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ls" ContentType="application/vnd.ms-exce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29390C" w14:textId="77777777" w:rsidR="008F5B75" w:rsidRDefault="008F5B75" w:rsidP="008F5B75">
      <w:pPr>
        <w:spacing w:after="0" w:line="240" w:lineRule="auto"/>
      </w:pPr>
      <w:r>
        <w:rPr>
          <w:noProof/>
        </w:rPr>
        <mc:AlternateContent>
          <mc:Choice Requires="wps">
            <w:drawing>
              <wp:anchor distT="0" distB="0" distL="114300" distR="114300" simplePos="0" relativeHeight="251659264" behindDoc="0" locked="0" layoutInCell="1" hidden="0" allowOverlap="1" wp14:anchorId="050514BF" wp14:editId="6CF305FF">
                <wp:simplePos x="0" y="0"/>
                <wp:positionH relativeFrom="margin">
                  <wp:posOffset>527685</wp:posOffset>
                </wp:positionH>
                <wp:positionV relativeFrom="page">
                  <wp:posOffset>4095750</wp:posOffset>
                </wp:positionV>
                <wp:extent cx="5400675" cy="2505075"/>
                <wp:effectExtent l="0" t="0" r="0" b="0"/>
                <wp:wrapNone/>
                <wp:docPr id="415" name="Rectangle 4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400675" cy="2505075"/>
                        </a:xfrm>
                        <a:prstGeom prst="rect">
                          <a:avLst/>
                        </a:prstGeom>
                        <a:noFill/>
                        <a:ln w="9525" cap="flat" cmpd="sng">
                          <a:solidFill>
                            <a:srgbClr val="000000">
                              <a:alpha val="0"/>
                            </a:srgbClr>
                          </a:solidFill>
                          <a:prstDash val="solid"/>
                          <a:round/>
                          <a:headEnd type="none" w="sm" len="sm"/>
                          <a:tailEnd type="none" w="sm" len="sm"/>
                        </a:ln>
                      </wps:spPr>
                      <wps:txbx>
                        <w:txbxContent>
                          <w:p w14:paraId="1425CD1C" w14:textId="2908D117" w:rsidR="008F5B75" w:rsidRPr="00EB2C99" w:rsidRDefault="0019753E" w:rsidP="008F5B75">
                            <w:pPr>
                              <w:spacing w:before="240" w:after="120" w:line="240" w:lineRule="auto"/>
                              <w:jc w:val="center"/>
                              <w:textDirection w:val="btLr"/>
                              <w:rPr>
                                <w:rFonts w:ascii="Lato" w:hAnsi="Lato"/>
                                <w:b/>
                                <w:color w:val="000000"/>
                                <w:sz w:val="48"/>
                              </w:rPr>
                            </w:pPr>
                            <w:r w:rsidRPr="00EB2C99">
                              <w:rPr>
                                <w:rFonts w:ascii="Lato" w:hAnsi="Lato"/>
                                <w:b/>
                                <w:color w:val="000000"/>
                                <w:sz w:val="48"/>
                              </w:rPr>
                              <w:t>Comprehensive Coordinated Early Intervening Services (CCEIS)</w:t>
                            </w:r>
                            <w:r w:rsidR="008F5B75" w:rsidRPr="00EB2C99">
                              <w:rPr>
                                <w:rFonts w:ascii="Lato" w:hAnsi="Lato"/>
                                <w:b/>
                                <w:color w:val="000000"/>
                                <w:sz w:val="48"/>
                              </w:rPr>
                              <w:t xml:space="preserve"> </w:t>
                            </w:r>
                            <w:r w:rsidRPr="00EB2C99">
                              <w:rPr>
                                <w:rFonts w:ascii="Lato" w:hAnsi="Lato"/>
                                <w:b/>
                                <w:color w:val="000000"/>
                                <w:sz w:val="48"/>
                              </w:rPr>
                              <w:t>Plan Template</w:t>
                            </w:r>
                          </w:p>
                          <w:p w14:paraId="093A7727" w14:textId="77777777" w:rsidR="008F5B75" w:rsidRPr="00EB2C99" w:rsidRDefault="008F5B75" w:rsidP="008F5B75">
                            <w:pPr>
                              <w:spacing w:before="240" w:after="120" w:line="240" w:lineRule="auto"/>
                              <w:ind w:left="-90" w:hanging="360"/>
                              <w:jc w:val="center"/>
                              <w:textDirection w:val="btLr"/>
                              <w:rPr>
                                <w:rFonts w:ascii="Lato" w:hAnsi="Lato"/>
                                <w:b/>
                                <w:color w:val="000000"/>
                                <w:sz w:val="48"/>
                              </w:rPr>
                            </w:pPr>
                            <w:r w:rsidRPr="00EB2C99">
                              <w:rPr>
                                <w:rFonts w:ascii="Lato" w:hAnsi="Lato"/>
                                <w:b/>
                                <w:color w:val="000000"/>
                                <w:sz w:val="48"/>
                              </w:rPr>
                              <w:t>IDEA Part B</w:t>
                            </w:r>
                          </w:p>
                          <w:p w14:paraId="22F9CDB0" w14:textId="77777777" w:rsidR="008F5B75" w:rsidRPr="00EB2C99" w:rsidRDefault="008F5B75" w:rsidP="008F5B75">
                            <w:pPr>
                              <w:spacing w:before="240" w:after="120" w:line="240" w:lineRule="auto"/>
                              <w:ind w:left="-90" w:hanging="360"/>
                              <w:jc w:val="center"/>
                              <w:textDirection w:val="btLr"/>
                              <w:rPr>
                                <w:rFonts w:ascii="Lato" w:hAnsi="Lato"/>
                              </w:rPr>
                            </w:pPr>
                            <w:r w:rsidRPr="00EB2C99">
                              <w:rPr>
                                <w:rFonts w:ascii="Lato" w:hAnsi="Lato"/>
                                <w:b/>
                                <w:color w:val="000000"/>
                                <w:sz w:val="48"/>
                              </w:rPr>
                              <w:t>SFY 2023</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050514BF" id="Rectangle 415" o:spid="_x0000_s1026" alt="&quot;&quot;" style="position:absolute;margin-left:41.55pt;margin-top:322.5pt;width:425.25pt;height:197.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" filled="f">
                <v:stroke startarrowwidth="narrow" startarrowlength="short" endarrowwidth="narrow" endarrowlength="short" opacity="0" joinstyle="round"/>
                <v:textbox inset="2.53958mm,1.2694mm,2.53958mm,1.2694mm">
                  <w:txbxContent>
                    <w:p w14:paraId="1425CD1C" w14:textId="2908D117" w:rsidR="008F5B75" w:rsidRPr="00EB2C99" w:rsidRDefault="0019753E" w:rsidP="008F5B75">
                      <w:pPr>
                        <w:spacing w:before="240" w:after="120" w:line="240" w:lineRule="auto"/>
                        <w:jc w:val="center"/>
                        <w:textDirection w:val="btLr"/>
                        <w:rPr>
                          <w:rFonts w:ascii="Lato" w:hAnsi="Lato"/>
                          <w:b/>
                          <w:color w:val="000000"/>
                          <w:sz w:val="48"/>
                        </w:rPr>
                      </w:pPr>
                      <w:r w:rsidRPr="00EB2C99">
                        <w:rPr>
                          <w:rFonts w:ascii="Lato" w:hAnsi="Lato"/>
                          <w:b/>
                          <w:color w:val="000000"/>
                          <w:sz w:val="48"/>
                        </w:rPr>
                        <w:t>Comprehensive Coordinated Early Intervening Services (CCEIS)</w:t>
                      </w:r>
                      <w:r w:rsidR="008F5B75" w:rsidRPr="00EB2C99">
                        <w:rPr>
                          <w:rFonts w:ascii="Lato" w:hAnsi="Lato"/>
                          <w:b/>
                          <w:color w:val="000000"/>
                          <w:sz w:val="48"/>
                        </w:rPr>
                        <w:t xml:space="preserve"> </w:t>
                      </w:r>
                      <w:r w:rsidRPr="00EB2C99">
                        <w:rPr>
                          <w:rFonts w:ascii="Lato" w:hAnsi="Lato"/>
                          <w:b/>
                          <w:color w:val="000000"/>
                          <w:sz w:val="48"/>
                        </w:rPr>
                        <w:t>Plan Template</w:t>
                      </w:r>
                    </w:p>
                    <w:p w14:paraId="093A7727" w14:textId="77777777" w:rsidR="008F5B75" w:rsidRPr="00EB2C99" w:rsidRDefault="008F5B75" w:rsidP="008F5B75">
                      <w:pPr>
                        <w:spacing w:before="240" w:after="120" w:line="240" w:lineRule="auto"/>
                        <w:ind w:left="-90" w:hanging="360"/>
                        <w:jc w:val="center"/>
                        <w:textDirection w:val="btLr"/>
                        <w:rPr>
                          <w:rFonts w:ascii="Lato" w:hAnsi="Lato"/>
                          <w:b/>
                          <w:color w:val="000000"/>
                          <w:sz w:val="48"/>
                        </w:rPr>
                      </w:pPr>
                      <w:r w:rsidRPr="00EB2C99">
                        <w:rPr>
                          <w:rFonts w:ascii="Lato" w:hAnsi="Lato"/>
                          <w:b/>
                          <w:color w:val="000000"/>
                          <w:sz w:val="48"/>
                        </w:rPr>
                        <w:t>IDEA Part B</w:t>
                      </w:r>
                    </w:p>
                    <w:p w14:paraId="22F9CDB0" w14:textId="77777777" w:rsidR="008F5B75" w:rsidRPr="00EB2C99" w:rsidRDefault="008F5B75" w:rsidP="008F5B75">
                      <w:pPr>
                        <w:spacing w:before="240" w:after="120" w:line="240" w:lineRule="auto"/>
                        <w:ind w:left="-90" w:hanging="360"/>
                        <w:jc w:val="center"/>
                        <w:textDirection w:val="btLr"/>
                        <w:rPr>
                          <w:rFonts w:ascii="Lato" w:hAnsi="Lato"/>
                        </w:rPr>
                      </w:pPr>
                      <w:r w:rsidRPr="00EB2C99">
                        <w:rPr>
                          <w:rFonts w:ascii="Lato" w:hAnsi="Lato"/>
                          <w:b/>
                          <w:color w:val="000000"/>
                          <w:sz w:val="48"/>
                        </w:rPr>
                        <w:t>SFY 2023</w:t>
                      </w:r>
                    </w:p>
                  </w:txbxContent>
                </v:textbox>
                <w10:wrap anchorx="margin" anchory="page"/>
              </v:rect>
            </w:pict>
          </mc:Fallback>
        </mc:AlternateContent>
      </w:r>
      <w:r>
        <w:rPr>
          <w:noProof/>
        </w:rPr>
        <mc:AlternateContent>
          <mc:Choice Requires="wps">
            <w:drawing>
              <wp:anchor distT="0" distB="0" distL="114300" distR="114300" simplePos="0" relativeHeight="251660288" behindDoc="0" locked="0" layoutInCell="1" hidden="0" allowOverlap="1" wp14:anchorId="38B0075D" wp14:editId="541741D1">
                <wp:simplePos x="0" y="0"/>
                <wp:positionH relativeFrom="margin">
                  <wp:align>center</wp:align>
                </wp:positionH>
                <wp:positionV relativeFrom="page">
                  <wp:posOffset>7191694</wp:posOffset>
                </wp:positionV>
                <wp:extent cx="6047712" cy="41275"/>
                <wp:effectExtent l="0" t="0" r="0" b="0"/>
                <wp:wrapNone/>
                <wp:docPr id="404" name="Straight Arrow Connector 40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2336432" y="3780000"/>
                          <a:ext cx="6019137" cy="0"/>
                        </a:xfrm>
                        <a:prstGeom prst="straightConnector1">
                          <a:avLst/>
                        </a:prstGeom>
                        <a:noFill/>
                        <a:ln w="9525" cap="flat" cmpd="sng">
                          <a:solidFill>
                            <a:srgbClr val="01599D"/>
                          </a:solidFill>
                          <a:prstDash val="solid"/>
                          <a:miter lim="800000"/>
                          <a:headEnd type="none" w="sm" len="sm"/>
                          <a:tailEnd type="none" w="sm" len="sm"/>
                        </a:ln>
                      </wps:spPr>
                      <wps:bodyPr/>
                    </wps:wsp>
                  </a:graphicData>
                </a:graphic>
              </wp:anchor>
            </w:drawing>
          </mc:Choice>
          <mc:Fallback>
            <w:pict>
              <v:shapetype w14:anchorId="5B16C9FB" id="_x0000_t32" coordsize="21600,21600" o:spt="32" o:oned="t" path="m,l21600,21600e" filled="f">
                <v:path arrowok="t" fillok="f" o:connecttype="none"/>
                <o:lock v:ext="edit" shapetype="t"/>
              </v:shapetype>
              <v:shape id="Straight Arrow Connector 404" o:spid="_x0000_s1026" type="#_x0000_t32" alt="&quot;&quot;" style="position:absolute;margin-left:0;margin-top:566.3pt;width:476.2pt;height:3.25pt;z-index:251660288;visibility:visible;mso-wrap-style:square;mso-wrap-distance-left:9pt;mso-wrap-distance-top:0;mso-wrap-distance-right:9pt;mso-wrap-distance-bottom:0;mso-position-horizontal:center;mso-position-horizontal-relative:margin;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" strokecolor="#01599d">
                <v:stroke startarrowwidth="narrow" startarrowlength="short" endarrowwidth="narrow" endarrowlength="short" joinstyle="miter"/>
                <w10:wrap anchorx="margin" anchory="page"/>
              </v:shape>
            </w:pict>
          </mc:Fallback>
        </mc:AlternateContent>
      </w:r>
      <w:r>
        <w:rPr>
          <w:noProof/>
        </w:rPr>
        <mc:AlternateContent>
          <mc:Choice Requires="wps">
            <w:drawing>
              <wp:anchor distT="0" distB="0" distL="114300" distR="114300" simplePos="0" relativeHeight="251661312" behindDoc="0" locked="0" layoutInCell="1" hidden="0" allowOverlap="1" wp14:anchorId="1B44D043" wp14:editId="39F64BF1">
                <wp:simplePos x="0" y="0"/>
                <wp:positionH relativeFrom="margin">
                  <wp:align>right</wp:align>
                </wp:positionH>
                <wp:positionV relativeFrom="page">
                  <wp:posOffset>7379970</wp:posOffset>
                </wp:positionV>
                <wp:extent cx="3856355" cy="1889760"/>
                <wp:effectExtent l="0" t="0" r="0" b="0"/>
                <wp:wrapNone/>
                <wp:docPr id="417" name="Rectangle 4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3436873" y="2854170"/>
                          <a:ext cx="3818255" cy="1851660"/>
                        </a:xfrm>
                        <a:prstGeom prst="rect">
                          <a:avLst/>
                        </a:prstGeom>
                        <a:noFill/>
                        <a:ln w="9525" cap="flat" cmpd="sng">
                          <a:solidFill>
                            <a:srgbClr val="000000">
                              <a:alpha val="0"/>
                            </a:srgbClr>
                          </a:solidFill>
                          <a:prstDash val="solid"/>
                          <a:round/>
                          <a:headEnd type="none" w="sm" len="sm"/>
                          <a:tailEnd type="none" w="sm" len="sm"/>
                        </a:ln>
                      </wps:spPr>
                      <wps:txbx>
                        <w:txbxContent>
                          <w:p w14:paraId="1F8F3726" w14:textId="77777777" w:rsidR="008F5B75" w:rsidRPr="00EB2C99" w:rsidRDefault="008F5B75" w:rsidP="008F5B75">
                            <w:pPr>
                              <w:spacing w:after="0" w:line="275" w:lineRule="auto"/>
                              <w:ind w:left="-86" w:hanging="342"/>
                              <w:jc w:val="right"/>
                              <w:textDirection w:val="btLr"/>
                              <w:rPr>
                                <w:rFonts w:ascii="Lato" w:hAnsi="Lato"/>
                              </w:rPr>
                            </w:pPr>
                            <w:r w:rsidRPr="00EB2C99">
                              <w:rPr>
                                <w:rFonts w:ascii="Lato" w:hAnsi="Lato"/>
                                <w:b/>
                                <w:color w:val="01599D"/>
                                <w:sz w:val="24"/>
                              </w:rPr>
                              <w:t>Maryland State Department of Education</w:t>
                            </w:r>
                            <w:r w:rsidRPr="00EB2C99">
                              <w:rPr>
                                <w:rFonts w:ascii="Lato" w:hAnsi="Lato"/>
                                <w:b/>
                                <w:color w:val="01599D"/>
                                <w:sz w:val="24"/>
                              </w:rPr>
                              <w:br/>
                            </w:r>
                            <w:r w:rsidRPr="00EB2C99">
                              <w:rPr>
                                <w:rFonts w:ascii="Lato" w:hAnsi="Lato"/>
                                <w:color w:val="404040"/>
                                <w:sz w:val="24"/>
                              </w:rPr>
                              <w:t>200 West Baltimore Street</w:t>
                            </w:r>
                          </w:p>
                          <w:p w14:paraId="544377E2" w14:textId="08AE5979" w:rsidR="008F5B75" w:rsidRPr="00EB2C99" w:rsidRDefault="008F5B75" w:rsidP="008F5B75">
                            <w:pPr>
                              <w:spacing w:after="0" w:line="275" w:lineRule="auto"/>
                              <w:ind w:left="-86" w:hanging="342"/>
                              <w:jc w:val="right"/>
                              <w:textDirection w:val="btLr"/>
                              <w:rPr>
                                <w:rFonts w:ascii="Lato" w:hAnsi="Lato"/>
                              </w:rPr>
                            </w:pPr>
                            <w:r w:rsidRPr="00EB2C99">
                              <w:rPr>
                                <w:rFonts w:ascii="Lato" w:hAnsi="Lato"/>
                                <w:color w:val="404040"/>
                                <w:sz w:val="24"/>
                              </w:rPr>
                              <w:t>Baltimore, Maryland 212</w:t>
                            </w:r>
                            <w:r w:rsidR="004D1048">
                              <w:rPr>
                                <w:rFonts w:ascii="Lato" w:hAnsi="Lato"/>
                                <w:color w:val="404040"/>
                                <w:sz w:val="24"/>
                              </w:rPr>
                              <w:t>0</w:t>
                            </w:r>
                            <w:r w:rsidRPr="00EB2C99">
                              <w:rPr>
                                <w:rFonts w:ascii="Lato" w:hAnsi="Lato"/>
                                <w:color w:val="404040"/>
                                <w:sz w:val="24"/>
                              </w:rPr>
                              <w:t>1</w:t>
                            </w:r>
                          </w:p>
                          <w:p w14:paraId="3B5AF317" w14:textId="77777777" w:rsidR="008F5B75" w:rsidRPr="00EB2C99" w:rsidRDefault="008F5B75" w:rsidP="008F5B75">
                            <w:pPr>
                              <w:spacing w:after="0" w:line="275" w:lineRule="auto"/>
                              <w:ind w:left="-86" w:hanging="342"/>
                              <w:jc w:val="right"/>
                              <w:textDirection w:val="btLr"/>
                              <w:rPr>
                                <w:rFonts w:ascii="Lato" w:hAnsi="Lato"/>
                              </w:rPr>
                            </w:pPr>
                          </w:p>
                          <w:p w14:paraId="2B2C98F7" w14:textId="3C171842" w:rsidR="008F5B75" w:rsidRPr="00EB2C99" w:rsidRDefault="008F5B75" w:rsidP="008F5B75">
                            <w:pPr>
                              <w:spacing w:after="0" w:line="273" w:lineRule="auto"/>
                              <w:ind w:left="-86" w:hanging="257"/>
                              <w:jc w:val="right"/>
                              <w:rPr>
                                <w:rFonts w:ascii="Lato" w:hAnsi="Lato"/>
                              </w:rPr>
                            </w:pPr>
                            <w:r w:rsidRPr="00EB2C99">
                              <w:rPr>
                                <w:rFonts w:ascii="Lato" w:hAnsi="Lato"/>
                                <w:b/>
                                <w:color w:val="01599D"/>
                                <w:sz w:val="24"/>
                              </w:rPr>
                              <w:t>Deadline</w:t>
                            </w:r>
                            <w:r w:rsidRPr="00EB2C99">
                              <w:rPr>
                                <w:rFonts w:ascii="Lato" w:hAnsi="Lato"/>
                                <w:b/>
                                <w:color w:val="01599D"/>
                                <w:sz w:val="24"/>
                              </w:rPr>
                              <w:br/>
                            </w:r>
                            <w:r w:rsidRPr="00EB2C99">
                              <w:rPr>
                                <w:rFonts w:ascii="Lato" w:hAnsi="Lato"/>
                                <w:sz w:val="24"/>
                              </w:rPr>
                              <w:t xml:space="preserve">June </w:t>
                            </w:r>
                            <w:r w:rsidR="0019753E" w:rsidRPr="00EB2C99">
                              <w:rPr>
                                <w:rFonts w:ascii="Lato" w:hAnsi="Lato"/>
                                <w:sz w:val="24"/>
                              </w:rPr>
                              <w:t>15</w:t>
                            </w:r>
                            <w:r w:rsidRPr="00EB2C99">
                              <w:rPr>
                                <w:rFonts w:ascii="Lato" w:hAnsi="Lato"/>
                                <w:sz w:val="24"/>
                              </w:rPr>
                              <w:t>, 2022</w:t>
                            </w:r>
                          </w:p>
                          <w:p w14:paraId="68F50CE0" w14:textId="77777777" w:rsidR="008F5B75" w:rsidRPr="00EB2C99" w:rsidRDefault="008F5B75" w:rsidP="008F5B75">
                            <w:pPr>
                              <w:spacing w:after="0" w:line="275" w:lineRule="auto"/>
                              <w:jc w:val="right"/>
                              <w:textDirection w:val="btLr"/>
                              <w:rPr>
                                <w:rFonts w:ascii="Lato" w:hAnsi="Lato"/>
                              </w:rPr>
                            </w:pPr>
                            <w:r w:rsidRPr="00EB2C99">
                              <w:rPr>
                                <w:rFonts w:ascii="Lato" w:hAnsi="Lato"/>
                                <w:color w:val="404040"/>
                                <w:sz w:val="24"/>
                              </w:rPr>
                              <w:t>No later than 5:00 pm EST</w:t>
                            </w:r>
                          </w:p>
                          <w:p w14:paraId="1BFBE2B7" w14:textId="77777777" w:rsidR="008F5B75" w:rsidRDefault="008F5B75" w:rsidP="008F5B75">
                            <w:pPr>
                              <w:spacing w:line="275" w:lineRule="auto"/>
                              <w:ind w:left="-90" w:hanging="360"/>
                              <w:textDirection w:val="btLr"/>
                            </w:pPr>
                          </w:p>
                          <w:p w14:paraId="29354B31" w14:textId="77777777" w:rsidR="008F5B75" w:rsidRDefault="008F5B75" w:rsidP="008F5B75">
                            <w:pPr>
                              <w:spacing w:line="275" w:lineRule="auto"/>
                              <w:ind w:left="-90" w:hanging="360"/>
                              <w:textDirection w:val="btLr"/>
                            </w:pPr>
                          </w:p>
                          <w:p w14:paraId="7C925FED" w14:textId="77777777" w:rsidR="008F5B75" w:rsidRDefault="008F5B75" w:rsidP="008F5B75">
                            <w:pPr>
                              <w:spacing w:line="275" w:lineRule="auto"/>
                              <w:ind w:left="-90" w:hanging="360"/>
                              <w:textDirection w:val="btLr"/>
                            </w:pPr>
                          </w:p>
                          <w:p w14:paraId="16771218" w14:textId="77777777" w:rsidR="008F5B75" w:rsidRDefault="008F5B75" w:rsidP="008F5B75">
                            <w:pPr>
                              <w:spacing w:before="240" w:after="120" w:line="240" w:lineRule="auto"/>
                              <w:ind w:left="-90" w:hanging="360"/>
                              <w:textDirection w:val="btLr"/>
                            </w:pPr>
                          </w:p>
                        </w:txbxContent>
                      </wps:txbx>
                      <wps:bodyPr spcFirstLastPara="1" wrap="square" lIns="91425" tIns="45700" rIns="91425" bIns="45700" anchor="t" anchorCtr="0">
                        <a:noAutofit/>
                      </wps:bodyPr>
                    </wps:wsp>
                  </a:graphicData>
                </a:graphic>
              </wp:anchor>
            </w:drawing>
          </mc:Choice>
          <mc:Fallback>
            <w:pict>
              <v:rect w14:anchorId="1B44D043" id="Rectangle 417" o:spid="_x0000_s1027" alt="&quot;&quot;" style="position:absolute;margin-left:252.45pt;margin-top:581.1pt;width:303.65pt;height:148.8pt;z-index:251661312;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" filled="f">
                <v:stroke startarrowwidth="narrow" startarrowlength="short" endarrowwidth="narrow" endarrowlength="short" opacity="0" joinstyle="round"/>
                <v:textbox inset="2.53958mm,1.2694mm,2.53958mm,1.2694mm">
                  <w:txbxContent>
                    <w:p w14:paraId="1F8F3726" w14:textId="77777777" w:rsidR="008F5B75" w:rsidRPr="00EB2C99" w:rsidRDefault="008F5B75" w:rsidP="008F5B75">
                      <w:pPr>
                        <w:spacing w:after="0" w:line="275" w:lineRule="auto"/>
                        <w:ind w:left="-86" w:hanging="342"/>
                        <w:jc w:val="right"/>
                        <w:textDirection w:val="btLr"/>
                        <w:rPr>
                          <w:rFonts w:ascii="Lato" w:hAnsi="Lato"/>
                        </w:rPr>
                      </w:pPr>
                      <w:r w:rsidRPr="00EB2C99">
                        <w:rPr>
                          <w:rFonts w:ascii="Lato" w:hAnsi="Lato"/>
                          <w:b/>
                          <w:color w:val="01599D"/>
                          <w:sz w:val="24"/>
                        </w:rPr>
                        <w:t>Maryland State Department of Education</w:t>
                      </w:r>
                      <w:r w:rsidRPr="00EB2C99">
                        <w:rPr>
                          <w:rFonts w:ascii="Lato" w:hAnsi="Lato"/>
                          <w:b/>
                          <w:color w:val="01599D"/>
                          <w:sz w:val="24"/>
                        </w:rPr>
                        <w:br/>
                      </w:r>
                      <w:r w:rsidRPr="00EB2C99">
                        <w:rPr>
                          <w:rFonts w:ascii="Lato" w:hAnsi="Lato"/>
                          <w:color w:val="404040"/>
                          <w:sz w:val="24"/>
                        </w:rPr>
                        <w:t>200 West Baltimore Street</w:t>
                      </w:r>
                    </w:p>
                    <w:p w14:paraId="544377E2" w14:textId="08AE5979" w:rsidR="008F5B75" w:rsidRPr="00EB2C99" w:rsidRDefault="008F5B75" w:rsidP="008F5B75">
                      <w:pPr>
                        <w:spacing w:after="0" w:line="275" w:lineRule="auto"/>
                        <w:ind w:left="-86" w:hanging="342"/>
                        <w:jc w:val="right"/>
                        <w:textDirection w:val="btLr"/>
                        <w:rPr>
                          <w:rFonts w:ascii="Lato" w:hAnsi="Lato"/>
                        </w:rPr>
                      </w:pPr>
                      <w:r w:rsidRPr="00EB2C99">
                        <w:rPr>
                          <w:rFonts w:ascii="Lato" w:hAnsi="Lato"/>
                          <w:color w:val="404040"/>
                          <w:sz w:val="24"/>
                        </w:rPr>
                        <w:t>Baltimore, Maryland 212</w:t>
                      </w:r>
                      <w:r w:rsidR="004D1048">
                        <w:rPr>
                          <w:rFonts w:ascii="Lato" w:hAnsi="Lato"/>
                          <w:color w:val="404040"/>
                          <w:sz w:val="24"/>
                        </w:rPr>
                        <w:t>0</w:t>
                      </w:r>
                      <w:r w:rsidRPr="00EB2C99">
                        <w:rPr>
                          <w:rFonts w:ascii="Lato" w:hAnsi="Lato"/>
                          <w:color w:val="404040"/>
                          <w:sz w:val="24"/>
                        </w:rPr>
                        <w:t>1</w:t>
                      </w:r>
                    </w:p>
                    <w:p w14:paraId="3B5AF317" w14:textId="77777777" w:rsidR="008F5B75" w:rsidRPr="00EB2C99" w:rsidRDefault="008F5B75" w:rsidP="008F5B75">
                      <w:pPr>
                        <w:spacing w:after="0" w:line="275" w:lineRule="auto"/>
                        <w:ind w:left="-86" w:hanging="342"/>
                        <w:jc w:val="right"/>
                        <w:textDirection w:val="btLr"/>
                        <w:rPr>
                          <w:rFonts w:ascii="Lato" w:hAnsi="Lato"/>
                        </w:rPr>
                      </w:pPr>
                    </w:p>
                    <w:p w14:paraId="2B2C98F7" w14:textId="3C171842" w:rsidR="008F5B75" w:rsidRPr="00EB2C99" w:rsidRDefault="008F5B75" w:rsidP="008F5B75">
                      <w:pPr>
                        <w:spacing w:after="0" w:line="273" w:lineRule="auto"/>
                        <w:ind w:left="-86" w:hanging="257"/>
                        <w:jc w:val="right"/>
                        <w:rPr>
                          <w:rFonts w:ascii="Lato" w:hAnsi="Lato"/>
                        </w:rPr>
                      </w:pPr>
                      <w:r w:rsidRPr="00EB2C99">
                        <w:rPr>
                          <w:rFonts w:ascii="Lato" w:hAnsi="Lato"/>
                          <w:b/>
                          <w:color w:val="01599D"/>
                          <w:sz w:val="24"/>
                        </w:rPr>
                        <w:t>Deadline</w:t>
                      </w:r>
                      <w:r w:rsidRPr="00EB2C99">
                        <w:rPr>
                          <w:rFonts w:ascii="Lato" w:hAnsi="Lato"/>
                          <w:b/>
                          <w:color w:val="01599D"/>
                          <w:sz w:val="24"/>
                        </w:rPr>
                        <w:br/>
                      </w:r>
                      <w:r w:rsidRPr="00EB2C99">
                        <w:rPr>
                          <w:rFonts w:ascii="Lato" w:hAnsi="Lato"/>
                          <w:sz w:val="24"/>
                        </w:rPr>
                        <w:t xml:space="preserve">June </w:t>
                      </w:r>
                      <w:r w:rsidR="0019753E" w:rsidRPr="00EB2C99">
                        <w:rPr>
                          <w:rFonts w:ascii="Lato" w:hAnsi="Lato"/>
                          <w:sz w:val="24"/>
                        </w:rPr>
                        <w:t>15</w:t>
                      </w:r>
                      <w:r w:rsidRPr="00EB2C99">
                        <w:rPr>
                          <w:rFonts w:ascii="Lato" w:hAnsi="Lato"/>
                          <w:sz w:val="24"/>
                        </w:rPr>
                        <w:t>, 2022</w:t>
                      </w:r>
                    </w:p>
                    <w:p w14:paraId="68F50CE0" w14:textId="77777777" w:rsidR="008F5B75" w:rsidRPr="00EB2C99" w:rsidRDefault="008F5B75" w:rsidP="008F5B75">
                      <w:pPr>
                        <w:spacing w:after="0" w:line="275" w:lineRule="auto"/>
                        <w:jc w:val="right"/>
                        <w:textDirection w:val="btLr"/>
                        <w:rPr>
                          <w:rFonts w:ascii="Lato" w:hAnsi="Lato"/>
                        </w:rPr>
                      </w:pPr>
                      <w:r w:rsidRPr="00EB2C99">
                        <w:rPr>
                          <w:rFonts w:ascii="Lato" w:hAnsi="Lato"/>
                          <w:color w:val="404040"/>
                          <w:sz w:val="24"/>
                        </w:rPr>
                        <w:t>No later than 5:00 pm EST</w:t>
                      </w:r>
                    </w:p>
                    <w:p w14:paraId="1BFBE2B7" w14:textId="77777777" w:rsidR="008F5B75" w:rsidRDefault="008F5B75" w:rsidP="008F5B75">
                      <w:pPr>
                        <w:spacing w:line="275" w:lineRule="auto"/>
                        <w:ind w:left="-90" w:hanging="360"/>
                        <w:textDirection w:val="btLr"/>
                      </w:pPr>
                    </w:p>
                    <w:p w14:paraId="29354B31" w14:textId="77777777" w:rsidR="008F5B75" w:rsidRDefault="008F5B75" w:rsidP="008F5B75">
                      <w:pPr>
                        <w:spacing w:line="275" w:lineRule="auto"/>
                        <w:ind w:left="-90" w:hanging="360"/>
                        <w:textDirection w:val="btLr"/>
                      </w:pPr>
                    </w:p>
                    <w:p w14:paraId="7C925FED" w14:textId="77777777" w:rsidR="008F5B75" w:rsidRDefault="008F5B75" w:rsidP="008F5B75">
                      <w:pPr>
                        <w:spacing w:line="275" w:lineRule="auto"/>
                        <w:ind w:left="-90" w:hanging="360"/>
                        <w:textDirection w:val="btLr"/>
                      </w:pPr>
                    </w:p>
                    <w:p w14:paraId="16771218" w14:textId="77777777" w:rsidR="008F5B75" w:rsidRDefault="008F5B75" w:rsidP="008F5B75">
                      <w:pPr>
                        <w:spacing w:before="240" w:after="120" w:line="240" w:lineRule="auto"/>
                        <w:ind w:left="-90" w:hanging="360"/>
                        <w:textDirection w:val="btLr"/>
                      </w:pPr>
                    </w:p>
                  </w:txbxContent>
                </v:textbox>
                <w10:wrap anchorx="margin" anchory="page"/>
              </v:rect>
            </w:pict>
          </mc:Fallback>
        </mc:AlternateContent>
      </w:r>
      <w:r>
        <w:br w:type="page"/>
      </w:r>
      <w:r>
        <w:rPr>
          <w:noProof/>
        </w:rPr>
        <mc:AlternateContent>
          <mc:Choice Requires="wps">
            <w:drawing>
              <wp:anchor distT="0" distB="0" distL="114300" distR="114300" simplePos="0" relativeHeight="251662336" behindDoc="0" locked="0" layoutInCell="1" hidden="0" allowOverlap="1" wp14:anchorId="38CC3FD5" wp14:editId="0EB99BB5">
                <wp:simplePos x="0" y="0"/>
                <wp:positionH relativeFrom="column">
                  <wp:posOffset>355600</wp:posOffset>
                </wp:positionH>
                <wp:positionV relativeFrom="paragraph">
                  <wp:posOffset>2413000</wp:posOffset>
                </wp:positionV>
                <wp:extent cx="5615940" cy="624840"/>
                <wp:effectExtent l="0" t="0" r="0" b="0"/>
                <wp:wrapNone/>
                <wp:docPr id="416" name="Rectangle 4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2557080" y="3486630"/>
                          <a:ext cx="5577840" cy="586740"/>
                        </a:xfrm>
                        <a:prstGeom prst="rect">
                          <a:avLst/>
                        </a:prstGeom>
                        <a:solidFill>
                          <a:srgbClr val="1C5890"/>
                        </a:solidFill>
                        <a:ln w="9525" cap="flat" cmpd="sng">
                          <a:solidFill>
                            <a:srgbClr val="000000">
                              <a:alpha val="0"/>
                            </a:srgbClr>
                          </a:solidFill>
                          <a:prstDash val="solid"/>
                          <a:round/>
                          <a:headEnd type="none" w="sm" len="sm"/>
                          <a:tailEnd type="none" w="sm" len="sm"/>
                        </a:ln>
                      </wps:spPr>
                      <wps:txbx>
                        <w:txbxContent>
                          <w:p w14:paraId="54BE9175" w14:textId="157DD09A" w:rsidR="008F5B75" w:rsidRDefault="0019753E" w:rsidP="008F5B75">
                            <w:pPr>
                              <w:spacing w:after="0" w:line="240" w:lineRule="auto"/>
                              <w:jc w:val="center"/>
                              <w:textDirection w:val="btLr"/>
                            </w:pPr>
                            <w:r>
                              <w:rPr>
                                <w:b/>
                                <w:color w:val="FFFFFF"/>
                                <w:sz w:val="42"/>
                              </w:rPr>
                              <w:t xml:space="preserve">Plan Template </w:t>
                            </w:r>
                          </w:p>
                        </w:txbxContent>
                      </wps:txbx>
                      <wps:bodyPr spcFirstLastPara="1" wrap="square" lIns="0" tIns="0" rIns="0" bIns="0" anchor="ctr" anchorCtr="0">
                        <a:noAutofit/>
                      </wps:bodyPr>
                    </wps:wsp>
                  </a:graphicData>
                </a:graphic>
              </wp:anchor>
            </w:drawing>
          </mc:Choice>
          <mc:Fallback>
            <w:pict>
              <v:rect w14:anchorId="38CC3FD5" id="Rectangle 416" o:spid="_x0000_s1028" alt="&quot;&quot;" style="position:absolute;margin-left:28pt;margin-top:190pt;width:442.2pt;height:49.2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" fillcolor="#1c5890">
                <v:stroke startarrowwidth="narrow" startarrowlength="short" endarrowwidth="narrow" endarrowlength="short" opacity="0" joinstyle="round"/>
                <v:textbox inset="0,0,0,0">
                  <w:txbxContent>
                    <w:p w14:paraId="54BE9175" w14:textId="157DD09A" w:rsidR="008F5B75" w:rsidRDefault="0019753E" w:rsidP="008F5B75">
                      <w:pPr>
                        <w:spacing w:after="0" w:line="240" w:lineRule="auto"/>
                        <w:jc w:val="center"/>
                        <w:textDirection w:val="btLr"/>
                      </w:pPr>
                      <w:r>
                        <w:rPr>
                          <w:b/>
                          <w:color w:val="FFFFFF"/>
                          <w:sz w:val="42"/>
                        </w:rPr>
                        <w:t xml:space="preserve">Plan Template </w:t>
                      </w:r>
                    </w:p>
                  </w:txbxContent>
                </v:textbox>
              </v:rect>
            </w:pict>
          </mc:Fallback>
        </mc:AlternateContent>
      </w:r>
      <w:r>
        <w:rPr>
          <w:noProof/>
        </w:rPr>
        <w:drawing>
          <wp:anchor distT="0" distB="0" distL="114300" distR="114300" simplePos="0" relativeHeight="251663360" behindDoc="0" locked="0" layoutInCell="1" hidden="0" allowOverlap="1" wp14:anchorId="0197339E" wp14:editId="20A3E51B">
            <wp:simplePos x="0" y="0"/>
            <wp:positionH relativeFrom="column">
              <wp:posOffset>140969</wp:posOffset>
            </wp:positionH>
            <wp:positionV relativeFrom="paragraph">
              <wp:posOffset>249555</wp:posOffset>
            </wp:positionV>
            <wp:extent cx="2288497" cy="1123963"/>
            <wp:effectExtent l="0" t="0" r="0" b="0"/>
            <wp:wrapNone/>
            <wp:docPr id="419" name="image1.png" descr="Maryland State Department of Education logo, &quot;Equity and Excellence&quot;"/>
            <wp:cNvGraphicFramePr/>
            <a:graphic xmlns:a="http://schemas.openxmlformats.org/drawingml/2006/main">
              <a:graphicData uri="http://schemas.openxmlformats.org/drawingml/2006/picture">
                <pic:pic xmlns:pic="http://schemas.openxmlformats.org/drawingml/2006/picture">
                  <pic:nvPicPr>
                    <pic:cNvPr id="419" name="image1.png" descr="Maryland State Department of Education logo, &quot;Equity and Excellence&quot;"/>
                    <pic:cNvPicPr preferRelativeResize="0"/>
                  </pic:nvPicPr>
                  <pic:blipFill>
                    <a:blip r:embed="rId7"/>
                    <a:srcRect/>
                    <a:stretch>
                      <a:fillRect/>
                    </a:stretch>
                  </pic:blipFill>
                  <pic:spPr>
                    <a:xfrm>
                      <a:off x="0" y="0"/>
                      <a:ext cx="2288497" cy="1123963"/>
                    </a:xfrm>
                    <a:prstGeom prst="rect">
                      <a:avLst/>
                    </a:prstGeom>
                    <a:ln/>
                  </pic:spPr>
                </pic:pic>
              </a:graphicData>
            </a:graphic>
          </wp:anchor>
        </w:drawing>
      </w:r>
    </w:p>
    <w:p w14:paraId="247E30F1" w14:textId="77777777" w:rsidR="008F5B75" w:rsidRDefault="008F5B75" w:rsidP="008F5B75">
      <w:pPr>
        <w:tabs>
          <w:tab w:val="center" w:pos="4986"/>
        </w:tabs>
        <w:spacing w:after="0"/>
      </w:pPr>
      <w:r>
        <w:rPr>
          <w:noProof/>
        </w:rPr>
        <w:lastRenderedPageBreak/>
        <mc:AlternateContent>
          <mc:Choice Requires="wps">
            <w:drawing>
              <wp:anchor distT="0" distB="0" distL="114300" distR="114300" simplePos="0" relativeHeight="251664384" behindDoc="0" locked="0" layoutInCell="1" hidden="0" allowOverlap="1" wp14:anchorId="4A98F2D5" wp14:editId="716D5BD1">
                <wp:simplePos x="0" y="0"/>
                <wp:positionH relativeFrom="margin">
                  <wp:posOffset>-156845</wp:posOffset>
                </wp:positionH>
                <wp:positionV relativeFrom="page">
                  <wp:posOffset>722630</wp:posOffset>
                </wp:positionV>
                <wp:extent cx="3523615" cy="370840"/>
                <wp:effectExtent l="0" t="0" r="19685" b="10160"/>
                <wp:wrapNone/>
                <wp:docPr id="405" name="Rectangle 40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23615" cy="370840"/>
                        </a:xfrm>
                        <a:prstGeom prst="rect">
                          <a:avLst/>
                        </a:prstGeom>
                        <a:solidFill>
                          <a:srgbClr val="1C5890"/>
                        </a:solidFill>
                        <a:ln w="9525" cap="flat" cmpd="sng">
                          <a:solidFill>
                            <a:srgbClr val="000000">
                              <a:alpha val="0"/>
                            </a:srgbClr>
                          </a:solidFill>
                          <a:prstDash val="solid"/>
                          <a:round/>
                          <a:headEnd type="none" w="sm" len="sm"/>
                          <a:tailEnd type="none" w="sm" len="sm"/>
                        </a:ln>
                      </wps:spPr>
                      <wps:txbx>
                        <w:txbxContent>
                          <w:p w14:paraId="615C74A4" w14:textId="77777777" w:rsidR="008F5B75" w:rsidRPr="00063DE5" w:rsidRDefault="008F5B75" w:rsidP="008F5B75">
                            <w:pPr>
                              <w:spacing w:after="0" w:line="240" w:lineRule="auto"/>
                              <w:jc w:val="center"/>
                              <w:textDirection w:val="btLr"/>
                              <w:rPr>
                                <w:szCs w:val="20"/>
                              </w:rPr>
                            </w:pPr>
                            <w:r w:rsidRPr="00063DE5">
                              <w:rPr>
                                <w:rFonts w:eastAsia="Arial" w:cs="Arial"/>
                                <w:b/>
                                <w:color w:val="FFFFFF"/>
                                <w:szCs w:val="20"/>
                              </w:rPr>
                              <w:t>MARYLAND STATE DEPARTMENT OF EDUCATION</w:t>
                            </w:r>
                          </w:p>
                        </w:txbxContent>
                      </wps:txbx>
                      <wps:bodyPr spcFirstLastPara="1" wrap="square" lIns="0" tIns="0" rIns="0" bIns="0" anchor="ctr" anchorCtr="0">
                        <a:noAutofit/>
                      </wps:bodyPr>
                    </wps:wsp>
                  </a:graphicData>
                </a:graphic>
              </wp:anchor>
            </w:drawing>
          </mc:Choice>
          <mc:Fallback>
            <w:pict>
              <v:rect w14:anchorId="4A98F2D5" id="Rectangle 405" o:spid="_x0000_s1029" alt="&quot;&quot;" style="position:absolute;margin-left:-12.35pt;margin-top:56.9pt;width:277.45pt;height:29.2pt;z-index:251664384;visibility:visible;mso-wrap-style:square;mso-wrap-distance-left:9pt;mso-wrap-distance-top:0;mso-wrap-distance-right:9pt;mso-wrap-distance-bottom:0;mso-position-horizontal:absolute;mso-position-horizontal-relative:margin;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" fillcolor="#1c5890">
                <v:stroke startarrowwidth="narrow" startarrowlength="short" endarrowwidth="narrow" endarrowlength="short" opacity="0" joinstyle="round"/>
                <v:textbox inset="0,0,0,0">
                  <w:txbxContent>
                    <w:p w14:paraId="615C74A4" w14:textId="77777777" w:rsidR="008F5B75" w:rsidRPr="00063DE5" w:rsidRDefault="008F5B75" w:rsidP="008F5B75">
                      <w:pPr>
                        <w:spacing w:after="0" w:line="240" w:lineRule="auto"/>
                        <w:jc w:val="center"/>
                        <w:textDirection w:val="btLr"/>
                        <w:rPr>
                          <w:szCs w:val="20"/>
                        </w:rPr>
                      </w:pPr>
                      <w:r w:rsidRPr="00063DE5">
                        <w:rPr>
                          <w:rFonts w:eastAsia="Arial" w:cs="Arial"/>
                          <w:b/>
                          <w:color w:val="FFFFFF"/>
                          <w:szCs w:val="20"/>
                        </w:rPr>
                        <w:t>MARYLAND STATE DEPARTMENT OF EDUCATION</w:t>
                      </w:r>
                    </w:p>
                  </w:txbxContent>
                </v:textbox>
                <w10:wrap anchorx="margin" anchory="page"/>
              </v:rect>
            </w:pict>
          </mc:Fallback>
        </mc:AlternateContent>
      </w:r>
    </w:p>
    <w:p w14:paraId="18284E24" w14:textId="77777777" w:rsidR="008F5B75" w:rsidRDefault="008F5B75" w:rsidP="008F5B75">
      <w:pPr>
        <w:spacing w:after="0"/>
      </w:pPr>
    </w:p>
    <w:p w14:paraId="5D4A8495" w14:textId="77777777" w:rsidR="008F5B75" w:rsidRDefault="008F5B75" w:rsidP="008F5B75">
      <w:pPr>
        <w:spacing w:after="0" w:line="240" w:lineRule="auto"/>
      </w:pPr>
      <w:r>
        <w:rPr>
          <w:noProof/>
        </w:rPr>
        <mc:AlternateContent>
          <mc:Choice Requires="wps">
            <w:drawing>
              <wp:anchor distT="0" distB="0" distL="114300" distR="114300" simplePos="0" relativeHeight="251667456" behindDoc="0" locked="0" layoutInCell="1" hidden="0" allowOverlap="1" wp14:anchorId="2BD96796" wp14:editId="4E67AA33">
                <wp:simplePos x="0" y="0"/>
                <wp:positionH relativeFrom="column">
                  <wp:posOffset>2908935</wp:posOffset>
                </wp:positionH>
                <wp:positionV relativeFrom="paragraph">
                  <wp:posOffset>107949</wp:posOffset>
                </wp:positionV>
                <wp:extent cx="2684780" cy="2886075"/>
                <wp:effectExtent l="0" t="0" r="0" b="0"/>
                <wp:wrapNone/>
                <wp:docPr id="418" name="Rectangle 41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684780" cy="2886075"/>
                        </a:xfrm>
                        <a:prstGeom prst="rect">
                          <a:avLst/>
                        </a:prstGeom>
                        <a:noFill/>
                        <a:ln w="9525" cap="flat" cmpd="sng">
                          <a:solidFill>
                            <a:srgbClr val="000000">
                              <a:alpha val="0"/>
                            </a:srgbClr>
                          </a:solidFill>
                          <a:prstDash val="solid"/>
                          <a:round/>
                          <a:headEnd type="none" w="sm" len="sm"/>
                          <a:tailEnd type="none" w="sm" len="sm"/>
                        </a:ln>
                      </wps:spPr>
                      <wps:txbx>
                        <w:txbxContent>
                          <w:p w14:paraId="450D4852" w14:textId="77777777" w:rsidR="008F5B75" w:rsidRPr="00EB2C99" w:rsidRDefault="008F5B75" w:rsidP="008F5B75">
                            <w:pPr>
                              <w:spacing w:line="275" w:lineRule="auto"/>
                              <w:ind w:left="-90"/>
                              <w:textDirection w:val="btLr"/>
                              <w:rPr>
                                <w:rFonts w:ascii="Lato" w:hAnsi="Lato"/>
                                <w:sz w:val="20"/>
                                <w:szCs w:val="20"/>
                              </w:rPr>
                            </w:pPr>
                            <w:r w:rsidRPr="00EB2C99">
                              <w:rPr>
                                <w:rFonts w:ascii="Lato" w:hAnsi="Lato"/>
                                <w:b/>
                                <w:color w:val="01599D"/>
                                <w:sz w:val="20"/>
                                <w:szCs w:val="20"/>
                              </w:rPr>
                              <w:t>Mohammed Choudhury</w:t>
                            </w:r>
                            <w:r w:rsidRPr="00EB2C99">
                              <w:rPr>
                                <w:rFonts w:ascii="Lato" w:hAnsi="Lato"/>
                                <w:b/>
                                <w:color w:val="01599D"/>
                                <w:sz w:val="20"/>
                                <w:szCs w:val="20"/>
                              </w:rPr>
                              <w:br/>
                            </w:r>
                            <w:r w:rsidRPr="00EB2C99">
                              <w:rPr>
                                <w:rFonts w:ascii="Lato" w:hAnsi="Lato"/>
                                <w:color w:val="404040"/>
                                <w:sz w:val="20"/>
                                <w:szCs w:val="20"/>
                              </w:rPr>
                              <w:t xml:space="preserve">State Superintendent of Schools </w:t>
                            </w:r>
                            <w:r w:rsidRPr="00EB2C99">
                              <w:rPr>
                                <w:rFonts w:ascii="Lato" w:hAnsi="Lato"/>
                                <w:color w:val="404040"/>
                                <w:sz w:val="20"/>
                                <w:szCs w:val="20"/>
                              </w:rPr>
                              <w:br/>
                              <w:t>Secretary-Treasurer, Maryland State Board of Education</w:t>
                            </w:r>
                          </w:p>
                          <w:p w14:paraId="49C447E3" w14:textId="77777777" w:rsidR="0019753E" w:rsidRPr="00EB2C99" w:rsidRDefault="008F5B75" w:rsidP="0019753E">
                            <w:pPr>
                              <w:spacing w:line="275" w:lineRule="auto"/>
                              <w:ind w:left="-90"/>
                              <w:textDirection w:val="btLr"/>
                              <w:rPr>
                                <w:rFonts w:ascii="Lato" w:hAnsi="Lato"/>
                                <w:sz w:val="20"/>
                                <w:szCs w:val="20"/>
                              </w:rPr>
                            </w:pPr>
                            <w:r w:rsidRPr="00EB2C99">
                              <w:rPr>
                                <w:rFonts w:ascii="Lato" w:hAnsi="Lato"/>
                                <w:b/>
                                <w:color w:val="01599D"/>
                                <w:sz w:val="20"/>
                                <w:szCs w:val="20"/>
                              </w:rPr>
                              <w:t>Deann M. Collins, Ed D.</w:t>
                            </w:r>
                            <w:r w:rsidRPr="00EB2C99">
                              <w:rPr>
                                <w:rFonts w:ascii="Lato" w:hAnsi="Lato"/>
                                <w:b/>
                                <w:color w:val="01599D"/>
                                <w:sz w:val="20"/>
                                <w:szCs w:val="20"/>
                              </w:rPr>
                              <w:br/>
                            </w:r>
                            <w:r w:rsidRPr="00EB2C99">
                              <w:rPr>
                                <w:rFonts w:ascii="Lato" w:hAnsi="Lato"/>
                                <w:color w:val="404040"/>
                                <w:sz w:val="20"/>
                                <w:szCs w:val="20"/>
                              </w:rPr>
                              <w:t>Deputy Superintendent, Teaching and learning</w:t>
                            </w:r>
                          </w:p>
                          <w:p w14:paraId="69F1C979" w14:textId="57C20846" w:rsidR="008F5B75" w:rsidRPr="00EB2C99" w:rsidRDefault="008F5B75" w:rsidP="0019753E">
                            <w:pPr>
                              <w:spacing w:line="275" w:lineRule="auto"/>
                              <w:ind w:left="-90"/>
                              <w:textDirection w:val="btLr"/>
                              <w:rPr>
                                <w:rFonts w:ascii="Lato" w:hAnsi="Lato"/>
                                <w:sz w:val="20"/>
                                <w:szCs w:val="20"/>
                              </w:rPr>
                            </w:pPr>
                            <w:r w:rsidRPr="00EB2C99">
                              <w:rPr>
                                <w:rFonts w:ascii="Lato" w:hAnsi="Lato"/>
                                <w:b/>
                                <w:color w:val="01599D"/>
                                <w:sz w:val="20"/>
                                <w:szCs w:val="20"/>
                              </w:rPr>
                              <w:t xml:space="preserve">Marcella E. </w:t>
                            </w:r>
                            <w:proofErr w:type="spellStart"/>
                            <w:r w:rsidRPr="00EB2C99">
                              <w:rPr>
                                <w:rFonts w:ascii="Lato" w:hAnsi="Lato"/>
                                <w:b/>
                                <w:color w:val="01599D"/>
                                <w:sz w:val="20"/>
                                <w:szCs w:val="20"/>
                              </w:rPr>
                              <w:t>Franczkowski</w:t>
                            </w:r>
                            <w:proofErr w:type="spellEnd"/>
                            <w:r w:rsidRPr="00EB2C99">
                              <w:rPr>
                                <w:rFonts w:ascii="Lato" w:hAnsi="Lato"/>
                                <w:b/>
                                <w:color w:val="01599D"/>
                                <w:sz w:val="20"/>
                                <w:szCs w:val="20"/>
                              </w:rPr>
                              <w:t xml:space="preserve">, M.S. </w:t>
                            </w:r>
                            <w:r w:rsidRPr="00EB2C99">
                              <w:rPr>
                                <w:rFonts w:ascii="Lato" w:hAnsi="Lato"/>
                                <w:b/>
                                <w:color w:val="01599D"/>
                                <w:sz w:val="20"/>
                                <w:szCs w:val="20"/>
                              </w:rPr>
                              <w:br/>
                            </w:r>
                            <w:r w:rsidRPr="00EB2C99">
                              <w:rPr>
                                <w:rFonts w:ascii="Lato" w:hAnsi="Lato"/>
                                <w:color w:val="404040"/>
                                <w:sz w:val="20"/>
                                <w:szCs w:val="20"/>
                              </w:rPr>
                              <w:t>Assistant State Superintendent, Division of Early Intervention and Special Education Services</w:t>
                            </w:r>
                          </w:p>
                          <w:p w14:paraId="7BCB07D6" w14:textId="77777777" w:rsidR="008F5B75" w:rsidRPr="00EB2C99" w:rsidRDefault="008F5B75" w:rsidP="008F5B75">
                            <w:pPr>
                              <w:spacing w:line="275" w:lineRule="auto"/>
                              <w:ind w:left="-90"/>
                              <w:textDirection w:val="btLr"/>
                              <w:rPr>
                                <w:rFonts w:ascii="Lato" w:hAnsi="Lato"/>
                                <w:sz w:val="20"/>
                                <w:szCs w:val="20"/>
                              </w:rPr>
                            </w:pPr>
                            <w:r w:rsidRPr="00EB2C99">
                              <w:rPr>
                                <w:rFonts w:ascii="Lato" w:hAnsi="Lato"/>
                                <w:b/>
                                <w:color w:val="01599D"/>
                                <w:sz w:val="20"/>
                                <w:szCs w:val="20"/>
                              </w:rPr>
                              <w:t>Larry Hogan</w:t>
                            </w:r>
                            <w:r w:rsidRPr="00EB2C99">
                              <w:rPr>
                                <w:rFonts w:ascii="Lato" w:hAnsi="Lato"/>
                                <w:b/>
                                <w:color w:val="01599D"/>
                                <w:sz w:val="20"/>
                                <w:szCs w:val="20"/>
                              </w:rPr>
                              <w:br/>
                            </w:r>
                            <w:r w:rsidRPr="00EB2C99">
                              <w:rPr>
                                <w:rFonts w:ascii="Lato" w:hAnsi="Lato"/>
                                <w:color w:val="404040"/>
                                <w:sz w:val="20"/>
                                <w:szCs w:val="20"/>
                              </w:rPr>
                              <w:t>Governor</w:t>
                            </w:r>
                          </w:p>
                          <w:p w14:paraId="36F897A0" w14:textId="77777777" w:rsidR="008F5B75" w:rsidRDefault="008F5B75" w:rsidP="008F5B75">
                            <w:pPr>
                              <w:spacing w:line="275" w:lineRule="auto"/>
                              <w:ind w:left="-90"/>
                              <w:textDirection w:val="btLr"/>
                            </w:pPr>
                          </w:p>
                          <w:p w14:paraId="79DDAAC4" w14:textId="77777777" w:rsidR="008F5B75" w:rsidRDefault="008F5B75" w:rsidP="008F5B75">
                            <w:pPr>
                              <w:spacing w:line="275" w:lineRule="auto"/>
                              <w:ind w:left="-90"/>
                              <w:textDirection w:val="btLr"/>
                            </w:pPr>
                          </w:p>
                          <w:p w14:paraId="47ED12A5" w14:textId="77777777" w:rsidR="008F5B75" w:rsidRDefault="008F5B75" w:rsidP="008F5B75">
                            <w:pPr>
                              <w:spacing w:line="275" w:lineRule="auto"/>
                              <w:ind w:left="-90"/>
                              <w:textDirection w:val="btLr"/>
                            </w:pPr>
                          </w:p>
                          <w:p w14:paraId="6CF11E14" w14:textId="77777777" w:rsidR="008F5B75" w:rsidRDefault="008F5B75" w:rsidP="008F5B75">
                            <w:pPr>
                              <w:spacing w:before="240" w:after="120" w:line="240" w:lineRule="auto"/>
                              <w:ind w:left="-90"/>
                              <w:textDirection w:val="btLr"/>
                            </w:pPr>
                          </w:p>
                          <w:p w14:paraId="791BD2CF" w14:textId="77777777" w:rsidR="008F5B75" w:rsidRDefault="008F5B75" w:rsidP="008F5B75">
                            <w:pPr>
                              <w:spacing w:before="240" w:after="120" w:line="240" w:lineRule="auto"/>
                              <w:ind w:left="-90"/>
                              <w:textDirection w:val="btLr"/>
                            </w:pPr>
                          </w:p>
                        </w:txbxContent>
                      </wps:txbx>
                      <wps:bodyPr spcFirstLastPara="1" wrap="square" lIns="91425" tIns="45700" rIns="91425" bIns="45700" anchor="t" anchorCtr="0">
                        <a:noAutofit/>
                      </wps:bodyPr>
                    </wps:wsp>
                  </a:graphicData>
                </a:graphic>
                <wp14:sizeRelV relativeFrom="margin">
                  <wp14:pctHeight>0</wp14:pctHeight>
                </wp14:sizeRelV>
              </wp:anchor>
            </w:drawing>
          </mc:Choice>
          <mc:Fallback>
            <w:pict>
              <v:rect w14:anchorId="2BD96796" id="Rectangle 418" o:spid="_x0000_s1030" alt="&quot;&quot;" style="position:absolute;margin-left:229.05pt;margin-top:8.5pt;width:211.4pt;height:227.2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" filled="f">
                <v:stroke startarrowwidth="narrow" startarrowlength="short" endarrowwidth="narrow" endarrowlength="short" opacity="0" joinstyle="round"/>
                <v:textbox inset="2.53958mm,1.2694mm,2.53958mm,1.2694mm">
                  <w:txbxContent>
                    <w:p w14:paraId="450D4852" w14:textId="77777777" w:rsidR="008F5B75" w:rsidRPr="00EB2C99" w:rsidRDefault="008F5B75" w:rsidP="008F5B75">
                      <w:pPr>
                        <w:spacing w:line="275" w:lineRule="auto"/>
                        <w:ind w:left="-90"/>
                        <w:textDirection w:val="btLr"/>
                        <w:rPr>
                          <w:rFonts w:ascii="Lato" w:hAnsi="Lato"/>
                          <w:sz w:val="20"/>
                          <w:szCs w:val="20"/>
                        </w:rPr>
                      </w:pPr>
                      <w:r w:rsidRPr="00EB2C99">
                        <w:rPr>
                          <w:rFonts w:ascii="Lato" w:hAnsi="Lato"/>
                          <w:b/>
                          <w:color w:val="01599D"/>
                          <w:sz w:val="20"/>
                          <w:szCs w:val="20"/>
                        </w:rPr>
                        <w:t>Mohammed Choudhury</w:t>
                      </w:r>
                      <w:r w:rsidRPr="00EB2C99">
                        <w:rPr>
                          <w:rFonts w:ascii="Lato" w:hAnsi="Lato"/>
                          <w:b/>
                          <w:color w:val="01599D"/>
                          <w:sz w:val="20"/>
                          <w:szCs w:val="20"/>
                        </w:rPr>
                        <w:br/>
                      </w:r>
                      <w:r w:rsidRPr="00EB2C99">
                        <w:rPr>
                          <w:rFonts w:ascii="Lato" w:hAnsi="Lato"/>
                          <w:color w:val="404040"/>
                          <w:sz w:val="20"/>
                          <w:szCs w:val="20"/>
                        </w:rPr>
                        <w:t xml:space="preserve">State Superintendent of Schools </w:t>
                      </w:r>
                      <w:r w:rsidRPr="00EB2C99">
                        <w:rPr>
                          <w:rFonts w:ascii="Lato" w:hAnsi="Lato"/>
                          <w:color w:val="404040"/>
                          <w:sz w:val="20"/>
                          <w:szCs w:val="20"/>
                        </w:rPr>
                        <w:br/>
                        <w:t>Secretary-Treasurer, Maryland State Board of Education</w:t>
                      </w:r>
                    </w:p>
                    <w:p w14:paraId="49C447E3" w14:textId="77777777" w:rsidR="0019753E" w:rsidRPr="00EB2C99" w:rsidRDefault="008F5B75" w:rsidP="0019753E">
                      <w:pPr>
                        <w:spacing w:line="275" w:lineRule="auto"/>
                        <w:ind w:left="-90"/>
                        <w:textDirection w:val="btLr"/>
                        <w:rPr>
                          <w:rFonts w:ascii="Lato" w:hAnsi="Lato"/>
                          <w:sz w:val="20"/>
                          <w:szCs w:val="20"/>
                        </w:rPr>
                      </w:pPr>
                      <w:r w:rsidRPr="00EB2C99">
                        <w:rPr>
                          <w:rFonts w:ascii="Lato" w:hAnsi="Lato"/>
                          <w:b/>
                          <w:color w:val="01599D"/>
                          <w:sz w:val="20"/>
                          <w:szCs w:val="20"/>
                        </w:rPr>
                        <w:t>Deann M. Collins, Ed D.</w:t>
                      </w:r>
                      <w:r w:rsidRPr="00EB2C99">
                        <w:rPr>
                          <w:rFonts w:ascii="Lato" w:hAnsi="Lato"/>
                          <w:b/>
                          <w:color w:val="01599D"/>
                          <w:sz w:val="20"/>
                          <w:szCs w:val="20"/>
                        </w:rPr>
                        <w:br/>
                      </w:r>
                      <w:r w:rsidRPr="00EB2C99">
                        <w:rPr>
                          <w:rFonts w:ascii="Lato" w:hAnsi="Lato"/>
                          <w:color w:val="404040"/>
                          <w:sz w:val="20"/>
                          <w:szCs w:val="20"/>
                        </w:rPr>
                        <w:t>Deputy Superintendent, Teaching and learning</w:t>
                      </w:r>
                    </w:p>
                    <w:p w14:paraId="69F1C979" w14:textId="57C20846" w:rsidR="008F5B75" w:rsidRPr="00EB2C99" w:rsidRDefault="008F5B75" w:rsidP="0019753E">
                      <w:pPr>
                        <w:spacing w:line="275" w:lineRule="auto"/>
                        <w:ind w:left="-90"/>
                        <w:textDirection w:val="btLr"/>
                        <w:rPr>
                          <w:rFonts w:ascii="Lato" w:hAnsi="Lato"/>
                          <w:sz w:val="20"/>
                          <w:szCs w:val="20"/>
                        </w:rPr>
                      </w:pPr>
                      <w:r w:rsidRPr="00EB2C99">
                        <w:rPr>
                          <w:rFonts w:ascii="Lato" w:hAnsi="Lato"/>
                          <w:b/>
                          <w:color w:val="01599D"/>
                          <w:sz w:val="20"/>
                          <w:szCs w:val="20"/>
                        </w:rPr>
                        <w:t xml:space="preserve">Marcella E. </w:t>
                      </w:r>
                      <w:proofErr w:type="spellStart"/>
                      <w:r w:rsidRPr="00EB2C99">
                        <w:rPr>
                          <w:rFonts w:ascii="Lato" w:hAnsi="Lato"/>
                          <w:b/>
                          <w:color w:val="01599D"/>
                          <w:sz w:val="20"/>
                          <w:szCs w:val="20"/>
                        </w:rPr>
                        <w:t>Franczkowski</w:t>
                      </w:r>
                      <w:proofErr w:type="spellEnd"/>
                      <w:r w:rsidRPr="00EB2C99">
                        <w:rPr>
                          <w:rFonts w:ascii="Lato" w:hAnsi="Lato"/>
                          <w:b/>
                          <w:color w:val="01599D"/>
                          <w:sz w:val="20"/>
                          <w:szCs w:val="20"/>
                        </w:rPr>
                        <w:t xml:space="preserve">, M.S. </w:t>
                      </w:r>
                      <w:r w:rsidRPr="00EB2C99">
                        <w:rPr>
                          <w:rFonts w:ascii="Lato" w:hAnsi="Lato"/>
                          <w:b/>
                          <w:color w:val="01599D"/>
                          <w:sz w:val="20"/>
                          <w:szCs w:val="20"/>
                        </w:rPr>
                        <w:br/>
                      </w:r>
                      <w:r w:rsidRPr="00EB2C99">
                        <w:rPr>
                          <w:rFonts w:ascii="Lato" w:hAnsi="Lato"/>
                          <w:color w:val="404040"/>
                          <w:sz w:val="20"/>
                          <w:szCs w:val="20"/>
                        </w:rPr>
                        <w:t>Assistant State Superintendent, Division of Early Intervention and Special Education Services</w:t>
                      </w:r>
                    </w:p>
                    <w:p w14:paraId="7BCB07D6" w14:textId="77777777" w:rsidR="008F5B75" w:rsidRPr="00EB2C99" w:rsidRDefault="008F5B75" w:rsidP="008F5B75">
                      <w:pPr>
                        <w:spacing w:line="275" w:lineRule="auto"/>
                        <w:ind w:left="-90"/>
                        <w:textDirection w:val="btLr"/>
                        <w:rPr>
                          <w:rFonts w:ascii="Lato" w:hAnsi="Lato"/>
                          <w:sz w:val="20"/>
                          <w:szCs w:val="20"/>
                        </w:rPr>
                      </w:pPr>
                      <w:r w:rsidRPr="00EB2C99">
                        <w:rPr>
                          <w:rFonts w:ascii="Lato" w:hAnsi="Lato"/>
                          <w:b/>
                          <w:color w:val="01599D"/>
                          <w:sz w:val="20"/>
                          <w:szCs w:val="20"/>
                        </w:rPr>
                        <w:t>Larry Hogan</w:t>
                      </w:r>
                      <w:r w:rsidRPr="00EB2C99">
                        <w:rPr>
                          <w:rFonts w:ascii="Lato" w:hAnsi="Lato"/>
                          <w:b/>
                          <w:color w:val="01599D"/>
                          <w:sz w:val="20"/>
                          <w:szCs w:val="20"/>
                        </w:rPr>
                        <w:br/>
                      </w:r>
                      <w:r w:rsidRPr="00EB2C99">
                        <w:rPr>
                          <w:rFonts w:ascii="Lato" w:hAnsi="Lato"/>
                          <w:color w:val="404040"/>
                          <w:sz w:val="20"/>
                          <w:szCs w:val="20"/>
                        </w:rPr>
                        <w:t>Governor</w:t>
                      </w:r>
                    </w:p>
                    <w:p w14:paraId="36F897A0" w14:textId="77777777" w:rsidR="008F5B75" w:rsidRDefault="008F5B75" w:rsidP="008F5B75">
                      <w:pPr>
                        <w:spacing w:line="275" w:lineRule="auto"/>
                        <w:ind w:left="-90"/>
                        <w:textDirection w:val="btLr"/>
                      </w:pPr>
                    </w:p>
                    <w:p w14:paraId="79DDAAC4" w14:textId="77777777" w:rsidR="008F5B75" w:rsidRDefault="008F5B75" w:rsidP="008F5B75">
                      <w:pPr>
                        <w:spacing w:line="275" w:lineRule="auto"/>
                        <w:ind w:left="-90"/>
                        <w:textDirection w:val="btLr"/>
                      </w:pPr>
                    </w:p>
                    <w:p w14:paraId="47ED12A5" w14:textId="77777777" w:rsidR="008F5B75" w:rsidRDefault="008F5B75" w:rsidP="008F5B75">
                      <w:pPr>
                        <w:spacing w:line="275" w:lineRule="auto"/>
                        <w:ind w:left="-90"/>
                        <w:textDirection w:val="btLr"/>
                      </w:pPr>
                    </w:p>
                    <w:p w14:paraId="6CF11E14" w14:textId="77777777" w:rsidR="008F5B75" w:rsidRDefault="008F5B75" w:rsidP="008F5B75">
                      <w:pPr>
                        <w:spacing w:before="240" w:after="120" w:line="240" w:lineRule="auto"/>
                        <w:ind w:left="-90"/>
                        <w:textDirection w:val="btLr"/>
                      </w:pPr>
                    </w:p>
                    <w:p w14:paraId="791BD2CF" w14:textId="77777777" w:rsidR="008F5B75" w:rsidRDefault="008F5B75" w:rsidP="008F5B75">
                      <w:pPr>
                        <w:spacing w:before="240" w:after="120" w:line="240" w:lineRule="auto"/>
                        <w:ind w:left="-90"/>
                        <w:textDirection w:val="btLr"/>
                      </w:pPr>
                    </w:p>
                  </w:txbxContent>
                </v:textbox>
              </v:rect>
            </w:pict>
          </mc:Fallback>
        </mc:AlternateContent>
      </w:r>
      <w:r>
        <w:rPr>
          <w:noProof/>
        </w:rPr>
        <mc:AlternateContent>
          <mc:Choice Requires="wps">
            <w:drawing>
              <wp:anchor distT="0" distB="0" distL="114300" distR="114300" simplePos="0" relativeHeight="251665408" behindDoc="0" locked="0" layoutInCell="1" hidden="0" allowOverlap="1" wp14:anchorId="79F95604" wp14:editId="6D65E271">
                <wp:simplePos x="0" y="0"/>
                <wp:positionH relativeFrom="column">
                  <wp:posOffset>2755900</wp:posOffset>
                </wp:positionH>
                <wp:positionV relativeFrom="paragraph">
                  <wp:posOffset>121285</wp:posOffset>
                </wp:positionV>
                <wp:extent cx="12700" cy="7656830"/>
                <wp:effectExtent l="0" t="0" r="25400" b="20320"/>
                <wp:wrapNone/>
                <wp:docPr id="409" name="Straight Arrow Connector 409" descr="P6#y2"/>
                <wp:cNvGraphicFramePr/>
                <a:graphic xmlns:a="http://schemas.openxmlformats.org/drawingml/2006/main">
                  <a:graphicData uri="http://schemas.microsoft.com/office/word/2010/wordprocessingShape">
                    <wps:wsp>
                      <wps:cNvCnPr/>
                      <wps:spPr>
                        <a:xfrm rot="10800000" flipH="1">
                          <a:off x="0" y="0"/>
                          <a:ext cx="12700" cy="7656830"/>
                        </a:xfrm>
                        <a:prstGeom prst="straightConnector1">
                          <a:avLst/>
                        </a:prstGeom>
                        <a:noFill/>
                        <a:ln w="9525" cap="flat" cmpd="sng">
                          <a:solidFill>
                            <a:srgbClr val="7DC8E6"/>
                          </a:solidFill>
                          <a:prstDash val="solid"/>
                          <a:miter lim="800000"/>
                          <a:headEnd type="none" w="sm" len="sm"/>
                          <a:tailEnd type="none" w="sm" len="sm"/>
                        </a:ln>
                      </wps:spPr>
                      <wps:bodyPr/>
                    </wps:wsp>
                  </a:graphicData>
                </a:graphic>
              </wp:anchor>
            </w:drawing>
          </mc:Choice>
          <mc:Fallback>
            <w:pict>
              <v:shape w14:anchorId="2003177B" id="Straight Arrow Connector 409" o:spid="_x0000_s1026" type="#_x0000_t32" alt="P6#y2" style="position:absolute;margin-left:217pt;margin-top:9.55pt;width:1pt;height:602.9pt;rotation:180;flip:x;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" strokecolor="#7dc8e6">
                <v:stroke startarrowwidth="narrow" startarrowlength="short" endarrowwidth="narrow" endarrowlength="short" joinstyle="miter"/>
              </v:shape>
            </w:pict>
          </mc:Fallback>
        </mc:AlternateContent>
      </w:r>
      <w:r>
        <w:rPr>
          <w:noProof/>
        </w:rPr>
        <mc:AlternateContent>
          <mc:Choice Requires="wps">
            <w:drawing>
              <wp:anchor distT="0" distB="0" distL="114300" distR="114300" simplePos="0" relativeHeight="251666432" behindDoc="0" locked="0" layoutInCell="1" hidden="0" allowOverlap="1" wp14:anchorId="78AD0727" wp14:editId="20F857FC">
                <wp:simplePos x="0" y="0"/>
                <wp:positionH relativeFrom="column">
                  <wp:posOffset>38100</wp:posOffset>
                </wp:positionH>
                <wp:positionV relativeFrom="paragraph">
                  <wp:posOffset>80645</wp:posOffset>
                </wp:positionV>
                <wp:extent cx="5788025" cy="12700"/>
                <wp:effectExtent l="0" t="0" r="22225" b="25400"/>
                <wp:wrapNone/>
                <wp:docPr id="412" name="Straight Arrow Connector 4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788025" cy="12700"/>
                        </a:xfrm>
                        <a:prstGeom prst="straightConnector1">
                          <a:avLst/>
                        </a:prstGeom>
                        <a:noFill/>
                        <a:ln w="9525" cap="flat" cmpd="sng">
                          <a:solidFill>
                            <a:srgbClr val="01599D"/>
                          </a:solidFill>
                          <a:prstDash val="solid"/>
                          <a:miter lim="800000"/>
                          <a:headEnd type="none" w="sm" len="sm"/>
                          <a:tailEnd type="none" w="sm" len="sm"/>
                        </a:ln>
                      </wps:spPr>
                      <wps:bodyPr/>
                    </wps:wsp>
                  </a:graphicData>
                </a:graphic>
              </wp:anchor>
            </w:drawing>
          </mc:Choice>
          <mc:Fallback>
            <w:pict>
              <v:shape w14:anchorId="01CD3A59" id="Straight Arrow Connector 412" o:spid="_x0000_s1026" type="#_x0000_t32" alt="&quot;&quot;" style="position:absolute;margin-left:3pt;margin-top:6.35pt;width:455.75pt;height:1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" strokecolor="#01599d">
                <v:stroke startarrowwidth="narrow" startarrowlength="short" endarrowwidth="narrow" endarrowlength="short" joinstyle="miter"/>
              </v:shape>
            </w:pict>
          </mc:Fallback>
        </mc:AlternateContent>
      </w:r>
    </w:p>
    <w:p w14:paraId="0ECD293D" w14:textId="77777777" w:rsidR="008F5B75" w:rsidRDefault="008F5B75" w:rsidP="008F5B75">
      <w:pPr>
        <w:spacing w:after="0"/>
      </w:pPr>
    </w:p>
    <w:p w14:paraId="6FB3CC38" w14:textId="77777777" w:rsidR="008F5B75" w:rsidRDefault="008F5B75" w:rsidP="008F5B75">
      <w:pPr>
        <w:spacing w:after="0"/>
      </w:pPr>
      <w:r>
        <w:br/>
      </w:r>
    </w:p>
    <w:p w14:paraId="5FAE6FFC" w14:textId="77777777" w:rsidR="008F5B75" w:rsidRDefault="008F5B75" w:rsidP="008F5B75">
      <w:pPr>
        <w:spacing w:after="0"/>
        <w:ind w:left="3150" w:firstLine="1170"/>
      </w:pPr>
    </w:p>
    <w:p w14:paraId="420B0943" w14:textId="77777777" w:rsidR="008F5B75" w:rsidRDefault="008F5B75" w:rsidP="008F5B75">
      <w:pPr>
        <w:spacing w:after="0"/>
      </w:pPr>
    </w:p>
    <w:p w14:paraId="3C6F2CB3" w14:textId="08751A4D" w:rsidR="008F5B75" w:rsidRDefault="008F5B75" w:rsidP="008F5B75">
      <w:pPr>
        <w:spacing w:after="0" w:line="240" w:lineRule="auto"/>
        <w:sectPr w:rsidR="008F5B75">
          <w:headerReference w:type="even" r:id="rId8"/>
          <w:headerReference w:type="default" r:id="rId9"/>
          <w:footerReference w:type="even" r:id="rId10"/>
          <w:footerReference w:type="default" r:id="rId11"/>
          <w:pgSz w:w="12240" w:h="15840"/>
          <w:pgMar w:top="518" w:right="1134" w:bottom="567" w:left="1134" w:header="709" w:footer="432" w:gutter="0"/>
          <w:pgNumType w:start="0"/>
          <w:cols w:space="720"/>
          <w:titlePg/>
        </w:sectPr>
      </w:pPr>
      <w:r>
        <w:rPr>
          <w:noProof/>
        </w:rPr>
        <mc:AlternateContent>
          <mc:Choice Requires="wps">
            <w:drawing>
              <wp:anchor distT="0" distB="0" distL="114300" distR="114300" simplePos="0" relativeHeight="251670528" behindDoc="0" locked="0" layoutInCell="1" hidden="0" allowOverlap="1" wp14:anchorId="725418EA" wp14:editId="2FCEBE1C">
                <wp:simplePos x="0" y="0"/>
                <wp:positionH relativeFrom="column">
                  <wp:posOffset>2880360</wp:posOffset>
                </wp:positionH>
                <wp:positionV relativeFrom="paragraph">
                  <wp:posOffset>2014220</wp:posOffset>
                </wp:positionV>
                <wp:extent cx="2684780" cy="5086350"/>
                <wp:effectExtent l="0" t="0" r="0" b="0"/>
                <wp:wrapNone/>
                <wp:docPr id="410" name="Rectangle 4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684780" cy="5086350"/>
                        </a:xfrm>
                        <a:prstGeom prst="rect">
                          <a:avLst/>
                        </a:prstGeom>
                        <a:noFill/>
                        <a:ln w="9525" cap="flat" cmpd="sng">
                          <a:solidFill>
                            <a:srgbClr val="000000">
                              <a:alpha val="0"/>
                            </a:srgbClr>
                          </a:solidFill>
                          <a:prstDash val="solid"/>
                          <a:round/>
                          <a:headEnd type="none" w="sm" len="sm"/>
                          <a:tailEnd type="none" w="sm" len="sm"/>
                        </a:ln>
                      </wps:spPr>
                      <wps:txbx>
                        <w:txbxContent>
                          <w:p w14:paraId="4F361122" w14:textId="77777777" w:rsidR="008F5B75" w:rsidRPr="00EB2C99" w:rsidRDefault="008F5B75" w:rsidP="008F5B75">
                            <w:pPr>
                              <w:spacing w:line="275" w:lineRule="auto"/>
                              <w:ind w:left="-90"/>
                              <w:textDirection w:val="btLr"/>
                              <w:rPr>
                                <w:rFonts w:ascii="Lato" w:hAnsi="Lato"/>
                                <w:sz w:val="20"/>
                                <w:szCs w:val="20"/>
                              </w:rPr>
                            </w:pPr>
                            <w:r w:rsidRPr="00EB2C99">
                              <w:rPr>
                                <w:rFonts w:ascii="Lato" w:hAnsi="Lato"/>
                                <w:b/>
                                <w:color w:val="01599D"/>
                                <w:sz w:val="20"/>
                                <w:szCs w:val="20"/>
                              </w:rPr>
                              <w:t>Clarence C. Crawford</w:t>
                            </w:r>
                            <w:r w:rsidRPr="00EB2C99">
                              <w:rPr>
                                <w:rFonts w:ascii="Lato" w:hAnsi="Lato"/>
                                <w:b/>
                                <w:color w:val="01599D"/>
                                <w:sz w:val="20"/>
                                <w:szCs w:val="20"/>
                              </w:rPr>
                              <w:br/>
                            </w:r>
                            <w:r w:rsidRPr="00EB2C99">
                              <w:rPr>
                                <w:rFonts w:ascii="Lato" w:hAnsi="Lato"/>
                                <w:color w:val="404040"/>
                                <w:sz w:val="20"/>
                                <w:szCs w:val="20"/>
                              </w:rPr>
                              <w:t>President, Maryland State Board of Education</w:t>
                            </w:r>
                          </w:p>
                          <w:p w14:paraId="683C281B" w14:textId="77777777" w:rsidR="008F5B75" w:rsidRPr="00EB2C99" w:rsidRDefault="008F5B75" w:rsidP="008F5B75">
                            <w:pPr>
                              <w:spacing w:before="240" w:after="120" w:line="240" w:lineRule="auto"/>
                              <w:ind w:left="-90"/>
                              <w:textDirection w:val="btLr"/>
                              <w:rPr>
                                <w:rFonts w:ascii="Lato" w:hAnsi="Lato"/>
                                <w:sz w:val="20"/>
                                <w:szCs w:val="20"/>
                              </w:rPr>
                            </w:pPr>
                            <w:r w:rsidRPr="00EB2C99">
                              <w:rPr>
                                <w:rFonts w:ascii="Lato" w:hAnsi="Lato"/>
                                <w:color w:val="404040"/>
                                <w:sz w:val="20"/>
                                <w:szCs w:val="20"/>
                              </w:rPr>
                              <w:t>Charles R. Dashiell, Jr., Esq. (Vice President)</w:t>
                            </w:r>
                          </w:p>
                          <w:p w14:paraId="66DB7D15" w14:textId="77777777" w:rsidR="008F5B75" w:rsidRPr="00EB2C99" w:rsidRDefault="008F5B75" w:rsidP="008F5B75">
                            <w:pPr>
                              <w:spacing w:before="240" w:after="120" w:line="240" w:lineRule="auto"/>
                              <w:ind w:left="-90"/>
                              <w:textDirection w:val="btLr"/>
                              <w:rPr>
                                <w:rFonts w:ascii="Lato" w:hAnsi="Lato"/>
                                <w:sz w:val="20"/>
                                <w:szCs w:val="20"/>
                              </w:rPr>
                            </w:pPr>
                            <w:r w:rsidRPr="00EB2C99">
                              <w:rPr>
                                <w:rFonts w:ascii="Lato" w:hAnsi="Lato"/>
                                <w:color w:val="404040"/>
                                <w:sz w:val="20"/>
                                <w:szCs w:val="20"/>
                              </w:rPr>
                              <w:t>Shawn D. Bartley, Esq.</w:t>
                            </w:r>
                          </w:p>
                          <w:p w14:paraId="0D5A7057" w14:textId="77777777" w:rsidR="008F5B75" w:rsidRPr="00EB2C99" w:rsidRDefault="008F5B75" w:rsidP="008F5B75">
                            <w:pPr>
                              <w:spacing w:before="240" w:after="120" w:line="240" w:lineRule="auto"/>
                              <w:ind w:left="-90"/>
                              <w:textDirection w:val="btLr"/>
                              <w:rPr>
                                <w:rFonts w:ascii="Lato" w:hAnsi="Lato"/>
                                <w:sz w:val="20"/>
                                <w:szCs w:val="20"/>
                              </w:rPr>
                            </w:pPr>
                            <w:r w:rsidRPr="00EB2C99">
                              <w:rPr>
                                <w:rFonts w:ascii="Lato" w:hAnsi="Lato"/>
                                <w:color w:val="404040"/>
                                <w:sz w:val="20"/>
                                <w:szCs w:val="20"/>
                              </w:rPr>
                              <w:t>Gail Bates</w:t>
                            </w:r>
                          </w:p>
                          <w:p w14:paraId="619467AF" w14:textId="77777777" w:rsidR="008F5B75" w:rsidRPr="00EB2C99" w:rsidRDefault="008F5B75" w:rsidP="008F5B75">
                            <w:pPr>
                              <w:spacing w:before="240" w:after="120" w:line="240" w:lineRule="auto"/>
                              <w:ind w:left="-90"/>
                              <w:textDirection w:val="btLr"/>
                              <w:rPr>
                                <w:rFonts w:ascii="Lato" w:hAnsi="Lato"/>
                                <w:sz w:val="20"/>
                                <w:szCs w:val="20"/>
                              </w:rPr>
                            </w:pPr>
                            <w:proofErr w:type="spellStart"/>
                            <w:r w:rsidRPr="00EB2C99">
                              <w:rPr>
                                <w:rFonts w:ascii="Lato" w:hAnsi="Lato"/>
                                <w:color w:val="404040"/>
                                <w:sz w:val="20"/>
                                <w:szCs w:val="20"/>
                              </w:rPr>
                              <w:t>Chuen</w:t>
                            </w:r>
                            <w:proofErr w:type="spellEnd"/>
                            <w:r w:rsidRPr="00EB2C99">
                              <w:rPr>
                                <w:rFonts w:ascii="Lato" w:hAnsi="Lato"/>
                                <w:color w:val="404040"/>
                                <w:sz w:val="20"/>
                                <w:szCs w:val="20"/>
                              </w:rPr>
                              <w:t>-Chin Bianca Chang</w:t>
                            </w:r>
                          </w:p>
                          <w:p w14:paraId="155A999D" w14:textId="77777777" w:rsidR="008F5B75" w:rsidRPr="00EB2C99" w:rsidRDefault="008F5B75" w:rsidP="008F5B75">
                            <w:pPr>
                              <w:spacing w:before="240" w:after="120" w:line="240" w:lineRule="auto"/>
                              <w:ind w:left="-90"/>
                              <w:textDirection w:val="btLr"/>
                              <w:rPr>
                                <w:rFonts w:ascii="Lato" w:hAnsi="Lato"/>
                                <w:sz w:val="20"/>
                                <w:szCs w:val="20"/>
                              </w:rPr>
                            </w:pPr>
                            <w:r w:rsidRPr="00EB2C99">
                              <w:rPr>
                                <w:rFonts w:ascii="Lato" w:hAnsi="Lato"/>
                                <w:color w:val="404040"/>
                                <w:sz w:val="20"/>
                                <w:szCs w:val="20"/>
                              </w:rPr>
                              <w:t>Susan J. Getty, Ed.D.</w:t>
                            </w:r>
                          </w:p>
                          <w:p w14:paraId="4FC3EB3C" w14:textId="77777777" w:rsidR="008F5B75" w:rsidRPr="00EB2C99" w:rsidRDefault="008F5B75" w:rsidP="008F5B75">
                            <w:pPr>
                              <w:spacing w:before="240" w:after="120" w:line="240" w:lineRule="auto"/>
                              <w:ind w:left="-90"/>
                              <w:textDirection w:val="btLr"/>
                              <w:rPr>
                                <w:rFonts w:ascii="Lato" w:hAnsi="Lato"/>
                                <w:sz w:val="20"/>
                                <w:szCs w:val="20"/>
                              </w:rPr>
                            </w:pPr>
                            <w:proofErr w:type="spellStart"/>
                            <w:r w:rsidRPr="00EB2C99">
                              <w:rPr>
                                <w:rFonts w:ascii="Lato" w:hAnsi="Lato"/>
                                <w:color w:val="404040"/>
                                <w:sz w:val="20"/>
                                <w:szCs w:val="20"/>
                              </w:rPr>
                              <w:t>Vermelle</w:t>
                            </w:r>
                            <w:proofErr w:type="spellEnd"/>
                            <w:r w:rsidRPr="00EB2C99">
                              <w:rPr>
                                <w:rFonts w:ascii="Lato" w:hAnsi="Lato"/>
                                <w:color w:val="404040"/>
                                <w:sz w:val="20"/>
                                <w:szCs w:val="20"/>
                              </w:rPr>
                              <w:t xml:space="preserve"> Greene, Ph.D. </w:t>
                            </w:r>
                          </w:p>
                          <w:p w14:paraId="2A24366A" w14:textId="77777777" w:rsidR="008F5B75" w:rsidRPr="00EB2C99" w:rsidRDefault="008F5B75" w:rsidP="008F5B75">
                            <w:pPr>
                              <w:spacing w:before="240" w:after="120" w:line="240" w:lineRule="auto"/>
                              <w:ind w:left="-90"/>
                              <w:textDirection w:val="btLr"/>
                              <w:rPr>
                                <w:rFonts w:ascii="Lato" w:hAnsi="Lato"/>
                                <w:sz w:val="20"/>
                                <w:szCs w:val="20"/>
                              </w:rPr>
                            </w:pPr>
                            <w:r w:rsidRPr="00EB2C99">
                              <w:rPr>
                                <w:rFonts w:ascii="Lato" w:hAnsi="Lato"/>
                                <w:color w:val="404040"/>
                                <w:sz w:val="20"/>
                                <w:szCs w:val="20"/>
                              </w:rPr>
                              <w:t xml:space="preserve">Jean C. Halle </w:t>
                            </w:r>
                          </w:p>
                          <w:p w14:paraId="4A483D46" w14:textId="77777777" w:rsidR="008F5B75" w:rsidRPr="00EB2C99" w:rsidRDefault="008F5B75" w:rsidP="008F5B75">
                            <w:pPr>
                              <w:spacing w:before="240" w:after="120" w:line="240" w:lineRule="auto"/>
                              <w:ind w:left="-90"/>
                              <w:textDirection w:val="btLr"/>
                              <w:rPr>
                                <w:rFonts w:ascii="Lato" w:hAnsi="Lato"/>
                                <w:sz w:val="20"/>
                                <w:szCs w:val="20"/>
                              </w:rPr>
                            </w:pPr>
                            <w:r w:rsidRPr="00EB2C99">
                              <w:rPr>
                                <w:rFonts w:ascii="Lato" w:hAnsi="Lato"/>
                                <w:color w:val="404040"/>
                                <w:sz w:val="20"/>
                                <w:szCs w:val="20"/>
                              </w:rPr>
                              <w:t>Dr. Joan Mele-McCarthy</w:t>
                            </w:r>
                          </w:p>
                          <w:p w14:paraId="50638C2E" w14:textId="77777777" w:rsidR="008F5B75" w:rsidRPr="00EB2C99" w:rsidRDefault="008F5B75" w:rsidP="008F5B75">
                            <w:pPr>
                              <w:spacing w:before="240" w:after="120" w:line="240" w:lineRule="auto"/>
                              <w:ind w:left="-90"/>
                              <w:textDirection w:val="btLr"/>
                              <w:rPr>
                                <w:rFonts w:ascii="Lato" w:hAnsi="Lato"/>
                                <w:sz w:val="20"/>
                                <w:szCs w:val="20"/>
                              </w:rPr>
                            </w:pPr>
                            <w:r w:rsidRPr="00EB2C99">
                              <w:rPr>
                                <w:rFonts w:ascii="Lato" w:hAnsi="Lato"/>
                                <w:color w:val="404040"/>
                                <w:sz w:val="20"/>
                                <w:szCs w:val="20"/>
                              </w:rPr>
                              <w:t>Rachel L. McCusker</w:t>
                            </w:r>
                          </w:p>
                          <w:p w14:paraId="1605B42E" w14:textId="77777777" w:rsidR="008F5B75" w:rsidRPr="00EB2C99" w:rsidRDefault="008F5B75" w:rsidP="008F5B75">
                            <w:pPr>
                              <w:spacing w:before="240" w:after="120" w:line="240" w:lineRule="auto"/>
                              <w:ind w:left="-90"/>
                              <w:textDirection w:val="btLr"/>
                              <w:rPr>
                                <w:rFonts w:ascii="Lato" w:hAnsi="Lato"/>
                                <w:sz w:val="20"/>
                                <w:szCs w:val="20"/>
                              </w:rPr>
                            </w:pPr>
                            <w:r w:rsidRPr="00EB2C99">
                              <w:rPr>
                                <w:rFonts w:ascii="Lato" w:hAnsi="Lato"/>
                                <w:color w:val="404040"/>
                                <w:sz w:val="20"/>
                                <w:szCs w:val="20"/>
                              </w:rPr>
                              <w:t>Lori Morrow</w:t>
                            </w:r>
                          </w:p>
                          <w:p w14:paraId="73DDF8AA" w14:textId="77777777" w:rsidR="008F5B75" w:rsidRPr="00EB2C99" w:rsidRDefault="008F5B75" w:rsidP="008F5B75">
                            <w:pPr>
                              <w:spacing w:before="240" w:after="120" w:line="240" w:lineRule="auto"/>
                              <w:ind w:left="-90"/>
                              <w:textDirection w:val="btLr"/>
                              <w:rPr>
                                <w:rFonts w:ascii="Lato" w:hAnsi="Lato"/>
                                <w:sz w:val="20"/>
                                <w:szCs w:val="20"/>
                              </w:rPr>
                            </w:pPr>
                            <w:r w:rsidRPr="00EB2C99">
                              <w:rPr>
                                <w:rFonts w:ascii="Lato" w:hAnsi="Lato"/>
                                <w:color w:val="404040"/>
                                <w:sz w:val="20"/>
                                <w:szCs w:val="20"/>
                              </w:rPr>
                              <w:t>Brigadier General Warner I. Sumpter (Ret.)</w:t>
                            </w:r>
                          </w:p>
                          <w:p w14:paraId="25997531" w14:textId="77777777" w:rsidR="008F5B75" w:rsidRPr="00EB2C99" w:rsidRDefault="008F5B75" w:rsidP="008F5B75">
                            <w:pPr>
                              <w:spacing w:before="240" w:after="120" w:line="240" w:lineRule="auto"/>
                              <w:ind w:left="-90"/>
                              <w:textDirection w:val="btLr"/>
                              <w:rPr>
                                <w:rFonts w:ascii="Lato" w:hAnsi="Lato"/>
                                <w:sz w:val="20"/>
                                <w:szCs w:val="20"/>
                              </w:rPr>
                            </w:pPr>
                            <w:r w:rsidRPr="00EB2C99">
                              <w:rPr>
                                <w:rFonts w:ascii="Lato" w:hAnsi="Lato"/>
                                <w:color w:val="404040"/>
                                <w:sz w:val="20"/>
                                <w:szCs w:val="20"/>
                              </w:rPr>
                              <w:t>Holly C. Wilcox, Ph.D.</w:t>
                            </w:r>
                          </w:p>
                          <w:p w14:paraId="0B318DC7" w14:textId="77777777" w:rsidR="008F5B75" w:rsidRPr="00EB2C99" w:rsidRDefault="008F5B75" w:rsidP="008F5B75">
                            <w:pPr>
                              <w:spacing w:before="240" w:after="120" w:line="240" w:lineRule="auto"/>
                              <w:ind w:left="-90"/>
                              <w:textDirection w:val="btLr"/>
                              <w:rPr>
                                <w:rFonts w:ascii="Lato" w:hAnsi="Lato"/>
                                <w:sz w:val="20"/>
                                <w:szCs w:val="20"/>
                              </w:rPr>
                            </w:pPr>
                            <w:r w:rsidRPr="00EB2C99">
                              <w:rPr>
                                <w:rFonts w:ascii="Lato" w:hAnsi="Lato"/>
                                <w:color w:val="404040"/>
                                <w:sz w:val="20"/>
                                <w:szCs w:val="20"/>
                              </w:rPr>
                              <w:t xml:space="preserve">Kevin </w:t>
                            </w:r>
                            <w:proofErr w:type="spellStart"/>
                            <w:r w:rsidRPr="00EB2C99">
                              <w:rPr>
                                <w:rFonts w:ascii="Lato" w:hAnsi="Lato"/>
                                <w:color w:val="404040"/>
                                <w:sz w:val="20"/>
                                <w:szCs w:val="20"/>
                              </w:rPr>
                              <w:t>Bokoum</w:t>
                            </w:r>
                            <w:proofErr w:type="spellEnd"/>
                            <w:r w:rsidRPr="00EB2C99">
                              <w:rPr>
                                <w:rFonts w:ascii="Lato" w:hAnsi="Lato"/>
                                <w:color w:val="404040"/>
                                <w:sz w:val="20"/>
                                <w:szCs w:val="20"/>
                              </w:rPr>
                              <w:t xml:space="preserve"> (Student Member)</w:t>
                            </w:r>
                          </w:p>
                        </w:txbxContent>
                      </wps:txbx>
                      <wps:bodyPr spcFirstLastPara="1" wrap="square" lIns="91425" tIns="45700" rIns="91425" bIns="45700" anchor="t" anchorCtr="0">
                        <a:noAutofit/>
                      </wps:bodyPr>
                    </wps:wsp>
                  </a:graphicData>
                </a:graphic>
                <wp14:sizeRelV relativeFrom="margin">
                  <wp14:pctHeight>0</wp14:pctHeight>
                </wp14:sizeRelV>
              </wp:anchor>
            </w:drawing>
          </mc:Choice>
          <mc:Fallback>
            <w:pict>
              <v:rect w14:anchorId="725418EA" id="Rectangle 410" o:spid="_x0000_s1031" alt="&quot;&quot;" style="position:absolute;margin-left:226.8pt;margin-top:158.6pt;width:211.4pt;height:400.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" filled="f">
                <v:stroke startarrowwidth="narrow" startarrowlength="short" endarrowwidth="narrow" endarrowlength="short" opacity="0" joinstyle="round"/>
                <v:textbox inset="2.53958mm,1.2694mm,2.53958mm,1.2694mm">
                  <w:txbxContent>
                    <w:p w14:paraId="4F361122" w14:textId="77777777" w:rsidR="008F5B75" w:rsidRPr="00EB2C99" w:rsidRDefault="008F5B75" w:rsidP="008F5B75">
                      <w:pPr>
                        <w:spacing w:line="275" w:lineRule="auto"/>
                        <w:ind w:left="-90"/>
                        <w:textDirection w:val="btLr"/>
                        <w:rPr>
                          <w:rFonts w:ascii="Lato" w:hAnsi="Lato"/>
                          <w:sz w:val="20"/>
                          <w:szCs w:val="20"/>
                        </w:rPr>
                      </w:pPr>
                      <w:r w:rsidRPr="00EB2C99">
                        <w:rPr>
                          <w:rFonts w:ascii="Lato" w:hAnsi="Lato"/>
                          <w:b/>
                          <w:color w:val="01599D"/>
                          <w:sz w:val="20"/>
                          <w:szCs w:val="20"/>
                        </w:rPr>
                        <w:t>Clarence C. Crawford</w:t>
                      </w:r>
                      <w:r w:rsidRPr="00EB2C99">
                        <w:rPr>
                          <w:rFonts w:ascii="Lato" w:hAnsi="Lato"/>
                          <w:b/>
                          <w:color w:val="01599D"/>
                          <w:sz w:val="20"/>
                          <w:szCs w:val="20"/>
                        </w:rPr>
                        <w:br/>
                      </w:r>
                      <w:r w:rsidRPr="00EB2C99">
                        <w:rPr>
                          <w:rFonts w:ascii="Lato" w:hAnsi="Lato"/>
                          <w:color w:val="404040"/>
                          <w:sz w:val="20"/>
                          <w:szCs w:val="20"/>
                        </w:rPr>
                        <w:t>President, Maryland State Board of Education</w:t>
                      </w:r>
                    </w:p>
                    <w:p w14:paraId="683C281B" w14:textId="77777777" w:rsidR="008F5B75" w:rsidRPr="00EB2C99" w:rsidRDefault="008F5B75" w:rsidP="008F5B75">
                      <w:pPr>
                        <w:spacing w:before="240" w:after="120" w:line="240" w:lineRule="auto"/>
                        <w:ind w:left="-90"/>
                        <w:textDirection w:val="btLr"/>
                        <w:rPr>
                          <w:rFonts w:ascii="Lato" w:hAnsi="Lato"/>
                          <w:sz w:val="20"/>
                          <w:szCs w:val="20"/>
                        </w:rPr>
                      </w:pPr>
                      <w:r w:rsidRPr="00EB2C99">
                        <w:rPr>
                          <w:rFonts w:ascii="Lato" w:hAnsi="Lato"/>
                          <w:color w:val="404040"/>
                          <w:sz w:val="20"/>
                          <w:szCs w:val="20"/>
                        </w:rPr>
                        <w:t>Charles R. Dashiell, Jr., Esq. (Vice President)</w:t>
                      </w:r>
                    </w:p>
                    <w:p w14:paraId="66DB7D15" w14:textId="77777777" w:rsidR="008F5B75" w:rsidRPr="00EB2C99" w:rsidRDefault="008F5B75" w:rsidP="008F5B75">
                      <w:pPr>
                        <w:spacing w:before="240" w:after="120" w:line="240" w:lineRule="auto"/>
                        <w:ind w:left="-90"/>
                        <w:textDirection w:val="btLr"/>
                        <w:rPr>
                          <w:rFonts w:ascii="Lato" w:hAnsi="Lato"/>
                          <w:sz w:val="20"/>
                          <w:szCs w:val="20"/>
                        </w:rPr>
                      </w:pPr>
                      <w:r w:rsidRPr="00EB2C99">
                        <w:rPr>
                          <w:rFonts w:ascii="Lato" w:hAnsi="Lato"/>
                          <w:color w:val="404040"/>
                          <w:sz w:val="20"/>
                          <w:szCs w:val="20"/>
                        </w:rPr>
                        <w:t>Shawn D. Bartley, Esq.</w:t>
                      </w:r>
                    </w:p>
                    <w:p w14:paraId="0D5A7057" w14:textId="77777777" w:rsidR="008F5B75" w:rsidRPr="00EB2C99" w:rsidRDefault="008F5B75" w:rsidP="008F5B75">
                      <w:pPr>
                        <w:spacing w:before="240" w:after="120" w:line="240" w:lineRule="auto"/>
                        <w:ind w:left="-90"/>
                        <w:textDirection w:val="btLr"/>
                        <w:rPr>
                          <w:rFonts w:ascii="Lato" w:hAnsi="Lato"/>
                          <w:sz w:val="20"/>
                          <w:szCs w:val="20"/>
                        </w:rPr>
                      </w:pPr>
                      <w:r w:rsidRPr="00EB2C99">
                        <w:rPr>
                          <w:rFonts w:ascii="Lato" w:hAnsi="Lato"/>
                          <w:color w:val="404040"/>
                          <w:sz w:val="20"/>
                          <w:szCs w:val="20"/>
                        </w:rPr>
                        <w:t>Gail Bates</w:t>
                      </w:r>
                    </w:p>
                    <w:p w14:paraId="619467AF" w14:textId="77777777" w:rsidR="008F5B75" w:rsidRPr="00EB2C99" w:rsidRDefault="008F5B75" w:rsidP="008F5B75">
                      <w:pPr>
                        <w:spacing w:before="240" w:after="120" w:line="240" w:lineRule="auto"/>
                        <w:ind w:left="-90"/>
                        <w:textDirection w:val="btLr"/>
                        <w:rPr>
                          <w:rFonts w:ascii="Lato" w:hAnsi="Lato"/>
                          <w:sz w:val="20"/>
                          <w:szCs w:val="20"/>
                        </w:rPr>
                      </w:pPr>
                      <w:proofErr w:type="spellStart"/>
                      <w:r w:rsidRPr="00EB2C99">
                        <w:rPr>
                          <w:rFonts w:ascii="Lato" w:hAnsi="Lato"/>
                          <w:color w:val="404040"/>
                          <w:sz w:val="20"/>
                          <w:szCs w:val="20"/>
                        </w:rPr>
                        <w:t>Chuen</w:t>
                      </w:r>
                      <w:proofErr w:type="spellEnd"/>
                      <w:r w:rsidRPr="00EB2C99">
                        <w:rPr>
                          <w:rFonts w:ascii="Lato" w:hAnsi="Lato"/>
                          <w:color w:val="404040"/>
                          <w:sz w:val="20"/>
                          <w:szCs w:val="20"/>
                        </w:rPr>
                        <w:t>-Chin Bianca Chang</w:t>
                      </w:r>
                    </w:p>
                    <w:p w14:paraId="155A999D" w14:textId="77777777" w:rsidR="008F5B75" w:rsidRPr="00EB2C99" w:rsidRDefault="008F5B75" w:rsidP="008F5B75">
                      <w:pPr>
                        <w:spacing w:before="240" w:after="120" w:line="240" w:lineRule="auto"/>
                        <w:ind w:left="-90"/>
                        <w:textDirection w:val="btLr"/>
                        <w:rPr>
                          <w:rFonts w:ascii="Lato" w:hAnsi="Lato"/>
                          <w:sz w:val="20"/>
                          <w:szCs w:val="20"/>
                        </w:rPr>
                      </w:pPr>
                      <w:r w:rsidRPr="00EB2C99">
                        <w:rPr>
                          <w:rFonts w:ascii="Lato" w:hAnsi="Lato"/>
                          <w:color w:val="404040"/>
                          <w:sz w:val="20"/>
                          <w:szCs w:val="20"/>
                        </w:rPr>
                        <w:t>Susan J. Getty, Ed.D.</w:t>
                      </w:r>
                    </w:p>
                    <w:p w14:paraId="4FC3EB3C" w14:textId="77777777" w:rsidR="008F5B75" w:rsidRPr="00EB2C99" w:rsidRDefault="008F5B75" w:rsidP="008F5B75">
                      <w:pPr>
                        <w:spacing w:before="240" w:after="120" w:line="240" w:lineRule="auto"/>
                        <w:ind w:left="-90"/>
                        <w:textDirection w:val="btLr"/>
                        <w:rPr>
                          <w:rFonts w:ascii="Lato" w:hAnsi="Lato"/>
                          <w:sz w:val="20"/>
                          <w:szCs w:val="20"/>
                        </w:rPr>
                      </w:pPr>
                      <w:proofErr w:type="spellStart"/>
                      <w:r w:rsidRPr="00EB2C99">
                        <w:rPr>
                          <w:rFonts w:ascii="Lato" w:hAnsi="Lato"/>
                          <w:color w:val="404040"/>
                          <w:sz w:val="20"/>
                          <w:szCs w:val="20"/>
                        </w:rPr>
                        <w:t>Vermelle</w:t>
                      </w:r>
                      <w:proofErr w:type="spellEnd"/>
                      <w:r w:rsidRPr="00EB2C99">
                        <w:rPr>
                          <w:rFonts w:ascii="Lato" w:hAnsi="Lato"/>
                          <w:color w:val="404040"/>
                          <w:sz w:val="20"/>
                          <w:szCs w:val="20"/>
                        </w:rPr>
                        <w:t xml:space="preserve"> Greene, Ph.D. </w:t>
                      </w:r>
                    </w:p>
                    <w:p w14:paraId="2A24366A" w14:textId="77777777" w:rsidR="008F5B75" w:rsidRPr="00EB2C99" w:rsidRDefault="008F5B75" w:rsidP="008F5B75">
                      <w:pPr>
                        <w:spacing w:before="240" w:after="120" w:line="240" w:lineRule="auto"/>
                        <w:ind w:left="-90"/>
                        <w:textDirection w:val="btLr"/>
                        <w:rPr>
                          <w:rFonts w:ascii="Lato" w:hAnsi="Lato"/>
                          <w:sz w:val="20"/>
                          <w:szCs w:val="20"/>
                        </w:rPr>
                      </w:pPr>
                      <w:r w:rsidRPr="00EB2C99">
                        <w:rPr>
                          <w:rFonts w:ascii="Lato" w:hAnsi="Lato"/>
                          <w:color w:val="404040"/>
                          <w:sz w:val="20"/>
                          <w:szCs w:val="20"/>
                        </w:rPr>
                        <w:t xml:space="preserve">Jean C. Halle </w:t>
                      </w:r>
                    </w:p>
                    <w:p w14:paraId="4A483D46" w14:textId="77777777" w:rsidR="008F5B75" w:rsidRPr="00EB2C99" w:rsidRDefault="008F5B75" w:rsidP="008F5B75">
                      <w:pPr>
                        <w:spacing w:before="240" w:after="120" w:line="240" w:lineRule="auto"/>
                        <w:ind w:left="-90"/>
                        <w:textDirection w:val="btLr"/>
                        <w:rPr>
                          <w:rFonts w:ascii="Lato" w:hAnsi="Lato"/>
                          <w:sz w:val="20"/>
                          <w:szCs w:val="20"/>
                        </w:rPr>
                      </w:pPr>
                      <w:r w:rsidRPr="00EB2C99">
                        <w:rPr>
                          <w:rFonts w:ascii="Lato" w:hAnsi="Lato"/>
                          <w:color w:val="404040"/>
                          <w:sz w:val="20"/>
                          <w:szCs w:val="20"/>
                        </w:rPr>
                        <w:t>Dr. Joan Mele-McCarthy</w:t>
                      </w:r>
                    </w:p>
                    <w:p w14:paraId="50638C2E" w14:textId="77777777" w:rsidR="008F5B75" w:rsidRPr="00EB2C99" w:rsidRDefault="008F5B75" w:rsidP="008F5B75">
                      <w:pPr>
                        <w:spacing w:before="240" w:after="120" w:line="240" w:lineRule="auto"/>
                        <w:ind w:left="-90"/>
                        <w:textDirection w:val="btLr"/>
                        <w:rPr>
                          <w:rFonts w:ascii="Lato" w:hAnsi="Lato"/>
                          <w:sz w:val="20"/>
                          <w:szCs w:val="20"/>
                        </w:rPr>
                      </w:pPr>
                      <w:r w:rsidRPr="00EB2C99">
                        <w:rPr>
                          <w:rFonts w:ascii="Lato" w:hAnsi="Lato"/>
                          <w:color w:val="404040"/>
                          <w:sz w:val="20"/>
                          <w:szCs w:val="20"/>
                        </w:rPr>
                        <w:t>Rachel L. McCusker</w:t>
                      </w:r>
                    </w:p>
                    <w:p w14:paraId="1605B42E" w14:textId="77777777" w:rsidR="008F5B75" w:rsidRPr="00EB2C99" w:rsidRDefault="008F5B75" w:rsidP="008F5B75">
                      <w:pPr>
                        <w:spacing w:before="240" w:after="120" w:line="240" w:lineRule="auto"/>
                        <w:ind w:left="-90"/>
                        <w:textDirection w:val="btLr"/>
                        <w:rPr>
                          <w:rFonts w:ascii="Lato" w:hAnsi="Lato"/>
                          <w:sz w:val="20"/>
                          <w:szCs w:val="20"/>
                        </w:rPr>
                      </w:pPr>
                      <w:r w:rsidRPr="00EB2C99">
                        <w:rPr>
                          <w:rFonts w:ascii="Lato" w:hAnsi="Lato"/>
                          <w:color w:val="404040"/>
                          <w:sz w:val="20"/>
                          <w:szCs w:val="20"/>
                        </w:rPr>
                        <w:t>Lori Morrow</w:t>
                      </w:r>
                    </w:p>
                    <w:p w14:paraId="73DDF8AA" w14:textId="77777777" w:rsidR="008F5B75" w:rsidRPr="00EB2C99" w:rsidRDefault="008F5B75" w:rsidP="008F5B75">
                      <w:pPr>
                        <w:spacing w:before="240" w:after="120" w:line="240" w:lineRule="auto"/>
                        <w:ind w:left="-90"/>
                        <w:textDirection w:val="btLr"/>
                        <w:rPr>
                          <w:rFonts w:ascii="Lato" w:hAnsi="Lato"/>
                          <w:sz w:val="20"/>
                          <w:szCs w:val="20"/>
                        </w:rPr>
                      </w:pPr>
                      <w:r w:rsidRPr="00EB2C99">
                        <w:rPr>
                          <w:rFonts w:ascii="Lato" w:hAnsi="Lato"/>
                          <w:color w:val="404040"/>
                          <w:sz w:val="20"/>
                          <w:szCs w:val="20"/>
                        </w:rPr>
                        <w:t>Brigadier General Warner I. Sumpter (Ret.)</w:t>
                      </w:r>
                    </w:p>
                    <w:p w14:paraId="25997531" w14:textId="77777777" w:rsidR="008F5B75" w:rsidRPr="00EB2C99" w:rsidRDefault="008F5B75" w:rsidP="008F5B75">
                      <w:pPr>
                        <w:spacing w:before="240" w:after="120" w:line="240" w:lineRule="auto"/>
                        <w:ind w:left="-90"/>
                        <w:textDirection w:val="btLr"/>
                        <w:rPr>
                          <w:rFonts w:ascii="Lato" w:hAnsi="Lato"/>
                          <w:sz w:val="20"/>
                          <w:szCs w:val="20"/>
                        </w:rPr>
                      </w:pPr>
                      <w:r w:rsidRPr="00EB2C99">
                        <w:rPr>
                          <w:rFonts w:ascii="Lato" w:hAnsi="Lato"/>
                          <w:color w:val="404040"/>
                          <w:sz w:val="20"/>
                          <w:szCs w:val="20"/>
                        </w:rPr>
                        <w:t>Holly C. Wilcox, Ph.D.</w:t>
                      </w:r>
                    </w:p>
                    <w:p w14:paraId="0B318DC7" w14:textId="77777777" w:rsidR="008F5B75" w:rsidRPr="00EB2C99" w:rsidRDefault="008F5B75" w:rsidP="008F5B75">
                      <w:pPr>
                        <w:spacing w:before="240" w:after="120" w:line="240" w:lineRule="auto"/>
                        <w:ind w:left="-90"/>
                        <w:textDirection w:val="btLr"/>
                        <w:rPr>
                          <w:rFonts w:ascii="Lato" w:hAnsi="Lato"/>
                          <w:sz w:val="20"/>
                          <w:szCs w:val="20"/>
                        </w:rPr>
                      </w:pPr>
                      <w:r w:rsidRPr="00EB2C99">
                        <w:rPr>
                          <w:rFonts w:ascii="Lato" w:hAnsi="Lato"/>
                          <w:color w:val="404040"/>
                          <w:sz w:val="20"/>
                          <w:szCs w:val="20"/>
                        </w:rPr>
                        <w:t xml:space="preserve">Kevin </w:t>
                      </w:r>
                      <w:proofErr w:type="spellStart"/>
                      <w:r w:rsidRPr="00EB2C99">
                        <w:rPr>
                          <w:rFonts w:ascii="Lato" w:hAnsi="Lato"/>
                          <w:color w:val="404040"/>
                          <w:sz w:val="20"/>
                          <w:szCs w:val="20"/>
                        </w:rPr>
                        <w:t>Bokoum</w:t>
                      </w:r>
                      <w:proofErr w:type="spellEnd"/>
                      <w:r w:rsidRPr="00EB2C99">
                        <w:rPr>
                          <w:rFonts w:ascii="Lato" w:hAnsi="Lato"/>
                          <w:color w:val="404040"/>
                          <w:sz w:val="20"/>
                          <w:szCs w:val="20"/>
                        </w:rPr>
                        <w:t xml:space="preserve"> (Student Member)</w:t>
                      </w:r>
                    </w:p>
                  </w:txbxContent>
                </v:textbox>
              </v:rect>
            </w:pict>
          </mc:Fallback>
        </mc:AlternateContent>
      </w:r>
      <w:r>
        <w:rPr>
          <w:noProof/>
        </w:rPr>
        <mc:AlternateContent>
          <mc:Choice Requires="wps">
            <w:drawing>
              <wp:anchor distT="0" distB="0" distL="114300" distR="114300" simplePos="0" relativeHeight="251668480" behindDoc="0" locked="0" layoutInCell="1" hidden="0" allowOverlap="1" wp14:anchorId="5C51A953" wp14:editId="3665C2F9">
                <wp:simplePos x="0" y="0"/>
                <wp:positionH relativeFrom="column">
                  <wp:posOffset>-125729</wp:posOffset>
                </wp:positionH>
                <wp:positionV relativeFrom="paragraph">
                  <wp:posOffset>1587500</wp:posOffset>
                </wp:positionV>
                <wp:extent cx="2895600" cy="381000"/>
                <wp:effectExtent l="0" t="0" r="19050" b="19050"/>
                <wp:wrapNone/>
                <wp:docPr id="414" name="Rectangle 4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895600" cy="381000"/>
                        </a:xfrm>
                        <a:prstGeom prst="rect">
                          <a:avLst/>
                        </a:prstGeom>
                        <a:solidFill>
                          <a:srgbClr val="1C5890"/>
                        </a:solidFill>
                        <a:ln w="9525" cap="flat" cmpd="sng">
                          <a:solidFill>
                            <a:srgbClr val="000000">
                              <a:alpha val="0"/>
                            </a:srgbClr>
                          </a:solidFill>
                          <a:prstDash val="solid"/>
                          <a:round/>
                          <a:headEnd type="none" w="sm" len="sm"/>
                          <a:tailEnd type="none" w="sm" len="sm"/>
                        </a:ln>
                      </wps:spPr>
                      <wps:txbx>
                        <w:txbxContent>
                          <w:p w14:paraId="5DC5616F" w14:textId="77777777" w:rsidR="008F5B75" w:rsidRPr="00063DE5" w:rsidRDefault="008F5B75" w:rsidP="008F5B75">
                            <w:pPr>
                              <w:spacing w:after="0" w:line="240" w:lineRule="auto"/>
                              <w:jc w:val="center"/>
                              <w:textDirection w:val="btLr"/>
                              <w:rPr>
                                <w:szCs w:val="20"/>
                              </w:rPr>
                            </w:pPr>
                            <w:r w:rsidRPr="00063DE5">
                              <w:rPr>
                                <w:rFonts w:eastAsia="Arial" w:cs="Arial"/>
                                <w:b/>
                                <w:color w:val="FFFFFF"/>
                                <w:szCs w:val="20"/>
                              </w:rPr>
                              <w:t>MARYLAND STATE BOARD OF EDUCATION</w:t>
                            </w:r>
                          </w:p>
                        </w:txbxContent>
                      </wps:txbx>
                      <wps:bodyPr spcFirstLastPara="1" wrap="square" lIns="0" tIns="0" rIns="0" bIns="0" anchor="ctr" anchorCtr="0">
                        <a:noAutofit/>
                      </wps:bodyPr>
                    </wps:wsp>
                  </a:graphicData>
                </a:graphic>
              </wp:anchor>
            </w:drawing>
          </mc:Choice>
          <mc:Fallback>
            <w:pict>
              <v:rect w14:anchorId="5C51A953" id="Rectangle 414" o:spid="_x0000_s1032" alt="&quot;&quot;" style="position:absolute;margin-left:-9.9pt;margin-top:125pt;width:228pt;height:30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" fillcolor="#1c5890">
                <v:stroke startarrowwidth="narrow" startarrowlength="short" endarrowwidth="narrow" endarrowlength="short" opacity="0" joinstyle="round"/>
                <v:textbox inset="0,0,0,0">
                  <w:txbxContent>
                    <w:p w14:paraId="5DC5616F" w14:textId="77777777" w:rsidR="008F5B75" w:rsidRPr="00063DE5" w:rsidRDefault="008F5B75" w:rsidP="008F5B75">
                      <w:pPr>
                        <w:spacing w:after="0" w:line="240" w:lineRule="auto"/>
                        <w:jc w:val="center"/>
                        <w:textDirection w:val="btLr"/>
                        <w:rPr>
                          <w:szCs w:val="20"/>
                        </w:rPr>
                      </w:pPr>
                      <w:r w:rsidRPr="00063DE5">
                        <w:rPr>
                          <w:rFonts w:eastAsia="Arial" w:cs="Arial"/>
                          <w:b/>
                          <w:color w:val="FFFFFF"/>
                          <w:szCs w:val="20"/>
                        </w:rPr>
                        <w:t>MARYLAND STATE BOARD OF EDUCATION</w:t>
                      </w:r>
                    </w:p>
                  </w:txbxContent>
                </v:textbox>
              </v:rect>
            </w:pict>
          </mc:Fallback>
        </mc:AlternateContent>
      </w:r>
      <w:r>
        <w:rPr>
          <w:noProof/>
        </w:rPr>
        <mc:AlternateContent>
          <mc:Choice Requires="wps">
            <w:drawing>
              <wp:anchor distT="0" distB="0" distL="114300" distR="114300" simplePos="0" relativeHeight="251669504" behindDoc="0" locked="0" layoutInCell="1" hidden="0" allowOverlap="1" wp14:anchorId="5CED2FAD" wp14:editId="3D774000">
                <wp:simplePos x="0" y="0"/>
                <wp:positionH relativeFrom="column">
                  <wp:posOffset>-126365</wp:posOffset>
                </wp:positionH>
                <wp:positionV relativeFrom="paragraph">
                  <wp:posOffset>1981200</wp:posOffset>
                </wp:positionV>
                <wp:extent cx="6018530" cy="12700"/>
                <wp:effectExtent l="0" t="0" r="20320" b="25400"/>
                <wp:wrapNone/>
                <wp:docPr id="411" name="Straight Arrow Connector 4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018530" cy="12700"/>
                        </a:xfrm>
                        <a:prstGeom prst="straightConnector1">
                          <a:avLst/>
                        </a:prstGeom>
                        <a:noFill/>
                        <a:ln w="9525" cap="flat" cmpd="sng">
                          <a:solidFill>
                            <a:srgbClr val="01599D"/>
                          </a:solidFill>
                          <a:prstDash val="solid"/>
                          <a:miter lim="800000"/>
                          <a:headEnd type="none" w="sm" len="sm"/>
                          <a:tailEnd type="none" w="sm" len="sm"/>
                        </a:ln>
                      </wps:spPr>
                      <wps:bodyPr/>
                    </wps:wsp>
                  </a:graphicData>
                </a:graphic>
              </wp:anchor>
            </w:drawing>
          </mc:Choice>
          <mc:Fallback>
            <w:pict>
              <v:shape w14:anchorId="0325D050" id="Straight Arrow Connector 411" o:spid="_x0000_s1026" type="#_x0000_t32" alt="&quot;&quot;" style="position:absolute;margin-left:-9.95pt;margin-top:156pt;width:473.9pt;height:1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" strokecolor="#01599d">
                <v:stroke startarrowwidth="narrow" startarrowlength="short" endarrowwidth="narrow" endarrowlength="short" joinstyle="miter"/>
              </v:shape>
            </w:pict>
          </mc:Fallback>
        </mc:AlternateContent>
      </w:r>
      <w:r>
        <w:br w:type="page"/>
      </w:r>
    </w:p>
    <w:p w14:paraId="1012B54F" w14:textId="5FF3BC6D" w:rsidR="008F5B75" w:rsidRDefault="008F5B75" w:rsidP="008F5B75">
      <w:pPr>
        <w:widowControl w:val="0"/>
        <w:pBdr>
          <w:top w:val="nil"/>
          <w:left w:val="nil"/>
          <w:bottom w:val="nil"/>
          <w:right w:val="nil"/>
          <w:between w:val="nil"/>
        </w:pBdr>
        <w:spacing w:after="0"/>
        <w:rPr>
          <w:color w:val="01599D"/>
        </w:rPr>
      </w:pPr>
      <w:r w:rsidRPr="00857C4F">
        <w:rPr>
          <w:color w:val="01599D"/>
        </w:rPr>
        <w:lastRenderedPageBreak/>
        <w:t>Ta</w:t>
      </w:r>
      <w:r>
        <w:rPr>
          <w:color w:val="01599D"/>
        </w:rPr>
        <w:t>ble of Contents</w:t>
      </w:r>
    </w:p>
    <w:p w14:paraId="2490936A" w14:textId="77777777" w:rsidR="00857C4F" w:rsidRDefault="00857C4F" w:rsidP="008F5B75">
      <w:pPr>
        <w:widowControl w:val="0"/>
        <w:pBdr>
          <w:top w:val="nil"/>
          <w:left w:val="nil"/>
          <w:bottom w:val="nil"/>
          <w:right w:val="nil"/>
          <w:between w:val="nil"/>
        </w:pBdr>
        <w:spacing w:after="0"/>
        <w:rPr>
          <w:color w:val="01599D"/>
        </w:rPr>
      </w:pPr>
    </w:p>
    <w:sdt>
      <w:sdtPr>
        <w:rPr>
          <w:bCs/>
          <w:iCs/>
        </w:rPr>
        <w:id w:val="982205680"/>
        <w:docPartObj>
          <w:docPartGallery w:val="Table of Contents"/>
          <w:docPartUnique/>
        </w:docPartObj>
      </w:sdtPr>
      <w:sdtEndPr>
        <w:rPr>
          <w:iCs w:val="0"/>
          <w:color w:val="01599D"/>
          <w:sz w:val="20"/>
          <w:szCs w:val="20"/>
        </w:rPr>
      </w:sdtEndPr>
      <w:sdtContent>
        <w:p w14:paraId="6DF75A75" w14:textId="38FB6711" w:rsidR="0010769B" w:rsidRPr="0010769B" w:rsidRDefault="008F5B75" w:rsidP="0010769B">
          <w:pPr>
            <w:pStyle w:val="TOC3"/>
            <w:tabs>
              <w:tab w:val="right" w:leader="dot" w:pos="9350"/>
            </w:tabs>
            <w:ind w:left="0"/>
            <w:rPr>
              <w:rFonts w:ascii="Lato" w:eastAsiaTheme="minorEastAsia" w:hAnsi="Lato"/>
              <w:noProof/>
              <w:sz w:val="20"/>
              <w:szCs w:val="20"/>
            </w:rPr>
          </w:pPr>
          <w:r w:rsidRPr="00857C4F">
            <w:rPr>
              <w:bCs/>
              <w:iCs/>
              <w:color w:val="01599D"/>
              <w:sz w:val="20"/>
              <w:szCs w:val="20"/>
            </w:rPr>
            <w:fldChar w:fldCharType="begin"/>
          </w:r>
          <w:r w:rsidRPr="00857C4F">
            <w:rPr>
              <w:bCs/>
              <w:color w:val="01599D"/>
              <w:sz w:val="20"/>
              <w:szCs w:val="20"/>
            </w:rPr>
            <w:instrText xml:space="preserve"> TOC \h \u \z </w:instrText>
          </w:r>
          <w:r w:rsidRPr="00857C4F">
            <w:rPr>
              <w:bCs/>
              <w:iCs/>
              <w:color w:val="01599D"/>
              <w:sz w:val="20"/>
              <w:szCs w:val="20"/>
            </w:rPr>
            <w:fldChar w:fldCharType="separate"/>
          </w:r>
          <w:hyperlink w:anchor="_Toc99544118" w:history="1">
            <w:r w:rsidR="0010769B" w:rsidRPr="0010769B">
              <w:rPr>
                <w:rStyle w:val="Hyperlink"/>
                <w:rFonts w:ascii="Lato" w:eastAsiaTheme="majorEastAsia" w:hAnsi="Lato" w:cstheme="majorBidi"/>
                <w:b/>
                <w:noProof/>
                <w:sz w:val="20"/>
                <w:szCs w:val="20"/>
              </w:rPr>
              <w:t xml:space="preserve">Local System: </w:t>
            </w:r>
            <w:r w:rsidR="0010769B" w:rsidRPr="0010769B">
              <w:rPr>
                <w:rStyle w:val="Hyperlink"/>
                <w:rFonts w:ascii="Lato" w:eastAsiaTheme="majorEastAsia" w:hAnsi="Lato" w:cstheme="majorBidi"/>
                <w:noProof/>
                <w:sz w:val="20"/>
                <w:szCs w:val="20"/>
              </w:rPr>
              <w:t>Identify the Local System.</w:t>
            </w:r>
            <w:r w:rsidR="0010769B" w:rsidRPr="0010769B">
              <w:rPr>
                <w:rFonts w:ascii="Lato" w:hAnsi="Lato"/>
                <w:noProof/>
                <w:webHidden/>
                <w:sz w:val="20"/>
                <w:szCs w:val="20"/>
              </w:rPr>
              <w:tab/>
            </w:r>
            <w:r w:rsidR="0010769B" w:rsidRPr="0010769B">
              <w:rPr>
                <w:rFonts w:ascii="Lato" w:hAnsi="Lato"/>
                <w:noProof/>
                <w:webHidden/>
                <w:sz w:val="20"/>
                <w:szCs w:val="20"/>
              </w:rPr>
              <w:fldChar w:fldCharType="begin"/>
            </w:r>
            <w:r w:rsidR="0010769B" w:rsidRPr="0010769B">
              <w:rPr>
                <w:rFonts w:ascii="Lato" w:hAnsi="Lato"/>
                <w:noProof/>
                <w:webHidden/>
                <w:sz w:val="20"/>
                <w:szCs w:val="20"/>
              </w:rPr>
              <w:instrText xml:space="preserve"> PAGEREF _Toc99544118 \h </w:instrText>
            </w:r>
            <w:r w:rsidR="0010769B" w:rsidRPr="0010769B">
              <w:rPr>
                <w:rFonts w:ascii="Lato" w:hAnsi="Lato"/>
                <w:noProof/>
                <w:webHidden/>
                <w:sz w:val="20"/>
                <w:szCs w:val="20"/>
              </w:rPr>
            </w:r>
            <w:r w:rsidR="0010769B" w:rsidRPr="0010769B">
              <w:rPr>
                <w:rFonts w:ascii="Lato" w:hAnsi="Lato"/>
                <w:noProof/>
                <w:webHidden/>
                <w:sz w:val="20"/>
                <w:szCs w:val="20"/>
              </w:rPr>
              <w:fldChar w:fldCharType="separate"/>
            </w:r>
            <w:r w:rsidR="004D1048">
              <w:rPr>
                <w:rFonts w:ascii="Lato" w:hAnsi="Lato"/>
                <w:noProof/>
                <w:webHidden/>
                <w:sz w:val="20"/>
                <w:szCs w:val="20"/>
              </w:rPr>
              <w:t>3</w:t>
            </w:r>
            <w:r w:rsidR="0010769B" w:rsidRPr="0010769B">
              <w:rPr>
                <w:rFonts w:ascii="Lato" w:hAnsi="Lato"/>
                <w:noProof/>
                <w:webHidden/>
                <w:sz w:val="20"/>
                <w:szCs w:val="20"/>
              </w:rPr>
              <w:fldChar w:fldCharType="end"/>
            </w:r>
          </w:hyperlink>
        </w:p>
        <w:p w14:paraId="45563D54" w14:textId="3BEBFA3A" w:rsidR="0010769B" w:rsidRPr="0010769B" w:rsidRDefault="00F40B11">
          <w:pPr>
            <w:pStyle w:val="TOC2"/>
            <w:tabs>
              <w:tab w:val="right" w:leader="dot" w:pos="9350"/>
            </w:tabs>
            <w:rPr>
              <w:rFonts w:ascii="Lato" w:eastAsiaTheme="minorEastAsia" w:hAnsi="Lato"/>
              <w:noProof/>
              <w:sz w:val="20"/>
              <w:szCs w:val="20"/>
            </w:rPr>
          </w:pPr>
          <w:hyperlink w:anchor="_Toc99544119" w:history="1">
            <w:r w:rsidR="0010769B" w:rsidRPr="0010769B">
              <w:rPr>
                <w:rStyle w:val="Hyperlink"/>
                <w:rFonts w:ascii="Lato" w:eastAsiaTheme="majorEastAsia" w:hAnsi="Lato" w:cstheme="majorBidi"/>
                <w:b/>
                <w:noProof/>
                <w:sz w:val="20"/>
                <w:szCs w:val="20"/>
              </w:rPr>
              <w:t>Local System Implementation Team</w:t>
            </w:r>
            <w:r w:rsidR="0010769B" w:rsidRPr="0010769B">
              <w:rPr>
                <w:rFonts w:ascii="Lato" w:hAnsi="Lato"/>
                <w:noProof/>
                <w:webHidden/>
                <w:sz w:val="20"/>
                <w:szCs w:val="20"/>
              </w:rPr>
              <w:tab/>
            </w:r>
            <w:r w:rsidR="0010769B" w:rsidRPr="0010769B">
              <w:rPr>
                <w:rFonts w:ascii="Lato" w:hAnsi="Lato"/>
                <w:noProof/>
                <w:webHidden/>
                <w:sz w:val="20"/>
                <w:szCs w:val="20"/>
              </w:rPr>
              <w:fldChar w:fldCharType="begin"/>
            </w:r>
            <w:r w:rsidR="0010769B" w:rsidRPr="0010769B">
              <w:rPr>
                <w:rFonts w:ascii="Lato" w:hAnsi="Lato"/>
                <w:noProof/>
                <w:webHidden/>
                <w:sz w:val="20"/>
                <w:szCs w:val="20"/>
              </w:rPr>
              <w:instrText xml:space="preserve"> PAGEREF _Toc99544119 \h </w:instrText>
            </w:r>
            <w:r w:rsidR="0010769B" w:rsidRPr="0010769B">
              <w:rPr>
                <w:rFonts w:ascii="Lato" w:hAnsi="Lato"/>
                <w:noProof/>
                <w:webHidden/>
                <w:sz w:val="20"/>
                <w:szCs w:val="20"/>
              </w:rPr>
            </w:r>
            <w:r w:rsidR="0010769B" w:rsidRPr="0010769B">
              <w:rPr>
                <w:rFonts w:ascii="Lato" w:hAnsi="Lato"/>
                <w:noProof/>
                <w:webHidden/>
                <w:sz w:val="20"/>
                <w:szCs w:val="20"/>
              </w:rPr>
              <w:fldChar w:fldCharType="separate"/>
            </w:r>
            <w:r w:rsidR="004D1048">
              <w:rPr>
                <w:rFonts w:ascii="Lato" w:hAnsi="Lato"/>
                <w:noProof/>
                <w:webHidden/>
                <w:sz w:val="20"/>
                <w:szCs w:val="20"/>
              </w:rPr>
              <w:t>3</w:t>
            </w:r>
            <w:r w:rsidR="0010769B" w:rsidRPr="0010769B">
              <w:rPr>
                <w:rFonts w:ascii="Lato" w:hAnsi="Lato"/>
                <w:noProof/>
                <w:webHidden/>
                <w:sz w:val="20"/>
                <w:szCs w:val="20"/>
              </w:rPr>
              <w:fldChar w:fldCharType="end"/>
            </w:r>
          </w:hyperlink>
        </w:p>
        <w:p w14:paraId="187B9F0D" w14:textId="7015B445" w:rsidR="0010769B" w:rsidRPr="0010769B" w:rsidRDefault="00F40B11">
          <w:pPr>
            <w:pStyle w:val="TOC2"/>
            <w:tabs>
              <w:tab w:val="right" w:leader="dot" w:pos="9350"/>
            </w:tabs>
            <w:rPr>
              <w:rFonts w:ascii="Lato" w:eastAsiaTheme="minorEastAsia" w:hAnsi="Lato"/>
              <w:noProof/>
              <w:sz w:val="20"/>
              <w:szCs w:val="20"/>
            </w:rPr>
          </w:pPr>
          <w:hyperlink w:anchor="_Toc99544120" w:history="1">
            <w:r w:rsidR="0010769B" w:rsidRPr="0010769B">
              <w:rPr>
                <w:rStyle w:val="Hyperlink"/>
                <w:rFonts w:ascii="Lato" w:eastAsiaTheme="majorEastAsia" w:hAnsi="Lato" w:cstheme="majorBidi"/>
                <w:b/>
                <w:noProof/>
                <w:sz w:val="20"/>
                <w:szCs w:val="20"/>
              </w:rPr>
              <w:t>Reserved Funds</w:t>
            </w:r>
            <w:r w:rsidR="0010769B" w:rsidRPr="0010769B">
              <w:rPr>
                <w:rFonts w:ascii="Lato" w:hAnsi="Lato"/>
                <w:noProof/>
                <w:webHidden/>
                <w:sz w:val="20"/>
                <w:szCs w:val="20"/>
              </w:rPr>
              <w:tab/>
            </w:r>
            <w:r w:rsidR="0010769B" w:rsidRPr="0010769B">
              <w:rPr>
                <w:rFonts w:ascii="Lato" w:hAnsi="Lato"/>
                <w:noProof/>
                <w:webHidden/>
                <w:sz w:val="20"/>
                <w:szCs w:val="20"/>
              </w:rPr>
              <w:fldChar w:fldCharType="begin"/>
            </w:r>
            <w:r w:rsidR="0010769B" w:rsidRPr="0010769B">
              <w:rPr>
                <w:rFonts w:ascii="Lato" w:hAnsi="Lato"/>
                <w:noProof/>
                <w:webHidden/>
                <w:sz w:val="20"/>
                <w:szCs w:val="20"/>
              </w:rPr>
              <w:instrText xml:space="preserve"> PAGEREF _Toc99544120 \h </w:instrText>
            </w:r>
            <w:r w:rsidR="0010769B" w:rsidRPr="0010769B">
              <w:rPr>
                <w:rFonts w:ascii="Lato" w:hAnsi="Lato"/>
                <w:noProof/>
                <w:webHidden/>
                <w:sz w:val="20"/>
                <w:szCs w:val="20"/>
              </w:rPr>
            </w:r>
            <w:r w:rsidR="0010769B" w:rsidRPr="0010769B">
              <w:rPr>
                <w:rFonts w:ascii="Lato" w:hAnsi="Lato"/>
                <w:noProof/>
                <w:webHidden/>
                <w:sz w:val="20"/>
                <w:szCs w:val="20"/>
              </w:rPr>
              <w:fldChar w:fldCharType="separate"/>
            </w:r>
            <w:r w:rsidR="004D1048">
              <w:rPr>
                <w:rFonts w:ascii="Lato" w:hAnsi="Lato"/>
                <w:noProof/>
                <w:webHidden/>
                <w:sz w:val="20"/>
                <w:szCs w:val="20"/>
              </w:rPr>
              <w:t>4</w:t>
            </w:r>
            <w:r w:rsidR="0010769B" w:rsidRPr="0010769B">
              <w:rPr>
                <w:rFonts w:ascii="Lato" w:hAnsi="Lato"/>
                <w:noProof/>
                <w:webHidden/>
                <w:sz w:val="20"/>
                <w:szCs w:val="20"/>
              </w:rPr>
              <w:fldChar w:fldCharType="end"/>
            </w:r>
          </w:hyperlink>
        </w:p>
        <w:p w14:paraId="59917FE7" w14:textId="389BA395" w:rsidR="0010769B" w:rsidRPr="0010769B" w:rsidRDefault="00F40B11">
          <w:pPr>
            <w:pStyle w:val="TOC2"/>
            <w:tabs>
              <w:tab w:val="right" w:leader="dot" w:pos="9350"/>
            </w:tabs>
            <w:rPr>
              <w:rFonts w:ascii="Lato" w:eastAsiaTheme="minorEastAsia" w:hAnsi="Lato"/>
              <w:noProof/>
              <w:sz w:val="20"/>
              <w:szCs w:val="20"/>
            </w:rPr>
          </w:pPr>
          <w:hyperlink w:anchor="_Toc99544121" w:history="1">
            <w:r w:rsidR="0010769B" w:rsidRPr="0010769B">
              <w:rPr>
                <w:rStyle w:val="Hyperlink"/>
                <w:rFonts w:ascii="Lato" w:eastAsiaTheme="majorEastAsia" w:hAnsi="Lato" w:cstheme="majorBidi"/>
                <w:b/>
                <w:noProof/>
                <w:sz w:val="20"/>
                <w:szCs w:val="20"/>
              </w:rPr>
              <w:t>Categories of Analysis / Significant Disproportionality</w:t>
            </w:r>
            <w:r w:rsidR="0010769B" w:rsidRPr="0010769B">
              <w:rPr>
                <w:rFonts w:ascii="Lato" w:hAnsi="Lato"/>
                <w:noProof/>
                <w:webHidden/>
                <w:sz w:val="20"/>
                <w:szCs w:val="20"/>
              </w:rPr>
              <w:tab/>
            </w:r>
            <w:r w:rsidR="0010769B" w:rsidRPr="0010769B">
              <w:rPr>
                <w:rFonts w:ascii="Lato" w:hAnsi="Lato"/>
                <w:noProof/>
                <w:webHidden/>
                <w:sz w:val="20"/>
                <w:szCs w:val="20"/>
              </w:rPr>
              <w:fldChar w:fldCharType="begin"/>
            </w:r>
            <w:r w:rsidR="0010769B" w:rsidRPr="0010769B">
              <w:rPr>
                <w:rFonts w:ascii="Lato" w:hAnsi="Lato"/>
                <w:noProof/>
                <w:webHidden/>
                <w:sz w:val="20"/>
                <w:szCs w:val="20"/>
              </w:rPr>
              <w:instrText xml:space="preserve"> PAGEREF _Toc99544121 \h </w:instrText>
            </w:r>
            <w:r w:rsidR="0010769B" w:rsidRPr="0010769B">
              <w:rPr>
                <w:rFonts w:ascii="Lato" w:hAnsi="Lato"/>
                <w:noProof/>
                <w:webHidden/>
                <w:sz w:val="20"/>
                <w:szCs w:val="20"/>
              </w:rPr>
            </w:r>
            <w:r w:rsidR="0010769B" w:rsidRPr="0010769B">
              <w:rPr>
                <w:rFonts w:ascii="Lato" w:hAnsi="Lato"/>
                <w:noProof/>
                <w:webHidden/>
                <w:sz w:val="20"/>
                <w:szCs w:val="20"/>
              </w:rPr>
              <w:fldChar w:fldCharType="separate"/>
            </w:r>
            <w:r w:rsidR="004D1048">
              <w:rPr>
                <w:rFonts w:ascii="Lato" w:hAnsi="Lato"/>
                <w:noProof/>
                <w:webHidden/>
                <w:sz w:val="20"/>
                <w:szCs w:val="20"/>
              </w:rPr>
              <w:t>4</w:t>
            </w:r>
            <w:r w:rsidR="0010769B" w:rsidRPr="0010769B">
              <w:rPr>
                <w:rFonts w:ascii="Lato" w:hAnsi="Lato"/>
                <w:noProof/>
                <w:webHidden/>
                <w:sz w:val="20"/>
                <w:szCs w:val="20"/>
              </w:rPr>
              <w:fldChar w:fldCharType="end"/>
            </w:r>
          </w:hyperlink>
        </w:p>
        <w:p w14:paraId="3DE49404" w14:textId="22C49736" w:rsidR="0010769B" w:rsidRPr="0010769B" w:rsidRDefault="00F40B11">
          <w:pPr>
            <w:pStyle w:val="TOC2"/>
            <w:tabs>
              <w:tab w:val="right" w:leader="dot" w:pos="9350"/>
            </w:tabs>
            <w:rPr>
              <w:rFonts w:ascii="Lato" w:eastAsiaTheme="minorEastAsia" w:hAnsi="Lato"/>
              <w:noProof/>
              <w:sz w:val="20"/>
              <w:szCs w:val="20"/>
            </w:rPr>
          </w:pPr>
          <w:hyperlink w:anchor="_Toc99544122" w:history="1">
            <w:r w:rsidR="0010769B" w:rsidRPr="0010769B">
              <w:rPr>
                <w:rStyle w:val="Hyperlink"/>
                <w:rFonts w:ascii="Lato" w:eastAsiaTheme="majorEastAsia" w:hAnsi="Lato" w:cstheme="majorBidi"/>
                <w:b/>
                <w:noProof/>
                <w:sz w:val="20"/>
                <w:szCs w:val="20"/>
              </w:rPr>
              <w:t>Planned Response Action(s) – (CCEIS)</w:t>
            </w:r>
            <w:r w:rsidR="0010769B" w:rsidRPr="0010769B">
              <w:rPr>
                <w:rFonts w:ascii="Lato" w:hAnsi="Lato"/>
                <w:noProof/>
                <w:webHidden/>
                <w:sz w:val="20"/>
                <w:szCs w:val="20"/>
              </w:rPr>
              <w:tab/>
            </w:r>
            <w:r w:rsidR="0010769B" w:rsidRPr="0010769B">
              <w:rPr>
                <w:rFonts w:ascii="Lato" w:hAnsi="Lato"/>
                <w:noProof/>
                <w:webHidden/>
                <w:sz w:val="20"/>
                <w:szCs w:val="20"/>
              </w:rPr>
              <w:fldChar w:fldCharType="begin"/>
            </w:r>
            <w:r w:rsidR="0010769B" w:rsidRPr="0010769B">
              <w:rPr>
                <w:rFonts w:ascii="Lato" w:hAnsi="Lato"/>
                <w:noProof/>
                <w:webHidden/>
                <w:sz w:val="20"/>
                <w:szCs w:val="20"/>
              </w:rPr>
              <w:instrText xml:space="preserve"> PAGEREF _Toc99544122 \h </w:instrText>
            </w:r>
            <w:r w:rsidR="0010769B" w:rsidRPr="0010769B">
              <w:rPr>
                <w:rFonts w:ascii="Lato" w:hAnsi="Lato"/>
                <w:noProof/>
                <w:webHidden/>
                <w:sz w:val="20"/>
                <w:szCs w:val="20"/>
              </w:rPr>
            </w:r>
            <w:r w:rsidR="0010769B" w:rsidRPr="0010769B">
              <w:rPr>
                <w:rFonts w:ascii="Lato" w:hAnsi="Lato"/>
                <w:noProof/>
                <w:webHidden/>
                <w:sz w:val="20"/>
                <w:szCs w:val="20"/>
              </w:rPr>
              <w:fldChar w:fldCharType="separate"/>
            </w:r>
            <w:r w:rsidR="004D1048">
              <w:rPr>
                <w:rFonts w:ascii="Lato" w:hAnsi="Lato"/>
                <w:noProof/>
                <w:webHidden/>
                <w:sz w:val="20"/>
                <w:szCs w:val="20"/>
              </w:rPr>
              <w:t>9</w:t>
            </w:r>
            <w:r w:rsidR="0010769B" w:rsidRPr="0010769B">
              <w:rPr>
                <w:rFonts w:ascii="Lato" w:hAnsi="Lato"/>
                <w:noProof/>
                <w:webHidden/>
                <w:sz w:val="20"/>
                <w:szCs w:val="20"/>
              </w:rPr>
              <w:fldChar w:fldCharType="end"/>
            </w:r>
          </w:hyperlink>
        </w:p>
        <w:p w14:paraId="050F21CB" w14:textId="24E8669A" w:rsidR="0010769B" w:rsidRPr="0010769B" w:rsidRDefault="00F40B11">
          <w:pPr>
            <w:pStyle w:val="TOC2"/>
            <w:tabs>
              <w:tab w:val="right" w:leader="dot" w:pos="9350"/>
            </w:tabs>
            <w:rPr>
              <w:rFonts w:ascii="Lato" w:eastAsiaTheme="minorEastAsia" w:hAnsi="Lato"/>
              <w:noProof/>
              <w:sz w:val="20"/>
              <w:szCs w:val="20"/>
            </w:rPr>
          </w:pPr>
          <w:hyperlink w:anchor="_Toc99544123" w:history="1">
            <w:r w:rsidR="0010769B" w:rsidRPr="0010769B">
              <w:rPr>
                <w:rStyle w:val="Hyperlink"/>
                <w:rFonts w:ascii="Lato" w:eastAsiaTheme="majorEastAsia" w:hAnsi="Lato" w:cstheme="majorBidi"/>
                <w:b/>
                <w:noProof/>
                <w:sz w:val="20"/>
                <w:szCs w:val="20"/>
              </w:rPr>
              <w:t>PRA – (CCEIS)</w:t>
            </w:r>
            <w:r w:rsidR="0010769B" w:rsidRPr="0010769B">
              <w:rPr>
                <w:rFonts w:ascii="Lato" w:hAnsi="Lato"/>
                <w:noProof/>
                <w:webHidden/>
                <w:sz w:val="20"/>
                <w:szCs w:val="20"/>
              </w:rPr>
              <w:tab/>
            </w:r>
            <w:r w:rsidR="0010769B" w:rsidRPr="0010769B">
              <w:rPr>
                <w:rFonts w:ascii="Lato" w:hAnsi="Lato"/>
                <w:noProof/>
                <w:webHidden/>
                <w:sz w:val="20"/>
                <w:szCs w:val="20"/>
              </w:rPr>
              <w:fldChar w:fldCharType="begin"/>
            </w:r>
            <w:r w:rsidR="0010769B" w:rsidRPr="0010769B">
              <w:rPr>
                <w:rFonts w:ascii="Lato" w:hAnsi="Lato"/>
                <w:noProof/>
                <w:webHidden/>
                <w:sz w:val="20"/>
                <w:szCs w:val="20"/>
              </w:rPr>
              <w:instrText xml:space="preserve"> PAGEREF _Toc99544123 \h </w:instrText>
            </w:r>
            <w:r w:rsidR="0010769B" w:rsidRPr="0010769B">
              <w:rPr>
                <w:rFonts w:ascii="Lato" w:hAnsi="Lato"/>
                <w:noProof/>
                <w:webHidden/>
                <w:sz w:val="20"/>
                <w:szCs w:val="20"/>
              </w:rPr>
            </w:r>
            <w:r w:rsidR="0010769B" w:rsidRPr="0010769B">
              <w:rPr>
                <w:rFonts w:ascii="Lato" w:hAnsi="Lato"/>
                <w:noProof/>
                <w:webHidden/>
                <w:sz w:val="20"/>
                <w:szCs w:val="20"/>
              </w:rPr>
              <w:fldChar w:fldCharType="separate"/>
            </w:r>
            <w:r w:rsidR="004D1048">
              <w:rPr>
                <w:rFonts w:ascii="Lato" w:hAnsi="Lato"/>
                <w:noProof/>
                <w:webHidden/>
                <w:sz w:val="20"/>
                <w:szCs w:val="20"/>
              </w:rPr>
              <w:t>10</w:t>
            </w:r>
            <w:r w:rsidR="0010769B" w:rsidRPr="0010769B">
              <w:rPr>
                <w:rFonts w:ascii="Lato" w:hAnsi="Lato"/>
                <w:noProof/>
                <w:webHidden/>
                <w:sz w:val="20"/>
                <w:szCs w:val="20"/>
              </w:rPr>
              <w:fldChar w:fldCharType="end"/>
            </w:r>
          </w:hyperlink>
        </w:p>
        <w:p w14:paraId="30900F09" w14:textId="720FB800" w:rsidR="0010769B" w:rsidRPr="0010769B" w:rsidRDefault="00F40B11">
          <w:pPr>
            <w:pStyle w:val="TOC2"/>
            <w:tabs>
              <w:tab w:val="right" w:leader="dot" w:pos="9350"/>
            </w:tabs>
            <w:rPr>
              <w:rFonts w:ascii="Lato" w:eastAsiaTheme="minorEastAsia" w:hAnsi="Lato"/>
              <w:noProof/>
              <w:sz w:val="20"/>
              <w:szCs w:val="20"/>
            </w:rPr>
          </w:pPr>
          <w:hyperlink w:anchor="_Toc99544124" w:history="1">
            <w:r w:rsidR="0010769B" w:rsidRPr="0010769B">
              <w:rPr>
                <w:rStyle w:val="Hyperlink"/>
                <w:rFonts w:ascii="Lato" w:eastAsiaTheme="majorEastAsia" w:hAnsi="Lato" w:cstheme="majorBidi"/>
                <w:b/>
                <w:noProof/>
                <w:sz w:val="20"/>
                <w:szCs w:val="20"/>
              </w:rPr>
              <w:t>Supporting Fiscal Documents and Plan Approvals</w:t>
            </w:r>
            <w:r w:rsidR="0010769B" w:rsidRPr="0010769B">
              <w:rPr>
                <w:rFonts w:ascii="Lato" w:hAnsi="Lato"/>
                <w:noProof/>
                <w:webHidden/>
                <w:sz w:val="20"/>
                <w:szCs w:val="20"/>
              </w:rPr>
              <w:tab/>
            </w:r>
            <w:r w:rsidR="0010769B" w:rsidRPr="0010769B">
              <w:rPr>
                <w:rFonts w:ascii="Lato" w:hAnsi="Lato"/>
                <w:noProof/>
                <w:webHidden/>
                <w:sz w:val="20"/>
                <w:szCs w:val="20"/>
              </w:rPr>
              <w:fldChar w:fldCharType="begin"/>
            </w:r>
            <w:r w:rsidR="0010769B" w:rsidRPr="0010769B">
              <w:rPr>
                <w:rFonts w:ascii="Lato" w:hAnsi="Lato"/>
                <w:noProof/>
                <w:webHidden/>
                <w:sz w:val="20"/>
                <w:szCs w:val="20"/>
              </w:rPr>
              <w:instrText xml:space="preserve"> PAGEREF _Toc99544124 \h </w:instrText>
            </w:r>
            <w:r w:rsidR="0010769B" w:rsidRPr="0010769B">
              <w:rPr>
                <w:rFonts w:ascii="Lato" w:hAnsi="Lato"/>
                <w:noProof/>
                <w:webHidden/>
                <w:sz w:val="20"/>
                <w:szCs w:val="20"/>
              </w:rPr>
            </w:r>
            <w:r w:rsidR="0010769B" w:rsidRPr="0010769B">
              <w:rPr>
                <w:rFonts w:ascii="Lato" w:hAnsi="Lato"/>
                <w:noProof/>
                <w:webHidden/>
                <w:sz w:val="20"/>
                <w:szCs w:val="20"/>
              </w:rPr>
              <w:fldChar w:fldCharType="separate"/>
            </w:r>
            <w:r w:rsidR="004D1048">
              <w:rPr>
                <w:rFonts w:ascii="Lato" w:hAnsi="Lato"/>
                <w:noProof/>
                <w:webHidden/>
                <w:sz w:val="20"/>
                <w:szCs w:val="20"/>
              </w:rPr>
              <w:t>17</w:t>
            </w:r>
            <w:r w:rsidR="0010769B" w:rsidRPr="0010769B">
              <w:rPr>
                <w:rFonts w:ascii="Lato" w:hAnsi="Lato"/>
                <w:noProof/>
                <w:webHidden/>
                <w:sz w:val="20"/>
                <w:szCs w:val="20"/>
              </w:rPr>
              <w:fldChar w:fldCharType="end"/>
            </w:r>
          </w:hyperlink>
        </w:p>
        <w:p w14:paraId="219D9F24" w14:textId="4F0B5F69" w:rsidR="0010769B" w:rsidRPr="0010769B" w:rsidRDefault="00F40B11">
          <w:pPr>
            <w:pStyle w:val="TOC2"/>
            <w:tabs>
              <w:tab w:val="right" w:leader="dot" w:pos="9350"/>
            </w:tabs>
            <w:rPr>
              <w:rFonts w:ascii="Lato" w:eastAsiaTheme="minorEastAsia" w:hAnsi="Lato"/>
              <w:noProof/>
              <w:sz w:val="20"/>
              <w:szCs w:val="20"/>
            </w:rPr>
          </w:pPr>
          <w:hyperlink w:anchor="_Toc99544125" w:history="1">
            <w:r w:rsidR="0010769B" w:rsidRPr="0010769B">
              <w:rPr>
                <w:rStyle w:val="Hyperlink"/>
                <w:rFonts w:ascii="Lato" w:eastAsiaTheme="majorEastAsia" w:hAnsi="Lato" w:cstheme="majorBidi"/>
                <w:b/>
                <w:noProof/>
                <w:sz w:val="20"/>
                <w:szCs w:val="20"/>
              </w:rPr>
              <w:t>LEA SIGNATURES REQUIRED FOR SUBMISSION</w:t>
            </w:r>
            <w:r w:rsidR="0010769B" w:rsidRPr="0010769B">
              <w:rPr>
                <w:rFonts w:ascii="Lato" w:hAnsi="Lato"/>
                <w:noProof/>
                <w:webHidden/>
                <w:sz w:val="20"/>
                <w:szCs w:val="20"/>
              </w:rPr>
              <w:tab/>
            </w:r>
            <w:r w:rsidR="0010769B" w:rsidRPr="0010769B">
              <w:rPr>
                <w:rFonts w:ascii="Lato" w:hAnsi="Lato"/>
                <w:noProof/>
                <w:webHidden/>
                <w:sz w:val="20"/>
                <w:szCs w:val="20"/>
              </w:rPr>
              <w:fldChar w:fldCharType="begin"/>
            </w:r>
            <w:r w:rsidR="0010769B" w:rsidRPr="0010769B">
              <w:rPr>
                <w:rFonts w:ascii="Lato" w:hAnsi="Lato"/>
                <w:noProof/>
                <w:webHidden/>
                <w:sz w:val="20"/>
                <w:szCs w:val="20"/>
              </w:rPr>
              <w:instrText xml:space="preserve"> PAGEREF _Toc99544125 \h </w:instrText>
            </w:r>
            <w:r w:rsidR="0010769B" w:rsidRPr="0010769B">
              <w:rPr>
                <w:rFonts w:ascii="Lato" w:hAnsi="Lato"/>
                <w:noProof/>
                <w:webHidden/>
                <w:sz w:val="20"/>
                <w:szCs w:val="20"/>
              </w:rPr>
            </w:r>
            <w:r w:rsidR="0010769B" w:rsidRPr="0010769B">
              <w:rPr>
                <w:rFonts w:ascii="Lato" w:hAnsi="Lato"/>
                <w:noProof/>
                <w:webHidden/>
                <w:sz w:val="20"/>
                <w:szCs w:val="20"/>
              </w:rPr>
              <w:fldChar w:fldCharType="separate"/>
            </w:r>
            <w:r w:rsidR="004D1048">
              <w:rPr>
                <w:rFonts w:ascii="Lato" w:hAnsi="Lato"/>
                <w:noProof/>
                <w:webHidden/>
                <w:sz w:val="20"/>
                <w:szCs w:val="20"/>
              </w:rPr>
              <w:t>18</w:t>
            </w:r>
            <w:r w:rsidR="0010769B" w:rsidRPr="0010769B">
              <w:rPr>
                <w:rFonts w:ascii="Lato" w:hAnsi="Lato"/>
                <w:noProof/>
                <w:webHidden/>
                <w:sz w:val="20"/>
                <w:szCs w:val="20"/>
              </w:rPr>
              <w:fldChar w:fldCharType="end"/>
            </w:r>
          </w:hyperlink>
        </w:p>
        <w:p w14:paraId="36EEFDDF" w14:textId="06C6841D" w:rsidR="0010769B" w:rsidRPr="0010769B" w:rsidRDefault="00F40B11">
          <w:pPr>
            <w:pStyle w:val="TOC2"/>
            <w:tabs>
              <w:tab w:val="right" w:leader="dot" w:pos="9350"/>
            </w:tabs>
            <w:rPr>
              <w:rFonts w:ascii="Lato" w:eastAsiaTheme="minorEastAsia" w:hAnsi="Lato"/>
              <w:noProof/>
              <w:sz w:val="20"/>
              <w:szCs w:val="20"/>
            </w:rPr>
          </w:pPr>
          <w:hyperlink w:anchor="_Toc99544126" w:history="1">
            <w:r w:rsidR="0010769B" w:rsidRPr="0010769B">
              <w:rPr>
                <w:rStyle w:val="Hyperlink"/>
                <w:rFonts w:ascii="Lato" w:eastAsiaTheme="majorEastAsia" w:hAnsi="Lato" w:cstheme="majorBidi"/>
                <w:b/>
                <w:noProof/>
                <w:sz w:val="20"/>
                <w:szCs w:val="20"/>
              </w:rPr>
              <w:t>MSDE Signature(s)</w:t>
            </w:r>
            <w:r w:rsidR="0010769B" w:rsidRPr="0010769B">
              <w:rPr>
                <w:rFonts w:ascii="Lato" w:hAnsi="Lato"/>
                <w:noProof/>
                <w:webHidden/>
                <w:sz w:val="20"/>
                <w:szCs w:val="20"/>
              </w:rPr>
              <w:tab/>
            </w:r>
            <w:r w:rsidR="0010769B" w:rsidRPr="0010769B">
              <w:rPr>
                <w:rFonts w:ascii="Lato" w:hAnsi="Lato"/>
                <w:noProof/>
                <w:webHidden/>
                <w:sz w:val="20"/>
                <w:szCs w:val="20"/>
              </w:rPr>
              <w:fldChar w:fldCharType="begin"/>
            </w:r>
            <w:r w:rsidR="0010769B" w:rsidRPr="0010769B">
              <w:rPr>
                <w:rFonts w:ascii="Lato" w:hAnsi="Lato"/>
                <w:noProof/>
                <w:webHidden/>
                <w:sz w:val="20"/>
                <w:szCs w:val="20"/>
              </w:rPr>
              <w:instrText xml:space="preserve"> PAGEREF _Toc99544126 \h </w:instrText>
            </w:r>
            <w:r w:rsidR="0010769B" w:rsidRPr="0010769B">
              <w:rPr>
                <w:rFonts w:ascii="Lato" w:hAnsi="Lato"/>
                <w:noProof/>
                <w:webHidden/>
                <w:sz w:val="20"/>
                <w:szCs w:val="20"/>
              </w:rPr>
            </w:r>
            <w:r w:rsidR="0010769B" w:rsidRPr="0010769B">
              <w:rPr>
                <w:rFonts w:ascii="Lato" w:hAnsi="Lato"/>
                <w:noProof/>
                <w:webHidden/>
                <w:sz w:val="20"/>
                <w:szCs w:val="20"/>
              </w:rPr>
              <w:fldChar w:fldCharType="separate"/>
            </w:r>
            <w:r w:rsidR="004D1048">
              <w:rPr>
                <w:rFonts w:ascii="Lato" w:hAnsi="Lato"/>
                <w:noProof/>
                <w:webHidden/>
                <w:sz w:val="20"/>
                <w:szCs w:val="20"/>
              </w:rPr>
              <w:t>18</w:t>
            </w:r>
            <w:r w:rsidR="0010769B" w:rsidRPr="0010769B">
              <w:rPr>
                <w:rFonts w:ascii="Lato" w:hAnsi="Lato"/>
                <w:noProof/>
                <w:webHidden/>
                <w:sz w:val="20"/>
                <w:szCs w:val="20"/>
              </w:rPr>
              <w:fldChar w:fldCharType="end"/>
            </w:r>
          </w:hyperlink>
        </w:p>
        <w:p w14:paraId="098E2D08" w14:textId="555B3BA0" w:rsidR="0010769B" w:rsidRPr="0010769B" w:rsidRDefault="00F40B11" w:rsidP="0010769B">
          <w:pPr>
            <w:pStyle w:val="TOC1"/>
            <w:rPr>
              <w:rFonts w:eastAsiaTheme="minorEastAsia"/>
              <w:sz w:val="20"/>
              <w:szCs w:val="20"/>
            </w:rPr>
          </w:pPr>
          <w:hyperlink w:anchor="_Toc99544127" w:history="1">
            <w:r w:rsidR="0010769B" w:rsidRPr="0010769B">
              <w:rPr>
                <w:rStyle w:val="Hyperlink"/>
                <w:b w:val="0"/>
                <w:bCs w:val="0"/>
                <w:sz w:val="20"/>
                <w:szCs w:val="20"/>
              </w:rPr>
              <w:t>CCEIS Plan Self-Assessment Guiding Questions</w:t>
            </w:r>
            <w:r w:rsidR="0010769B" w:rsidRPr="0010769B">
              <w:rPr>
                <w:webHidden/>
                <w:sz w:val="20"/>
                <w:szCs w:val="20"/>
              </w:rPr>
              <w:tab/>
            </w:r>
            <w:r w:rsidR="0010769B" w:rsidRPr="0010769B">
              <w:rPr>
                <w:b w:val="0"/>
                <w:bCs w:val="0"/>
                <w:webHidden/>
                <w:sz w:val="20"/>
                <w:szCs w:val="20"/>
              </w:rPr>
              <w:fldChar w:fldCharType="begin"/>
            </w:r>
            <w:r w:rsidR="0010769B" w:rsidRPr="0010769B">
              <w:rPr>
                <w:b w:val="0"/>
                <w:bCs w:val="0"/>
                <w:webHidden/>
                <w:sz w:val="20"/>
                <w:szCs w:val="20"/>
              </w:rPr>
              <w:instrText xml:space="preserve"> PAGEREF _Toc99544127 \h </w:instrText>
            </w:r>
            <w:r w:rsidR="0010769B" w:rsidRPr="0010769B">
              <w:rPr>
                <w:b w:val="0"/>
                <w:bCs w:val="0"/>
                <w:webHidden/>
                <w:sz w:val="20"/>
                <w:szCs w:val="20"/>
              </w:rPr>
            </w:r>
            <w:r w:rsidR="0010769B" w:rsidRPr="0010769B">
              <w:rPr>
                <w:b w:val="0"/>
                <w:bCs w:val="0"/>
                <w:webHidden/>
                <w:sz w:val="20"/>
                <w:szCs w:val="20"/>
              </w:rPr>
              <w:fldChar w:fldCharType="separate"/>
            </w:r>
            <w:r w:rsidR="004D1048">
              <w:rPr>
                <w:b w:val="0"/>
                <w:bCs w:val="0"/>
                <w:webHidden/>
                <w:sz w:val="20"/>
                <w:szCs w:val="20"/>
              </w:rPr>
              <w:t>19</w:t>
            </w:r>
            <w:r w:rsidR="0010769B" w:rsidRPr="0010769B">
              <w:rPr>
                <w:b w:val="0"/>
                <w:bCs w:val="0"/>
                <w:webHidden/>
                <w:sz w:val="20"/>
                <w:szCs w:val="20"/>
              </w:rPr>
              <w:fldChar w:fldCharType="end"/>
            </w:r>
          </w:hyperlink>
        </w:p>
        <w:p w14:paraId="09D8B513" w14:textId="2E62374B" w:rsidR="008F5B75" w:rsidRPr="00857C4F" w:rsidRDefault="008F5B75" w:rsidP="008F5B75">
          <w:pPr>
            <w:tabs>
              <w:tab w:val="right" w:pos="9360"/>
            </w:tabs>
            <w:spacing w:before="200" w:after="80" w:line="240" w:lineRule="auto"/>
            <w:rPr>
              <w:bCs/>
              <w:color w:val="01599D"/>
              <w:sz w:val="20"/>
              <w:szCs w:val="20"/>
            </w:rPr>
          </w:pPr>
          <w:r w:rsidRPr="00857C4F">
            <w:rPr>
              <w:bCs/>
              <w:color w:val="01599D"/>
              <w:sz w:val="20"/>
              <w:szCs w:val="20"/>
            </w:rPr>
            <w:fldChar w:fldCharType="end"/>
          </w:r>
        </w:p>
      </w:sdtContent>
    </w:sdt>
    <w:p w14:paraId="6789FF94" w14:textId="228DDF53" w:rsidR="00B935DF" w:rsidRPr="00B935DF" w:rsidRDefault="008F5B75" w:rsidP="0019753E">
      <w:pPr>
        <w:pBdr>
          <w:top w:val="nil"/>
          <w:left w:val="nil"/>
          <w:bottom w:val="nil"/>
          <w:right w:val="nil"/>
          <w:between w:val="nil"/>
        </w:pBdr>
        <w:spacing w:before="480" w:line="240" w:lineRule="auto"/>
        <w:rPr>
          <w:rFonts w:eastAsiaTheme="minorEastAsia"/>
          <w:sz w:val="10"/>
          <w:szCs w:val="20"/>
        </w:rPr>
      </w:pPr>
      <w:r>
        <w:br w:type="page"/>
      </w:r>
      <w:bookmarkStart w:id="0" w:name="COVER"/>
      <w:r w:rsidR="0019753E">
        <w:rPr>
          <w:rFonts w:ascii="Lato" w:hAnsi="Lato"/>
          <w:b/>
          <w:bCs/>
          <w:color w:val="01599D"/>
          <w:sz w:val="36"/>
          <w:szCs w:val="36"/>
        </w:rPr>
        <w:lastRenderedPageBreak/>
        <w:t>Cover Page</w:t>
      </w:r>
      <w:bookmarkEnd w:id="0"/>
    </w:p>
    <w:p w14:paraId="341EB997" w14:textId="77777777" w:rsidR="00B935DF" w:rsidRPr="00EB2C99" w:rsidRDefault="00B935DF" w:rsidP="00B935DF">
      <w:pPr>
        <w:keepNext/>
        <w:keepLines/>
        <w:spacing w:before="40" w:line="240" w:lineRule="auto"/>
        <w:outlineLvl w:val="2"/>
        <w:rPr>
          <w:rFonts w:ascii="Lato" w:eastAsiaTheme="majorEastAsia" w:hAnsi="Lato" w:cstheme="majorBidi"/>
          <w:color w:val="44546A" w:themeColor="text2"/>
          <w:sz w:val="20"/>
          <w:szCs w:val="20"/>
        </w:rPr>
      </w:pPr>
      <w:bookmarkStart w:id="1" w:name="_Toc99544118"/>
      <w:r w:rsidRPr="00EB2C99">
        <w:rPr>
          <w:rFonts w:ascii="Lato" w:eastAsiaTheme="majorEastAsia" w:hAnsi="Lato" w:cstheme="majorBidi"/>
          <w:b/>
          <w:color w:val="44546A" w:themeColor="text2"/>
          <w:sz w:val="20"/>
          <w:szCs w:val="20"/>
        </w:rPr>
        <w:t xml:space="preserve">Local System: </w:t>
      </w:r>
      <w:sdt>
        <w:sdtPr>
          <w:rPr>
            <w:rFonts w:ascii="Lato" w:eastAsiaTheme="majorEastAsia" w:hAnsi="Lato" w:cstheme="majorBidi"/>
            <w:color w:val="44546A" w:themeColor="text2"/>
            <w:sz w:val="20"/>
            <w:szCs w:val="20"/>
          </w:rPr>
          <w:id w:val="1155424059"/>
          <w:placeholder>
            <w:docPart w:val="4796ABBAA1D34ECD94AA184F4285197A"/>
          </w:placeholder>
          <w:comboBox>
            <w:listItem w:displayText="Identify the Local System." w:value="Identify the Local System."/>
            <w:listItem w:displayText="Allegany County Public Schools (LSS 1)" w:value="Allegany County Public Schools (LSS 1)"/>
            <w:listItem w:displayText="Anne Arundel Public Schools (LSS 2)" w:value="Anne Arundel Public Schools (LSS 2)"/>
            <w:listItem w:displayText="Baltimore County Public Schools (LSS 3)" w:value="Baltimore County Public Schools (LSS 3)"/>
            <w:listItem w:displayText="Baltimore City Public Schools (LSS 30)" w:value="Baltimore City Public Schools (LSS 30)"/>
            <w:listItem w:displayText="Calvert County Public Schools (LSS 4)" w:value="Calvert County Public Schools (LSS 4)"/>
            <w:listItem w:displayText="Caroline County Public Schools (LSS 5)" w:value="Caroline County Public Schools (LSS 5)"/>
            <w:listItem w:displayText="Carroll County Public Schools (LSS 6)" w:value="Carroll County Public Schools (LSS 6)"/>
            <w:listItem w:displayText="Cecil County Public Schools (LSS 7)" w:value="Cecil County Public Schools (LSS 7)"/>
            <w:listItem w:displayText="Charles County Public Schools (LSS 8)" w:value="Charles County Public Schools (LSS 8)"/>
            <w:listItem w:displayText="Dorchester County Public Schools (LSS 9)" w:value="Dorchester County Public Schools (LSS 9)"/>
            <w:listItem w:displayText="Frederick County Public Schools (LSS 10)" w:value="Frederick County Public Schools (LSS 10)"/>
            <w:listItem w:displayText="Garrett County Public Schools (LSS 11)" w:value="Garrett County Public Schools (LSS 11)"/>
            <w:listItem w:displayText="Harford County Public Schools (LSS 12)" w:value="Harford County Public Schools (LSS 12)"/>
            <w:listItem w:displayText="Howard County Public Schools (LSS 13)" w:value="Howard County Public Schools (LSS 13)"/>
            <w:listItem w:displayText="Kent County Public Schools (LSS 14)" w:value="Kent County Public Schools (LSS 14)"/>
            <w:listItem w:displayText="Montgomery County Public Schools (LSS 15)" w:value="Montgomery County Public Schools (LSS 15)"/>
            <w:listItem w:displayText="Prince George's County Public Schools (LSS 16)" w:value="Prince George's County Public Schools (LSS 16)"/>
            <w:listItem w:displayText="Queen Anne's County Public Schools (LSS 17)" w:value="Queen Anne's County Public Schools (LSS 17)"/>
            <w:listItem w:displayText="St. Mary's County Public Schools (LSS 18)" w:value="St. Mary's County Public Schools (LSS 18)"/>
            <w:listItem w:displayText="SEED School (LSS 32)" w:value="SEED School (LSS 32)"/>
            <w:listItem w:displayText="Somerset County Public Schools (LSS 19)" w:value="Somerset County Public Schools (LSS 19)"/>
            <w:listItem w:displayText="Talbot County Public Schools (LSS 20)" w:value="Talbot County Public Schools (LSS 20)"/>
            <w:listItem w:displayText="Washington County Public Schools (LSS 21)" w:value="Washington County Public Schools (LSS 21)"/>
            <w:listItem w:displayText="Wicomico County Public Schools (LSS 22)" w:value="Wicomico County Public Schools (LSS 22)"/>
            <w:listItem w:displayText="Worcester County Public Schools (LSS 23)" w:value="Worcester County Public Schools (LSS 23)"/>
          </w:comboBox>
        </w:sdtPr>
        <w:sdtEndPr/>
        <w:sdtContent>
          <w:r w:rsidRPr="00EB2C99">
            <w:rPr>
              <w:rFonts w:ascii="Lato" w:eastAsiaTheme="majorEastAsia" w:hAnsi="Lato" w:cstheme="majorBidi"/>
              <w:color w:val="44546A" w:themeColor="text2"/>
              <w:sz w:val="20"/>
              <w:szCs w:val="20"/>
            </w:rPr>
            <w:t>Identify the Local System.</w:t>
          </w:r>
        </w:sdtContent>
      </w:sdt>
      <w:bookmarkEnd w:id="1"/>
    </w:p>
    <w:p w14:paraId="19C2B41E" w14:textId="77777777" w:rsidR="00B935DF" w:rsidRPr="00EB2C99" w:rsidRDefault="00B935DF" w:rsidP="00B935DF">
      <w:pPr>
        <w:spacing w:after="120" w:line="264" w:lineRule="auto"/>
        <w:rPr>
          <w:rFonts w:ascii="Lato" w:eastAsiaTheme="minorEastAsia" w:hAnsi="Lato" w:cs="Calibri"/>
          <w:sz w:val="20"/>
          <w:szCs w:val="20"/>
        </w:rPr>
      </w:pPr>
      <w:r w:rsidRPr="00EB2C99">
        <w:rPr>
          <w:rFonts w:ascii="Lato" w:eastAsiaTheme="majorEastAsia" w:hAnsi="Lato" w:cstheme="majorBidi"/>
          <w:b/>
          <w:color w:val="44546A" w:themeColor="text2"/>
          <w:sz w:val="20"/>
          <w:szCs w:val="20"/>
        </w:rPr>
        <w:t>Date Submitted:</w:t>
      </w:r>
      <w:r w:rsidRPr="00EB2C99">
        <w:rPr>
          <w:rFonts w:ascii="Lato" w:eastAsiaTheme="minorEastAsia" w:hAnsi="Lato" w:cs="Calibri"/>
          <w:b/>
          <w:color w:val="2E74B5" w:themeColor="accent1" w:themeShade="BF"/>
          <w:sz w:val="20"/>
          <w:szCs w:val="20"/>
        </w:rPr>
        <w:t xml:space="preserve"> </w:t>
      </w:r>
      <w:sdt>
        <w:sdtPr>
          <w:rPr>
            <w:rFonts w:ascii="Lato" w:eastAsiaTheme="minorEastAsia" w:hAnsi="Lato" w:cs="Calibri"/>
            <w:sz w:val="20"/>
            <w:szCs w:val="20"/>
          </w:rPr>
          <w:id w:val="-2029166916"/>
          <w:placeholder>
            <w:docPart w:val="A3C632936ABC4F459526958F634F3F37"/>
          </w:placeholder>
          <w:showingPlcHdr/>
          <w:date w:fullDate="2020-01-31T00:00:00Z">
            <w:dateFormat w:val="M/d/yyyy"/>
            <w:lid w:val="en-US"/>
            <w:storeMappedDataAs w:val="dateTime"/>
            <w:calendar w:val="gregorian"/>
          </w:date>
        </w:sdtPr>
        <w:sdtEndPr/>
        <w:sdtContent>
          <w:r w:rsidRPr="00EB2C99">
            <w:rPr>
              <w:rFonts w:ascii="Lato" w:eastAsiaTheme="minorEastAsia" w:hAnsi="Lato"/>
              <w:sz w:val="20"/>
              <w:szCs w:val="20"/>
            </w:rPr>
            <w:t>Click or tap to enter a date.</w:t>
          </w:r>
        </w:sdtContent>
      </w:sdt>
    </w:p>
    <w:p w14:paraId="5D84A9B4" w14:textId="77777777" w:rsidR="00B935DF" w:rsidRPr="00EB2C99" w:rsidRDefault="00B935DF" w:rsidP="00B935DF">
      <w:pPr>
        <w:spacing w:after="120" w:line="264" w:lineRule="auto"/>
        <w:rPr>
          <w:rFonts w:ascii="Lato" w:eastAsiaTheme="minorEastAsia" w:hAnsi="Lato" w:cs="Calibri"/>
          <w:b/>
          <w:color w:val="2E74B5" w:themeColor="accent1" w:themeShade="BF"/>
          <w:sz w:val="20"/>
          <w:szCs w:val="20"/>
        </w:rPr>
      </w:pPr>
      <w:r w:rsidRPr="00EB2C99">
        <w:rPr>
          <w:rFonts w:ascii="Lato" w:eastAsiaTheme="minorEastAsia" w:hAnsi="Lato" w:cs="Calibri"/>
          <w:b/>
          <w:color w:val="2E74B5" w:themeColor="accent1" w:themeShade="BF"/>
          <w:sz w:val="20"/>
          <w:szCs w:val="20"/>
        </w:rPr>
        <w:t xml:space="preserve">Contact Information for Person Submitting Form </w:t>
      </w:r>
    </w:p>
    <w:p w14:paraId="456F512E" w14:textId="77777777" w:rsidR="00B935DF" w:rsidRPr="00EB2C99" w:rsidRDefault="00B935DF" w:rsidP="00B935DF">
      <w:pPr>
        <w:spacing w:after="120" w:line="264" w:lineRule="auto"/>
        <w:rPr>
          <w:rFonts w:ascii="Lato" w:eastAsiaTheme="minorEastAsia" w:hAnsi="Lato" w:cs="Calibri"/>
          <w:b/>
          <w:sz w:val="20"/>
          <w:szCs w:val="20"/>
        </w:rPr>
      </w:pPr>
      <w:r w:rsidRPr="00EB2C99">
        <w:rPr>
          <w:rFonts w:ascii="Lato" w:eastAsiaTheme="minorEastAsia" w:hAnsi="Lato" w:cs="Calibri"/>
          <w:b/>
          <w:sz w:val="20"/>
          <w:szCs w:val="20"/>
        </w:rPr>
        <w:tab/>
        <w:t xml:space="preserve">Name/ Position Title:  </w:t>
      </w:r>
      <w:sdt>
        <w:sdtPr>
          <w:rPr>
            <w:rFonts w:ascii="Lato" w:eastAsiaTheme="minorEastAsia" w:hAnsi="Lato" w:cs="Calibri"/>
            <w:b/>
            <w:sz w:val="20"/>
            <w:szCs w:val="20"/>
          </w:rPr>
          <w:id w:val="1040703853"/>
          <w:placeholder>
            <w:docPart w:val="D41C6FAB80FA4DE59C28647D8013F4C6"/>
          </w:placeholder>
          <w:showingPlcHdr/>
        </w:sdtPr>
        <w:sdtEndPr/>
        <w:sdtContent>
          <w:r w:rsidRPr="00EB2C99">
            <w:rPr>
              <w:rFonts w:ascii="Lato" w:eastAsiaTheme="minorEastAsia" w:hAnsi="Lato"/>
              <w:sz w:val="20"/>
              <w:szCs w:val="20"/>
            </w:rPr>
            <w:t>Click or tap here to enter text.</w:t>
          </w:r>
        </w:sdtContent>
      </w:sdt>
    </w:p>
    <w:p w14:paraId="5A8A360A" w14:textId="77777777" w:rsidR="00B935DF" w:rsidRPr="00EB2C99" w:rsidRDefault="00B935DF" w:rsidP="00B935DF">
      <w:pPr>
        <w:spacing w:after="120" w:line="264" w:lineRule="auto"/>
        <w:rPr>
          <w:rFonts w:ascii="Lato" w:eastAsiaTheme="minorEastAsia" w:hAnsi="Lato" w:cs="Calibri"/>
          <w:b/>
          <w:sz w:val="20"/>
          <w:szCs w:val="20"/>
        </w:rPr>
      </w:pPr>
      <w:r w:rsidRPr="00EB2C99">
        <w:rPr>
          <w:rFonts w:ascii="Lato" w:eastAsiaTheme="minorEastAsia" w:hAnsi="Lato" w:cs="Calibri"/>
          <w:b/>
          <w:sz w:val="20"/>
          <w:szCs w:val="20"/>
        </w:rPr>
        <w:tab/>
        <w:t xml:space="preserve">Email: </w:t>
      </w:r>
      <w:sdt>
        <w:sdtPr>
          <w:rPr>
            <w:rFonts w:ascii="Lato" w:eastAsiaTheme="minorEastAsia" w:hAnsi="Lato" w:cs="Calibri"/>
            <w:b/>
            <w:sz w:val="20"/>
            <w:szCs w:val="20"/>
          </w:rPr>
          <w:id w:val="448597867"/>
          <w:placeholder>
            <w:docPart w:val="B448E6BCD09744B0AB03EBE33EDE2909"/>
          </w:placeholder>
          <w:showingPlcHdr/>
        </w:sdtPr>
        <w:sdtEndPr/>
        <w:sdtContent>
          <w:r w:rsidRPr="00EB2C99">
            <w:rPr>
              <w:rFonts w:ascii="Lato" w:eastAsiaTheme="minorEastAsia" w:hAnsi="Lato"/>
              <w:sz w:val="20"/>
              <w:szCs w:val="20"/>
            </w:rPr>
            <w:t>Click or tap here to enter text.</w:t>
          </w:r>
        </w:sdtContent>
      </w:sdt>
    </w:p>
    <w:p w14:paraId="0347FFCB" w14:textId="77777777" w:rsidR="00B935DF" w:rsidRPr="00EB2C99" w:rsidRDefault="00B935DF" w:rsidP="00B935DF">
      <w:pPr>
        <w:spacing w:after="120" w:line="264" w:lineRule="auto"/>
        <w:rPr>
          <w:rFonts w:ascii="Lato" w:eastAsiaTheme="minorEastAsia" w:hAnsi="Lato" w:cs="Calibri"/>
          <w:b/>
          <w:sz w:val="20"/>
          <w:szCs w:val="20"/>
        </w:rPr>
      </w:pPr>
      <w:r w:rsidRPr="00EB2C99">
        <w:rPr>
          <w:rFonts w:ascii="Lato" w:eastAsiaTheme="minorEastAsia" w:hAnsi="Lato" w:cs="Calibri"/>
          <w:b/>
          <w:sz w:val="20"/>
          <w:szCs w:val="20"/>
        </w:rPr>
        <w:tab/>
        <w:t xml:space="preserve">Telephone: </w:t>
      </w:r>
      <w:sdt>
        <w:sdtPr>
          <w:rPr>
            <w:rFonts w:ascii="Lato" w:eastAsiaTheme="minorEastAsia" w:hAnsi="Lato" w:cs="Calibri"/>
            <w:b/>
            <w:sz w:val="20"/>
            <w:szCs w:val="20"/>
          </w:rPr>
          <w:id w:val="491760509"/>
          <w:placeholder>
            <w:docPart w:val="27A131E03036447BAC042D22DAD847F0"/>
          </w:placeholder>
          <w:showingPlcHdr/>
        </w:sdtPr>
        <w:sdtEndPr/>
        <w:sdtContent>
          <w:r w:rsidRPr="00EB2C99">
            <w:rPr>
              <w:rFonts w:ascii="Lato" w:eastAsiaTheme="minorEastAsia" w:hAnsi="Lato"/>
              <w:sz w:val="20"/>
              <w:szCs w:val="20"/>
            </w:rPr>
            <w:t>Click or tap here to enter text.</w:t>
          </w:r>
        </w:sdtContent>
      </w:sdt>
    </w:p>
    <w:p w14:paraId="7C2CC045" w14:textId="2AC342DB" w:rsidR="00B935DF" w:rsidRPr="00EB2C99" w:rsidRDefault="00B935DF" w:rsidP="00B935DF">
      <w:pPr>
        <w:keepNext/>
        <w:keepLines/>
        <w:spacing w:before="40" w:after="0" w:line="264" w:lineRule="auto"/>
        <w:outlineLvl w:val="1"/>
        <w:rPr>
          <w:rFonts w:ascii="Lato" w:eastAsiaTheme="majorEastAsia" w:hAnsi="Lato" w:cstheme="majorBidi"/>
          <w:b/>
          <w:color w:val="2E74B5" w:themeColor="accent1" w:themeShade="BF"/>
          <w:sz w:val="20"/>
          <w:szCs w:val="20"/>
        </w:rPr>
      </w:pPr>
      <w:bookmarkStart w:id="2" w:name="_Toc99544119"/>
      <w:r w:rsidRPr="00EB2C99">
        <w:rPr>
          <w:rFonts w:ascii="Lato" w:eastAsiaTheme="majorEastAsia" w:hAnsi="Lato" w:cstheme="majorBidi"/>
          <w:b/>
          <w:color w:val="2E74B5" w:themeColor="accent1" w:themeShade="BF"/>
          <w:sz w:val="20"/>
          <w:szCs w:val="20"/>
        </w:rPr>
        <w:t>Local System</w:t>
      </w:r>
      <w:r w:rsidR="00957090" w:rsidRPr="00EB2C99">
        <w:rPr>
          <w:rFonts w:ascii="Lato" w:eastAsiaTheme="majorEastAsia" w:hAnsi="Lato" w:cstheme="majorBidi"/>
          <w:b/>
          <w:color w:val="2E74B5" w:themeColor="accent1" w:themeShade="BF"/>
          <w:sz w:val="20"/>
          <w:szCs w:val="20"/>
        </w:rPr>
        <w:t xml:space="preserve"> Implementation</w:t>
      </w:r>
      <w:r w:rsidRPr="00EB2C99">
        <w:rPr>
          <w:rFonts w:ascii="Lato" w:eastAsiaTheme="majorEastAsia" w:hAnsi="Lato" w:cstheme="majorBidi"/>
          <w:b/>
          <w:color w:val="2E74B5" w:themeColor="accent1" w:themeShade="BF"/>
          <w:sz w:val="20"/>
          <w:szCs w:val="20"/>
        </w:rPr>
        <w:t xml:space="preserve"> Team</w:t>
      </w:r>
      <w:bookmarkEnd w:id="2"/>
    </w:p>
    <w:p w14:paraId="5BD919BE" w14:textId="45B490B0" w:rsidR="00B935DF" w:rsidRPr="00EB2C99" w:rsidRDefault="00B935DF" w:rsidP="00B935DF">
      <w:pPr>
        <w:spacing w:before="120" w:after="120" w:line="240" w:lineRule="auto"/>
        <w:ind w:right="-450"/>
        <w:rPr>
          <w:rFonts w:ascii="Lato" w:eastAsiaTheme="minorEastAsia" w:hAnsi="Lato"/>
          <w:sz w:val="20"/>
          <w:szCs w:val="20"/>
        </w:rPr>
      </w:pPr>
      <w:r w:rsidRPr="00EB2C99">
        <w:rPr>
          <w:rFonts w:ascii="Lato" w:eastAsiaTheme="minorEastAsia" w:hAnsi="Lato"/>
          <w:sz w:val="20"/>
          <w:szCs w:val="20"/>
        </w:rPr>
        <w:t xml:space="preserve">Identify the members of the </w:t>
      </w:r>
      <w:r w:rsidR="00957090" w:rsidRPr="00EB2C99">
        <w:rPr>
          <w:rFonts w:ascii="Lato" w:eastAsiaTheme="minorEastAsia" w:hAnsi="Lato"/>
          <w:sz w:val="20"/>
          <w:szCs w:val="20"/>
        </w:rPr>
        <w:t>LEA</w:t>
      </w:r>
      <w:r w:rsidRPr="00EB2C99">
        <w:rPr>
          <w:rFonts w:ascii="Lato" w:eastAsiaTheme="minorEastAsia" w:hAnsi="Lato"/>
          <w:sz w:val="20"/>
          <w:szCs w:val="20"/>
        </w:rPr>
        <w:t xml:space="preserve"> team responsible for the co-development, data input/root cause analysis, co-implementation, and co-evaluation of the </w:t>
      </w:r>
      <w:r w:rsidR="00957090" w:rsidRPr="00EB2C99">
        <w:rPr>
          <w:rFonts w:ascii="Lato" w:eastAsiaTheme="minorEastAsia" w:hAnsi="Lato"/>
          <w:sz w:val="20"/>
          <w:szCs w:val="20"/>
        </w:rPr>
        <w:t>LEA’s</w:t>
      </w:r>
      <w:r w:rsidRPr="00EB2C99">
        <w:rPr>
          <w:rFonts w:ascii="Lato" w:eastAsiaTheme="minorEastAsia" w:hAnsi="Lato"/>
          <w:sz w:val="20"/>
          <w:szCs w:val="20"/>
        </w:rPr>
        <w:t xml:space="preserve"> CCEIS Plan. </w:t>
      </w:r>
      <w:r w:rsidR="0083790C" w:rsidRPr="00EB2C99">
        <w:rPr>
          <w:rFonts w:ascii="Lato" w:eastAsiaTheme="minorEastAsia" w:hAnsi="Lato"/>
          <w:sz w:val="20"/>
          <w:szCs w:val="20"/>
        </w:rPr>
        <w:t xml:space="preserve"> The goal of this team is to build the systemic awareness and leadership support necessary for organizational change and sustainability.</w:t>
      </w:r>
    </w:p>
    <w:tbl>
      <w:tblPr>
        <w:tblW w:w="10342" w:type="dxa"/>
        <w:tblLayout w:type="fixed"/>
        <w:tblCellMar>
          <w:top w:w="15" w:type="dxa"/>
          <w:left w:w="15" w:type="dxa"/>
          <w:bottom w:w="15" w:type="dxa"/>
          <w:right w:w="15" w:type="dxa"/>
        </w:tblCellMar>
        <w:tblLook w:val="04A0" w:firstRow="1" w:lastRow="0" w:firstColumn="1" w:lastColumn="0" w:noHBand="0" w:noVBand="1"/>
        <w:tblCaption w:val="Local System Team Chart "/>
        <w:tblDescription w:val="Chart provided for data organization.  Users are to identify the names of required members of the Local-system CCEIS Team. "/>
      </w:tblPr>
      <w:tblGrid>
        <w:gridCol w:w="5302"/>
        <w:gridCol w:w="5040"/>
      </w:tblGrid>
      <w:tr w:rsidR="00B935DF" w:rsidRPr="00B935DF" w14:paraId="3F0554F7" w14:textId="77777777" w:rsidTr="00B935DF">
        <w:trPr>
          <w:trHeight w:val="199"/>
          <w:tblHeader/>
        </w:trPr>
        <w:tc>
          <w:tcPr>
            <w:tcW w:w="5302"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0" w:type="dxa"/>
              <w:left w:w="120" w:type="dxa"/>
              <w:bottom w:w="0" w:type="dxa"/>
              <w:right w:w="120" w:type="dxa"/>
            </w:tcMar>
          </w:tcPr>
          <w:p w14:paraId="32BD768D" w14:textId="77777777" w:rsidR="00B935DF" w:rsidRPr="00B935DF" w:rsidRDefault="00B935DF" w:rsidP="00B935DF">
            <w:pPr>
              <w:spacing w:after="120" w:line="264" w:lineRule="auto"/>
              <w:jc w:val="center"/>
              <w:rPr>
                <w:rFonts w:eastAsia="Times New Roman" w:cstheme="minorHAnsi"/>
                <w:b/>
                <w:color w:val="000000"/>
                <w:sz w:val="20"/>
                <w:szCs w:val="20"/>
              </w:rPr>
            </w:pPr>
            <w:r w:rsidRPr="00B935DF">
              <w:rPr>
                <w:rFonts w:eastAsia="Times New Roman" w:cstheme="minorHAnsi"/>
                <w:b/>
                <w:color w:val="000000"/>
                <w:sz w:val="20"/>
                <w:szCs w:val="20"/>
              </w:rPr>
              <w:t>Name</w:t>
            </w:r>
          </w:p>
        </w:tc>
        <w:tc>
          <w:tcPr>
            <w:tcW w:w="5040"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Pr>
          <w:p w14:paraId="2979C19C" w14:textId="77777777" w:rsidR="00B935DF" w:rsidRPr="00B935DF" w:rsidRDefault="00B935DF" w:rsidP="00B935DF">
            <w:pPr>
              <w:spacing w:after="120" w:line="264" w:lineRule="auto"/>
              <w:jc w:val="center"/>
              <w:rPr>
                <w:rFonts w:eastAsia="Times New Roman" w:cstheme="minorHAnsi"/>
                <w:b/>
                <w:color w:val="000000"/>
                <w:sz w:val="20"/>
                <w:szCs w:val="20"/>
              </w:rPr>
            </w:pPr>
            <w:r w:rsidRPr="00B935DF">
              <w:rPr>
                <w:rFonts w:eastAsia="Times New Roman" w:cstheme="minorHAnsi"/>
                <w:b/>
                <w:color w:val="000000"/>
                <w:sz w:val="20"/>
                <w:szCs w:val="20"/>
              </w:rPr>
              <w:t>Position Title/Agency</w:t>
            </w:r>
          </w:p>
        </w:tc>
      </w:tr>
      <w:tr w:rsidR="00B935DF" w:rsidRPr="00B935DF" w14:paraId="127CA245" w14:textId="77777777" w:rsidTr="00B935DF">
        <w:trPr>
          <w:trHeight w:val="357"/>
        </w:trPr>
        <w:tc>
          <w:tcPr>
            <w:tcW w:w="530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A9952A9" w14:textId="77777777" w:rsidR="00B935DF" w:rsidRPr="00EB2C99" w:rsidRDefault="00F40B11" w:rsidP="00B935DF">
            <w:pPr>
              <w:spacing w:after="120" w:line="264" w:lineRule="auto"/>
              <w:rPr>
                <w:rFonts w:ascii="Lato" w:eastAsia="Times New Roman" w:hAnsi="Lato" w:cstheme="minorHAnsi"/>
                <w:sz w:val="20"/>
                <w:szCs w:val="20"/>
              </w:rPr>
            </w:pPr>
            <w:sdt>
              <w:sdtPr>
                <w:rPr>
                  <w:rFonts w:ascii="Lato" w:eastAsiaTheme="minorEastAsia" w:hAnsi="Lato" w:cs="Calibri"/>
                  <w:b/>
                  <w:sz w:val="20"/>
                  <w:szCs w:val="20"/>
                </w:rPr>
                <w:id w:val="-261380221"/>
                <w:placeholder>
                  <w:docPart w:val="ECE76A324613432D8157CE71621CECF8"/>
                </w:placeholder>
                <w:showingPlcHdr/>
              </w:sdtPr>
              <w:sdtEndPr/>
              <w:sdtContent>
                <w:r w:rsidR="00B935DF" w:rsidRPr="00EB2C99">
                  <w:rPr>
                    <w:rFonts w:ascii="Lato" w:eastAsiaTheme="minorEastAsia" w:hAnsi="Lato"/>
                    <w:sz w:val="20"/>
                    <w:szCs w:val="20"/>
                  </w:rPr>
                  <w:t>Click or tap here to enter text.</w:t>
                </w:r>
              </w:sdtContent>
            </w:sdt>
          </w:p>
        </w:tc>
        <w:tc>
          <w:tcPr>
            <w:tcW w:w="5040" w:type="dxa"/>
            <w:tcBorders>
              <w:top w:val="single" w:sz="6" w:space="0" w:color="000000"/>
              <w:left w:val="single" w:sz="6" w:space="0" w:color="000000"/>
              <w:bottom w:val="single" w:sz="6" w:space="0" w:color="000000"/>
              <w:right w:val="single" w:sz="6" w:space="0" w:color="000000"/>
            </w:tcBorders>
          </w:tcPr>
          <w:p w14:paraId="7704E972" w14:textId="77777777" w:rsidR="00B935DF" w:rsidRPr="00EB2C99" w:rsidRDefault="00B935DF" w:rsidP="00B935DF">
            <w:pPr>
              <w:spacing w:after="120" w:line="264" w:lineRule="auto"/>
              <w:rPr>
                <w:rFonts w:ascii="Lato" w:eastAsia="Times New Roman" w:hAnsi="Lato" w:cstheme="minorHAnsi"/>
                <w:color w:val="000000"/>
                <w:sz w:val="20"/>
                <w:szCs w:val="20"/>
              </w:rPr>
            </w:pPr>
            <w:r w:rsidRPr="00EB2C99">
              <w:rPr>
                <w:rFonts w:ascii="Lato" w:eastAsia="Times New Roman" w:hAnsi="Lato" w:cstheme="minorHAnsi"/>
                <w:color w:val="000000"/>
                <w:sz w:val="20"/>
                <w:szCs w:val="20"/>
              </w:rPr>
              <w:t>* Director of Special Education</w:t>
            </w:r>
          </w:p>
        </w:tc>
      </w:tr>
      <w:tr w:rsidR="00B935DF" w:rsidRPr="00B935DF" w14:paraId="7665712B" w14:textId="77777777" w:rsidTr="00B935DF">
        <w:trPr>
          <w:trHeight w:val="393"/>
        </w:trPr>
        <w:tc>
          <w:tcPr>
            <w:tcW w:w="530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269DB40" w14:textId="77777777" w:rsidR="00B935DF" w:rsidRPr="00EB2C99" w:rsidRDefault="00F40B11" w:rsidP="00B935DF">
            <w:pPr>
              <w:spacing w:after="120" w:line="264" w:lineRule="auto"/>
              <w:rPr>
                <w:rFonts w:ascii="Lato" w:eastAsia="Times New Roman" w:hAnsi="Lato" w:cstheme="minorHAnsi"/>
                <w:sz w:val="20"/>
                <w:szCs w:val="20"/>
              </w:rPr>
            </w:pPr>
            <w:sdt>
              <w:sdtPr>
                <w:rPr>
                  <w:rFonts w:ascii="Lato" w:eastAsiaTheme="minorEastAsia" w:hAnsi="Lato" w:cs="Calibri"/>
                  <w:b/>
                  <w:sz w:val="20"/>
                  <w:szCs w:val="20"/>
                </w:rPr>
                <w:id w:val="-973293251"/>
                <w:placeholder>
                  <w:docPart w:val="DEFCA43B47BF43BEB081893D2C793748"/>
                </w:placeholder>
                <w:showingPlcHdr/>
              </w:sdtPr>
              <w:sdtEndPr/>
              <w:sdtContent>
                <w:r w:rsidR="00B935DF" w:rsidRPr="00EB2C99">
                  <w:rPr>
                    <w:rFonts w:ascii="Lato" w:eastAsiaTheme="minorEastAsia" w:hAnsi="Lato"/>
                    <w:sz w:val="20"/>
                    <w:szCs w:val="20"/>
                  </w:rPr>
                  <w:t>Click or tap here to enter text.</w:t>
                </w:r>
              </w:sdtContent>
            </w:sdt>
          </w:p>
        </w:tc>
        <w:tc>
          <w:tcPr>
            <w:tcW w:w="5040" w:type="dxa"/>
            <w:tcBorders>
              <w:top w:val="single" w:sz="6" w:space="0" w:color="000000"/>
              <w:left w:val="single" w:sz="6" w:space="0" w:color="000000"/>
              <w:bottom w:val="single" w:sz="6" w:space="0" w:color="000000"/>
              <w:right w:val="single" w:sz="6" w:space="0" w:color="000000"/>
            </w:tcBorders>
          </w:tcPr>
          <w:p w14:paraId="420D0A34" w14:textId="77777777" w:rsidR="00B935DF" w:rsidRPr="00EB2C99" w:rsidRDefault="00B935DF" w:rsidP="00B935DF">
            <w:pPr>
              <w:spacing w:after="0" w:line="240" w:lineRule="auto"/>
              <w:ind w:right="162"/>
              <w:rPr>
                <w:rFonts w:ascii="Lato" w:eastAsia="Times New Roman" w:hAnsi="Lato" w:cstheme="minorHAnsi"/>
                <w:color w:val="000000"/>
                <w:sz w:val="20"/>
                <w:szCs w:val="20"/>
              </w:rPr>
            </w:pPr>
            <w:r w:rsidRPr="00EB2C99">
              <w:rPr>
                <w:rFonts w:ascii="Lato" w:eastAsia="Times New Roman" w:hAnsi="Lato" w:cstheme="minorHAnsi"/>
                <w:color w:val="000000"/>
                <w:sz w:val="20"/>
                <w:szCs w:val="20"/>
              </w:rPr>
              <w:t xml:space="preserve">* Local Chief Academic Officer (Assistant Superintendent of </w:t>
            </w:r>
          </w:p>
          <w:p w14:paraId="094D5292" w14:textId="77777777" w:rsidR="00B935DF" w:rsidRPr="00EB2C99" w:rsidRDefault="00B935DF" w:rsidP="00B935DF">
            <w:pPr>
              <w:tabs>
                <w:tab w:val="left" w:pos="192"/>
              </w:tabs>
              <w:spacing w:after="0" w:line="240" w:lineRule="auto"/>
              <w:ind w:right="162"/>
              <w:rPr>
                <w:rFonts w:ascii="Lato" w:eastAsia="Times New Roman" w:hAnsi="Lato" w:cstheme="minorHAnsi"/>
                <w:color w:val="000000"/>
                <w:sz w:val="20"/>
                <w:szCs w:val="20"/>
              </w:rPr>
            </w:pPr>
            <w:r w:rsidRPr="00EB2C99">
              <w:rPr>
                <w:rFonts w:ascii="Lato" w:eastAsia="Times New Roman" w:hAnsi="Lato" w:cstheme="minorHAnsi"/>
                <w:color w:val="000000"/>
                <w:sz w:val="20"/>
                <w:szCs w:val="20"/>
              </w:rPr>
              <w:t>Instruction)</w:t>
            </w:r>
          </w:p>
        </w:tc>
      </w:tr>
      <w:tr w:rsidR="00B935DF" w:rsidRPr="00B935DF" w14:paraId="2408168A" w14:textId="77777777" w:rsidTr="00B935DF">
        <w:trPr>
          <w:trHeight w:val="420"/>
        </w:trPr>
        <w:tc>
          <w:tcPr>
            <w:tcW w:w="530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CB37F6D" w14:textId="77777777" w:rsidR="00B935DF" w:rsidRPr="00EB2C99" w:rsidRDefault="00F40B11" w:rsidP="00B935DF">
            <w:pPr>
              <w:spacing w:after="120" w:line="264" w:lineRule="auto"/>
              <w:rPr>
                <w:rFonts w:ascii="Lato" w:eastAsia="Times New Roman" w:hAnsi="Lato" w:cstheme="minorHAnsi"/>
                <w:sz w:val="20"/>
                <w:szCs w:val="20"/>
              </w:rPr>
            </w:pPr>
            <w:sdt>
              <w:sdtPr>
                <w:rPr>
                  <w:rFonts w:ascii="Lato" w:eastAsiaTheme="minorEastAsia" w:hAnsi="Lato" w:cs="Calibri"/>
                  <w:b/>
                  <w:sz w:val="20"/>
                  <w:szCs w:val="20"/>
                </w:rPr>
                <w:id w:val="944805681"/>
                <w:placeholder>
                  <w:docPart w:val="44B4F1035EA1410CA17627E3C0749AE0"/>
                </w:placeholder>
                <w:showingPlcHdr/>
              </w:sdtPr>
              <w:sdtEndPr/>
              <w:sdtContent>
                <w:r w:rsidR="00B935DF" w:rsidRPr="00EB2C99">
                  <w:rPr>
                    <w:rFonts w:ascii="Lato" w:eastAsiaTheme="minorEastAsia" w:hAnsi="Lato"/>
                    <w:sz w:val="20"/>
                    <w:szCs w:val="20"/>
                  </w:rPr>
                  <w:t>Click or tap here to enter text.</w:t>
                </w:r>
              </w:sdtContent>
            </w:sdt>
          </w:p>
        </w:tc>
        <w:tc>
          <w:tcPr>
            <w:tcW w:w="5040" w:type="dxa"/>
            <w:tcBorders>
              <w:top w:val="single" w:sz="6" w:space="0" w:color="000000"/>
              <w:left w:val="single" w:sz="6" w:space="0" w:color="000000"/>
              <w:bottom w:val="single" w:sz="6" w:space="0" w:color="000000"/>
              <w:right w:val="single" w:sz="6" w:space="0" w:color="000000"/>
            </w:tcBorders>
          </w:tcPr>
          <w:p w14:paraId="7D2C355C" w14:textId="77777777" w:rsidR="00B935DF" w:rsidRPr="00EB2C99" w:rsidRDefault="00B935DF" w:rsidP="00B935DF">
            <w:pPr>
              <w:spacing w:after="120" w:line="264" w:lineRule="auto"/>
              <w:rPr>
                <w:rFonts w:ascii="Lato" w:eastAsia="Times New Roman" w:hAnsi="Lato" w:cstheme="minorHAnsi"/>
                <w:color w:val="000000"/>
                <w:sz w:val="20"/>
                <w:szCs w:val="20"/>
              </w:rPr>
            </w:pPr>
            <w:r w:rsidRPr="00EB2C99">
              <w:rPr>
                <w:rFonts w:ascii="Lato" w:eastAsia="Times New Roman" w:hAnsi="Lato" w:cstheme="minorHAnsi"/>
                <w:color w:val="000000"/>
                <w:sz w:val="20"/>
                <w:szCs w:val="20"/>
              </w:rPr>
              <w:t>* Local Finance Officer/Representative</w:t>
            </w:r>
          </w:p>
        </w:tc>
      </w:tr>
      <w:tr w:rsidR="00B935DF" w:rsidRPr="00B935DF" w14:paraId="7D7514BE" w14:textId="77777777" w:rsidTr="00B935DF">
        <w:trPr>
          <w:trHeight w:val="402"/>
        </w:trPr>
        <w:tc>
          <w:tcPr>
            <w:tcW w:w="530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5557962" w14:textId="77777777" w:rsidR="00B935DF" w:rsidRPr="00EB2C99" w:rsidRDefault="00F40B11" w:rsidP="00B935DF">
            <w:pPr>
              <w:spacing w:after="120" w:line="264" w:lineRule="auto"/>
              <w:rPr>
                <w:rFonts w:ascii="Lato" w:eastAsia="Times New Roman" w:hAnsi="Lato" w:cstheme="minorHAnsi"/>
                <w:sz w:val="20"/>
                <w:szCs w:val="20"/>
              </w:rPr>
            </w:pPr>
            <w:sdt>
              <w:sdtPr>
                <w:rPr>
                  <w:rFonts w:ascii="Lato" w:eastAsiaTheme="minorEastAsia" w:hAnsi="Lato" w:cs="Calibri"/>
                  <w:b/>
                  <w:sz w:val="20"/>
                  <w:szCs w:val="20"/>
                </w:rPr>
                <w:id w:val="885760949"/>
                <w:placeholder>
                  <w:docPart w:val="92F83805009C4B1EB4C2A978B8A507DB"/>
                </w:placeholder>
                <w:showingPlcHdr/>
              </w:sdtPr>
              <w:sdtEndPr/>
              <w:sdtContent>
                <w:r w:rsidR="00B935DF" w:rsidRPr="00EB2C99">
                  <w:rPr>
                    <w:rFonts w:ascii="Lato" w:eastAsiaTheme="minorEastAsia" w:hAnsi="Lato"/>
                    <w:sz w:val="20"/>
                    <w:szCs w:val="20"/>
                  </w:rPr>
                  <w:t>Click or tap here to enter text.</w:t>
                </w:r>
              </w:sdtContent>
            </w:sdt>
          </w:p>
        </w:tc>
        <w:tc>
          <w:tcPr>
            <w:tcW w:w="5040" w:type="dxa"/>
            <w:tcBorders>
              <w:top w:val="single" w:sz="6" w:space="0" w:color="000000"/>
              <w:left w:val="single" w:sz="6" w:space="0" w:color="000000"/>
              <w:bottom w:val="single" w:sz="6" w:space="0" w:color="000000"/>
              <w:right w:val="single" w:sz="6" w:space="0" w:color="000000"/>
            </w:tcBorders>
          </w:tcPr>
          <w:p w14:paraId="1B1E88DC" w14:textId="77777777" w:rsidR="00B935DF" w:rsidRPr="00EB2C99" w:rsidRDefault="00B935DF" w:rsidP="00B935DF">
            <w:pPr>
              <w:spacing w:after="120" w:line="264" w:lineRule="auto"/>
              <w:rPr>
                <w:rFonts w:ascii="Lato" w:eastAsia="Times New Roman" w:hAnsi="Lato" w:cstheme="minorHAnsi"/>
                <w:color w:val="000000"/>
                <w:sz w:val="20"/>
                <w:szCs w:val="20"/>
              </w:rPr>
            </w:pPr>
            <w:r w:rsidRPr="00EB2C99">
              <w:rPr>
                <w:rFonts w:ascii="Lato" w:eastAsia="Times New Roman" w:hAnsi="Lato" w:cstheme="minorHAnsi"/>
                <w:color w:val="000000"/>
                <w:sz w:val="20"/>
                <w:szCs w:val="20"/>
              </w:rPr>
              <w:t>* Data Manager</w:t>
            </w:r>
          </w:p>
        </w:tc>
      </w:tr>
      <w:tr w:rsidR="00B935DF" w:rsidRPr="00B935DF" w14:paraId="410DF03E" w14:textId="77777777" w:rsidTr="00B935DF">
        <w:trPr>
          <w:trHeight w:val="402"/>
        </w:trPr>
        <w:tc>
          <w:tcPr>
            <w:tcW w:w="530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FA9BF67" w14:textId="77777777" w:rsidR="00B935DF" w:rsidRPr="00EB2C99" w:rsidRDefault="00F40B11" w:rsidP="00B935DF">
            <w:pPr>
              <w:tabs>
                <w:tab w:val="left" w:pos="1080"/>
              </w:tabs>
              <w:spacing w:after="120" w:line="264" w:lineRule="auto"/>
              <w:rPr>
                <w:rFonts w:ascii="Lato" w:eastAsiaTheme="minorEastAsia" w:hAnsi="Lato" w:cs="Calibri"/>
                <w:b/>
                <w:sz w:val="20"/>
                <w:szCs w:val="20"/>
              </w:rPr>
            </w:pPr>
            <w:sdt>
              <w:sdtPr>
                <w:rPr>
                  <w:rFonts w:ascii="Lato" w:eastAsiaTheme="minorEastAsia" w:hAnsi="Lato"/>
                  <w:sz w:val="20"/>
                  <w:szCs w:val="20"/>
                </w:rPr>
                <w:id w:val="-486857075"/>
                <w:placeholder>
                  <w:docPart w:val="2FEDF3C4CABE48A39A284F8ECF572851"/>
                </w:placeholder>
                <w:showingPlcHdr/>
              </w:sdtPr>
              <w:sdtEndPr/>
              <w:sdtContent>
                <w:r w:rsidR="00B935DF" w:rsidRPr="00EB2C99">
                  <w:rPr>
                    <w:rFonts w:ascii="Lato" w:eastAsiaTheme="minorEastAsia" w:hAnsi="Lato"/>
                    <w:sz w:val="20"/>
                    <w:szCs w:val="20"/>
                  </w:rPr>
                  <w:t>Click or tap here to enter text.</w:t>
                </w:r>
              </w:sdtContent>
            </w:sdt>
          </w:p>
        </w:tc>
        <w:tc>
          <w:tcPr>
            <w:tcW w:w="5040" w:type="dxa"/>
            <w:tcBorders>
              <w:top w:val="single" w:sz="6" w:space="0" w:color="000000"/>
              <w:left w:val="single" w:sz="6" w:space="0" w:color="000000"/>
              <w:bottom w:val="single" w:sz="6" w:space="0" w:color="000000"/>
              <w:right w:val="single" w:sz="6" w:space="0" w:color="000000"/>
            </w:tcBorders>
          </w:tcPr>
          <w:p w14:paraId="7E2087FD" w14:textId="456C962B" w:rsidR="00B935DF" w:rsidRPr="00EB2C99" w:rsidRDefault="00B935DF" w:rsidP="00B935DF">
            <w:pPr>
              <w:spacing w:after="120" w:line="264" w:lineRule="auto"/>
              <w:rPr>
                <w:rFonts w:ascii="Lato" w:eastAsia="Times New Roman" w:hAnsi="Lato" w:cstheme="minorHAnsi"/>
                <w:color w:val="000000"/>
                <w:sz w:val="20"/>
                <w:szCs w:val="20"/>
              </w:rPr>
            </w:pPr>
            <w:r w:rsidRPr="00EB2C99">
              <w:rPr>
                <w:rFonts w:ascii="Lato" w:eastAsia="Times New Roman" w:hAnsi="Lato" w:cstheme="minorHAnsi"/>
                <w:sz w:val="20"/>
                <w:szCs w:val="20"/>
              </w:rPr>
              <w:t xml:space="preserve"> </w:t>
            </w:r>
            <w:r w:rsidR="00E63583" w:rsidRPr="00EB2C99">
              <w:rPr>
                <w:rFonts w:ascii="Lato" w:eastAsia="Times New Roman" w:hAnsi="Lato" w:cstheme="minorHAnsi"/>
                <w:sz w:val="20"/>
                <w:szCs w:val="20"/>
              </w:rPr>
              <w:t xml:space="preserve">* </w:t>
            </w:r>
            <w:r w:rsidRPr="00EB2C99">
              <w:rPr>
                <w:rFonts w:ascii="Lato" w:eastAsia="Times New Roman" w:hAnsi="Lato" w:cstheme="minorHAnsi"/>
                <w:sz w:val="20"/>
                <w:szCs w:val="20"/>
              </w:rPr>
              <w:t>Preschool Coordinator</w:t>
            </w:r>
          </w:p>
        </w:tc>
      </w:tr>
      <w:tr w:rsidR="00E63583" w:rsidRPr="00B935DF" w14:paraId="6C0523C4" w14:textId="77777777" w:rsidTr="00B935DF">
        <w:trPr>
          <w:trHeight w:val="393"/>
        </w:trPr>
        <w:tc>
          <w:tcPr>
            <w:tcW w:w="530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EC653C3" w14:textId="77777777" w:rsidR="00E63583" w:rsidRPr="00EB2C99" w:rsidRDefault="00F40B11" w:rsidP="00E63583">
            <w:pPr>
              <w:spacing w:after="120" w:line="264" w:lineRule="auto"/>
              <w:rPr>
                <w:rFonts w:ascii="Lato" w:eastAsia="Times New Roman" w:hAnsi="Lato" w:cstheme="minorHAnsi"/>
                <w:sz w:val="20"/>
                <w:szCs w:val="20"/>
              </w:rPr>
            </w:pPr>
            <w:sdt>
              <w:sdtPr>
                <w:rPr>
                  <w:rFonts w:ascii="Lato" w:eastAsiaTheme="minorEastAsia" w:hAnsi="Lato" w:cs="Calibri"/>
                  <w:b/>
                  <w:sz w:val="20"/>
                  <w:szCs w:val="20"/>
                </w:rPr>
                <w:id w:val="893385624"/>
                <w:placeholder>
                  <w:docPart w:val="D6AA3C64CE774FD4A958761740520AB2"/>
                </w:placeholder>
                <w:showingPlcHdr/>
              </w:sdtPr>
              <w:sdtEndPr/>
              <w:sdtContent>
                <w:r w:rsidR="00E63583" w:rsidRPr="00EB2C99">
                  <w:rPr>
                    <w:rFonts w:ascii="Lato" w:eastAsiaTheme="minorEastAsia" w:hAnsi="Lato"/>
                    <w:sz w:val="20"/>
                    <w:szCs w:val="20"/>
                  </w:rPr>
                  <w:t>Click or tap here to enter text.</w:t>
                </w:r>
              </w:sdtContent>
            </w:sdt>
          </w:p>
        </w:tc>
        <w:tc>
          <w:tcPr>
            <w:tcW w:w="5040" w:type="dxa"/>
            <w:tcBorders>
              <w:top w:val="single" w:sz="6" w:space="0" w:color="000000"/>
              <w:left w:val="single" w:sz="6" w:space="0" w:color="000000"/>
              <w:bottom w:val="single" w:sz="6" w:space="0" w:color="000000"/>
              <w:right w:val="single" w:sz="6" w:space="0" w:color="000000"/>
            </w:tcBorders>
          </w:tcPr>
          <w:p w14:paraId="2988467E" w14:textId="7025D6CB" w:rsidR="00E63583" w:rsidRPr="00EB2C99" w:rsidRDefault="00E63583" w:rsidP="00E63583">
            <w:pPr>
              <w:spacing w:after="120" w:line="264" w:lineRule="auto"/>
              <w:rPr>
                <w:rFonts w:ascii="Lato" w:eastAsia="Times New Roman" w:hAnsi="Lato" w:cstheme="minorHAnsi"/>
                <w:color w:val="000000"/>
                <w:sz w:val="20"/>
                <w:szCs w:val="20"/>
              </w:rPr>
            </w:pPr>
            <w:r w:rsidRPr="00EB2C99">
              <w:rPr>
                <w:rFonts w:ascii="Lato" w:eastAsia="Times New Roman" w:hAnsi="Lato" w:cstheme="minorHAnsi"/>
                <w:sz w:val="20"/>
                <w:szCs w:val="20"/>
              </w:rPr>
              <w:t xml:space="preserve"> * </w:t>
            </w:r>
            <w:r w:rsidR="009C43B3">
              <w:rPr>
                <w:rFonts w:ascii="Lato" w:eastAsia="Times New Roman" w:hAnsi="Lato" w:cstheme="minorHAnsi"/>
                <w:sz w:val="20"/>
                <w:szCs w:val="20"/>
              </w:rPr>
              <w:t>Equity</w:t>
            </w:r>
            <w:r w:rsidRPr="00EB2C99">
              <w:rPr>
                <w:rFonts w:ascii="Lato" w:eastAsia="Times New Roman" w:hAnsi="Lato" w:cstheme="minorHAnsi"/>
                <w:sz w:val="20"/>
                <w:szCs w:val="20"/>
              </w:rPr>
              <w:t xml:space="preserve"> Coordinator</w:t>
            </w:r>
          </w:p>
        </w:tc>
      </w:tr>
      <w:tr w:rsidR="00B935DF" w:rsidRPr="00B935DF" w14:paraId="21F043DA" w14:textId="77777777" w:rsidTr="00B935DF">
        <w:trPr>
          <w:trHeight w:val="411"/>
        </w:trPr>
        <w:tc>
          <w:tcPr>
            <w:tcW w:w="530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C3A07CC" w14:textId="77777777" w:rsidR="00B935DF" w:rsidRPr="00EB2C99" w:rsidRDefault="00F40B11" w:rsidP="00B935DF">
            <w:pPr>
              <w:spacing w:after="120" w:line="264" w:lineRule="auto"/>
              <w:rPr>
                <w:rFonts w:ascii="Lato" w:eastAsia="Times New Roman" w:hAnsi="Lato" w:cstheme="minorHAnsi"/>
                <w:sz w:val="20"/>
                <w:szCs w:val="20"/>
              </w:rPr>
            </w:pPr>
            <w:sdt>
              <w:sdtPr>
                <w:rPr>
                  <w:rFonts w:ascii="Lato" w:eastAsiaTheme="minorEastAsia" w:hAnsi="Lato" w:cs="Calibri"/>
                  <w:b/>
                  <w:sz w:val="20"/>
                  <w:szCs w:val="20"/>
                </w:rPr>
                <w:id w:val="-64720515"/>
                <w:placeholder>
                  <w:docPart w:val="2384365256694BF081D7D1D01CB07AF8"/>
                </w:placeholder>
                <w:showingPlcHdr/>
              </w:sdtPr>
              <w:sdtEndPr/>
              <w:sdtContent>
                <w:r w:rsidR="00B935DF" w:rsidRPr="00EB2C99">
                  <w:rPr>
                    <w:rFonts w:ascii="Lato" w:eastAsiaTheme="minorEastAsia" w:hAnsi="Lato"/>
                    <w:sz w:val="20"/>
                    <w:szCs w:val="20"/>
                  </w:rPr>
                  <w:t>Click or tap here to enter text.</w:t>
                </w:r>
              </w:sdtContent>
            </w:sdt>
          </w:p>
        </w:tc>
        <w:tc>
          <w:tcPr>
            <w:tcW w:w="5040" w:type="dxa"/>
            <w:tcBorders>
              <w:top w:val="single" w:sz="6" w:space="0" w:color="000000"/>
              <w:left w:val="single" w:sz="6" w:space="0" w:color="000000"/>
              <w:bottom w:val="single" w:sz="6" w:space="0" w:color="000000"/>
              <w:right w:val="single" w:sz="6" w:space="0" w:color="000000"/>
            </w:tcBorders>
          </w:tcPr>
          <w:p w14:paraId="7949DEAB" w14:textId="77777777" w:rsidR="00B935DF" w:rsidRPr="00EB2C99" w:rsidRDefault="00B935DF" w:rsidP="00B935DF">
            <w:pPr>
              <w:spacing w:after="120" w:line="264" w:lineRule="auto"/>
              <w:rPr>
                <w:rFonts w:ascii="Lato" w:eastAsia="Times New Roman" w:hAnsi="Lato" w:cstheme="minorHAnsi"/>
                <w:sz w:val="20"/>
                <w:szCs w:val="20"/>
              </w:rPr>
            </w:pPr>
            <w:r w:rsidRPr="00EB2C99">
              <w:rPr>
                <w:rFonts w:ascii="Lato" w:eastAsia="Times New Roman" w:hAnsi="Lato" w:cstheme="minorHAnsi"/>
                <w:sz w:val="20"/>
                <w:szCs w:val="20"/>
              </w:rPr>
              <w:t xml:space="preserve">  Other: </w:t>
            </w:r>
            <w:sdt>
              <w:sdtPr>
                <w:rPr>
                  <w:rFonts w:ascii="Lato" w:eastAsiaTheme="minorEastAsia" w:hAnsi="Lato" w:cs="Calibri"/>
                  <w:b/>
                  <w:sz w:val="20"/>
                  <w:szCs w:val="20"/>
                </w:rPr>
                <w:id w:val="-1899971706"/>
                <w:placeholder>
                  <w:docPart w:val="4B17FE611C214BC0840A9568D101BDBB"/>
                </w:placeholder>
                <w:showingPlcHdr/>
              </w:sdtPr>
              <w:sdtEndPr/>
              <w:sdtContent>
                <w:r w:rsidRPr="00EB2C99">
                  <w:rPr>
                    <w:rFonts w:ascii="Lato" w:eastAsiaTheme="minorEastAsia" w:hAnsi="Lato"/>
                    <w:sz w:val="20"/>
                    <w:szCs w:val="20"/>
                  </w:rPr>
                  <w:t>Click or tap here to enter text.</w:t>
                </w:r>
              </w:sdtContent>
            </w:sdt>
          </w:p>
        </w:tc>
      </w:tr>
      <w:tr w:rsidR="00B935DF" w:rsidRPr="00B935DF" w14:paraId="00EEF051" w14:textId="77777777" w:rsidTr="00B935DF">
        <w:trPr>
          <w:trHeight w:val="402"/>
        </w:trPr>
        <w:tc>
          <w:tcPr>
            <w:tcW w:w="530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967D43F" w14:textId="77777777" w:rsidR="00B935DF" w:rsidRPr="00EB2C99" w:rsidRDefault="00F40B11" w:rsidP="00B935DF">
            <w:pPr>
              <w:spacing w:after="120" w:line="264" w:lineRule="auto"/>
              <w:rPr>
                <w:rFonts w:ascii="Lato" w:eastAsia="Times New Roman" w:hAnsi="Lato" w:cstheme="minorHAnsi"/>
                <w:sz w:val="20"/>
                <w:szCs w:val="20"/>
              </w:rPr>
            </w:pPr>
            <w:sdt>
              <w:sdtPr>
                <w:rPr>
                  <w:rFonts w:ascii="Lato" w:eastAsiaTheme="minorEastAsia" w:hAnsi="Lato" w:cs="Calibri"/>
                  <w:b/>
                  <w:sz w:val="20"/>
                  <w:szCs w:val="20"/>
                </w:rPr>
                <w:id w:val="-1334288980"/>
                <w:placeholder>
                  <w:docPart w:val="C9893B90DCE74817A0E6CC1C4C881A37"/>
                </w:placeholder>
                <w:showingPlcHdr/>
              </w:sdtPr>
              <w:sdtEndPr/>
              <w:sdtContent>
                <w:r w:rsidR="00B935DF" w:rsidRPr="00EB2C99">
                  <w:rPr>
                    <w:rFonts w:ascii="Lato" w:eastAsiaTheme="minorEastAsia" w:hAnsi="Lato"/>
                    <w:sz w:val="20"/>
                    <w:szCs w:val="20"/>
                  </w:rPr>
                  <w:t>Click or tap here to enter text.</w:t>
                </w:r>
              </w:sdtContent>
            </w:sdt>
          </w:p>
        </w:tc>
        <w:tc>
          <w:tcPr>
            <w:tcW w:w="5040" w:type="dxa"/>
            <w:tcBorders>
              <w:top w:val="single" w:sz="6" w:space="0" w:color="000000"/>
              <w:left w:val="single" w:sz="6" w:space="0" w:color="000000"/>
              <w:bottom w:val="single" w:sz="6" w:space="0" w:color="000000"/>
              <w:right w:val="single" w:sz="6" w:space="0" w:color="000000"/>
            </w:tcBorders>
          </w:tcPr>
          <w:p w14:paraId="3F462464" w14:textId="77777777" w:rsidR="00B935DF" w:rsidRPr="00EB2C99" w:rsidRDefault="00B935DF" w:rsidP="00B935DF">
            <w:pPr>
              <w:spacing w:after="120" w:line="264" w:lineRule="auto"/>
              <w:rPr>
                <w:rFonts w:ascii="Lato" w:eastAsia="Times New Roman" w:hAnsi="Lato" w:cstheme="minorHAnsi"/>
                <w:sz w:val="20"/>
                <w:szCs w:val="20"/>
              </w:rPr>
            </w:pPr>
            <w:r w:rsidRPr="00EB2C99">
              <w:rPr>
                <w:rFonts w:ascii="Lato" w:eastAsia="Times New Roman" w:hAnsi="Lato" w:cstheme="minorHAnsi"/>
                <w:sz w:val="20"/>
                <w:szCs w:val="20"/>
              </w:rPr>
              <w:t xml:space="preserve">  Other: </w:t>
            </w:r>
            <w:sdt>
              <w:sdtPr>
                <w:rPr>
                  <w:rFonts w:ascii="Lato" w:eastAsiaTheme="minorEastAsia" w:hAnsi="Lato" w:cs="Calibri"/>
                  <w:b/>
                  <w:sz w:val="20"/>
                  <w:szCs w:val="20"/>
                </w:rPr>
                <w:id w:val="1868638193"/>
                <w:placeholder>
                  <w:docPart w:val="318566B4C22148D5AF14108764567FEC"/>
                </w:placeholder>
                <w:showingPlcHdr/>
              </w:sdtPr>
              <w:sdtEndPr/>
              <w:sdtContent>
                <w:r w:rsidRPr="00EB2C99">
                  <w:rPr>
                    <w:rFonts w:ascii="Lato" w:eastAsiaTheme="minorEastAsia" w:hAnsi="Lato"/>
                    <w:sz w:val="20"/>
                    <w:szCs w:val="20"/>
                  </w:rPr>
                  <w:t>Click or tap here to enter text.</w:t>
                </w:r>
              </w:sdtContent>
            </w:sdt>
          </w:p>
        </w:tc>
      </w:tr>
    </w:tbl>
    <w:p w14:paraId="6985FAB0" w14:textId="712F7AF4" w:rsidR="00B935DF" w:rsidRDefault="00B935DF" w:rsidP="00B935DF">
      <w:pPr>
        <w:spacing w:before="120" w:after="120" w:line="240" w:lineRule="auto"/>
        <w:ind w:right="-360"/>
        <w:jc w:val="right"/>
        <w:rPr>
          <w:rFonts w:eastAsiaTheme="minorEastAsia"/>
          <w:sz w:val="20"/>
          <w:szCs w:val="20"/>
        </w:rPr>
      </w:pPr>
      <w:r w:rsidRPr="00B935DF">
        <w:rPr>
          <w:rFonts w:eastAsiaTheme="minorEastAsia"/>
          <w:sz w:val="20"/>
          <w:szCs w:val="20"/>
        </w:rPr>
        <w:t xml:space="preserve">* Required members of the local system team. </w:t>
      </w:r>
    </w:p>
    <w:p w14:paraId="294C3F48" w14:textId="1298D2B2" w:rsidR="00957090" w:rsidRPr="00EB2C99" w:rsidRDefault="00957090" w:rsidP="0083790C">
      <w:pPr>
        <w:spacing w:before="120" w:line="240" w:lineRule="auto"/>
        <w:ind w:right="-360"/>
        <w:rPr>
          <w:rFonts w:ascii="Lato" w:hAnsi="Lato"/>
          <w:sz w:val="24"/>
        </w:rPr>
      </w:pPr>
      <w:r w:rsidRPr="00EB2C99">
        <w:rPr>
          <w:rFonts w:ascii="Lato" w:hAnsi="Lato"/>
          <w:bCs/>
          <w:sz w:val="24"/>
        </w:rPr>
        <w:t>Provide proposed frequency of Local System Implementation Team meetings aligned with the SFY 2023 implementation timeline.</w:t>
      </w:r>
      <w:r w:rsidRPr="00EB2C99">
        <w:rPr>
          <w:rFonts w:ascii="Lato" w:hAnsi="Lato"/>
          <w:b/>
          <w:sz w:val="24"/>
        </w:rPr>
        <w:t xml:space="preserve">  </w:t>
      </w:r>
      <w:sdt>
        <w:sdtPr>
          <w:rPr>
            <w:rFonts w:ascii="Lato" w:hAnsi="Lato"/>
            <w:b/>
            <w:sz w:val="24"/>
          </w:rPr>
          <w:id w:val="-367300425"/>
          <w:placeholder>
            <w:docPart w:val="609A5580FA6243769110163E0A91DD87"/>
          </w:placeholder>
          <w:showingPlcHdr/>
        </w:sdtPr>
        <w:sdtEndPr/>
        <w:sdtContent>
          <w:r w:rsidRPr="00EB2C99">
            <w:rPr>
              <w:rStyle w:val="PlaceholderText"/>
              <w:rFonts w:ascii="Lato" w:hAnsi="Lato"/>
              <w:color w:val="auto"/>
            </w:rPr>
            <w:t>Click or tap here to enter text.</w:t>
          </w:r>
        </w:sdtContent>
      </w:sdt>
    </w:p>
    <w:p w14:paraId="3EBD9C87" w14:textId="77777777" w:rsidR="00411011" w:rsidRDefault="00411011">
      <w:pPr>
        <w:rPr>
          <w:rFonts w:asciiTheme="majorHAnsi" w:eastAsiaTheme="majorEastAsia" w:hAnsiTheme="majorHAnsi" w:cstheme="majorBidi"/>
          <w:b/>
          <w:color w:val="2E74B5" w:themeColor="accent1" w:themeShade="BF"/>
          <w:sz w:val="26"/>
          <w:szCs w:val="26"/>
        </w:rPr>
      </w:pPr>
      <w:r>
        <w:rPr>
          <w:rFonts w:asciiTheme="majorHAnsi" w:eastAsiaTheme="majorEastAsia" w:hAnsiTheme="majorHAnsi" w:cstheme="majorBidi"/>
          <w:b/>
          <w:color w:val="2E74B5" w:themeColor="accent1" w:themeShade="BF"/>
          <w:sz w:val="26"/>
          <w:szCs w:val="26"/>
        </w:rPr>
        <w:br w:type="page"/>
      </w:r>
    </w:p>
    <w:p w14:paraId="53EF12AC" w14:textId="6FD0F7C1" w:rsidR="00B935DF" w:rsidRPr="00EB2C99" w:rsidRDefault="00B935DF" w:rsidP="00B935DF">
      <w:pPr>
        <w:keepNext/>
        <w:keepLines/>
        <w:spacing w:before="40" w:after="0" w:line="264" w:lineRule="auto"/>
        <w:outlineLvl w:val="1"/>
        <w:rPr>
          <w:rFonts w:ascii="Lato" w:eastAsiaTheme="majorEastAsia" w:hAnsi="Lato" w:cstheme="majorBidi"/>
          <w:b/>
          <w:color w:val="2E74B5" w:themeColor="accent1" w:themeShade="BF"/>
          <w:sz w:val="26"/>
          <w:szCs w:val="26"/>
        </w:rPr>
      </w:pPr>
      <w:bookmarkStart w:id="3" w:name="_Toc99544120"/>
      <w:bookmarkStart w:id="4" w:name="ReservedFunds"/>
      <w:r w:rsidRPr="00EB2C99">
        <w:rPr>
          <w:rFonts w:ascii="Lato" w:eastAsiaTheme="majorEastAsia" w:hAnsi="Lato" w:cstheme="majorBidi"/>
          <w:b/>
          <w:color w:val="2E74B5" w:themeColor="accent1" w:themeShade="BF"/>
          <w:sz w:val="26"/>
          <w:szCs w:val="26"/>
        </w:rPr>
        <w:lastRenderedPageBreak/>
        <w:t>Reserved Funds</w:t>
      </w:r>
      <w:bookmarkEnd w:id="3"/>
    </w:p>
    <w:bookmarkEnd w:id="4"/>
    <w:p w14:paraId="07B59147" w14:textId="257923EB" w:rsidR="00B935DF" w:rsidRPr="00EB2C99" w:rsidRDefault="00B935DF" w:rsidP="00594F51">
      <w:pPr>
        <w:spacing w:before="120" w:after="240" w:line="264" w:lineRule="auto"/>
        <w:rPr>
          <w:rFonts w:ascii="Lato" w:eastAsiaTheme="minorEastAsia" w:hAnsi="Lato"/>
          <w:sz w:val="20"/>
          <w:szCs w:val="20"/>
        </w:rPr>
      </w:pPr>
      <w:r w:rsidRPr="00EB2C99">
        <w:rPr>
          <w:rFonts w:ascii="Lato" w:eastAsiaTheme="minorEastAsia" w:hAnsi="Lato"/>
          <w:sz w:val="20"/>
          <w:szCs w:val="20"/>
        </w:rPr>
        <w:t xml:space="preserve">In accordance with </w:t>
      </w:r>
      <w:hyperlink r:id="rId12" w:anchor="34:2.1.1.1.1.3.55.22" w:history="1">
        <w:r w:rsidRPr="00EB2C99">
          <w:rPr>
            <w:rFonts w:ascii="Lato" w:eastAsiaTheme="minorEastAsia" w:hAnsi="Lato"/>
            <w:color w:val="0000FF"/>
            <w:sz w:val="20"/>
            <w:szCs w:val="20"/>
            <w:u w:val="single"/>
          </w:rPr>
          <w:t>34 CFR §300.646</w:t>
        </w:r>
      </w:hyperlink>
      <w:r w:rsidRPr="00EB2C99">
        <w:rPr>
          <w:rFonts w:ascii="Lato" w:eastAsiaTheme="minorEastAsia" w:hAnsi="Lato"/>
          <w:sz w:val="20"/>
          <w:szCs w:val="20"/>
        </w:rPr>
        <w:t xml:space="preserve"> and federal guidance </w:t>
      </w:r>
      <w:hyperlink r:id="rId13" w:history="1">
        <w:r w:rsidRPr="00EB2C99">
          <w:rPr>
            <w:rFonts w:ascii="Lato" w:eastAsiaTheme="minorEastAsia" w:hAnsi="Lato"/>
            <w:color w:val="0000FF"/>
            <w:sz w:val="20"/>
            <w:szCs w:val="20"/>
            <w:u w:val="single"/>
          </w:rPr>
          <w:t>Significant Disproportionality (Equity in IDEA) Essential Questions and Answers (March 2017)</w:t>
        </w:r>
      </w:hyperlink>
      <w:r w:rsidRPr="00EB2C99">
        <w:rPr>
          <w:rFonts w:ascii="Lato" w:eastAsiaTheme="minorEastAsia" w:hAnsi="Lato"/>
          <w:sz w:val="20"/>
          <w:szCs w:val="20"/>
        </w:rPr>
        <w:t xml:space="preserve">, any local system identified as having significant disproportionality must reserve 15% of its federal Part B allocation to provide comprehensive coordinated early intervening services (CCEIS), to address root causes of the significant disproportionality. The reserved funds must be calculated </w:t>
      </w:r>
      <w:r w:rsidR="00A4142F" w:rsidRPr="00EB2C99">
        <w:rPr>
          <w:rFonts w:ascii="Lato" w:eastAsiaTheme="minorEastAsia" w:hAnsi="Lato"/>
          <w:sz w:val="20"/>
          <w:szCs w:val="20"/>
        </w:rPr>
        <w:t>based on</w:t>
      </w:r>
      <w:r w:rsidRPr="00EB2C99">
        <w:rPr>
          <w:rFonts w:ascii="Lato" w:eastAsiaTheme="minorEastAsia" w:hAnsi="Lato"/>
          <w:sz w:val="20"/>
          <w:szCs w:val="20"/>
        </w:rPr>
        <w:t xml:space="preserve"> both the local system’s Part B 611 (611 funds) and Part B 619 (619 funds) total combined passthrough funds. However, a local system retains full flexibility regarding whether the reservation is made with 611 funds, 619 funds, or both. Part B 619 funds reserved for this purpose may be expended for any approved CCEIS activity and are not limited to services for students ages 3 – 5.</w:t>
      </w:r>
      <w:r w:rsidR="00594F51" w:rsidRPr="00EB2C99">
        <w:rPr>
          <w:rFonts w:ascii="Lato" w:eastAsiaTheme="minorEastAsia" w:hAnsi="Lato"/>
          <w:sz w:val="20"/>
          <w:szCs w:val="20"/>
        </w:rPr>
        <w:t xml:space="preserve"> </w:t>
      </w:r>
      <w:r w:rsidRPr="00EB2C99">
        <w:rPr>
          <w:rFonts w:ascii="Lato" w:eastAsiaTheme="minorEastAsia" w:hAnsi="Lato"/>
          <w:b/>
          <w:sz w:val="20"/>
          <w:szCs w:val="20"/>
        </w:rPr>
        <w:t>Table 1</w:t>
      </w:r>
      <w:r w:rsidRPr="00EB2C99">
        <w:rPr>
          <w:rFonts w:ascii="Lato" w:eastAsiaTheme="minorEastAsia" w:hAnsi="Lato"/>
          <w:sz w:val="20"/>
          <w:szCs w:val="20"/>
        </w:rPr>
        <w:t xml:space="preserve"> identifies the amounts reserved from each Part B fund source as noted on the </w:t>
      </w:r>
      <w:r w:rsidR="003E481B" w:rsidRPr="00EB2C99">
        <w:rPr>
          <w:rFonts w:ascii="Lato" w:eastAsiaTheme="minorEastAsia" w:hAnsi="Lato"/>
          <w:b/>
          <w:i/>
          <w:sz w:val="20"/>
          <w:szCs w:val="20"/>
        </w:rPr>
        <w:t>SFY 2023</w:t>
      </w:r>
      <w:r w:rsidRPr="00EB2C99">
        <w:rPr>
          <w:rFonts w:ascii="Lato" w:eastAsiaTheme="minorEastAsia" w:hAnsi="Lato"/>
          <w:b/>
          <w:i/>
          <w:sz w:val="20"/>
          <w:szCs w:val="20"/>
        </w:rPr>
        <w:t xml:space="preserve"> Local Allocation Sheet</w:t>
      </w:r>
      <w:r w:rsidRPr="00EB2C99">
        <w:rPr>
          <w:rFonts w:ascii="Lato" w:eastAsiaTheme="minorEastAsia" w:hAnsi="Lato"/>
          <w:sz w:val="20"/>
          <w:szCs w:val="20"/>
        </w:rPr>
        <w:t xml:space="preserve">. The </w:t>
      </w:r>
      <w:r w:rsidR="0083790C" w:rsidRPr="00EB2C99">
        <w:rPr>
          <w:rFonts w:ascii="Lato" w:eastAsiaTheme="minorEastAsia" w:hAnsi="Lato"/>
          <w:sz w:val="20"/>
          <w:szCs w:val="20"/>
        </w:rPr>
        <w:t>LEA</w:t>
      </w:r>
      <w:r w:rsidRPr="00EB2C99">
        <w:rPr>
          <w:rFonts w:ascii="Lato" w:eastAsiaTheme="minorEastAsia" w:hAnsi="Lato"/>
          <w:sz w:val="20"/>
          <w:szCs w:val="20"/>
        </w:rPr>
        <w:t xml:space="preserve"> total allocation of 611 and 619 funds </w:t>
      </w:r>
      <w:r w:rsidRPr="00EB2C99">
        <w:rPr>
          <w:rFonts w:ascii="Lato" w:eastAsiaTheme="minorEastAsia" w:hAnsi="Lato"/>
          <w:b/>
          <w:i/>
          <w:sz w:val="20"/>
          <w:szCs w:val="20"/>
        </w:rPr>
        <w:t>and</w:t>
      </w:r>
      <w:r w:rsidRPr="00EB2C99">
        <w:rPr>
          <w:rFonts w:ascii="Lato" w:eastAsiaTheme="minorEastAsia" w:hAnsi="Lato"/>
          <w:sz w:val="20"/>
          <w:szCs w:val="20"/>
        </w:rPr>
        <w:t xml:space="preserve"> the reserved 611 and 619 </w:t>
      </w:r>
      <w:r w:rsidR="0083790C" w:rsidRPr="00EB2C99">
        <w:rPr>
          <w:rFonts w:ascii="Lato" w:eastAsiaTheme="minorEastAsia" w:hAnsi="Lato"/>
          <w:sz w:val="20"/>
          <w:szCs w:val="20"/>
        </w:rPr>
        <w:t>are</w:t>
      </w:r>
      <w:r w:rsidRPr="00EB2C99">
        <w:rPr>
          <w:rFonts w:ascii="Lato" w:eastAsiaTheme="minorEastAsia" w:hAnsi="Lato"/>
          <w:sz w:val="20"/>
          <w:szCs w:val="20"/>
        </w:rPr>
        <w:t xml:space="preserve"> prepopulated by the State fiscal liaison.</w:t>
      </w:r>
    </w:p>
    <w:p w14:paraId="5B930A69" w14:textId="77777777" w:rsidR="00B935DF" w:rsidRPr="00EB2C99" w:rsidRDefault="00B935DF" w:rsidP="008F3855">
      <w:pPr>
        <w:spacing w:after="240" w:line="264" w:lineRule="auto"/>
        <w:jc w:val="both"/>
        <w:rPr>
          <w:rFonts w:ascii="Lato" w:eastAsiaTheme="minorEastAsia" w:hAnsi="Lato"/>
          <w:sz w:val="20"/>
          <w:szCs w:val="20"/>
        </w:rPr>
      </w:pPr>
      <w:r w:rsidRPr="00EB2C99">
        <w:rPr>
          <w:rFonts w:ascii="Lato" w:eastAsiaTheme="minorEastAsia" w:hAnsi="Lato"/>
          <w:sz w:val="20"/>
          <w:szCs w:val="20"/>
        </w:rPr>
        <w:t xml:space="preserve">Enter the amount of 611 funds and 619 funds the system will use for the CCEIS plan in the “Local System” section. Please note, if planning to use amounts that are different from the State’s calculation for the respective 611 funds and 619 funds, the amounts provided must equal the total combined amount of 611 funds + 619 funds. </w:t>
      </w:r>
    </w:p>
    <w:p w14:paraId="33035222" w14:textId="77777777" w:rsidR="00B935DF" w:rsidRPr="00EB2C99" w:rsidRDefault="00B935DF" w:rsidP="00B935DF">
      <w:pPr>
        <w:spacing w:after="240" w:line="264" w:lineRule="auto"/>
        <w:rPr>
          <w:rFonts w:ascii="Lato" w:eastAsiaTheme="majorEastAsia" w:hAnsi="Lato" w:cstheme="majorBidi"/>
          <w:b/>
          <w:sz w:val="24"/>
          <w:szCs w:val="26"/>
        </w:rPr>
      </w:pPr>
      <w:r w:rsidRPr="00EB2C99">
        <w:rPr>
          <w:rFonts w:ascii="Lato" w:eastAsiaTheme="majorEastAsia" w:hAnsi="Lato" w:cstheme="majorBidi"/>
          <w:b/>
          <w:sz w:val="24"/>
          <w:szCs w:val="26"/>
        </w:rPr>
        <w:t>Table 1</w:t>
      </w:r>
    </w:p>
    <w:tbl>
      <w:tblPr>
        <w:tblStyle w:val="TableGrid"/>
        <w:tblW w:w="9450" w:type="dxa"/>
        <w:tblInd w:w="-5" w:type="dxa"/>
        <w:tblBorders>
          <w:top w:val="none" w:sz="0" w:space="0" w:color="auto"/>
          <w:left w:val="none" w:sz="0" w:space="0" w:color="auto"/>
          <w:right w:val="none" w:sz="0" w:space="0" w:color="auto"/>
        </w:tblBorders>
        <w:tblLook w:val="04A0" w:firstRow="1" w:lastRow="0" w:firstColumn="1" w:lastColumn="0" w:noHBand="0" w:noVBand="1"/>
        <w:tblCaption w:val="Table 1 Local Passthrough 611 and 619 Funding"/>
        <w:tblDescription w:val="Table 1 is structured to organized information related to allocated 611 and 619 funds, state calculated 611 and 619 funds, and the local system's designation of 611 and 619 funds. Mandatory CCEIS requires a 15% set-aside of total Passthrough      funding. "/>
      </w:tblPr>
      <w:tblGrid>
        <w:gridCol w:w="2761"/>
        <w:gridCol w:w="766"/>
        <w:gridCol w:w="2336"/>
        <w:gridCol w:w="986"/>
        <w:gridCol w:w="2601"/>
      </w:tblGrid>
      <w:tr w:rsidR="00B935DF" w:rsidRPr="00EB2C99" w14:paraId="35D9473E" w14:textId="77777777" w:rsidTr="00594F51">
        <w:trPr>
          <w:trHeight w:val="584"/>
          <w:tblHeader/>
        </w:trPr>
        <w:tc>
          <w:tcPr>
            <w:tcW w:w="2770" w:type="dxa"/>
            <w:tcBorders>
              <w:top w:val="single" w:sz="4" w:space="0" w:color="auto"/>
              <w:left w:val="single" w:sz="4" w:space="0" w:color="auto"/>
            </w:tcBorders>
            <w:shd w:val="clear" w:color="auto" w:fill="DEEAF6" w:themeFill="accent1" w:themeFillTint="33"/>
          </w:tcPr>
          <w:p w14:paraId="2172C316" w14:textId="77777777" w:rsidR="00B935DF" w:rsidRPr="00EB2C99" w:rsidRDefault="00B935DF" w:rsidP="00B935DF">
            <w:pPr>
              <w:jc w:val="center"/>
              <w:rPr>
                <w:rFonts w:ascii="Lato" w:hAnsi="Lato"/>
                <w:highlight w:val="yellow"/>
              </w:rPr>
            </w:pPr>
            <w:r w:rsidRPr="00EB2C99">
              <w:rPr>
                <w:rFonts w:ascii="Lato" w:hAnsi="Lato"/>
              </w:rPr>
              <w:t xml:space="preserve">Allocated 611 Passthrough Funds </w:t>
            </w:r>
          </w:p>
        </w:tc>
        <w:tc>
          <w:tcPr>
            <w:tcW w:w="737" w:type="dxa"/>
            <w:tcBorders>
              <w:top w:val="single" w:sz="4" w:space="0" w:color="auto"/>
            </w:tcBorders>
            <w:shd w:val="clear" w:color="auto" w:fill="DEEAF6" w:themeFill="accent1" w:themeFillTint="33"/>
          </w:tcPr>
          <w:p w14:paraId="4AB2E993" w14:textId="77777777" w:rsidR="00B935DF" w:rsidRPr="00EB2C99" w:rsidRDefault="00B935DF" w:rsidP="00B935DF">
            <w:pPr>
              <w:jc w:val="center"/>
              <w:rPr>
                <w:rFonts w:ascii="Lato" w:hAnsi="Lato"/>
                <w:highlight w:val="yellow"/>
              </w:rPr>
            </w:pPr>
          </w:p>
        </w:tc>
        <w:tc>
          <w:tcPr>
            <w:tcW w:w="2343" w:type="dxa"/>
            <w:tcBorders>
              <w:top w:val="single" w:sz="4" w:space="0" w:color="auto"/>
            </w:tcBorders>
            <w:shd w:val="clear" w:color="auto" w:fill="DEEAF6" w:themeFill="accent1" w:themeFillTint="33"/>
          </w:tcPr>
          <w:p w14:paraId="4CB78A49" w14:textId="77777777" w:rsidR="00B935DF" w:rsidRPr="00EB2C99" w:rsidRDefault="00B935DF" w:rsidP="00B935DF">
            <w:pPr>
              <w:jc w:val="center"/>
              <w:rPr>
                <w:rFonts w:ascii="Lato" w:hAnsi="Lato"/>
                <w:highlight w:val="yellow"/>
              </w:rPr>
            </w:pPr>
            <w:r w:rsidRPr="00EB2C99">
              <w:rPr>
                <w:rFonts w:ascii="Lato" w:hAnsi="Lato"/>
              </w:rPr>
              <w:t>Allocated 619 Preschool Funds</w:t>
            </w:r>
          </w:p>
        </w:tc>
        <w:tc>
          <w:tcPr>
            <w:tcW w:w="990" w:type="dxa"/>
            <w:tcBorders>
              <w:top w:val="single" w:sz="4" w:space="0" w:color="auto"/>
            </w:tcBorders>
            <w:shd w:val="clear" w:color="auto" w:fill="DEEAF6" w:themeFill="accent1" w:themeFillTint="33"/>
          </w:tcPr>
          <w:p w14:paraId="38410336" w14:textId="77777777" w:rsidR="00B935DF" w:rsidRPr="00EB2C99" w:rsidRDefault="00B935DF" w:rsidP="00B935DF">
            <w:pPr>
              <w:jc w:val="center"/>
              <w:rPr>
                <w:rFonts w:ascii="Lato" w:hAnsi="Lato"/>
                <w:highlight w:val="yellow"/>
              </w:rPr>
            </w:pPr>
          </w:p>
        </w:tc>
        <w:tc>
          <w:tcPr>
            <w:tcW w:w="2610" w:type="dxa"/>
            <w:tcBorders>
              <w:top w:val="single" w:sz="4" w:space="0" w:color="auto"/>
              <w:right w:val="single" w:sz="4" w:space="0" w:color="auto"/>
            </w:tcBorders>
            <w:shd w:val="clear" w:color="auto" w:fill="92D050"/>
          </w:tcPr>
          <w:p w14:paraId="31250FA7" w14:textId="77777777" w:rsidR="00B935DF" w:rsidRPr="00EB2C99" w:rsidRDefault="00B935DF" w:rsidP="00B935DF">
            <w:pPr>
              <w:jc w:val="center"/>
              <w:rPr>
                <w:rFonts w:ascii="Lato" w:hAnsi="Lato"/>
              </w:rPr>
            </w:pPr>
            <w:r w:rsidRPr="00EB2C99">
              <w:rPr>
                <w:rFonts w:ascii="Lato" w:hAnsi="Lato"/>
              </w:rPr>
              <w:t xml:space="preserve">Allocated Total 611 + 619 </w:t>
            </w:r>
          </w:p>
          <w:p w14:paraId="75D635C2" w14:textId="77777777" w:rsidR="00B935DF" w:rsidRPr="00EB2C99" w:rsidRDefault="00B935DF" w:rsidP="00B935DF">
            <w:pPr>
              <w:jc w:val="center"/>
              <w:rPr>
                <w:rFonts w:ascii="Lato" w:hAnsi="Lato"/>
                <w:highlight w:val="yellow"/>
              </w:rPr>
            </w:pPr>
            <w:r w:rsidRPr="00EB2C99">
              <w:rPr>
                <w:rFonts w:ascii="Lato" w:hAnsi="Lato"/>
              </w:rPr>
              <w:t>Funds</w:t>
            </w:r>
          </w:p>
        </w:tc>
      </w:tr>
      <w:tr w:rsidR="00B935DF" w:rsidRPr="00EB2C99" w14:paraId="1C613D82" w14:textId="77777777" w:rsidTr="00594F51">
        <w:trPr>
          <w:tblHeader/>
        </w:trPr>
        <w:tc>
          <w:tcPr>
            <w:tcW w:w="2770" w:type="dxa"/>
            <w:tcBorders>
              <w:top w:val="single" w:sz="4" w:space="0" w:color="auto"/>
              <w:left w:val="single" w:sz="4" w:space="0" w:color="auto"/>
            </w:tcBorders>
            <w:shd w:val="clear" w:color="auto" w:fill="FFFFFF" w:themeFill="background1"/>
            <w:vAlign w:val="center"/>
          </w:tcPr>
          <w:p w14:paraId="6B8EE16C" w14:textId="77777777" w:rsidR="00B935DF" w:rsidRPr="00EB2C99" w:rsidRDefault="00F40B11" w:rsidP="00B935DF">
            <w:pPr>
              <w:jc w:val="center"/>
              <w:rPr>
                <w:rFonts w:ascii="Lato" w:hAnsi="Lato"/>
                <w:sz w:val="23"/>
                <w:szCs w:val="23"/>
              </w:rPr>
            </w:pPr>
            <w:sdt>
              <w:sdtPr>
                <w:rPr>
                  <w:rFonts w:ascii="Lato" w:hAnsi="Lato" w:cs="Calibri"/>
                  <w:b/>
                </w:rPr>
                <w:id w:val="1594047267"/>
                <w:placeholder>
                  <w:docPart w:val="B4A1E9F4B0C84217AAAC2ED346EDF7FE"/>
                </w:placeholder>
                <w:showingPlcHdr/>
              </w:sdtPr>
              <w:sdtEndPr/>
              <w:sdtContent>
                <w:r w:rsidR="00B935DF" w:rsidRPr="00EB2C99">
                  <w:rPr>
                    <w:rFonts w:ascii="Lato" w:hAnsi="Lato"/>
                    <w:color w:val="808080"/>
                  </w:rPr>
                  <w:t>Enter text.</w:t>
                </w:r>
              </w:sdtContent>
            </w:sdt>
          </w:p>
        </w:tc>
        <w:tc>
          <w:tcPr>
            <w:tcW w:w="737" w:type="dxa"/>
            <w:tcBorders>
              <w:top w:val="single" w:sz="4" w:space="0" w:color="auto"/>
            </w:tcBorders>
            <w:shd w:val="clear" w:color="auto" w:fill="FFFFFF" w:themeFill="background1"/>
            <w:vAlign w:val="center"/>
          </w:tcPr>
          <w:p w14:paraId="636AEC83" w14:textId="77777777" w:rsidR="00B935DF" w:rsidRPr="00EB2C99" w:rsidRDefault="00B935DF" w:rsidP="00B935DF">
            <w:pPr>
              <w:jc w:val="center"/>
              <w:rPr>
                <w:rFonts w:ascii="Lato" w:hAnsi="Lato"/>
                <w:b/>
              </w:rPr>
            </w:pPr>
            <w:r w:rsidRPr="00EB2C99">
              <w:rPr>
                <w:rFonts w:ascii="Lato" w:hAnsi="Lato"/>
                <w:b/>
              </w:rPr>
              <w:t>+</w:t>
            </w:r>
          </w:p>
        </w:tc>
        <w:tc>
          <w:tcPr>
            <w:tcW w:w="2343" w:type="dxa"/>
            <w:tcBorders>
              <w:top w:val="single" w:sz="4" w:space="0" w:color="auto"/>
            </w:tcBorders>
            <w:shd w:val="clear" w:color="auto" w:fill="FFFFFF" w:themeFill="background1"/>
            <w:vAlign w:val="center"/>
          </w:tcPr>
          <w:p w14:paraId="1800363C" w14:textId="77777777" w:rsidR="00B935DF" w:rsidRPr="00EB2C99" w:rsidRDefault="00F40B11" w:rsidP="00B935DF">
            <w:pPr>
              <w:jc w:val="center"/>
              <w:rPr>
                <w:rFonts w:ascii="Lato" w:hAnsi="Lato"/>
                <w:sz w:val="23"/>
                <w:szCs w:val="23"/>
              </w:rPr>
            </w:pPr>
            <w:sdt>
              <w:sdtPr>
                <w:rPr>
                  <w:rFonts w:ascii="Lato" w:hAnsi="Lato" w:cs="Calibri"/>
                  <w:b/>
                </w:rPr>
                <w:id w:val="468629699"/>
                <w:placeholder>
                  <w:docPart w:val="F756299689364F6E8CC6B8FAEB34B4CF"/>
                </w:placeholder>
                <w:showingPlcHdr/>
              </w:sdtPr>
              <w:sdtEndPr/>
              <w:sdtContent>
                <w:r w:rsidR="00B935DF" w:rsidRPr="00EB2C99">
                  <w:rPr>
                    <w:rFonts w:ascii="Lato" w:hAnsi="Lato"/>
                    <w:color w:val="808080"/>
                  </w:rPr>
                  <w:t>Enter text.</w:t>
                </w:r>
              </w:sdtContent>
            </w:sdt>
          </w:p>
        </w:tc>
        <w:tc>
          <w:tcPr>
            <w:tcW w:w="990" w:type="dxa"/>
            <w:tcBorders>
              <w:top w:val="single" w:sz="4" w:space="0" w:color="auto"/>
            </w:tcBorders>
            <w:shd w:val="clear" w:color="auto" w:fill="FFFFFF" w:themeFill="background1"/>
            <w:vAlign w:val="center"/>
          </w:tcPr>
          <w:p w14:paraId="5B2D4AB3" w14:textId="77777777" w:rsidR="00B935DF" w:rsidRPr="00EB2C99" w:rsidRDefault="00B935DF" w:rsidP="00B935DF">
            <w:pPr>
              <w:jc w:val="center"/>
              <w:rPr>
                <w:rFonts w:ascii="Lato" w:hAnsi="Lato"/>
              </w:rPr>
            </w:pPr>
          </w:p>
        </w:tc>
        <w:tc>
          <w:tcPr>
            <w:tcW w:w="2610" w:type="dxa"/>
            <w:tcBorders>
              <w:top w:val="single" w:sz="4" w:space="0" w:color="auto"/>
              <w:right w:val="single" w:sz="4" w:space="0" w:color="auto"/>
            </w:tcBorders>
            <w:shd w:val="clear" w:color="auto" w:fill="FFFFFF" w:themeFill="background1"/>
            <w:vAlign w:val="center"/>
          </w:tcPr>
          <w:p w14:paraId="7397A9FD" w14:textId="77777777" w:rsidR="00B935DF" w:rsidRPr="00EB2C99" w:rsidRDefault="00F40B11" w:rsidP="00B935DF">
            <w:pPr>
              <w:jc w:val="center"/>
              <w:rPr>
                <w:rFonts w:ascii="Lato" w:hAnsi="Lato"/>
                <w:sz w:val="23"/>
                <w:szCs w:val="23"/>
              </w:rPr>
            </w:pPr>
            <w:sdt>
              <w:sdtPr>
                <w:rPr>
                  <w:rFonts w:ascii="Lato" w:hAnsi="Lato" w:cs="Calibri"/>
                  <w:b/>
                </w:rPr>
                <w:id w:val="2049722682"/>
                <w:placeholder>
                  <w:docPart w:val="AFC3070EDCCA4D46A6AEA87F487E65CE"/>
                </w:placeholder>
                <w:showingPlcHdr/>
              </w:sdtPr>
              <w:sdtEndPr/>
              <w:sdtContent>
                <w:r w:rsidR="00B935DF" w:rsidRPr="00EB2C99">
                  <w:rPr>
                    <w:rFonts w:ascii="Lato" w:hAnsi="Lato"/>
                    <w:color w:val="808080"/>
                  </w:rPr>
                  <w:t>Enter text.</w:t>
                </w:r>
              </w:sdtContent>
            </w:sdt>
          </w:p>
        </w:tc>
      </w:tr>
      <w:tr w:rsidR="00B935DF" w:rsidRPr="00EB2C99" w14:paraId="08CC0B2D" w14:textId="77777777" w:rsidTr="00594F51">
        <w:trPr>
          <w:tblHeader/>
        </w:trPr>
        <w:tc>
          <w:tcPr>
            <w:tcW w:w="2770" w:type="dxa"/>
            <w:tcBorders>
              <w:top w:val="single" w:sz="4" w:space="0" w:color="auto"/>
              <w:left w:val="single" w:sz="4" w:space="0" w:color="auto"/>
            </w:tcBorders>
            <w:shd w:val="clear" w:color="auto" w:fill="DEEAF6" w:themeFill="accent1" w:themeFillTint="33"/>
          </w:tcPr>
          <w:p w14:paraId="59815B99" w14:textId="77777777" w:rsidR="00B935DF" w:rsidRPr="00EB2C99" w:rsidRDefault="00B935DF" w:rsidP="00B935DF">
            <w:pPr>
              <w:jc w:val="center"/>
              <w:rPr>
                <w:rFonts w:ascii="Lato" w:hAnsi="Lato"/>
              </w:rPr>
            </w:pPr>
            <w:r w:rsidRPr="00EB2C99">
              <w:rPr>
                <w:rFonts w:ascii="Lato" w:hAnsi="Lato"/>
              </w:rPr>
              <w:t>State Calculated</w:t>
            </w:r>
          </w:p>
          <w:p w14:paraId="52A3DF56" w14:textId="77777777" w:rsidR="00B935DF" w:rsidRPr="00EB2C99" w:rsidRDefault="00B935DF" w:rsidP="00B935DF">
            <w:pPr>
              <w:jc w:val="center"/>
              <w:rPr>
                <w:rFonts w:ascii="Lato" w:hAnsi="Lato"/>
              </w:rPr>
            </w:pPr>
            <w:r w:rsidRPr="00EB2C99">
              <w:rPr>
                <w:rFonts w:ascii="Lato" w:hAnsi="Lato"/>
              </w:rPr>
              <w:t xml:space="preserve"> 611 CCEIS Funds</w:t>
            </w:r>
          </w:p>
        </w:tc>
        <w:tc>
          <w:tcPr>
            <w:tcW w:w="737" w:type="dxa"/>
            <w:tcBorders>
              <w:top w:val="single" w:sz="4" w:space="0" w:color="auto"/>
            </w:tcBorders>
            <w:shd w:val="clear" w:color="auto" w:fill="DEEAF6" w:themeFill="accent1" w:themeFillTint="33"/>
          </w:tcPr>
          <w:p w14:paraId="73BBCF83" w14:textId="77777777" w:rsidR="00B935DF" w:rsidRPr="00EB2C99" w:rsidRDefault="00B935DF" w:rsidP="00B935DF">
            <w:pPr>
              <w:jc w:val="center"/>
              <w:rPr>
                <w:rFonts w:ascii="Lato" w:hAnsi="Lato"/>
              </w:rPr>
            </w:pPr>
          </w:p>
        </w:tc>
        <w:tc>
          <w:tcPr>
            <w:tcW w:w="2343" w:type="dxa"/>
            <w:tcBorders>
              <w:top w:val="single" w:sz="4" w:space="0" w:color="auto"/>
            </w:tcBorders>
            <w:shd w:val="clear" w:color="auto" w:fill="DEEAF6" w:themeFill="accent1" w:themeFillTint="33"/>
          </w:tcPr>
          <w:p w14:paraId="0714DCAA" w14:textId="77777777" w:rsidR="00B935DF" w:rsidRPr="00EB2C99" w:rsidRDefault="00B935DF" w:rsidP="00B935DF">
            <w:pPr>
              <w:jc w:val="center"/>
              <w:rPr>
                <w:rFonts w:ascii="Lato" w:hAnsi="Lato"/>
              </w:rPr>
            </w:pPr>
            <w:r w:rsidRPr="00EB2C99">
              <w:rPr>
                <w:rFonts w:ascii="Lato" w:hAnsi="Lato"/>
              </w:rPr>
              <w:t xml:space="preserve">State Calculated </w:t>
            </w:r>
          </w:p>
          <w:p w14:paraId="466213D7" w14:textId="77777777" w:rsidR="00B935DF" w:rsidRPr="00EB2C99" w:rsidRDefault="00B935DF" w:rsidP="00B935DF">
            <w:pPr>
              <w:jc w:val="center"/>
              <w:rPr>
                <w:rFonts w:ascii="Lato" w:hAnsi="Lato"/>
              </w:rPr>
            </w:pPr>
            <w:r w:rsidRPr="00EB2C99">
              <w:rPr>
                <w:rFonts w:ascii="Lato" w:hAnsi="Lato"/>
              </w:rPr>
              <w:t>619 CCEIS Funds</w:t>
            </w:r>
          </w:p>
        </w:tc>
        <w:tc>
          <w:tcPr>
            <w:tcW w:w="990" w:type="dxa"/>
            <w:tcBorders>
              <w:top w:val="single" w:sz="4" w:space="0" w:color="auto"/>
            </w:tcBorders>
            <w:shd w:val="clear" w:color="auto" w:fill="DEEAF6" w:themeFill="accent1" w:themeFillTint="33"/>
          </w:tcPr>
          <w:p w14:paraId="3B9FEDC8" w14:textId="77777777" w:rsidR="00B935DF" w:rsidRPr="00EB2C99" w:rsidRDefault="00B935DF" w:rsidP="00B935DF">
            <w:pPr>
              <w:jc w:val="center"/>
              <w:rPr>
                <w:rFonts w:ascii="Lato" w:hAnsi="Lato"/>
              </w:rPr>
            </w:pPr>
          </w:p>
        </w:tc>
        <w:tc>
          <w:tcPr>
            <w:tcW w:w="2610" w:type="dxa"/>
            <w:tcBorders>
              <w:top w:val="single" w:sz="4" w:space="0" w:color="auto"/>
              <w:right w:val="single" w:sz="4" w:space="0" w:color="auto"/>
            </w:tcBorders>
            <w:shd w:val="clear" w:color="auto" w:fill="92D050"/>
          </w:tcPr>
          <w:p w14:paraId="0171E0DC" w14:textId="77777777" w:rsidR="00B935DF" w:rsidRPr="00EB2C99" w:rsidRDefault="00B935DF" w:rsidP="00B935DF">
            <w:pPr>
              <w:jc w:val="center"/>
              <w:rPr>
                <w:rFonts w:ascii="Lato" w:hAnsi="Lato"/>
              </w:rPr>
            </w:pPr>
            <w:r w:rsidRPr="00EB2C99">
              <w:rPr>
                <w:rFonts w:ascii="Lato" w:hAnsi="Lato"/>
              </w:rPr>
              <w:t>State Calculated Total 611 + 619 Funds*</w:t>
            </w:r>
          </w:p>
        </w:tc>
      </w:tr>
      <w:tr w:rsidR="00B935DF" w:rsidRPr="00EB2C99" w14:paraId="0D33E7E3" w14:textId="77777777" w:rsidTr="00594F51">
        <w:trPr>
          <w:trHeight w:val="368"/>
          <w:tblHeader/>
        </w:trPr>
        <w:tc>
          <w:tcPr>
            <w:tcW w:w="2770" w:type="dxa"/>
            <w:tcBorders>
              <w:top w:val="single" w:sz="4" w:space="0" w:color="auto"/>
              <w:left w:val="single" w:sz="4" w:space="0" w:color="auto"/>
            </w:tcBorders>
            <w:shd w:val="clear" w:color="auto" w:fill="FFFFFF" w:themeFill="background1"/>
            <w:vAlign w:val="center"/>
          </w:tcPr>
          <w:p w14:paraId="16D57A1E" w14:textId="77777777" w:rsidR="00B935DF" w:rsidRPr="00EB2C99" w:rsidRDefault="00F40B11" w:rsidP="00B935DF">
            <w:pPr>
              <w:jc w:val="center"/>
              <w:rPr>
                <w:rFonts w:ascii="Lato" w:hAnsi="Lato"/>
                <w:szCs w:val="18"/>
              </w:rPr>
            </w:pPr>
            <w:sdt>
              <w:sdtPr>
                <w:rPr>
                  <w:rFonts w:ascii="Lato" w:hAnsi="Lato" w:cs="Calibri"/>
                  <w:b/>
                </w:rPr>
                <w:id w:val="694658628"/>
                <w:placeholder>
                  <w:docPart w:val="560CF8923B4349778FB5A2BAC9BB6463"/>
                </w:placeholder>
                <w:showingPlcHdr/>
              </w:sdtPr>
              <w:sdtEndPr/>
              <w:sdtContent>
                <w:r w:rsidR="00B935DF" w:rsidRPr="00EB2C99">
                  <w:rPr>
                    <w:rFonts w:ascii="Lato" w:hAnsi="Lato"/>
                    <w:color w:val="808080"/>
                  </w:rPr>
                  <w:t>Enter text.</w:t>
                </w:r>
              </w:sdtContent>
            </w:sdt>
          </w:p>
        </w:tc>
        <w:tc>
          <w:tcPr>
            <w:tcW w:w="737" w:type="dxa"/>
            <w:tcBorders>
              <w:top w:val="single" w:sz="4" w:space="0" w:color="auto"/>
            </w:tcBorders>
            <w:shd w:val="clear" w:color="auto" w:fill="FFFFFF" w:themeFill="background1"/>
            <w:vAlign w:val="center"/>
          </w:tcPr>
          <w:p w14:paraId="16BA9BCB" w14:textId="77777777" w:rsidR="00B935DF" w:rsidRPr="00EB2C99" w:rsidRDefault="00B935DF" w:rsidP="00B935DF">
            <w:pPr>
              <w:jc w:val="center"/>
              <w:rPr>
                <w:rFonts w:ascii="Lato" w:hAnsi="Lato"/>
                <w:b/>
                <w:sz w:val="21"/>
                <w:szCs w:val="21"/>
              </w:rPr>
            </w:pPr>
            <w:r w:rsidRPr="00EB2C99">
              <w:rPr>
                <w:rFonts w:ascii="Lato" w:hAnsi="Lato"/>
                <w:b/>
                <w:sz w:val="21"/>
                <w:szCs w:val="21"/>
              </w:rPr>
              <w:t>+</w:t>
            </w:r>
          </w:p>
        </w:tc>
        <w:tc>
          <w:tcPr>
            <w:tcW w:w="2343" w:type="dxa"/>
            <w:tcBorders>
              <w:top w:val="single" w:sz="4" w:space="0" w:color="auto"/>
            </w:tcBorders>
            <w:shd w:val="clear" w:color="auto" w:fill="FFFFFF" w:themeFill="background1"/>
            <w:vAlign w:val="center"/>
          </w:tcPr>
          <w:p w14:paraId="0FF77023" w14:textId="77777777" w:rsidR="00B935DF" w:rsidRPr="00EB2C99" w:rsidRDefault="00F40B11" w:rsidP="00B935DF">
            <w:pPr>
              <w:jc w:val="center"/>
              <w:rPr>
                <w:rFonts w:ascii="Lato" w:hAnsi="Lato"/>
                <w:szCs w:val="18"/>
              </w:rPr>
            </w:pPr>
            <w:sdt>
              <w:sdtPr>
                <w:rPr>
                  <w:rFonts w:ascii="Lato" w:hAnsi="Lato" w:cs="Calibri"/>
                  <w:b/>
                </w:rPr>
                <w:id w:val="1243214772"/>
                <w:placeholder>
                  <w:docPart w:val="074E72D52E4E4386A92EB3AE8D0760AB"/>
                </w:placeholder>
                <w:showingPlcHdr/>
              </w:sdtPr>
              <w:sdtEndPr/>
              <w:sdtContent>
                <w:r w:rsidR="00B935DF" w:rsidRPr="00EB2C99">
                  <w:rPr>
                    <w:rFonts w:ascii="Lato" w:hAnsi="Lato"/>
                    <w:color w:val="808080"/>
                  </w:rPr>
                  <w:t>Enter text.</w:t>
                </w:r>
              </w:sdtContent>
            </w:sdt>
          </w:p>
        </w:tc>
        <w:tc>
          <w:tcPr>
            <w:tcW w:w="990" w:type="dxa"/>
            <w:tcBorders>
              <w:top w:val="single" w:sz="4" w:space="0" w:color="auto"/>
            </w:tcBorders>
            <w:shd w:val="clear" w:color="auto" w:fill="FFFFFF" w:themeFill="background1"/>
            <w:vAlign w:val="center"/>
          </w:tcPr>
          <w:p w14:paraId="22959F15" w14:textId="77777777" w:rsidR="00B935DF" w:rsidRPr="00EB2C99" w:rsidRDefault="00B935DF" w:rsidP="00B935DF">
            <w:pPr>
              <w:jc w:val="center"/>
              <w:rPr>
                <w:rFonts w:ascii="Lato" w:hAnsi="Lato"/>
                <w:b/>
                <w:sz w:val="21"/>
                <w:szCs w:val="21"/>
              </w:rPr>
            </w:pPr>
            <w:r w:rsidRPr="00EB2C99">
              <w:rPr>
                <w:rFonts w:ascii="Lato" w:hAnsi="Lato"/>
                <w:b/>
                <w:sz w:val="21"/>
                <w:szCs w:val="21"/>
              </w:rPr>
              <w:t>=</w:t>
            </w:r>
          </w:p>
        </w:tc>
        <w:tc>
          <w:tcPr>
            <w:tcW w:w="2610" w:type="dxa"/>
            <w:tcBorders>
              <w:top w:val="single" w:sz="4" w:space="0" w:color="auto"/>
              <w:right w:val="single" w:sz="4" w:space="0" w:color="auto"/>
            </w:tcBorders>
            <w:shd w:val="clear" w:color="auto" w:fill="auto"/>
            <w:vAlign w:val="center"/>
          </w:tcPr>
          <w:p w14:paraId="6104B8D7" w14:textId="77777777" w:rsidR="00B935DF" w:rsidRPr="00EB2C99" w:rsidRDefault="00F40B11" w:rsidP="00B935DF">
            <w:pPr>
              <w:jc w:val="center"/>
              <w:rPr>
                <w:rFonts w:ascii="Lato" w:hAnsi="Lato"/>
              </w:rPr>
            </w:pPr>
            <w:sdt>
              <w:sdtPr>
                <w:rPr>
                  <w:rFonts w:ascii="Lato" w:hAnsi="Lato" w:cs="Calibri"/>
                  <w:b/>
                </w:rPr>
                <w:id w:val="777995039"/>
                <w:placeholder>
                  <w:docPart w:val="DEB6E50359584CFF964F9A635412D4F2"/>
                </w:placeholder>
                <w:showingPlcHdr/>
              </w:sdtPr>
              <w:sdtEndPr/>
              <w:sdtContent>
                <w:r w:rsidR="00B935DF" w:rsidRPr="00EB2C99">
                  <w:rPr>
                    <w:rFonts w:ascii="Lato" w:hAnsi="Lato"/>
                    <w:color w:val="808080"/>
                  </w:rPr>
                  <w:t>Enter text.</w:t>
                </w:r>
              </w:sdtContent>
            </w:sdt>
          </w:p>
        </w:tc>
      </w:tr>
      <w:tr w:rsidR="00B935DF" w:rsidRPr="00EB2C99" w14:paraId="4967B30C" w14:textId="77777777" w:rsidTr="00594F51">
        <w:trPr>
          <w:tblHeader/>
        </w:trPr>
        <w:tc>
          <w:tcPr>
            <w:tcW w:w="2770" w:type="dxa"/>
            <w:tcBorders>
              <w:top w:val="single" w:sz="4" w:space="0" w:color="auto"/>
              <w:left w:val="single" w:sz="4" w:space="0" w:color="auto"/>
            </w:tcBorders>
            <w:shd w:val="clear" w:color="auto" w:fill="DEEAF6" w:themeFill="accent1" w:themeFillTint="33"/>
          </w:tcPr>
          <w:p w14:paraId="1B53AE1C" w14:textId="77777777" w:rsidR="00B935DF" w:rsidRPr="00EB2C99" w:rsidRDefault="00B935DF" w:rsidP="00B935DF">
            <w:pPr>
              <w:jc w:val="center"/>
              <w:rPr>
                <w:rFonts w:ascii="Lato" w:hAnsi="Lato"/>
              </w:rPr>
            </w:pPr>
            <w:r w:rsidRPr="00EB2C99">
              <w:rPr>
                <w:rFonts w:ascii="Lato" w:hAnsi="Lato"/>
              </w:rPr>
              <w:t xml:space="preserve">Local System </w:t>
            </w:r>
          </w:p>
          <w:p w14:paraId="744B15F3" w14:textId="77777777" w:rsidR="00B935DF" w:rsidRPr="00EB2C99" w:rsidRDefault="00B935DF" w:rsidP="00B935DF">
            <w:pPr>
              <w:jc w:val="center"/>
              <w:rPr>
                <w:rFonts w:ascii="Lato" w:hAnsi="Lato"/>
              </w:rPr>
            </w:pPr>
            <w:r w:rsidRPr="00EB2C99">
              <w:rPr>
                <w:rFonts w:ascii="Lato" w:hAnsi="Lato"/>
              </w:rPr>
              <w:t>611 CCEIS Plan Funds</w:t>
            </w:r>
          </w:p>
        </w:tc>
        <w:tc>
          <w:tcPr>
            <w:tcW w:w="737" w:type="dxa"/>
            <w:tcBorders>
              <w:top w:val="single" w:sz="4" w:space="0" w:color="auto"/>
            </w:tcBorders>
            <w:shd w:val="clear" w:color="auto" w:fill="DEEAF6" w:themeFill="accent1" w:themeFillTint="33"/>
          </w:tcPr>
          <w:p w14:paraId="7F960ACD" w14:textId="77777777" w:rsidR="00B935DF" w:rsidRPr="00EB2C99" w:rsidRDefault="00B935DF" w:rsidP="00B935DF">
            <w:pPr>
              <w:jc w:val="center"/>
              <w:rPr>
                <w:rFonts w:ascii="Lato" w:hAnsi="Lato"/>
              </w:rPr>
            </w:pPr>
          </w:p>
        </w:tc>
        <w:tc>
          <w:tcPr>
            <w:tcW w:w="2343" w:type="dxa"/>
            <w:tcBorders>
              <w:top w:val="single" w:sz="4" w:space="0" w:color="auto"/>
            </w:tcBorders>
            <w:shd w:val="clear" w:color="auto" w:fill="DEEAF6" w:themeFill="accent1" w:themeFillTint="33"/>
          </w:tcPr>
          <w:p w14:paraId="3A2960AB" w14:textId="77777777" w:rsidR="00B935DF" w:rsidRPr="00EB2C99" w:rsidRDefault="00B935DF" w:rsidP="00B935DF">
            <w:pPr>
              <w:jc w:val="center"/>
              <w:rPr>
                <w:rFonts w:ascii="Lato" w:hAnsi="Lato"/>
              </w:rPr>
            </w:pPr>
            <w:r w:rsidRPr="00EB2C99">
              <w:rPr>
                <w:rFonts w:ascii="Lato" w:hAnsi="Lato"/>
              </w:rPr>
              <w:t xml:space="preserve">Local System </w:t>
            </w:r>
          </w:p>
          <w:p w14:paraId="606E663F" w14:textId="77777777" w:rsidR="00B935DF" w:rsidRPr="00EB2C99" w:rsidRDefault="00B935DF" w:rsidP="00B935DF">
            <w:pPr>
              <w:jc w:val="center"/>
              <w:rPr>
                <w:rFonts w:ascii="Lato" w:hAnsi="Lato"/>
              </w:rPr>
            </w:pPr>
            <w:r w:rsidRPr="00EB2C99">
              <w:rPr>
                <w:rFonts w:ascii="Lato" w:hAnsi="Lato"/>
              </w:rPr>
              <w:t>619 CCEIS Plan Funds</w:t>
            </w:r>
          </w:p>
        </w:tc>
        <w:tc>
          <w:tcPr>
            <w:tcW w:w="990" w:type="dxa"/>
            <w:tcBorders>
              <w:top w:val="single" w:sz="4" w:space="0" w:color="auto"/>
            </w:tcBorders>
            <w:shd w:val="clear" w:color="auto" w:fill="DEEAF6" w:themeFill="accent1" w:themeFillTint="33"/>
          </w:tcPr>
          <w:p w14:paraId="06556ED5" w14:textId="77777777" w:rsidR="00B935DF" w:rsidRPr="00EB2C99" w:rsidRDefault="00B935DF" w:rsidP="00B935DF">
            <w:pPr>
              <w:jc w:val="center"/>
              <w:rPr>
                <w:rFonts w:ascii="Lato" w:hAnsi="Lato"/>
              </w:rPr>
            </w:pPr>
          </w:p>
        </w:tc>
        <w:tc>
          <w:tcPr>
            <w:tcW w:w="2610" w:type="dxa"/>
            <w:tcBorders>
              <w:top w:val="single" w:sz="4" w:space="0" w:color="auto"/>
              <w:right w:val="single" w:sz="4" w:space="0" w:color="auto"/>
            </w:tcBorders>
            <w:shd w:val="clear" w:color="auto" w:fill="92D050"/>
          </w:tcPr>
          <w:p w14:paraId="1689A318" w14:textId="77777777" w:rsidR="00B935DF" w:rsidRPr="00EB2C99" w:rsidRDefault="00B935DF" w:rsidP="00B935DF">
            <w:pPr>
              <w:jc w:val="center"/>
              <w:rPr>
                <w:rFonts w:ascii="Lato" w:hAnsi="Lato"/>
              </w:rPr>
            </w:pPr>
            <w:r w:rsidRPr="00EB2C99">
              <w:rPr>
                <w:rFonts w:ascii="Lato" w:hAnsi="Lato"/>
              </w:rPr>
              <w:t xml:space="preserve">Local CCEIS Plan Total </w:t>
            </w:r>
          </w:p>
          <w:p w14:paraId="39428EA9" w14:textId="77777777" w:rsidR="00B935DF" w:rsidRPr="00EB2C99" w:rsidRDefault="00B935DF" w:rsidP="00B935DF">
            <w:pPr>
              <w:jc w:val="center"/>
              <w:rPr>
                <w:rFonts w:ascii="Lato" w:hAnsi="Lato"/>
              </w:rPr>
            </w:pPr>
            <w:r w:rsidRPr="00EB2C99">
              <w:rPr>
                <w:rFonts w:ascii="Lato" w:hAnsi="Lato"/>
              </w:rPr>
              <w:t>611 + 619 Funds*</w:t>
            </w:r>
          </w:p>
        </w:tc>
      </w:tr>
      <w:tr w:rsidR="00B935DF" w:rsidRPr="00EB2C99" w14:paraId="0A3FB7BF" w14:textId="77777777" w:rsidTr="00594F51">
        <w:trPr>
          <w:trHeight w:val="413"/>
          <w:tblHeader/>
        </w:trPr>
        <w:tc>
          <w:tcPr>
            <w:tcW w:w="2770" w:type="dxa"/>
            <w:tcBorders>
              <w:top w:val="single" w:sz="4" w:space="0" w:color="auto"/>
              <w:left w:val="single" w:sz="4" w:space="0" w:color="auto"/>
            </w:tcBorders>
            <w:vAlign w:val="center"/>
          </w:tcPr>
          <w:p w14:paraId="2A4CC268" w14:textId="77777777" w:rsidR="00B935DF" w:rsidRPr="00EB2C99" w:rsidRDefault="00F40B11" w:rsidP="00B935DF">
            <w:pPr>
              <w:jc w:val="center"/>
              <w:rPr>
                <w:rFonts w:ascii="Lato" w:hAnsi="Lato"/>
                <w:szCs w:val="18"/>
              </w:rPr>
            </w:pPr>
            <w:sdt>
              <w:sdtPr>
                <w:rPr>
                  <w:rFonts w:ascii="Lato" w:hAnsi="Lato" w:cs="Calibri"/>
                  <w:b/>
                </w:rPr>
                <w:id w:val="-1817023392"/>
                <w:placeholder>
                  <w:docPart w:val="7ABCFCED658F4E7B95B639CF44776D66"/>
                </w:placeholder>
                <w:showingPlcHdr/>
              </w:sdtPr>
              <w:sdtEndPr/>
              <w:sdtContent>
                <w:r w:rsidR="00B935DF" w:rsidRPr="00EB2C99">
                  <w:rPr>
                    <w:rFonts w:ascii="Lato" w:hAnsi="Lato"/>
                    <w:color w:val="808080"/>
                  </w:rPr>
                  <w:t>Enter text.</w:t>
                </w:r>
              </w:sdtContent>
            </w:sdt>
          </w:p>
        </w:tc>
        <w:tc>
          <w:tcPr>
            <w:tcW w:w="737" w:type="dxa"/>
            <w:tcBorders>
              <w:top w:val="single" w:sz="4" w:space="0" w:color="auto"/>
            </w:tcBorders>
            <w:vAlign w:val="center"/>
          </w:tcPr>
          <w:p w14:paraId="5DCACA99" w14:textId="77777777" w:rsidR="00B935DF" w:rsidRPr="00EB2C99" w:rsidRDefault="00B935DF" w:rsidP="00B935DF">
            <w:pPr>
              <w:jc w:val="center"/>
              <w:rPr>
                <w:rFonts w:ascii="Lato" w:hAnsi="Lato"/>
                <w:b/>
                <w:sz w:val="18"/>
                <w:szCs w:val="18"/>
              </w:rPr>
            </w:pPr>
            <w:r w:rsidRPr="00EB2C99">
              <w:rPr>
                <w:rFonts w:ascii="Lato" w:hAnsi="Lato"/>
                <w:b/>
                <w:sz w:val="18"/>
                <w:szCs w:val="18"/>
              </w:rPr>
              <w:t>and/or</w:t>
            </w:r>
          </w:p>
        </w:tc>
        <w:tc>
          <w:tcPr>
            <w:tcW w:w="2343" w:type="dxa"/>
            <w:tcBorders>
              <w:top w:val="single" w:sz="4" w:space="0" w:color="auto"/>
            </w:tcBorders>
            <w:vAlign w:val="center"/>
          </w:tcPr>
          <w:p w14:paraId="47CB3FF9" w14:textId="77777777" w:rsidR="00B935DF" w:rsidRPr="00EB2C99" w:rsidRDefault="00F40B11" w:rsidP="00B935DF">
            <w:pPr>
              <w:jc w:val="center"/>
              <w:rPr>
                <w:rFonts w:ascii="Lato" w:hAnsi="Lato"/>
                <w:szCs w:val="18"/>
              </w:rPr>
            </w:pPr>
            <w:sdt>
              <w:sdtPr>
                <w:rPr>
                  <w:rFonts w:ascii="Lato" w:hAnsi="Lato" w:cs="Calibri"/>
                  <w:b/>
                </w:rPr>
                <w:id w:val="206761731"/>
                <w:placeholder>
                  <w:docPart w:val="37D44A4250094C69AE9D35562595EE0A"/>
                </w:placeholder>
                <w:showingPlcHdr/>
              </w:sdtPr>
              <w:sdtEndPr/>
              <w:sdtContent>
                <w:r w:rsidR="00B935DF" w:rsidRPr="00EB2C99">
                  <w:rPr>
                    <w:rFonts w:ascii="Lato" w:hAnsi="Lato"/>
                    <w:color w:val="808080"/>
                  </w:rPr>
                  <w:t>Enter text.</w:t>
                </w:r>
              </w:sdtContent>
            </w:sdt>
          </w:p>
        </w:tc>
        <w:tc>
          <w:tcPr>
            <w:tcW w:w="990" w:type="dxa"/>
            <w:tcBorders>
              <w:top w:val="single" w:sz="4" w:space="0" w:color="auto"/>
            </w:tcBorders>
            <w:vAlign w:val="center"/>
          </w:tcPr>
          <w:p w14:paraId="5B621EFA" w14:textId="77777777" w:rsidR="00B935DF" w:rsidRPr="00EB2C99" w:rsidRDefault="00B935DF" w:rsidP="00B935DF">
            <w:pPr>
              <w:jc w:val="center"/>
              <w:rPr>
                <w:rFonts w:ascii="Lato" w:hAnsi="Lato"/>
                <w:b/>
                <w:sz w:val="21"/>
                <w:szCs w:val="21"/>
              </w:rPr>
            </w:pPr>
            <w:r w:rsidRPr="00EB2C99">
              <w:rPr>
                <w:rFonts w:ascii="Lato" w:hAnsi="Lato"/>
                <w:b/>
                <w:sz w:val="21"/>
                <w:szCs w:val="21"/>
              </w:rPr>
              <w:t>=</w:t>
            </w:r>
          </w:p>
        </w:tc>
        <w:tc>
          <w:tcPr>
            <w:tcW w:w="2610" w:type="dxa"/>
            <w:tcBorders>
              <w:top w:val="single" w:sz="4" w:space="0" w:color="auto"/>
              <w:right w:val="single" w:sz="4" w:space="0" w:color="auto"/>
            </w:tcBorders>
            <w:shd w:val="clear" w:color="auto" w:fill="auto"/>
            <w:vAlign w:val="center"/>
          </w:tcPr>
          <w:p w14:paraId="5E4B4FC2" w14:textId="77777777" w:rsidR="00B935DF" w:rsidRPr="00EB2C99" w:rsidRDefault="00F40B11" w:rsidP="00B935DF">
            <w:pPr>
              <w:jc w:val="center"/>
              <w:rPr>
                <w:rFonts w:ascii="Lato" w:hAnsi="Lato"/>
              </w:rPr>
            </w:pPr>
            <w:sdt>
              <w:sdtPr>
                <w:rPr>
                  <w:rFonts w:ascii="Lato" w:hAnsi="Lato" w:cs="Calibri"/>
                  <w:b/>
                </w:rPr>
                <w:id w:val="-213129779"/>
                <w:placeholder>
                  <w:docPart w:val="A3FE2FC9A8F84B3A862E3760F7E7610E"/>
                </w:placeholder>
                <w:showingPlcHdr/>
              </w:sdtPr>
              <w:sdtEndPr/>
              <w:sdtContent>
                <w:r w:rsidR="00B935DF" w:rsidRPr="00EB2C99">
                  <w:rPr>
                    <w:rFonts w:ascii="Lato" w:hAnsi="Lato"/>
                    <w:color w:val="808080"/>
                  </w:rPr>
                  <w:t>Enter text.</w:t>
                </w:r>
              </w:sdtContent>
            </w:sdt>
          </w:p>
        </w:tc>
      </w:tr>
    </w:tbl>
    <w:p w14:paraId="4978CDF0" w14:textId="77777777" w:rsidR="00B935DF" w:rsidRPr="00EB2C99" w:rsidRDefault="00B935DF" w:rsidP="00B935DF">
      <w:pPr>
        <w:spacing w:after="240" w:line="264" w:lineRule="auto"/>
        <w:jc w:val="right"/>
        <w:rPr>
          <w:rFonts w:ascii="Lato" w:eastAsiaTheme="minorEastAsia" w:hAnsi="Lato"/>
          <w:sz w:val="20"/>
          <w:szCs w:val="18"/>
        </w:rPr>
      </w:pPr>
      <w:r w:rsidRPr="00EB2C99">
        <w:rPr>
          <w:rFonts w:ascii="Lato" w:eastAsiaTheme="minorEastAsia" w:hAnsi="Lato"/>
          <w:sz w:val="20"/>
          <w:szCs w:val="18"/>
        </w:rPr>
        <w:t xml:space="preserve">* Must equal the </w:t>
      </w:r>
      <w:r w:rsidRPr="00EB2C99">
        <w:rPr>
          <w:rFonts w:ascii="Lato" w:eastAsiaTheme="minorEastAsia" w:hAnsi="Lato"/>
          <w:b/>
          <w:sz w:val="20"/>
          <w:szCs w:val="18"/>
        </w:rPr>
        <w:t>State Calculated Total</w:t>
      </w:r>
      <w:r w:rsidRPr="00EB2C99">
        <w:rPr>
          <w:rFonts w:ascii="Lato" w:eastAsiaTheme="minorEastAsia" w:hAnsi="Lato"/>
          <w:sz w:val="20"/>
          <w:szCs w:val="18"/>
        </w:rPr>
        <w:t xml:space="preserve"> above</w:t>
      </w:r>
    </w:p>
    <w:p w14:paraId="3A8148D4" w14:textId="77777777" w:rsidR="00B935DF" w:rsidRPr="00EB2C99" w:rsidRDefault="00B935DF" w:rsidP="00B935DF">
      <w:pPr>
        <w:keepNext/>
        <w:keepLines/>
        <w:tabs>
          <w:tab w:val="left" w:pos="8280"/>
        </w:tabs>
        <w:spacing w:before="40" w:after="0" w:line="264" w:lineRule="auto"/>
        <w:outlineLvl w:val="1"/>
        <w:rPr>
          <w:rFonts w:ascii="Lato" w:eastAsiaTheme="majorEastAsia" w:hAnsi="Lato" w:cstheme="majorBidi"/>
          <w:b/>
          <w:color w:val="2E74B5" w:themeColor="accent1" w:themeShade="BF"/>
          <w:sz w:val="26"/>
          <w:szCs w:val="26"/>
        </w:rPr>
      </w:pPr>
      <w:bookmarkStart w:id="5" w:name="_Toc99544121"/>
      <w:bookmarkStart w:id="6" w:name="CategoriesofAnalysis"/>
      <w:r w:rsidRPr="00EB2C99">
        <w:rPr>
          <w:rFonts w:ascii="Lato" w:eastAsiaTheme="majorEastAsia" w:hAnsi="Lato" w:cstheme="majorBidi"/>
          <w:b/>
          <w:color w:val="2E74B5" w:themeColor="accent1" w:themeShade="BF"/>
          <w:sz w:val="26"/>
          <w:szCs w:val="26"/>
        </w:rPr>
        <w:t>Categories of Analysis / Significant Disproportionality</w:t>
      </w:r>
      <w:bookmarkEnd w:id="5"/>
    </w:p>
    <w:bookmarkEnd w:id="6"/>
    <w:p w14:paraId="0CD3C24A" w14:textId="7177F020" w:rsidR="00B935DF" w:rsidRPr="00EB2C99" w:rsidRDefault="00B935DF" w:rsidP="00434013">
      <w:pPr>
        <w:spacing w:before="120" w:after="120" w:line="240" w:lineRule="auto"/>
        <w:ind w:right="-540"/>
        <w:rPr>
          <w:rFonts w:ascii="Lato" w:eastAsiaTheme="minorEastAsia" w:hAnsi="Lato"/>
          <w:sz w:val="20"/>
          <w:szCs w:val="20"/>
        </w:rPr>
      </w:pPr>
      <w:r w:rsidRPr="00EB2C99">
        <w:rPr>
          <w:rFonts w:ascii="Lato" w:eastAsiaTheme="minorEastAsia" w:hAnsi="Lato"/>
          <w:sz w:val="20"/>
          <w:szCs w:val="20"/>
        </w:rPr>
        <w:t xml:space="preserve">Significant disproportionality is determined based on data patterns over two or more years. The data represented below includes information included in the </w:t>
      </w:r>
      <w:r w:rsidR="003E481B" w:rsidRPr="0010769B">
        <w:rPr>
          <w:rFonts w:ascii="Lato" w:eastAsiaTheme="minorEastAsia" w:hAnsi="Lato"/>
          <w:b/>
          <w:i/>
          <w:iCs/>
          <w:sz w:val="20"/>
          <w:szCs w:val="20"/>
        </w:rPr>
        <w:t>SFY 2023</w:t>
      </w:r>
      <w:r w:rsidRPr="0010769B">
        <w:rPr>
          <w:rFonts w:ascii="Lato" w:eastAsiaTheme="minorEastAsia" w:hAnsi="Lato"/>
          <w:b/>
          <w:i/>
          <w:iCs/>
          <w:sz w:val="20"/>
          <w:szCs w:val="20"/>
        </w:rPr>
        <w:t xml:space="preserve"> Letter of Significant Disproportionality</w:t>
      </w:r>
      <w:r w:rsidR="0083790C" w:rsidRPr="00EB2C99">
        <w:rPr>
          <w:rFonts w:ascii="Lato" w:eastAsiaTheme="minorEastAsia" w:hAnsi="Lato"/>
          <w:bCs/>
          <w:sz w:val="20"/>
          <w:szCs w:val="20"/>
        </w:rPr>
        <w:t>, March 25, 2022</w:t>
      </w:r>
      <w:r w:rsidRPr="00EB2C99">
        <w:rPr>
          <w:rFonts w:ascii="Lato" w:eastAsiaTheme="minorEastAsia" w:hAnsi="Lato"/>
          <w:b/>
          <w:sz w:val="20"/>
          <w:szCs w:val="20"/>
        </w:rPr>
        <w:t xml:space="preserve">. </w:t>
      </w:r>
      <w:r w:rsidRPr="00EB2C99">
        <w:rPr>
          <w:rFonts w:ascii="Lato" w:eastAsiaTheme="minorEastAsia" w:hAnsi="Lato"/>
          <w:sz w:val="20"/>
          <w:szCs w:val="20"/>
        </w:rPr>
        <w:t xml:space="preserve">The </w:t>
      </w:r>
      <w:r w:rsidR="00434013" w:rsidRPr="00EB2C99">
        <w:rPr>
          <w:rFonts w:ascii="Lato" w:eastAsiaTheme="minorEastAsia" w:hAnsi="Lato"/>
          <w:sz w:val="20"/>
          <w:szCs w:val="20"/>
        </w:rPr>
        <w:t xml:space="preserve">LEA is required </w:t>
      </w:r>
      <w:r w:rsidRPr="00EB2C99">
        <w:rPr>
          <w:rFonts w:ascii="Lato" w:eastAsiaTheme="minorEastAsia" w:hAnsi="Lato"/>
          <w:sz w:val="20"/>
          <w:szCs w:val="20"/>
        </w:rPr>
        <w:t xml:space="preserve">to review the data provided, in addition to historical trends and recent system data to conduct a programmatic self-assessment and root cause analysis. </w:t>
      </w:r>
    </w:p>
    <w:p w14:paraId="32D1391F" w14:textId="77777777" w:rsidR="00B935DF" w:rsidRPr="00EB2C99" w:rsidRDefault="00B935DF" w:rsidP="00434013">
      <w:pPr>
        <w:spacing w:before="120" w:after="120" w:line="240" w:lineRule="auto"/>
        <w:ind w:right="-540"/>
        <w:rPr>
          <w:rFonts w:ascii="Lato" w:eastAsiaTheme="minorEastAsia" w:hAnsi="Lato"/>
          <w:sz w:val="20"/>
          <w:szCs w:val="20"/>
        </w:rPr>
      </w:pPr>
      <w:r w:rsidRPr="00EB2C99">
        <w:rPr>
          <w:rFonts w:ascii="Lato" w:eastAsiaTheme="minorEastAsia" w:hAnsi="Lato"/>
          <w:sz w:val="20"/>
          <w:szCs w:val="20"/>
        </w:rPr>
        <w:t xml:space="preserve">Each table is structured to display the specific local system data related to the </w:t>
      </w:r>
      <w:r w:rsidRPr="00EB2C99">
        <w:rPr>
          <w:rFonts w:ascii="Lato" w:eastAsiaTheme="minorEastAsia" w:hAnsi="Lato"/>
          <w:b/>
          <w:sz w:val="20"/>
          <w:szCs w:val="20"/>
        </w:rPr>
        <w:t>Category of Analysis / Significant Disproportionality</w:t>
      </w:r>
      <w:r w:rsidRPr="00EB2C99">
        <w:rPr>
          <w:rFonts w:ascii="Lato" w:eastAsiaTheme="minorEastAsia" w:hAnsi="Lato"/>
          <w:sz w:val="20"/>
          <w:szCs w:val="20"/>
        </w:rPr>
        <w:t xml:space="preserve">. The data has been prefilled by the MSDE, School Age Performance Specialist. Data pertinent to </w:t>
      </w:r>
      <w:r w:rsidRPr="00EB2C99">
        <w:rPr>
          <w:rFonts w:ascii="Lato" w:eastAsiaTheme="minorEastAsia" w:hAnsi="Lato"/>
          <w:b/>
          <w:sz w:val="20"/>
          <w:szCs w:val="20"/>
        </w:rPr>
        <w:t>at-risk populations</w:t>
      </w:r>
      <w:r w:rsidRPr="00EB2C99">
        <w:rPr>
          <w:rFonts w:ascii="Lato" w:eastAsiaTheme="minorEastAsia" w:hAnsi="Lato"/>
          <w:sz w:val="20"/>
          <w:szCs w:val="20"/>
        </w:rPr>
        <w:t xml:space="preserve"> for significant disproportionality is included to promote the consideration of proactive, mitigating actions necessary to avoid additional determinations.</w:t>
      </w:r>
    </w:p>
    <w:p w14:paraId="49587E15" w14:textId="77777777" w:rsidR="0010769B" w:rsidRDefault="0010769B">
      <w:pPr>
        <w:rPr>
          <w:rFonts w:ascii="Lato" w:eastAsiaTheme="minorEastAsia" w:hAnsi="Lato"/>
          <w:b/>
          <w:sz w:val="24"/>
          <w:szCs w:val="20"/>
        </w:rPr>
      </w:pPr>
      <w:r>
        <w:rPr>
          <w:rFonts w:ascii="Lato" w:eastAsiaTheme="minorEastAsia" w:hAnsi="Lato"/>
          <w:b/>
          <w:sz w:val="24"/>
          <w:szCs w:val="20"/>
        </w:rPr>
        <w:br w:type="page"/>
      </w:r>
    </w:p>
    <w:p w14:paraId="1F89227F" w14:textId="5771F1DD" w:rsidR="00B935DF" w:rsidRPr="0010769B" w:rsidRDefault="00B935DF" w:rsidP="00B935DF">
      <w:pPr>
        <w:spacing w:after="120" w:line="264" w:lineRule="auto"/>
        <w:rPr>
          <w:rFonts w:ascii="Lato" w:eastAsiaTheme="minorEastAsia" w:hAnsi="Lato"/>
          <w:b/>
          <w:sz w:val="20"/>
          <w:szCs w:val="20"/>
        </w:rPr>
      </w:pPr>
      <w:r w:rsidRPr="0010769B">
        <w:rPr>
          <w:rFonts w:ascii="Lato" w:eastAsiaTheme="minorEastAsia" w:hAnsi="Lato"/>
          <w:b/>
          <w:sz w:val="20"/>
          <w:szCs w:val="20"/>
        </w:rPr>
        <w:lastRenderedPageBreak/>
        <w:t xml:space="preserve">Table 2 – Identification </w:t>
      </w:r>
    </w:p>
    <w:tbl>
      <w:tblPr>
        <w:tblStyle w:val="TableGrid"/>
        <w:tblpPr w:leftFromText="180" w:rightFromText="180" w:vertAnchor="text" w:tblpY="1"/>
        <w:tblOverlap w:val="never"/>
        <w:tblW w:w="9990" w:type="dxa"/>
        <w:tblBorders>
          <w:top w:val="none" w:sz="0" w:space="0" w:color="auto"/>
          <w:left w:val="none" w:sz="0" w:space="0" w:color="auto"/>
          <w:right w:val="none" w:sz="0" w:space="0" w:color="auto"/>
        </w:tblBorders>
        <w:tblLayout w:type="fixed"/>
        <w:tblLook w:val="04A0" w:firstRow="1" w:lastRow="0" w:firstColumn="1" w:lastColumn="0" w:noHBand="0" w:noVBand="1"/>
        <w:tblCaption w:val="Table 2"/>
        <w:tblDescription w:val="Table 2 is used to identify and organize the categories of analysis related to the local system's area(s) of significant disproportionality. In each row the local system will identify the category of significant disproportionality, the race or ethnicity of the population of students, and well as the risk ratio data for the referenced years. The final column requires the local system to identify the risk ration necessary to achieve reasonable progress. "/>
      </w:tblPr>
      <w:tblGrid>
        <w:gridCol w:w="3865"/>
        <w:gridCol w:w="1530"/>
        <w:gridCol w:w="810"/>
        <w:gridCol w:w="1080"/>
        <w:gridCol w:w="990"/>
        <w:gridCol w:w="1715"/>
      </w:tblGrid>
      <w:tr w:rsidR="00043508" w:rsidRPr="00EB2C99" w14:paraId="345B522A" w14:textId="77777777" w:rsidTr="00EB2C99">
        <w:trPr>
          <w:tblHeader/>
        </w:trPr>
        <w:tc>
          <w:tcPr>
            <w:tcW w:w="3865" w:type="dxa"/>
            <w:tcBorders>
              <w:top w:val="single" w:sz="4" w:space="0" w:color="auto"/>
              <w:left w:val="single" w:sz="4" w:space="0" w:color="auto"/>
            </w:tcBorders>
            <w:shd w:val="clear" w:color="auto" w:fill="DEEAF6" w:themeFill="accent1" w:themeFillTint="33"/>
            <w:vAlign w:val="center"/>
          </w:tcPr>
          <w:p w14:paraId="6AFD1982" w14:textId="77777777" w:rsidR="00043508" w:rsidRPr="0010769B" w:rsidRDefault="00043508" w:rsidP="00043508">
            <w:pPr>
              <w:rPr>
                <w:rFonts w:ascii="Lato" w:hAnsi="Lato"/>
                <w:b/>
              </w:rPr>
            </w:pPr>
            <w:r w:rsidRPr="0010769B">
              <w:rPr>
                <w:rFonts w:ascii="Lato" w:hAnsi="Lato"/>
                <w:b/>
              </w:rPr>
              <w:t>Category of Analysis / Significant Disproportionality</w:t>
            </w:r>
          </w:p>
        </w:tc>
        <w:tc>
          <w:tcPr>
            <w:tcW w:w="1530" w:type="dxa"/>
            <w:tcBorders>
              <w:top w:val="single" w:sz="4" w:space="0" w:color="auto"/>
            </w:tcBorders>
            <w:shd w:val="clear" w:color="auto" w:fill="DEEAF6" w:themeFill="accent1" w:themeFillTint="33"/>
          </w:tcPr>
          <w:p w14:paraId="0AC872FC" w14:textId="77777777" w:rsidR="00043508" w:rsidRPr="00EB2C99" w:rsidRDefault="00043508" w:rsidP="00043508">
            <w:pPr>
              <w:jc w:val="center"/>
              <w:rPr>
                <w:rFonts w:ascii="Lato" w:hAnsi="Lato"/>
                <w:b/>
                <w:sz w:val="23"/>
                <w:szCs w:val="23"/>
                <w:vertAlign w:val="subscript"/>
              </w:rPr>
            </w:pPr>
            <w:r w:rsidRPr="00EB2C99">
              <w:rPr>
                <w:rFonts w:ascii="Lato" w:hAnsi="Lato"/>
                <w:b/>
                <w:sz w:val="23"/>
                <w:szCs w:val="23"/>
                <w:vertAlign w:val="subscript"/>
              </w:rPr>
              <w:t>Race/Ethnicity</w:t>
            </w:r>
          </w:p>
        </w:tc>
        <w:tc>
          <w:tcPr>
            <w:tcW w:w="810" w:type="dxa"/>
            <w:tcBorders>
              <w:top w:val="single" w:sz="4" w:space="0" w:color="auto"/>
            </w:tcBorders>
            <w:shd w:val="clear" w:color="auto" w:fill="DEEAF6" w:themeFill="accent1" w:themeFillTint="33"/>
          </w:tcPr>
          <w:p w14:paraId="46EFF09C" w14:textId="77777777" w:rsidR="00043508" w:rsidRPr="00EB2C99" w:rsidRDefault="00043508" w:rsidP="00043508">
            <w:pPr>
              <w:jc w:val="center"/>
              <w:rPr>
                <w:rFonts w:ascii="Lato" w:hAnsi="Lato"/>
                <w:b/>
                <w:sz w:val="23"/>
                <w:szCs w:val="23"/>
                <w:vertAlign w:val="subscript"/>
              </w:rPr>
            </w:pPr>
            <w:r w:rsidRPr="00EB2C99">
              <w:rPr>
                <w:rFonts w:ascii="Lato" w:hAnsi="Lato"/>
                <w:b/>
                <w:sz w:val="23"/>
                <w:szCs w:val="23"/>
                <w:vertAlign w:val="subscript"/>
              </w:rPr>
              <w:t xml:space="preserve">Risk Ratio: </w:t>
            </w:r>
          </w:p>
          <w:p w14:paraId="7DEE59F3" w14:textId="77777777" w:rsidR="00043508" w:rsidRPr="00EB2C99" w:rsidRDefault="003E481B" w:rsidP="00043508">
            <w:pPr>
              <w:jc w:val="center"/>
              <w:rPr>
                <w:rFonts w:ascii="Lato" w:hAnsi="Lato"/>
                <w:b/>
                <w:sz w:val="23"/>
                <w:szCs w:val="23"/>
                <w:vertAlign w:val="subscript"/>
              </w:rPr>
            </w:pPr>
            <w:r w:rsidRPr="00EB2C99">
              <w:rPr>
                <w:rFonts w:ascii="Lato" w:hAnsi="Lato"/>
                <w:b/>
                <w:sz w:val="23"/>
                <w:szCs w:val="23"/>
                <w:vertAlign w:val="subscript"/>
              </w:rPr>
              <w:t>19-20</w:t>
            </w:r>
          </w:p>
        </w:tc>
        <w:tc>
          <w:tcPr>
            <w:tcW w:w="1080" w:type="dxa"/>
            <w:tcBorders>
              <w:top w:val="single" w:sz="4" w:space="0" w:color="auto"/>
            </w:tcBorders>
            <w:shd w:val="clear" w:color="auto" w:fill="DEEAF6" w:themeFill="accent1" w:themeFillTint="33"/>
          </w:tcPr>
          <w:p w14:paraId="3BFDB1D8" w14:textId="77777777" w:rsidR="00043508" w:rsidRPr="00EB2C99" w:rsidRDefault="00043508" w:rsidP="00043508">
            <w:pPr>
              <w:jc w:val="center"/>
              <w:rPr>
                <w:rFonts w:ascii="Lato" w:hAnsi="Lato"/>
                <w:b/>
                <w:sz w:val="23"/>
                <w:szCs w:val="23"/>
                <w:vertAlign w:val="subscript"/>
              </w:rPr>
            </w:pPr>
            <w:r w:rsidRPr="00EB2C99">
              <w:rPr>
                <w:rFonts w:ascii="Lato" w:hAnsi="Lato"/>
                <w:b/>
                <w:sz w:val="23"/>
                <w:szCs w:val="23"/>
                <w:vertAlign w:val="subscript"/>
              </w:rPr>
              <w:t xml:space="preserve">Risk Ratio: </w:t>
            </w:r>
          </w:p>
          <w:p w14:paraId="0E9C7AF9" w14:textId="77777777" w:rsidR="00043508" w:rsidRPr="00EB2C99" w:rsidRDefault="003E481B" w:rsidP="00043508">
            <w:pPr>
              <w:jc w:val="center"/>
              <w:rPr>
                <w:rFonts w:ascii="Lato" w:hAnsi="Lato"/>
                <w:b/>
                <w:sz w:val="23"/>
                <w:szCs w:val="23"/>
                <w:vertAlign w:val="subscript"/>
              </w:rPr>
            </w:pPr>
            <w:r w:rsidRPr="00EB2C99">
              <w:rPr>
                <w:rFonts w:ascii="Lato" w:hAnsi="Lato"/>
                <w:b/>
                <w:sz w:val="23"/>
                <w:szCs w:val="23"/>
                <w:vertAlign w:val="subscript"/>
              </w:rPr>
              <w:t>20-21</w:t>
            </w:r>
          </w:p>
        </w:tc>
        <w:tc>
          <w:tcPr>
            <w:tcW w:w="990" w:type="dxa"/>
            <w:tcBorders>
              <w:top w:val="single" w:sz="4" w:space="0" w:color="auto"/>
            </w:tcBorders>
            <w:shd w:val="clear" w:color="auto" w:fill="DEEAF6" w:themeFill="accent1" w:themeFillTint="33"/>
          </w:tcPr>
          <w:p w14:paraId="24264B38" w14:textId="77777777" w:rsidR="00043508" w:rsidRPr="00EB2C99" w:rsidRDefault="00043508" w:rsidP="00043508">
            <w:pPr>
              <w:jc w:val="center"/>
              <w:rPr>
                <w:rFonts w:ascii="Lato" w:hAnsi="Lato"/>
                <w:b/>
                <w:sz w:val="23"/>
                <w:szCs w:val="23"/>
                <w:vertAlign w:val="subscript"/>
              </w:rPr>
            </w:pPr>
            <w:r w:rsidRPr="00EB2C99">
              <w:rPr>
                <w:rFonts w:ascii="Lato" w:hAnsi="Lato"/>
                <w:b/>
                <w:sz w:val="23"/>
                <w:szCs w:val="23"/>
                <w:vertAlign w:val="subscript"/>
              </w:rPr>
              <w:t>Progress</w:t>
            </w:r>
          </w:p>
        </w:tc>
        <w:tc>
          <w:tcPr>
            <w:tcW w:w="1715" w:type="dxa"/>
            <w:tcBorders>
              <w:top w:val="single" w:sz="4" w:space="0" w:color="auto"/>
              <w:right w:val="single" w:sz="4" w:space="0" w:color="auto"/>
            </w:tcBorders>
            <w:shd w:val="clear" w:color="auto" w:fill="92D050"/>
          </w:tcPr>
          <w:p w14:paraId="6C2075FD" w14:textId="77777777" w:rsidR="00043508" w:rsidRPr="00EB2C99" w:rsidRDefault="00043508" w:rsidP="00043508">
            <w:pPr>
              <w:jc w:val="center"/>
              <w:rPr>
                <w:rFonts w:ascii="Lato" w:hAnsi="Lato"/>
                <w:b/>
                <w:sz w:val="23"/>
                <w:szCs w:val="23"/>
                <w:vertAlign w:val="subscript"/>
              </w:rPr>
            </w:pPr>
            <w:r w:rsidRPr="00EB2C99">
              <w:rPr>
                <w:rFonts w:ascii="Lato" w:hAnsi="Lato"/>
                <w:b/>
                <w:sz w:val="23"/>
                <w:szCs w:val="23"/>
                <w:vertAlign w:val="subscript"/>
              </w:rPr>
              <w:t>Risk Ratio Needed to Achieve R</w:t>
            </w:r>
            <w:r w:rsidR="00433C72" w:rsidRPr="00EB2C99">
              <w:rPr>
                <w:rFonts w:ascii="Lato" w:hAnsi="Lato"/>
                <w:b/>
                <w:sz w:val="23"/>
                <w:szCs w:val="23"/>
                <w:vertAlign w:val="subscript"/>
              </w:rPr>
              <w:t>easonable Progress for 2021-2022</w:t>
            </w:r>
          </w:p>
        </w:tc>
      </w:tr>
      <w:tr w:rsidR="00043508" w:rsidRPr="00EB2C99" w14:paraId="535634CB" w14:textId="77777777" w:rsidTr="00EB2C99">
        <w:trPr>
          <w:tblHeader/>
        </w:trPr>
        <w:tc>
          <w:tcPr>
            <w:tcW w:w="3865" w:type="dxa"/>
            <w:tcBorders>
              <w:top w:val="single" w:sz="4" w:space="0" w:color="auto"/>
              <w:left w:val="single" w:sz="4" w:space="0" w:color="auto"/>
            </w:tcBorders>
            <w:shd w:val="clear" w:color="auto" w:fill="auto"/>
          </w:tcPr>
          <w:p w14:paraId="2E6BD46C" w14:textId="77777777" w:rsidR="00043508" w:rsidRPr="00EB2C99" w:rsidRDefault="00F40B11" w:rsidP="00043508">
            <w:pPr>
              <w:rPr>
                <w:rFonts w:ascii="Lato" w:hAnsi="Lato"/>
                <w:sz w:val="23"/>
                <w:szCs w:val="23"/>
              </w:rPr>
            </w:pPr>
            <w:sdt>
              <w:sdtPr>
                <w:rPr>
                  <w:rFonts w:ascii="Lato" w:hAnsi="Lato"/>
                </w:rPr>
                <w:id w:val="-690300156"/>
                <w:placeholder>
                  <w:docPart w:val="E2D552A48F3948D0AEDBE8BEF9DE1374"/>
                </w:placeholder>
                <w:showingPlcHd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EndPr/>
              <w:sdtContent>
                <w:r w:rsidR="00043508" w:rsidRPr="00EB2C99">
                  <w:rPr>
                    <w:rFonts w:ascii="Lato" w:hAnsi="Lato"/>
                  </w:rPr>
                  <w:t>Select the Identification category.</w:t>
                </w:r>
              </w:sdtContent>
            </w:sdt>
          </w:p>
        </w:tc>
        <w:sdt>
          <w:sdtPr>
            <w:rPr>
              <w:rFonts w:ascii="Lato" w:hAnsi="Lato" w:cs="Calibri (Body)"/>
              <w:sz w:val="18"/>
              <w:szCs w:val="18"/>
            </w:rPr>
            <w:id w:val="-1737854594"/>
            <w:placeholder>
              <w:docPart w:val="56061F9721E0429BA91B7CCC166B494A"/>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530" w:type="dxa"/>
                <w:tcBorders>
                  <w:top w:val="single" w:sz="4" w:space="0" w:color="auto"/>
                </w:tcBorders>
                <w:shd w:val="clear" w:color="auto" w:fill="auto"/>
                <w:vAlign w:val="center"/>
              </w:tcPr>
              <w:p w14:paraId="79C111CA" w14:textId="77777777" w:rsidR="00043508" w:rsidRPr="00EB2C99" w:rsidRDefault="00043508" w:rsidP="00043508">
                <w:pPr>
                  <w:tabs>
                    <w:tab w:val="left" w:pos="-540"/>
                  </w:tabs>
                  <w:rPr>
                    <w:rFonts w:ascii="Lato" w:hAnsi="Lato" w:cs="Calibri (Body)"/>
                    <w:sz w:val="18"/>
                    <w:szCs w:val="18"/>
                  </w:rPr>
                </w:pPr>
                <w:r w:rsidRPr="00EB2C99">
                  <w:rPr>
                    <w:rFonts w:ascii="Lato" w:hAnsi="Lato" w:cs="Calibri (Body)"/>
                    <w:sz w:val="18"/>
                    <w:szCs w:val="18"/>
                  </w:rPr>
                  <w:t>Race/Ethnicity</w:t>
                </w:r>
              </w:p>
            </w:tc>
          </w:sdtContent>
        </w:sdt>
        <w:tc>
          <w:tcPr>
            <w:tcW w:w="810" w:type="dxa"/>
            <w:tcBorders>
              <w:top w:val="single" w:sz="4" w:space="0" w:color="auto"/>
            </w:tcBorders>
            <w:shd w:val="clear" w:color="auto" w:fill="auto"/>
            <w:vAlign w:val="center"/>
          </w:tcPr>
          <w:p w14:paraId="7ED47B6C" w14:textId="77777777" w:rsidR="00043508" w:rsidRPr="00EB2C99" w:rsidRDefault="00F40B11" w:rsidP="00043508">
            <w:pPr>
              <w:jc w:val="center"/>
              <w:rPr>
                <w:rFonts w:ascii="Lato" w:hAnsi="Lato"/>
              </w:rPr>
            </w:pPr>
            <w:sdt>
              <w:sdtPr>
                <w:rPr>
                  <w:rFonts w:ascii="Lato" w:hAnsi="Lato" w:cs="Calibri"/>
                  <w:b/>
                </w:rPr>
                <w:id w:val="-1119213771"/>
                <w:placeholder>
                  <w:docPart w:val="67C65159437444C1AF7F5960E973E021"/>
                </w:placeholder>
                <w:showingPlcHdr/>
              </w:sdtPr>
              <w:sdtEndPr/>
              <w:sdtContent>
                <w:r w:rsidR="00043508" w:rsidRPr="00EB2C99">
                  <w:rPr>
                    <w:rStyle w:val="PlaceholderText"/>
                    <w:rFonts w:ascii="Lato" w:hAnsi="Lato"/>
                    <w:sz w:val="16"/>
                  </w:rPr>
                  <w:t>Enter text.</w:t>
                </w:r>
              </w:sdtContent>
            </w:sdt>
          </w:p>
        </w:tc>
        <w:tc>
          <w:tcPr>
            <w:tcW w:w="1080" w:type="dxa"/>
            <w:tcBorders>
              <w:top w:val="single" w:sz="4" w:space="0" w:color="auto"/>
            </w:tcBorders>
            <w:shd w:val="clear" w:color="auto" w:fill="auto"/>
            <w:vAlign w:val="center"/>
          </w:tcPr>
          <w:p w14:paraId="388FE6FB" w14:textId="77777777" w:rsidR="00043508" w:rsidRPr="00EB2C99" w:rsidRDefault="00F40B11" w:rsidP="00043508">
            <w:pPr>
              <w:jc w:val="center"/>
              <w:rPr>
                <w:rFonts w:ascii="Lato" w:hAnsi="Lato"/>
              </w:rPr>
            </w:pPr>
            <w:sdt>
              <w:sdtPr>
                <w:rPr>
                  <w:rFonts w:ascii="Lato" w:hAnsi="Lato" w:cs="Calibri"/>
                  <w:b/>
                </w:rPr>
                <w:id w:val="1961912140"/>
                <w:placeholder>
                  <w:docPart w:val="627AF103240041DEA7DB14CA65ABB1FD"/>
                </w:placeholder>
                <w:showingPlcHdr/>
              </w:sdtPr>
              <w:sdtEndPr/>
              <w:sdtContent>
                <w:r w:rsidR="00043508" w:rsidRPr="00EB2C99">
                  <w:rPr>
                    <w:rStyle w:val="PlaceholderText"/>
                    <w:rFonts w:ascii="Lato" w:hAnsi="Lato"/>
                    <w:sz w:val="16"/>
                  </w:rPr>
                  <w:t>Enter text.</w:t>
                </w:r>
              </w:sdtContent>
            </w:sdt>
          </w:p>
        </w:tc>
        <w:tc>
          <w:tcPr>
            <w:tcW w:w="990" w:type="dxa"/>
            <w:tcBorders>
              <w:top w:val="single" w:sz="4" w:space="0" w:color="auto"/>
            </w:tcBorders>
            <w:shd w:val="clear" w:color="auto" w:fill="auto"/>
            <w:vAlign w:val="center"/>
          </w:tcPr>
          <w:p w14:paraId="039CF1B2" w14:textId="77777777" w:rsidR="00043508" w:rsidRPr="00EB2C99" w:rsidRDefault="00F40B11" w:rsidP="00043508">
            <w:pPr>
              <w:jc w:val="center"/>
              <w:rPr>
                <w:rFonts w:ascii="Lato" w:hAnsi="Lato"/>
              </w:rPr>
            </w:pPr>
            <w:sdt>
              <w:sdtPr>
                <w:rPr>
                  <w:rFonts w:ascii="Lato" w:hAnsi="Lato" w:cs="Calibri"/>
                  <w:b/>
                </w:rPr>
                <w:id w:val="-1068872230"/>
                <w:placeholder>
                  <w:docPart w:val="79ED84800E204BD5BFA055C1A583B5B1"/>
                </w:placeholder>
                <w:showingPlcHdr/>
              </w:sdtPr>
              <w:sdtEndPr/>
              <w:sdtContent>
                <w:r w:rsidR="00043508" w:rsidRPr="00EB2C99">
                  <w:rPr>
                    <w:rStyle w:val="PlaceholderText"/>
                    <w:rFonts w:ascii="Lato" w:hAnsi="Lato"/>
                    <w:sz w:val="16"/>
                  </w:rPr>
                  <w:t>Enter text.</w:t>
                </w:r>
              </w:sdtContent>
            </w:sdt>
          </w:p>
        </w:tc>
        <w:tc>
          <w:tcPr>
            <w:tcW w:w="1715" w:type="dxa"/>
            <w:tcBorders>
              <w:top w:val="single" w:sz="4" w:space="0" w:color="auto"/>
              <w:right w:val="single" w:sz="4" w:space="0" w:color="auto"/>
            </w:tcBorders>
            <w:shd w:val="clear" w:color="auto" w:fill="auto"/>
            <w:vAlign w:val="center"/>
          </w:tcPr>
          <w:p w14:paraId="36F0EA38" w14:textId="77777777" w:rsidR="00043508" w:rsidRPr="00EB2C99" w:rsidRDefault="00F40B11" w:rsidP="00043508">
            <w:pPr>
              <w:jc w:val="center"/>
              <w:rPr>
                <w:rFonts w:ascii="Lato" w:hAnsi="Lato"/>
              </w:rPr>
            </w:pPr>
            <w:sdt>
              <w:sdtPr>
                <w:rPr>
                  <w:rFonts w:ascii="Lato" w:hAnsi="Lato" w:cs="Calibri"/>
                  <w:b/>
                </w:rPr>
                <w:id w:val="-2045047419"/>
                <w:placeholder>
                  <w:docPart w:val="4F78E30FFFBE4E7ABC8132A92525A312"/>
                </w:placeholder>
                <w:showingPlcHdr/>
              </w:sdtPr>
              <w:sdtEndPr/>
              <w:sdtContent>
                <w:r w:rsidR="00043508" w:rsidRPr="00EB2C99">
                  <w:rPr>
                    <w:rStyle w:val="PlaceholderText"/>
                    <w:rFonts w:ascii="Lato" w:hAnsi="Lato"/>
                    <w:sz w:val="16"/>
                  </w:rPr>
                  <w:t>Enter text.</w:t>
                </w:r>
              </w:sdtContent>
            </w:sdt>
          </w:p>
        </w:tc>
      </w:tr>
      <w:tr w:rsidR="00043508" w:rsidRPr="00EB2C99" w14:paraId="494C8FC9" w14:textId="77777777" w:rsidTr="00EB2C99">
        <w:trPr>
          <w:tblHeader/>
        </w:trPr>
        <w:tc>
          <w:tcPr>
            <w:tcW w:w="3865" w:type="dxa"/>
            <w:tcBorders>
              <w:top w:val="single" w:sz="4" w:space="0" w:color="auto"/>
              <w:left w:val="single" w:sz="4" w:space="0" w:color="auto"/>
            </w:tcBorders>
            <w:shd w:val="clear" w:color="auto" w:fill="auto"/>
          </w:tcPr>
          <w:p w14:paraId="2D343068" w14:textId="77777777" w:rsidR="00043508" w:rsidRPr="00EB2C99" w:rsidRDefault="00F40B11" w:rsidP="00043508">
            <w:pPr>
              <w:rPr>
                <w:rFonts w:ascii="Lato" w:hAnsi="Lato"/>
                <w:sz w:val="23"/>
                <w:szCs w:val="23"/>
              </w:rPr>
            </w:pPr>
            <w:sdt>
              <w:sdtPr>
                <w:rPr>
                  <w:rFonts w:ascii="Lato" w:hAnsi="Lato"/>
                </w:rPr>
                <w:id w:val="1192878078"/>
                <w:placeholder>
                  <w:docPart w:val="1D7CECBB4BD342D4A1291DFB141320D7"/>
                </w:placeholder>
                <w:showingPlcHd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EndPr/>
              <w:sdtContent>
                <w:r w:rsidR="00043508" w:rsidRPr="00EB2C99">
                  <w:rPr>
                    <w:rFonts w:ascii="Lato" w:hAnsi="Lato"/>
                  </w:rPr>
                  <w:t>Select the Identification category.</w:t>
                </w:r>
              </w:sdtContent>
            </w:sdt>
          </w:p>
        </w:tc>
        <w:sdt>
          <w:sdtPr>
            <w:rPr>
              <w:rFonts w:ascii="Lato" w:hAnsi="Lato" w:cs="Calibri (Body)"/>
              <w:sz w:val="18"/>
              <w:szCs w:val="18"/>
            </w:rPr>
            <w:id w:val="-1775240698"/>
            <w:placeholder>
              <w:docPart w:val="12525723CD604D71B0D86C90AA3A6968"/>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530" w:type="dxa"/>
                <w:tcBorders>
                  <w:top w:val="single" w:sz="4" w:space="0" w:color="auto"/>
                </w:tcBorders>
                <w:shd w:val="clear" w:color="auto" w:fill="auto"/>
                <w:vAlign w:val="center"/>
              </w:tcPr>
              <w:p w14:paraId="4631C565" w14:textId="77777777" w:rsidR="00043508" w:rsidRPr="00EB2C99" w:rsidRDefault="00043508" w:rsidP="00043508">
                <w:pPr>
                  <w:tabs>
                    <w:tab w:val="left" w:pos="-540"/>
                  </w:tabs>
                  <w:rPr>
                    <w:rFonts w:ascii="Lato" w:hAnsi="Lato" w:cs="Calibri (Body)"/>
                    <w:sz w:val="18"/>
                    <w:szCs w:val="18"/>
                  </w:rPr>
                </w:pPr>
                <w:r w:rsidRPr="00EB2C99">
                  <w:rPr>
                    <w:rFonts w:ascii="Lato" w:hAnsi="Lato" w:cs="Calibri (Body)"/>
                    <w:sz w:val="18"/>
                    <w:szCs w:val="18"/>
                  </w:rPr>
                  <w:t>Race/Ethnicity</w:t>
                </w:r>
              </w:p>
            </w:tc>
          </w:sdtContent>
        </w:sdt>
        <w:tc>
          <w:tcPr>
            <w:tcW w:w="810" w:type="dxa"/>
            <w:tcBorders>
              <w:top w:val="single" w:sz="4" w:space="0" w:color="auto"/>
            </w:tcBorders>
            <w:shd w:val="clear" w:color="auto" w:fill="auto"/>
            <w:vAlign w:val="center"/>
          </w:tcPr>
          <w:p w14:paraId="7E6E95B2" w14:textId="77777777" w:rsidR="00043508" w:rsidRPr="00EB2C99" w:rsidRDefault="00F40B11" w:rsidP="00043508">
            <w:pPr>
              <w:jc w:val="center"/>
              <w:rPr>
                <w:rFonts w:ascii="Lato" w:hAnsi="Lato"/>
              </w:rPr>
            </w:pPr>
            <w:sdt>
              <w:sdtPr>
                <w:rPr>
                  <w:rFonts w:ascii="Lato" w:hAnsi="Lato" w:cs="Calibri"/>
                  <w:b/>
                </w:rPr>
                <w:id w:val="306820696"/>
                <w:placeholder>
                  <w:docPart w:val="05B6DAA10CC6420CB3DF03B6EAEE0E29"/>
                </w:placeholder>
                <w:showingPlcHdr/>
              </w:sdtPr>
              <w:sdtEndPr/>
              <w:sdtContent>
                <w:r w:rsidR="00043508" w:rsidRPr="00EB2C99">
                  <w:rPr>
                    <w:rStyle w:val="PlaceholderText"/>
                    <w:rFonts w:ascii="Lato" w:hAnsi="Lato"/>
                    <w:sz w:val="16"/>
                  </w:rPr>
                  <w:t>Enter text.</w:t>
                </w:r>
              </w:sdtContent>
            </w:sdt>
          </w:p>
        </w:tc>
        <w:tc>
          <w:tcPr>
            <w:tcW w:w="1080" w:type="dxa"/>
            <w:tcBorders>
              <w:top w:val="single" w:sz="4" w:space="0" w:color="auto"/>
            </w:tcBorders>
            <w:shd w:val="clear" w:color="auto" w:fill="auto"/>
            <w:vAlign w:val="center"/>
          </w:tcPr>
          <w:p w14:paraId="7371BDFB" w14:textId="77777777" w:rsidR="00043508" w:rsidRPr="00EB2C99" w:rsidRDefault="00F40B11" w:rsidP="00043508">
            <w:pPr>
              <w:jc w:val="center"/>
              <w:rPr>
                <w:rFonts w:ascii="Lato" w:hAnsi="Lato"/>
              </w:rPr>
            </w:pPr>
            <w:sdt>
              <w:sdtPr>
                <w:rPr>
                  <w:rFonts w:ascii="Lato" w:hAnsi="Lato" w:cs="Calibri"/>
                  <w:b/>
                </w:rPr>
                <w:id w:val="-47613180"/>
                <w:placeholder>
                  <w:docPart w:val="9115BE0FB5844A39B3554EAE37E17182"/>
                </w:placeholder>
                <w:showingPlcHdr/>
              </w:sdtPr>
              <w:sdtEndPr/>
              <w:sdtContent>
                <w:r w:rsidR="00043508" w:rsidRPr="00EB2C99">
                  <w:rPr>
                    <w:rStyle w:val="PlaceholderText"/>
                    <w:rFonts w:ascii="Lato" w:hAnsi="Lato"/>
                    <w:sz w:val="16"/>
                  </w:rPr>
                  <w:t>Enter text.</w:t>
                </w:r>
              </w:sdtContent>
            </w:sdt>
          </w:p>
        </w:tc>
        <w:tc>
          <w:tcPr>
            <w:tcW w:w="990" w:type="dxa"/>
            <w:tcBorders>
              <w:top w:val="single" w:sz="4" w:space="0" w:color="auto"/>
            </w:tcBorders>
            <w:shd w:val="clear" w:color="auto" w:fill="auto"/>
            <w:vAlign w:val="center"/>
          </w:tcPr>
          <w:p w14:paraId="6D922ACF" w14:textId="77777777" w:rsidR="00043508" w:rsidRPr="00EB2C99" w:rsidRDefault="00F40B11" w:rsidP="00043508">
            <w:pPr>
              <w:jc w:val="center"/>
              <w:rPr>
                <w:rFonts w:ascii="Lato" w:hAnsi="Lato"/>
              </w:rPr>
            </w:pPr>
            <w:sdt>
              <w:sdtPr>
                <w:rPr>
                  <w:rFonts w:ascii="Lato" w:hAnsi="Lato" w:cs="Calibri"/>
                  <w:b/>
                </w:rPr>
                <w:id w:val="1293028414"/>
                <w:placeholder>
                  <w:docPart w:val="B6A994803CB246EC9893AF9B0FD5721C"/>
                </w:placeholder>
                <w:showingPlcHdr/>
              </w:sdtPr>
              <w:sdtEndPr/>
              <w:sdtContent>
                <w:r w:rsidR="00043508" w:rsidRPr="00EB2C99">
                  <w:rPr>
                    <w:rStyle w:val="PlaceholderText"/>
                    <w:rFonts w:ascii="Lato" w:hAnsi="Lato"/>
                    <w:sz w:val="16"/>
                  </w:rPr>
                  <w:t>Enter text.</w:t>
                </w:r>
              </w:sdtContent>
            </w:sdt>
          </w:p>
        </w:tc>
        <w:tc>
          <w:tcPr>
            <w:tcW w:w="1715" w:type="dxa"/>
            <w:tcBorders>
              <w:top w:val="single" w:sz="4" w:space="0" w:color="auto"/>
              <w:right w:val="single" w:sz="4" w:space="0" w:color="auto"/>
            </w:tcBorders>
            <w:shd w:val="clear" w:color="auto" w:fill="auto"/>
            <w:vAlign w:val="center"/>
          </w:tcPr>
          <w:p w14:paraId="1B81454E" w14:textId="77777777" w:rsidR="00043508" w:rsidRPr="00EB2C99" w:rsidRDefault="00F40B11" w:rsidP="00043508">
            <w:pPr>
              <w:jc w:val="center"/>
              <w:rPr>
                <w:rFonts w:ascii="Lato" w:hAnsi="Lato"/>
              </w:rPr>
            </w:pPr>
            <w:sdt>
              <w:sdtPr>
                <w:rPr>
                  <w:rFonts w:ascii="Lato" w:hAnsi="Lato" w:cs="Calibri"/>
                  <w:b/>
                </w:rPr>
                <w:id w:val="-1101567905"/>
                <w:placeholder>
                  <w:docPart w:val="7F6D15AEA6084D55BD21AA55A2DA6283"/>
                </w:placeholder>
                <w:showingPlcHdr/>
              </w:sdtPr>
              <w:sdtEndPr/>
              <w:sdtContent>
                <w:r w:rsidR="00043508" w:rsidRPr="00EB2C99">
                  <w:rPr>
                    <w:rStyle w:val="PlaceholderText"/>
                    <w:rFonts w:ascii="Lato" w:hAnsi="Lato"/>
                    <w:sz w:val="16"/>
                  </w:rPr>
                  <w:t>Enter text.</w:t>
                </w:r>
              </w:sdtContent>
            </w:sdt>
          </w:p>
        </w:tc>
      </w:tr>
      <w:tr w:rsidR="00043508" w:rsidRPr="00EB2C99" w14:paraId="3B4D1EC9" w14:textId="77777777" w:rsidTr="00EB2C99">
        <w:trPr>
          <w:tblHeader/>
        </w:trPr>
        <w:tc>
          <w:tcPr>
            <w:tcW w:w="3865" w:type="dxa"/>
            <w:tcBorders>
              <w:top w:val="single" w:sz="4" w:space="0" w:color="auto"/>
              <w:left w:val="single" w:sz="4" w:space="0" w:color="auto"/>
            </w:tcBorders>
            <w:shd w:val="clear" w:color="auto" w:fill="auto"/>
          </w:tcPr>
          <w:p w14:paraId="1934F2AE" w14:textId="77777777" w:rsidR="00043508" w:rsidRPr="00EB2C99" w:rsidRDefault="00F40B11" w:rsidP="00043508">
            <w:pPr>
              <w:rPr>
                <w:rFonts w:ascii="Lato" w:hAnsi="Lato"/>
                <w:sz w:val="23"/>
                <w:szCs w:val="23"/>
              </w:rPr>
            </w:pPr>
            <w:sdt>
              <w:sdtPr>
                <w:rPr>
                  <w:rFonts w:ascii="Lato" w:hAnsi="Lato"/>
                </w:rPr>
                <w:id w:val="1059901809"/>
                <w:placeholder>
                  <w:docPart w:val="4334AF50631E4FEF8D9B97C2E4BF14C4"/>
                </w:placeholder>
                <w:showingPlcHd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EndPr/>
              <w:sdtContent>
                <w:r w:rsidR="00043508" w:rsidRPr="00EB2C99">
                  <w:rPr>
                    <w:rFonts w:ascii="Lato" w:hAnsi="Lato"/>
                  </w:rPr>
                  <w:t>Select the Identification category.</w:t>
                </w:r>
              </w:sdtContent>
            </w:sdt>
          </w:p>
        </w:tc>
        <w:sdt>
          <w:sdtPr>
            <w:rPr>
              <w:rFonts w:ascii="Lato" w:hAnsi="Lato" w:cs="Calibri (Body)"/>
              <w:sz w:val="18"/>
              <w:szCs w:val="18"/>
            </w:rPr>
            <w:id w:val="-1655751024"/>
            <w:placeholder>
              <w:docPart w:val="A5DAF1096C7743BB8F288A8A7F2BCC3D"/>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530" w:type="dxa"/>
                <w:tcBorders>
                  <w:top w:val="single" w:sz="4" w:space="0" w:color="auto"/>
                </w:tcBorders>
                <w:shd w:val="clear" w:color="auto" w:fill="auto"/>
                <w:vAlign w:val="center"/>
              </w:tcPr>
              <w:p w14:paraId="1F4EBCD4" w14:textId="77777777" w:rsidR="00043508" w:rsidRPr="00EB2C99" w:rsidRDefault="00043508" w:rsidP="00043508">
                <w:pPr>
                  <w:tabs>
                    <w:tab w:val="left" w:pos="-540"/>
                  </w:tabs>
                  <w:rPr>
                    <w:rFonts w:ascii="Lato" w:hAnsi="Lato" w:cs="Calibri (Body)"/>
                    <w:sz w:val="18"/>
                    <w:szCs w:val="18"/>
                  </w:rPr>
                </w:pPr>
                <w:r w:rsidRPr="00EB2C99">
                  <w:rPr>
                    <w:rFonts w:ascii="Lato" w:hAnsi="Lato" w:cs="Calibri (Body)"/>
                    <w:sz w:val="18"/>
                    <w:szCs w:val="18"/>
                  </w:rPr>
                  <w:t>Race/Ethnicity</w:t>
                </w:r>
              </w:p>
            </w:tc>
          </w:sdtContent>
        </w:sdt>
        <w:tc>
          <w:tcPr>
            <w:tcW w:w="810" w:type="dxa"/>
            <w:tcBorders>
              <w:top w:val="single" w:sz="4" w:space="0" w:color="auto"/>
            </w:tcBorders>
            <w:shd w:val="clear" w:color="auto" w:fill="auto"/>
            <w:vAlign w:val="center"/>
          </w:tcPr>
          <w:p w14:paraId="2AAECCA9" w14:textId="77777777" w:rsidR="00043508" w:rsidRPr="00EB2C99" w:rsidRDefault="00F40B11" w:rsidP="00043508">
            <w:pPr>
              <w:jc w:val="center"/>
              <w:rPr>
                <w:rFonts w:ascii="Lato" w:hAnsi="Lato"/>
              </w:rPr>
            </w:pPr>
            <w:sdt>
              <w:sdtPr>
                <w:rPr>
                  <w:rFonts w:ascii="Lato" w:hAnsi="Lato" w:cs="Calibri"/>
                  <w:b/>
                </w:rPr>
                <w:id w:val="-1007519067"/>
                <w:placeholder>
                  <w:docPart w:val="ED8A31E281AE4D0E8BE0FA2F5B5D3C12"/>
                </w:placeholder>
                <w:showingPlcHdr/>
              </w:sdtPr>
              <w:sdtEndPr/>
              <w:sdtContent>
                <w:r w:rsidR="00043508" w:rsidRPr="00EB2C99">
                  <w:rPr>
                    <w:rStyle w:val="PlaceholderText"/>
                    <w:rFonts w:ascii="Lato" w:hAnsi="Lato"/>
                    <w:sz w:val="16"/>
                  </w:rPr>
                  <w:t>Enter text.</w:t>
                </w:r>
              </w:sdtContent>
            </w:sdt>
          </w:p>
        </w:tc>
        <w:tc>
          <w:tcPr>
            <w:tcW w:w="1080" w:type="dxa"/>
            <w:tcBorders>
              <w:top w:val="single" w:sz="4" w:space="0" w:color="auto"/>
            </w:tcBorders>
            <w:shd w:val="clear" w:color="auto" w:fill="auto"/>
            <w:vAlign w:val="center"/>
          </w:tcPr>
          <w:p w14:paraId="0EEE395A" w14:textId="77777777" w:rsidR="00043508" w:rsidRPr="00EB2C99" w:rsidRDefault="00F40B11" w:rsidP="00043508">
            <w:pPr>
              <w:jc w:val="center"/>
              <w:rPr>
                <w:rFonts w:ascii="Lato" w:hAnsi="Lato"/>
              </w:rPr>
            </w:pPr>
            <w:sdt>
              <w:sdtPr>
                <w:rPr>
                  <w:rFonts w:ascii="Lato" w:hAnsi="Lato" w:cs="Calibri"/>
                  <w:b/>
                </w:rPr>
                <w:id w:val="65162810"/>
                <w:placeholder>
                  <w:docPart w:val="F6E83735590C463DB8CD0CCADE0F91F3"/>
                </w:placeholder>
                <w:showingPlcHdr/>
              </w:sdtPr>
              <w:sdtEndPr/>
              <w:sdtContent>
                <w:r w:rsidR="00043508" w:rsidRPr="00EB2C99">
                  <w:rPr>
                    <w:rStyle w:val="PlaceholderText"/>
                    <w:rFonts w:ascii="Lato" w:hAnsi="Lato"/>
                    <w:sz w:val="16"/>
                  </w:rPr>
                  <w:t>Enter text.</w:t>
                </w:r>
              </w:sdtContent>
            </w:sdt>
          </w:p>
        </w:tc>
        <w:tc>
          <w:tcPr>
            <w:tcW w:w="990" w:type="dxa"/>
            <w:tcBorders>
              <w:top w:val="single" w:sz="4" w:space="0" w:color="auto"/>
            </w:tcBorders>
            <w:shd w:val="clear" w:color="auto" w:fill="auto"/>
            <w:vAlign w:val="center"/>
          </w:tcPr>
          <w:p w14:paraId="641AEFE2" w14:textId="77777777" w:rsidR="00043508" w:rsidRPr="00EB2C99" w:rsidRDefault="00F40B11" w:rsidP="00043508">
            <w:pPr>
              <w:jc w:val="center"/>
              <w:rPr>
                <w:rFonts w:ascii="Lato" w:hAnsi="Lato"/>
              </w:rPr>
            </w:pPr>
            <w:sdt>
              <w:sdtPr>
                <w:rPr>
                  <w:rFonts w:ascii="Lato" w:hAnsi="Lato" w:cs="Calibri"/>
                  <w:b/>
                </w:rPr>
                <w:id w:val="1903794815"/>
                <w:placeholder>
                  <w:docPart w:val="247B40A038B445208F89A626E4D5A522"/>
                </w:placeholder>
                <w:showingPlcHdr/>
              </w:sdtPr>
              <w:sdtEndPr/>
              <w:sdtContent>
                <w:r w:rsidR="00043508" w:rsidRPr="00EB2C99">
                  <w:rPr>
                    <w:rStyle w:val="PlaceholderText"/>
                    <w:rFonts w:ascii="Lato" w:hAnsi="Lato"/>
                    <w:sz w:val="16"/>
                  </w:rPr>
                  <w:t>Enter text.</w:t>
                </w:r>
              </w:sdtContent>
            </w:sdt>
          </w:p>
        </w:tc>
        <w:tc>
          <w:tcPr>
            <w:tcW w:w="1715" w:type="dxa"/>
            <w:tcBorders>
              <w:top w:val="single" w:sz="4" w:space="0" w:color="auto"/>
              <w:right w:val="single" w:sz="4" w:space="0" w:color="auto"/>
            </w:tcBorders>
            <w:shd w:val="clear" w:color="auto" w:fill="auto"/>
            <w:vAlign w:val="center"/>
          </w:tcPr>
          <w:p w14:paraId="7871A829" w14:textId="77777777" w:rsidR="00043508" w:rsidRPr="00EB2C99" w:rsidRDefault="00F40B11" w:rsidP="00043508">
            <w:pPr>
              <w:jc w:val="center"/>
              <w:rPr>
                <w:rFonts w:ascii="Lato" w:hAnsi="Lato"/>
              </w:rPr>
            </w:pPr>
            <w:sdt>
              <w:sdtPr>
                <w:rPr>
                  <w:rFonts w:ascii="Lato" w:hAnsi="Lato" w:cs="Calibri"/>
                  <w:b/>
                </w:rPr>
                <w:id w:val="-370617272"/>
                <w:placeholder>
                  <w:docPart w:val="F623B229BCE5472380EC9F022FDE1D02"/>
                </w:placeholder>
                <w:showingPlcHdr/>
              </w:sdtPr>
              <w:sdtEndPr/>
              <w:sdtContent>
                <w:r w:rsidR="00043508" w:rsidRPr="00EB2C99">
                  <w:rPr>
                    <w:rStyle w:val="PlaceholderText"/>
                    <w:rFonts w:ascii="Lato" w:hAnsi="Lato"/>
                    <w:sz w:val="16"/>
                  </w:rPr>
                  <w:t>Enter text.</w:t>
                </w:r>
              </w:sdtContent>
            </w:sdt>
          </w:p>
        </w:tc>
      </w:tr>
      <w:tr w:rsidR="00043508" w:rsidRPr="00EB2C99" w14:paraId="14FD934C" w14:textId="77777777" w:rsidTr="00EB2C99">
        <w:trPr>
          <w:tblHeader/>
        </w:trPr>
        <w:tc>
          <w:tcPr>
            <w:tcW w:w="3865" w:type="dxa"/>
            <w:tcBorders>
              <w:top w:val="single" w:sz="4" w:space="0" w:color="auto"/>
              <w:left w:val="single" w:sz="4" w:space="0" w:color="auto"/>
            </w:tcBorders>
            <w:shd w:val="clear" w:color="auto" w:fill="auto"/>
          </w:tcPr>
          <w:p w14:paraId="18A2E275" w14:textId="77777777" w:rsidR="00043508" w:rsidRPr="00EB2C99" w:rsidRDefault="00F40B11" w:rsidP="00043508">
            <w:pPr>
              <w:rPr>
                <w:rFonts w:ascii="Lato" w:hAnsi="Lato"/>
                <w:sz w:val="23"/>
                <w:szCs w:val="23"/>
              </w:rPr>
            </w:pPr>
            <w:sdt>
              <w:sdtPr>
                <w:rPr>
                  <w:rFonts w:ascii="Lato" w:hAnsi="Lato"/>
                </w:rPr>
                <w:id w:val="-33193072"/>
                <w:placeholder>
                  <w:docPart w:val="B39615A538AA4104B66B3766D44E59A4"/>
                </w:placeholder>
                <w:showingPlcHd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EndPr/>
              <w:sdtContent>
                <w:r w:rsidR="00043508" w:rsidRPr="00EB2C99">
                  <w:rPr>
                    <w:rFonts w:ascii="Lato" w:hAnsi="Lato"/>
                  </w:rPr>
                  <w:t>Select the Identification category.</w:t>
                </w:r>
              </w:sdtContent>
            </w:sdt>
          </w:p>
        </w:tc>
        <w:sdt>
          <w:sdtPr>
            <w:rPr>
              <w:rFonts w:ascii="Lato" w:hAnsi="Lato" w:cs="Calibri (Body)"/>
              <w:sz w:val="18"/>
              <w:szCs w:val="18"/>
            </w:rPr>
            <w:id w:val="-1215273558"/>
            <w:placeholder>
              <w:docPart w:val="C0B5C8404C41421E9457800AEA89B7E9"/>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530" w:type="dxa"/>
                <w:tcBorders>
                  <w:top w:val="single" w:sz="4" w:space="0" w:color="auto"/>
                </w:tcBorders>
                <w:shd w:val="clear" w:color="auto" w:fill="auto"/>
                <w:vAlign w:val="center"/>
              </w:tcPr>
              <w:p w14:paraId="3BD66963" w14:textId="77777777" w:rsidR="00043508" w:rsidRPr="00EB2C99" w:rsidRDefault="00043508" w:rsidP="00043508">
                <w:pPr>
                  <w:tabs>
                    <w:tab w:val="left" w:pos="-540"/>
                  </w:tabs>
                  <w:rPr>
                    <w:rFonts w:ascii="Lato" w:hAnsi="Lato" w:cs="Calibri (Body)"/>
                    <w:sz w:val="18"/>
                    <w:szCs w:val="18"/>
                  </w:rPr>
                </w:pPr>
                <w:r w:rsidRPr="00EB2C99">
                  <w:rPr>
                    <w:rFonts w:ascii="Lato" w:hAnsi="Lato" w:cs="Calibri (Body)"/>
                    <w:sz w:val="18"/>
                    <w:szCs w:val="18"/>
                  </w:rPr>
                  <w:t>Race/Ethnicity</w:t>
                </w:r>
              </w:p>
            </w:tc>
          </w:sdtContent>
        </w:sdt>
        <w:tc>
          <w:tcPr>
            <w:tcW w:w="810" w:type="dxa"/>
            <w:tcBorders>
              <w:top w:val="single" w:sz="4" w:space="0" w:color="auto"/>
            </w:tcBorders>
            <w:shd w:val="clear" w:color="auto" w:fill="auto"/>
            <w:vAlign w:val="center"/>
          </w:tcPr>
          <w:p w14:paraId="2B95CE5D" w14:textId="77777777" w:rsidR="00043508" w:rsidRPr="00EB2C99" w:rsidRDefault="00F40B11" w:rsidP="00043508">
            <w:pPr>
              <w:jc w:val="center"/>
              <w:rPr>
                <w:rFonts w:ascii="Lato" w:hAnsi="Lato"/>
              </w:rPr>
            </w:pPr>
            <w:sdt>
              <w:sdtPr>
                <w:rPr>
                  <w:rFonts w:ascii="Lato" w:hAnsi="Lato" w:cs="Calibri"/>
                  <w:b/>
                </w:rPr>
                <w:id w:val="1340430112"/>
                <w:placeholder>
                  <w:docPart w:val="A910A5A4F57A485C89D49F934BF71F16"/>
                </w:placeholder>
                <w:showingPlcHdr/>
              </w:sdtPr>
              <w:sdtEndPr/>
              <w:sdtContent>
                <w:r w:rsidR="00043508" w:rsidRPr="00EB2C99">
                  <w:rPr>
                    <w:rStyle w:val="PlaceholderText"/>
                    <w:rFonts w:ascii="Lato" w:hAnsi="Lato"/>
                    <w:sz w:val="16"/>
                  </w:rPr>
                  <w:t>Enter text.</w:t>
                </w:r>
              </w:sdtContent>
            </w:sdt>
          </w:p>
        </w:tc>
        <w:tc>
          <w:tcPr>
            <w:tcW w:w="1080" w:type="dxa"/>
            <w:tcBorders>
              <w:top w:val="single" w:sz="4" w:space="0" w:color="auto"/>
            </w:tcBorders>
            <w:shd w:val="clear" w:color="auto" w:fill="auto"/>
            <w:vAlign w:val="center"/>
          </w:tcPr>
          <w:p w14:paraId="2D1A7FA2" w14:textId="77777777" w:rsidR="00043508" w:rsidRPr="00EB2C99" w:rsidRDefault="00F40B11" w:rsidP="00043508">
            <w:pPr>
              <w:jc w:val="center"/>
              <w:rPr>
                <w:rFonts w:ascii="Lato" w:hAnsi="Lato"/>
              </w:rPr>
            </w:pPr>
            <w:sdt>
              <w:sdtPr>
                <w:rPr>
                  <w:rFonts w:ascii="Lato" w:hAnsi="Lato" w:cs="Calibri"/>
                  <w:b/>
                </w:rPr>
                <w:id w:val="-751656786"/>
                <w:placeholder>
                  <w:docPart w:val="D2A08D480ED5475D8E9356C4AEED908A"/>
                </w:placeholder>
                <w:showingPlcHdr/>
              </w:sdtPr>
              <w:sdtEndPr/>
              <w:sdtContent>
                <w:r w:rsidR="00043508" w:rsidRPr="00EB2C99">
                  <w:rPr>
                    <w:rStyle w:val="PlaceholderText"/>
                    <w:rFonts w:ascii="Lato" w:hAnsi="Lato"/>
                    <w:sz w:val="16"/>
                  </w:rPr>
                  <w:t>Enter text.</w:t>
                </w:r>
              </w:sdtContent>
            </w:sdt>
          </w:p>
        </w:tc>
        <w:tc>
          <w:tcPr>
            <w:tcW w:w="990" w:type="dxa"/>
            <w:tcBorders>
              <w:top w:val="single" w:sz="4" w:space="0" w:color="auto"/>
            </w:tcBorders>
            <w:shd w:val="clear" w:color="auto" w:fill="auto"/>
            <w:vAlign w:val="center"/>
          </w:tcPr>
          <w:p w14:paraId="6C9F2604" w14:textId="77777777" w:rsidR="00043508" w:rsidRPr="00EB2C99" w:rsidRDefault="00F40B11" w:rsidP="00043508">
            <w:pPr>
              <w:jc w:val="center"/>
              <w:rPr>
                <w:rFonts w:ascii="Lato" w:hAnsi="Lato"/>
              </w:rPr>
            </w:pPr>
            <w:sdt>
              <w:sdtPr>
                <w:rPr>
                  <w:rFonts w:ascii="Lato" w:hAnsi="Lato" w:cs="Calibri"/>
                  <w:b/>
                </w:rPr>
                <w:id w:val="-961038106"/>
                <w:placeholder>
                  <w:docPart w:val="A3E4E67B3D2448DC973C6B8403568D27"/>
                </w:placeholder>
                <w:showingPlcHdr/>
              </w:sdtPr>
              <w:sdtEndPr/>
              <w:sdtContent>
                <w:r w:rsidR="00043508" w:rsidRPr="00EB2C99">
                  <w:rPr>
                    <w:rStyle w:val="PlaceholderText"/>
                    <w:rFonts w:ascii="Lato" w:hAnsi="Lato"/>
                    <w:sz w:val="16"/>
                  </w:rPr>
                  <w:t>Enter text.</w:t>
                </w:r>
              </w:sdtContent>
            </w:sdt>
          </w:p>
        </w:tc>
        <w:tc>
          <w:tcPr>
            <w:tcW w:w="1715" w:type="dxa"/>
            <w:tcBorders>
              <w:top w:val="single" w:sz="4" w:space="0" w:color="auto"/>
              <w:right w:val="single" w:sz="4" w:space="0" w:color="auto"/>
            </w:tcBorders>
            <w:shd w:val="clear" w:color="auto" w:fill="auto"/>
            <w:vAlign w:val="center"/>
          </w:tcPr>
          <w:p w14:paraId="30826230" w14:textId="77777777" w:rsidR="00043508" w:rsidRPr="00EB2C99" w:rsidRDefault="00F40B11" w:rsidP="00043508">
            <w:pPr>
              <w:jc w:val="center"/>
              <w:rPr>
                <w:rFonts w:ascii="Lato" w:hAnsi="Lato"/>
              </w:rPr>
            </w:pPr>
            <w:sdt>
              <w:sdtPr>
                <w:rPr>
                  <w:rFonts w:ascii="Lato" w:hAnsi="Lato" w:cs="Calibri"/>
                  <w:b/>
                </w:rPr>
                <w:id w:val="299734901"/>
                <w:placeholder>
                  <w:docPart w:val="5198B2FB7E74471C86C6EA67DFEE50CD"/>
                </w:placeholder>
                <w:showingPlcHdr/>
              </w:sdtPr>
              <w:sdtEndPr/>
              <w:sdtContent>
                <w:r w:rsidR="00043508" w:rsidRPr="00EB2C99">
                  <w:rPr>
                    <w:rStyle w:val="PlaceholderText"/>
                    <w:rFonts w:ascii="Lato" w:hAnsi="Lato"/>
                    <w:sz w:val="16"/>
                  </w:rPr>
                  <w:t>Enter text.</w:t>
                </w:r>
              </w:sdtContent>
            </w:sdt>
          </w:p>
        </w:tc>
      </w:tr>
    </w:tbl>
    <w:p w14:paraId="5F088580" w14:textId="77777777" w:rsidR="00B935DF" w:rsidRPr="00EB2C99" w:rsidRDefault="00B935DF" w:rsidP="00B935DF">
      <w:pPr>
        <w:tabs>
          <w:tab w:val="left" w:pos="-540"/>
        </w:tabs>
        <w:spacing w:after="120" w:line="240" w:lineRule="auto"/>
        <w:jc w:val="right"/>
        <w:rPr>
          <w:rFonts w:ascii="Lato" w:eastAsiaTheme="minorEastAsia" w:hAnsi="Lato" w:cstheme="minorHAnsi"/>
          <w:i/>
          <w:sz w:val="12"/>
          <w:szCs w:val="20"/>
        </w:rPr>
      </w:pPr>
      <w:r w:rsidRPr="00EB2C99">
        <w:rPr>
          <w:rFonts w:ascii="Lato" w:eastAsiaTheme="minorEastAsia" w:hAnsi="Lato" w:cstheme="minorHAnsi"/>
          <w:b/>
          <w:i/>
          <w:sz w:val="20"/>
          <w:szCs w:val="20"/>
        </w:rPr>
        <w:t>Areas of Significant Disproportionality – MUST be addressed with one or more Proposed Response Actions (PRA)</w:t>
      </w:r>
      <w:r w:rsidR="008F3855" w:rsidRPr="00EB2C99">
        <w:rPr>
          <w:rFonts w:ascii="Lato" w:eastAsiaTheme="minorEastAsia" w:hAnsi="Lato" w:cstheme="minorHAnsi"/>
          <w:b/>
          <w:i/>
          <w:sz w:val="20"/>
          <w:szCs w:val="20"/>
        </w:rPr>
        <w:t>.</w:t>
      </w:r>
    </w:p>
    <w:p w14:paraId="64F676DC" w14:textId="77777777" w:rsidR="00B935DF" w:rsidRPr="00EB2C99" w:rsidRDefault="00B935DF" w:rsidP="00B935DF">
      <w:pPr>
        <w:spacing w:after="120" w:line="264" w:lineRule="auto"/>
        <w:rPr>
          <w:rFonts w:ascii="Lato" w:eastAsiaTheme="minorEastAsia" w:hAnsi="Lato"/>
          <w:sz w:val="14"/>
          <w:szCs w:val="20"/>
        </w:rPr>
      </w:pPr>
    </w:p>
    <w:tbl>
      <w:tblPr>
        <w:tblStyle w:val="TableGrid"/>
        <w:tblpPr w:leftFromText="180" w:rightFromText="180" w:vertAnchor="text" w:tblpY="1"/>
        <w:tblOverlap w:val="never"/>
        <w:tblW w:w="8275" w:type="dxa"/>
        <w:tblBorders>
          <w:top w:val="none" w:sz="0" w:space="0" w:color="auto"/>
          <w:left w:val="none" w:sz="0" w:space="0" w:color="auto"/>
          <w:right w:val="none" w:sz="0" w:space="0" w:color="auto"/>
        </w:tblBorders>
        <w:tblLayout w:type="fixed"/>
        <w:tblLook w:val="04A0" w:firstRow="1" w:lastRow="0" w:firstColumn="1" w:lastColumn="0" w:noHBand="0" w:noVBand="1"/>
        <w:tblCaption w:val="Table 2"/>
        <w:tblDescription w:val="Table 2 is used to identify and organize the categories of analysis related to the local system's area(s) of significant disproportionality. In each row the local system will identify the category of significant disproportionality, the race or ethnicity of the population of students, and well as the risk ratio data for the referenced years. The final column requires the local system to identify the risk ration necessary to achieve reasonable progress. "/>
      </w:tblPr>
      <w:tblGrid>
        <w:gridCol w:w="3865"/>
        <w:gridCol w:w="1530"/>
        <w:gridCol w:w="810"/>
        <w:gridCol w:w="1080"/>
        <w:gridCol w:w="990"/>
      </w:tblGrid>
      <w:tr w:rsidR="00256396" w:rsidRPr="00EB2C99" w14:paraId="14FFB95D" w14:textId="77777777" w:rsidTr="00EB2C99">
        <w:trPr>
          <w:tblHeader/>
        </w:trPr>
        <w:tc>
          <w:tcPr>
            <w:tcW w:w="3865" w:type="dxa"/>
            <w:tcBorders>
              <w:top w:val="single" w:sz="4" w:space="0" w:color="auto"/>
              <w:left w:val="single" w:sz="4" w:space="0" w:color="auto"/>
            </w:tcBorders>
            <w:shd w:val="clear" w:color="auto" w:fill="DEEAF6" w:themeFill="accent1" w:themeFillTint="33"/>
            <w:vAlign w:val="center"/>
          </w:tcPr>
          <w:p w14:paraId="5E3ABD52" w14:textId="77777777" w:rsidR="00256396" w:rsidRPr="0010769B" w:rsidRDefault="00256396" w:rsidP="00BE4A3E">
            <w:pPr>
              <w:rPr>
                <w:rFonts w:ascii="Lato" w:hAnsi="Lato"/>
                <w:b/>
              </w:rPr>
            </w:pPr>
            <w:r w:rsidRPr="0010769B">
              <w:rPr>
                <w:rFonts w:ascii="Lato" w:hAnsi="Lato"/>
                <w:b/>
              </w:rPr>
              <w:t>At</w:t>
            </w:r>
            <w:r w:rsidR="00BE4A3E" w:rsidRPr="0010769B">
              <w:rPr>
                <w:rFonts w:ascii="Lato" w:hAnsi="Lato"/>
                <w:b/>
              </w:rPr>
              <w:t>-</w:t>
            </w:r>
            <w:r w:rsidRPr="0010769B">
              <w:rPr>
                <w:rFonts w:ascii="Lato" w:hAnsi="Lato"/>
                <w:b/>
              </w:rPr>
              <w:t>Risk for Significant Disproportionality -</w:t>
            </w:r>
            <w:r w:rsidR="00F22D14" w:rsidRPr="0010769B">
              <w:rPr>
                <w:rFonts w:ascii="Lato" w:hAnsi="Lato"/>
                <w:b/>
              </w:rPr>
              <w:t xml:space="preserve"> Identification</w:t>
            </w:r>
          </w:p>
        </w:tc>
        <w:tc>
          <w:tcPr>
            <w:tcW w:w="1530" w:type="dxa"/>
            <w:tcBorders>
              <w:top w:val="single" w:sz="4" w:space="0" w:color="auto"/>
            </w:tcBorders>
            <w:shd w:val="clear" w:color="auto" w:fill="DEEAF6" w:themeFill="accent1" w:themeFillTint="33"/>
          </w:tcPr>
          <w:p w14:paraId="0E7DE61B" w14:textId="77777777" w:rsidR="00256396" w:rsidRPr="00EB2C99" w:rsidRDefault="00256396" w:rsidP="00256396">
            <w:pPr>
              <w:jc w:val="center"/>
              <w:rPr>
                <w:rFonts w:ascii="Lato" w:hAnsi="Lato"/>
                <w:b/>
                <w:sz w:val="23"/>
                <w:szCs w:val="23"/>
                <w:vertAlign w:val="subscript"/>
              </w:rPr>
            </w:pPr>
            <w:r w:rsidRPr="00EB2C99">
              <w:rPr>
                <w:rFonts w:ascii="Lato" w:hAnsi="Lato"/>
                <w:b/>
                <w:sz w:val="23"/>
                <w:szCs w:val="23"/>
                <w:vertAlign w:val="subscript"/>
              </w:rPr>
              <w:t>Race/Ethnicity</w:t>
            </w:r>
          </w:p>
        </w:tc>
        <w:tc>
          <w:tcPr>
            <w:tcW w:w="810" w:type="dxa"/>
            <w:tcBorders>
              <w:top w:val="single" w:sz="4" w:space="0" w:color="auto"/>
            </w:tcBorders>
            <w:shd w:val="clear" w:color="auto" w:fill="DEEAF6" w:themeFill="accent1" w:themeFillTint="33"/>
          </w:tcPr>
          <w:p w14:paraId="0EF16231" w14:textId="77777777" w:rsidR="00256396" w:rsidRPr="00EB2C99" w:rsidRDefault="00256396" w:rsidP="00256396">
            <w:pPr>
              <w:jc w:val="center"/>
              <w:rPr>
                <w:rFonts w:ascii="Lato" w:hAnsi="Lato"/>
                <w:b/>
                <w:sz w:val="23"/>
                <w:szCs w:val="23"/>
                <w:vertAlign w:val="subscript"/>
              </w:rPr>
            </w:pPr>
            <w:r w:rsidRPr="00EB2C99">
              <w:rPr>
                <w:rFonts w:ascii="Lato" w:hAnsi="Lato"/>
                <w:b/>
                <w:sz w:val="23"/>
                <w:szCs w:val="23"/>
                <w:vertAlign w:val="subscript"/>
              </w:rPr>
              <w:t xml:space="preserve">Risk Ratio: </w:t>
            </w:r>
          </w:p>
          <w:p w14:paraId="5D50B71C" w14:textId="77777777" w:rsidR="00256396" w:rsidRPr="00EB2C99" w:rsidRDefault="00433C72" w:rsidP="00256396">
            <w:pPr>
              <w:jc w:val="center"/>
              <w:rPr>
                <w:rFonts w:ascii="Lato" w:hAnsi="Lato"/>
                <w:b/>
                <w:sz w:val="23"/>
                <w:szCs w:val="23"/>
                <w:vertAlign w:val="subscript"/>
              </w:rPr>
            </w:pPr>
            <w:r w:rsidRPr="00EB2C99">
              <w:rPr>
                <w:rFonts w:ascii="Lato" w:hAnsi="Lato"/>
                <w:b/>
                <w:sz w:val="23"/>
                <w:szCs w:val="23"/>
                <w:vertAlign w:val="subscript"/>
              </w:rPr>
              <w:t>19-20</w:t>
            </w:r>
          </w:p>
        </w:tc>
        <w:tc>
          <w:tcPr>
            <w:tcW w:w="1080" w:type="dxa"/>
            <w:tcBorders>
              <w:top w:val="single" w:sz="4" w:space="0" w:color="auto"/>
            </w:tcBorders>
            <w:shd w:val="clear" w:color="auto" w:fill="DEEAF6" w:themeFill="accent1" w:themeFillTint="33"/>
          </w:tcPr>
          <w:p w14:paraId="7C8D87AF" w14:textId="77777777" w:rsidR="00256396" w:rsidRPr="00EB2C99" w:rsidRDefault="00256396" w:rsidP="00256396">
            <w:pPr>
              <w:jc w:val="center"/>
              <w:rPr>
                <w:rFonts w:ascii="Lato" w:hAnsi="Lato"/>
                <w:b/>
                <w:sz w:val="23"/>
                <w:szCs w:val="23"/>
                <w:vertAlign w:val="subscript"/>
              </w:rPr>
            </w:pPr>
            <w:r w:rsidRPr="00EB2C99">
              <w:rPr>
                <w:rFonts w:ascii="Lato" w:hAnsi="Lato"/>
                <w:b/>
                <w:sz w:val="23"/>
                <w:szCs w:val="23"/>
                <w:vertAlign w:val="subscript"/>
              </w:rPr>
              <w:t xml:space="preserve">Risk Ratio: </w:t>
            </w:r>
          </w:p>
          <w:p w14:paraId="5C9B2E99" w14:textId="77777777" w:rsidR="00256396" w:rsidRPr="00EB2C99" w:rsidRDefault="00433C72" w:rsidP="00256396">
            <w:pPr>
              <w:jc w:val="center"/>
              <w:rPr>
                <w:rFonts w:ascii="Lato" w:hAnsi="Lato"/>
                <w:b/>
                <w:sz w:val="23"/>
                <w:szCs w:val="23"/>
                <w:vertAlign w:val="subscript"/>
              </w:rPr>
            </w:pPr>
            <w:r w:rsidRPr="00EB2C99">
              <w:rPr>
                <w:rFonts w:ascii="Lato" w:hAnsi="Lato"/>
                <w:b/>
                <w:sz w:val="23"/>
                <w:szCs w:val="23"/>
                <w:vertAlign w:val="subscript"/>
              </w:rPr>
              <w:t>20-21</w:t>
            </w:r>
          </w:p>
        </w:tc>
        <w:tc>
          <w:tcPr>
            <w:tcW w:w="990" w:type="dxa"/>
            <w:tcBorders>
              <w:top w:val="single" w:sz="4" w:space="0" w:color="auto"/>
              <w:right w:val="single" w:sz="4" w:space="0" w:color="auto"/>
            </w:tcBorders>
            <w:shd w:val="clear" w:color="auto" w:fill="DEEAF6" w:themeFill="accent1" w:themeFillTint="33"/>
          </w:tcPr>
          <w:p w14:paraId="24B7575D" w14:textId="77777777" w:rsidR="00434013" w:rsidRPr="00EB2C99" w:rsidRDefault="00434013" w:rsidP="00434013">
            <w:pPr>
              <w:jc w:val="center"/>
              <w:rPr>
                <w:rFonts w:ascii="Lato" w:hAnsi="Lato"/>
                <w:b/>
                <w:sz w:val="23"/>
                <w:szCs w:val="23"/>
                <w:vertAlign w:val="subscript"/>
              </w:rPr>
            </w:pPr>
            <w:r w:rsidRPr="00EB2C99">
              <w:rPr>
                <w:rFonts w:ascii="Lato" w:hAnsi="Lato"/>
                <w:b/>
                <w:sz w:val="23"/>
                <w:szCs w:val="23"/>
                <w:vertAlign w:val="subscript"/>
              </w:rPr>
              <w:t>1 year</w:t>
            </w:r>
          </w:p>
          <w:p w14:paraId="5F95E85A" w14:textId="289F53D8" w:rsidR="00256396" w:rsidRPr="00EB2C99" w:rsidRDefault="00434013" w:rsidP="00434013">
            <w:pPr>
              <w:jc w:val="center"/>
              <w:rPr>
                <w:rFonts w:ascii="Lato" w:hAnsi="Lato"/>
                <w:b/>
                <w:sz w:val="23"/>
                <w:szCs w:val="23"/>
                <w:vertAlign w:val="subscript"/>
              </w:rPr>
            </w:pPr>
            <w:r w:rsidRPr="00EB2C99">
              <w:rPr>
                <w:rFonts w:ascii="Lato" w:hAnsi="Lato"/>
                <w:b/>
                <w:sz w:val="23"/>
                <w:szCs w:val="23"/>
                <w:vertAlign w:val="subscript"/>
              </w:rPr>
              <w:t>Change</w:t>
            </w:r>
          </w:p>
        </w:tc>
      </w:tr>
      <w:tr w:rsidR="00256396" w:rsidRPr="00EB2C99" w14:paraId="11CA8AEC" w14:textId="77777777" w:rsidTr="00EB2C99">
        <w:trPr>
          <w:tblHeader/>
        </w:trPr>
        <w:tc>
          <w:tcPr>
            <w:tcW w:w="3865" w:type="dxa"/>
            <w:tcBorders>
              <w:top w:val="single" w:sz="4" w:space="0" w:color="auto"/>
              <w:left w:val="single" w:sz="4" w:space="0" w:color="auto"/>
            </w:tcBorders>
            <w:shd w:val="clear" w:color="auto" w:fill="auto"/>
          </w:tcPr>
          <w:p w14:paraId="3176D125" w14:textId="77777777" w:rsidR="00256396" w:rsidRPr="00EB2C99" w:rsidRDefault="00F40B11" w:rsidP="00256396">
            <w:pPr>
              <w:rPr>
                <w:rFonts w:ascii="Lato" w:hAnsi="Lato"/>
                <w:sz w:val="23"/>
                <w:szCs w:val="23"/>
              </w:rPr>
            </w:pPr>
            <w:sdt>
              <w:sdtPr>
                <w:rPr>
                  <w:rFonts w:ascii="Lato" w:hAnsi="Lato"/>
                </w:rPr>
                <w:id w:val="775525459"/>
                <w:placeholder>
                  <w:docPart w:val="E323B5A6E9E7459CACAFB15703D05D51"/>
                </w:placeholder>
                <w:showingPlcHd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EndPr/>
              <w:sdtContent>
                <w:r w:rsidR="00256396" w:rsidRPr="00EB2C99">
                  <w:rPr>
                    <w:rFonts w:ascii="Lato" w:hAnsi="Lato"/>
                  </w:rPr>
                  <w:t>Select the Identification category.</w:t>
                </w:r>
              </w:sdtContent>
            </w:sdt>
          </w:p>
        </w:tc>
        <w:sdt>
          <w:sdtPr>
            <w:rPr>
              <w:rFonts w:ascii="Lato" w:hAnsi="Lato" w:cs="Calibri (Body)"/>
              <w:sz w:val="18"/>
              <w:szCs w:val="18"/>
            </w:rPr>
            <w:id w:val="-2024939494"/>
            <w:placeholder>
              <w:docPart w:val="311FB85EBBCA41ED9F0ED73E51177466"/>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530" w:type="dxa"/>
                <w:tcBorders>
                  <w:top w:val="single" w:sz="4" w:space="0" w:color="auto"/>
                </w:tcBorders>
                <w:shd w:val="clear" w:color="auto" w:fill="auto"/>
                <w:vAlign w:val="center"/>
              </w:tcPr>
              <w:p w14:paraId="3642404C" w14:textId="77777777" w:rsidR="00256396" w:rsidRPr="00EB2C99" w:rsidRDefault="00256396" w:rsidP="00256396">
                <w:pPr>
                  <w:tabs>
                    <w:tab w:val="left" w:pos="-540"/>
                  </w:tabs>
                  <w:rPr>
                    <w:rFonts w:ascii="Lato" w:hAnsi="Lato" w:cs="Calibri (Body)"/>
                    <w:sz w:val="18"/>
                    <w:szCs w:val="18"/>
                  </w:rPr>
                </w:pPr>
                <w:r w:rsidRPr="00EB2C99">
                  <w:rPr>
                    <w:rFonts w:ascii="Lato" w:hAnsi="Lato" w:cs="Calibri (Body)"/>
                    <w:sz w:val="18"/>
                    <w:szCs w:val="18"/>
                  </w:rPr>
                  <w:t>Race/Ethnicity</w:t>
                </w:r>
              </w:p>
            </w:tc>
          </w:sdtContent>
        </w:sdt>
        <w:tc>
          <w:tcPr>
            <w:tcW w:w="810" w:type="dxa"/>
            <w:tcBorders>
              <w:top w:val="single" w:sz="4" w:space="0" w:color="auto"/>
            </w:tcBorders>
            <w:shd w:val="clear" w:color="auto" w:fill="auto"/>
            <w:vAlign w:val="center"/>
          </w:tcPr>
          <w:p w14:paraId="26A984DE" w14:textId="77777777" w:rsidR="00256396" w:rsidRPr="00EB2C99" w:rsidRDefault="00F40B11" w:rsidP="00256396">
            <w:pPr>
              <w:jc w:val="center"/>
              <w:rPr>
                <w:rFonts w:ascii="Lato" w:hAnsi="Lato"/>
              </w:rPr>
            </w:pPr>
            <w:sdt>
              <w:sdtPr>
                <w:rPr>
                  <w:rFonts w:ascii="Lato" w:hAnsi="Lato" w:cs="Calibri"/>
                  <w:b/>
                </w:rPr>
                <w:id w:val="-1399437095"/>
                <w:placeholder>
                  <w:docPart w:val="3BE7E52D687E48ABB9FFA499D84DA21E"/>
                </w:placeholder>
                <w:showingPlcHdr/>
              </w:sdtPr>
              <w:sdtEndPr/>
              <w:sdtContent>
                <w:r w:rsidR="00256396" w:rsidRPr="00EB2C99">
                  <w:rPr>
                    <w:rStyle w:val="PlaceholderText"/>
                    <w:rFonts w:ascii="Lato" w:hAnsi="Lato"/>
                    <w:sz w:val="16"/>
                  </w:rPr>
                  <w:t>Enter text.</w:t>
                </w:r>
              </w:sdtContent>
            </w:sdt>
          </w:p>
        </w:tc>
        <w:tc>
          <w:tcPr>
            <w:tcW w:w="1080" w:type="dxa"/>
            <w:tcBorders>
              <w:top w:val="single" w:sz="4" w:space="0" w:color="auto"/>
            </w:tcBorders>
            <w:shd w:val="clear" w:color="auto" w:fill="auto"/>
            <w:vAlign w:val="center"/>
          </w:tcPr>
          <w:p w14:paraId="505B09A5" w14:textId="77777777" w:rsidR="00256396" w:rsidRPr="00EB2C99" w:rsidRDefault="00F40B11" w:rsidP="00256396">
            <w:pPr>
              <w:jc w:val="center"/>
              <w:rPr>
                <w:rFonts w:ascii="Lato" w:hAnsi="Lato"/>
              </w:rPr>
            </w:pPr>
            <w:sdt>
              <w:sdtPr>
                <w:rPr>
                  <w:rFonts w:ascii="Lato" w:hAnsi="Lato" w:cs="Calibri"/>
                  <w:b/>
                </w:rPr>
                <w:id w:val="33557274"/>
                <w:placeholder>
                  <w:docPart w:val="E752973CCA494DBC976F4F6C9F0F3EAC"/>
                </w:placeholder>
                <w:showingPlcHdr/>
              </w:sdtPr>
              <w:sdtEndPr/>
              <w:sdtContent>
                <w:r w:rsidR="00256396" w:rsidRPr="00EB2C99">
                  <w:rPr>
                    <w:rStyle w:val="PlaceholderText"/>
                    <w:rFonts w:ascii="Lato" w:hAnsi="Lato"/>
                    <w:sz w:val="16"/>
                  </w:rPr>
                  <w:t>Enter text.</w:t>
                </w:r>
              </w:sdtContent>
            </w:sdt>
          </w:p>
        </w:tc>
        <w:tc>
          <w:tcPr>
            <w:tcW w:w="990" w:type="dxa"/>
            <w:tcBorders>
              <w:top w:val="single" w:sz="4" w:space="0" w:color="auto"/>
              <w:right w:val="single" w:sz="4" w:space="0" w:color="auto"/>
            </w:tcBorders>
            <w:shd w:val="clear" w:color="auto" w:fill="auto"/>
            <w:vAlign w:val="center"/>
          </w:tcPr>
          <w:p w14:paraId="4F8DE658" w14:textId="77777777" w:rsidR="00256396" w:rsidRPr="00EB2C99" w:rsidRDefault="00F40B11" w:rsidP="00256396">
            <w:pPr>
              <w:jc w:val="center"/>
              <w:rPr>
                <w:rFonts w:ascii="Lato" w:hAnsi="Lato"/>
              </w:rPr>
            </w:pPr>
            <w:sdt>
              <w:sdtPr>
                <w:rPr>
                  <w:rFonts w:ascii="Lato" w:hAnsi="Lato" w:cs="Calibri"/>
                  <w:b/>
                </w:rPr>
                <w:id w:val="715789615"/>
                <w:placeholder>
                  <w:docPart w:val="378FCD336ED449B4B41794C583AA3168"/>
                </w:placeholder>
                <w:showingPlcHdr/>
              </w:sdtPr>
              <w:sdtEndPr/>
              <w:sdtContent>
                <w:r w:rsidR="00256396" w:rsidRPr="00EB2C99">
                  <w:rPr>
                    <w:rStyle w:val="PlaceholderText"/>
                    <w:rFonts w:ascii="Lato" w:hAnsi="Lato"/>
                    <w:sz w:val="16"/>
                  </w:rPr>
                  <w:t>Enter text.</w:t>
                </w:r>
              </w:sdtContent>
            </w:sdt>
          </w:p>
        </w:tc>
      </w:tr>
      <w:tr w:rsidR="00256396" w:rsidRPr="00EB2C99" w14:paraId="248DF10C" w14:textId="77777777" w:rsidTr="00EB2C99">
        <w:trPr>
          <w:tblHeader/>
        </w:trPr>
        <w:tc>
          <w:tcPr>
            <w:tcW w:w="3865" w:type="dxa"/>
            <w:tcBorders>
              <w:top w:val="single" w:sz="4" w:space="0" w:color="auto"/>
              <w:left w:val="single" w:sz="4" w:space="0" w:color="auto"/>
            </w:tcBorders>
            <w:shd w:val="clear" w:color="auto" w:fill="auto"/>
          </w:tcPr>
          <w:p w14:paraId="2240481E" w14:textId="77777777" w:rsidR="00256396" w:rsidRPr="00EB2C99" w:rsidRDefault="00F40B11" w:rsidP="00256396">
            <w:pPr>
              <w:rPr>
                <w:rFonts w:ascii="Lato" w:hAnsi="Lato"/>
                <w:sz w:val="23"/>
                <w:szCs w:val="23"/>
              </w:rPr>
            </w:pPr>
            <w:sdt>
              <w:sdtPr>
                <w:rPr>
                  <w:rFonts w:ascii="Lato" w:hAnsi="Lato"/>
                </w:rPr>
                <w:id w:val="1774598390"/>
                <w:placeholder>
                  <w:docPart w:val="7DEED3756321496EB98B856309C5A200"/>
                </w:placeholder>
                <w:showingPlcHd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EndPr/>
              <w:sdtContent>
                <w:r w:rsidR="00256396" w:rsidRPr="00EB2C99">
                  <w:rPr>
                    <w:rFonts w:ascii="Lato" w:hAnsi="Lato"/>
                  </w:rPr>
                  <w:t>Select the Identification category.</w:t>
                </w:r>
              </w:sdtContent>
            </w:sdt>
          </w:p>
        </w:tc>
        <w:sdt>
          <w:sdtPr>
            <w:rPr>
              <w:rFonts w:ascii="Lato" w:hAnsi="Lato" w:cs="Calibri (Body)"/>
              <w:sz w:val="18"/>
              <w:szCs w:val="18"/>
            </w:rPr>
            <w:id w:val="-2127756199"/>
            <w:placeholder>
              <w:docPart w:val="27FA4A62E089464A906F651A50D74700"/>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530" w:type="dxa"/>
                <w:tcBorders>
                  <w:top w:val="single" w:sz="4" w:space="0" w:color="auto"/>
                </w:tcBorders>
                <w:shd w:val="clear" w:color="auto" w:fill="auto"/>
                <w:vAlign w:val="center"/>
              </w:tcPr>
              <w:p w14:paraId="171B6C36" w14:textId="77777777" w:rsidR="00256396" w:rsidRPr="00EB2C99" w:rsidRDefault="00256396" w:rsidP="00256396">
                <w:pPr>
                  <w:tabs>
                    <w:tab w:val="left" w:pos="-540"/>
                  </w:tabs>
                  <w:rPr>
                    <w:rFonts w:ascii="Lato" w:hAnsi="Lato" w:cs="Calibri (Body)"/>
                    <w:sz w:val="18"/>
                    <w:szCs w:val="18"/>
                  </w:rPr>
                </w:pPr>
                <w:r w:rsidRPr="00EB2C99">
                  <w:rPr>
                    <w:rFonts w:ascii="Lato" w:hAnsi="Lato" w:cs="Calibri (Body)"/>
                    <w:sz w:val="18"/>
                    <w:szCs w:val="18"/>
                  </w:rPr>
                  <w:t>Race/Ethnicity</w:t>
                </w:r>
              </w:p>
            </w:tc>
          </w:sdtContent>
        </w:sdt>
        <w:tc>
          <w:tcPr>
            <w:tcW w:w="810" w:type="dxa"/>
            <w:tcBorders>
              <w:top w:val="single" w:sz="4" w:space="0" w:color="auto"/>
            </w:tcBorders>
            <w:shd w:val="clear" w:color="auto" w:fill="auto"/>
            <w:vAlign w:val="center"/>
          </w:tcPr>
          <w:p w14:paraId="121307C5" w14:textId="77777777" w:rsidR="00256396" w:rsidRPr="00EB2C99" w:rsidRDefault="00F40B11" w:rsidP="00256396">
            <w:pPr>
              <w:jc w:val="center"/>
              <w:rPr>
                <w:rFonts w:ascii="Lato" w:hAnsi="Lato"/>
              </w:rPr>
            </w:pPr>
            <w:sdt>
              <w:sdtPr>
                <w:rPr>
                  <w:rFonts w:ascii="Lato" w:hAnsi="Lato" w:cs="Calibri"/>
                  <w:b/>
                </w:rPr>
                <w:id w:val="380376984"/>
                <w:placeholder>
                  <w:docPart w:val="D4024E6CDE3E4740B76D6CAF06FDD360"/>
                </w:placeholder>
                <w:showingPlcHdr/>
              </w:sdtPr>
              <w:sdtEndPr/>
              <w:sdtContent>
                <w:r w:rsidR="00256396" w:rsidRPr="00EB2C99">
                  <w:rPr>
                    <w:rStyle w:val="PlaceholderText"/>
                    <w:rFonts w:ascii="Lato" w:hAnsi="Lato"/>
                    <w:sz w:val="16"/>
                  </w:rPr>
                  <w:t>Enter text.</w:t>
                </w:r>
              </w:sdtContent>
            </w:sdt>
          </w:p>
        </w:tc>
        <w:tc>
          <w:tcPr>
            <w:tcW w:w="1080" w:type="dxa"/>
            <w:tcBorders>
              <w:top w:val="single" w:sz="4" w:space="0" w:color="auto"/>
            </w:tcBorders>
            <w:shd w:val="clear" w:color="auto" w:fill="auto"/>
            <w:vAlign w:val="center"/>
          </w:tcPr>
          <w:p w14:paraId="7F1DD439" w14:textId="77777777" w:rsidR="00256396" w:rsidRPr="00EB2C99" w:rsidRDefault="00F40B11" w:rsidP="00256396">
            <w:pPr>
              <w:jc w:val="center"/>
              <w:rPr>
                <w:rFonts w:ascii="Lato" w:hAnsi="Lato"/>
              </w:rPr>
            </w:pPr>
            <w:sdt>
              <w:sdtPr>
                <w:rPr>
                  <w:rFonts w:ascii="Lato" w:hAnsi="Lato" w:cs="Calibri"/>
                  <w:b/>
                </w:rPr>
                <w:id w:val="1693657090"/>
                <w:placeholder>
                  <w:docPart w:val="8A0F0EFD0ACD4BF6858FED0912AC5DE6"/>
                </w:placeholder>
                <w:showingPlcHdr/>
              </w:sdtPr>
              <w:sdtEndPr/>
              <w:sdtContent>
                <w:r w:rsidR="00256396" w:rsidRPr="00EB2C99">
                  <w:rPr>
                    <w:rStyle w:val="PlaceholderText"/>
                    <w:rFonts w:ascii="Lato" w:hAnsi="Lato"/>
                    <w:sz w:val="16"/>
                  </w:rPr>
                  <w:t>Enter text.</w:t>
                </w:r>
              </w:sdtContent>
            </w:sdt>
          </w:p>
        </w:tc>
        <w:tc>
          <w:tcPr>
            <w:tcW w:w="990" w:type="dxa"/>
            <w:tcBorders>
              <w:top w:val="single" w:sz="4" w:space="0" w:color="auto"/>
              <w:right w:val="single" w:sz="4" w:space="0" w:color="auto"/>
            </w:tcBorders>
            <w:shd w:val="clear" w:color="auto" w:fill="auto"/>
            <w:vAlign w:val="center"/>
          </w:tcPr>
          <w:p w14:paraId="36638FBC" w14:textId="77777777" w:rsidR="00256396" w:rsidRPr="00EB2C99" w:rsidRDefault="00F40B11" w:rsidP="00256396">
            <w:pPr>
              <w:jc w:val="center"/>
              <w:rPr>
                <w:rFonts w:ascii="Lato" w:hAnsi="Lato"/>
              </w:rPr>
            </w:pPr>
            <w:sdt>
              <w:sdtPr>
                <w:rPr>
                  <w:rFonts w:ascii="Lato" w:hAnsi="Lato" w:cs="Calibri"/>
                  <w:b/>
                </w:rPr>
                <w:id w:val="369120920"/>
                <w:placeholder>
                  <w:docPart w:val="3ADD2E12BCC5462CA9A866FDD7B16085"/>
                </w:placeholder>
                <w:showingPlcHdr/>
              </w:sdtPr>
              <w:sdtEndPr/>
              <w:sdtContent>
                <w:r w:rsidR="00256396" w:rsidRPr="00EB2C99">
                  <w:rPr>
                    <w:rStyle w:val="PlaceholderText"/>
                    <w:rFonts w:ascii="Lato" w:hAnsi="Lato"/>
                    <w:sz w:val="16"/>
                  </w:rPr>
                  <w:t>Enter text.</w:t>
                </w:r>
              </w:sdtContent>
            </w:sdt>
          </w:p>
        </w:tc>
      </w:tr>
      <w:tr w:rsidR="00256396" w:rsidRPr="00EB2C99" w14:paraId="01D70C30" w14:textId="77777777" w:rsidTr="00EB2C99">
        <w:trPr>
          <w:tblHeader/>
        </w:trPr>
        <w:tc>
          <w:tcPr>
            <w:tcW w:w="3865" w:type="dxa"/>
            <w:tcBorders>
              <w:top w:val="single" w:sz="4" w:space="0" w:color="auto"/>
              <w:left w:val="single" w:sz="4" w:space="0" w:color="auto"/>
            </w:tcBorders>
            <w:shd w:val="clear" w:color="auto" w:fill="auto"/>
          </w:tcPr>
          <w:p w14:paraId="7465135A" w14:textId="77777777" w:rsidR="00256396" w:rsidRPr="00EB2C99" w:rsidRDefault="00F40B11" w:rsidP="00256396">
            <w:pPr>
              <w:rPr>
                <w:rFonts w:ascii="Lato" w:hAnsi="Lato"/>
                <w:sz w:val="23"/>
                <w:szCs w:val="23"/>
              </w:rPr>
            </w:pPr>
            <w:sdt>
              <w:sdtPr>
                <w:rPr>
                  <w:rFonts w:ascii="Lato" w:hAnsi="Lato"/>
                </w:rPr>
                <w:id w:val="1622256585"/>
                <w:placeholder>
                  <w:docPart w:val="D1F2177F50674D8CBE8D3D6D2D2C3B30"/>
                </w:placeholder>
                <w:showingPlcHd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EndPr/>
              <w:sdtContent>
                <w:r w:rsidR="00256396" w:rsidRPr="00EB2C99">
                  <w:rPr>
                    <w:rFonts w:ascii="Lato" w:hAnsi="Lato"/>
                  </w:rPr>
                  <w:t>Select the Identification category.</w:t>
                </w:r>
              </w:sdtContent>
            </w:sdt>
          </w:p>
        </w:tc>
        <w:sdt>
          <w:sdtPr>
            <w:rPr>
              <w:rFonts w:ascii="Lato" w:hAnsi="Lato" w:cs="Calibri (Body)"/>
              <w:sz w:val="18"/>
              <w:szCs w:val="18"/>
            </w:rPr>
            <w:id w:val="-1805924951"/>
            <w:placeholder>
              <w:docPart w:val="08112C4F48B04594A10F64B183F48176"/>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530" w:type="dxa"/>
                <w:tcBorders>
                  <w:top w:val="single" w:sz="4" w:space="0" w:color="auto"/>
                </w:tcBorders>
                <w:shd w:val="clear" w:color="auto" w:fill="auto"/>
                <w:vAlign w:val="center"/>
              </w:tcPr>
              <w:p w14:paraId="64A45429" w14:textId="77777777" w:rsidR="00256396" w:rsidRPr="00EB2C99" w:rsidRDefault="00256396" w:rsidP="00256396">
                <w:pPr>
                  <w:tabs>
                    <w:tab w:val="left" w:pos="-540"/>
                  </w:tabs>
                  <w:rPr>
                    <w:rFonts w:ascii="Lato" w:hAnsi="Lato" w:cs="Calibri (Body)"/>
                    <w:sz w:val="18"/>
                    <w:szCs w:val="18"/>
                  </w:rPr>
                </w:pPr>
                <w:r w:rsidRPr="00EB2C99">
                  <w:rPr>
                    <w:rFonts w:ascii="Lato" w:hAnsi="Lato" w:cs="Calibri (Body)"/>
                    <w:sz w:val="18"/>
                    <w:szCs w:val="18"/>
                  </w:rPr>
                  <w:t>Race/Ethnicity</w:t>
                </w:r>
              </w:p>
            </w:tc>
          </w:sdtContent>
        </w:sdt>
        <w:tc>
          <w:tcPr>
            <w:tcW w:w="810" w:type="dxa"/>
            <w:tcBorders>
              <w:top w:val="single" w:sz="4" w:space="0" w:color="auto"/>
            </w:tcBorders>
            <w:shd w:val="clear" w:color="auto" w:fill="auto"/>
            <w:vAlign w:val="center"/>
          </w:tcPr>
          <w:p w14:paraId="0F3D9B77" w14:textId="77777777" w:rsidR="00256396" w:rsidRPr="00EB2C99" w:rsidRDefault="00F40B11" w:rsidP="00256396">
            <w:pPr>
              <w:jc w:val="center"/>
              <w:rPr>
                <w:rFonts w:ascii="Lato" w:hAnsi="Lato"/>
              </w:rPr>
            </w:pPr>
            <w:sdt>
              <w:sdtPr>
                <w:rPr>
                  <w:rFonts w:ascii="Lato" w:hAnsi="Lato" w:cs="Calibri"/>
                  <w:b/>
                </w:rPr>
                <w:id w:val="1081797231"/>
                <w:placeholder>
                  <w:docPart w:val="F45569591C9F4E4C805063D5E400FB56"/>
                </w:placeholder>
                <w:showingPlcHdr/>
              </w:sdtPr>
              <w:sdtEndPr/>
              <w:sdtContent>
                <w:r w:rsidR="00256396" w:rsidRPr="00EB2C99">
                  <w:rPr>
                    <w:rStyle w:val="PlaceholderText"/>
                    <w:rFonts w:ascii="Lato" w:hAnsi="Lato"/>
                    <w:sz w:val="16"/>
                  </w:rPr>
                  <w:t>Enter text.</w:t>
                </w:r>
              </w:sdtContent>
            </w:sdt>
          </w:p>
        </w:tc>
        <w:tc>
          <w:tcPr>
            <w:tcW w:w="1080" w:type="dxa"/>
            <w:tcBorders>
              <w:top w:val="single" w:sz="4" w:space="0" w:color="auto"/>
            </w:tcBorders>
            <w:shd w:val="clear" w:color="auto" w:fill="auto"/>
            <w:vAlign w:val="center"/>
          </w:tcPr>
          <w:p w14:paraId="4981CD4A" w14:textId="77777777" w:rsidR="00256396" w:rsidRPr="00EB2C99" w:rsidRDefault="00F40B11" w:rsidP="00256396">
            <w:pPr>
              <w:jc w:val="center"/>
              <w:rPr>
                <w:rFonts w:ascii="Lato" w:hAnsi="Lato"/>
              </w:rPr>
            </w:pPr>
            <w:sdt>
              <w:sdtPr>
                <w:rPr>
                  <w:rFonts w:ascii="Lato" w:hAnsi="Lato" w:cs="Calibri"/>
                  <w:b/>
                </w:rPr>
                <w:id w:val="266195510"/>
                <w:placeholder>
                  <w:docPart w:val="6B345635AA24401C8C833A10FF480E17"/>
                </w:placeholder>
                <w:showingPlcHdr/>
              </w:sdtPr>
              <w:sdtEndPr/>
              <w:sdtContent>
                <w:r w:rsidR="00256396" w:rsidRPr="00EB2C99">
                  <w:rPr>
                    <w:rStyle w:val="PlaceholderText"/>
                    <w:rFonts w:ascii="Lato" w:hAnsi="Lato"/>
                    <w:sz w:val="16"/>
                  </w:rPr>
                  <w:t>Enter text.</w:t>
                </w:r>
              </w:sdtContent>
            </w:sdt>
          </w:p>
        </w:tc>
        <w:tc>
          <w:tcPr>
            <w:tcW w:w="990" w:type="dxa"/>
            <w:tcBorders>
              <w:top w:val="single" w:sz="4" w:space="0" w:color="auto"/>
              <w:right w:val="single" w:sz="4" w:space="0" w:color="auto"/>
            </w:tcBorders>
            <w:shd w:val="clear" w:color="auto" w:fill="auto"/>
            <w:vAlign w:val="center"/>
          </w:tcPr>
          <w:p w14:paraId="13AD7E68" w14:textId="77777777" w:rsidR="00256396" w:rsidRPr="00EB2C99" w:rsidRDefault="00F40B11" w:rsidP="00256396">
            <w:pPr>
              <w:jc w:val="center"/>
              <w:rPr>
                <w:rFonts w:ascii="Lato" w:hAnsi="Lato"/>
              </w:rPr>
            </w:pPr>
            <w:sdt>
              <w:sdtPr>
                <w:rPr>
                  <w:rFonts w:ascii="Lato" w:hAnsi="Lato" w:cs="Calibri"/>
                  <w:b/>
                </w:rPr>
                <w:id w:val="-704870312"/>
                <w:placeholder>
                  <w:docPart w:val="2302198FB10040A0BE18C4FB066F36D5"/>
                </w:placeholder>
                <w:showingPlcHdr/>
              </w:sdtPr>
              <w:sdtEndPr/>
              <w:sdtContent>
                <w:r w:rsidR="00256396" w:rsidRPr="00EB2C99">
                  <w:rPr>
                    <w:rStyle w:val="PlaceholderText"/>
                    <w:rFonts w:ascii="Lato" w:hAnsi="Lato"/>
                    <w:sz w:val="16"/>
                  </w:rPr>
                  <w:t>Enter text.</w:t>
                </w:r>
              </w:sdtContent>
            </w:sdt>
          </w:p>
        </w:tc>
      </w:tr>
      <w:tr w:rsidR="00256396" w:rsidRPr="00EB2C99" w14:paraId="59B48D9B" w14:textId="77777777" w:rsidTr="00EB2C99">
        <w:trPr>
          <w:tblHeader/>
        </w:trPr>
        <w:tc>
          <w:tcPr>
            <w:tcW w:w="3865" w:type="dxa"/>
            <w:tcBorders>
              <w:top w:val="single" w:sz="4" w:space="0" w:color="auto"/>
              <w:left w:val="single" w:sz="4" w:space="0" w:color="auto"/>
            </w:tcBorders>
            <w:shd w:val="clear" w:color="auto" w:fill="auto"/>
          </w:tcPr>
          <w:p w14:paraId="31FB4DF4" w14:textId="77777777" w:rsidR="00256396" w:rsidRPr="00EB2C99" w:rsidRDefault="00F40B11" w:rsidP="00256396">
            <w:pPr>
              <w:rPr>
                <w:rFonts w:ascii="Lato" w:hAnsi="Lato"/>
                <w:sz w:val="23"/>
                <w:szCs w:val="23"/>
              </w:rPr>
            </w:pPr>
            <w:sdt>
              <w:sdtPr>
                <w:rPr>
                  <w:rFonts w:ascii="Lato" w:hAnsi="Lato"/>
                </w:rPr>
                <w:id w:val="1584949717"/>
                <w:placeholder>
                  <w:docPart w:val="10A124F4F4A64158ACF3B4289163903D"/>
                </w:placeholder>
                <w:showingPlcHd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EndPr/>
              <w:sdtContent>
                <w:r w:rsidR="00256396" w:rsidRPr="00EB2C99">
                  <w:rPr>
                    <w:rFonts w:ascii="Lato" w:hAnsi="Lato"/>
                  </w:rPr>
                  <w:t>Select the Identification category.</w:t>
                </w:r>
              </w:sdtContent>
            </w:sdt>
          </w:p>
        </w:tc>
        <w:sdt>
          <w:sdtPr>
            <w:rPr>
              <w:rFonts w:ascii="Lato" w:hAnsi="Lato" w:cs="Calibri (Body)"/>
              <w:sz w:val="18"/>
              <w:szCs w:val="18"/>
            </w:rPr>
            <w:id w:val="1960064489"/>
            <w:placeholder>
              <w:docPart w:val="9A4E08E85D354603B85308652F046CA7"/>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530" w:type="dxa"/>
                <w:tcBorders>
                  <w:top w:val="single" w:sz="4" w:space="0" w:color="auto"/>
                </w:tcBorders>
                <w:shd w:val="clear" w:color="auto" w:fill="auto"/>
                <w:vAlign w:val="center"/>
              </w:tcPr>
              <w:p w14:paraId="10EA4C2F" w14:textId="77777777" w:rsidR="00256396" w:rsidRPr="00EB2C99" w:rsidRDefault="00256396" w:rsidP="00256396">
                <w:pPr>
                  <w:tabs>
                    <w:tab w:val="left" w:pos="-540"/>
                  </w:tabs>
                  <w:rPr>
                    <w:rFonts w:ascii="Lato" w:hAnsi="Lato" w:cs="Calibri (Body)"/>
                    <w:sz w:val="18"/>
                    <w:szCs w:val="18"/>
                  </w:rPr>
                </w:pPr>
                <w:r w:rsidRPr="00EB2C99">
                  <w:rPr>
                    <w:rFonts w:ascii="Lato" w:hAnsi="Lato" w:cs="Calibri (Body)"/>
                    <w:sz w:val="18"/>
                    <w:szCs w:val="18"/>
                  </w:rPr>
                  <w:t>Race/Ethnicity</w:t>
                </w:r>
              </w:p>
            </w:tc>
          </w:sdtContent>
        </w:sdt>
        <w:tc>
          <w:tcPr>
            <w:tcW w:w="810" w:type="dxa"/>
            <w:tcBorders>
              <w:top w:val="single" w:sz="4" w:space="0" w:color="auto"/>
            </w:tcBorders>
            <w:shd w:val="clear" w:color="auto" w:fill="auto"/>
            <w:vAlign w:val="center"/>
          </w:tcPr>
          <w:p w14:paraId="07795695" w14:textId="77777777" w:rsidR="00256396" w:rsidRPr="00EB2C99" w:rsidRDefault="00F40B11" w:rsidP="00256396">
            <w:pPr>
              <w:jc w:val="center"/>
              <w:rPr>
                <w:rFonts w:ascii="Lato" w:hAnsi="Lato"/>
              </w:rPr>
            </w:pPr>
            <w:sdt>
              <w:sdtPr>
                <w:rPr>
                  <w:rFonts w:ascii="Lato" w:hAnsi="Lato" w:cs="Calibri"/>
                  <w:b/>
                </w:rPr>
                <w:id w:val="2132676722"/>
                <w:placeholder>
                  <w:docPart w:val="0FA9954D13694506A7B7557A878ED82E"/>
                </w:placeholder>
                <w:showingPlcHdr/>
              </w:sdtPr>
              <w:sdtEndPr/>
              <w:sdtContent>
                <w:r w:rsidR="00256396" w:rsidRPr="00EB2C99">
                  <w:rPr>
                    <w:rStyle w:val="PlaceholderText"/>
                    <w:rFonts w:ascii="Lato" w:hAnsi="Lato"/>
                    <w:sz w:val="16"/>
                  </w:rPr>
                  <w:t>Enter text.</w:t>
                </w:r>
              </w:sdtContent>
            </w:sdt>
          </w:p>
        </w:tc>
        <w:tc>
          <w:tcPr>
            <w:tcW w:w="1080" w:type="dxa"/>
            <w:tcBorders>
              <w:top w:val="single" w:sz="4" w:space="0" w:color="auto"/>
            </w:tcBorders>
            <w:shd w:val="clear" w:color="auto" w:fill="auto"/>
            <w:vAlign w:val="center"/>
          </w:tcPr>
          <w:p w14:paraId="54FB4BBF" w14:textId="77777777" w:rsidR="00256396" w:rsidRPr="00EB2C99" w:rsidRDefault="00F40B11" w:rsidP="00256396">
            <w:pPr>
              <w:jc w:val="center"/>
              <w:rPr>
                <w:rFonts w:ascii="Lato" w:hAnsi="Lato"/>
              </w:rPr>
            </w:pPr>
            <w:sdt>
              <w:sdtPr>
                <w:rPr>
                  <w:rFonts w:ascii="Lato" w:hAnsi="Lato" w:cs="Calibri"/>
                  <w:b/>
                </w:rPr>
                <w:id w:val="1058444486"/>
                <w:placeholder>
                  <w:docPart w:val="12E1A6452F584169932B71F1F475163B"/>
                </w:placeholder>
                <w:showingPlcHdr/>
              </w:sdtPr>
              <w:sdtEndPr/>
              <w:sdtContent>
                <w:r w:rsidR="00256396" w:rsidRPr="00EB2C99">
                  <w:rPr>
                    <w:rStyle w:val="PlaceholderText"/>
                    <w:rFonts w:ascii="Lato" w:hAnsi="Lato"/>
                    <w:sz w:val="16"/>
                  </w:rPr>
                  <w:t>Enter text.</w:t>
                </w:r>
              </w:sdtContent>
            </w:sdt>
          </w:p>
        </w:tc>
        <w:tc>
          <w:tcPr>
            <w:tcW w:w="990" w:type="dxa"/>
            <w:tcBorders>
              <w:top w:val="single" w:sz="4" w:space="0" w:color="auto"/>
              <w:right w:val="single" w:sz="4" w:space="0" w:color="auto"/>
            </w:tcBorders>
            <w:shd w:val="clear" w:color="auto" w:fill="auto"/>
            <w:vAlign w:val="center"/>
          </w:tcPr>
          <w:p w14:paraId="4795D260" w14:textId="77777777" w:rsidR="00256396" w:rsidRPr="00EB2C99" w:rsidRDefault="00F40B11" w:rsidP="00256396">
            <w:pPr>
              <w:jc w:val="center"/>
              <w:rPr>
                <w:rFonts w:ascii="Lato" w:hAnsi="Lato"/>
              </w:rPr>
            </w:pPr>
            <w:sdt>
              <w:sdtPr>
                <w:rPr>
                  <w:rFonts w:ascii="Lato" w:hAnsi="Lato" w:cs="Calibri"/>
                  <w:b/>
                </w:rPr>
                <w:id w:val="-1080057931"/>
                <w:placeholder>
                  <w:docPart w:val="31C5DD5CFA994D1D92A3ADE0AAB182AA"/>
                </w:placeholder>
                <w:showingPlcHdr/>
              </w:sdtPr>
              <w:sdtEndPr/>
              <w:sdtContent>
                <w:r w:rsidR="00256396" w:rsidRPr="00EB2C99">
                  <w:rPr>
                    <w:rStyle w:val="PlaceholderText"/>
                    <w:rFonts w:ascii="Lato" w:hAnsi="Lato"/>
                    <w:sz w:val="16"/>
                  </w:rPr>
                  <w:t>Enter text.</w:t>
                </w:r>
              </w:sdtContent>
            </w:sdt>
          </w:p>
        </w:tc>
      </w:tr>
    </w:tbl>
    <w:p w14:paraId="7EA96040" w14:textId="77777777" w:rsidR="00A04F94" w:rsidRPr="00EB2C99" w:rsidRDefault="00A04F94" w:rsidP="00B935DF">
      <w:pPr>
        <w:spacing w:after="120" w:line="264" w:lineRule="auto"/>
        <w:rPr>
          <w:rFonts w:ascii="Lato" w:eastAsiaTheme="minorEastAsia" w:hAnsi="Lato"/>
          <w:sz w:val="14"/>
          <w:szCs w:val="20"/>
        </w:rPr>
      </w:pPr>
    </w:p>
    <w:p w14:paraId="42DE7B80" w14:textId="77777777" w:rsidR="00A04F94" w:rsidRPr="00EB2C99" w:rsidRDefault="00A04F94" w:rsidP="00B935DF">
      <w:pPr>
        <w:spacing w:after="120" w:line="264" w:lineRule="auto"/>
        <w:rPr>
          <w:rFonts w:ascii="Lato" w:eastAsiaTheme="minorEastAsia" w:hAnsi="Lato"/>
          <w:sz w:val="14"/>
          <w:szCs w:val="20"/>
        </w:rPr>
      </w:pPr>
    </w:p>
    <w:p w14:paraId="6C34A7E7" w14:textId="77777777" w:rsidR="00256396" w:rsidRPr="00EB2C99" w:rsidRDefault="00256396" w:rsidP="00B935DF">
      <w:pPr>
        <w:spacing w:after="120" w:line="264" w:lineRule="auto"/>
        <w:rPr>
          <w:rFonts w:ascii="Lato" w:eastAsiaTheme="minorEastAsia" w:hAnsi="Lato"/>
          <w:b/>
          <w:sz w:val="24"/>
          <w:szCs w:val="20"/>
        </w:rPr>
      </w:pPr>
    </w:p>
    <w:p w14:paraId="3B1A30EB" w14:textId="77777777" w:rsidR="00256396" w:rsidRPr="00EB2C99" w:rsidRDefault="00256396" w:rsidP="00B935DF">
      <w:pPr>
        <w:spacing w:after="120" w:line="264" w:lineRule="auto"/>
        <w:rPr>
          <w:rFonts w:ascii="Lato" w:eastAsiaTheme="minorEastAsia" w:hAnsi="Lato"/>
          <w:b/>
          <w:sz w:val="24"/>
          <w:szCs w:val="20"/>
        </w:rPr>
      </w:pPr>
    </w:p>
    <w:p w14:paraId="76D385B4" w14:textId="77777777" w:rsidR="00256396" w:rsidRPr="00EB2C99" w:rsidRDefault="00256396" w:rsidP="00B935DF">
      <w:pPr>
        <w:spacing w:after="120" w:line="264" w:lineRule="auto"/>
        <w:rPr>
          <w:rFonts w:ascii="Lato" w:eastAsiaTheme="minorEastAsia" w:hAnsi="Lato"/>
          <w:b/>
          <w:sz w:val="24"/>
          <w:szCs w:val="20"/>
        </w:rPr>
      </w:pPr>
    </w:p>
    <w:p w14:paraId="05C4814D" w14:textId="77777777" w:rsidR="00EB2C99" w:rsidRDefault="00EB2C99" w:rsidP="00B935DF">
      <w:pPr>
        <w:spacing w:after="120" w:line="264" w:lineRule="auto"/>
        <w:rPr>
          <w:rFonts w:ascii="Lato" w:eastAsiaTheme="minorEastAsia" w:hAnsi="Lato"/>
          <w:b/>
          <w:sz w:val="24"/>
          <w:szCs w:val="20"/>
        </w:rPr>
      </w:pPr>
    </w:p>
    <w:p w14:paraId="28813D0D" w14:textId="77777777" w:rsidR="00EB2C99" w:rsidRPr="0010769B" w:rsidRDefault="00EB2C99" w:rsidP="00B935DF">
      <w:pPr>
        <w:spacing w:after="120" w:line="264" w:lineRule="auto"/>
        <w:rPr>
          <w:rFonts w:ascii="Lato" w:eastAsiaTheme="minorEastAsia" w:hAnsi="Lato"/>
          <w:b/>
          <w:sz w:val="20"/>
          <w:szCs w:val="20"/>
        </w:rPr>
      </w:pPr>
    </w:p>
    <w:p w14:paraId="2BBD3E88" w14:textId="3BB1A12E" w:rsidR="00B935DF" w:rsidRPr="0010769B" w:rsidRDefault="00B935DF" w:rsidP="00B935DF">
      <w:pPr>
        <w:spacing w:after="120" w:line="264" w:lineRule="auto"/>
        <w:rPr>
          <w:rFonts w:ascii="Lato" w:eastAsiaTheme="minorEastAsia" w:hAnsi="Lato"/>
          <w:b/>
          <w:sz w:val="20"/>
          <w:szCs w:val="20"/>
        </w:rPr>
      </w:pPr>
      <w:r w:rsidRPr="0010769B">
        <w:rPr>
          <w:rFonts w:ascii="Lato" w:eastAsiaTheme="minorEastAsia" w:hAnsi="Lato"/>
          <w:b/>
          <w:sz w:val="20"/>
          <w:szCs w:val="20"/>
        </w:rPr>
        <w:t xml:space="preserve">Table 2 –Placement </w:t>
      </w:r>
    </w:p>
    <w:tbl>
      <w:tblPr>
        <w:tblStyle w:val="TableGrid"/>
        <w:tblpPr w:leftFromText="180" w:rightFromText="180" w:vertAnchor="text" w:tblpY="1"/>
        <w:tblOverlap w:val="never"/>
        <w:tblW w:w="9895" w:type="dxa"/>
        <w:tblBorders>
          <w:top w:val="none" w:sz="0" w:space="0" w:color="auto"/>
          <w:left w:val="none" w:sz="0" w:space="0" w:color="auto"/>
          <w:right w:val="none" w:sz="0" w:space="0" w:color="auto"/>
        </w:tblBorders>
        <w:tblLayout w:type="fixed"/>
        <w:tblLook w:val="04A0" w:firstRow="1" w:lastRow="0" w:firstColumn="1" w:lastColumn="0" w:noHBand="0" w:noVBand="1"/>
        <w:tblCaption w:val="Table 2"/>
        <w:tblDescription w:val="Table 2 is used to identify and organize the categories of analysis related to the local system's area(s) of significant disproportionality. In each row the local system will identify the category of significant disproportionality, the race or ethnicity of the population of students, and well as the risk ratio data for the referenced years. The final column requires the local system to identify the risk ration necessary to achieve reasonable progress. "/>
      </w:tblPr>
      <w:tblGrid>
        <w:gridCol w:w="3865"/>
        <w:gridCol w:w="1530"/>
        <w:gridCol w:w="810"/>
        <w:gridCol w:w="1080"/>
        <w:gridCol w:w="990"/>
        <w:gridCol w:w="1620"/>
      </w:tblGrid>
      <w:tr w:rsidR="00EE6DBE" w:rsidRPr="00EB2C99" w14:paraId="0FDC33F4" w14:textId="77777777" w:rsidTr="00EB2C99">
        <w:trPr>
          <w:tblHeader/>
        </w:trPr>
        <w:tc>
          <w:tcPr>
            <w:tcW w:w="3865" w:type="dxa"/>
            <w:tcBorders>
              <w:top w:val="single" w:sz="4" w:space="0" w:color="auto"/>
              <w:left w:val="single" w:sz="4" w:space="0" w:color="auto"/>
            </w:tcBorders>
            <w:shd w:val="clear" w:color="auto" w:fill="DEEAF6" w:themeFill="accent1" w:themeFillTint="33"/>
            <w:vAlign w:val="center"/>
          </w:tcPr>
          <w:p w14:paraId="1614AFDD" w14:textId="77777777" w:rsidR="00EE6DBE" w:rsidRPr="0010769B" w:rsidRDefault="00EE6DBE" w:rsidP="008F3855">
            <w:pPr>
              <w:rPr>
                <w:rFonts w:ascii="Lato" w:hAnsi="Lato"/>
                <w:b/>
              </w:rPr>
            </w:pPr>
            <w:r w:rsidRPr="0010769B">
              <w:rPr>
                <w:rFonts w:ascii="Lato" w:hAnsi="Lato"/>
                <w:b/>
              </w:rPr>
              <w:t>Category of Analysis / Significant Disproportionality</w:t>
            </w:r>
          </w:p>
        </w:tc>
        <w:tc>
          <w:tcPr>
            <w:tcW w:w="1530" w:type="dxa"/>
            <w:tcBorders>
              <w:top w:val="single" w:sz="4" w:space="0" w:color="auto"/>
            </w:tcBorders>
            <w:shd w:val="clear" w:color="auto" w:fill="DEEAF6" w:themeFill="accent1" w:themeFillTint="33"/>
          </w:tcPr>
          <w:p w14:paraId="32AB7D90" w14:textId="77777777" w:rsidR="00EE6DBE" w:rsidRPr="00EB2C99" w:rsidRDefault="00EE6DBE" w:rsidP="008F3855">
            <w:pPr>
              <w:jc w:val="center"/>
              <w:rPr>
                <w:rFonts w:ascii="Lato" w:hAnsi="Lato"/>
                <w:b/>
                <w:sz w:val="23"/>
                <w:szCs w:val="23"/>
                <w:vertAlign w:val="subscript"/>
              </w:rPr>
            </w:pPr>
            <w:r w:rsidRPr="00EB2C99">
              <w:rPr>
                <w:rFonts w:ascii="Lato" w:hAnsi="Lato"/>
                <w:b/>
                <w:sz w:val="23"/>
                <w:szCs w:val="23"/>
                <w:vertAlign w:val="subscript"/>
              </w:rPr>
              <w:t>Race/Ethnicity</w:t>
            </w:r>
          </w:p>
        </w:tc>
        <w:tc>
          <w:tcPr>
            <w:tcW w:w="810" w:type="dxa"/>
            <w:tcBorders>
              <w:top w:val="single" w:sz="4" w:space="0" w:color="auto"/>
            </w:tcBorders>
            <w:shd w:val="clear" w:color="auto" w:fill="DEEAF6" w:themeFill="accent1" w:themeFillTint="33"/>
          </w:tcPr>
          <w:p w14:paraId="77FCD3B4" w14:textId="77777777" w:rsidR="00EE6DBE" w:rsidRPr="00EB2C99" w:rsidRDefault="00EE6DBE" w:rsidP="008F3855">
            <w:pPr>
              <w:jc w:val="center"/>
              <w:rPr>
                <w:rFonts w:ascii="Lato" w:hAnsi="Lato"/>
                <w:b/>
                <w:sz w:val="23"/>
                <w:szCs w:val="23"/>
                <w:vertAlign w:val="subscript"/>
              </w:rPr>
            </w:pPr>
            <w:r w:rsidRPr="00EB2C99">
              <w:rPr>
                <w:rFonts w:ascii="Lato" w:hAnsi="Lato"/>
                <w:b/>
                <w:sz w:val="23"/>
                <w:szCs w:val="23"/>
                <w:vertAlign w:val="subscript"/>
              </w:rPr>
              <w:t xml:space="preserve">Risk Ratio: </w:t>
            </w:r>
          </w:p>
          <w:p w14:paraId="39528ACA" w14:textId="77777777" w:rsidR="00EE6DBE" w:rsidRPr="00EB2C99" w:rsidRDefault="003E481B" w:rsidP="008F3855">
            <w:pPr>
              <w:jc w:val="center"/>
              <w:rPr>
                <w:rFonts w:ascii="Lato" w:hAnsi="Lato"/>
                <w:b/>
                <w:sz w:val="23"/>
                <w:szCs w:val="23"/>
                <w:vertAlign w:val="subscript"/>
              </w:rPr>
            </w:pPr>
            <w:r w:rsidRPr="00EB2C99">
              <w:rPr>
                <w:rFonts w:ascii="Lato" w:hAnsi="Lato"/>
                <w:b/>
                <w:sz w:val="23"/>
                <w:szCs w:val="23"/>
                <w:vertAlign w:val="subscript"/>
              </w:rPr>
              <w:t>19-20</w:t>
            </w:r>
          </w:p>
        </w:tc>
        <w:tc>
          <w:tcPr>
            <w:tcW w:w="1080" w:type="dxa"/>
            <w:tcBorders>
              <w:top w:val="single" w:sz="4" w:space="0" w:color="auto"/>
            </w:tcBorders>
            <w:shd w:val="clear" w:color="auto" w:fill="DEEAF6" w:themeFill="accent1" w:themeFillTint="33"/>
          </w:tcPr>
          <w:p w14:paraId="2EA33E87" w14:textId="77777777" w:rsidR="00EE6DBE" w:rsidRPr="00EB2C99" w:rsidRDefault="00EE6DBE" w:rsidP="008F3855">
            <w:pPr>
              <w:jc w:val="center"/>
              <w:rPr>
                <w:rFonts w:ascii="Lato" w:hAnsi="Lato"/>
                <w:b/>
                <w:sz w:val="23"/>
                <w:szCs w:val="23"/>
                <w:vertAlign w:val="subscript"/>
              </w:rPr>
            </w:pPr>
            <w:r w:rsidRPr="00EB2C99">
              <w:rPr>
                <w:rFonts w:ascii="Lato" w:hAnsi="Lato"/>
                <w:b/>
                <w:sz w:val="23"/>
                <w:szCs w:val="23"/>
                <w:vertAlign w:val="subscript"/>
              </w:rPr>
              <w:t xml:space="preserve">Risk Ratio: </w:t>
            </w:r>
          </w:p>
          <w:p w14:paraId="47A27E09" w14:textId="77777777" w:rsidR="00EE6DBE" w:rsidRPr="00EB2C99" w:rsidRDefault="003E481B" w:rsidP="008F3855">
            <w:pPr>
              <w:jc w:val="center"/>
              <w:rPr>
                <w:rFonts w:ascii="Lato" w:hAnsi="Lato"/>
                <w:b/>
                <w:sz w:val="23"/>
                <w:szCs w:val="23"/>
                <w:vertAlign w:val="subscript"/>
              </w:rPr>
            </w:pPr>
            <w:r w:rsidRPr="00EB2C99">
              <w:rPr>
                <w:rFonts w:ascii="Lato" w:hAnsi="Lato"/>
                <w:b/>
                <w:sz w:val="23"/>
                <w:szCs w:val="23"/>
                <w:vertAlign w:val="subscript"/>
              </w:rPr>
              <w:t>20-21</w:t>
            </w:r>
          </w:p>
        </w:tc>
        <w:tc>
          <w:tcPr>
            <w:tcW w:w="990" w:type="dxa"/>
            <w:tcBorders>
              <w:top w:val="single" w:sz="4" w:space="0" w:color="auto"/>
            </w:tcBorders>
            <w:shd w:val="clear" w:color="auto" w:fill="DEEAF6" w:themeFill="accent1" w:themeFillTint="33"/>
          </w:tcPr>
          <w:p w14:paraId="3FC9F390" w14:textId="77777777" w:rsidR="00EE6DBE" w:rsidRPr="00EB2C99" w:rsidRDefault="00EE6DBE" w:rsidP="008F3855">
            <w:pPr>
              <w:jc w:val="center"/>
              <w:rPr>
                <w:rFonts w:ascii="Lato" w:hAnsi="Lato"/>
                <w:b/>
                <w:sz w:val="23"/>
                <w:szCs w:val="23"/>
                <w:vertAlign w:val="subscript"/>
              </w:rPr>
            </w:pPr>
            <w:r w:rsidRPr="00EB2C99">
              <w:rPr>
                <w:rFonts w:ascii="Lato" w:hAnsi="Lato"/>
                <w:b/>
                <w:sz w:val="23"/>
                <w:szCs w:val="23"/>
                <w:vertAlign w:val="subscript"/>
              </w:rPr>
              <w:t>Progress</w:t>
            </w:r>
          </w:p>
        </w:tc>
        <w:tc>
          <w:tcPr>
            <w:tcW w:w="1620" w:type="dxa"/>
            <w:tcBorders>
              <w:top w:val="single" w:sz="4" w:space="0" w:color="auto"/>
              <w:right w:val="single" w:sz="4" w:space="0" w:color="auto"/>
            </w:tcBorders>
            <w:shd w:val="clear" w:color="auto" w:fill="92D050"/>
          </w:tcPr>
          <w:p w14:paraId="4191C26A" w14:textId="77777777" w:rsidR="00EE6DBE" w:rsidRPr="00EB2C99" w:rsidRDefault="00EE6DBE" w:rsidP="008F3855">
            <w:pPr>
              <w:jc w:val="center"/>
              <w:rPr>
                <w:rFonts w:ascii="Lato" w:hAnsi="Lato"/>
                <w:b/>
                <w:sz w:val="23"/>
                <w:szCs w:val="23"/>
                <w:vertAlign w:val="subscript"/>
              </w:rPr>
            </w:pPr>
            <w:r w:rsidRPr="00EB2C99">
              <w:rPr>
                <w:rFonts w:ascii="Lato" w:hAnsi="Lato"/>
                <w:b/>
                <w:sz w:val="23"/>
                <w:szCs w:val="23"/>
                <w:vertAlign w:val="subscript"/>
              </w:rPr>
              <w:t>Risk Ratio Needed to Achieve R</w:t>
            </w:r>
            <w:r w:rsidR="00433C72" w:rsidRPr="00EB2C99">
              <w:rPr>
                <w:rFonts w:ascii="Lato" w:hAnsi="Lato"/>
                <w:b/>
                <w:sz w:val="23"/>
                <w:szCs w:val="23"/>
                <w:vertAlign w:val="subscript"/>
              </w:rPr>
              <w:t>easonable Progress for 2020-2021 2021-2022</w:t>
            </w:r>
          </w:p>
        </w:tc>
      </w:tr>
      <w:tr w:rsidR="00EE6DBE" w:rsidRPr="00EB2C99" w14:paraId="27507C2B" w14:textId="77777777" w:rsidTr="00EB2C99">
        <w:trPr>
          <w:tblHeader/>
        </w:trPr>
        <w:tc>
          <w:tcPr>
            <w:tcW w:w="3865" w:type="dxa"/>
            <w:tcBorders>
              <w:top w:val="single" w:sz="4" w:space="0" w:color="auto"/>
              <w:left w:val="single" w:sz="4" w:space="0" w:color="auto"/>
            </w:tcBorders>
            <w:shd w:val="clear" w:color="auto" w:fill="auto"/>
          </w:tcPr>
          <w:p w14:paraId="0DC1CA25" w14:textId="77777777" w:rsidR="00EE6DBE" w:rsidRPr="00EB2C99" w:rsidRDefault="00F40B11" w:rsidP="008F3855">
            <w:pPr>
              <w:rPr>
                <w:rFonts w:ascii="Lato" w:hAnsi="Lato"/>
                <w:sz w:val="23"/>
                <w:szCs w:val="23"/>
              </w:rPr>
            </w:pPr>
            <w:sdt>
              <w:sdtPr>
                <w:rPr>
                  <w:rFonts w:ascii="Lato" w:hAnsi="Lato"/>
                </w:rPr>
                <w:id w:val="1974099745"/>
                <w:placeholder>
                  <w:docPart w:val="8528055BDEF942E1A94D833462E79CD1"/>
                </w:placeholder>
                <w:comboBox>
                  <w:listItem w:value="Select the Placement category."/>
                  <w:listItem w:displayText="Placement inside the regular classroom &lt;40% of the day" w:value="Placement inside the regular classroom &lt;40% of the day"/>
                  <w:listItem w:displayText="Placement in separate schools and residential facilities" w:value="Placement in separate schools and residential facilities"/>
                </w:comboBox>
              </w:sdtPr>
              <w:sdtEndPr/>
              <w:sdtContent>
                <w:r w:rsidR="00EE6DBE" w:rsidRPr="00EB2C99">
                  <w:rPr>
                    <w:rFonts w:ascii="Lato" w:hAnsi="Lato"/>
                  </w:rPr>
                  <w:t>Select the Placement category.</w:t>
                </w:r>
              </w:sdtContent>
            </w:sdt>
          </w:p>
        </w:tc>
        <w:sdt>
          <w:sdtPr>
            <w:rPr>
              <w:rFonts w:ascii="Lato" w:hAnsi="Lato" w:cs="Calibri (Body)"/>
              <w:sz w:val="18"/>
              <w:szCs w:val="18"/>
            </w:rPr>
            <w:id w:val="-1061396663"/>
            <w:placeholder>
              <w:docPart w:val="4A83EC5886704A4E89AD4C3FB5EE085F"/>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530" w:type="dxa"/>
                <w:tcBorders>
                  <w:top w:val="single" w:sz="4" w:space="0" w:color="auto"/>
                </w:tcBorders>
                <w:shd w:val="clear" w:color="auto" w:fill="auto"/>
                <w:vAlign w:val="center"/>
              </w:tcPr>
              <w:p w14:paraId="5E74B140" w14:textId="77777777" w:rsidR="00EE6DBE" w:rsidRPr="00EB2C99" w:rsidRDefault="00EE6DBE" w:rsidP="008F3855">
                <w:pPr>
                  <w:tabs>
                    <w:tab w:val="left" w:pos="-540"/>
                  </w:tabs>
                  <w:rPr>
                    <w:rFonts w:ascii="Lato" w:hAnsi="Lato" w:cs="Calibri (Body)"/>
                    <w:sz w:val="18"/>
                    <w:szCs w:val="18"/>
                  </w:rPr>
                </w:pPr>
                <w:r w:rsidRPr="00EB2C99">
                  <w:rPr>
                    <w:rFonts w:ascii="Lato" w:hAnsi="Lato" w:cs="Calibri (Body)"/>
                    <w:sz w:val="18"/>
                    <w:szCs w:val="18"/>
                  </w:rPr>
                  <w:t>Race/Ethnicity</w:t>
                </w:r>
              </w:p>
            </w:tc>
          </w:sdtContent>
        </w:sdt>
        <w:tc>
          <w:tcPr>
            <w:tcW w:w="810" w:type="dxa"/>
            <w:tcBorders>
              <w:top w:val="single" w:sz="4" w:space="0" w:color="auto"/>
            </w:tcBorders>
            <w:shd w:val="clear" w:color="auto" w:fill="auto"/>
            <w:vAlign w:val="center"/>
          </w:tcPr>
          <w:p w14:paraId="3DC0CCDA" w14:textId="77777777" w:rsidR="00EE6DBE" w:rsidRPr="00EB2C99" w:rsidRDefault="00F40B11" w:rsidP="008F3855">
            <w:pPr>
              <w:jc w:val="center"/>
              <w:rPr>
                <w:rFonts w:ascii="Lato" w:hAnsi="Lato"/>
              </w:rPr>
            </w:pPr>
            <w:sdt>
              <w:sdtPr>
                <w:rPr>
                  <w:rFonts w:ascii="Lato" w:hAnsi="Lato" w:cs="Calibri"/>
                  <w:b/>
                </w:rPr>
                <w:id w:val="-968900830"/>
                <w:placeholder>
                  <w:docPart w:val="2DE282E2FCF64DF09B5679CF4C5EC404"/>
                </w:placeholder>
                <w:showingPlcHdr/>
              </w:sdtPr>
              <w:sdtEndPr/>
              <w:sdtContent>
                <w:r w:rsidR="00EE6DBE" w:rsidRPr="00EB2C99">
                  <w:rPr>
                    <w:rStyle w:val="PlaceholderText"/>
                    <w:rFonts w:ascii="Lato" w:hAnsi="Lato"/>
                    <w:sz w:val="16"/>
                  </w:rPr>
                  <w:t>Enter text.</w:t>
                </w:r>
              </w:sdtContent>
            </w:sdt>
          </w:p>
        </w:tc>
        <w:tc>
          <w:tcPr>
            <w:tcW w:w="1080" w:type="dxa"/>
            <w:tcBorders>
              <w:top w:val="single" w:sz="4" w:space="0" w:color="auto"/>
            </w:tcBorders>
            <w:shd w:val="clear" w:color="auto" w:fill="auto"/>
            <w:vAlign w:val="center"/>
          </w:tcPr>
          <w:p w14:paraId="287F908D" w14:textId="77777777" w:rsidR="00EE6DBE" w:rsidRPr="00EB2C99" w:rsidRDefault="00F40B11" w:rsidP="008F3855">
            <w:pPr>
              <w:jc w:val="center"/>
              <w:rPr>
                <w:rFonts w:ascii="Lato" w:hAnsi="Lato"/>
              </w:rPr>
            </w:pPr>
            <w:sdt>
              <w:sdtPr>
                <w:rPr>
                  <w:rFonts w:ascii="Lato" w:hAnsi="Lato" w:cs="Calibri"/>
                  <w:b/>
                </w:rPr>
                <w:id w:val="-200711670"/>
                <w:placeholder>
                  <w:docPart w:val="479E6249435A42EC99AC749D28A97AED"/>
                </w:placeholder>
                <w:showingPlcHdr/>
              </w:sdtPr>
              <w:sdtEndPr/>
              <w:sdtContent>
                <w:r w:rsidR="00EE6DBE" w:rsidRPr="00EB2C99">
                  <w:rPr>
                    <w:rStyle w:val="PlaceholderText"/>
                    <w:rFonts w:ascii="Lato" w:hAnsi="Lato"/>
                    <w:sz w:val="16"/>
                  </w:rPr>
                  <w:t>Enter text.</w:t>
                </w:r>
              </w:sdtContent>
            </w:sdt>
          </w:p>
        </w:tc>
        <w:tc>
          <w:tcPr>
            <w:tcW w:w="990" w:type="dxa"/>
            <w:tcBorders>
              <w:top w:val="single" w:sz="4" w:space="0" w:color="auto"/>
            </w:tcBorders>
            <w:shd w:val="clear" w:color="auto" w:fill="auto"/>
            <w:vAlign w:val="center"/>
          </w:tcPr>
          <w:p w14:paraId="40D94465" w14:textId="77777777" w:rsidR="00EE6DBE" w:rsidRPr="00EB2C99" w:rsidRDefault="00F40B11" w:rsidP="008F3855">
            <w:pPr>
              <w:jc w:val="center"/>
              <w:rPr>
                <w:rFonts w:ascii="Lato" w:hAnsi="Lato"/>
              </w:rPr>
            </w:pPr>
            <w:sdt>
              <w:sdtPr>
                <w:rPr>
                  <w:rFonts w:ascii="Lato" w:hAnsi="Lato" w:cs="Calibri"/>
                  <w:b/>
                </w:rPr>
                <w:id w:val="1682623140"/>
                <w:placeholder>
                  <w:docPart w:val="46C91727AF9341A7AEA4DCEF6D3FE468"/>
                </w:placeholder>
                <w:showingPlcHdr/>
              </w:sdtPr>
              <w:sdtEndPr/>
              <w:sdtContent>
                <w:r w:rsidR="00EE6DBE" w:rsidRPr="00EB2C99">
                  <w:rPr>
                    <w:rStyle w:val="PlaceholderText"/>
                    <w:rFonts w:ascii="Lato" w:hAnsi="Lato"/>
                    <w:sz w:val="16"/>
                  </w:rPr>
                  <w:t>Enter text.</w:t>
                </w:r>
              </w:sdtContent>
            </w:sdt>
          </w:p>
        </w:tc>
        <w:tc>
          <w:tcPr>
            <w:tcW w:w="1620" w:type="dxa"/>
            <w:tcBorders>
              <w:top w:val="single" w:sz="4" w:space="0" w:color="auto"/>
              <w:right w:val="single" w:sz="4" w:space="0" w:color="auto"/>
            </w:tcBorders>
            <w:shd w:val="clear" w:color="auto" w:fill="auto"/>
            <w:vAlign w:val="center"/>
          </w:tcPr>
          <w:p w14:paraId="6A21A1FE" w14:textId="77777777" w:rsidR="00EE6DBE" w:rsidRPr="00EB2C99" w:rsidRDefault="00F40B11" w:rsidP="008F3855">
            <w:pPr>
              <w:jc w:val="center"/>
              <w:rPr>
                <w:rFonts w:ascii="Lato" w:hAnsi="Lato"/>
              </w:rPr>
            </w:pPr>
            <w:sdt>
              <w:sdtPr>
                <w:rPr>
                  <w:rFonts w:ascii="Lato" w:hAnsi="Lato" w:cs="Calibri"/>
                  <w:b/>
                </w:rPr>
                <w:id w:val="1482039988"/>
                <w:placeholder>
                  <w:docPart w:val="DA8C1C42CB07419FB411662B2CE9EC06"/>
                </w:placeholder>
                <w:showingPlcHdr/>
              </w:sdtPr>
              <w:sdtEndPr/>
              <w:sdtContent>
                <w:r w:rsidR="00EE6DBE" w:rsidRPr="00EB2C99">
                  <w:rPr>
                    <w:rStyle w:val="PlaceholderText"/>
                    <w:rFonts w:ascii="Lato" w:hAnsi="Lato"/>
                    <w:sz w:val="16"/>
                  </w:rPr>
                  <w:t>Enter text.</w:t>
                </w:r>
              </w:sdtContent>
            </w:sdt>
          </w:p>
        </w:tc>
      </w:tr>
      <w:tr w:rsidR="00EE6DBE" w:rsidRPr="00EB2C99" w14:paraId="7B0F7C2D" w14:textId="77777777" w:rsidTr="00EB2C99">
        <w:trPr>
          <w:tblHeader/>
        </w:trPr>
        <w:tc>
          <w:tcPr>
            <w:tcW w:w="3865" w:type="dxa"/>
            <w:tcBorders>
              <w:top w:val="single" w:sz="4" w:space="0" w:color="auto"/>
              <w:left w:val="single" w:sz="4" w:space="0" w:color="auto"/>
            </w:tcBorders>
            <w:shd w:val="clear" w:color="auto" w:fill="auto"/>
          </w:tcPr>
          <w:p w14:paraId="55B850DE" w14:textId="77777777" w:rsidR="00EE6DBE" w:rsidRPr="00EB2C99" w:rsidRDefault="00F40B11" w:rsidP="008F3855">
            <w:pPr>
              <w:rPr>
                <w:rFonts w:ascii="Lato" w:hAnsi="Lato"/>
                <w:sz w:val="23"/>
                <w:szCs w:val="23"/>
              </w:rPr>
            </w:pPr>
            <w:sdt>
              <w:sdtPr>
                <w:rPr>
                  <w:rFonts w:ascii="Lato" w:hAnsi="Lato"/>
                </w:rPr>
                <w:id w:val="-1752504736"/>
                <w:placeholder>
                  <w:docPart w:val="109AB3E68F6848BF8BEDA935F62EFF77"/>
                </w:placeholder>
                <w:comboBox>
                  <w:listItem w:value="Select the Placement category."/>
                  <w:listItem w:displayText="Placement inside the regular classroom &lt;40% of the day" w:value="Placement inside the regular classroom &lt;40% of the day"/>
                  <w:listItem w:displayText="Placement in separate schools and residential facilities" w:value="Placement in separate schools and residential facilities"/>
                </w:comboBox>
              </w:sdtPr>
              <w:sdtEndPr/>
              <w:sdtContent>
                <w:r w:rsidR="00EE6DBE" w:rsidRPr="00EB2C99">
                  <w:rPr>
                    <w:rFonts w:ascii="Lato" w:hAnsi="Lato"/>
                  </w:rPr>
                  <w:t>Select the Placement category.</w:t>
                </w:r>
              </w:sdtContent>
            </w:sdt>
          </w:p>
        </w:tc>
        <w:sdt>
          <w:sdtPr>
            <w:rPr>
              <w:rFonts w:ascii="Lato" w:hAnsi="Lato" w:cs="Calibri (Body)"/>
              <w:sz w:val="18"/>
              <w:szCs w:val="18"/>
            </w:rPr>
            <w:id w:val="1802964396"/>
            <w:placeholder>
              <w:docPart w:val="F54CCED1FBEE4656A18223BCE0E331B6"/>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530" w:type="dxa"/>
                <w:tcBorders>
                  <w:top w:val="single" w:sz="4" w:space="0" w:color="auto"/>
                </w:tcBorders>
                <w:shd w:val="clear" w:color="auto" w:fill="auto"/>
                <w:vAlign w:val="center"/>
              </w:tcPr>
              <w:p w14:paraId="1B0326EC" w14:textId="77777777" w:rsidR="00EE6DBE" w:rsidRPr="00EB2C99" w:rsidRDefault="00EE6DBE" w:rsidP="008F3855">
                <w:pPr>
                  <w:tabs>
                    <w:tab w:val="left" w:pos="-540"/>
                  </w:tabs>
                  <w:rPr>
                    <w:rFonts w:ascii="Lato" w:hAnsi="Lato" w:cs="Calibri (Body)"/>
                    <w:sz w:val="18"/>
                    <w:szCs w:val="18"/>
                  </w:rPr>
                </w:pPr>
                <w:r w:rsidRPr="00EB2C99">
                  <w:rPr>
                    <w:rFonts w:ascii="Lato" w:hAnsi="Lato" w:cs="Calibri (Body)"/>
                    <w:sz w:val="18"/>
                    <w:szCs w:val="18"/>
                  </w:rPr>
                  <w:t>Race/Ethnicity</w:t>
                </w:r>
              </w:p>
            </w:tc>
          </w:sdtContent>
        </w:sdt>
        <w:tc>
          <w:tcPr>
            <w:tcW w:w="810" w:type="dxa"/>
            <w:tcBorders>
              <w:top w:val="single" w:sz="4" w:space="0" w:color="auto"/>
            </w:tcBorders>
            <w:shd w:val="clear" w:color="auto" w:fill="auto"/>
            <w:vAlign w:val="center"/>
          </w:tcPr>
          <w:p w14:paraId="62F8F024" w14:textId="77777777" w:rsidR="00EE6DBE" w:rsidRPr="00EB2C99" w:rsidRDefault="00F40B11" w:rsidP="008F3855">
            <w:pPr>
              <w:jc w:val="center"/>
              <w:rPr>
                <w:rFonts w:ascii="Lato" w:hAnsi="Lato"/>
              </w:rPr>
            </w:pPr>
            <w:sdt>
              <w:sdtPr>
                <w:rPr>
                  <w:rFonts w:ascii="Lato" w:hAnsi="Lato" w:cs="Calibri"/>
                  <w:b/>
                </w:rPr>
                <w:id w:val="-1080832409"/>
                <w:placeholder>
                  <w:docPart w:val="B7BC69C7303A428BB7D4B41BB33DBC18"/>
                </w:placeholder>
                <w:showingPlcHdr/>
              </w:sdtPr>
              <w:sdtEndPr/>
              <w:sdtContent>
                <w:r w:rsidR="00EE6DBE" w:rsidRPr="00EB2C99">
                  <w:rPr>
                    <w:rStyle w:val="PlaceholderText"/>
                    <w:rFonts w:ascii="Lato" w:hAnsi="Lato"/>
                    <w:sz w:val="16"/>
                  </w:rPr>
                  <w:t>Enter text.</w:t>
                </w:r>
              </w:sdtContent>
            </w:sdt>
          </w:p>
        </w:tc>
        <w:tc>
          <w:tcPr>
            <w:tcW w:w="1080" w:type="dxa"/>
            <w:tcBorders>
              <w:top w:val="single" w:sz="4" w:space="0" w:color="auto"/>
            </w:tcBorders>
            <w:shd w:val="clear" w:color="auto" w:fill="auto"/>
            <w:vAlign w:val="center"/>
          </w:tcPr>
          <w:p w14:paraId="03218F11" w14:textId="77777777" w:rsidR="00EE6DBE" w:rsidRPr="00EB2C99" w:rsidRDefault="00F40B11" w:rsidP="008F3855">
            <w:pPr>
              <w:jc w:val="center"/>
              <w:rPr>
                <w:rFonts w:ascii="Lato" w:hAnsi="Lato"/>
              </w:rPr>
            </w:pPr>
            <w:sdt>
              <w:sdtPr>
                <w:rPr>
                  <w:rFonts w:ascii="Lato" w:hAnsi="Lato" w:cs="Calibri"/>
                  <w:b/>
                </w:rPr>
                <w:id w:val="-1231223251"/>
                <w:placeholder>
                  <w:docPart w:val="354744B02D4D4F71BD7F106B825D0531"/>
                </w:placeholder>
                <w:showingPlcHdr/>
              </w:sdtPr>
              <w:sdtEndPr/>
              <w:sdtContent>
                <w:r w:rsidR="00EE6DBE" w:rsidRPr="00EB2C99">
                  <w:rPr>
                    <w:rStyle w:val="PlaceholderText"/>
                    <w:rFonts w:ascii="Lato" w:hAnsi="Lato"/>
                    <w:sz w:val="16"/>
                  </w:rPr>
                  <w:t>Enter text.</w:t>
                </w:r>
              </w:sdtContent>
            </w:sdt>
          </w:p>
        </w:tc>
        <w:tc>
          <w:tcPr>
            <w:tcW w:w="990" w:type="dxa"/>
            <w:tcBorders>
              <w:top w:val="single" w:sz="4" w:space="0" w:color="auto"/>
            </w:tcBorders>
            <w:shd w:val="clear" w:color="auto" w:fill="auto"/>
            <w:vAlign w:val="center"/>
          </w:tcPr>
          <w:p w14:paraId="397A2790" w14:textId="77777777" w:rsidR="00EE6DBE" w:rsidRPr="00EB2C99" w:rsidRDefault="00F40B11" w:rsidP="008F3855">
            <w:pPr>
              <w:jc w:val="center"/>
              <w:rPr>
                <w:rFonts w:ascii="Lato" w:hAnsi="Lato"/>
              </w:rPr>
            </w:pPr>
            <w:sdt>
              <w:sdtPr>
                <w:rPr>
                  <w:rFonts w:ascii="Lato" w:hAnsi="Lato" w:cs="Calibri"/>
                  <w:b/>
                </w:rPr>
                <w:id w:val="1017037799"/>
                <w:placeholder>
                  <w:docPart w:val="BFEFF45E50774543BF2318CB2A4B273A"/>
                </w:placeholder>
                <w:showingPlcHdr/>
              </w:sdtPr>
              <w:sdtEndPr/>
              <w:sdtContent>
                <w:r w:rsidR="00EE6DBE" w:rsidRPr="00EB2C99">
                  <w:rPr>
                    <w:rStyle w:val="PlaceholderText"/>
                    <w:rFonts w:ascii="Lato" w:hAnsi="Lato"/>
                    <w:sz w:val="16"/>
                  </w:rPr>
                  <w:t>Enter text.</w:t>
                </w:r>
              </w:sdtContent>
            </w:sdt>
          </w:p>
        </w:tc>
        <w:tc>
          <w:tcPr>
            <w:tcW w:w="1620" w:type="dxa"/>
            <w:tcBorders>
              <w:top w:val="single" w:sz="4" w:space="0" w:color="auto"/>
              <w:right w:val="single" w:sz="4" w:space="0" w:color="auto"/>
            </w:tcBorders>
            <w:shd w:val="clear" w:color="auto" w:fill="auto"/>
            <w:vAlign w:val="center"/>
          </w:tcPr>
          <w:p w14:paraId="1E4C957C" w14:textId="77777777" w:rsidR="00EE6DBE" w:rsidRPr="00EB2C99" w:rsidRDefault="00F40B11" w:rsidP="008F3855">
            <w:pPr>
              <w:jc w:val="center"/>
              <w:rPr>
                <w:rFonts w:ascii="Lato" w:hAnsi="Lato"/>
              </w:rPr>
            </w:pPr>
            <w:sdt>
              <w:sdtPr>
                <w:rPr>
                  <w:rFonts w:ascii="Lato" w:hAnsi="Lato" w:cs="Calibri"/>
                  <w:b/>
                </w:rPr>
                <w:id w:val="-386340066"/>
                <w:placeholder>
                  <w:docPart w:val="3024C5A951214A68BB087418FFCFE08A"/>
                </w:placeholder>
                <w:showingPlcHdr/>
              </w:sdtPr>
              <w:sdtEndPr/>
              <w:sdtContent>
                <w:r w:rsidR="00EE6DBE" w:rsidRPr="00EB2C99">
                  <w:rPr>
                    <w:rStyle w:val="PlaceholderText"/>
                    <w:rFonts w:ascii="Lato" w:hAnsi="Lato"/>
                    <w:sz w:val="16"/>
                  </w:rPr>
                  <w:t>Enter text.</w:t>
                </w:r>
              </w:sdtContent>
            </w:sdt>
          </w:p>
        </w:tc>
      </w:tr>
      <w:tr w:rsidR="00EE6DBE" w:rsidRPr="00EB2C99" w14:paraId="3E024490" w14:textId="77777777" w:rsidTr="00EB2C99">
        <w:trPr>
          <w:tblHeader/>
        </w:trPr>
        <w:tc>
          <w:tcPr>
            <w:tcW w:w="3865" w:type="dxa"/>
            <w:tcBorders>
              <w:top w:val="single" w:sz="4" w:space="0" w:color="auto"/>
              <w:left w:val="single" w:sz="4" w:space="0" w:color="auto"/>
            </w:tcBorders>
            <w:shd w:val="clear" w:color="auto" w:fill="auto"/>
          </w:tcPr>
          <w:p w14:paraId="1C1BCB27" w14:textId="77777777" w:rsidR="00EE6DBE" w:rsidRPr="00EB2C99" w:rsidRDefault="00F40B11" w:rsidP="008F3855">
            <w:pPr>
              <w:rPr>
                <w:rFonts w:ascii="Lato" w:hAnsi="Lato"/>
                <w:sz w:val="23"/>
                <w:szCs w:val="23"/>
              </w:rPr>
            </w:pPr>
            <w:sdt>
              <w:sdtPr>
                <w:rPr>
                  <w:rFonts w:ascii="Lato" w:hAnsi="Lato"/>
                </w:rPr>
                <w:id w:val="1078875556"/>
                <w:placeholder>
                  <w:docPart w:val="3AC8E279F30A465795F0E25364A3A61E"/>
                </w:placeholder>
                <w:comboBox>
                  <w:listItem w:value="Select the Placement category."/>
                  <w:listItem w:displayText="Placement inside the regular classroom &lt;40% of the day" w:value="Placement inside the regular classroom &lt;40% of the day"/>
                  <w:listItem w:displayText="Placement in separate schools and residential facilities" w:value="Placement in separate schools and residential facilities"/>
                </w:comboBox>
              </w:sdtPr>
              <w:sdtEndPr/>
              <w:sdtContent>
                <w:r w:rsidR="00EE6DBE" w:rsidRPr="00EB2C99">
                  <w:rPr>
                    <w:rFonts w:ascii="Lato" w:hAnsi="Lato"/>
                  </w:rPr>
                  <w:t>Select the Placement category.</w:t>
                </w:r>
              </w:sdtContent>
            </w:sdt>
          </w:p>
        </w:tc>
        <w:sdt>
          <w:sdtPr>
            <w:rPr>
              <w:rFonts w:ascii="Lato" w:hAnsi="Lato" w:cs="Calibri (Body)"/>
              <w:sz w:val="18"/>
              <w:szCs w:val="18"/>
            </w:rPr>
            <w:id w:val="-875620023"/>
            <w:placeholder>
              <w:docPart w:val="3F0580676D1549B6AB6B581A758427FE"/>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530" w:type="dxa"/>
                <w:tcBorders>
                  <w:top w:val="single" w:sz="4" w:space="0" w:color="auto"/>
                </w:tcBorders>
                <w:shd w:val="clear" w:color="auto" w:fill="auto"/>
                <w:vAlign w:val="center"/>
              </w:tcPr>
              <w:p w14:paraId="714D53EF" w14:textId="77777777" w:rsidR="00EE6DBE" w:rsidRPr="00EB2C99" w:rsidRDefault="00EE6DBE" w:rsidP="008F3855">
                <w:pPr>
                  <w:tabs>
                    <w:tab w:val="left" w:pos="-540"/>
                  </w:tabs>
                  <w:rPr>
                    <w:rFonts w:ascii="Lato" w:hAnsi="Lato" w:cs="Calibri (Body)"/>
                    <w:sz w:val="18"/>
                    <w:szCs w:val="18"/>
                  </w:rPr>
                </w:pPr>
                <w:r w:rsidRPr="00EB2C99">
                  <w:rPr>
                    <w:rFonts w:ascii="Lato" w:hAnsi="Lato" w:cs="Calibri (Body)"/>
                    <w:sz w:val="18"/>
                    <w:szCs w:val="18"/>
                  </w:rPr>
                  <w:t>Race/Ethnicity</w:t>
                </w:r>
              </w:p>
            </w:tc>
          </w:sdtContent>
        </w:sdt>
        <w:tc>
          <w:tcPr>
            <w:tcW w:w="810" w:type="dxa"/>
            <w:tcBorders>
              <w:top w:val="single" w:sz="4" w:space="0" w:color="auto"/>
            </w:tcBorders>
            <w:shd w:val="clear" w:color="auto" w:fill="auto"/>
            <w:vAlign w:val="center"/>
          </w:tcPr>
          <w:p w14:paraId="3E99DD94" w14:textId="77777777" w:rsidR="00EE6DBE" w:rsidRPr="00EB2C99" w:rsidRDefault="00F40B11" w:rsidP="008F3855">
            <w:pPr>
              <w:jc w:val="center"/>
              <w:rPr>
                <w:rFonts w:ascii="Lato" w:hAnsi="Lato"/>
              </w:rPr>
            </w:pPr>
            <w:sdt>
              <w:sdtPr>
                <w:rPr>
                  <w:rFonts w:ascii="Lato" w:hAnsi="Lato" w:cs="Calibri"/>
                  <w:b/>
                </w:rPr>
                <w:id w:val="1589419401"/>
                <w:placeholder>
                  <w:docPart w:val="0904F26103F04958A278321BB6A60067"/>
                </w:placeholder>
                <w:showingPlcHdr/>
              </w:sdtPr>
              <w:sdtEndPr/>
              <w:sdtContent>
                <w:r w:rsidR="00EE6DBE" w:rsidRPr="00EB2C99">
                  <w:rPr>
                    <w:rStyle w:val="PlaceholderText"/>
                    <w:rFonts w:ascii="Lato" w:hAnsi="Lato"/>
                    <w:sz w:val="16"/>
                  </w:rPr>
                  <w:t>Enter text.</w:t>
                </w:r>
              </w:sdtContent>
            </w:sdt>
          </w:p>
        </w:tc>
        <w:tc>
          <w:tcPr>
            <w:tcW w:w="1080" w:type="dxa"/>
            <w:tcBorders>
              <w:top w:val="single" w:sz="4" w:space="0" w:color="auto"/>
            </w:tcBorders>
            <w:shd w:val="clear" w:color="auto" w:fill="auto"/>
            <w:vAlign w:val="center"/>
          </w:tcPr>
          <w:p w14:paraId="2FD64405" w14:textId="77777777" w:rsidR="00EE6DBE" w:rsidRPr="00EB2C99" w:rsidRDefault="00F40B11" w:rsidP="008F3855">
            <w:pPr>
              <w:jc w:val="center"/>
              <w:rPr>
                <w:rFonts w:ascii="Lato" w:hAnsi="Lato"/>
              </w:rPr>
            </w:pPr>
            <w:sdt>
              <w:sdtPr>
                <w:rPr>
                  <w:rFonts w:ascii="Lato" w:hAnsi="Lato" w:cs="Calibri"/>
                  <w:b/>
                </w:rPr>
                <w:id w:val="-280891669"/>
                <w:placeholder>
                  <w:docPart w:val="4F7146B9A6F04F4CA1D7CE6A6ECF01F4"/>
                </w:placeholder>
                <w:showingPlcHdr/>
              </w:sdtPr>
              <w:sdtEndPr/>
              <w:sdtContent>
                <w:r w:rsidR="00EE6DBE" w:rsidRPr="00EB2C99">
                  <w:rPr>
                    <w:rStyle w:val="PlaceholderText"/>
                    <w:rFonts w:ascii="Lato" w:hAnsi="Lato"/>
                    <w:sz w:val="16"/>
                  </w:rPr>
                  <w:t>Enter text.</w:t>
                </w:r>
              </w:sdtContent>
            </w:sdt>
          </w:p>
        </w:tc>
        <w:tc>
          <w:tcPr>
            <w:tcW w:w="990" w:type="dxa"/>
            <w:tcBorders>
              <w:top w:val="single" w:sz="4" w:space="0" w:color="auto"/>
            </w:tcBorders>
            <w:shd w:val="clear" w:color="auto" w:fill="auto"/>
            <w:vAlign w:val="center"/>
          </w:tcPr>
          <w:p w14:paraId="49FC31B5" w14:textId="77777777" w:rsidR="00EE6DBE" w:rsidRPr="00EB2C99" w:rsidRDefault="00F40B11" w:rsidP="008F3855">
            <w:pPr>
              <w:jc w:val="center"/>
              <w:rPr>
                <w:rFonts w:ascii="Lato" w:hAnsi="Lato"/>
              </w:rPr>
            </w:pPr>
            <w:sdt>
              <w:sdtPr>
                <w:rPr>
                  <w:rFonts w:ascii="Lato" w:hAnsi="Lato" w:cs="Calibri"/>
                  <w:b/>
                </w:rPr>
                <w:id w:val="375594223"/>
                <w:placeholder>
                  <w:docPart w:val="29A77D19671549D6B663E75F03565B90"/>
                </w:placeholder>
                <w:showingPlcHdr/>
              </w:sdtPr>
              <w:sdtEndPr/>
              <w:sdtContent>
                <w:r w:rsidR="00EE6DBE" w:rsidRPr="00EB2C99">
                  <w:rPr>
                    <w:rStyle w:val="PlaceholderText"/>
                    <w:rFonts w:ascii="Lato" w:hAnsi="Lato"/>
                    <w:sz w:val="16"/>
                  </w:rPr>
                  <w:t>Enter text.</w:t>
                </w:r>
              </w:sdtContent>
            </w:sdt>
          </w:p>
        </w:tc>
        <w:tc>
          <w:tcPr>
            <w:tcW w:w="1620" w:type="dxa"/>
            <w:tcBorders>
              <w:top w:val="single" w:sz="4" w:space="0" w:color="auto"/>
              <w:right w:val="single" w:sz="4" w:space="0" w:color="auto"/>
            </w:tcBorders>
            <w:shd w:val="clear" w:color="auto" w:fill="auto"/>
            <w:vAlign w:val="center"/>
          </w:tcPr>
          <w:p w14:paraId="6B0BC7F0" w14:textId="77777777" w:rsidR="00EE6DBE" w:rsidRPr="00EB2C99" w:rsidRDefault="00F40B11" w:rsidP="008F3855">
            <w:pPr>
              <w:jc w:val="center"/>
              <w:rPr>
                <w:rFonts w:ascii="Lato" w:hAnsi="Lato"/>
              </w:rPr>
            </w:pPr>
            <w:sdt>
              <w:sdtPr>
                <w:rPr>
                  <w:rFonts w:ascii="Lato" w:hAnsi="Lato" w:cs="Calibri"/>
                  <w:b/>
                </w:rPr>
                <w:id w:val="1018199553"/>
                <w:placeholder>
                  <w:docPart w:val="3F03D1C2C0F84A89BDAB5C8E021198E7"/>
                </w:placeholder>
                <w:showingPlcHdr/>
              </w:sdtPr>
              <w:sdtEndPr/>
              <w:sdtContent>
                <w:r w:rsidR="00EE6DBE" w:rsidRPr="00EB2C99">
                  <w:rPr>
                    <w:rStyle w:val="PlaceholderText"/>
                    <w:rFonts w:ascii="Lato" w:hAnsi="Lato"/>
                    <w:sz w:val="16"/>
                  </w:rPr>
                  <w:t>Enter text.</w:t>
                </w:r>
              </w:sdtContent>
            </w:sdt>
          </w:p>
        </w:tc>
      </w:tr>
      <w:tr w:rsidR="00EE6DBE" w:rsidRPr="00EB2C99" w14:paraId="66A4C11E" w14:textId="77777777" w:rsidTr="00EB2C99">
        <w:trPr>
          <w:tblHeader/>
        </w:trPr>
        <w:tc>
          <w:tcPr>
            <w:tcW w:w="3865" w:type="dxa"/>
            <w:tcBorders>
              <w:top w:val="single" w:sz="4" w:space="0" w:color="auto"/>
              <w:left w:val="single" w:sz="4" w:space="0" w:color="auto"/>
            </w:tcBorders>
            <w:shd w:val="clear" w:color="auto" w:fill="auto"/>
          </w:tcPr>
          <w:p w14:paraId="780D243F" w14:textId="77777777" w:rsidR="00EE6DBE" w:rsidRPr="00EB2C99" w:rsidRDefault="00F40B11" w:rsidP="008F3855">
            <w:pPr>
              <w:rPr>
                <w:rFonts w:ascii="Lato" w:hAnsi="Lato"/>
                <w:sz w:val="23"/>
                <w:szCs w:val="23"/>
              </w:rPr>
            </w:pPr>
            <w:sdt>
              <w:sdtPr>
                <w:rPr>
                  <w:rFonts w:ascii="Lato" w:hAnsi="Lato"/>
                </w:rPr>
                <w:id w:val="1514726568"/>
                <w:placeholder>
                  <w:docPart w:val="8933B89843054F2D8940B4B6E83FCA27"/>
                </w:placeholder>
                <w:comboBox>
                  <w:listItem w:value="Select the Placement category."/>
                  <w:listItem w:displayText="Placement inside the regular classroom &lt;40% of the day" w:value="Placement inside the regular classroom &lt;40% of the day"/>
                  <w:listItem w:displayText="Placement in separate schools and residential facilities" w:value="Placement in separate schools and residential facilities"/>
                </w:comboBox>
              </w:sdtPr>
              <w:sdtEndPr/>
              <w:sdtContent>
                <w:r w:rsidR="00EE6DBE" w:rsidRPr="00EB2C99">
                  <w:rPr>
                    <w:rFonts w:ascii="Lato" w:hAnsi="Lato"/>
                  </w:rPr>
                  <w:t>Select the Placement category.</w:t>
                </w:r>
              </w:sdtContent>
            </w:sdt>
          </w:p>
        </w:tc>
        <w:sdt>
          <w:sdtPr>
            <w:rPr>
              <w:rFonts w:ascii="Lato" w:hAnsi="Lato" w:cs="Calibri (Body)"/>
              <w:sz w:val="18"/>
              <w:szCs w:val="18"/>
            </w:rPr>
            <w:id w:val="1865252259"/>
            <w:placeholder>
              <w:docPart w:val="B267FDFAEA064F78BF371704F6AC540F"/>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530" w:type="dxa"/>
                <w:tcBorders>
                  <w:top w:val="single" w:sz="4" w:space="0" w:color="auto"/>
                </w:tcBorders>
                <w:shd w:val="clear" w:color="auto" w:fill="auto"/>
                <w:vAlign w:val="center"/>
              </w:tcPr>
              <w:p w14:paraId="2B348038" w14:textId="77777777" w:rsidR="00EE6DBE" w:rsidRPr="00EB2C99" w:rsidRDefault="00EE6DBE" w:rsidP="008F3855">
                <w:pPr>
                  <w:tabs>
                    <w:tab w:val="left" w:pos="-540"/>
                  </w:tabs>
                  <w:rPr>
                    <w:rFonts w:ascii="Lato" w:hAnsi="Lato" w:cs="Calibri (Body)"/>
                    <w:sz w:val="18"/>
                    <w:szCs w:val="18"/>
                  </w:rPr>
                </w:pPr>
                <w:r w:rsidRPr="00EB2C99">
                  <w:rPr>
                    <w:rFonts w:ascii="Lato" w:hAnsi="Lato" w:cs="Calibri (Body)"/>
                    <w:sz w:val="18"/>
                    <w:szCs w:val="18"/>
                  </w:rPr>
                  <w:t>Race/Ethnicity</w:t>
                </w:r>
              </w:p>
            </w:tc>
          </w:sdtContent>
        </w:sdt>
        <w:tc>
          <w:tcPr>
            <w:tcW w:w="810" w:type="dxa"/>
            <w:tcBorders>
              <w:top w:val="single" w:sz="4" w:space="0" w:color="auto"/>
            </w:tcBorders>
            <w:shd w:val="clear" w:color="auto" w:fill="auto"/>
            <w:vAlign w:val="center"/>
          </w:tcPr>
          <w:p w14:paraId="1827BD96" w14:textId="77777777" w:rsidR="00EE6DBE" w:rsidRPr="00EB2C99" w:rsidRDefault="00F40B11" w:rsidP="008F3855">
            <w:pPr>
              <w:jc w:val="center"/>
              <w:rPr>
                <w:rFonts w:ascii="Lato" w:hAnsi="Lato"/>
              </w:rPr>
            </w:pPr>
            <w:sdt>
              <w:sdtPr>
                <w:rPr>
                  <w:rFonts w:ascii="Lato" w:hAnsi="Lato" w:cs="Calibri"/>
                  <w:b/>
                </w:rPr>
                <w:id w:val="646172054"/>
                <w:placeholder>
                  <w:docPart w:val="303B2AEDEAA745318E58B0533CD27BFF"/>
                </w:placeholder>
                <w:showingPlcHdr/>
              </w:sdtPr>
              <w:sdtEndPr/>
              <w:sdtContent>
                <w:r w:rsidR="00EE6DBE" w:rsidRPr="00EB2C99">
                  <w:rPr>
                    <w:rStyle w:val="PlaceholderText"/>
                    <w:rFonts w:ascii="Lato" w:hAnsi="Lato"/>
                    <w:sz w:val="16"/>
                  </w:rPr>
                  <w:t>Enter text.</w:t>
                </w:r>
              </w:sdtContent>
            </w:sdt>
          </w:p>
        </w:tc>
        <w:tc>
          <w:tcPr>
            <w:tcW w:w="1080" w:type="dxa"/>
            <w:tcBorders>
              <w:top w:val="single" w:sz="4" w:space="0" w:color="auto"/>
            </w:tcBorders>
            <w:shd w:val="clear" w:color="auto" w:fill="auto"/>
            <w:vAlign w:val="center"/>
          </w:tcPr>
          <w:p w14:paraId="47A0E3C8" w14:textId="77777777" w:rsidR="00EE6DBE" w:rsidRPr="00EB2C99" w:rsidRDefault="00F40B11" w:rsidP="008F3855">
            <w:pPr>
              <w:jc w:val="center"/>
              <w:rPr>
                <w:rFonts w:ascii="Lato" w:hAnsi="Lato"/>
              </w:rPr>
            </w:pPr>
            <w:sdt>
              <w:sdtPr>
                <w:rPr>
                  <w:rFonts w:ascii="Lato" w:hAnsi="Lato" w:cs="Calibri"/>
                  <w:b/>
                </w:rPr>
                <w:id w:val="1441882212"/>
                <w:placeholder>
                  <w:docPart w:val="A62F30F140A046E29BC7FE9328113A64"/>
                </w:placeholder>
                <w:showingPlcHdr/>
              </w:sdtPr>
              <w:sdtEndPr/>
              <w:sdtContent>
                <w:r w:rsidR="00EE6DBE" w:rsidRPr="00EB2C99">
                  <w:rPr>
                    <w:rStyle w:val="PlaceholderText"/>
                    <w:rFonts w:ascii="Lato" w:hAnsi="Lato"/>
                    <w:sz w:val="16"/>
                  </w:rPr>
                  <w:t>Enter text.</w:t>
                </w:r>
              </w:sdtContent>
            </w:sdt>
          </w:p>
        </w:tc>
        <w:tc>
          <w:tcPr>
            <w:tcW w:w="990" w:type="dxa"/>
            <w:tcBorders>
              <w:top w:val="single" w:sz="4" w:space="0" w:color="auto"/>
            </w:tcBorders>
            <w:shd w:val="clear" w:color="auto" w:fill="auto"/>
            <w:vAlign w:val="center"/>
          </w:tcPr>
          <w:p w14:paraId="024F43A8" w14:textId="77777777" w:rsidR="00EE6DBE" w:rsidRPr="00EB2C99" w:rsidRDefault="00F40B11" w:rsidP="008F3855">
            <w:pPr>
              <w:jc w:val="center"/>
              <w:rPr>
                <w:rFonts w:ascii="Lato" w:hAnsi="Lato"/>
              </w:rPr>
            </w:pPr>
            <w:sdt>
              <w:sdtPr>
                <w:rPr>
                  <w:rFonts w:ascii="Lato" w:hAnsi="Lato" w:cs="Calibri"/>
                  <w:b/>
                </w:rPr>
                <w:id w:val="813145610"/>
                <w:placeholder>
                  <w:docPart w:val="2BEA783E17C844489D3B50B3CFB85ED2"/>
                </w:placeholder>
                <w:showingPlcHdr/>
              </w:sdtPr>
              <w:sdtEndPr/>
              <w:sdtContent>
                <w:r w:rsidR="00EE6DBE" w:rsidRPr="00EB2C99">
                  <w:rPr>
                    <w:rStyle w:val="PlaceholderText"/>
                    <w:rFonts w:ascii="Lato" w:hAnsi="Lato"/>
                    <w:sz w:val="16"/>
                  </w:rPr>
                  <w:t>Enter text.</w:t>
                </w:r>
              </w:sdtContent>
            </w:sdt>
          </w:p>
        </w:tc>
        <w:tc>
          <w:tcPr>
            <w:tcW w:w="1620" w:type="dxa"/>
            <w:tcBorders>
              <w:top w:val="single" w:sz="4" w:space="0" w:color="auto"/>
              <w:right w:val="single" w:sz="4" w:space="0" w:color="auto"/>
            </w:tcBorders>
            <w:shd w:val="clear" w:color="auto" w:fill="auto"/>
            <w:vAlign w:val="center"/>
          </w:tcPr>
          <w:p w14:paraId="35E328E6" w14:textId="77777777" w:rsidR="00EE6DBE" w:rsidRPr="00EB2C99" w:rsidRDefault="00F40B11" w:rsidP="008F3855">
            <w:pPr>
              <w:jc w:val="center"/>
              <w:rPr>
                <w:rFonts w:ascii="Lato" w:hAnsi="Lato"/>
              </w:rPr>
            </w:pPr>
            <w:sdt>
              <w:sdtPr>
                <w:rPr>
                  <w:rFonts w:ascii="Lato" w:hAnsi="Lato" w:cs="Calibri"/>
                  <w:b/>
                </w:rPr>
                <w:id w:val="939108201"/>
                <w:placeholder>
                  <w:docPart w:val="45FB9102129442E8B6154E622D87E5E2"/>
                </w:placeholder>
                <w:showingPlcHdr/>
              </w:sdtPr>
              <w:sdtEndPr/>
              <w:sdtContent>
                <w:r w:rsidR="00EE6DBE" w:rsidRPr="00EB2C99">
                  <w:rPr>
                    <w:rStyle w:val="PlaceholderText"/>
                    <w:rFonts w:ascii="Lato" w:hAnsi="Lato"/>
                    <w:sz w:val="16"/>
                  </w:rPr>
                  <w:t>Enter text.</w:t>
                </w:r>
              </w:sdtContent>
            </w:sdt>
          </w:p>
        </w:tc>
      </w:tr>
    </w:tbl>
    <w:p w14:paraId="59918A44" w14:textId="77777777" w:rsidR="00B935DF" w:rsidRPr="00EB2C99" w:rsidRDefault="00B935DF" w:rsidP="00B935DF">
      <w:pPr>
        <w:tabs>
          <w:tab w:val="left" w:pos="-540"/>
        </w:tabs>
        <w:spacing w:after="120" w:line="240" w:lineRule="auto"/>
        <w:jc w:val="right"/>
        <w:rPr>
          <w:rFonts w:ascii="Lato" w:eastAsiaTheme="minorEastAsia" w:hAnsi="Lato" w:cstheme="minorHAnsi"/>
          <w:i/>
          <w:sz w:val="12"/>
          <w:szCs w:val="20"/>
        </w:rPr>
      </w:pPr>
      <w:r w:rsidRPr="00EB2C99">
        <w:rPr>
          <w:rFonts w:ascii="Lato" w:eastAsiaTheme="minorEastAsia" w:hAnsi="Lato" w:cstheme="minorHAnsi"/>
          <w:b/>
          <w:i/>
          <w:sz w:val="20"/>
          <w:szCs w:val="20"/>
        </w:rPr>
        <w:t>Areas of Significant Disproportionality – MUST be addressed with one or more Proposed Response Actions (PRA)</w:t>
      </w:r>
      <w:r w:rsidR="008F3855" w:rsidRPr="00EB2C99">
        <w:rPr>
          <w:rFonts w:ascii="Lato" w:eastAsiaTheme="minorEastAsia" w:hAnsi="Lato" w:cstheme="minorHAnsi"/>
          <w:b/>
          <w:i/>
          <w:sz w:val="20"/>
          <w:szCs w:val="20"/>
        </w:rPr>
        <w:t>.</w:t>
      </w:r>
    </w:p>
    <w:tbl>
      <w:tblPr>
        <w:tblStyle w:val="TableGrid"/>
        <w:tblpPr w:leftFromText="180" w:rightFromText="180" w:vertAnchor="text" w:tblpY="1"/>
        <w:tblOverlap w:val="never"/>
        <w:tblW w:w="8275"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3865"/>
        <w:gridCol w:w="1620"/>
        <w:gridCol w:w="720"/>
        <w:gridCol w:w="1080"/>
        <w:gridCol w:w="990"/>
      </w:tblGrid>
      <w:tr w:rsidR="00256396" w:rsidRPr="00EB2C99" w14:paraId="1B2CE43A" w14:textId="77777777" w:rsidTr="00EB2C99">
        <w:trPr>
          <w:tblHeader/>
        </w:trPr>
        <w:tc>
          <w:tcPr>
            <w:tcW w:w="3865" w:type="dxa"/>
            <w:tcBorders>
              <w:top w:val="single" w:sz="4" w:space="0" w:color="auto"/>
              <w:left w:val="single" w:sz="4" w:space="0" w:color="auto"/>
            </w:tcBorders>
            <w:shd w:val="clear" w:color="auto" w:fill="DEEAF6" w:themeFill="accent1" w:themeFillTint="33"/>
            <w:vAlign w:val="center"/>
          </w:tcPr>
          <w:p w14:paraId="3F7241E6" w14:textId="77777777" w:rsidR="00256396" w:rsidRPr="0010769B" w:rsidRDefault="00256396" w:rsidP="00BE4A3E">
            <w:pPr>
              <w:rPr>
                <w:rFonts w:ascii="Lato" w:hAnsi="Lato"/>
                <w:b/>
              </w:rPr>
            </w:pPr>
            <w:r w:rsidRPr="0010769B">
              <w:rPr>
                <w:rFonts w:ascii="Lato" w:hAnsi="Lato"/>
                <w:b/>
              </w:rPr>
              <w:t>At</w:t>
            </w:r>
            <w:r w:rsidR="00BE4A3E" w:rsidRPr="0010769B">
              <w:rPr>
                <w:rFonts w:ascii="Lato" w:hAnsi="Lato"/>
                <w:b/>
              </w:rPr>
              <w:t>-</w:t>
            </w:r>
            <w:r w:rsidRPr="0010769B">
              <w:rPr>
                <w:rFonts w:ascii="Lato" w:hAnsi="Lato"/>
                <w:b/>
              </w:rPr>
              <w:t>Risk for Significant Disproportionality - Placement</w:t>
            </w:r>
          </w:p>
        </w:tc>
        <w:tc>
          <w:tcPr>
            <w:tcW w:w="1620" w:type="dxa"/>
            <w:tcBorders>
              <w:top w:val="single" w:sz="4" w:space="0" w:color="auto"/>
            </w:tcBorders>
            <w:shd w:val="clear" w:color="auto" w:fill="DEEAF6" w:themeFill="accent1" w:themeFillTint="33"/>
          </w:tcPr>
          <w:p w14:paraId="1D56DD50" w14:textId="77777777" w:rsidR="00256396" w:rsidRPr="00EB2C99" w:rsidRDefault="00256396" w:rsidP="008F3855">
            <w:pPr>
              <w:jc w:val="center"/>
              <w:rPr>
                <w:rFonts w:ascii="Lato" w:hAnsi="Lato"/>
                <w:b/>
                <w:sz w:val="23"/>
                <w:szCs w:val="23"/>
                <w:vertAlign w:val="subscript"/>
              </w:rPr>
            </w:pPr>
            <w:r w:rsidRPr="00EB2C99">
              <w:rPr>
                <w:rFonts w:ascii="Lato" w:hAnsi="Lato"/>
                <w:b/>
                <w:sz w:val="23"/>
                <w:szCs w:val="23"/>
                <w:vertAlign w:val="subscript"/>
              </w:rPr>
              <w:t>Race/Ethnicity</w:t>
            </w:r>
          </w:p>
        </w:tc>
        <w:tc>
          <w:tcPr>
            <w:tcW w:w="720" w:type="dxa"/>
            <w:tcBorders>
              <w:top w:val="single" w:sz="4" w:space="0" w:color="auto"/>
            </w:tcBorders>
            <w:shd w:val="clear" w:color="auto" w:fill="DEEAF6" w:themeFill="accent1" w:themeFillTint="33"/>
          </w:tcPr>
          <w:p w14:paraId="287507DA" w14:textId="77777777" w:rsidR="00256396" w:rsidRPr="00EB2C99" w:rsidRDefault="00256396" w:rsidP="008F3855">
            <w:pPr>
              <w:jc w:val="center"/>
              <w:rPr>
                <w:rFonts w:ascii="Lato" w:hAnsi="Lato"/>
                <w:b/>
                <w:sz w:val="23"/>
                <w:szCs w:val="23"/>
                <w:vertAlign w:val="subscript"/>
              </w:rPr>
            </w:pPr>
            <w:r w:rsidRPr="00EB2C99">
              <w:rPr>
                <w:rFonts w:ascii="Lato" w:hAnsi="Lato"/>
                <w:b/>
                <w:sz w:val="23"/>
                <w:szCs w:val="23"/>
                <w:vertAlign w:val="subscript"/>
              </w:rPr>
              <w:t xml:space="preserve">Risk Ratio: </w:t>
            </w:r>
          </w:p>
          <w:p w14:paraId="2CBAFC1B" w14:textId="77777777" w:rsidR="00256396" w:rsidRPr="00EB2C99" w:rsidRDefault="00433C72" w:rsidP="008F3855">
            <w:pPr>
              <w:jc w:val="center"/>
              <w:rPr>
                <w:rFonts w:ascii="Lato" w:hAnsi="Lato"/>
                <w:b/>
                <w:sz w:val="23"/>
                <w:szCs w:val="23"/>
                <w:vertAlign w:val="subscript"/>
              </w:rPr>
            </w:pPr>
            <w:r w:rsidRPr="00EB2C99">
              <w:rPr>
                <w:rFonts w:ascii="Lato" w:hAnsi="Lato"/>
                <w:b/>
                <w:sz w:val="23"/>
                <w:szCs w:val="23"/>
                <w:vertAlign w:val="subscript"/>
              </w:rPr>
              <w:t>19-20</w:t>
            </w:r>
          </w:p>
        </w:tc>
        <w:tc>
          <w:tcPr>
            <w:tcW w:w="1080" w:type="dxa"/>
            <w:tcBorders>
              <w:top w:val="single" w:sz="4" w:space="0" w:color="auto"/>
            </w:tcBorders>
            <w:shd w:val="clear" w:color="auto" w:fill="DEEAF6" w:themeFill="accent1" w:themeFillTint="33"/>
          </w:tcPr>
          <w:p w14:paraId="1C665D58" w14:textId="77777777" w:rsidR="00256396" w:rsidRPr="00EB2C99" w:rsidRDefault="00256396" w:rsidP="008F3855">
            <w:pPr>
              <w:jc w:val="center"/>
              <w:rPr>
                <w:rFonts w:ascii="Lato" w:hAnsi="Lato"/>
                <w:b/>
                <w:sz w:val="23"/>
                <w:szCs w:val="23"/>
                <w:vertAlign w:val="subscript"/>
              </w:rPr>
            </w:pPr>
            <w:r w:rsidRPr="00EB2C99">
              <w:rPr>
                <w:rFonts w:ascii="Lato" w:hAnsi="Lato"/>
                <w:b/>
                <w:sz w:val="23"/>
                <w:szCs w:val="23"/>
                <w:vertAlign w:val="subscript"/>
              </w:rPr>
              <w:t xml:space="preserve">Risk Ratio: </w:t>
            </w:r>
          </w:p>
          <w:p w14:paraId="1E17C207" w14:textId="77777777" w:rsidR="00256396" w:rsidRPr="00EB2C99" w:rsidRDefault="00433C72" w:rsidP="008F3855">
            <w:pPr>
              <w:jc w:val="center"/>
              <w:rPr>
                <w:rFonts w:ascii="Lato" w:hAnsi="Lato"/>
                <w:b/>
                <w:sz w:val="23"/>
                <w:szCs w:val="23"/>
                <w:vertAlign w:val="subscript"/>
              </w:rPr>
            </w:pPr>
            <w:r w:rsidRPr="00EB2C99">
              <w:rPr>
                <w:rFonts w:ascii="Lato" w:hAnsi="Lato"/>
                <w:b/>
                <w:sz w:val="23"/>
                <w:szCs w:val="23"/>
                <w:vertAlign w:val="subscript"/>
              </w:rPr>
              <w:t>20-21</w:t>
            </w:r>
          </w:p>
        </w:tc>
        <w:tc>
          <w:tcPr>
            <w:tcW w:w="990" w:type="dxa"/>
            <w:tcBorders>
              <w:top w:val="single" w:sz="4" w:space="0" w:color="auto"/>
              <w:right w:val="single" w:sz="4" w:space="0" w:color="auto"/>
            </w:tcBorders>
            <w:shd w:val="clear" w:color="auto" w:fill="DEEAF6" w:themeFill="accent1" w:themeFillTint="33"/>
          </w:tcPr>
          <w:p w14:paraId="107B3DD8" w14:textId="691CB1DA" w:rsidR="00256396" w:rsidRPr="00EB2C99" w:rsidRDefault="00256396" w:rsidP="00256396">
            <w:pPr>
              <w:jc w:val="center"/>
              <w:rPr>
                <w:rFonts w:ascii="Lato" w:hAnsi="Lato"/>
                <w:b/>
                <w:sz w:val="23"/>
                <w:szCs w:val="23"/>
                <w:vertAlign w:val="subscript"/>
              </w:rPr>
            </w:pPr>
            <w:r w:rsidRPr="00EB2C99">
              <w:rPr>
                <w:rFonts w:ascii="Lato" w:hAnsi="Lato"/>
                <w:b/>
                <w:sz w:val="23"/>
                <w:szCs w:val="23"/>
                <w:vertAlign w:val="subscript"/>
              </w:rPr>
              <w:t xml:space="preserve">1 </w:t>
            </w:r>
            <w:r w:rsidR="00434013" w:rsidRPr="00EB2C99">
              <w:rPr>
                <w:rFonts w:ascii="Lato" w:hAnsi="Lato"/>
                <w:b/>
                <w:sz w:val="23"/>
                <w:szCs w:val="23"/>
                <w:vertAlign w:val="subscript"/>
              </w:rPr>
              <w:t>year</w:t>
            </w:r>
          </w:p>
          <w:p w14:paraId="63003CE4" w14:textId="77777777" w:rsidR="00256396" w:rsidRPr="00EB2C99" w:rsidRDefault="00256396" w:rsidP="00256396">
            <w:pPr>
              <w:jc w:val="center"/>
              <w:rPr>
                <w:rFonts w:ascii="Lato" w:hAnsi="Lato"/>
                <w:b/>
                <w:sz w:val="23"/>
                <w:szCs w:val="23"/>
                <w:vertAlign w:val="subscript"/>
              </w:rPr>
            </w:pPr>
            <w:r w:rsidRPr="00EB2C99">
              <w:rPr>
                <w:rFonts w:ascii="Lato" w:hAnsi="Lato"/>
                <w:b/>
                <w:sz w:val="23"/>
                <w:szCs w:val="23"/>
                <w:vertAlign w:val="subscript"/>
              </w:rPr>
              <w:t>Change</w:t>
            </w:r>
          </w:p>
        </w:tc>
      </w:tr>
      <w:tr w:rsidR="00256396" w:rsidRPr="00EB2C99" w14:paraId="65BD4142" w14:textId="77777777" w:rsidTr="00EB2C99">
        <w:trPr>
          <w:tblHeader/>
        </w:trPr>
        <w:tc>
          <w:tcPr>
            <w:tcW w:w="3865" w:type="dxa"/>
            <w:tcBorders>
              <w:top w:val="single" w:sz="4" w:space="0" w:color="auto"/>
              <w:left w:val="single" w:sz="4" w:space="0" w:color="auto"/>
            </w:tcBorders>
            <w:shd w:val="clear" w:color="auto" w:fill="auto"/>
          </w:tcPr>
          <w:p w14:paraId="243C400A" w14:textId="77777777" w:rsidR="00256396" w:rsidRPr="00EB2C99" w:rsidRDefault="00F40B11" w:rsidP="008F3855">
            <w:pPr>
              <w:rPr>
                <w:rFonts w:ascii="Lato" w:hAnsi="Lato"/>
                <w:sz w:val="23"/>
                <w:szCs w:val="23"/>
              </w:rPr>
            </w:pPr>
            <w:sdt>
              <w:sdtPr>
                <w:rPr>
                  <w:rFonts w:ascii="Lato" w:hAnsi="Lato"/>
                </w:rPr>
                <w:id w:val="-608201821"/>
                <w:placeholder>
                  <w:docPart w:val="3CABBD8BF8684F72B4A9E2D95182AD7B"/>
                </w:placeholder>
                <w:comboBox>
                  <w:listItem w:value="Select the Placement category."/>
                  <w:listItem w:displayText="Placement inside the regular classroom &lt;40% of the day" w:value="Placement inside the regular classroom &lt;40% of the day"/>
                  <w:listItem w:displayText="Placement in separate schools and residential facilities" w:value="Placement in separate schools and residential facilities"/>
                </w:comboBox>
              </w:sdtPr>
              <w:sdtEndPr/>
              <w:sdtContent>
                <w:r w:rsidR="00256396" w:rsidRPr="00EB2C99">
                  <w:rPr>
                    <w:rFonts w:ascii="Lato" w:hAnsi="Lato"/>
                  </w:rPr>
                  <w:t>Select the Placement category.</w:t>
                </w:r>
              </w:sdtContent>
            </w:sdt>
          </w:p>
        </w:tc>
        <w:sdt>
          <w:sdtPr>
            <w:rPr>
              <w:rFonts w:ascii="Lato" w:hAnsi="Lato" w:cs="Calibri (Body)"/>
              <w:sz w:val="18"/>
              <w:szCs w:val="18"/>
            </w:rPr>
            <w:id w:val="341357793"/>
            <w:placeholder>
              <w:docPart w:val="8A3CE00670F34ADC9AFD1A5A0306D72D"/>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620" w:type="dxa"/>
                <w:tcBorders>
                  <w:top w:val="single" w:sz="4" w:space="0" w:color="auto"/>
                </w:tcBorders>
                <w:shd w:val="clear" w:color="auto" w:fill="auto"/>
                <w:vAlign w:val="center"/>
              </w:tcPr>
              <w:p w14:paraId="36719799" w14:textId="77777777" w:rsidR="00256396" w:rsidRPr="00EB2C99" w:rsidRDefault="00256396" w:rsidP="008F3855">
                <w:pPr>
                  <w:tabs>
                    <w:tab w:val="left" w:pos="-540"/>
                  </w:tabs>
                  <w:rPr>
                    <w:rFonts w:ascii="Lato" w:hAnsi="Lato" w:cs="Calibri (Body)"/>
                    <w:sz w:val="18"/>
                    <w:szCs w:val="18"/>
                  </w:rPr>
                </w:pPr>
                <w:r w:rsidRPr="00EB2C99">
                  <w:rPr>
                    <w:rFonts w:ascii="Lato" w:hAnsi="Lato" w:cs="Calibri (Body)"/>
                    <w:sz w:val="18"/>
                    <w:szCs w:val="18"/>
                  </w:rPr>
                  <w:t>Race/Ethnicity</w:t>
                </w:r>
              </w:p>
            </w:tc>
          </w:sdtContent>
        </w:sdt>
        <w:tc>
          <w:tcPr>
            <w:tcW w:w="720" w:type="dxa"/>
            <w:tcBorders>
              <w:top w:val="single" w:sz="4" w:space="0" w:color="auto"/>
            </w:tcBorders>
            <w:shd w:val="clear" w:color="auto" w:fill="auto"/>
            <w:vAlign w:val="center"/>
          </w:tcPr>
          <w:p w14:paraId="3ED1ABDD" w14:textId="77777777" w:rsidR="00256396" w:rsidRPr="00EB2C99" w:rsidRDefault="00F40B11" w:rsidP="008F3855">
            <w:pPr>
              <w:jc w:val="center"/>
              <w:rPr>
                <w:rFonts w:ascii="Lato" w:hAnsi="Lato"/>
              </w:rPr>
            </w:pPr>
            <w:sdt>
              <w:sdtPr>
                <w:rPr>
                  <w:rFonts w:ascii="Lato" w:hAnsi="Lato" w:cs="Calibri"/>
                  <w:b/>
                </w:rPr>
                <w:id w:val="-2103630527"/>
                <w:placeholder>
                  <w:docPart w:val="CAFD1887DE8E416599E46225A69DB917"/>
                </w:placeholder>
                <w:showingPlcHdr/>
              </w:sdtPr>
              <w:sdtEndPr/>
              <w:sdtContent>
                <w:r w:rsidR="00256396" w:rsidRPr="00EB2C99">
                  <w:rPr>
                    <w:rStyle w:val="PlaceholderText"/>
                    <w:rFonts w:ascii="Lato" w:hAnsi="Lato"/>
                    <w:color w:val="auto"/>
                    <w:sz w:val="16"/>
                  </w:rPr>
                  <w:t>Enter text.</w:t>
                </w:r>
              </w:sdtContent>
            </w:sdt>
          </w:p>
        </w:tc>
        <w:tc>
          <w:tcPr>
            <w:tcW w:w="1080" w:type="dxa"/>
            <w:tcBorders>
              <w:top w:val="single" w:sz="4" w:space="0" w:color="auto"/>
            </w:tcBorders>
            <w:shd w:val="clear" w:color="auto" w:fill="auto"/>
            <w:vAlign w:val="center"/>
          </w:tcPr>
          <w:p w14:paraId="0CBB0A9D" w14:textId="77777777" w:rsidR="00256396" w:rsidRPr="00EB2C99" w:rsidRDefault="00F40B11" w:rsidP="008F3855">
            <w:pPr>
              <w:jc w:val="center"/>
              <w:rPr>
                <w:rFonts w:ascii="Lato" w:hAnsi="Lato"/>
              </w:rPr>
            </w:pPr>
            <w:sdt>
              <w:sdtPr>
                <w:rPr>
                  <w:rFonts w:ascii="Lato" w:hAnsi="Lato" w:cs="Calibri"/>
                  <w:b/>
                </w:rPr>
                <w:id w:val="2090881355"/>
                <w:placeholder>
                  <w:docPart w:val="5F24D89EC09248A58A4F081E755232E6"/>
                </w:placeholder>
                <w:showingPlcHdr/>
              </w:sdtPr>
              <w:sdtEndPr/>
              <w:sdtContent>
                <w:r w:rsidR="00256396" w:rsidRPr="00EB2C99">
                  <w:rPr>
                    <w:rStyle w:val="PlaceholderText"/>
                    <w:rFonts w:ascii="Lato" w:hAnsi="Lato"/>
                    <w:color w:val="auto"/>
                    <w:sz w:val="16"/>
                  </w:rPr>
                  <w:t>Enter text.</w:t>
                </w:r>
              </w:sdtContent>
            </w:sdt>
          </w:p>
        </w:tc>
        <w:tc>
          <w:tcPr>
            <w:tcW w:w="990" w:type="dxa"/>
            <w:tcBorders>
              <w:top w:val="single" w:sz="4" w:space="0" w:color="auto"/>
              <w:right w:val="single" w:sz="4" w:space="0" w:color="auto"/>
            </w:tcBorders>
            <w:shd w:val="clear" w:color="auto" w:fill="auto"/>
            <w:vAlign w:val="center"/>
          </w:tcPr>
          <w:p w14:paraId="7E92EDE4" w14:textId="77777777" w:rsidR="00256396" w:rsidRPr="00EB2C99" w:rsidRDefault="00F40B11" w:rsidP="008F3855">
            <w:pPr>
              <w:jc w:val="center"/>
              <w:rPr>
                <w:rFonts w:ascii="Lato" w:hAnsi="Lato"/>
              </w:rPr>
            </w:pPr>
            <w:sdt>
              <w:sdtPr>
                <w:rPr>
                  <w:rFonts w:ascii="Lato" w:hAnsi="Lato" w:cs="Calibri"/>
                  <w:b/>
                </w:rPr>
                <w:id w:val="248014112"/>
                <w:placeholder>
                  <w:docPart w:val="482A5069E06A4852831D6D2ABFA1B5BE"/>
                </w:placeholder>
                <w:showingPlcHdr/>
              </w:sdtPr>
              <w:sdtEndPr/>
              <w:sdtContent>
                <w:r w:rsidR="00256396" w:rsidRPr="00EB2C99">
                  <w:rPr>
                    <w:rStyle w:val="PlaceholderText"/>
                    <w:rFonts w:ascii="Lato" w:hAnsi="Lato"/>
                    <w:color w:val="auto"/>
                    <w:sz w:val="16"/>
                  </w:rPr>
                  <w:t>Enter text.</w:t>
                </w:r>
              </w:sdtContent>
            </w:sdt>
          </w:p>
        </w:tc>
      </w:tr>
      <w:tr w:rsidR="00256396" w:rsidRPr="00EB2C99" w14:paraId="4FD05704" w14:textId="77777777" w:rsidTr="00EB2C99">
        <w:trPr>
          <w:tblHeader/>
        </w:trPr>
        <w:tc>
          <w:tcPr>
            <w:tcW w:w="3865" w:type="dxa"/>
            <w:tcBorders>
              <w:top w:val="single" w:sz="4" w:space="0" w:color="auto"/>
              <w:left w:val="single" w:sz="4" w:space="0" w:color="auto"/>
            </w:tcBorders>
            <w:shd w:val="clear" w:color="auto" w:fill="auto"/>
          </w:tcPr>
          <w:p w14:paraId="287D5D84" w14:textId="77777777" w:rsidR="00256396" w:rsidRPr="00EB2C99" w:rsidRDefault="00F40B11" w:rsidP="008F3855">
            <w:pPr>
              <w:rPr>
                <w:rFonts w:ascii="Lato" w:hAnsi="Lato"/>
                <w:sz w:val="23"/>
                <w:szCs w:val="23"/>
              </w:rPr>
            </w:pPr>
            <w:sdt>
              <w:sdtPr>
                <w:rPr>
                  <w:rFonts w:ascii="Lato" w:hAnsi="Lato"/>
                </w:rPr>
                <w:id w:val="-789356258"/>
                <w:placeholder>
                  <w:docPart w:val="8567F608B1E64BDCA7AD81B76CB0A85B"/>
                </w:placeholder>
                <w:comboBox>
                  <w:listItem w:value="Select the Placement category."/>
                  <w:listItem w:displayText="Placement inside the regular classroom &lt;40% of the day" w:value="Placement inside the regular classroom &lt;40% of the day"/>
                  <w:listItem w:displayText="Placement in separate schools and residential facilities" w:value="Placement in separate schools and residential facilities"/>
                </w:comboBox>
              </w:sdtPr>
              <w:sdtEndPr/>
              <w:sdtContent>
                <w:r w:rsidR="00256396" w:rsidRPr="00EB2C99">
                  <w:rPr>
                    <w:rFonts w:ascii="Lato" w:hAnsi="Lato"/>
                  </w:rPr>
                  <w:t>Select the Placement category.</w:t>
                </w:r>
              </w:sdtContent>
            </w:sdt>
          </w:p>
        </w:tc>
        <w:sdt>
          <w:sdtPr>
            <w:rPr>
              <w:rFonts w:ascii="Lato" w:hAnsi="Lato" w:cs="Calibri (Body)"/>
              <w:sz w:val="18"/>
              <w:szCs w:val="18"/>
            </w:rPr>
            <w:id w:val="1521203411"/>
            <w:placeholder>
              <w:docPart w:val="42482E67D5BC4F388C12695E6531FFE7"/>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620" w:type="dxa"/>
                <w:tcBorders>
                  <w:top w:val="single" w:sz="4" w:space="0" w:color="auto"/>
                </w:tcBorders>
                <w:shd w:val="clear" w:color="auto" w:fill="auto"/>
                <w:vAlign w:val="center"/>
              </w:tcPr>
              <w:p w14:paraId="6C7950F1" w14:textId="77777777" w:rsidR="00256396" w:rsidRPr="00EB2C99" w:rsidRDefault="00256396" w:rsidP="008F3855">
                <w:pPr>
                  <w:tabs>
                    <w:tab w:val="left" w:pos="-540"/>
                  </w:tabs>
                  <w:rPr>
                    <w:rFonts w:ascii="Lato" w:hAnsi="Lato" w:cs="Calibri (Body)"/>
                    <w:sz w:val="18"/>
                    <w:szCs w:val="18"/>
                  </w:rPr>
                </w:pPr>
                <w:r w:rsidRPr="00EB2C99">
                  <w:rPr>
                    <w:rFonts w:ascii="Lato" w:hAnsi="Lato" w:cs="Calibri (Body)"/>
                    <w:sz w:val="18"/>
                    <w:szCs w:val="18"/>
                  </w:rPr>
                  <w:t>Race/Ethnicity</w:t>
                </w:r>
              </w:p>
            </w:tc>
          </w:sdtContent>
        </w:sdt>
        <w:tc>
          <w:tcPr>
            <w:tcW w:w="720" w:type="dxa"/>
            <w:tcBorders>
              <w:top w:val="single" w:sz="4" w:space="0" w:color="auto"/>
            </w:tcBorders>
            <w:shd w:val="clear" w:color="auto" w:fill="auto"/>
            <w:vAlign w:val="center"/>
          </w:tcPr>
          <w:p w14:paraId="05230C0A" w14:textId="77777777" w:rsidR="00256396" w:rsidRPr="00EB2C99" w:rsidRDefault="00F40B11" w:rsidP="008F3855">
            <w:pPr>
              <w:jc w:val="center"/>
              <w:rPr>
                <w:rFonts w:ascii="Lato" w:hAnsi="Lato"/>
              </w:rPr>
            </w:pPr>
            <w:sdt>
              <w:sdtPr>
                <w:rPr>
                  <w:rFonts w:ascii="Lato" w:hAnsi="Lato" w:cs="Calibri"/>
                  <w:b/>
                </w:rPr>
                <w:id w:val="-687609295"/>
                <w:placeholder>
                  <w:docPart w:val="6594E6F9DF2341AFAF7AE6A54FF36EED"/>
                </w:placeholder>
                <w:showingPlcHdr/>
              </w:sdtPr>
              <w:sdtEndPr/>
              <w:sdtContent>
                <w:r w:rsidR="00256396" w:rsidRPr="00EB2C99">
                  <w:rPr>
                    <w:rStyle w:val="PlaceholderText"/>
                    <w:rFonts w:ascii="Lato" w:hAnsi="Lato"/>
                    <w:sz w:val="16"/>
                  </w:rPr>
                  <w:t>Enter text.</w:t>
                </w:r>
              </w:sdtContent>
            </w:sdt>
          </w:p>
        </w:tc>
        <w:tc>
          <w:tcPr>
            <w:tcW w:w="1080" w:type="dxa"/>
            <w:tcBorders>
              <w:top w:val="single" w:sz="4" w:space="0" w:color="auto"/>
            </w:tcBorders>
            <w:shd w:val="clear" w:color="auto" w:fill="auto"/>
            <w:vAlign w:val="center"/>
          </w:tcPr>
          <w:p w14:paraId="2C91910F" w14:textId="77777777" w:rsidR="00256396" w:rsidRPr="00EB2C99" w:rsidRDefault="00F40B11" w:rsidP="008F3855">
            <w:pPr>
              <w:jc w:val="center"/>
              <w:rPr>
                <w:rFonts w:ascii="Lato" w:hAnsi="Lato"/>
              </w:rPr>
            </w:pPr>
            <w:sdt>
              <w:sdtPr>
                <w:rPr>
                  <w:rFonts w:ascii="Lato" w:hAnsi="Lato" w:cs="Calibri"/>
                  <w:b/>
                </w:rPr>
                <w:id w:val="-471290280"/>
                <w:placeholder>
                  <w:docPart w:val="102011A9FDFE4ADC9FEC7A10F7E1F4F9"/>
                </w:placeholder>
                <w:showingPlcHdr/>
              </w:sdtPr>
              <w:sdtEndPr/>
              <w:sdtContent>
                <w:r w:rsidR="00256396" w:rsidRPr="00EB2C99">
                  <w:rPr>
                    <w:rStyle w:val="PlaceholderText"/>
                    <w:rFonts w:ascii="Lato" w:hAnsi="Lato"/>
                    <w:sz w:val="16"/>
                  </w:rPr>
                  <w:t>Enter text.</w:t>
                </w:r>
              </w:sdtContent>
            </w:sdt>
          </w:p>
        </w:tc>
        <w:tc>
          <w:tcPr>
            <w:tcW w:w="990" w:type="dxa"/>
            <w:tcBorders>
              <w:top w:val="single" w:sz="4" w:space="0" w:color="auto"/>
              <w:right w:val="single" w:sz="4" w:space="0" w:color="auto"/>
            </w:tcBorders>
            <w:shd w:val="clear" w:color="auto" w:fill="auto"/>
            <w:vAlign w:val="center"/>
          </w:tcPr>
          <w:p w14:paraId="6776B37B" w14:textId="77777777" w:rsidR="00256396" w:rsidRPr="00EB2C99" w:rsidRDefault="00F40B11" w:rsidP="008F3855">
            <w:pPr>
              <w:jc w:val="center"/>
              <w:rPr>
                <w:rFonts w:ascii="Lato" w:hAnsi="Lato"/>
              </w:rPr>
            </w:pPr>
            <w:sdt>
              <w:sdtPr>
                <w:rPr>
                  <w:rFonts w:ascii="Lato" w:hAnsi="Lato" w:cs="Calibri"/>
                  <w:b/>
                </w:rPr>
                <w:id w:val="-613740323"/>
                <w:placeholder>
                  <w:docPart w:val="B703BE41D2A4453EB403CBBF70B9A689"/>
                </w:placeholder>
                <w:showingPlcHdr/>
              </w:sdtPr>
              <w:sdtEndPr/>
              <w:sdtContent>
                <w:r w:rsidR="00256396" w:rsidRPr="00EB2C99">
                  <w:rPr>
                    <w:rStyle w:val="PlaceholderText"/>
                    <w:rFonts w:ascii="Lato" w:hAnsi="Lato"/>
                    <w:sz w:val="16"/>
                  </w:rPr>
                  <w:t>Enter text.</w:t>
                </w:r>
              </w:sdtContent>
            </w:sdt>
          </w:p>
        </w:tc>
      </w:tr>
      <w:tr w:rsidR="00256396" w:rsidRPr="00EB2C99" w14:paraId="6480BBED" w14:textId="77777777" w:rsidTr="00EB2C99">
        <w:trPr>
          <w:tblHeader/>
        </w:trPr>
        <w:tc>
          <w:tcPr>
            <w:tcW w:w="3865" w:type="dxa"/>
            <w:tcBorders>
              <w:top w:val="single" w:sz="4" w:space="0" w:color="auto"/>
              <w:left w:val="single" w:sz="4" w:space="0" w:color="auto"/>
            </w:tcBorders>
            <w:shd w:val="clear" w:color="auto" w:fill="auto"/>
          </w:tcPr>
          <w:p w14:paraId="06A70C6C" w14:textId="77777777" w:rsidR="00256396" w:rsidRPr="00EB2C99" w:rsidRDefault="00F40B11" w:rsidP="008F3855">
            <w:pPr>
              <w:rPr>
                <w:rFonts w:ascii="Lato" w:hAnsi="Lato"/>
                <w:sz w:val="23"/>
                <w:szCs w:val="23"/>
              </w:rPr>
            </w:pPr>
            <w:sdt>
              <w:sdtPr>
                <w:rPr>
                  <w:rFonts w:ascii="Lato" w:hAnsi="Lato"/>
                </w:rPr>
                <w:id w:val="415986824"/>
                <w:placeholder>
                  <w:docPart w:val="121975424A7A4F55B744F33396139F61"/>
                </w:placeholder>
                <w:comboBox>
                  <w:listItem w:value="Select the Placement category."/>
                  <w:listItem w:displayText="Placement inside the regular classroom &lt;40% of the day" w:value="Placement inside the regular classroom &lt;40% of the day"/>
                  <w:listItem w:displayText="Placement in separate schools and residential facilities" w:value="Placement in separate schools and residential facilities"/>
                </w:comboBox>
              </w:sdtPr>
              <w:sdtEndPr/>
              <w:sdtContent>
                <w:r w:rsidR="00256396" w:rsidRPr="00EB2C99">
                  <w:rPr>
                    <w:rFonts w:ascii="Lato" w:hAnsi="Lato"/>
                  </w:rPr>
                  <w:t>Select the Placement category.</w:t>
                </w:r>
              </w:sdtContent>
            </w:sdt>
          </w:p>
        </w:tc>
        <w:sdt>
          <w:sdtPr>
            <w:rPr>
              <w:rFonts w:ascii="Lato" w:hAnsi="Lato" w:cs="Calibri (Body)"/>
              <w:sz w:val="18"/>
              <w:szCs w:val="18"/>
            </w:rPr>
            <w:id w:val="1627969197"/>
            <w:placeholder>
              <w:docPart w:val="FC4AACCF1E55410EB9D7A8DEC80DC65E"/>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620" w:type="dxa"/>
                <w:tcBorders>
                  <w:top w:val="single" w:sz="4" w:space="0" w:color="auto"/>
                </w:tcBorders>
                <w:shd w:val="clear" w:color="auto" w:fill="auto"/>
                <w:vAlign w:val="center"/>
              </w:tcPr>
              <w:p w14:paraId="51944826" w14:textId="77777777" w:rsidR="00256396" w:rsidRPr="00EB2C99" w:rsidRDefault="00256396" w:rsidP="008F3855">
                <w:pPr>
                  <w:tabs>
                    <w:tab w:val="left" w:pos="-540"/>
                  </w:tabs>
                  <w:rPr>
                    <w:rFonts w:ascii="Lato" w:hAnsi="Lato" w:cs="Calibri (Body)"/>
                    <w:sz w:val="18"/>
                    <w:szCs w:val="18"/>
                  </w:rPr>
                </w:pPr>
                <w:r w:rsidRPr="00EB2C99">
                  <w:rPr>
                    <w:rFonts w:ascii="Lato" w:hAnsi="Lato" w:cs="Calibri (Body)"/>
                    <w:sz w:val="18"/>
                    <w:szCs w:val="18"/>
                  </w:rPr>
                  <w:t>Race/Ethnicity</w:t>
                </w:r>
              </w:p>
            </w:tc>
          </w:sdtContent>
        </w:sdt>
        <w:tc>
          <w:tcPr>
            <w:tcW w:w="720" w:type="dxa"/>
            <w:tcBorders>
              <w:top w:val="single" w:sz="4" w:space="0" w:color="auto"/>
            </w:tcBorders>
            <w:shd w:val="clear" w:color="auto" w:fill="auto"/>
            <w:vAlign w:val="center"/>
          </w:tcPr>
          <w:p w14:paraId="40A0CD7F" w14:textId="77777777" w:rsidR="00256396" w:rsidRPr="00EB2C99" w:rsidRDefault="00F40B11" w:rsidP="008F3855">
            <w:pPr>
              <w:jc w:val="center"/>
              <w:rPr>
                <w:rFonts w:ascii="Lato" w:hAnsi="Lato"/>
              </w:rPr>
            </w:pPr>
            <w:sdt>
              <w:sdtPr>
                <w:rPr>
                  <w:rFonts w:ascii="Lato" w:hAnsi="Lato" w:cs="Calibri"/>
                  <w:b/>
                </w:rPr>
                <w:id w:val="180550310"/>
                <w:placeholder>
                  <w:docPart w:val="0CFB5061CF1C4E83ACA1836C1AE0C90D"/>
                </w:placeholder>
                <w:showingPlcHdr/>
              </w:sdtPr>
              <w:sdtEndPr/>
              <w:sdtContent>
                <w:r w:rsidR="00256396" w:rsidRPr="00EB2C99">
                  <w:rPr>
                    <w:rStyle w:val="PlaceholderText"/>
                    <w:rFonts w:ascii="Lato" w:hAnsi="Lato"/>
                    <w:sz w:val="16"/>
                  </w:rPr>
                  <w:t>Enter text.</w:t>
                </w:r>
              </w:sdtContent>
            </w:sdt>
          </w:p>
        </w:tc>
        <w:tc>
          <w:tcPr>
            <w:tcW w:w="1080" w:type="dxa"/>
            <w:tcBorders>
              <w:top w:val="single" w:sz="4" w:space="0" w:color="auto"/>
            </w:tcBorders>
            <w:shd w:val="clear" w:color="auto" w:fill="auto"/>
            <w:vAlign w:val="center"/>
          </w:tcPr>
          <w:p w14:paraId="73F845FE" w14:textId="77777777" w:rsidR="00256396" w:rsidRPr="00EB2C99" w:rsidRDefault="00F40B11" w:rsidP="008F3855">
            <w:pPr>
              <w:jc w:val="center"/>
              <w:rPr>
                <w:rFonts w:ascii="Lato" w:hAnsi="Lato"/>
              </w:rPr>
            </w:pPr>
            <w:sdt>
              <w:sdtPr>
                <w:rPr>
                  <w:rFonts w:ascii="Lato" w:hAnsi="Lato" w:cs="Calibri"/>
                  <w:b/>
                </w:rPr>
                <w:id w:val="682330118"/>
                <w:placeholder>
                  <w:docPart w:val="B7B44F7A19464E4E96D982CC2EA82221"/>
                </w:placeholder>
                <w:showingPlcHdr/>
              </w:sdtPr>
              <w:sdtEndPr/>
              <w:sdtContent>
                <w:r w:rsidR="00256396" w:rsidRPr="00EB2C99">
                  <w:rPr>
                    <w:rStyle w:val="PlaceholderText"/>
                    <w:rFonts w:ascii="Lato" w:hAnsi="Lato"/>
                    <w:sz w:val="16"/>
                  </w:rPr>
                  <w:t>Enter text.</w:t>
                </w:r>
              </w:sdtContent>
            </w:sdt>
          </w:p>
        </w:tc>
        <w:tc>
          <w:tcPr>
            <w:tcW w:w="990" w:type="dxa"/>
            <w:tcBorders>
              <w:top w:val="single" w:sz="4" w:space="0" w:color="auto"/>
              <w:right w:val="single" w:sz="4" w:space="0" w:color="auto"/>
            </w:tcBorders>
            <w:shd w:val="clear" w:color="auto" w:fill="auto"/>
            <w:vAlign w:val="center"/>
          </w:tcPr>
          <w:p w14:paraId="16A21EB5" w14:textId="77777777" w:rsidR="00256396" w:rsidRPr="00EB2C99" w:rsidRDefault="00F40B11" w:rsidP="008F3855">
            <w:pPr>
              <w:jc w:val="center"/>
              <w:rPr>
                <w:rFonts w:ascii="Lato" w:hAnsi="Lato"/>
              </w:rPr>
            </w:pPr>
            <w:sdt>
              <w:sdtPr>
                <w:rPr>
                  <w:rFonts w:ascii="Lato" w:hAnsi="Lato" w:cs="Calibri"/>
                  <w:b/>
                </w:rPr>
                <w:id w:val="-1595476377"/>
                <w:placeholder>
                  <w:docPart w:val="74218CECAC4742ADA5ED602B5257810B"/>
                </w:placeholder>
                <w:showingPlcHdr/>
              </w:sdtPr>
              <w:sdtEndPr/>
              <w:sdtContent>
                <w:r w:rsidR="00256396" w:rsidRPr="00EB2C99">
                  <w:rPr>
                    <w:rStyle w:val="PlaceholderText"/>
                    <w:rFonts w:ascii="Lato" w:hAnsi="Lato"/>
                    <w:sz w:val="16"/>
                  </w:rPr>
                  <w:t>Enter text.</w:t>
                </w:r>
              </w:sdtContent>
            </w:sdt>
          </w:p>
        </w:tc>
      </w:tr>
    </w:tbl>
    <w:p w14:paraId="39B65973" w14:textId="77777777" w:rsidR="008F3855" w:rsidRDefault="008F3855" w:rsidP="00B935DF">
      <w:pPr>
        <w:spacing w:after="120" w:line="264" w:lineRule="auto"/>
        <w:rPr>
          <w:rFonts w:ascii="Calibri Light" w:eastAsiaTheme="minorEastAsia" w:hAnsi="Calibri Light"/>
          <w:b/>
          <w:szCs w:val="20"/>
        </w:rPr>
      </w:pPr>
    </w:p>
    <w:p w14:paraId="23926F44" w14:textId="77777777" w:rsidR="00256396" w:rsidRDefault="00256396" w:rsidP="00B935DF">
      <w:pPr>
        <w:spacing w:after="120" w:line="264" w:lineRule="auto"/>
        <w:rPr>
          <w:rFonts w:ascii="Calibri Light" w:eastAsiaTheme="minorEastAsia" w:hAnsi="Calibri Light"/>
          <w:b/>
          <w:szCs w:val="20"/>
        </w:rPr>
      </w:pPr>
    </w:p>
    <w:p w14:paraId="43C3390D" w14:textId="77777777" w:rsidR="00256396" w:rsidRDefault="00256396" w:rsidP="00B935DF">
      <w:pPr>
        <w:spacing w:after="120" w:line="264" w:lineRule="auto"/>
        <w:rPr>
          <w:rFonts w:ascii="Calibri Light" w:eastAsiaTheme="minorEastAsia" w:hAnsi="Calibri Light"/>
          <w:b/>
          <w:szCs w:val="20"/>
        </w:rPr>
      </w:pPr>
    </w:p>
    <w:p w14:paraId="33708E27" w14:textId="77777777" w:rsidR="00256396" w:rsidRDefault="00256396" w:rsidP="00B935DF">
      <w:pPr>
        <w:spacing w:after="120" w:line="264" w:lineRule="auto"/>
        <w:rPr>
          <w:rFonts w:ascii="Calibri Light" w:eastAsiaTheme="minorEastAsia" w:hAnsi="Calibri Light"/>
          <w:b/>
          <w:szCs w:val="20"/>
        </w:rPr>
      </w:pPr>
    </w:p>
    <w:p w14:paraId="58F6AD65" w14:textId="77777777" w:rsidR="00EB2C99" w:rsidRDefault="00EB2C99" w:rsidP="00B935DF">
      <w:pPr>
        <w:spacing w:after="120" w:line="264" w:lineRule="auto"/>
        <w:rPr>
          <w:rFonts w:ascii="Calibri Light" w:eastAsiaTheme="minorEastAsia" w:hAnsi="Calibri Light"/>
          <w:b/>
          <w:szCs w:val="20"/>
        </w:rPr>
      </w:pPr>
    </w:p>
    <w:p w14:paraId="000A2D43" w14:textId="010FDF50" w:rsidR="00B935DF" w:rsidRPr="0010769B" w:rsidRDefault="00B935DF" w:rsidP="00B935DF">
      <w:pPr>
        <w:spacing w:after="120" w:line="264" w:lineRule="auto"/>
        <w:rPr>
          <w:rFonts w:ascii="Lato" w:eastAsiaTheme="minorEastAsia" w:hAnsi="Lato"/>
          <w:b/>
          <w:sz w:val="20"/>
          <w:szCs w:val="20"/>
        </w:rPr>
      </w:pPr>
      <w:r w:rsidRPr="0010769B">
        <w:rPr>
          <w:rFonts w:ascii="Lato" w:eastAsiaTheme="minorEastAsia" w:hAnsi="Lato"/>
          <w:b/>
          <w:sz w:val="20"/>
          <w:szCs w:val="20"/>
        </w:rPr>
        <w:lastRenderedPageBreak/>
        <w:t>Table 2 – Disciplinary Removals</w:t>
      </w:r>
    </w:p>
    <w:tbl>
      <w:tblPr>
        <w:tblStyle w:val="TableGrid"/>
        <w:tblpPr w:leftFromText="180" w:rightFromText="180" w:vertAnchor="text" w:tblpY="1"/>
        <w:tblOverlap w:val="never"/>
        <w:tblW w:w="9895" w:type="dxa"/>
        <w:tblBorders>
          <w:top w:val="none" w:sz="0" w:space="0" w:color="auto"/>
          <w:left w:val="none" w:sz="0" w:space="0" w:color="auto"/>
          <w:right w:val="none" w:sz="0" w:space="0" w:color="auto"/>
        </w:tblBorders>
        <w:tblLayout w:type="fixed"/>
        <w:tblLook w:val="04A0" w:firstRow="1" w:lastRow="0" w:firstColumn="1" w:lastColumn="0" w:noHBand="0" w:noVBand="1"/>
        <w:tblCaption w:val="Table 2"/>
        <w:tblDescription w:val="Table 2 is used to identify and organize the categories of analysis related to the local system's area(s) of significant disproportionality. In each row the local system will identify the category of significant disproportionality, the race or ethnicity of the population of students, and well as the risk ratio data for the referenced years. The final column requires the local system to identify the risk ration necessary to achieve reasonable progress. "/>
      </w:tblPr>
      <w:tblGrid>
        <w:gridCol w:w="3865"/>
        <w:gridCol w:w="1530"/>
        <w:gridCol w:w="810"/>
        <w:gridCol w:w="1080"/>
        <w:gridCol w:w="990"/>
        <w:gridCol w:w="1620"/>
      </w:tblGrid>
      <w:tr w:rsidR="00EE6DBE" w:rsidRPr="00EB2C99" w14:paraId="211D66F3" w14:textId="77777777" w:rsidTr="00845888">
        <w:trPr>
          <w:tblHeader/>
        </w:trPr>
        <w:tc>
          <w:tcPr>
            <w:tcW w:w="3865" w:type="dxa"/>
            <w:tcBorders>
              <w:top w:val="single" w:sz="4" w:space="0" w:color="auto"/>
              <w:left w:val="single" w:sz="4" w:space="0" w:color="auto"/>
            </w:tcBorders>
            <w:shd w:val="clear" w:color="auto" w:fill="DEEAF6" w:themeFill="accent1" w:themeFillTint="33"/>
            <w:vAlign w:val="center"/>
          </w:tcPr>
          <w:p w14:paraId="21771492" w14:textId="77777777" w:rsidR="00EE6DBE" w:rsidRPr="0010769B" w:rsidRDefault="00EE6DBE" w:rsidP="008F3855">
            <w:pPr>
              <w:rPr>
                <w:rFonts w:ascii="Lato" w:hAnsi="Lato"/>
                <w:b/>
              </w:rPr>
            </w:pPr>
            <w:r w:rsidRPr="0010769B">
              <w:rPr>
                <w:rFonts w:ascii="Lato" w:hAnsi="Lato"/>
                <w:b/>
              </w:rPr>
              <w:t>Category of Analysis / Significant Disproportionality</w:t>
            </w:r>
          </w:p>
        </w:tc>
        <w:tc>
          <w:tcPr>
            <w:tcW w:w="1530" w:type="dxa"/>
            <w:tcBorders>
              <w:top w:val="single" w:sz="4" w:space="0" w:color="auto"/>
            </w:tcBorders>
            <w:shd w:val="clear" w:color="auto" w:fill="DEEAF6" w:themeFill="accent1" w:themeFillTint="33"/>
          </w:tcPr>
          <w:p w14:paraId="705CE57A" w14:textId="77777777" w:rsidR="00EE6DBE" w:rsidRPr="00EB2C99" w:rsidRDefault="00EE6DBE" w:rsidP="008F3855">
            <w:pPr>
              <w:jc w:val="center"/>
              <w:rPr>
                <w:rFonts w:ascii="Lato" w:hAnsi="Lato"/>
                <w:b/>
                <w:sz w:val="23"/>
                <w:szCs w:val="23"/>
                <w:vertAlign w:val="subscript"/>
              </w:rPr>
            </w:pPr>
            <w:r w:rsidRPr="00EB2C99">
              <w:rPr>
                <w:rFonts w:ascii="Lato" w:hAnsi="Lato"/>
                <w:b/>
                <w:sz w:val="23"/>
                <w:szCs w:val="23"/>
                <w:vertAlign w:val="subscript"/>
              </w:rPr>
              <w:t>Race/Ethnicity</w:t>
            </w:r>
          </w:p>
        </w:tc>
        <w:tc>
          <w:tcPr>
            <w:tcW w:w="810" w:type="dxa"/>
            <w:tcBorders>
              <w:top w:val="single" w:sz="4" w:space="0" w:color="auto"/>
            </w:tcBorders>
            <w:shd w:val="clear" w:color="auto" w:fill="DEEAF6" w:themeFill="accent1" w:themeFillTint="33"/>
          </w:tcPr>
          <w:p w14:paraId="36DC68E4" w14:textId="77777777" w:rsidR="00EE6DBE" w:rsidRPr="00EB2C99" w:rsidRDefault="00EE6DBE" w:rsidP="008F3855">
            <w:pPr>
              <w:jc w:val="center"/>
              <w:rPr>
                <w:rFonts w:ascii="Lato" w:hAnsi="Lato"/>
                <w:b/>
                <w:sz w:val="23"/>
                <w:szCs w:val="23"/>
                <w:vertAlign w:val="subscript"/>
              </w:rPr>
            </w:pPr>
            <w:r w:rsidRPr="00EB2C99">
              <w:rPr>
                <w:rFonts w:ascii="Lato" w:hAnsi="Lato"/>
                <w:b/>
                <w:sz w:val="23"/>
                <w:szCs w:val="23"/>
                <w:vertAlign w:val="subscript"/>
              </w:rPr>
              <w:t xml:space="preserve">Risk Ratio: </w:t>
            </w:r>
          </w:p>
          <w:p w14:paraId="40B0B823" w14:textId="77777777" w:rsidR="00EE6DBE" w:rsidRPr="00EB2C99" w:rsidRDefault="00433C72" w:rsidP="008F3855">
            <w:pPr>
              <w:jc w:val="center"/>
              <w:rPr>
                <w:rFonts w:ascii="Lato" w:hAnsi="Lato"/>
                <w:b/>
                <w:sz w:val="23"/>
                <w:szCs w:val="23"/>
                <w:vertAlign w:val="subscript"/>
              </w:rPr>
            </w:pPr>
            <w:r w:rsidRPr="00EB2C99">
              <w:rPr>
                <w:rFonts w:ascii="Lato" w:hAnsi="Lato"/>
                <w:b/>
                <w:sz w:val="23"/>
                <w:szCs w:val="23"/>
                <w:vertAlign w:val="subscript"/>
              </w:rPr>
              <w:t>19-20</w:t>
            </w:r>
          </w:p>
        </w:tc>
        <w:tc>
          <w:tcPr>
            <w:tcW w:w="1080" w:type="dxa"/>
            <w:tcBorders>
              <w:top w:val="single" w:sz="4" w:space="0" w:color="auto"/>
            </w:tcBorders>
            <w:shd w:val="clear" w:color="auto" w:fill="DEEAF6" w:themeFill="accent1" w:themeFillTint="33"/>
          </w:tcPr>
          <w:p w14:paraId="5694F13A" w14:textId="77777777" w:rsidR="00EE6DBE" w:rsidRPr="00EB2C99" w:rsidRDefault="00EE6DBE" w:rsidP="008F3855">
            <w:pPr>
              <w:jc w:val="center"/>
              <w:rPr>
                <w:rFonts w:ascii="Lato" w:hAnsi="Lato"/>
                <w:b/>
                <w:sz w:val="23"/>
                <w:szCs w:val="23"/>
                <w:vertAlign w:val="subscript"/>
              </w:rPr>
            </w:pPr>
            <w:r w:rsidRPr="00EB2C99">
              <w:rPr>
                <w:rFonts w:ascii="Lato" w:hAnsi="Lato"/>
                <w:b/>
                <w:sz w:val="23"/>
                <w:szCs w:val="23"/>
                <w:vertAlign w:val="subscript"/>
              </w:rPr>
              <w:t xml:space="preserve">Risk Ratio: </w:t>
            </w:r>
          </w:p>
          <w:p w14:paraId="2AF72818" w14:textId="77777777" w:rsidR="00EE6DBE" w:rsidRPr="00EB2C99" w:rsidRDefault="00433C72" w:rsidP="008F3855">
            <w:pPr>
              <w:jc w:val="center"/>
              <w:rPr>
                <w:rFonts w:ascii="Lato" w:hAnsi="Lato"/>
                <w:b/>
                <w:sz w:val="23"/>
                <w:szCs w:val="23"/>
                <w:vertAlign w:val="subscript"/>
              </w:rPr>
            </w:pPr>
            <w:r w:rsidRPr="00EB2C99">
              <w:rPr>
                <w:rFonts w:ascii="Lato" w:hAnsi="Lato"/>
                <w:b/>
                <w:sz w:val="23"/>
                <w:szCs w:val="23"/>
                <w:vertAlign w:val="subscript"/>
              </w:rPr>
              <w:t>20-21</w:t>
            </w:r>
          </w:p>
        </w:tc>
        <w:tc>
          <w:tcPr>
            <w:tcW w:w="990" w:type="dxa"/>
            <w:tcBorders>
              <w:top w:val="single" w:sz="4" w:space="0" w:color="auto"/>
            </w:tcBorders>
            <w:shd w:val="clear" w:color="auto" w:fill="DEEAF6" w:themeFill="accent1" w:themeFillTint="33"/>
          </w:tcPr>
          <w:p w14:paraId="66C9FB61" w14:textId="77777777" w:rsidR="00EE6DBE" w:rsidRPr="00EB2C99" w:rsidRDefault="00EE6DBE" w:rsidP="008F3855">
            <w:pPr>
              <w:jc w:val="center"/>
              <w:rPr>
                <w:rFonts w:ascii="Lato" w:hAnsi="Lato"/>
                <w:b/>
                <w:sz w:val="23"/>
                <w:szCs w:val="23"/>
                <w:vertAlign w:val="subscript"/>
              </w:rPr>
            </w:pPr>
            <w:r w:rsidRPr="00EB2C99">
              <w:rPr>
                <w:rFonts w:ascii="Lato" w:hAnsi="Lato"/>
                <w:b/>
                <w:sz w:val="23"/>
                <w:szCs w:val="23"/>
                <w:vertAlign w:val="subscript"/>
              </w:rPr>
              <w:t>Progress</w:t>
            </w:r>
          </w:p>
        </w:tc>
        <w:tc>
          <w:tcPr>
            <w:tcW w:w="1620" w:type="dxa"/>
            <w:tcBorders>
              <w:top w:val="single" w:sz="4" w:space="0" w:color="auto"/>
              <w:right w:val="single" w:sz="4" w:space="0" w:color="auto"/>
            </w:tcBorders>
            <w:shd w:val="clear" w:color="auto" w:fill="92D050"/>
          </w:tcPr>
          <w:p w14:paraId="6DBDB032" w14:textId="77777777" w:rsidR="00EE6DBE" w:rsidRPr="00EB2C99" w:rsidRDefault="00EE6DBE" w:rsidP="008F3855">
            <w:pPr>
              <w:jc w:val="center"/>
              <w:rPr>
                <w:rFonts w:ascii="Lato" w:hAnsi="Lato"/>
                <w:b/>
                <w:sz w:val="23"/>
                <w:szCs w:val="23"/>
                <w:vertAlign w:val="subscript"/>
              </w:rPr>
            </w:pPr>
            <w:r w:rsidRPr="00EB2C99">
              <w:rPr>
                <w:rFonts w:ascii="Lato" w:hAnsi="Lato"/>
                <w:b/>
                <w:sz w:val="23"/>
                <w:szCs w:val="23"/>
                <w:vertAlign w:val="subscript"/>
              </w:rPr>
              <w:t>Risk Ratio Needed to Achieve Re</w:t>
            </w:r>
            <w:r w:rsidR="00433C72" w:rsidRPr="00EB2C99">
              <w:rPr>
                <w:rFonts w:ascii="Lato" w:hAnsi="Lato"/>
                <w:b/>
                <w:sz w:val="23"/>
                <w:szCs w:val="23"/>
                <w:vertAlign w:val="subscript"/>
              </w:rPr>
              <w:t>asonable Progress for  2021-2022</w:t>
            </w:r>
          </w:p>
        </w:tc>
      </w:tr>
      <w:tr w:rsidR="00EE6DBE" w:rsidRPr="00EB2C99" w14:paraId="7CD7BB34" w14:textId="77777777" w:rsidTr="00845888">
        <w:trPr>
          <w:tblHeader/>
        </w:trPr>
        <w:tc>
          <w:tcPr>
            <w:tcW w:w="3865" w:type="dxa"/>
            <w:tcBorders>
              <w:top w:val="single" w:sz="4" w:space="0" w:color="auto"/>
              <w:left w:val="single" w:sz="4" w:space="0" w:color="auto"/>
            </w:tcBorders>
            <w:shd w:val="clear" w:color="auto" w:fill="auto"/>
          </w:tcPr>
          <w:p w14:paraId="00034AA1" w14:textId="77777777" w:rsidR="00EE6DBE" w:rsidRPr="00EB2C99" w:rsidRDefault="00F40B11" w:rsidP="008F3855">
            <w:pPr>
              <w:rPr>
                <w:rFonts w:ascii="Lato" w:hAnsi="Lato"/>
                <w:szCs w:val="23"/>
              </w:rPr>
            </w:pPr>
            <w:sdt>
              <w:sdtPr>
                <w:rPr>
                  <w:rFonts w:ascii="Lato" w:hAnsi="Lato"/>
                  <w:szCs w:val="23"/>
                </w:rPr>
                <w:id w:val="2134287705"/>
                <w:placeholder>
                  <w:docPart w:val="538DCD0AA7B34E07A4EADC364639DCAF"/>
                </w:placeholder>
                <w:comboBox>
                  <w:listItem w:value="Select the Disciplinary Removals category."/>
                  <w:listItem w:displayText="Disciplinary Removal - Out-of-school suspensions and expulsions of 10 days or fewer" w:value="Disciplinary Removal - Out-of-school suspensions and expulsions of 10 days or fewer"/>
                  <w:listItem w:displayText="Disciplinary Removal - Out-of-school suspensions and expulsions of more than 10 days" w:value="Disciplinary Removal - Out-of-school suspensions and expulsions of more than 10 days"/>
                  <w:listItem w:displayText="Disciplinary Removal - In-school suspensions of 10 days or fewer" w:value="Disciplinary Removal - In-school suspensions of 10 days or fewer"/>
                  <w:listItem w:displayText="Disciplinary Removals - In-school suspensions more than 10 days" w:value="Disciplinary Removals - In-school suspensions more than 10 days"/>
                  <w:listItem w:displayText="Disciplinary removals in total, including in-school and out-of-school suspensions, expulsions, removals by school personnel to an interim alternative education setting (IAES), and removals by a hearing officer" w:value="Disciplinary removals in total, including in-school and out-of-school suspensions, expulsions, removals by school personnel to an interim alternative education setting (IAES), and removals by a hearing officer"/>
                </w:comboBox>
              </w:sdtPr>
              <w:sdtEndPr/>
              <w:sdtContent>
                <w:r w:rsidR="00EE6DBE" w:rsidRPr="00EB2C99">
                  <w:rPr>
                    <w:rFonts w:ascii="Lato" w:hAnsi="Lato"/>
                    <w:szCs w:val="23"/>
                  </w:rPr>
                  <w:t>Select the Disciplinary Removals category.</w:t>
                </w:r>
              </w:sdtContent>
            </w:sdt>
          </w:p>
        </w:tc>
        <w:sdt>
          <w:sdtPr>
            <w:rPr>
              <w:rFonts w:ascii="Lato" w:hAnsi="Lato" w:cs="Calibri (Body)"/>
              <w:sz w:val="18"/>
              <w:szCs w:val="18"/>
            </w:rPr>
            <w:id w:val="-762372760"/>
            <w:placeholder>
              <w:docPart w:val="F54BC8299E8A4909BFDEC7D71ABD00A4"/>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530" w:type="dxa"/>
                <w:tcBorders>
                  <w:top w:val="single" w:sz="4" w:space="0" w:color="auto"/>
                </w:tcBorders>
                <w:shd w:val="clear" w:color="auto" w:fill="auto"/>
                <w:vAlign w:val="center"/>
              </w:tcPr>
              <w:p w14:paraId="1952A781" w14:textId="77777777" w:rsidR="00EE6DBE" w:rsidRPr="00EB2C99" w:rsidRDefault="00EE6DBE" w:rsidP="008F3855">
                <w:pPr>
                  <w:tabs>
                    <w:tab w:val="left" w:pos="-540"/>
                  </w:tabs>
                  <w:rPr>
                    <w:rFonts w:ascii="Lato" w:hAnsi="Lato" w:cs="Calibri (Body)"/>
                    <w:sz w:val="18"/>
                    <w:szCs w:val="18"/>
                  </w:rPr>
                </w:pPr>
                <w:r w:rsidRPr="00EB2C99">
                  <w:rPr>
                    <w:rFonts w:ascii="Lato" w:hAnsi="Lato" w:cs="Calibri (Body)"/>
                    <w:sz w:val="18"/>
                    <w:szCs w:val="18"/>
                  </w:rPr>
                  <w:t>Race/Ethnicity</w:t>
                </w:r>
              </w:p>
            </w:tc>
          </w:sdtContent>
        </w:sdt>
        <w:tc>
          <w:tcPr>
            <w:tcW w:w="810" w:type="dxa"/>
            <w:tcBorders>
              <w:top w:val="single" w:sz="4" w:space="0" w:color="auto"/>
            </w:tcBorders>
            <w:shd w:val="clear" w:color="auto" w:fill="auto"/>
            <w:vAlign w:val="center"/>
          </w:tcPr>
          <w:p w14:paraId="12F0CF5E" w14:textId="77777777" w:rsidR="00EE6DBE" w:rsidRPr="00EB2C99" w:rsidRDefault="00F40B11" w:rsidP="008F3855">
            <w:pPr>
              <w:jc w:val="center"/>
              <w:rPr>
                <w:rFonts w:ascii="Lato" w:hAnsi="Lato"/>
              </w:rPr>
            </w:pPr>
            <w:sdt>
              <w:sdtPr>
                <w:rPr>
                  <w:rFonts w:ascii="Lato" w:hAnsi="Lato" w:cs="Calibri"/>
                  <w:b/>
                </w:rPr>
                <w:id w:val="1734741180"/>
                <w:placeholder>
                  <w:docPart w:val="FD481D67324E4ACDA25F1532077E85A3"/>
                </w:placeholder>
                <w:showingPlcHdr/>
              </w:sdtPr>
              <w:sdtEndPr/>
              <w:sdtContent>
                <w:r w:rsidR="00EE6DBE" w:rsidRPr="00EB2C99">
                  <w:rPr>
                    <w:rStyle w:val="PlaceholderText"/>
                    <w:rFonts w:ascii="Lato" w:hAnsi="Lato"/>
                    <w:sz w:val="16"/>
                  </w:rPr>
                  <w:t>Enter text.</w:t>
                </w:r>
              </w:sdtContent>
            </w:sdt>
          </w:p>
        </w:tc>
        <w:tc>
          <w:tcPr>
            <w:tcW w:w="1080" w:type="dxa"/>
            <w:tcBorders>
              <w:top w:val="single" w:sz="4" w:space="0" w:color="auto"/>
            </w:tcBorders>
            <w:shd w:val="clear" w:color="auto" w:fill="auto"/>
            <w:vAlign w:val="center"/>
          </w:tcPr>
          <w:p w14:paraId="3B4FFFBC" w14:textId="77777777" w:rsidR="00EE6DBE" w:rsidRPr="00EB2C99" w:rsidRDefault="00F40B11" w:rsidP="008F3855">
            <w:pPr>
              <w:jc w:val="center"/>
              <w:rPr>
                <w:rFonts w:ascii="Lato" w:hAnsi="Lato"/>
              </w:rPr>
            </w:pPr>
            <w:sdt>
              <w:sdtPr>
                <w:rPr>
                  <w:rFonts w:ascii="Lato" w:hAnsi="Lato" w:cs="Calibri"/>
                  <w:b/>
                </w:rPr>
                <w:id w:val="-809627757"/>
                <w:placeholder>
                  <w:docPart w:val="1DE6403052B6414C94801A5DE796E148"/>
                </w:placeholder>
                <w:showingPlcHdr/>
              </w:sdtPr>
              <w:sdtEndPr/>
              <w:sdtContent>
                <w:r w:rsidR="00EE6DBE" w:rsidRPr="00EB2C99">
                  <w:rPr>
                    <w:rStyle w:val="PlaceholderText"/>
                    <w:rFonts w:ascii="Lato" w:hAnsi="Lato"/>
                    <w:sz w:val="16"/>
                  </w:rPr>
                  <w:t>Enter text.</w:t>
                </w:r>
              </w:sdtContent>
            </w:sdt>
          </w:p>
        </w:tc>
        <w:tc>
          <w:tcPr>
            <w:tcW w:w="990" w:type="dxa"/>
            <w:tcBorders>
              <w:top w:val="single" w:sz="4" w:space="0" w:color="auto"/>
            </w:tcBorders>
            <w:shd w:val="clear" w:color="auto" w:fill="auto"/>
            <w:vAlign w:val="center"/>
          </w:tcPr>
          <w:p w14:paraId="0712A26F" w14:textId="77777777" w:rsidR="00EE6DBE" w:rsidRPr="00EB2C99" w:rsidRDefault="00F40B11" w:rsidP="008F3855">
            <w:pPr>
              <w:jc w:val="center"/>
              <w:rPr>
                <w:rFonts w:ascii="Lato" w:hAnsi="Lato"/>
              </w:rPr>
            </w:pPr>
            <w:sdt>
              <w:sdtPr>
                <w:rPr>
                  <w:rFonts w:ascii="Lato" w:hAnsi="Lato" w:cs="Calibri"/>
                  <w:b/>
                </w:rPr>
                <w:id w:val="-1165315481"/>
                <w:placeholder>
                  <w:docPart w:val="CA39AF3A61274BF4B0F0E4978E81CE6D"/>
                </w:placeholder>
                <w:showingPlcHdr/>
              </w:sdtPr>
              <w:sdtEndPr/>
              <w:sdtContent>
                <w:r w:rsidR="00EE6DBE" w:rsidRPr="00EB2C99">
                  <w:rPr>
                    <w:rStyle w:val="PlaceholderText"/>
                    <w:rFonts w:ascii="Lato" w:hAnsi="Lato"/>
                    <w:sz w:val="16"/>
                  </w:rPr>
                  <w:t>Enter text.</w:t>
                </w:r>
              </w:sdtContent>
            </w:sdt>
          </w:p>
        </w:tc>
        <w:tc>
          <w:tcPr>
            <w:tcW w:w="1620" w:type="dxa"/>
            <w:tcBorders>
              <w:top w:val="single" w:sz="4" w:space="0" w:color="auto"/>
              <w:right w:val="single" w:sz="4" w:space="0" w:color="auto"/>
            </w:tcBorders>
            <w:shd w:val="clear" w:color="auto" w:fill="auto"/>
            <w:vAlign w:val="center"/>
          </w:tcPr>
          <w:p w14:paraId="70EE30EC" w14:textId="77777777" w:rsidR="00EE6DBE" w:rsidRPr="00EB2C99" w:rsidRDefault="00F40B11" w:rsidP="008F3855">
            <w:pPr>
              <w:jc w:val="center"/>
              <w:rPr>
                <w:rFonts w:ascii="Lato" w:hAnsi="Lato"/>
              </w:rPr>
            </w:pPr>
            <w:sdt>
              <w:sdtPr>
                <w:rPr>
                  <w:rFonts w:ascii="Lato" w:hAnsi="Lato" w:cs="Calibri"/>
                  <w:b/>
                </w:rPr>
                <w:id w:val="-2036328601"/>
                <w:placeholder>
                  <w:docPart w:val="CCFCDE45C7A24F2B9CB446A38370A900"/>
                </w:placeholder>
                <w:showingPlcHdr/>
              </w:sdtPr>
              <w:sdtEndPr/>
              <w:sdtContent>
                <w:r w:rsidR="00EE6DBE" w:rsidRPr="00EB2C99">
                  <w:rPr>
                    <w:rStyle w:val="PlaceholderText"/>
                    <w:rFonts w:ascii="Lato" w:hAnsi="Lato"/>
                    <w:sz w:val="16"/>
                  </w:rPr>
                  <w:t>Enter text.</w:t>
                </w:r>
              </w:sdtContent>
            </w:sdt>
          </w:p>
        </w:tc>
      </w:tr>
      <w:tr w:rsidR="00EE6DBE" w:rsidRPr="00EB2C99" w14:paraId="14FE1DC0" w14:textId="77777777" w:rsidTr="00845888">
        <w:trPr>
          <w:tblHeader/>
        </w:trPr>
        <w:tc>
          <w:tcPr>
            <w:tcW w:w="3865" w:type="dxa"/>
            <w:tcBorders>
              <w:top w:val="single" w:sz="4" w:space="0" w:color="auto"/>
              <w:left w:val="single" w:sz="4" w:space="0" w:color="auto"/>
            </w:tcBorders>
            <w:shd w:val="clear" w:color="auto" w:fill="auto"/>
          </w:tcPr>
          <w:p w14:paraId="7B35A243" w14:textId="77777777" w:rsidR="00EE6DBE" w:rsidRPr="00EB2C99" w:rsidRDefault="00F40B11" w:rsidP="008F3855">
            <w:pPr>
              <w:rPr>
                <w:rFonts w:ascii="Lato" w:hAnsi="Lato"/>
                <w:szCs w:val="23"/>
              </w:rPr>
            </w:pPr>
            <w:sdt>
              <w:sdtPr>
                <w:rPr>
                  <w:rFonts w:ascii="Lato" w:hAnsi="Lato"/>
                  <w:szCs w:val="23"/>
                </w:rPr>
                <w:id w:val="-452483143"/>
                <w:placeholder>
                  <w:docPart w:val="5C1B8BDC1CB3429380F8C67879C8B72D"/>
                </w:placeholder>
                <w:comboBox>
                  <w:listItem w:value="Select the Disciplinary Removals category."/>
                  <w:listItem w:displayText="Disciplinary Removal - Out-of-school suspensions and expulsions of 10 days or fewer" w:value="Disciplinary Removal - Out-of-school suspensions and expulsions of 10 days or fewer"/>
                  <w:listItem w:displayText="Disciplinary Removal - Out-of-school suspensions and expulsions of more than 10 days" w:value="Disciplinary Removal - Out-of-school suspensions and expulsions of more than 10 days"/>
                  <w:listItem w:displayText="Disciplinary Removal - In-school suspensions of 10 days or fewer" w:value="Disciplinary Removal - In-school suspensions of 10 days or fewer"/>
                  <w:listItem w:displayText="Disciplinary Removals - In-school suspensions more than 10 days" w:value="Disciplinary Removals - In-school suspensions more than 10 days"/>
                  <w:listItem w:displayText="Disciplinary removals in total, including in-school and out-of-school suspensions, expulsions, removals by school personnel to an interim alternative education setting (IAES), and removals by a hearing officer" w:value="Disciplinary removals in total, including in-school and out-of-school suspensions, expulsions, removals by school personnel to an interim alternative education setting (IAES), and removals by a hearing officer"/>
                </w:comboBox>
              </w:sdtPr>
              <w:sdtEndPr/>
              <w:sdtContent>
                <w:r w:rsidR="00EE6DBE" w:rsidRPr="00EB2C99">
                  <w:rPr>
                    <w:rFonts w:ascii="Lato" w:hAnsi="Lato"/>
                    <w:szCs w:val="23"/>
                  </w:rPr>
                  <w:t>Select the Disciplinary Removals category.</w:t>
                </w:r>
              </w:sdtContent>
            </w:sdt>
          </w:p>
        </w:tc>
        <w:sdt>
          <w:sdtPr>
            <w:rPr>
              <w:rFonts w:ascii="Lato" w:hAnsi="Lato" w:cs="Calibri (Body)"/>
              <w:sz w:val="18"/>
              <w:szCs w:val="18"/>
            </w:rPr>
            <w:id w:val="641000650"/>
            <w:placeholder>
              <w:docPart w:val="B1839C5DD57D4F88AD36C1975FE0DC78"/>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530" w:type="dxa"/>
                <w:tcBorders>
                  <w:top w:val="single" w:sz="4" w:space="0" w:color="auto"/>
                </w:tcBorders>
                <w:shd w:val="clear" w:color="auto" w:fill="auto"/>
                <w:vAlign w:val="center"/>
              </w:tcPr>
              <w:p w14:paraId="539EE597" w14:textId="77777777" w:rsidR="00EE6DBE" w:rsidRPr="00EB2C99" w:rsidRDefault="00EE6DBE" w:rsidP="008F3855">
                <w:pPr>
                  <w:tabs>
                    <w:tab w:val="left" w:pos="-540"/>
                  </w:tabs>
                  <w:rPr>
                    <w:rFonts w:ascii="Lato" w:hAnsi="Lato" w:cs="Calibri (Body)"/>
                    <w:sz w:val="18"/>
                    <w:szCs w:val="18"/>
                  </w:rPr>
                </w:pPr>
                <w:r w:rsidRPr="00EB2C99">
                  <w:rPr>
                    <w:rFonts w:ascii="Lato" w:hAnsi="Lato" w:cs="Calibri (Body)"/>
                    <w:sz w:val="18"/>
                    <w:szCs w:val="18"/>
                  </w:rPr>
                  <w:t>Race/Ethnicity</w:t>
                </w:r>
              </w:p>
            </w:tc>
          </w:sdtContent>
        </w:sdt>
        <w:tc>
          <w:tcPr>
            <w:tcW w:w="810" w:type="dxa"/>
            <w:tcBorders>
              <w:top w:val="single" w:sz="4" w:space="0" w:color="auto"/>
            </w:tcBorders>
            <w:shd w:val="clear" w:color="auto" w:fill="auto"/>
            <w:vAlign w:val="center"/>
          </w:tcPr>
          <w:p w14:paraId="11DAB86F" w14:textId="77777777" w:rsidR="00EE6DBE" w:rsidRPr="00EB2C99" w:rsidRDefault="00F40B11" w:rsidP="008F3855">
            <w:pPr>
              <w:jc w:val="center"/>
              <w:rPr>
                <w:rFonts w:ascii="Lato" w:hAnsi="Lato"/>
              </w:rPr>
            </w:pPr>
            <w:sdt>
              <w:sdtPr>
                <w:rPr>
                  <w:rFonts w:ascii="Lato" w:hAnsi="Lato" w:cs="Calibri"/>
                  <w:b/>
                </w:rPr>
                <w:id w:val="-1808312345"/>
                <w:placeholder>
                  <w:docPart w:val="F0DADBB8D5934734B468F25E4ACE6D0B"/>
                </w:placeholder>
                <w:showingPlcHdr/>
              </w:sdtPr>
              <w:sdtEndPr/>
              <w:sdtContent>
                <w:r w:rsidR="00EE6DBE" w:rsidRPr="00EB2C99">
                  <w:rPr>
                    <w:rStyle w:val="PlaceholderText"/>
                    <w:rFonts w:ascii="Lato" w:hAnsi="Lato"/>
                    <w:sz w:val="16"/>
                  </w:rPr>
                  <w:t>Enter text.</w:t>
                </w:r>
              </w:sdtContent>
            </w:sdt>
          </w:p>
        </w:tc>
        <w:tc>
          <w:tcPr>
            <w:tcW w:w="1080" w:type="dxa"/>
            <w:tcBorders>
              <w:top w:val="single" w:sz="4" w:space="0" w:color="auto"/>
            </w:tcBorders>
            <w:shd w:val="clear" w:color="auto" w:fill="auto"/>
            <w:vAlign w:val="center"/>
          </w:tcPr>
          <w:p w14:paraId="0EE2475B" w14:textId="77777777" w:rsidR="00EE6DBE" w:rsidRPr="00EB2C99" w:rsidRDefault="00F40B11" w:rsidP="008F3855">
            <w:pPr>
              <w:jc w:val="center"/>
              <w:rPr>
                <w:rFonts w:ascii="Lato" w:hAnsi="Lato"/>
              </w:rPr>
            </w:pPr>
            <w:sdt>
              <w:sdtPr>
                <w:rPr>
                  <w:rFonts w:ascii="Lato" w:hAnsi="Lato" w:cs="Calibri"/>
                  <w:b/>
                </w:rPr>
                <w:id w:val="-1848628836"/>
                <w:placeholder>
                  <w:docPart w:val="24D92898130444A49C22F72152E86AEE"/>
                </w:placeholder>
                <w:showingPlcHdr/>
              </w:sdtPr>
              <w:sdtEndPr/>
              <w:sdtContent>
                <w:r w:rsidR="00EE6DBE" w:rsidRPr="00EB2C99">
                  <w:rPr>
                    <w:rStyle w:val="PlaceholderText"/>
                    <w:rFonts w:ascii="Lato" w:hAnsi="Lato"/>
                    <w:sz w:val="16"/>
                  </w:rPr>
                  <w:t>Enter text.</w:t>
                </w:r>
              </w:sdtContent>
            </w:sdt>
          </w:p>
        </w:tc>
        <w:tc>
          <w:tcPr>
            <w:tcW w:w="990" w:type="dxa"/>
            <w:tcBorders>
              <w:top w:val="single" w:sz="4" w:space="0" w:color="auto"/>
            </w:tcBorders>
            <w:shd w:val="clear" w:color="auto" w:fill="auto"/>
            <w:vAlign w:val="center"/>
          </w:tcPr>
          <w:p w14:paraId="19D8170C" w14:textId="77777777" w:rsidR="00EE6DBE" w:rsidRPr="00EB2C99" w:rsidRDefault="00F40B11" w:rsidP="008F3855">
            <w:pPr>
              <w:jc w:val="center"/>
              <w:rPr>
                <w:rFonts w:ascii="Lato" w:hAnsi="Lato"/>
              </w:rPr>
            </w:pPr>
            <w:sdt>
              <w:sdtPr>
                <w:rPr>
                  <w:rFonts w:ascii="Lato" w:hAnsi="Lato" w:cs="Calibri"/>
                  <w:b/>
                </w:rPr>
                <w:id w:val="-1688671649"/>
                <w:placeholder>
                  <w:docPart w:val="0A0B8A5AE095400AB5BE4829FE2E5A54"/>
                </w:placeholder>
                <w:showingPlcHdr/>
              </w:sdtPr>
              <w:sdtEndPr/>
              <w:sdtContent>
                <w:r w:rsidR="00EE6DBE" w:rsidRPr="00EB2C99">
                  <w:rPr>
                    <w:rStyle w:val="PlaceholderText"/>
                    <w:rFonts w:ascii="Lato" w:hAnsi="Lato"/>
                    <w:sz w:val="16"/>
                  </w:rPr>
                  <w:t>Enter text.</w:t>
                </w:r>
              </w:sdtContent>
            </w:sdt>
          </w:p>
        </w:tc>
        <w:tc>
          <w:tcPr>
            <w:tcW w:w="1620" w:type="dxa"/>
            <w:tcBorders>
              <w:top w:val="single" w:sz="4" w:space="0" w:color="auto"/>
              <w:right w:val="single" w:sz="4" w:space="0" w:color="auto"/>
            </w:tcBorders>
            <w:shd w:val="clear" w:color="auto" w:fill="auto"/>
            <w:vAlign w:val="center"/>
          </w:tcPr>
          <w:p w14:paraId="11F8E88D" w14:textId="77777777" w:rsidR="00EE6DBE" w:rsidRPr="00EB2C99" w:rsidRDefault="00F40B11" w:rsidP="008F3855">
            <w:pPr>
              <w:jc w:val="center"/>
              <w:rPr>
                <w:rFonts w:ascii="Lato" w:hAnsi="Lato"/>
              </w:rPr>
            </w:pPr>
            <w:sdt>
              <w:sdtPr>
                <w:rPr>
                  <w:rFonts w:ascii="Lato" w:hAnsi="Lato" w:cs="Calibri"/>
                  <w:b/>
                </w:rPr>
                <w:id w:val="-1641258959"/>
                <w:placeholder>
                  <w:docPart w:val="7F01BD13296B42B3834252AA18159D40"/>
                </w:placeholder>
                <w:showingPlcHdr/>
              </w:sdtPr>
              <w:sdtEndPr/>
              <w:sdtContent>
                <w:r w:rsidR="00EE6DBE" w:rsidRPr="00EB2C99">
                  <w:rPr>
                    <w:rStyle w:val="PlaceholderText"/>
                    <w:rFonts w:ascii="Lato" w:hAnsi="Lato"/>
                    <w:sz w:val="16"/>
                  </w:rPr>
                  <w:t>Enter text.</w:t>
                </w:r>
              </w:sdtContent>
            </w:sdt>
          </w:p>
        </w:tc>
      </w:tr>
      <w:tr w:rsidR="00EE6DBE" w:rsidRPr="00EB2C99" w14:paraId="002CE52B" w14:textId="77777777" w:rsidTr="00845888">
        <w:trPr>
          <w:tblHeader/>
        </w:trPr>
        <w:tc>
          <w:tcPr>
            <w:tcW w:w="3865" w:type="dxa"/>
            <w:tcBorders>
              <w:top w:val="single" w:sz="4" w:space="0" w:color="auto"/>
              <w:left w:val="single" w:sz="4" w:space="0" w:color="auto"/>
            </w:tcBorders>
            <w:shd w:val="clear" w:color="auto" w:fill="auto"/>
          </w:tcPr>
          <w:p w14:paraId="73C80EE3" w14:textId="77777777" w:rsidR="00EE6DBE" w:rsidRPr="00EB2C99" w:rsidRDefault="00F40B11" w:rsidP="008F3855">
            <w:pPr>
              <w:rPr>
                <w:rFonts w:ascii="Lato" w:hAnsi="Lato"/>
                <w:szCs w:val="23"/>
              </w:rPr>
            </w:pPr>
            <w:sdt>
              <w:sdtPr>
                <w:rPr>
                  <w:rFonts w:ascii="Lato" w:hAnsi="Lato"/>
                  <w:szCs w:val="23"/>
                </w:rPr>
                <w:id w:val="-1787034715"/>
                <w:placeholder>
                  <w:docPart w:val="449B133482F64B64865EFF90F7C1C6E2"/>
                </w:placeholder>
                <w:comboBox>
                  <w:listItem w:value="Select the Disciplinary Removals category."/>
                  <w:listItem w:displayText="Disciplinary Removal - Out-of-school suspensions and expulsions of 10 days or fewer" w:value="Disciplinary Removal - Out-of-school suspensions and expulsions of 10 days or fewer"/>
                  <w:listItem w:displayText="Disciplinary Removal - Out-of-school suspensions and expulsions of more than 10 days" w:value="Disciplinary Removal - Out-of-school suspensions and expulsions of more than 10 days"/>
                  <w:listItem w:displayText="Disciplinary Removal - In-school suspensions of 10 days or fewer" w:value="Disciplinary Removal - In-school suspensions of 10 days or fewer"/>
                  <w:listItem w:displayText="Disciplinary Removals - In-school suspensions more than 10 days" w:value="Disciplinary Removals - In-school suspensions more than 10 days"/>
                  <w:listItem w:displayText="Disciplinary removals in total, including in-school and out-of-school suspensions, expulsions, removals by school personnel to an interim alternative education setting (IAES), and removals by a hearing officer" w:value="Disciplinary removals in total, including in-school and out-of-school suspensions, expulsions, removals by school personnel to an interim alternative education setting (IAES), and removals by a hearing officer"/>
                </w:comboBox>
              </w:sdtPr>
              <w:sdtEndPr/>
              <w:sdtContent>
                <w:r w:rsidR="00EE6DBE" w:rsidRPr="00EB2C99">
                  <w:rPr>
                    <w:rFonts w:ascii="Lato" w:hAnsi="Lato"/>
                    <w:szCs w:val="23"/>
                  </w:rPr>
                  <w:t>Select the Disciplinary Removals category.</w:t>
                </w:r>
              </w:sdtContent>
            </w:sdt>
          </w:p>
        </w:tc>
        <w:sdt>
          <w:sdtPr>
            <w:rPr>
              <w:rFonts w:ascii="Lato" w:hAnsi="Lato" w:cs="Calibri (Body)"/>
              <w:sz w:val="18"/>
              <w:szCs w:val="18"/>
            </w:rPr>
            <w:id w:val="-1322806601"/>
            <w:placeholder>
              <w:docPart w:val="72CE55715EE045ECA2CD1242BAA5F4A3"/>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530" w:type="dxa"/>
                <w:tcBorders>
                  <w:top w:val="single" w:sz="4" w:space="0" w:color="auto"/>
                </w:tcBorders>
                <w:shd w:val="clear" w:color="auto" w:fill="auto"/>
                <w:vAlign w:val="center"/>
              </w:tcPr>
              <w:p w14:paraId="5CF006E2" w14:textId="77777777" w:rsidR="00EE6DBE" w:rsidRPr="00EB2C99" w:rsidRDefault="00EE6DBE" w:rsidP="008F3855">
                <w:pPr>
                  <w:tabs>
                    <w:tab w:val="left" w:pos="-540"/>
                  </w:tabs>
                  <w:rPr>
                    <w:rFonts w:ascii="Lato" w:hAnsi="Lato" w:cs="Calibri (Body)"/>
                    <w:sz w:val="18"/>
                    <w:szCs w:val="18"/>
                  </w:rPr>
                </w:pPr>
                <w:r w:rsidRPr="00EB2C99">
                  <w:rPr>
                    <w:rFonts w:ascii="Lato" w:hAnsi="Lato" w:cs="Calibri (Body)"/>
                    <w:sz w:val="18"/>
                    <w:szCs w:val="18"/>
                  </w:rPr>
                  <w:t>Race/Ethnicity</w:t>
                </w:r>
              </w:p>
            </w:tc>
          </w:sdtContent>
        </w:sdt>
        <w:tc>
          <w:tcPr>
            <w:tcW w:w="810" w:type="dxa"/>
            <w:tcBorders>
              <w:top w:val="single" w:sz="4" w:space="0" w:color="auto"/>
            </w:tcBorders>
            <w:shd w:val="clear" w:color="auto" w:fill="auto"/>
            <w:vAlign w:val="center"/>
          </w:tcPr>
          <w:p w14:paraId="7F450602" w14:textId="77777777" w:rsidR="00EE6DBE" w:rsidRPr="00EB2C99" w:rsidRDefault="00F40B11" w:rsidP="008F3855">
            <w:pPr>
              <w:jc w:val="center"/>
              <w:rPr>
                <w:rFonts w:ascii="Lato" w:hAnsi="Lato"/>
              </w:rPr>
            </w:pPr>
            <w:sdt>
              <w:sdtPr>
                <w:rPr>
                  <w:rFonts w:ascii="Lato" w:hAnsi="Lato" w:cs="Calibri"/>
                  <w:b/>
                </w:rPr>
                <w:id w:val="-762839572"/>
                <w:placeholder>
                  <w:docPart w:val="0824BD98AAD24894807F51C6189526F8"/>
                </w:placeholder>
                <w:showingPlcHdr/>
              </w:sdtPr>
              <w:sdtEndPr/>
              <w:sdtContent>
                <w:r w:rsidR="00EE6DBE" w:rsidRPr="00EB2C99">
                  <w:rPr>
                    <w:rStyle w:val="PlaceholderText"/>
                    <w:rFonts w:ascii="Lato" w:hAnsi="Lato"/>
                    <w:sz w:val="16"/>
                  </w:rPr>
                  <w:t>Enter text.</w:t>
                </w:r>
              </w:sdtContent>
            </w:sdt>
          </w:p>
        </w:tc>
        <w:tc>
          <w:tcPr>
            <w:tcW w:w="1080" w:type="dxa"/>
            <w:tcBorders>
              <w:top w:val="single" w:sz="4" w:space="0" w:color="auto"/>
            </w:tcBorders>
            <w:shd w:val="clear" w:color="auto" w:fill="auto"/>
            <w:vAlign w:val="center"/>
          </w:tcPr>
          <w:p w14:paraId="160468E0" w14:textId="77777777" w:rsidR="00EE6DBE" w:rsidRPr="00EB2C99" w:rsidRDefault="00F40B11" w:rsidP="008F3855">
            <w:pPr>
              <w:jc w:val="center"/>
              <w:rPr>
                <w:rFonts w:ascii="Lato" w:hAnsi="Lato"/>
              </w:rPr>
            </w:pPr>
            <w:sdt>
              <w:sdtPr>
                <w:rPr>
                  <w:rFonts w:ascii="Lato" w:hAnsi="Lato" w:cs="Calibri"/>
                  <w:b/>
                </w:rPr>
                <w:id w:val="-1458645850"/>
                <w:placeholder>
                  <w:docPart w:val="FBA5AD9D853A4E6199D046E8C72D8B2E"/>
                </w:placeholder>
                <w:showingPlcHdr/>
              </w:sdtPr>
              <w:sdtEndPr/>
              <w:sdtContent>
                <w:r w:rsidR="00EE6DBE" w:rsidRPr="00EB2C99">
                  <w:rPr>
                    <w:rStyle w:val="PlaceholderText"/>
                    <w:rFonts w:ascii="Lato" w:hAnsi="Lato"/>
                    <w:sz w:val="16"/>
                  </w:rPr>
                  <w:t>Enter text.</w:t>
                </w:r>
              </w:sdtContent>
            </w:sdt>
          </w:p>
        </w:tc>
        <w:tc>
          <w:tcPr>
            <w:tcW w:w="990" w:type="dxa"/>
            <w:tcBorders>
              <w:top w:val="single" w:sz="4" w:space="0" w:color="auto"/>
            </w:tcBorders>
            <w:shd w:val="clear" w:color="auto" w:fill="auto"/>
            <w:vAlign w:val="center"/>
          </w:tcPr>
          <w:p w14:paraId="42380D73" w14:textId="77777777" w:rsidR="00EE6DBE" w:rsidRPr="00EB2C99" w:rsidRDefault="00F40B11" w:rsidP="008F3855">
            <w:pPr>
              <w:jc w:val="center"/>
              <w:rPr>
                <w:rFonts w:ascii="Lato" w:hAnsi="Lato"/>
              </w:rPr>
            </w:pPr>
            <w:sdt>
              <w:sdtPr>
                <w:rPr>
                  <w:rFonts w:ascii="Lato" w:hAnsi="Lato" w:cs="Calibri"/>
                  <w:b/>
                </w:rPr>
                <w:id w:val="1246310634"/>
                <w:placeholder>
                  <w:docPart w:val="E2147D064FA649059210FFDDFCA99A9B"/>
                </w:placeholder>
                <w:showingPlcHdr/>
              </w:sdtPr>
              <w:sdtEndPr/>
              <w:sdtContent>
                <w:r w:rsidR="00EE6DBE" w:rsidRPr="00EB2C99">
                  <w:rPr>
                    <w:rStyle w:val="PlaceholderText"/>
                    <w:rFonts w:ascii="Lato" w:hAnsi="Lato"/>
                    <w:sz w:val="16"/>
                  </w:rPr>
                  <w:t>Enter text.</w:t>
                </w:r>
              </w:sdtContent>
            </w:sdt>
          </w:p>
        </w:tc>
        <w:tc>
          <w:tcPr>
            <w:tcW w:w="1620" w:type="dxa"/>
            <w:tcBorders>
              <w:top w:val="single" w:sz="4" w:space="0" w:color="auto"/>
              <w:right w:val="single" w:sz="4" w:space="0" w:color="auto"/>
            </w:tcBorders>
            <w:shd w:val="clear" w:color="auto" w:fill="auto"/>
            <w:vAlign w:val="center"/>
          </w:tcPr>
          <w:p w14:paraId="7B68D7D4" w14:textId="77777777" w:rsidR="00EE6DBE" w:rsidRPr="00EB2C99" w:rsidRDefault="00F40B11" w:rsidP="008F3855">
            <w:pPr>
              <w:jc w:val="center"/>
              <w:rPr>
                <w:rFonts w:ascii="Lato" w:hAnsi="Lato"/>
              </w:rPr>
            </w:pPr>
            <w:sdt>
              <w:sdtPr>
                <w:rPr>
                  <w:rFonts w:ascii="Lato" w:hAnsi="Lato" w:cs="Calibri"/>
                  <w:b/>
                </w:rPr>
                <w:id w:val="-490405730"/>
                <w:placeholder>
                  <w:docPart w:val="81E003A9C5E7449A83A7363FCF82EDF7"/>
                </w:placeholder>
                <w:showingPlcHdr/>
              </w:sdtPr>
              <w:sdtEndPr/>
              <w:sdtContent>
                <w:r w:rsidR="00EE6DBE" w:rsidRPr="00EB2C99">
                  <w:rPr>
                    <w:rStyle w:val="PlaceholderText"/>
                    <w:rFonts w:ascii="Lato" w:hAnsi="Lato"/>
                    <w:sz w:val="16"/>
                  </w:rPr>
                  <w:t>Enter text.</w:t>
                </w:r>
              </w:sdtContent>
            </w:sdt>
          </w:p>
        </w:tc>
      </w:tr>
      <w:tr w:rsidR="00EE6DBE" w:rsidRPr="00EB2C99" w14:paraId="189395E0" w14:textId="77777777" w:rsidTr="00845888">
        <w:trPr>
          <w:tblHeader/>
        </w:trPr>
        <w:tc>
          <w:tcPr>
            <w:tcW w:w="3865" w:type="dxa"/>
            <w:tcBorders>
              <w:top w:val="single" w:sz="4" w:space="0" w:color="auto"/>
              <w:left w:val="single" w:sz="4" w:space="0" w:color="auto"/>
              <w:bottom w:val="single" w:sz="4" w:space="0" w:color="auto"/>
            </w:tcBorders>
            <w:shd w:val="clear" w:color="auto" w:fill="auto"/>
          </w:tcPr>
          <w:p w14:paraId="55604D8E" w14:textId="77777777" w:rsidR="00EE6DBE" w:rsidRPr="00EB2C99" w:rsidRDefault="00F40B11" w:rsidP="008F3855">
            <w:pPr>
              <w:rPr>
                <w:rFonts w:ascii="Lato" w:hAnsi="Lato"/>
                <w:szCs w:val="23"/>
              </w:rPr>
            </w:pPr>
            <w:sdt>
              <w:sdtPr>
                <w:rPr>
                  <w:rFonts w:ascii="Lato" w:hAnsi="Lato"/>
                  <w:szCs w:val="23"/>
                </w:rPr>
                <w:id w:val="-1583906403"/>
                <w:placeholder>
                  <w:docPart w:val="8C2A9A9E1DAF4042BF8C3C37FA0F60F8"/>
                </w:placeholder>
                <w:comboBox>
                  <w:listItem w:value="Select the Disciplinary Removals category."/>
                  <w:listItem w:displayText="Disciplinary Removal - Out-of-school suspensions and expulsions of 10 days or fewer" w:value="Disciplinary Removal - Out-of-school suspensions and expulsions of 10 days or fewer"/>
                  <w:listItem w:displayText="Disciplinary Removal - Out-of-school suspensions and expulsions of more than 10 days" w:value="Disciplinary Removal - Out-of-school suspensions and expulsions of more than 10 days"/>
                  <w:listItem w:displayText="Disciplinary Removal - In-school suspensions of 10 days or fewer" w:value="Disciplinary Removal - In-school suspensions of 10 days or fewer"/>
                  <w:listItem w:displayText="Disciplinary Removals - In-school suspensions more than 10 days" w:value="Disciplinary Removals - In-school suspensions more than 10 days"/>
                  <w:listItem w:displayText="Disciplinary removals in total, including in-school and out-of-school suspensions, expulsions, removals by school personnel to an interim alternative education setting (IAES), and removals by a hearing officer" w:value="Disciplinary removals in total, including in-school and out-of-school suspensions, expulsions, removals by school personnel to an interim alternative education setting (IAES), and removals by a hearing officer"/>
                </w:comboBox>
              </w:sdtPr>
              <w:sdtEndPr/>
              <w:sdtContent>
                <w:r w:rsidR="00EE6DBE" w:rsidRPr="00EB2C99">
                  <w:rPr>
                    <w:rFonts w:ascii="Lato" w:hAnsi="Lato"/>
                    <w:szCs w:val="23"/>
                  </w:rPr>
                  <w:t>Select the Disciplinary Removals category.</w:t>
                </w:r>
              </w:sdtContent>
            </w:sdt>
          </w:p>
        </w:tc>
        <w:sdt>
          <w:sdtPr>
            <w:rPr>
              <w:rFonts w:ascii="Lato" w:hAnsi="Lato" w:cs="Calibri (Body)"/>
              <w:sz w:val="18"/>
              <w:szCs w:val="18"/>
            </w:rPr>
            <w:id w:val="-1561018771"/>
            <w:placeholder>
              <w:docPart w:val="82447DD18EAF475F9AEC774F17EBA1BE"/>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530" w:type="dxa"/>
                <w:tcBorders>
                  <w:top w:val="single" w:sz="4" w:space="0" w:color="auto"/>
                  <w:bottom w:val="single" w:sz="4" w:space="0" w:color="auto"/>
                </w:tcBorders>
                <w:shd w:val="clear" w:color="auto" w:fill="auto"/>
                <w:vAlign w:val="center"/>
              </w:tcPr>
              <w:p w14:paraId="6A8C1D7F" w14:textId="77777777" w:rsidR="00EE6DBE" w:rsidRPr="00EB2C99" w:rsidRDefault="00EE6DBE" w:rsidP="008F3855">
                <w:pPr>
                  <w:tabs>
                    <w:tab w:val="left" w:pos="-540"/>
                  </w:tabs>
                  <w:rPr>
                    <w:rFonts w:ascii="Lato" w:hAnsi="Lato" w:cs="Calibri (Body)"/>
                    <w:sz w:val="18"/>
                    <w:szCs w:val="18"/>
                  </w:rPr>
                </w:pPr>
                <w:r w:rsidRPr="00EB2C99">
                  <w:rPr>
                    <w:rFonts w:ascii="Lato" w:hAnsi="Lato" w:cs="Calibri (Body)"/>
                    <w:sz w:val="18"/>
                    <w:szCs w:val="18"/>
                  </w:rPr>
                  <w:t>Race/Ethnicity</w:t>
                </w:r>
              </w:p>
            </w:tc>
          </w:sdtContent>
        </w:sdt>
        <w:tc>
          <w:tcPr>
            <w:tcW w:w="810" w:type="dxa"/>
            <w:tcBorders>
              <w:top w:val="single" w:sz="4" w:space="0" w:color="auto"/>
              <w:bottom w:val="single" w:sz="4" w:space="0" w:color="auto"/>
            </w:tcBorders>
            <w:shd w:val="clear" w:color="auto" w:fill="auto"/>
            <w:vAlign w:val="center"/>
          </w:tcPr>
          <w:p w14:paraId="1C54825B" w14:textId="77777777" w:rsidR="00EE6DBE" w:rsidRPr="00EB2C99" w:rsidRDefault="00F40B11" w:rsidP="008F3855">
            <w:pPr>
              <w:jc w:val="center"/>
              <w:rPr>
                <w:rFonts w:ascii="Lato" w:hAnsi="Lato"/>
              </w:rPr>
            </w:pPr>
            <w:sdt>
              <w:sdtPr>
                <w:rPr>
                  <w:rFonts w:ascii="Lato" w:hAnsi="Lato" w:cs="Calibri"/>
                  <w:b/>
                </w:rPr>
                <w:id w:val="-749428466"/>
                <w:placeholder>
                  <w:docPart w:val="3FB4345987694DAEBC7B4596569DCC10"/>
                </w:placeholder>
                <w:showingPlcHdr/>
              </w:sdtPr>
              <w:sdtEndPr/>
              <w:sdtContent>
                <w:r w:rsidR="00EE6DBE" w:rsidRPr="00EB2C99">
                  <w:rPr>
                    <w:rStyle w:val="PlaceholderText"/>
                    <w:rFonts w:ascii="Lato" w:hAnsi="Lato"/>
                    <w:sz w:val="16"/>
                  </w:rPr>
                  <w:t>Enter text.</w:t>
                </w:r>
              </w:sdtContent>
            </w:sdt>
          </w:p>
        </w:tc>
        <w:tc>
          <w:tcPr>
            <w:tcW w:w="1080" w:type="dxa"/>
            <w:tcBorders>
              <w:top w:val="single" w:sz="4" w:space="0" w:color="auto"/>
              <w:bottom w:val="single" w:sz="4" w:space="0" w:color="auto"/>
            </w:tcBorders>
            <w:shd w:val="clear" w:color="auto" w:fill="auto"/>
            <w:vAlign w:val="center"/>
          </w:tcPr>
          <w:p w14:paraId="7119A224" w14:textId="77777777" w:rsidR="00EE6DBE" w:rsidRPr="00EB2C99" w:rsidRDefault="00F40B11" w:rsidP="008F3855">
            <w:pPr>
              <w:jc w:val="center"/>
              <w:rPr>
                <w:rFonts w:ascii="Lato" w:hAnsi="Lato"/>
              </w:rPr>
            </w:pPr>
            <w:sdt>
              <w:sdtPr>
                <w:rPr>
                  <w:rFonts w:ascii="Lato" w:hAnsi="Lato" w:cs="Calibri"/>
                  <w:b/>
                </w:rPr>
                <w:id w:val="-396827399"/>
                <w:placeholder>
                  <w:docPart w:val="87013B1E18844E3DAC66A1E68264ED95"/>
                </w:placeholder>
                <w:showingPlcHdr/>
              </w:sdtPr>
              <w:sdtEndPr/>
              <w:sdtContent>
                <w:r w:rsidR="00EE6DBE" w:rsidRPr="00EB2C99">
                  <w:rPr>
                    <w:rStyle w:val="PlaceholderText"/>
                    <w:rFonts w:ascii="Lato" w:hAnsi="Lato"/>
                    <w:sz w:val="16"/>
                  </w:rPr>
                  <w:t>Enter text.</w:t>
                </w:r>
              </w:sdtContent>
            </w:sdt>
          </w:p>
        </w:tc>
        <w:tc>
          <w:tcPr>
            <w:tcW w:w="990" w:type="dxa"/>
            <w:tcBorders>
              <w:top w:val="single" w:sz="4" w:space="0" w:color="auto"/>
              <w:bottom w:val="single" w:sz="4" w:space="0" w:color="auto"/>
            </w:tcBorders>
            <w:shd w:val="clear" w:color="auto" w:fill="auto"/>
            <w:vAlign w:val="center"/>
          </w:tcPr>
          <w:p w14:paraId="7F6E2B0C" w14:textId="77777777" w:rsidR="00EE6DBE" w:rsidRPr="00EB2C99" w:rsidRDefault="00F40B11" w:rsidP="008F3855">
            <w:pPr>
              <w:jc w:val="center"/>
              <w:rPr>
                <w:rFonts w:ascii="Lato" w:hAnsi="Lato"/>
              </w:rPr>
            </w:pPr>
            <w:sdt>
              <w:sdtPr>
                <w:rPr>
                  <w:rFonts w:ascii="Lato" w:hAnsi="Lato" w:cs="Calibri"/>
                  <w:b/>
                </w:rPr>
                <w:id w:val="-1951008925"/>
                <w:placeholder>
                  <w:docPart w:val="824FF0EDA4694522B6E4AD43E5003CB2"/>
                </w:placeholder>
                <w:showingPlcHdr/>
              </w:sdtPr>
              <w:sdtEndPr/>
              <w:sdtContent>
                <w:r w:rsidR="00EE6DBE" w:rsidRPr="00EB2C99">
                  <w:rPr>
                    <w:rStyle w:val="PlaceholderText"/>
                    <w:rFonts w:ascii="Lato" w:hAnsi="Lato"/>
                    <w:sz w:val="16"/>
                  </w:rPr>
                  <w:t>Enter text.</w:t>
                </w:r>
              </w:sdtContent>
            </w:sdt>
          </w:p>
        </w:tc>
        <w:tc>
          <w:tcPr>
            <w:tcW w:w="1620" w:type="dxa"/>
            <w:tcBorders>
              <w:top w:val="single" w:sz="4" w:space="0" w:color="auto"/>
              <w:bottom w:val="single" w:sz="4" w:space="0" w:color="auto"/>
              <w:right w:val="single" w:sz="4" w:space="0" w:color="auto"/>
            </w:tcBorders>
            <w:shd w:val="clear" w:color="auto" w:fill="auto"/>
            <w:vAlign w:val="center"/>
          </w:tcPr>
          <w:p w14:paraId="407661D2" w14:textId="77777777" w:rsidR="00EE6DBE" w:rsidRPr="00EB2C99" w:rsidRDefault="00F40B11" w:rsidP="008F3855">
            <w:pPr>
              <w:jc w:val="center"/>
              <w:rPr>
                <w:rFonts w:ascii="Lato" w:hAnsi="Lato"/>
              </w:rPr>
            </w:pPr>
            <w:sdt>
              <w:sdtPr>
                <w:rPr>
                  <w:rFonts w:ascii="Lato" w:hAnsi="Lato" w:cs="Calibri"/>
                  <w:b/>
                </w:rPr>
                <w:id w:val="-183211413"/>
                <w:placeholder>
                  <w:docPart w:val="E2ED57990338430FBAE80891E4FA16E1"/>
                </w:placeholder>
                <w:showingPlcHdr/>
              </w:sdtPr>
              <w:sdtEndPr/>
              <w:sdtContent>
                <w:r w:rsidR="00EE6DBE" w:rsidRPr="00EB2C99">
                  <w:rPr>
                    <w:rStyle w:val="PlaceholderText"/>
                    <w:rFonts w:ascii="Lato" w:hAnsi="Lato"/>
                    <w:sz w:val="16"/>
                  </w:rPr>
                  <w:t>Enter text.</w:t>
                </w:r>
              </w:sdtContent>
            </w:sdt>
          </w:p>
        </w:tc>
      </w:tr>
    </w:tbl>
    <w:p w14:paraId="70E96B05" w14:textId="77777777" w:rsidR="00B935DF" w:rsidRPr="00EB2C99" w:rsidRDefault="00B935DF" w:rsidP="00B935DF">
      <w:pPr>
        <w:tabs>
          <w:tab w:val="left" w:pos="-540"/>
        </w:tabs>
        <w:spacing w:after="120" w:line="240" w:lineRule="auto"/>
        <w:jc w:val="right"/>
        <w:rPr>
          <w:rFonts w:ascii="Lato" w:eastAsiaTheme="minorEastAsia" w:hAnsi="Lato" w:cstheme="minorHAnsi"/>
          <w:i/>
          <w:sz w:val="12"/>
          <w:szCs w:val="20"/>
        </w:rPr>
      </w:pPr>
      <w:r w:rsidRPr="00EB2C99">
        <w:rPr>
          <w:rFonts w:ascii="Lato" w:eastAsiaTheme="minorEastAsia" w:hAnsi="Lato" w:cstheme="minorHAnsi"/>
          <w:b/>
          <w:i/>
          <w:sz w:val="20"/>
          <w:szCs w:val="20"/>
        </w:rPr>
        <w:t>Areas of Significant Disproportionality – MUST be addressed with one or more Proposed Response Actions (PRA)</w:t>
      </w:r>
      <w:r w:rsidR="008F3855" w:rsidRPr="00EB2C99">
        <w:rPr>
          <w:rFonts w:ascii="Lato" w:eastAsiaTheme="minorEastAsia" w:hAnsi="Lato" w:cstheme="minorHAnsi"/>
          <w:b/>
          <w:i/>
          <w:sz w:val="20"/>
          <w:szCs w:val="20"/>
        </w:rPr>
        <w:t>.</w:t>
      </w:r>
    </w:p>
    <w:tbl>
      <w:tblPr>
        <w:tblStyle w:val="TableGrid"/>
        <w:tblpPr w:leftFromText="180" w:rightFromText="180" w:vertAnchor="text" w:tblpY="1"/>
        <w:tblOverlap w:val="never"/>
        <w:tblW w:w="8275"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3865"/>
        <w:gridCol w:w="1440"/>
        <w:gridCol w:w="900"/>
        <w:gridCol w:w="1080"/>
        <w:gridCol w:w="990"/>
      </w:tblGrid>
      <w:tr w:rsidR="00256396" w:rsidRPr="00EB2C99" w14:paraId="2E5B215E" w14:textId="77777777" w:rsidTr="00845888">
        <w:trPr>
          <w:tblHeader/>
        </w:trPr>
        <w:tc>
          <w:tcPr>
            <w:tcW w:w="3865" w:type="dxa"/>
            <w:tcBorders>
              <w:top w:val="single" w:sz="4" w:space="0" w:color="auto"/>
              <w:left w:val="single" w:sz="4" w:space="0" w:color="auto"/>
            </w:tcBorders>
            <w:shd w:val="clear" w:color="auto" w:fill="DEEAF6" w:themeFill="accent1" w:themeFillTint="33"/>
            <w:vAlign w:val="center"/>
          </w:tcPr>
          <w:p w14:paraId="45BB84F2" w14:textId="77777777" w:rsidR="00256396" w:rsidRPr="0010769B" w:rsidRDefault="00256396" w:rsidP="00BE4A3E">
            <w:pPr>
              <w:rPr>
                <w:rFonts w:ascii="Lato" w:hAnsi="Lato"/>
                <w:b/>
              </w:rPr>
            </w:pPr>
            <w:r w:rsidRPr="0010769B">
              <w:rPr>
                <w:rFonts w:ascii="Lato" w:hAnsi="Lato"/>
                <w:b/>
              </w:rPr>
              <w:t>At</w:t>
            </w:r>
            <w:r w:rsidR="00BE4A3E" w:rsidRPr="0010769B">
              <w:rPr>
                <w:rFonts w:ascii="Lato" w:hAnsi="Lato"/>
                <w:b/>
              </w:rPr>
              <w:t>-</w:t>
            </w:r>
            <w:r w:rsidRPr="0010769B">
              <w:rPr>
                <w:rFonts w:ascii="Lato" w:hAnsi="Lato"/>
                <w:b/>
              </w:rPr>
              <w:t>Risk for Significant Disproportionality – Disciplinary Removals</w:t>
            </w:r>
          </w:p>
        </w:tc>
        <w:tc>
          <w:tcPr>
            <w:tcW w:w="1440" w:type="dxa"/>
            <w:tcBorders>
              <w:top w:val="single" w:sz="4" w:space="0" w:color="auto"/>
            </w:tcBorders>
            <w:shd w:val="clear" w:color="auto" w:fill="DEEAF6" w:themeFill="accent1" w:themeFillTint="33"/>
          </w:tcPr>
          <w:p w14:paraId="45E80192" w14:textId="77777777" w:rsidR="00256396" w:rsidRPr="00EB2C99" w:rsidRDefault="00256396" w:rsidP="008F3855">
            <w:pPr>
              <w:jc w:val="center"/>
              <w:rPr>
                <w:rFonts w:ascii="Lato" w:hAnsi="Lato"/>
                <w:b/>
                <w:sz w:val="23"/>
                <w:szCs w:val="23"/>
                <w:vertAlign w:val="subscript"/>
              </w:rPr>
            </w:pPr>
            <w:r w:rsidRPr="00EB2C99">
              <w:rPr>
                <w:rFonts w:ascii="Lato" w:hAnsi="Lato"/>
                <w:b/>
                <w:sz w:val="23"/>
                <w:szCs w:val="23"/>
                <w:vertAlign w:val="subscript"/>
              </w:rPr>
              <w:t>Race/Ethnicity</w:t>
            </w:r>
          </w:p>
        </w:tc>
        <w:tc>
          <w:tcPr>
            <w:tcW w:w="900" w:type="dxa"/>
            <w:tcBorders>
              <w:top w:val="single" w:sz="4" w:space="0" w:color="auto"/>
            </w:tcBorders>
            <w:shd w:val="clear" w:color="auto" w:fill="DEEAF6" w:themeFill="accent1" w:themeFillTint="33"/>
          </w:tcPr>
          <w:p w14:paraId="709106B8" w14:textId="77777777" w:rsidR="00256396" w:rsidRPr="00EB2C99" w:rsidRDefault="00256396" w:rsidP="008F3855">
            <w:pPr>
              <w:jc w:val="center"/>
              <w:rPr>
                <w:rFonts w:ascii="Lato" w:hAnsi="Lato"/>
                <w:b/>
                <w:sz w:val="23"/>
                <w:szCs w:val="23"/>
                <w:vertAlign w:val="subscript"/>
              </w:rPr>
            </w:pPr>
            <w:r w:rsidRPr="00EB2C99">
              <w:rPr>
                <w:rFonts w:ascii="Lato" w:hAnsi="Lato"/>
                <w:b/>
                <w:sz w:val="23"/>
                <w:szCs w:val="23"/>
                <w:vertAlign w:val="subscript"/>
              </w:rPr>
              <w:t xml:space="preserve">Risk Ratio: </w:t>
            </w:r>
          </w:p>
          <w:p w14:paraId="06BBA208" w14:textId="77777777" w:rsidR="00256396" w:rsidRPr="00EB2C99" w:rsidRDefault="00433C72" w:rsidP="008F3855">
            <w:pPr>
              <w:jc w:val="center"/>
              <w:rPr>
                <w:rFonts w:ascii="Lato" w:hAnsi="Lato"/>
                <w:b/>
                <w:sz w:val="23"/>
                <w:szCs w:val="23"/>
                <w:vertAlign w:val="subscript"/>
              </w:rPr>
            </w:pPr>
            <w:r w:rsidRPr="00EB2C99">
              <w:rPr>
                <w:rFonts w:ascii="Lato" w:hAnsi="Lato"/>
                <w:b/>
                <w:sz w:val="23"/>
                <w:szCs w:val="23"/>
                <w:vertAlign w:val="subscript"/>
              </w:rPr>
              <w:t>19-20</w:t>
            </w:r>
          </w:p>
        </w:tc>
        <w:tc>
          <w:tcPr>
            <w:tcW w:w="1080" w:type="dxa"/>
            <w:tcBorders>
              <w:top w:val="single" w:sz="4" w:space="0" w:color="auto"/>
            </w:tcBorders>
            <w:shd w:val="clear" w:color="auto" w:fill="DEEAF6" w:themeFill="accent1" w:themeFillTint="33"/>
          </w:tcPr>
          <w:p w14:paraId="6743B0A5" w14:textId="77777777" w:rsidR="00256396" w:rsidRPr="00EB2C99" w:rsidRDefault="00256396" w:rsidP="008F3855">
            <w:pPr>
              <w:jc w:val="center"/>
              <w:rPr>
                <w:rFonts w:ascii="Lato" w:hAnsi="Lato"/>
                <w:b/>
                <w:sz w:val="23"/>
                <w:szCs w:val="23"/>
                <w:vertAlign w:val="subscript"/>
              </w:rPr>
            </w:pPr>
            <w:r w:rsidRPr="00EB2C99">
              <w:rPr>
                <w:rFonts w:ascii="Lato" w:hAnsi="Lato"/>
                <w:b/>
                <w:sz w:val="23"/>
                <w:szCs w:val="23"/>
                <w:vertAlign w:val="subscript"/>
              </w:rPr>
              <w:t xml:space="preserve">Risk Ratio: </w:t>
            </w:r>
          </w:p>
          <w:p w14:paraId="2ADC9C6F" w14:textId="77777777" w:rsidR="00256396" w:rsidRPr="00EB2C99" w:rsidRDefault="00433C72" w:rsidP="008F3855">
            <w:pPr>
              <w:jc w:val="center"/>
              <w:rPr>
                <w:rFonts w:ascii="Lato" w:hAnsi="Lato"/>
                <w:b/>
                <w:sz w:val="23"/>
                <w:szCs w:val="23"/>
                <w:vertAlign w:val="subscript"/>
              </w:rPr>
            </w:pPr>
            <w:r w:rsidRPr="00EB2C99">
              <w:rPr>
                <w:rFonts w:ascii="Lato" w:hAnsi="Lato"/>
                <w:b/>
                <w:sz w:val="23"/>
                <w:szCs w:val="23"/>
                <w:vertAlign w:val="subscript"/>
              </w:rPr>
              <w:t>20-21</w:t>
            </w:r>
          </w:p>
        </w:tc>
        <w:tc>
          <w:tcPr>
            <w:tcW w:w="990" w:type="dxa"/>
            <w:tcBorders>
              <w:top w:val="single" w:sz="4" w:space="0" w:color="auto"/>
              <w:right w:val="single" w:sz="4" w:space="0" w:color="auto"/>
            </w:tcBorders>
            <w:shd w:val="clear" w:color="auto" w:fill="DEEAF6" w:themeFill="accent1" w:themeFillTint="33"/>
          </w:tcPr>
          <w:p w14:paraId="32171217" w14:textId="77777777" w:rsidR="00434013" w:rsidRPr="00EB2C99" w:rsidRDefault="00434013" w:rsidP="00434013">
            <w:pPr>
              <w:jc w:val="center"/>
              <w:rPr>
                <w:rFonts w:ascii="Lato" w:hAnsi="Lato"/>
                <w:b/>
                <w:sz w:val="23"/>
                <w:szCs w:val="23"/>
                <w:vertAlign w:val="subscript"/>
              </w:rPr>
            </w:pPr>
            <w:r w:rsidRPr="00EB2C99">
              <w:rPr>
                <w:rFonts w:ascii="Lato" w:hAnsi="Lato"/>
                <w:b/>
                <w:sz w:val="23"/>
                <w:szCs w:val="23"/>
                <w:vertAlign w:val="subscript"/>
              </w:rPr>
              <w:t>1 year</w:t>
            </w:r>
          </w:p>
          <w:p w14:paraId="3CF8C2EF" w14:textId="3A1DB946" w:rsidR="00256396" w:rsidRPr="00EB2C99" w:rsidRDefault="00434013" w:rsidP="00434013">
            <w:pPr>
              <w:jc w:val="center"/>
              <w:rPr>
                <w:rFonts w:ascii="Lato" w:hAnsi="Lato"/>
                <w:b/>
                <w:sz w:val="23"/>
                <w:szCs w:val="23"/>
                <w:vertAlign w:val="subscript"/>
              </w:rPr>
            </w:pPr>
            <w:r w:rsidRPr="00EB2C99">
              <w:rPr>
                <w:rFonts w:ascii="Lato" w:hAnsi="Lato"/>
                <w:b/>
                <w:sz w:val="23"/>
                <w:szCs w:val="23"/>
                <w:vertAlign w:val="subscript"/>
              </w:rPr>
              <w:t>Change</w:t>
            </w:r>
          </w:p>
        </w:tc>
      </w:tr>
      <w:tr w:rsidR="00256396" w:rsidRPr="00EB2C99" w14:paraId="20910642" w14:textId="77777777" w:rsidTr="00845888">
        <w:trPr>
          <w:tblHeader/>
        </w:trPr>
        <w:tc>
          <w:tcPr>
            <w:tcW w:w="3865" w:type="dxa"/>
            <w:tcBorders>
              <w:top w:val="single" w:sz="4" w:space="0" w:color="auto"/>
              <w:left w:val="single" w:sz="4" w:space="0" w:color="auto"/>
            </w:tcBorders>
            <w:shd w:val="clear" w:color="auto" w:fill="auto"/>
          </w:tcPr>
          <w:p w14:paraId="791BE51E" w14:textId="77777777" w:rsidR="00256396" w:rsidRPr="00EB2C99" w:rsidRDefault="00F40B11" w:rsidP="008F3855">
            <w:pPr>
              <w:rPr>
                <w:rFonts w:ascii="Lato" w:hAnsi="Lato"/>
                <w:szCs w:val="23"/>
              </w:rPr>
            </w:pPr>
            <w:sdt>
              <w:sdtPr>
                <w:rPr>
                  <w:rFonts w:ascii="Lato" w:hAnsi="Lato"/>
                  <w:szCs w:val="23"/>
                </w:rPr>
                <w:id w:val="-1063019076"/>
                <w:placeholder>
                  <w:docPart w:val="DC3B1DC4A4034DD9A0EA6B440C0D243D"/>
                </w:placeholder>
                <w:comboBox>
                  <w:listItem w:value="Select the Disciplinary Removals category."/>
                  <w:listItem w:displayText="Disciplinary Removal - Out-of-school suspensions and expulsions of 10 days or fewer" w:value="Disciplinary Removal - Out-of-school suspensions and expulsions of 10 days or fewer"/>
                  <w:listItem w:displayText="Disciplinary Removal - Out-of-school suspensions and expulsions of more than 10 days" w:value="Disciplinary Removal - Out-of-school suspensions and expulsions of more than 10 days"/>
                  <w:listItem w:displayText="Disciplinary Removal - In-school suspensions of 10 days or fewer" w:value="Disciplinary Removal - In-school suspensions of 10 days or fewer"/>
                  <w:listItem w:displayText="Disciplinary Removals - In-school suspensions more than 10 days" w:value="Disciplinary Removals - In-school suspensions more than 10 days"/>
                  <w:listItem w:displayText="Disciplinary removals in total, including in-school and out-of-school suspensions, expulsions, removals by school personnel to an interim alternative education setting (IAES), and removals by a hearing officer" w:value="Disciplinary removals in total, including in-school and out-of-school suspensions, expulsions, removals by school personnel to an interim alternative education setting (IAES), and removals by a hearing officer"/>
                </w:comboBox>
              </w:sdtPr>
              <w:sdtEndPr/>
              <w:sdtContent>
                <w:r w:rsidR="00256396" w:rsidRPr="00EB2C99">
                  <w:rPr>
                    <w:rFonts w:ascii="Lato" w:hAnsi="Lato"/>
                    <w:szCs w:val="23"/>
                  </w:rPr>
                  <w:t>Select the Disciplinary Removals category.</w:t>
                </w:r>
              </w:sdtContent>
            </w:sdt>
          </w:p>
        </w:tc>
        <w:sdt>
          <w:sdtPr>
            <w:rPr>
              <w:rFonts w:ascii="Lato" w:hAnsi="Lato" w:cs="Calibri (Body)"/>
              <w:sz w:val="18"/>
              <w:szCs w:val="18"/>
            </w:rPr>
            <w:id w:val="1048726968"/>
            <w:placeholder>
              <w:docPart w:val="520418EF6B1D44DA9FE026D4A75DA3EA"/>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440" w:type="dxa"/>
                <w:tcBorders>
                  <w:top w:val="single" w:sz="4" w:space="0" w:color="auto"/>
                </w:tcBorders>
                <w:shd w:val="clear" w:color="auto" w:fill="auto"/>
                <w:vAlign w:val="center"/>
              </w:tcPr>
              <w:p w14:paraId="3E31A529" w14:textId="77777777" w:rsidR="00256396" w:rsidRPr="00EB2C99" w:rsidRDefault="00256396" w:rsidP="008F3855">
                <w:pPr>
                  <w:tabs>
                    <w:tab w:val="left" w:pos="-540"/>
                  </w:tabs>
                  <w:rPr>
                    <w:rFonts w:ascii="Lato" w:hAnsi="Lato" w:cs="Calibri (Body)"/>
                    <w:sz w:val="18"/>
                    <w:szCs w:val="18"/>
                  </w:rPr>
                </w:pPr>
                <w:r w:rsidRPr="00EB2C99">
                  <w:rPr>
                    <w:rFonts w:ascii="Lato" w:hAnsi="Lato" w:cs="Calibri (Body)"/>
                    <w:sz w:val="18"/>
                    <w:szCs w:val="18"/>
                  </w:rPr>
                  <w:t>Race/Ethnicity</w:t>
                </w:r>
              </w:p>
            </w:tc>
          </w:sdtContent>
        </w:sdt>
        <w:tc>
          <w:tcPr>
            <w:tcW w:w="900" w:type="dxa"/>
            <w:tcBorders>
              <w:top w:val="single" w:sz="4" w:space="0" w:color="auto"/>
            </w:tcBorders>
            <w:shd w:val="clear" w:color="auto" w:fill="auto"/>
            <w:vAlign w:val="center"/>
          </w:tcPr>
          <w:p w14:paraId="1199FA14" w14:textId="77777777" w:rsidR="00256396" w:rsidRPr="00EB2C99" w:rsidRDefault="00F40B11" w:rsidP="008F3855">
            <w:pPr>
              <w:jc w:val="center"/>
              <w:rPr>
                <w:rFonts w:ascii="Lato" w:hAnsi="Lato"/>
              </w:rPr>
            </w:pPr>
            <w:sdt>
              <w:sdtPr>
                <w:rPr>
                  <w:rFonts w:ascii="Lato" w:hAnsi="Lato" w:cs="Calibri"/>
                  <w:b/>
                </w:rPr>
                <w:id w:val="-828283361"/>
                <w:placeholder>
                  <w:docPart w:val="419E4A17E688431DBA588460E28952E4"/>
                </w:placeholder>
                <w:showingPlcHdr/>
              </w:sdtPr>
              <w:sdtEndPr/>
              <w:sdtContent>
                <w:r w:rsidR="00256396" w:rsidRPr="00EB2C99">
                  <w:rPr>
                    <w:rStyle w:val="PlaceholderText"/>
                    <w:rFonts w:ascii="Lato" w:hAnsi="Lato"/>
                    <w:sz w:val="16"/>
                  </w:rPr>
                  <w:t>Enter text.</w:t>
                </w:r>
              </w:sdtContent>
            </w:sdt>
          </w:p>
        </w:tc>
        <w:tc>
          <w:tcPr>
            <w:tcW w:w="1080" w:type="dxa"/>
            <w:tcBorders>
              <w:top w:val="single" w:sz="4" w:space="0" w:color="auto"/>
            </w:tcBorders>
            <w:shd w:val="clear" w:color="auto" w:fill="auto"/>
            <w:vAlign w:val="center"/>
          </w:tcPr>
          <w:p w14:paraId="5B1B7F1F" w14:textId="77777777" w:rsidR="00256396" w:rsidRPr="00EB2C99" w:rsidRDefault="00F40B11" w:rsidP="008F3855">
            <w:pPr>
              <w:jc w:val="center"/>
              <w:rPr>
                <w:rFonts w:ascii="Lato" w:hAnsi="Lato"/>
              </w:rPr>
            </w:pPr>
            <w:sdt>
              <w:sdtPr>
                <w:rPr>
                  <w:rFonts w:ascii="Lato" w:hAnsi="Lato" w:cs="Calibri"/>
                  <w:b/>
                </w:rPr>
                <w:id w:val="154732801"/>
                <w:placeholder>
                  <w:docPart w:val="40EB8C3862EB4A028E7748BAEEC1DEC4"/>
                </w:placeholder>
                <w:showingPlcHdr/>
              </w:sdtPr>
              <w:sdtEndPr/>
              <w:sdtContent>
                <w:r w:rsidR="00256396" w:rsidRPr="00EB2C99">
                  <w:rPr>
                    <w:rStyle w:val="PlaceholderText"/>
                    <w:rFonts w:ascii="Lato" w:hAnsi="Lato"/>
                    <w:sz w:val="16"/>
                  </w:rPr>
                  <w:t>Enter text.</w:t>
                </w:r>
              </w:sdtContent>
            </w:sdt>
          </w:p>
        </w:tc>
        <w:tc>
          <w:tcPr>
            <w:tcW w:w="990" w:type="dxa"/>
            <w:tcBorders>
              <w:top w:val="single" w:sz="4" w:space="0" w:color="auto"/>
              <w:right w:val="single" w:sz="4" w:space="0" w:color="auto"/>
            </w:tcBorders>
            <w:shd w:val="clear" w:color="auto" w:fill="auto"/>
            <w:vAlign w:val="center"/>
          </w:tcPr>
          <w:p w14:paraId="48E8A865" w14:textId="77777777" w:rsidR="00256396" w:rsidRPr="00EB2C99" w:rsidRDefault="00F40B11" w:rsidP="008F3855">
            <w:pPr>
              <w:jc w:val="center"/>
              <w:rPr>
                <w:rFonts w:ascii="Lato" w:hAnsi="Lato"/>
              </w:rPr>
            </w:pPr>
            <w:sdt>
              <w:sdtPr>
                <w:rPr>
                  <w:rFonts w:ascii="Lato" w:hAnsi="Lato" w:cs="Calibri"/>
                  <w:b/>
                </w:rPr>
                <w:id w:val="-1029948481"/>
                <w:placeholder>
                  <w:docPart w:val="DA8B9732C27546CCA8E86BE949A7F367"/>
                </w:placeholder>
                <w:showingPlcHdr/>
              </w:sdtPr>
              <w:sdtEndPr/>
              <w:sdtContent>
                <w:r w:rsidR="00256396" w:rsidRPr="00EB2C99">
                  <w:rPr>
                    <w:rStyle w:val="PlaceholderText"/>
                    <w:rFonts w:ascii="Lato" w:hAnsi="Lato"/>
                    <w:sz w:val="16"/>
                  </w:rPr>
                  <w:t>Enter text.</w:t>
                </w:r>
              </w:sdtContent>
            </w:sdt>
          </w:p>
        </w:tc>
      </w:tr>
      <w:tr w:rsidR="00256396" w:rsidRPr="00EB2C99" w14:paraId="77303D14" w14:textId="77777777" w:rsidTr="00845888">
        <w:trPr>
          <w:tblHeader/>
        </w:trPr>
        <w:tc>
          <w:tcPr>
            <w:tcW w:w="3865" w:type="dxa"/>
            <w:tcBorders>
              <w:top w:val="single" w:sz="4" w:space="0" w:color="auto"/>
              <w:left w:val="single" w:sz="4" w:space="0" w:color="auto"/>
            </w:tcBorders>
            <w:shd w:val="clear" w:color="auto" w:fill="auto"/>
          </w:tcPr>
          <w:p w14:paraId="76A9C41A" w14:textId="77777777" w:rsidR="00256396" w:rsidRPr="00EB2C99" w:rsidRDefault="00F40B11" w:rsidP="008F3855">
            <w:pPr>
              <w:rPr>
                <w:rFonts w:ascii="Lato" w:hAnsi="Lato"/>
                <w:szCs w:val="23"/>
              </w:rPr>
            </w:pPr>
            <w:sdt>
              <w:sdtPr>
                <w:rPr>
                  <w:rFonts w:ascii="Lato" w:hAnsi="Lato"/>
                  <w:szCs w:val="23"/>
                </w:rPr>
                <w:id w:val="571002563"/>
                <w:placeholder>
                  <w:docPart w:val="06F65127758340DDB847075AA4B199C7"/>
                </w:placeholder>
                <w:comboBox>
                  <w:listItem w:value="Select the Disciplinary Removals category."/>
                  <w:listItem w:displayText="Disciplinary Removal - Out-of-school suspensions and expulsions of 10 days or fewer" w:value="Disciplinary Removal - Out-of-school suspensions and expulsions of 10 days or fewer"/>
                  <w:listItem w:displayText="Disciplinary Removal - Out-of-school suspensions and expulsions of more than 10 days" w:value="Disciplinary Removal - Out-of-school suspensions and expulsions of more than 10 days"/>
                  <w:listItem w:displayText="Disciplinary Removal - In-school suspensions of 10 days or fewer" w:value="Disciplinary Removal - In-school suspensions of 10 days or fewer"/>
                  <w:listItem w:displayText="Disciplinary Removals - In-school suspensions more than 10 days" w:value="Disciplinary Removals - In-school suspensions more than 10 days"/>
                  <w:listItem w:displayText="Disciplinary removals in total, including in-school and out-of-school suspensions, expulsions, removals by school personnel to an interim alternative education setting (IAES), and removals by a hearing officer" w:value="Disciplinary removals in total, including in-school and out-of-school suspensions, expulsions, removals by school personnel to an interim alternative education setting (IAES), and removals by a hearing officer"/>
                </w:comboBox>
              </w:sdtPr>
              <w:sdtEndPr/>
              <w:sdtContent>
                <w:r w:rsidR="00256396" w:rsidRPr="00EB2C99">
                  <w:rPr>
                    <w:rFonts w:ascii="Lato" w:hAnsi="Lato"/>
                    <w:szCs w:val="23"/>
                  </w:rPr>
                  <w:t>Select the Disciplinary Removals category.</w:t>
                </w:r>
              </w:sdtContent>
            </w:sdt>
          </w:p>
        </w:tc>
        <w:sdt>
          <w:sdtPr>
            <w:rPr>
              <w:rFonts w:ascii="Lato" w:hAnsi="Lato" w:cs="Calibri (Body)"/>
              <w:sz w:val="18"/>
              <w:szCs w:val="18"/>
            </w:rPr>
            <w:id w:val="1682932376"/>
            <w:placeholder>
              <w:docPart w:val="60B224C55BD047DFA1ED11DD66AAEF69"/>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440" w:type="dxa"/>
                <w:tcBorders>
                  <w:top w:val="single" w:sz="4" w:space="0" w:color="auto"/>
                </w:tcBorders>
                <w:shd w:val="clear" w:color="auto" w:fill="auto"/>
                <w:vAlign w:val="center"/>
              </w:tcPr>
              <w:p w14:paraId="69D50723" w14:textId="77777777" w:rsidR="00256396" w:rsidRPr="00EB2C99" w:rsidRDefault="00256396" w:rsidP="008F3855">
                <w:pPr>
                  <w:tabs>
                    <w:tab w:val="left" w:pos="-540"/>
                  </w:tabs>
                  <w:rPr>
                    <w:rFonts w:ascii="Lato" w:hAnsi="Lato" w:cs="Calibri (Body)"/>
                    <w:sz w:val="18"/>
                    <w:szCs w:val="18"/>
                  </w:rPr>
                </w:pPr>
                <w:r w:rsidRPr="00EB2C99">
                  <w:rPr>
                    <w:rFonts w:ascii="Lato" w:hAnsi="Lato" w:cs="Calibri (Body)"/>
                    <w:sz w:val="18"/>
                    <w:szCs w:val="18"/>
                  </w:rPr>
                  <w:t>Race/Ethnicity</w:t>
                </w:r>
              </w:p>
            </w:tc>
          </w:sdtContent>
        </w:sdt>
        <w:tc>
          <w:tcPr>
            <w:tcW w:w="900" w:type="dxa"/>
            <w:tcBorders>
              <w:top w:val="single" w:sz="4" w:space="0" w:color="auto"/>
            </w:tcBorders>
            <w:shd w:val="clear" w:color="auto" w:fill="auto"/>
            <w:vAlign w:val="center"/>
          </w:tcPr>
          <w:p w14:paraId="2C7FC6EC" w14:textId="77777777" w:rsidR="00256396" w:rsidRPr="00EB2C99" w:rsidRDefault="00F40B11" w:rsidP="008F3855">
            <w:pPr>
              <w:jc w:val="center"/>
              <w:rPr>
                <w:rFonts w:ascii="Lato" w:hAnsi="Lato"/>
              </w:rPr>
            </w:pPr>
            <w:sdt>
              <w:sdtPr>
                <w:rPr>
                  <w:rFonts w:ascii="Lato" w:hAnsi="Lato" w:cs="Calibri"/>
                  <w:b/>
                </w:rPr>
                <w:id w:val="1597907969"/>
                <w:placeholder>
                  <w:docPart w:val="44DF96C5956140C1B28D714A7AE51C88"/>
                </w:placeholder>
                <w:showingPlcHdr/>
              </w:sdtPr>
              <w:sdtEndPr/>
              <w:sdtContent>
                <w:r w:rsidR="00256396" w:rsidRPr="00EB2C99">
                  <w:rPr>
                    <w:rStyle w:val="PlaceholderText"/>
                    <w:rFonts w:ascii="Lato" w:hAnsi="Lato"/>
                    <w:sz w:val="16"/>
                  </w:rPr>
                  <w:t>Enter text.</w:t>
                </w:r>
              </w:sdtContent>
            </w:sdt>
          </w:p>
        </w:tc>
        <w:tc>
          <w:tcPr>
            <w:tcW w:w="1080" w:type="dxa"/>
            <w:tcBorders>
              <w:top w:val="single" w:sz="4" w:space="0" w:color="auto"/>
            </w:tcBorders>
            <w:shd w:val="clear" w:color="auto" w:fill="auto"/>
            <w:vAlign w:val="center"/>
          </w:tcPr>
          <w:p w14:paraId="3CFF1337" w14:textId="77777777" w:rsidR="00256396" w:rsidRPr="00EB2C99" w:rsidRDefault="00F40B11" w:rsidP="008F3855">
            <w:pPr>
              <w:jc w:val="center"/>
              <w:rPr>
                <w:rFonts w:ascii="Lato" w:hAnsi="Lato"/>
              </w:rPr>
            </w:pPr>
            <w:sdt>
              <w:sdtPr>
                <w:rPr>
                  <w:rFonts w:ascii="Lato" w:hAnsi="Lato" w:cs="Calibri"/>
                  <w:b/>
                </w:rPr>
                <w:id w:val="2110009899"/>
                <w:placeholder>
                  <w:docPart w:val="F6101E949C0F4F7F8694A7108CE3A839"/>
                </w:placeholder>
                <w:showingPlcHdr/>
              </w:sdtPr>
              <w:sdtEndPr/>
              <w:sdtContent>
                <w:r w:rsidR="00256396" w:rsidRPr="00EB2C99">
                  <w:rPr>
                    <w:rStyle w:val="PlaceholderText"/>
                    <w:rFonts w:ascii="Lato" w:hAnsi="Lato"/>
                    <w:sz w:val="16"/>
                  </w:rPr>
                  <w:t>Enter text.</w:t>
                </w:r>
              </w:sdtContent>
            </w:sdt>
          </w:p>
        </w:tc>
        <w:tc>
          <w:tcPr>
            <w:tcW w:w="990" w:type="dxa"/>
            <w:tcBorders>
              <w:top w:val="single" w:sz="4" w:space="0" w:color="auto"/>
              <w:right w:val="single" w:sz="4" w:space="0" w:color="auto"/>
            </w:tcBorders>
            <w:shd w:val="clear" w:color="auto" w:fill="auto"/>
            <w:vAlign w:val="center"/>
          </w:tcPr>
          <w:p w14:paraId="209109C3" w14:textId="77777777" w:rsidR="00256396" w:rsidRPr="00EB2C99" w:rsidRDefault="00F40B11" w:rsidP="008F3855">
            <w:pPr>
              <w:jc w:val="center"/>
              <w:rPr>
                <w:rFonts w:ascii="Lato" w:hAnsi="Lato"/>
              </w:rPr>
            </w:pPr>
            <w:sdt>
              <w:sdtPr>
                <w:rPr>
                  <w:rFonts w:ascii="Lato" w:hAnsi="Lato" w:cs="Calibri"/>
                  <w:b/>
                </w:rPr>
                <w:id w:val="-372081242"/>
                <w:placeholder>
                  <w:docPart w:val="3B6611AF8E7B44D5A2470FA86E653721"/>
                </w:placeholder>
                <w:showingPlcHdr/>
              </w:sdtPr>
              <w:sdtEndPr/>
              <w:sdtContent>
                <w:r w:rsidR="00256396" w:rsidRPr="00EB2C99">
                  <w:rPr>
                    <w:rStyle w:val="PlaceholderText"/>
                    <w:rFonts w:ascii="Lato" w:hAnsi="Lato"/>
                    <w:sz w:val="16"/>
                  </w:rPr>
                  <w:t>Enter text.</w:t>
                </w:r>
              </w:sdtContent>
            </w:sdt>
          </w:p>
        </w:tc>
      </w:tr>
      <w:tr w:rsidR="00256396" w:rsidRPr="00EB2C99" w14:paraId="26C124FD" w14:textId="77777777" w:rsidTr="00845888">
        <w:trPr>
          <w:tblHeader/>
        </w:trPr>
        <w:tc>
          <w:tcPr>
            <w:tcW w:w="3865" w:type="dxa"/>
            <w:tcBorders>
              <w:top w:val="single" w:sz="4" w:space="0" w:color="auto"/>
              <w:left w:val="single" w:sz="4" w:space="0" w:color="auto"/>
            </w:tcBorders>
            <w:shd w:val="clear" w:color="auto" w:fill="auto"/>
          </w:tcPr>
          <w:p w14:paraId="10A40DCC" w14:textId="77777777" w:rsidR="00256396" w:rsidRPr="00EB2C99" w:rsidRDefault="00F40B11" w:rsidP="008F3855">
            <w:pPr>
              <w:rPr>
                <w:rFonts w:ascii="Lato" w:hAnsi="Lato"/>
                <w:szCs w:val="23"/>
              </w:rPr>
            </w:pPr>
            <w:sdt>
              <w:sdtPr>
                <w:rPr>
                  <w:rFonts w:ascii="Lato" w:hAnsi="Lato"/>
                  <w:szCs w:val="23"/>
                </w:rPr>
                <w:id w:val="-123922393"/>
                <w:placeholder>
                  <w:docPart w:val="242727789FD7490BAF02D7B85BB56449"/>
                </w:placeholder>
                <w:comboBox>
                  <w:listItem w:value="Select the Disciplinary Removals category."/>
                  <w:listItem w:displayText="Disciplinary Removal - Out-of-school suspensions and expulsions of 10 days or fewer" w:value="Disciplinary Removal - Out-of-school suspensions and expulsions of 10 days or fewer"/>
                  <w:listItem w:displayText="Disciplinary Removal - Out-of-school suspensions and expulsions of more than 10 days" w:value="Disciplinary Removal - Out-of-school suspensions and expulsions of more than 10 days"/>
                  <w:listItem w:displayText="Disciplinary Removal - In-school suspensions of 10 days or fewer" w:value="Disciplinary Removal - In-school suspensions of 10 days or fewer"/>
                  <w:listItem w:displayText="Disciplinary Removals - In-school suspensions more than 10 days" w:value="Disciplinary Removals - In-school suspensions more than 10 days"/>
                  <w:listItem w:displayText="Disciplinary removals in total, including in-school and out-of-school suspensions, expulsions, removals by school personnel to an interim alternative education setting (IAES), and removals by a hearing officer" w:value="Disciplinary removals in total, including in-school and out-of-school suspensions, expulsions, removals by school personnel to an interim alternative education setting (IAES), and removals by a hearing officer"/>
                </w:comboBox>
              </w:sdtPr>
              <w:sdtEndPr/>
              <w:sdtContent>
                <w:r w:rsidR="00256396" w:rsidRPr="00EB2C99">
                  <w:rPr>
                    <w:rFonts w:ascii="Lato" w:hAnsi="Lato"/>
                    <w:szCs w:val="23"/>
                  </w:rPr>
                  <w:t>Select the Disciplinary Removals category.</w:t>
                </w:r>
              </w:sdtContent>
            </w:sdt>
          </w:p>
        </w:tc>
        <w:sdt>
          <w:sdtPr>
            <w:rPr>
              <w:rFonts w:ascii="Lato" w:hAnsi="Lato" w:cs="Calibri (Body)"/>
              <w:sz w:val="18"/>
              <w:szCs w:val="18"/>
            </w:rPr>
            <w:id w:val="1491754689"/>
            <w:placeholder>
              <w:docPart w:val="9C4132B878714A799728CCF225F684FC"/>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440" w:type="dxa"/>
                <w:tcBorders>
                  <w:top w:val="single" w:sz="4" w:space="0" w:color="auto"/>
                </w:tcBorders>
                <w:shd w:val="clear" w:color="auto" w:fill="auto"/>
                <w:vAlign w:val="center"/>
              </w:tcPr>
              <w:p w14:paraId="00B20362" w14:textId="77777777" w:rsidR="00256396" w:rsidRPr="00EB2C99" w:rsidRDefault="00256396" w:rsidP="008F3855">
                <w:pPr>
                  <w:tabs>
                    <w:tab w:val="left" w:pos="-540"/>
                  </w:tabs>
                  <w:rPr>
                    <w:rFonts w:ascii="Lato" w:hAnsi="Lato" w:cs="Calibri (Body)"/>
                    <w:sz w:val="18"/>
                    <w:szCs w:val="18"/>
                  </w:rPr>
                </w:pPr>
                <w:r w:rsidRPr="00EB2C99">
                  <w:rPr>
                    <w:rFonts w:ascii="Lato" w:hAnsi="Lato" w:cs="Calibri (Body)"/>
                    <w:sz w:val="18"/>
                    <w:szCs w:val="18"/>
                  </w:rPr>
                  <w:t>Race/Ethnicity</w:t>
                </w:r>
              </w:p>
            </w:tc>
          </w:sdtContent>
        </w:sdt>
        <w:tc>
          <w:tcPr>
            <w:tcW w:w="900" w:type="dxa"/>
            <w:tcBorders>
              <w:top w:val="single" w:sz="4" w:space="0" w:color="auto"/>
            </w:tcBorders>
            <w:shd w:val="clear" w:color="auto" w:fill="auto"/>
            <w:vAlign w:val="center"/>
          </w:tcPr>
          <w:p w14:paraId="483889E3" w14:textId="77777777" w:rsidR="00256396" w:rsidRPr="00EB2C99" w:rsidRDefault="00F40B11" w:rsidP="008F3855">
            <w:pPr>
              <w:jc w:val="center"/>
              <w:rPr>
                <w:rFonts w:ascii="Lato" w:hAnsi="Lato"/>
              </w:rPr>
            </w:pPr>
            <w:sdt>
              <w:sdtPr>
                <w:rPr>
                  <w:rFonts w:ascii="Lato" w:hAnsi="Lato" w:cs="Calibri"/>
                  <w:b/>
                </w:rPr>
                <w:id w:val="1992523897"/>
                <w:placeholder>
                  <w:docPart w:val="90B271BBF44944309984761C1858D6D9"/>
                </w:placeholder>
                <w:showingPlcHdr/>
              </w:sdtPr>
              <w:sdtEndPr/>
              <w:sdtContent>
                <w:r w:rsidR="00256396" w:rsidRPr="00EB2C99">
                  <w:rPr>
                    <w:rStyle w:val="PlaceholderText"/>
                    <w:rFonts w:ascii="Lato" w:hAnsi="Lato"/>
                    <w:sz w:val="16"/>
                  </w:rPr>
                  <w:t>Enter text.</w:t>
                </w:r>
              </w:sdtContent>
            </w:sdt>
          </w:p>
        </w:tc>
        <w:tc>
          <w:tcPr>
            <w:tcW w:w="1080" w:type="dxa"/>
            <w:tcBorders>
              <w:top w:val="single" w:sz="4" w:space="0" w:color="auto"/>
            </w:tcBorders>
            <w:shd w:val="clear" w:color="auto" w:fill="auto"/>
            <w:vAlign w:val="center"/>
          </w:tcPr>
          <w:p w14:paraId="3C0EA7A7" w14:textId="77777777" w:rsidR="00256396" w:rsidRPr="00EB2C99" w:rsidRDefault="00F40B11" w:rsidP="008F3855">
            <w:pPr>
              <w:jc w:val="center"/>
              <w:rPr>
                <w:rFonts w:ascii="Lato" w:hAnsi="Lato"/>
              </w:rPr>
            </w:pPr>
            <w:sdt>
              <w:sdtPr>
                <w:rPr>
                  <w:rFonts w:ascii="Lato" w:hAnsi="Lato" w:cs="Calibri"/>
                  <w:b/>
                </w:rPr>
                <w:id w:val="-221524794"/>
                <w:placeholder>
                  <w:docPart w:val="2BFBE09339524708B5C7928042D905C8"/>
                </w:placeholder>
                <w:showingPlcHdr/>
              </w:sdtPr>
              <w:sdtEndPr/>
              <w:sdtContent>
                <w:r w:rsidR="00256396" w:rsidRPr="00EB2C99">
                  <w:rPr>
                    <w:rStyle w:val="PlaceholderText"/>
                    <w:rFonts w:ascii="Lato" w:hAnsi="Lato"/>
                    <w:sz w:val="16"/>
                  </w:rPr>
                  <w:t>Enter text.</w:t>
                </w:r>
              </w:sdtContent>
            </w:sdt>
          </w:p>
        </w:tc>
        <w:tc>
          <w:tcPr>
            <w:tcW w:w="990" w:type="dxa"/>
            <w:tcBorders>
              <w:top w:val="single" w:sz="4" w:space="0" w:color="auto"/>
              <w:right w:val="single" w:sz="4" w:space="0" w:color="auto"/>
            </w:tcBorders>
            <w:shd w:val="clear" w:color="auto" w:fill="auto"/>
            <w:vAlign w:val="center"/>
          </w:tcPr>
          <w:p w14:paraId="19427CF9" w14:textId="77777777" w:rsidR="00256396" w:rsidRPr="00EB2C99" w:rsidRDefault="00F40B11" w:rsidP="008F3855">
            <w:pPr>
              <w:jc w:val="center"/>
              <w:rPr>
                <w:rFonts w:ascii="Lato" w:hAnsi="Lato"/>
              </w:rPr>
            </w:pPr>
            <w:sdt>
              <w:sdtPr>
                <w:rPr>
                  <w:rFonts w:ascii="Lato" w:hAnsi="Lato" w:cs="Calibri"/>
                  <w:b/>
                </w:rPr>
                <w:id w:val="509334140"/>
                <w:placeholder>
                  <w:docPart w:val="19ADE83695D9451B8A505EB6D11804CB"/>
                </w:placeholder>
                <w:showingPlcHdr/>
              </w:sdtPr>
              <w:sdtEndPr/>
              <w:sdtContent>
                <w:r w:rsidR="00256396" w:rsidRPr="00EB2C99">
                  <w:rPr>
                    <w:rStyle w:val="PlaceholderText"/>
                    <w:rFonts w:ascii="Lato" w:hAnsi="Lato"/>
                    <w:sz w:val="16"/>
                  </w:rPr>
                  <w:t>Enter text.</w:t>
                </w:r>
              </w:sdtContent>
            </w:sdt>
          </w:p>
        </w:tc>
      </w:tr>
    </w:tbl>
    <w:p w14:paraId="5AB4D127" w14:textId="77777777" w:rsidR="00B935DF" w:rsidRPr="00EB2C99" w:rsidRDefault="00B935DF" w:rsidP="00EE6DBE">
      <w:pPr>
        <w:tabs>
          <w:tab w:val="left" w:pos="-540"/>
        </w:tabs>
        <w:spacing w:after="120" w:line="240" w:lineRule="auto"/>
        <w:rPr>
          <w:rFonts w:ascii="Lato" w:eastAsiaTheme="minorEastAsia" w:hAnsi="Lato"/>
          <w:sz w:val="14"/>
          <w:szCs w:val="20"/>
        </w:rPr>
      </w:pPr>
    </w:p>
    <w:p w14:paraId="65C8BDCD" w14:textId="77777777" w:rsidR="00256396" w:rsidRPr="00EB2C99" w:rsidRDefault="00256396" w:rsidP="00B935DF">
      <w:pPr>
        <w:spacing w:before="40" w:after="0" w:line="264" w:lineRule="auto"/>
        <w:rPr>
          <w:rFonts w:ascii="Lato" w:eastAsiaTheme="majorEastAsia" w:hAnsi="Lato" w:cstheme="majorBidi"/>
          <w:b/>
          <w:color w:val="2E74B5" w:themeColor="accent1" w:themeShade="BF"/>
          <w:sz w:val="26"/>
          <w:szCs w:val="26"/>
        </w:rPr>
      </w:pPr>
    </w:p>
    <w:p w14:paraId="61264C3E" w14:textId="77777777" w:rsidR="00256396" w:rsidRPr="00EB2C99" w:rsidRDefault="00256396" w:rsidP="00B935DF">
      <w:pPr>
        <w:spacing w:before="40" w:after="0" w:line="264" w:lineRule="auto"/>
        <w:rPr>
          <w:rFonts w:ascii="Lato" w:eastAsiaTheme="majorEastAsia" w:hAnsi="Lato" w:cstheme="majorBidi"/>
          <w:b/>
          <w:color w:val="2E74B5" w:themeColor="accent1" w:themeShade="BF"/>
          <w:sz w:val="26"/>
          <w:szCs w:val="26"/>
        </w:rPr>
      </w:pPr>
    </w:p>
    <w:p w14:paraId="1547E082" w14:textId="77777777" w:rsidR="00256396" w:rsidRPr="00EB2C99" w:rsidRDefault="00256396" w:rsidP="00B935DF">
      <w:pPr>
        <w:spacing w:before="40" w:after="0" w:line="264" w:lineRule="auto"/>
        <w:rPr>
          <w:rFonts w:ascii="Lato" w:eastAsiaTheme="majorEastAsia" w:hAnsi="Lato" w:cstheme="majorBidi"/>
          <w:b/>
          <w:color w:val="2E74B5" w:themeColor="accent1" w:themeShade="BF"/>
          <w:sz w:val="26"/>
          <w:szCs w:val="26"/>
        </w:rPr>
      </w:pPr>
    </w:p>
    <w:p w14:paraId="017CA9FB" w14:textId="77777777" w:rsidR="00256396" w:rsidRPr="00EB2C99" w:rsidRDefault="00256396" w:rsidP="00B935DF">
      <w:pPr>
        <w:spacing w:before="40" w:after="0" w:line="264" w:lineRule="auto"/>
        <w:rPr>
          <w:rFonts w:ascii="Lato" w:eastAsiaTheme="majorEastAsia" w:hAnsi="Lato" w:cstheme="majorBidi"/>
          <w:b/>
          <w:color w:val="2E74B5" w:themeColor="accent1" w:themeShade="BF"/>
          <w:sz w:val="26"/>
          <w:szCs w:val="26"/>
        </w:rPr>
      </w:pPr>
    </w:p>
    <w:p w14:paraId="29DE1915" w14:textId="77777777" w:rsidR="00845888" w:rsidRDefault="00845888" w:rsidP="00434013">
      <w:pPr>
        <w:spacing w:before="40" w:after="0" w:line="264" w:lineRule="auto"/>
        <w:rPr>
          <w:rFonts w:ascii="Lato" w:eastAsiaTheme="majorEastAsia" w:hAnsi="Lato" w:cstheme="majorBidi"/>
          <w:b/>
          <w:color w:val="2E74B5" w:themeColor="accent1" w:themeShade="BF"/>
          <w:sz w:val="26"/>
          <w:szCs w:val="26"/>
        </w:rPr>
      </w:pPr>
      <w:bookmarkStart w:id="7" w:name="ProgrammaticSelfAssessment"/>
    </w:p>
    <w:p w14:paraId="4E1AD737" w14:textId="77777777" w:rsidR="00845888" w:rsidRDefault="00845888" w:rsidP="00434013">
      <w:pPr>
        <w:spacing w:before="40" w:after="0" w:line="264" w:lineRule="auto"/>
        <w:rPr>
          <w:rFonts w:ascii="Lato" w:eastAsiaTheme="majorEastAsia" w:hAnsi="Lato" w:cstheme="majorBidi"/>
          <w:b/>
          <w:color w:val="2E74B5" w:themeColor="accent1" w:themeShade="BF"/>
          <w:sz w:val="26"/>
          <w:szCs w:val="26"/>
        </w:rPr>
      </w:pPr>
    </w:p>
    <w:p w14:paraId="5ABBE09B" w14:textId="48751105" w:rsidR="00434013" w:rsidRDefault="00B935DF" w:rsidP="00434013">
      <w:pPr>
        <w:spacing w:before="40" w:after="0" w:line="264" w:lineRule="auto"/>
        <w:rPr>
          <w:rFonts w:ascii="Lato" w:eastAsiaTheme="minorEastAsia" w:hAnsi="Lato"/>
          <w:b/>
          <w:sz w:val="24"/>
          <w:szCs w:val="24"/>
        </w:rPr>
      </w:pPr>
      <w:r w:rsidRPr="00EB2C99">
        <w:rPr>
          <w:rFonts w:ascii="Lato" w:eastAsiaTheme="majorEastAsia" w:hAnsi="Lato" w:cstheme="majorBidi"/>
          <w:b/>
          <w:color w:val="2E74B5" w:themeColor="accent1" w:themeShade="BF"/>
          <w:sz w:val="26"/>
          <w:szCs w:val="26"/>
        </w:rPr>
        <w:t xml:space="preserve">Programmatic Self-Assessment </w:t>
      </w:r>
      <w:r w:rsidRPr="00EB2C99">
        <w:rPr>
          <w:rFonts w:ascii="Lato" w:eastAsiaTheme="minorEastAsia" w:hAnsi="Lato"/>
          <w:b/>
          <w:color w:val="2E75B5"/>
          <w:sz w:val="26"/>
          <w:szCs w:val="26"/>
        </w:rPr>
        <w:t>and Root Cause Analysis</w:t>
      </w:r>
      <w:r w:rsidRPr="00EB2C99">
        <w:rPr>
          <w:rFonts w:ascii="Lato" w:eastAsiaTheme="minorEastAsia" w:hAnsi="Lato"/>
          <w:b/>
          <w:sz w:val="24"/>
          <w:szCs w:val="24"/>
        </w:rPr>
        <w:t xml:space="preserve"> </w:t>
      </w:r>
    </w:p>
    <w:p w14:paraId="31C1A79E" w14:textId="77777777" w:rsidR="00EB2C99" w:rsidRPr="00EB2C99" w:rsidRDefault="00EB2C99" w:rsidP="00434013">
      <w:pPr>
        <w:spacing w:before="40" w:after="0" w:line="264" w:lineRule="auto"/>
        <w:rPr>
          <w:rFonts w:ascii="Lato" w:eastAsiaTheme="minorEastAsia" w:hAnsi="Lato"/>
          <w:b/>
          <w:sz w:val="24"/>
          <w:szCs w:val="24"/>
        </w:rPr>
      </w:pPr>
    </w:p>
    <w:bookmarkEnd w:id="7"/>
    <w:p w14:paraId="6BF6BA6C" w14:textId="3BA2D147" w:rsidR="00B935DF" w:rsidRPr="00EB2C99" w:rsidRDefault="00D86E48" w:rsidP="00434013">
      <w:pPr>
        <w:shd w:val="clear" w:color="auto" w:fill="FFFFFF"/>
        <w:spacing w:after="120" w:line="240" w:lineRule="auto"/>
        <w:rPr>
          <w:rFonts w:ascii="Lato" w:hAnsi="Lato"/>
          <w:sz w:val="20"/>
          <w:szCs w:val="20"/>
        </w:rPr>
      </w:pPr>
      <w:r w:rsidRPr="00EB2C99">
        <w:rPr>
          <w:rFonts w:ascii="Lato" w:eastAsiaTheme="minorEastAsia" w:hAnsi="Lato"/>
          <w:sz w:val="20"/>
          <w:szCs w:val="20"/>
        </w:rPr>
        <w:t xml:space="preserve">For each area of </w:t>
      </w:r>
      <w:r w:rsidRPr="00EB2C99">
        <w:rPr>
          <w:rFonts w:ascii="Lato" w:eastAsiaTheme="minorEastAsia" w:hAnsi="Lato"/>
          <w:b/>
          <w:sz w:val="20"/>
          <w:szCs w:val="20"/>
        </w:rPr>
        <w:t>identified significant disproportionality</w:t>
      </w:r>
      <w:r w:rsidRPr="00EB2C99">
        <w:rPr>
          <w:rFonts w:ascii="Lato" w:eastAsiaTheme="minorEastAsia" w:hAnsi="Lato"/>
          <w:sz w:val="20"/>
          <w:szCs w:val="20"/>
        </w:rPr>
        <w:t xml:space="preserve"> (and risk areas, as appropriate), the </w:t>
      </w:r>
      <w:r w:rsidR="00434013" w:rsidRPr="00EB2C99">
        <w:rPr>
          <w:rFonts w:ascii="Lato" w:eastAsiaTheme="minorEastAsia" w:hAnsi="Lato"/>
          <w:sz w:val="20"/>
          <w:szCs w:val="20"/>
        </w:rPr>
        <w:t>LEA</w:t>
      </w:r>
      <w:r w:rsidRPr="00EB2C99">
        <w:rPr>
          <w:rFonts w:ascii="Lato" w:eastAsiaTheme="minorEastAsia" w:hAnsi="Lato"/>
          <w:sz w:val="20"/>
          <w:szCs w:val="20"/>
        </w:rPr>
        <w:t xml:space="preserve"> conducts a review of data from multiple sources to determine patterns, trends, and consider root causes. This data analysis </w:t>
      </w:r>
      <w:r w:rsidRPr="00EB2C99">
        <w:rPr>
          <w:rFonts w:ascii="Lato" w:eastAsiaTheme="minorEastAsia" w:hAnsi="Lato"/>
          <w:b/>
          <w:sz w:val="20"/>
          <w:szCs w:val="20"/>
        </w:rPr>
        <w:t>must examine the decision-making</w:t>
      </w:r>
      <w:r w:rsidRPr="00EB2C99">
        <w:rPr>
          <w:rFonts w:ascii="Lato" w:eastAsiaTheme="minorEastAsia" w:hAnsi="Lato"/>
          <w:sz w:val="20"/>
          <w:szCs w:val="20"/>
        </w:rPr>
        <w:t xml:space="preserve"> </w:t>
      </w:r>
      <w:r w:rsidRPr="00EB2C99">
        <w:rPr>
          <w:rFonts w:ascii="Lato" w:eastAsiaTheme="minorEastAsia" w:hAnsi="Lato"/>
          <w:b/>
          <w:sz w:val="20"/>
          <w:szCs w:val="20"/>
        </w:rPr>
        <w:t>processes, procedures, and practices</w:t>
      </w:r>
      <w:r w:rsidRPr="00EB2C99">
        <w:rPr>
          <w:rFonts w:ascii="Lato" w:eastAsiaTheme="minorEastAsia" w:hAnsi="Lato"/>
          <w:sz w:val="20"/>
          <w:szCs w:val="20"/>
        </w:rPr>
        <w:t xml:space="preserve"> for students ages 3 through 21 with an intentional focus on the impact of Identification, Placement, and Disciplinary Removals on local system </w:t>
      </w:r>
      <w:r w:rsidRPr="00EB2C99">
        <w:rPr>
          <w:rFonts w:ascii="Lato" w:eastAsiaTheme="minorEastAsia" w:hAnsi="Lato"/>
          <w:b/>
          <w:sz w:val="20"/>
          <w:szCs w:val="20"/>
        </w:rPr>
        <w:t>trends, patterns, and outcomes</w:t>
      </w:r>
      <w:r w:rsidRPr="00EB2C99">
        <w:rPr>
          <w:rFonts w:ascii="Lato" w:eastAsiaTheme="minorEastAsia" w:hAnsi="Lato"/>
          <w:sz w:val="20"/>
          <w:szCs w:val="20"/>
        </w:rPr>
        <w:t xml:space="preserve">. The goal of the analysis is to identify factors contributing to </w:t>
      </w:r>
      <w:r w:rsidRPr="00EB2C99">
        <w:rPr>
          <w:rFonts w:ascii="Lato" w:eastAsiaTheme="minorEastAsia" w:hAnsi="Lato"/>
          <w:b/>
          <w:sz w:val="20"/>
          <w:szCs w:val="20"/>
        </w:rPr>
        <w:t>disparate impacts</w:t>
      </w:r>
      <w:r w:rsidRPr="00EB2C99">
        <w:rPr>
          <w:rFonts w:ascii="Lato" w:eastAsiaTheme="minorEastAsia" w:hAnsi="Lato"/>
          <w:sz w:val="20"/>
          <w:szCs w:val="20"/>
        </w:rPr>
        <w:t xml:space="preserve"> on different racial and ethnic groups. The DEI/SES Access, Equity, and Progress Specialist, School-Age Performance Specialist, and Early Childhood Performance Specialist provide technical assistance to the local team in compiling data and conducting a self-assessment, including </w:t>
      </w:r>
      <w:r w:rsidRPr="00EB2C99">
        <w:rPr>
          <w:rFonts w:ascii="Lato" w:eastAsiaTheme="minorEastAsia" w:hAnsi="Lato"/>
          <w:b/>
          <w:sz w:val="20"/>
          <w:szCs w:val="20"/>
        </w:rPr>
        <w:t>the analysis</w:t>
      </w:r>
      <w:r w:rsidRPr="00EB2C99">
        <w:rPr>
          <w:rFonts w:ascii="Lato" w:eastAsiaTheme="minorEastAsia" w:hAnsi="Lato"/>
          <w:sz w:val="20"/>
          <w:szCs w:val="20"/>
        </w:rPr>
        <w:t xml:space="preserve"> </w:t>
      </w:r>
      <w:r w:rsidRPr="00EB2C99">
        <w:rPr>
          <w:rFonts w:ascii="Lato" w:eastAsiaTheme="minorEastAsia" w:hAnsi="Lato"/>
          <w:b/>
          <w:sz w:val="20"/>
          <w:szCs w:val="20"/>
        </w:rPr>
        <w:t>of preschool data</w:t>
      </w:r>
      <w:r w:rsidRPr="00EB2C99">
        <w:rPr>
          <w:rFonts w:ascii="Lato" w:eastAsiaTheme="minorEastAsia" w:hAnsi="Lato"/>
          <w:sz w:val="20"/>
          <w:szCs w:val="20"/>
        </w:rPr>
        <w:t xml:space="preserve"> related to Identification and Disciplinary Removals as it relates to the </w:t>
      </w:r>
      <w:r w:rsidR="0010769B" w:rsidRPr="00EB2C99">
        <w:rPr>
          <w:rFonts w:ascii="Lato" w:eastAsiaTheme="minorEastAsia" w:hAnsi="Lato"/>
          <w:sz w:val="20"/>
          <w:szCs w:val="20"/>
        </w:rPr>
        <w:t>long-term</w:t>
      </w:r>
      <w:r w:rsidRPr="00EB2C99">
        <w:rPr>
          <w:rFonts w:ascii="Lato" w:eastAsiaTheme="minorEastAsia" w:hAnsi="Lato"/>
          <w:sz w:val="20"/>
          <w:szCs w:val="20"/>
        </w:rPr>
        <w:t xml:space="preserve"> effect on disproportional representation.</w:t>
      </w:r>
    </w:p>
    <w:p w14:paraId="735AB213" w14:textId="72481C03" w:rsidR="00B935DF" w:rsidRPr="00EB2C99" w:rsidRDefault="00B935DF" w:rsidP="008F3855">
      <w:pPr>
        <w:spacing w:after="120" w:line="240" w:lineRule="auto"/>
        <w:jc w:val="both"/>
        <w:rPr>
          <w:rFonts w:ascii="Lato" w:eastAsiaTheme="minorEastAsia" w:hAnsi="Lato"/>
          <w:b/>
          <w:sz w:val="20"/>
          <w:szCs w:val="20"/>
        </w:rPr>
      </w:pPr>
      <w:r w:rsidRPr="00EB2C99">
        <w:rPr>
          <w:rFonts w:ascii="Lato" w:eastAsiaTheme="minorEastAsia" w:hAnsi="Lato"/>
          <w:b/>
          <w:sz w:val="20"/>
          <w:szCs w:val="20"/>
        </w:rPr>
        <w:t>MSDE, DEI/SES has provided links to self-assessment resources that may assist the local system’s root cause analysis.</w:t>
      </w:r>
      <w:r w:rsidR="00693355" w:rsidRPr="00EB2C99">
        <w:rPr>
          <w:rFonts w:ascii="Lato" w:eastAsiaTheme="minorEastAsia" w:hAnsi="Lato"/>
          <w:b/>
          <w:sz w:val="20"/>
          <w:szCs w:val="20"/>
        </w:rPr>
        <w:t xml:space="preserve"> </w:t>
      </w:r>
    </w:p>
    <w:p w14:paraId="796E7205" w14:textId="77777777" w:rsidR="00B935DF" w:rsidRPr="00EB2C99" w:rsidRDefault="00F40B11" w:rsidP="00B935DF">
      <w:pPr>
        <w:spacing w:after="120" w:line="240" w:lineRule="auto"/>
        <w:ind w:left="720"/>
        <w:rPr>
          <w:rFonts w:ascii="Lato" w:eastAsiaTheme="minorEastAsia" w:hAnsi="Lato"/>
          <w:b/>
          <w:sz w:val="20"/>
          <w:szCs w:val="20"/>
        </w:rPr>
      </w:pPr>
      <w:hyperlink r:id="rId14" w:history="1">
        <w:r w:rsidR="00B935DF" w:rsidRPr="00EB2C99">
          <w:rPr>
            <w:rFonts w:ascii="Lato" w:eastAsiaTheme="minorEastAsia" w:hAnsi="Lato"/>
            <w:b/>
            <w:color w:val="0563C1" w:themeColor="hyperlink"/>
            <w:sz w:val="20"/>
            <w:szCs w:val="20"/>
            <w:u w:val="single"/>
          </w:rPr>
          <w:t>IDEA Data Center – Equity, Inclusion, and Opportunity:  How to Address Success Gaps Rubric</w:t>
        </w:r>
      </w:hyperlink>
      <w:r w:rsidR="00B935DF" w:rsidRPr="00EB2C99">
        <w:rPr>
          <w:rFonts w:ascii="Lato" w:eastAsiaTheme="minorEastAsia" w:hAnsi="Lato"/>
          <w:b/>
          <w:color w:val="FF0000"/>
          <w:sz w:val="20"/>
          <w:szCs w:val="20"/>
        </w:rPr>
        <w:t xml:space="preserve"> </w:t>
      </w:r>
    </w:p>
    <w:p w14:paraId="1D19120B" w14:textId="77777777" w:rsidR="00B935DF" w:rsidRPr="00EB2C99" w:rsidRDefault="00F40B11" w:rsidP="00B935DF">
      <w:pPr>
        <w:spacing w:after="120" w:line="240" w:lineRule="auto"/>
        <w:ind w:left="720"/>
        <w:rPr>
          <w:rFonts w:ascii="Lato" w:eastAsiaTheme="minorEastAsia" w:hAnsi="Lato"/>
          <w:b/>
          <w:color w:val="FF0000"/>
          <w:sz w:val="20"/>
          <w:szCs w:val="20"/>
        </w:rPr>
      </w:pPr>
      <w:hyperlink r:id="rId15" w:history="1">
        <w:r w:rsidR="00B935DF" w:rsidRPr="00EB2C99">
          <w:rPr>
            <w:rFonts w:ascii="Lato" w:eastAsiaTheme="minorEastAsia" w:hAnsi="Lato"/>
            <w:b/>
            <w:color w:val="0563C1" w:themeColor="hyperlink"/>
            <w:sz w:val="20"/>
            <w:szCs w:val="20"/>
            <w:u w:val="single"/>
          </w:rPr>
          <w:t>Distinguishing Difference from Disability: The Common Causes of Racial/Ethnic Disproportionality in Special Education</w:t>
        </w:r>
      </w:hyperlink>
    </w:p>
    <w:p w14:paraId="65D5FCF2" w14:textId="77777777" w:rsidR="00B935DF" w:rsidRPr="00EB2C99" w:rsidRDefault="00F40B11" w:rsidP="00B935DF">
      <w:pPr>
        <w:spacing w:after="120" w:line="240" w:lineRule="auto"/>
        <w:ind w:left="720"/>
        <w:rPr>
          <w:rFonts w:ascii="Lato" w:eastAsiaTheme="minorEastAsia" w:hAnsi="Lato"/>
          <w:b/>
          <w:color w:val="FF0000"/>
          <w:sz w:val="20"/>
          <w:szCs w:val="20"/>
        </w:rPr>
      </w:pPr>
      <w:hyperlink r:id="rId16" w:history="1">
        <w:r w:rsidR="00B935DF" w:rsidRPr="00EB2C99">
          <w:rPr>
            <w:rFonts w:ascii="Lato" w:eastAsiaTheme="minorEastAsia" w:hAnsi="Lato"/>
            <w:b/>
            <w:color w:val="0563C1" w:themeColor="hyperlink"/>
            <w:sz w:val="20"/>
            <w:szCs w:val="20"/>
            <w:u w:val="single"/>
          </w:rPr>
          <w:t>Preventing Disproportionality by Strengthening District Policies and Procedures – An Assessment and Strategic Planning Process</w:t>
        </w:r>
      </w:hyperlink>
    </w:p>
    <w:p w14:paraId="5D55BEA8" w14:textId="77777777" w:rsidR="00B935DF" w:rsidRPr="00EB2C99" w:rsidRDefault="00F40B11" w:rsidP="00B935DF">
      <w:pPr>
        <w:spacing w:after="120" w:line="240" w:lineRule="auto"/>
        <w:ind w:left="720"/>
        <w:rPr>
          <w:rFonts w:ascii="Lato" w:eastAsiaTheme="minorEastAsia" w:hAnsi="Lato"/>
          <w:b/>
          <w:color w:val="0563C1" w:themeColor="hyperlink"/>
          <w:sz w:val="20"/>
          <w:szCs w:val="20"/>
          <w:u w:val="single"/>
        </w:rPr>
      </w:pPr>
      <w:hyperlink r:id="rId17" w:history="1">
        <w:r w:rsidR="00B935DF" w:rsidRPr="00EB2C99">
          <w:rPr>
            <w:rFonts w:ascii="Lato" w:eastAsiaTheme="minorEastAsia" w:hAnsi="Lato"/>
            <w:b/>
            <w:color w:val="0563C1" w:themeColor="hyperlink"/>
            <w:sz w:val="20"/>
            <w:szCs w:val="20"/>
            <w:u w:val="single"/>
          </w:rPr>
          <w:t>Addressing the Root Causes of Disparities in School Discipline</w:t>
        </w:r>
      </w:hyperlink>
    </w:p>
    <w:p w14:paraId="3D801EB4" w14:textId="456E7F00" w:rsidR="008F3855" w:rsidRPr="00845888" w:rsidRDefault="00693355" w:rsidP="00693355">
      <w:pPr>
        <w:spacing w:after="120" w:line="240" w:lineRule="auto"/>
        <w:jc w:val="both"/>
        <w:rPr>
          <w:rFonts w:ascii="Lato" w:eastAsiaTheme="minorEastAsia" w:hAnsi="Lato"/>
          <w:bCs/>
          <w:sz w:val="20"/>
          <w:szCs w:val="20"/>
        </w:rPr>
      </w:pPr>
      <w:r w:rsidRPr="0010769B">
        <w:rPr>
          <w:rFonts w:ascii="Lato" w:eastAsiaTheme="minorEastAsia" w:hAnsi="Lato"/>
          <w:b/>
          <w:sz w:val="20"/>
          <w:szCs w:val="20"/>
        </w:rPr>
        <w:t>The LEA must identify the self-assessment tool and attach the results</w:t>
      </w:r>
      <w:r w:rsidRPr="00845888">
        <w:rPr>
          <w:rFonts w:ascii="Lato" w:eastAsiaTheme="minorEastAsia" w:hAnsi="Lato"/>
          <w:bCs/>
          <w:sz w:val="20"/>
          <w:szCs w:val="20"/>
        </w:rPr>
        <w:t xml:space="preserve">. </w:t>
      </w:r>
    </w:p>
    <w:p w14:paraId="7726B9E7" w14:textId="63E93607" w:rsidR="00B935DF" w:rsidRPr="0010769B" w:rsidRDefault="00B935DF" w:rsidP="00B935DF">
      <w:pPr>
        <w:spacing w:after="120" w:line="264" w:lineRule="auto"/>
        <w:rPr>
          <w:rFonts w:ascii="Lato" w:eastAsiaTheme="minorEastAsia" w:hAnsi="Lato" w:cs="Calibri Light"/>
          <w:b/>
          <w:sz w:val="20"/>
          <w:szCs w:val="20"/>
        </w:rPr>
      </w:pPr>
      <w:r w:rsidRPr="0010769B">
        <w:rPr>
          <w:rFonts w:ascii="Lato" w:eastAsiaTheme="minorEastAsia" w:hAnsi="Lato" w:cs="Calibri Light"/>
          <w:b/>
          <w:sz w:val="20"/>
          <w:szCs w:val="20"/>
        </w:rPr>
        <w:lastRenderedPageBreak/>
        <w:t>Describe the Self – Assessment Process</w:t>
      </w:r>
      <w:r w:rsidR="00693355" w:rsidRPr="0010769B">
        <w:rPr>
          <w:rFonts w:ascii="Lato" w:eastAsiaTheme="minorEastAsia" w:hAnsi="Lato" w:cs="Calibri Light"/>
          <w:b/>
          <w:sz w:val="20"/>
          <w:szCs w:val="20"/>
        </w:rPr>
        <w:t xml:space="preserve"> and Data Findings</w:t>
      </w:r>
      <w:r w:rsidRPr="0010769B">
        <w:rPr>
          <w:rFonts w:ascii="Lato" w:eastAsiaTheme="minorEastAsia" w:hAnsi="Lato" w:cs="Calibri Light"/>
          <w:b/>
          <w:sz w:val="20"/>
          <w:szCs w:val="20"/>
        </w:rPr>
        <w:t>:</w:t>
      </w:r>
    </w:p>
    <w:sdt>
      <w:sdtPr>
        <w:rPr>
          <w:rFonts w:ascii="Lato" w:eastAsiaTheme="minorEastAsia" w:hAnsi="Lato"/>
          <w:sz w:val="20"/>
          <w:szCs w:val="20"/>
        </w:rPr>
        <w:id w:val="1578019077"/>
        <w:placeholder>
          <w:docPart w:val="37AE89CDA3CA477285E0741C1B886EF4"/>
        </w:placeholder>
        <w:showingPlcHdr/>
      </w:sdtPr>
      <w:sdtEndPr/>
      <w:sdtContent>
        <w:p w14:paraId="23B6BCF2" w14:textId="77777777" w:rsidR="00B935DF" w:rsidRPr="00845888" w:rsidRDefault="00B935DF" w:rsidP="00B935DF">
          <w:pPr>
            <w:spacing w:after="120" w:line="240" w:lineRule="auto"/>
            <w:rPr>
              <w:rFonts w:ascii="Lato" w:eastAsiaTheme="minorEastAsia" w:hAnsi="Lato"/>
              <w:sz w:val="20"/>
              <w:szCs w:val="20"/>
            </w:rPr>
          </w:pPr>
          <w:r w:rsidRPr="00845888">
            <w:rPr>
              <w:rFonts w:ascii="Lato" w:eastAsiaTheme="minorEastAsia" w:hAnsi="Lato"/>
              <w:color w:val="808080"/>
              <w:sz w:val="20"/>
              <w:szCs w:val="20"/>
            </w:rPr>
            <w:t>Click or tap here to enter text.</w:t>
          </w:r>
        </w:p>
      </w:sdtContent>
    </w:sdt>
    <w:p w14:paraId="77F7A372" w14:textId="2D005365" w:rsidR="00B935DF" w:rsidRPr="00845888" w:rsidRDefault="00B935DF" w:rsidP="008F3855">
      <w:pPr>
        <w:spacing w:after="120" w:line="240" w:lineRule="auto"/>
        <w:contextualSpacing/>
        <w:jc w:val="both"/>
        <w:rPr>
          <w:rFonts w:ascii="Lato" w:eastAsiaTheme="minorEastAsia" w:hAnsi="Lato"/>
          <w:sz w:val="20"/>
          <w:szCs w:val="20"/>
        </w:rPr>
      </w:pPr>
      <w:r w:rsidRPr="00845888">
        <w:rPr>
          <w:rFonts w:ascii="Lato" w:eastAsiaTheme="minorEastAsia" w:hAnsi="Lato"/>
          <w:sz w:val="20"/>
          <w:szCs w:val="20"/>
        </w:rPr>
        <w:t xml:space="preserve">This </w:t>
      </w:r>
      <w:r w:rsidRPr="00845888">
        <w:rPr>
          <w:rFonts w:ascii="Lato" w:eastAsiaTheme="minorEastAsia" w:hAnsi="Lato"/>
          <w:b/>
          <w:sz w:val="20"/>
          <w:szCs w:val="20"/>
        </w:rPr>
        <w:t>reflective data analysis</w:t>
      </w:r>
      <w:r w:rsidRPr="00845888">
        <w:rPr>
          <w:rFonts w:ascii="Lato" w:eastAsiaTheme="minorEastAsia" w:hAnsi="Lato"/>
          <w:sz w:val="20"/>
          <w:szCs w:val="20"/>
        </w:rPr>
        <w:t xml:space="preserve"> consider</w:t>
      </w:r>
      <w:r w:rsidR="00693355" w:rsidRPr="00845888">
        <w:rPr>
          <w:rFonts w:ascii="Lato" w:eastAsiaTheme="minorEastAsia" w:hAnsi="Lato"/>
          <w:sz w:val="20"/>
          <w:szCs w:val="20"/>
        </w:rPr>
        <w:t>s</w:t>
      </w:r>
      <w:r w:rsidRPr="00845888">
        <w:rPr>
          <w:rFonts w:ascii="Lato" w:eastAsiaTheme="minorEastAsia" w:hAnsi="Lato"/>
          <w:sz w:val="20"/>
          <w:szCs w:val="20"/>
        </w:rPr>
        <w:t xml:space="preserve"> factors within the local system’s control or influence impacting significant disproportionality including inequities related to district and/or school resources; consistent implementation of system policies, procedures, and practices at the district, school, or classroom level; and environmental factors such as trauma, poverty, or access to health and human services. </w:t>
      </w:r>
    </w:p>
    <w:p w14:paraId="72464113" w14:textId="77777777" w:rsidR="00B935DF" w:rsidRPr="00845888" w:rsidRDefault="00B935DF" w:rsidP="008F3855">
      <w:pPr>
        <w:spacing w:after="120" w:line="240" w:lineRule="auto"/>
        <w:contextualSpacing/>
        <w:jc w:val="both"/>
        <w:rPr>
          <w:rFonts w:ascii="Lato" w:eastAsiaTheme="minorEastAsia" w:hAnsi="Lato"/>
          <w:sz w:val="20"/>
          <w:szCs w:val="20"/>
        </w:rPr>
      </w:pPr>
    </w:p>
    <w:p w14:paraId="0C3B6F11" w14:textId="77777777" w:rsidR="00B935DF" w:rsidRPr="00845888" w:rsidRDefault="00B935DF" w:rsidP="008F3855">
      <w:pPr>
        <w:spacing w:after="120" w:line="240" w:lineRule="auto"/>
        <w:contextualSpacing/>
        <w:jc w:val="both"/>
        <w:rPr>
          <w:rFonts w:ascii="Lato" w:eastAsiaTheme="minorEastAsia" w:hAnsi="Lato"/>
          <w:sz w:val="20"/>
          <w:szCs w:val="20"/>
        </w:rPr>
      </w:pPr>
      <w:r w:rsidRPr="00845888">
        <w:rPr>
          <w:rFonts w:ascii="Lato" w:eastAsiaTheme="minorEastAsia" w:hAnsi="Lato"/>
          <w:sz w:val="20"/>
          <w:szCs w:val="20"/>
        </w:rPr>
        <w:t xml:space="preserve">Contributing </w:t>
      </w:r>
      <w:r w:rsidRPr="00845888">
        <w:rPr>
          <w:rFonts w:ascii="Lato" w:eastAsiaTheme="minorEastAsia" w:hAnsi="Lato"/>
          <w:b/>
          <w:sz w:val="20"/>
          <w:szCs w:val="20"/>
        </w:rPr>
        <w:t>root cause factors</w:t>
      </w:r>
      <w:r w:rsidRPr="00845888">
        <w:rPr>
          <w:rFonts w:ascii="Lato" w:eastAsiaTheme="minorEastAsia" w:hAnsi="Lato"/>
          <w:sz w:val="20"/>
          <w:szCs w:val="20"/>
        </w:rPr>
        <w:t xml:space="preserve"> may include, among other identified factors, a lack of access to evidence-based instruction; economic, cultural, or linguistic barriers to appropriate identification or placement in particular educational settings; inappropriate use of disciplinary removals; lack of access to appropriate diagnostic screenings; differences in academic achievement levels; and/or policies, practices, or procedures that contribute to the significant disproportionality.  </w:t>
      </w:r>
    </w:p>
    <w:p w14:paraId="5F2087B6" w14:textId="77777777" w:rsidR="00B935DF" w:rsidRPr="00845888" w:rsidRDefault="00B935DF" w:rsidP="008F3855">
      <w:pPr>
        <w:spacing w:after="120" w:line="240" w:lineRule="auto"/>
        <w:contextualSpacing/>
        <w:jc w:val="both"/>
        <w:rPr>
          <w:rFonts w:ascii="Lato" w:eastAsiaTheme="minorEastAsia" w:hAnsi="Lato"/>
          <w:sz w:val="20"/>
          <w:szCs w:val="20"/>
        </w:rPr>
      </w:pPr>
    </w:p>
    <w:p w14:paraId="7E033538" w14:textId="45DE1DF9" w:rsidR="00B935DF" w:rsidRPr="00845888" w:rsidRDefault="00B935DF" w:rsidP="008F3855">
      <w:pPr>
        <w:spacing w:after="120" w:line="240" w:lineRule="auto"/>
        <w:contextualSpacing/>
        <w:jc w:val="both"/>
        <w:rPr>
          <w:rFonts w:ascii="Lato" w:eastAsiaTheme="minorEastAsia" w:hAnsi="Lato"/>
          <w:sz w:val="20"/>
          <w:szCs w:val="20"/>
        </w:rPr>
      </w:pPr>
      <w:r w:rsidRPr="00845888">
        <w:rPr>
          <w:rFonts w:ascii="Lato" w:eastAsiaTheme="minorEastAsia" w:hAnsi="Lato"/>
          <w:sz w:val="20"/>
          <w:szCs w:val="20"/>
        </w:rPr>
        <w:t xml:space="preserve">As a result of the </w:t>
      </w:r>
      <w:r w:rsidRPr="00845888">
        <w:rPr>
          <w:rFonts w:ascii="Lato" w:eastAsiaTheme="minorEastAsia" w:hAnsi="Lato"/>
          <w:b/>
          <w:sz w:val="20"/>
          <w:szCs w:val="20"/>
        </w:rPr>
        <w:t>self-assessment and root cause analysis</w:t>
      </w:r>
      <w:r w:rsidRPr="00845888">
        <w:rPr>
          <w:rFonts w:ascii="Lato" w:eastAsiaTheme="minorEastAsia" w:hAnsi="Lato"/>
          <w:sz w:val="20"/>
          <w:szCs w:val="20"/>
        </w:rPr>
        <w:t xml:space="preserve"> the </w:t>
      </w:r>
      <w:r w:rsidR="00693355" w:rsidRPr="00845888">
        <w:rPr>
          <w:rFonts w:ascii="Lato" w:eastAsiaTheme="minorEastAsia" w:hAnsi="Lato"/>
          <w:sz w:val="20"/>
          <w:szCs w:val="20"/>
        </w:rPr>
        <w:t>LEA</w:t>
      </w:r>
      <w:r w:rsidRPr="00845888">
        <w:rPr>
          <w:rFonts w:ascii="Lato" w:eastAsiaTheme="minorEastAsia" w:hAnsi="Lato"/>
          <w:sz w:val="20"/>
          <w:szCs w:val="20"/>
        </w:rPr>
        <w:t xml:space="preserve"> is asked to identify the individual school(s) or region(s) within the local system that are the most significantly disproportionate </w:t>
      </w:r>
      <w:r w:rsidRPr="00845888">
        <w:rPr>
          <w:rFonts w:ascii="Lato" w:eastAsiaTheme="minorEastAsia" w:hAnsi="Lato"/>
          <w:b/>
          <w:sz w:val="20"/>
          <w:szCs w:val="20"/>
        </w:rPr>
        <w:t xml:space="preserve">or </w:t>
      </w:r>
      <w:r w:rsidRPr="00845888">
        <w:rPr>
          <w:rFonts w:ascii="Lato" w:eastAsiaTheme="minorEastAsia" w:hAnsi="Lato"/>
          <w:sz w:val="20"/>
          <w:szCs w:val="20"/>
        </w:rPr>
        <w:t>settings where focused academic/behavioral intervening supports and/or professional development will most likely lead to “reasonable progress”.</w:t>
      </w:r>
    </w:p>
    <w:p w14:paraId="5C1D98F5" w14:textId="77777777" w:rsidR="00B935DF" w:rsidRPr="00845888" w:rsidRDefault="00B935DF" w:rsidP="008F3855">
      <w:pPr>
        <w:spacing w:after="120" w:line="240" w:lineRule="auto"/>
        <w:contextualSpacing/>
        <w:jc w:val="both"/>
        <w:rPr>
          <w:rFonts w:ascii="Lato" w:eastAsiaTheme="minorEastAsia" w:hAnsi="Lato"/>
          <w:sz w:val="20"/>
          <w:szCs w:val="20"/>
        </w:rPr>
      </w:pPr>
    </w:p>
    <w:p w14:paraId="7681D354" w14:textId="77777777" w:rsidR="00B935DF" w:rsidRPr="00845888" w:rsidRDefault="00B935DF" w:rsidP="008F3855">
      <w:pPr>
        <w:spacing w:after="120" w:line="240" w:lineRule="auto"/>
        <w:contextualSpacing/>
        <w:jc w:val="both"/>
        <w:rPr>
          <w:rFonts w:ascii="Lato" w:eastAsiaTheme="minorEastAsia" w:hAnsi="Lato"/>
          <w:sz w:val="20"/>
          <w:szCs w:val="20"/>
        </w:rPr>
      </w:pPr>
      <w:r w:rsidRPr="00845888">
        <w:rPr>
          <w:rFonts w:ascii="Lato" w:eastAsiaTheme="minorEastAsia" w:hAnsi="Lato"/>
          <w:sz w:val="20"/>
          <w:szCs w:val="20"/>
        </w:rPr>
        <w:t xml:space="preserve">In </w:t>
      </w:r>
      <w:r w:rsidRPr="00845888">
        <w:rPr>
          <w:rFonts w:ascii="Lato" w:eastAsiaTheme="minorEastAsia" w:hAnsi="Lato"/>
          <w:b/>
          <w:sz w:val="20"/>
          <w:szCs w:val="20"/>
        </w:rPr>
        <w:t>Table 3</w:t>
      </w:r>
      <w:r w:rsidRPr="00845888">
        <w:rPr>
          <w:rFonts w:ascii="Lato" w:eastAsiaTheme="minorEastAsia" w:hAnsi="Lato"/>
          <w:sz w:val="20"/>
          <w:szCs w:val="20"/>
        </w:rPr>
        <w:t xml:space="preserve">, use the </w:t>
      </w:r>
      <w:r w:rsidRPr="00845888">
        <w:rPr>
          <w:rFonts w:ascii="Lato" w:eastAsiaTheme="minorEastAsia" w:hAnsi="Lato"/>
          <w:b/>
          <w:sz w:val="20"/>
          <w:szCs w:val="20"/>
        </w:rPr>
        <w:t>Guiding Questions</w:t>
      </w:r>
      <w:r w:rsidRPr="00845888">
        <w:rPr>
          <w:rFonts w:ascii="Lato" w:eastAsiaTheme="minorEastAsia" w:hAnsi="Lato"/>
          <w:sz w:val="20"/>
          <w:szCs w:val="20"/>
        </w:rPr>
        <w:t xml:space="preserve"> linked to </w:t>
      </w:r>
      <w:r w:rsidRPr="00845888">
        <w:rPr>
          <w:rFonts w:ascii="Lato" w:eastAsiaTheme="minorEastAsia" w:hAnsi="Lato"/>
          <w:b/>
          <w:sz w:val="20"/>
          <w:szCs w:val="20"/>
        </w:rPr>
        <w:t>EACH category of significant disproportionality (SD)</w:t>
      </w:r>
      <w:r w:rsidRPr="00845888">
        <w:rPr>
          <w:rFonts w:ascii="Lato" w:eastAsiaTheme="minorEastAsia" w:hAnsi="Lato"/>
          <w:sz w:val="20"/>
          <w:szCs w:val="20"/>
        </w:rPr>
        <w:t xml:space="preserve"> to facilitate analysis and summary of local data trends to identify </w:t>
      </w:r>
      <w:r w:rsidR="00BE4A3E" w:rsidRPr="00845888">
        <w:rPr>
          <w:rFonts w:ascii="Lato" w:eastAsiaTheme="minorEastAsia" w:hAnsi="Lato"/>
          <w:sz w:val="20"/>
          <w:szCs w:val="20"/>
        </w:rPr>
        <w:t xml:space="preserve">the </w:t>
      </w:r>
      <w:r w:rsidRPr="00845888">
        <w:rPr>
          <w:rFonts w:ascii="Lato" w:eastAsiaTheme="minorEastAsia" w:hAnsi="Lato"/>
          <w:sz w:val="20"/>
          <w:szCs w:val="20"/>
        </w:rPr>
        <w:t>root cause by considering factors such as race and culturally based-beliefs, inconsistent implementation of systemic or school-based procedures, and/or access to evidence-based instructional academic or behavioral practices.</w:t>
      </w:r>
    </w:p>
    <w:p w14:paraId="6D954608" w14:textId="77777777" w:rsidR="00B935DF" w:rsidRPr="00845888" w:rsidRDefault="00B935DF" w:rsidP="008F3855">
      <w:pPr>
        <w:spacing w:after="120" w:line="240" w:lineRule="auto"/>
        <w:contextualSpacing/>
        <w:jc w:val="both"/>
        <w:rPr>
          <w:rFonts w:ascii="Lato" w:eastAsiaTheme="minorEastAsia" w:hAnsi="Lato"/>
          <w:sz w:val="20"/>
          <w:szCs w:val="20"/>
        </w:rPr>
      </w:pPr>
      <w:r w:rsidRPr="00845888">
        <w:rPr>
          <w:rFonts w:ascii="Lato" w:eastAsiaTheme="minorEastAsia" w:hAnsi="Lato"/>
          <w:sz w:val="20"/>
          <w:szCs w:val="20"/>
        </w:rPr>
        <w:t>Complete Table 3.</w:t>
      </w:r>
    </w:p>
    <w:p w14:paraId="12AC9F50" w14:textId="77777777" w:rsidR="00B935DF" w:rsidRPr="00845888" w:rsidRDefault="00B935DF" w:rsidP="00B935DF">
      <w:pPr>
        <w:spacing w:after="120" w:line="240" w:lineRule="auto"/>
        <w:contextualSpacing/>
        <w:rPr>
          <w:rFonts w:ascii="Lato" w:eastAsiaTheme="minorEastAsia" w:hAnsi="Lato"/>
          <w:sz w:val="20"/>
          <w:szCs w:val="20"/>
        </w:rPr>
      </w:pPr>
    </w:p>
    <w:p w14:paraId="03688407" w14:textId="77777777" w:rsidR="00B935DF" w:rsidRPr="0010769B" w:rsidRDefault="00B935DF" w:rsidP="00B935DF">
      <w:pPr>
        <w:spacing w:after="120" w:line="240" w:lineRule="auto"/>
        <w:rPr>
          <w:rFonts w:ascii="Lato" w:eastAsiaTheme="majorEastAsia" w:hAnsi="Lato" w:cstheme="majorHAnsi"/>
          <w:b/>
          <w:sz w:val="20"/>
          <w:szCs w:val="20"/>
        </w:rPr>
      </w:pPr>
      <w:r w:rsidRPr="0010769B">
        <w:rPr>
          <w:rFonts w:ascii="Lato" w:eastAsiaTheme="majorEastAsia" w:hAnsi="Lato" w:cstheme="majorHAnsi"/>
          <w:b/>
          <w:sz w:val="20"/>
          <w:szCs w:val="20"/>
        </w:rPr>
        <w:t xml:space="preserve">Table 3 – </w:t>
      </w:r>
      <w:hyperlink w:anchor="Identification_GuideQuestions" w:history="1">
        <w:r w:rsidRPr="0010769B">
          <w:rPr>
            <w:rFonts w:ascii="Lato" w:eastAsiaTheme="majorEastAsia" w:hAnsi="Lato" w:cstheme="majorHAnsi"/>
            <w:b/>
            <w:color w:val="0563C1" w:themeColor="hyperlink"/>
            <w:sz w:val="20"/>
            <w:szCs w:val="20"/>
            <w:u w:val="single"/>
          </w:rPr>
          <w:t>Identification – Students with Disabilities and/or Particular Disability</w:t>
        </w:r>
      </w:hyperlink>
    </w:p>
    <w:p w14:paraId="5B9DAA5A" w14:textId="77777777" w:rsidR="00B935DF" w:rsidRPr="00845888" w:rsidRDefault="00B935DF" w:rsidP="008F3855">
      <w:pPr>
        <w:spacing w:after="120" w:line="264" w:lineRule="auto"/>
        <w:jc w:val="both"/>
        <w:rPr>
          <w:rFonts w:ascii="Lato" w:eastAsiaTheme="minorEastAsia" w:hAnsi="Lato"/>
          <w:sz w:val="20"/>
          <w:szCs w:val="20"/>
        </w:rPr>
      </w:pPr>
      <w:r w:rsidRPr="00845888">
        <w:rPr>
          <w:rFonts w:ascii="Lato" w:eastAsiaTheme="minorEastAsia" w:hAnsi="Lato"/>
          <w:sz w:val="20"/>
          <w:szCs w:val="20"/>
        </w:rPr>
        <w:t xml:space="preserve">Review data from individual schools and/or feeder patterns to determine which schools or groups of schools are contributing to patterns of disproportionality.  </w:t>
      </w:r>
    </w:p>
    <w:p w14:paraId="4A9D262C" w14:textId="77777777" w:rsidR="00B935DF" w:rsidRPr="00845888" w:rsidRDefault="00B935DF" w:rsidP="008F3855">
      <w:pPr>
        <w:spacing w:after="120" w:line="264" w:lineRule="auto"/>
        <w:jc w:val="both"/>
        <w:rPr>
          <w:rFonts w:ascii="Lato" w:eastAsiaTheme="minorEastAsia" w:hAnsi="Lato"/>
          <w:sz w:val="20"/>
          <w:szCs w:val="20"/>
        </w:rPr>
      </w:pPr>
      <w:r w:rsidRPr="00845888">
        <w:rPr>
          <w:rFonts w:ascii="Lato" w:eastAsiaTheme="minorEastAsia" w:hAnsi="Lato"/>
          <w:b/>
          <w:sz w:val="20"/>
          <w:szCs w:val="20"/>
        </w:rPr>
        <w:t>Note:</w:t>
      </w:r>
      <w:r w:rsidRPr="00845888">
        <w:rPr>
          <w:rFonts w:ascii="Lato" w:eastAsiaTheme="minorEastAsia" w:hAnsi="Lato"/>
          <w:sz w:val="20"/>
          <w:szCs w:val="20"/>
        </w:rPr>
        <w:t xml:space="preserve"> for </w:t>
      </w:r>
      <w:r w:rsidRPr="00845888">
        <w:rPr>
          <w:rFonts w:ascii="Lato" w:eastAsiaTheme="minorEastAsia" w:hAnsi="Lato"/>
          <w:b/>
          <w:sz w:val="20"/>
          <w:szCs w:val="20"/>
        </w:rPr>
        <w:t>Identification</w:t>
      </w:r>
      <w:r w:rsidRPr="00845888">
        <w:rPr>
          <w:rFonts w:ascii="Lato" w:eastAsiaTheme="minorEastAsia" w:hAnsi="Lato"/>
          <w:sz w:val="20"/>
          <w:szCs w:val="20"/>
        </w:rPr>
        <w:t xml:space="preserve">, it may be helpful to </w:t>
      </w:r>
      <w:r w:rsidRPr="00845888">
        <w:rPr>
          <w:rFonts w:ascii="Lato" w:eastAsiaTheme="minorEastAsia" w:hAnsi="Lato"/>
          <w:b/>
          <w:sz w:val="20"/>
          <w:szCs w:val="20"/>
        </w:rPr>
        <w:t>identify schools with high numbers or rates of recent identifications</w:t>
      </w:r>
      <w:r w:rsidRPr="00845888">
        <w:rPr>
          <w:rFonts w:ascii="Lato" w:eastAsiaTheme="minorEastAsia" w:hAnsi="Lato"/>
          <w:sz w:val="20"/>
          <w:szCs w:val="20"/>
        </w:rPr>
        <w:t xml:space="preserve"> in the targeted category, as opposed to </w:t>
      </w:r>
      <w:r w:rsidR="00A4142F" w:rsidRPr="00845888">
        <w:rPr>
          <w:rFonts w:ascii="Lato" w:eastAsiaTheme="minorEastAsia" w:hAnsi="Lato"/>
          <w:sz w:val="20"/>
          <w:szCs w:val="20"/>
        </w:rPr>
        <w:t xml:space="preserve">the </w:t>
      </w:r>
      <w:r w:rsidRPr="00845888">
        <w:rPr>
          <w:rFonts w:ascii="Lato" w:eastAsiaTheme="minorEastAsia" w:hAnsi="Lato"/>
          <w:sz w:val="20"/>
          <w:szCs w:val="20"/>
        </w:rPr>
        <w:t>total number of students in the category.</w:t>
      </w:r>
    </w:p>
    <w:tbl>
      <w:tblPr>
        <w:tblStyle w:val="TableGrid"/>
        <w:tblW w:w="10165" w:type="dxa"/>
        <w:tblLayout w:type="fixed"/>
        <w:tblLook w:val="04A0" w:firstRow="1" w:lastRow="0" w:firstColumn="1" w:lastColumn="0" w:noHBand="0" w:noVBand="1"/>
      </w:tblPr>
      <w:tblGrid>
        <w:gridCol w:w="1165"/>
        <w:gridCol w:w="1440"/>
        <w:gridCol w:w="1530"/>
        <w:gridCol w:w="1260"/>
        <w:gridCol w:w="1170"/>
        <w:gridCol w:w="3600"/>
      </w:tblGrid>
      <w:tr w:rsidR="009B5BB3" w:rsidRPr="00845888" w14:paraId="060A67A7" w14:textId="77777777" w:rsidTr="00845888">
        <w:trPr>
          <w:tblHeader/>
        </w:trPr>
        <w:tc>
          <w:tcPr>
            <w:tcW w:w="1165" w:type="dxa"/>
          </w:tcPr>
          <w:p w14:paraId="09CE39E8" w14:textId="77777777" w:rsidR="009B5BB3" w:rsidRPr="00845888" w:rsidRDefault="009B5BB3" w:rsidP="00B935DF">
            <w:pPr>
              <w:tabs>
                <w:tab w:val="left" w:pos="-540"/>
              </w:tabs>
              <w:rPr>
                <w:rFonts w:ascii="Lato" w:hAnsi="Lato"/>
                <w:b/>
              </w:rPr>
            </w:pPr>
            <w:r w:rsidRPr="00845888">
              <w:rPr>
                <w:rFonts w:ascii="Lato" w:hAnsi="Lato"/>
                <w:b/>
              </w:rPr>
              <w:t>School(s)/Region(s)</w:t>
            </w:r>
          </w:p>
        </w:tc>
        <w:tc>
          <w:tcPr>
            <w:tcW w:w="1440" w:type="dxa"/>
          </w:tcPr>
          <w:p w14:paraId="47903D8A" w14:textId="77777777" w:rsidR="009B5BB3" w:rsidRPr="00845888" w:rsidRDefault="009B5BB3" w:rsidP="00F22D14">
            <w:pPr>
              <w:tabs>
                <w:tab w:val="left" w:pos="-540"/>
              </w:tabs>
              <w:rPr>
                <w:rFonts w:ascii="Lato" w:hAnsi="Lato"/>
                <w:b/>
              </w:rPr>
            </w:pPr>
            <w:r w:rsidRPr="00845888">
              <w:rPr>
                <w:rFonts w:ascii="Lato" w:hAnsi="Lato"/>
                <w:b/>
              </w:rPr>
              <w:t>Category of Analysis</w:t>
            </w:r>
          </w:p>
        </w:tc>
        <w:tc>
          <w:tcPr>
            <w:tcW w:w="1530" w:type="dxa"/>
          </w:tcPr>
          <w:p w14:paraId="0395C32F" w14:textId="77777777" w:rsidR="009B5BB3" w:rsidRPr="00845888" w:rsidRDefault="00F22D14" w:rsidP="00B935DF">
            <w:pPr>
              <w:tabs>
                <w:tab w:val="left" w:pos="-540"/>
              </w:tabs>
              <w:rPr>
                <w:rFonts w:ascii="Lato" w:hAnsi="Lato"/>
                <w:b/>
                <w:sz w:val="18"/>
              </w:rPr>
            </w:pPr>
            <w:r w:rsidRPr="00845888">
              <w:rPr>
                <w:rFonts w:ascii="Lato" w:hAnsi="Lato"/>
                <w:b/>
                <w:sz w:val="18"/>
              </w:rPr>
              <w:t xml:space="preserve">Racial/Ethnic Group </w:t>
            </w:r>
            <w:r w:rsidRPr="00845888">
              <w:rPr>
                <w:rFonts w:ascii="Lato" w:hAnsi="Lato"/>
                <w:b/>
                <w:sz w:val="16"/>
              </w:rPr>
              <w:t>(targeted as Significant Disproportionate)</w:t>
            </w:r>
          </w:p>
        </w:tc>
        <w:tc>
          <w:tcPr>
            <w:tcW w:w="1260" w:type="dxa"/>
          </w:tcPr>
          <w:p w14:paraId="236D92B4" w14:textId="77777777" w:rsidR="009B5BB3" w:rsidRPr="00845888" w:rsidRDefault="009B5BB3" w:rsidP="00B935DF">
            <w:pPr>
              <w:tabs>
                <w:tab w:val="left" w:pos="-540"/>
              </w:tabs>
              <w:rPr>
                <w:rFonts w:ascii="Lato" w:hAnsi="Lato"/>
                <w:b/>
                <w:sz w:val="18"/>
              </w:rPr>
            </w:pPr>
            <w:r w:rsidRPr="00845888">
              <w:rPr>
                <w:rFonts w:ascii="Lato" w:hAnsi="Lato"/>
                <w:b/>
                <w:sz w:val="18"/>
              </w:rPr>
              <w:t>Total enrollment of students in the targeted group with the specific disability</w:t>
            </w:r>
          </w:p>
        </w:tc>
        <w:tc>
          <w:tcPr>
            <w:tcW w:w="1170" w:type="dxa"/>
          </w:tcPr>
          <w:p w14:paraId="3DA1D8CF" w14:textId="77777777" w:rsidR="009B5BB3" w:rsidRPr="00845888" w:rsidRDefault="009B5BB3" w:rsidP="00B935DF">
            <w:pPr>
              <w:tabs>
                <w:tab w:val="left" w:pos="-540"/>
              </w:tabs>
              <w:rPr>
                <w:rFonts w:ascii="Lato" w:hAnsi="Lato"/>
                <w:b/>
                <w:sz w:val="18"/>
              </w:rPr>
            </w:pPr>
            <w:r w:rsidRPr="00845888">
              <w:rPr>
                <w:rFonts w:ascii="Lato" w:hAnsi="Lato"/>
                <w:b/>
                <w:sz w:val="18"/>
              </w:rPr>
              <w:t>Total enrollment of all other students with the specific disability</w:t>
            </w:r>
          </w:p>
        </w:tc>
        <w:tc>
          <w:tcPr>
            <w:tcW w:w="3600" w:type="dxa"/>
          </w:tcPr>
          <w:p w14:paraId="050759BD" w14:textId="77777777" w:rsidR="009B5BB3" w:rsidRPr="00845888" w:rsidRDefault="009B5BB3" w:rsidP="00B935DF">
            <w:pPr>
              <w:tabs>
                <w:tab w:val="left" w:pos="-540"/>
              </w:tabs>
              <w:rPr>
                <w:rFonts w:ascii="Lato" w:hAnsi="Lato"/>
                <w:b/>
                <w:sz w:val="18"/>
              </w:rPr>
            </w:pPr>
            <w:r w:rsidRPr="00845888">
              <w:rPr>
                <w:rFonts w:ascii="Lato" w:hAnsi="Lato"/>
                <w:b/>
                <w:sz w:val="18"/>
              </w:rPr>
              <w:t xml:space="preserve">Factors contributing to high rates of identification of targeted students at this school/region </w:t>
            </w:r>
          </w:p>
        </w:tc>
      </w:tr>
      <w:tr w:rsidR="009B5BB3" w:rsidRPr="00845888" w14:paraId="0B301638" w14:textId="77777777" w:rsidTr="00845888">
        <w:tc>
          <w:tcPr>
            <w:tcW w:w="1165" w:type="dxa"/>
          </w:tcPr>
          <w:p w14:paraId="583729CA" w14:textId="77777777" w:rsidR="009B5BB3" w:rsidRPr="00845888" w:rsidRDefault="00F40B11" w:rsidP="00B935DF">
            <w:pPr>
              <w:tabs>
                <w:tab w:val="left" w:pos="-540"/>
              </w:tabs>
              <w:jc w:val="center"/>
              <w:rPr>
                <w:rFonts w:ascii="Lato" w:hAnsi="Lato" w:cs="Calibri (Body)"/>
                <w:sz w:val="18"/>
                <w:szCs w:val="18"/>
              </w:rPr>
            </w:pPr>
            <w:sdt>
              <w:sdtPr>
                <w:rPr>
                  <w:rFonts w:ascii="Lato" w:hAnsi="Lato" w:cs="Calibri (Body)"/>
                  <w:b/>
                  <w:sz w:val="18"/>
                  <w:szCs w:val="18"/>
                </w:rPr>
                <w:id w:val="-287441399"/>
                <w:placeholder>
                  <w:docPart w:val="882D3EF1B0DD48CE8146DB0E17F5F08D"/>
                </w:placeholder>
                <w:showingPlcHdr/>
              </w:sdtPr>
              <w:sdtEndPr/>
              <w:sdtContent>
                <w:r w:rsidR="009B5BB3" w:rsidRPr="00845888">
                  <w:rPr>
                    <w:rFonts w:ascii="Lato" w:hAnsi="Lato" w:cs="Calibri (Body)"/>
                    <w:sz w:val="18"/>
                    <w:szCs w:val="18"/>
                  </w:rPr>
                  <w:t>Enter text.</w:t>
                </w:r>
              </w:sdtContent>
            </w:sdt>
          </w:p>
        </w:tc>
        <w:tc>
          <w:tcPr>
            <w:tcW w:w="1440" w:type="dxa"/>
          </w:tcPr>
          <w:p w14:paraId="574B0618" w14:textId="77777777" w:rsidR="009B5BB3" w:rsidRPr="00845888" w:rsidRDefault="00F40B11" w:rsidP="00B935DF">
            <w:pPr>
              <w:tabs>
                <w:tab w:val="left" w:pos="-540"/>
              </w:tabs>
              <w:rPr>
                <w:rFonts w:ascii="Lato" w:hAnsi="Lato" w:cs="Calibri (Body)"/>
                <w:sz w:val="18"/>
                <w:szCs w:val="18"/>
              </w:rPr>
            </w:pPr>
            <w:sdt>
              <w:sdtPr>
                <w:rPr>
                  <w:rFonts w:ascii="Lato" w:hAnsi="Lato"/>
                </w:rPr>
                <w:id w:val="-709499379"/>
                <w:placeholder>
                  <w:docPart w:val="72354A38CE724D4A907D1A049BDAF756"/>
                </w:placeholder>
                <w:showingPlcHd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EndPr/>
              <w:sdtContent>
                <w:r w:rsidR="009B5BB3" w:rsidRPr="00845888">
                  <w:rPr>
                    <w:rFonts w:ascii="Lato" w:hAnsi="Lato"/>
                  </w:rPr>
                  <w:t>Select the Identification category.</w:t>
                </w:r>
              </w:sdtContent>
            </w:sdt>
          </w:p>
        </w:tc>
        <w:sdt>
          <w:sdtPr>
            <w:rPr>
              <w:rFonts w:ascii="Lato" w:hAnsi="Lato" w:cs="Calibri (Body)"/>
              <w:sz w:val="18"/>
              <w:szCs w:val="18"/>
            </w:rPr>
            <w:id w:val="991063384"/>
            <w:placeholder>
              <w:docPart w:val="185C3A777F9749D1B4482FE0117CF685"/>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530" w:type="dxa"/>
              </w:tcPr>
              <w:p w14:paraId="7435AD25" w14:textId="77777777" w:rsidR="009B5BB3" w:rsidRPr="00845888" w:rsidRDefault="009B5BB3" w:rsidP="00B935DF">
                <w:pPr>
                  <w:rPr>
                    <w:rFonts w:ascii="Lato" w:hAnsi="Lato" w:cs="Calibri"/>
                    <w:b/>
                  </w:rPr>
                </w:pPr>
                <w:r w:rsidRPr="00845888">
                  <w:rPr>
                    <w:rFonts w:ascii="Lato" w:hAnsi="Lato" w:cs="Calibri (Body)"/>
                    <w:sz w:val="18"/>
                    <w:szCs w:val="18"/>
                  </w:rPr>
                  <w:t>Race/Ethnicity</w:t>
                </w:r>
              </w:p>
            </w:tc>
          </w:sdtContent>
        </w:sdt>
        <w:tc>
          <w:tcPr>
            <w:tcW w:w="1260" w:type="dxa"/>
          </w:tcPr>
          <w:p w14:paraId="4A4049E5" w14:textId="77777777" w:rsidR="009B5BB3" w:rsidRPr="00845888" w:rsidRDefault="00F40B11" w:rsidP="00B935DF">
            <w:pPr>
              <w:rPr>
                <w:rFonts w:ascii="Lato" w:hAnsi="Lato"/>
              </w:rPr>
            </w:pPr>
            <w:sdt>
              <w:sdtPr>
                <w:rPr>
                  <w:rFonts w:ascii="Lato" w:hAnsi="Lato" w:cs="Calibri"/>
                  <w:b/>
                </w:rPr>
                <w:id w:val="1389235294"/>
                <w:placeholder>
                  <w:docPart w:val="F1166F0281B0480B8397F7073BA23B4E"/>
                </w:placeholder>
                <w:showingPlcHdr/>
              </w:sdtPr>
              <w:sdtEndPr/>
              <w:sdtContent>
                <w:r w:rsidR="009B5BB3" w:rsidRPr="00845888">
                  <w:rPr>
                    <w:rFonts w:ascii="Lato" w:hAnsi="Lato"/>
                    <w:sz w:val="18"/>
                  </w:rPr>
                  <w:t>Enter text.</w:t>
                </w:r>
              </w:sdtContent>
            </w:sdt>
          </w:p>
        </w:tc>
        <w:tc>
          <w:tcPr>
            <w:tcW w:w="1170" w:type="dxa"/>
          </w:tcPr>
          <w:p w14:paraId="1F5FADEF" w14:textId="77777777" w:rsidR="009B5BB3" w:rsidRPr="00845888" w:rsidRDefault="00F40B11" w:rsidP="00B935DF">
            <w:pPr>
              <w:rPr>
                <w:rFonts w:ascii="Lato" w:hAnsi="Lato"/>
              </w:rPr>
            </w:pPr>
            <w:sdt>
              <w:sdtPr>
                <w:rPr>
                  <w:rFonts w:ascii="Lato" w:hAnsi="Lato" w:cs="Calibri"/>
                  <w:b/>
                </w:rPr>
                <w:id w:val="1737743661"/>
                <w:placeholder>
                  <w:docPart w:val="21956988B22A4D16A8064355C88DD78F"/>
                </w:placeholder>
                <w:showingPlcHdr/>
              </w:sdtPr>
              <w:sdtEndPr/>
              <w:sdtContent>
                <w:r w:rsidR="009B5BB3" w:rsidRPr="00845888">
                  <w:rPr>
                    <w:rFonts w:ascii="Lato" w:hAnsi="Lato"/>
                    <w:sz w:val="18"/>
                  </w:rPr>
                  <w:t>Enter text.</w:t>
                </w:r>
              </w:sdtContent>
            </w:sdt>
          </w:p>
        </w:tc>
        <w:tc>
          <w:tcPr>
            <w:tcW w:w="3600" w:type="dxa"/>
          </w:tcPr>
          <w:p w14:paraId="34A07833" w14:textId="77777777" w:rsidR="009B5BB3" w:rsidRPr="00845888" w:rsidRDefault="00F40B11" w:rsidP="00B935DF">
            <w:pPr>
              <w:rPr>
                <w:rFonts w:ascii="Lato" w:hAnsi="Lato"/>
              </w:rPr>
            </w:pPr>
            <w:sdt>
              <w:sdtPr>
                <w:rPr>
                  <w:rFonts w:ascii="Lato" w:hAnsi="Lato" w:cs="Calibri"/>
                  <w:b/>
                </w:rPr>
                <w:id w:val="-1646659422"/>
                <w:placeholder>
                  <w:docPart w:val="EDFD4989AC2B422EA55D5FF08ECE757A"/>
                </w:placeholder>
                <w:showingPlcHdr/>
              </w:sdtPr>
              <w:sdtEndPr/>
              <w:sdtContent>
                <w:r w:rsidR="009B5BB3" w:rsidRPr="00845888">
                  <w:rPr>
                    <w:rFonts w:ascii="Lato" w:hAnsi="Lato"/>
                    <w:sz w:val="18"/>
                  </w:rPr>
                  <w:t>Enter text.</w:t>
                </w:r>
              </w:sdtContent>
            </w:sdt>
          </w:p>
        </w:tc>
      </w:tr>
      <w:tr w:rsidR="009B5BB3" w:rsidRPr="00845888" w14:paraId="30F0152A" w14:textId="77777777" w:rsidTr="00845888">
        <w:tc>
          <w:tcPr>
            <w:tcW w:w="1165" w:type="dxa"/>
          </w:tcPr>
          <w:p w14:paraId="4ED12614" w14:textId="77777777" w:rsidR="009B5BB3" w:rsidRPr="00845888" w:rsidRDefault="00F40B11" w:rsidP="00B935DF">
            <w:pPr>
              <w:tabs>
                <w:tab w:val="left" w:pos="-540"/>
              </w:tabs>
              <w:jc w:val="center"/>
              <w:rPr>
                <w:rFonts w:ascii="Lato" w:hAnsi="Lato" w:cs="Calibri (Body)"/>
                <w:sz w:val="18"/>
                <w:szCs w:val="18"/>
              </w:rPr>
            </w:pPr>
            <w:sdt>
              <w:sdtPr>
                <w:rPr>
                  <w:rFonts w:ascii="Lato" w:hAnsi="Lato" w:cs="Calibri (Body)"/>
                  <w:b/>
                  <w:sz w:val="18"/>
                  <w:szCs w:val="18"/>
                </w:rPr>
                <w:id w:val="-1059773416"/>
                <w:placeholder>
                  <w:docPart w:val="D5845655582E488F96733F3EBD3C59A5"/>
                </w:placeholder>
                <w:showingPlcHdr/>
              </w:sdtPr>
              <w:sdtEndPr/>
              <w:sdtContent>
                <w:r w:rsidR="009B5BB3" w:rsidRPr="00845888">
                  <w:rPr>
                    <w:rFonts w:ascii="Lato" w:hAnsi="Lato" w:cs="Calibri (Body)"/>
                    <w:sz w:val="18"/>
                    <w:szCs w:val="18"/>
                  </w:rPr>
                  <w:t>Enter text.</w:t>
                </w:r>
              </w:sdtContent>
            </w:sdt>
          </w:p>
        </w:tc>
        <w:tc>
          <w:tcPr>
            <w:tcW w:w="1440" w:type="dxa"/>
          </w:tcPr>
          <w:p w14:paraId="48AEAEE6" w14:textId="77777777" w:rsidR="009B5BB3" w:rsidRPr="00845888" w:rsidRDefault="00F40B11" w:rsidP="00B935DF">
            <w:pPr>
              <w:tabs>
                <w:tab w:val="left" w:pos="-540"/>
              </w:tabs>
              <w:rPr>
                <w:rFonts w:ascii="Lato" w:hAnsi="Lato" w:cs="Calibri (Body)"/>
                <w:sz w:val="18"/>
                <w:szCs w:val="18"/>
              </w:rPr>
            </w:pPr>
            <w:sdt>
              <w:sdtPr>
                <w:rPr>
                  <w:rFonts w:ascii="Lato" w:hAnsi="Lato"/>
                </w:rPr>
                <w:id w:val="-12694565"/>
                <w:placeholder>
                  <w:docPart w:val="85AD6C6181CD4147BE74C6D95B8E3210"/>
                </w:placeholder>
                <w:showingPlcHd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EndPr/>
              <w:sdtContent>
                <w:r w:rsidR="009B5BB3" w:rsidRPr="00845888">
                  <w:rPr>
                    <w:rFonts w:ascii="Lato" w:hAnsi="Lato"/>
                  </w:rPr>
                  <w:t>Select the Identification category.</w:t>
                </w:r>
              </w:sdtContent>
            </w:sdt>
          </w:p>
        </w:tc>
        <w:sdt>
          <w:sdtPr>
            <w:rPr>
              <w:rFonts w:ascii="Lato" w:hAnsi="Lato" w:cs="Calibri (Body)"/>
              <w:sz w:val="18"/>
              <w:szCs w:val="18"/>
            </w:rPr>
            <w:id w:val="1715619317"/>
            <w:placeholder>
              <w:docPart w:val="7E1D97A7F397489C9D8C29E108A8C91E"/>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530" w:type="dxa"/>
              </w:tcPr>
              <w:p w14:paraId="70787B07" w14:textId="77777777" w:rsidR="009B5BB3" w:rsidRPr="00845888" w:rsidRDefault="009B5BB3" w:rsidP="00B935DF">
                <w:pPr>
                  <w:rPr>
                    <w:rFonts w:ascii="Lato" w:hAnsi="Lato" w:cs="Calibri"/>
                    <w:b/>
                  </w:rPr>
                </w:pPr>
                <w:r w:rsidRPr="00845888">
                  <w:rPr>
                    <w:rFonts w:ascii="Lato" w:hAnsi="Lato" w:cs="Calibri (Body)"/>
                    <w:sz w:val="18"/>
                    <w:szCs w:val="18"/>
                  </w:rPr>
                  <w:t>Race/Ethnicity</w:t>
                </w:r>
              </w:p>
            </w:tc>
          </w:sdtContent>
        </w:sdt>
        <w:tc>
          <w:tcPr>
            <w:tcW w:w="1260" w:type="dxa"/>
          </w:tcPr>
          <w:p w14:paraId="5914B4B3" w14:textId="77777777" w:rsidR="009B5BB3" w:rsidRPr="00845888" w:rsidRDefault="00F40B11" w:rsidP="00B935DF">
            <w:pPr>
              <w:rPr>
                <w:rFonts w:ascii="Lato" w:hAnsi="Lato"/>
              </w:rPr>
            </w:pPr>
            <w:sdt>
              <w:sdtPr>
                <w:rPr>
                  <w:rFonts w:ascii="Lato" w:hAnsi="Lato" w:cs="Calibri"/>
                  <w:b/>
                </w:rPr>
                <w:id w:val="799652283"/>
                <w:placeholder>
                  <w:docPart w:val="23609429CED94FA0838627A469E2055B"/>
                </w:placeholder>
                <w:showingPlcHdr/>
              </w:sdtPr>
              <w:sdtEndPr/>
              <w:sdtContent>
                <w:r w:rsidR="009B5BB3" w:rsidRPr="00845888">
                  <w:rPr>
                    <w:rFonts w:ascii="Lato" w:hAnsi="Lato"/>
                    <w:sz w:val="18"/>
                  </w:rPr>
                  <w:t>Enter text.</w:t>
                </w:r>
              </w:sdtContent>
            </w:sdt>
          </w:p>
        </w:tc>
        <w:tc>
          <w:tcPr>
            <w:tcW w:w="1170" w:type="dxa"/>
          </w:tcPr>
          <w:p w14:paraId="0A652C4B" w14:textId="77777777" w:rsidR="009B5BB3" w:rsidRPr="00845888" w:rsidRDefault="00F40B11" w:rsidP="00B935DF">
            <w:pPr>
              <w:rPr>
                <w:rFonts w:ascii="Lato" w:hAnsi="Lato"/>
              </w:rPr>
            </w:pPr>
            <w:sdt>
              <w:sdtPr>
                <w:rPr>
                  <w:rFonts w:ascii="Lato" w:hAnsi="Lato" w:cs="Calibri"/>
                  <w:b/>
                </w:rPr>
                <w:id w:val="1912889076"/>
                <w:placeholder>
                  <w:docPart w:val="2F1F25319BBC4BD28B676EDE8F17A76C"/>
                </w:placeholder>
                <w:showingPlcHdr/>
              </w:sdtPr>
              <w:sdtEndPr/>
              <w:sdtContent>
                <w:r w:rsidR="009B5BB3" w:rsidRPr="00845888">
                  <w:rPr>
                    <w:rFonts w:ascii="Lato" w:hAnsi="Lato"/>
                    <w:sz w:val="18"/>
                  </w:rPr>
                  <w:t>Enter text.</w:t>
                </w:r>
              </w:sdtContent>
            </w:sdt>
          </w:p>
        </w:tc>
        <w:tc>
          <w:tcPr>
            <w:tcW w:w="3600" w:type="dxa"/>
          </w:tcPr>
          <w:p w14:paraId="6660F6FC" w14:textId="77777777" w:rsidR="009B5BB3" w:rsidRPr="00845888" w:rsidRDefault="00F40B11" w:rsidP="00B935DF">
            <w:pPr>
              <w:rPr>
                <w:rFonts w:ascii="Lato" w:hAnsi="Lato"/>
              </w:rPr>
            </w:pPr>
            <w:sdt>
              <w:sdtPr>
                <w:rPr>
                  <w:rFonts w:ascii="Lato" w:hAnsi="Lato" w:cs="Calibri"/>
                  <w:b/>
                </w:rPr>
                <w:id w:val="578643425"/>
                <w:placeholder>
                  <w:docPart w:val="7DF352F95BEB4961A6BB21BB597DA5E9"/>
                </w:placeholder>
                <w:showingPlcHdr/>
              </w:sdtPr>
              <w:sdtEndPr/>
              <w:sdtContent>
                <w:r w:rsidR="009B5BB3" w:rsidRPr="00845888">
                  <w:rPr>
                    <w:rFonts w:ascii="Lato" w:hAnsi="Lato"/>
                    <w:sz w:val="18"/>
                  </w:rPr>
                  <w:t>Enter text.</w:t>
                </w:r>
              </w:sdtContent>
            </w:sdt>
          </w:p>
        </w:tc>
      </w:tr>
      <w:tr w:rsidR="009B5BB3" w:rsidRPr="00845888" w14:paraId="55C976D1" w14:textId="77777777" w:rsidTr="00845888">
        <w:tc>
          <w:tcPr>
            <w:tcW w:w="1165" w:type="dxa"/>
            <w:tcBorders>
              <w:bottom w:val="single" w:sz="4" w:space="0" w:color="auto"/>
            </w:tcBorders>
          </w:tcPr>
          <w:p w14:paraId="0568AA27" w14:textId="77777777" w:rsidR="009B5BB3" w:rsidRPr="00845888" w:rsidRDefault="00F40B11" w:rsidP="00B935DF">
            <w:pPr>
              <w:tabs>
                <w:tab w:val="left" w:pos="-540"/>
              </w:tabs>
              <w:jc w:val="center"/>
              <w:rPr>
                <w:rFonts w:ascii="Lato" w:hAnsi="Lato" w:cs="Calibri (Body)"/>
                <w:sz w:val="18"/>
                <w:szCs w:val="18"/>
              </w:rPr>
            </w:pPr>
            <w:sdt>
              <w:sdtPr>
                <w:rPr>
                  <w:rFonts w:ascii="Lato" w:hAnsi="Lato" w:cs="Calibri (Body)"/>
                  <w:b/>
                  <w:sz w:val="18"/>
                  <w:szCs w:val="18"/>
                </w:rPr>
                <w:id w:val="717934888"/>
                <w:placeholder>
                  <w:docPart w:val="C4D703B0D7FB41DD8CE579941A4EBE4C"/>
                </w:placeholder>
                <w:showingPlcHdr/>
              </w:sdtPr>
              <w:sdtEndPr/>
              <w:sdtContent>
                <w:r w:rsidR="009B5BB3" w:rsidRPr="00845888">
                  <w:rPr>
                    <w:rFonts w:ascii="Lato" w:hAnsi="Lato" w:cs="Calibri (Body)"/>
                    <w:sz w:val="18"/>
                    <w:szCs w:val="18"/>
                  </w:rPr>
                  <w:t>Enter text.</w:t>
                </w:r>
              </w:sdtContent>
            </w:sdt>
          </w:p>
        </w:tc>
        <w:tc>
          <w:tcPr>
            <w:tcW w:w="1440" w:type="dxa"/>
            <w:tcBorders>
              <w:bottom w:val="single" w:sz="4" w:space="0" w:color="auto"/>
            </w:tcBorders>
          </w:tcPr>
          <w:p w14:paraId="1B544EFF" w14:textId="77777777" w:rsidR="009B5BB3" w:rsidRPr="00845888" w:rsidRDefault="00F40B11" w:rsidP="00B935DF">
            <w:pPr>
              <w:tabs>
                <w:tab w:val="left" w:pos="-540"/>
              </w:tabs>
              <w:rPr>
                <w:rFonts w:ascii="Lato" w:hAnsi="Lato" w:cs="Calibri (Body)"/>
                <w:sz w:val="18"/>
                <w:szCs w:val="18"/>
              </w:rPr>
            </w:pPr>
            <w:sdt>
              <w:sdtPr>
                <w:rPr>
                  <w:rFonts w:ascii="Lato" w:hAnsi="Lato"/>
                </w:rPr>
                <w:id w:val="-1437602958"/>
                <w:placeholder>
                  <w:docPart w:val="9AB769FA5B574697808EFBF20E29609E"/>
                </w:placeholder>
                <w:showingPlcHd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EndPr/>
              <w:sdtContent>
                <w:r w:rsidR="009B5BB3" w:rsidRPr="00845888">
                  <w:rPr>
                    <w:rFonts w:ascii="Lato" w:hAnsi="Lato"/>
                  </w:rPr>
                  <w:t>Select the Identification category.</w:t>
                </w:r>
              </w:sdtContent>
            </w:sdt>
          </w:p>
        </w:tc>
        <w:sdt>
          <w:sdtPr>
            <w:rPr>
              <w:rFonts w:ascii="Lato" w:hAnsi="Lato" w:cs="Calibri (Body)"/>
              <w:sz w:val="18"/>
              <w:szCs w:val="18"/>
            </w:rPr>
            <w:id w:val="-208114103"/>
            <w:placeholder>
              <w:docPart w:val="639A685B15B84E40AD1C41EDB981AE5C"/>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530" w:type="dxa"/>
                <w:tcBorders>
                  <w:bottom w:val="single" w:sz="4" w:space="0" w:color="auto"/>
                </w:tcBorders>
              </w:tcPr>
              <w:p w14:paraId="0C67424A" w14:textId="77777777" w:rsidR="009B5BB3" w:rsidRPr="00845888" w:rsidRDefault="009B5BB3" w:rsidP="00B935DF">
                <w:pPr>
                  <w:rPr>
                    <w:rFonts w:ascii="Lato" w:hAnsi="Lato" w:cs="Calibri"/>
                    <w:b/>
                  </w:rPr>
                </w:pPr>
                <w:r w:rsidRPr="00845888">
                  <w:rPr>
                    <w:rFonts w:ascii="Lato" w:hAnsi="Lato" w:cs="Calibri (Body)"/>
                    <w:sz w:val="18"/>
                    <w:szCs w:val="18"/>
                  </w:rPr>
                  <w:t>Race/Ethnicity</w:t>
                </w:r>
              </w:p>
            </w:tc>
          </w:sdtContent>
        </w:sdt>
        <w:tc>
          <w:tcPr>
            <w:tcW w:w="1260" w:type="dxa"/>
            <w:tcBorders>
              <w:bottom w:val="single" w:sz="4" w:space="0" w:color="auto"/>
            </w:tcBorders>
          </w:tcPr>
          <w:p w14:paraId="7066C674" w14:textId="77777777" w:rsidR="009B5BB3" w:rsidRPr="00845888" w:rsidRDefault="00F40B11" w:rsidP="00B935DF">
            <w:pPr>
              <w:rPr>
                <w:rFonts w:ascii="Lato" w:hAnsi="Lato" w:cs="Calibri"/>
                <w:b/>
              </w:rPr>
            </w:pPr>
            <w:sdt>
              <w:sdtPr>
                <w:rPr>
                  <w:rFonts w:ascii="Lato" w:hAnsi="Lato" w:cs="Calibri"/>
                  <w:b/>
                </w:rPr>
                <w:id w:val="1566290803"/>
                <w:placeholder>
                  <w:docPart w:val="BD24B11702134F7183298F5768EB3634"/>
                </w:placeholder>
                <w:showingPlcHdr/>
              </w:sdtPr>
              <w:sdtEndPr/>
              <w:sdtContent>
                <w:r w:rsidR="009B5BB3" w:rsidRPr="00845888">
                  <w:rPr>
                    <w:rFonts w:ascii="Lato" w:hAnsi="Lato"/>
                    <w:sz w:val="18"/>
                  </w:rPr>
                  <w:t>Enter text.</w:t>
                </w:r>
              </w:sdtContent>
            </w:sdt>
          </w:p>
        </w:tc>
        <w:tc>
          <w:tcPr>
            <w:tcW w:w="1170" w:type="dxa"/>
            <w:tcBorders>
              <w:bottom w:val="single" w:sz="4" w:space="0" w:color="auto"/>
            </w:tcBorders>
          </w:tcPr>
          <w:p w14:paraId="31D84B79" w14:textId="77777777" w:rsidR="009B5BB3" w:rsidRPr="00845888" w:rsidRDefault="00F40B11" w:rsidP="00B935DF">
            <w:pPr>
              <w:rPr>
                <w:rFonts w:ascii="Lato" w:hAnsi="Lato" w:cs="Calibri"/>
                <w:b/>
              </w:rPr>
            </w:pPr>
            <w:sdt>
              <w:sdtPr>
                <w:rPr>
                  <w:rFonts w:ascii="Lato" w:hAnsi="Lato" w:cs="Calibri"/>
                  <w:b/>
                </w:rPr>
                <w:id w:val="722341183"/>
                <w:placeholder>
                  <w:docPart w:val="ABA21B699A9E410782BCE0EAB243FFC7"/>
                </w:placeholder>
                <w:showingPlcHdr/>
              </w:sdtPr>
              <w:sdtEndPr/>
              <w:sdtContent>
                <w:r w:rsidR="009B5BB3" w:rsidRPr="00845888">
                  <w:rPr>
                    <w:rFonts w:ascii="Lato" w:hAnsi="Lato"/>
                    <w:sz w:val="18"/>
                  </w:rPr>
                  <w:t>Enter text.</w:t>
                </w:r>
              </w:sdtContent>
            </w:sdt>
          </w:p>
        </w:tc>
        <w:tc>
          <w:tcPr>
            <w:tcW w:w="3600" w:type="dxa"/>
            <w:tcBorders>
              <w:bottom w:val="single" w:sz="4" w:space="0" w:color="auto"/>
            </w:tcBorders>
          </w:tcPr>
          <w:p w14:paraId="51D43A32" w14:textId="77777777" w:rsidR="009B5BB3" w:rsidRPr="00845888" w:rsidRDefault="00F40B11" w:rsidP="00B935DF">
            <w:pPr>
              <w:rPr>
                <w:rFonts w:ascii="Lato" w:hAnsi="Lato" w:cs="Calibri"/>
                <w:b/>
              </w:rPr>
            </w:pPr>
            <w:sdt>
              <w:sdtPr>
                <w:rPr>
                  <w:rFonts w:ascii="Lato" w:hAnsi="Lato" w:cs="Calibri"/>
                  <w:b/>
                </w:rPr>
                <w:id w:val="-1345085681"/>
                <w:placeholder>
                  <w:docPart w:val="C953FEA075A6427EB7C2D59919DBA73E"/>
                </w:placeholder>
                <w:showingPlcHdr/>
              </w:sdtPr>
              <w:sdtEndPr/>
              <w:sdtContent>
                <w:r w:rsidR="009B5BB3" w:rsidRPr="00845888">
                  <w:rPr>
                    <w:rFonts w:ascii="Lato" w:hAnsi="Lato"/>
                    <w:sz w:val="18"/>
                  </w:rPr>
                  <w:t>Enter text.</w:t>
                </w:r>
              </w:sdtContent>
            </w:sdt>
          </w:p>
        </w:tc>
      </w:tr>
      <w:tr w:rsidR="009B5BB3" w:rsidRPr="00845888" w14:paraId="34B463FE" w14:textId="77777777" w:rsidTr="00845888">
        <w:tc>
          <w:tcPr>
            <w:tcW w:w="1165" w:type="dxa"/>
            <w:tcBorders>
              <w:bottom w:val="single" w:sz="4" w:space="0" w:color="auto"/>
            </w:tcBorders>
          </w:tcPr>
          <w:p w14:paraId="2CE003EC" w14:textId="77777777" w:rsidR="009B5BB3" w:rsidRPr="00845888" w:rsidRDefault="00F40B11" w:rsidP="00B935DF">
            <w:pPr>
              <w:tabs>
                <w:tab w:val="left" w:pos="-540"/>
              </w:tabs>
              <w:jc w:val="center"/>
              <w:rPr>
                <w:rFonts w:ascii="Lato" w:hAnsi="Lato" w:cs="Calibri (Body)"/>
                <w:sz w:val="18"/>
                <w:szCs w:val="18"/>
              </w:rPr>
            </w:pPr>
            <w:sdt>
              <w:sdtPr>
                <w:rPr>
                  <w:rFonts w:ascii="Lato" w:hAnsi="Lato" w:cs="Calibri (Body)"/>
                  <w:b/>
                  <w:sz w:val="18"/>
                  <w:szCs w:val="18"/>
                </w:rPr>
                <w:id w:val="460078002"/>
                <w:placeholder>
                  <w:docPart w:val="7605917D562D436098D7DBD74CA27A17"/>
                </w:placeholder>
                <w:showingPlcHdr/>
              </w:sdtPr>
              <w:sdtEndPr/>
              <w:sdtContent>
                <w:r w:rsidR="009B5BB3" w:rsidRPr="00845888">
                  <w:rPr>
                    <w:rFonts w:ascii="Lato" w:hAnsi="Lato" w:cs="Calibri (Body)"/>
                    <w:sz w:val="18"/>
                    <w:szCs w:val="18"/>
                  </w:rPr>
                  <w:t>Enter text.</w:t>
                </w:r>
              </w:sdtContent>
            </w:sdt>
          </w:p>
        </w:tc>
        <w:tc>
          <w:tcPr>
            <w:tcW w:w="1440" w:type="dxa"/>
            <w:tcBorders>
              <w:bottom w:val="single" w:sz="4" w:space="0" w:color="auto"/>
            </w:tcBorders>
          </w:tcPr>
          <w:p w14:paraId="29033FF7" w14:textId="77777777" w:rsidR="009B5BB3" w:rsidRPr="00845888" w:rsidRDefault="00F40B11" w:rsidP="00B935DF">
            <w:pPr>
              <w:tabs>
                <w:tab w:val="left" w:pos="-540"/>
              </w:tabs>
              <w:rPr>
                <w:rFonts w:ascii="Lato" w:hAnsi="Lato" w:cs="Calibri (Body)"/>
                <w:sz w:val="18"/>
                <w:szCs w:val="18"/>
              </w:rPr>
            </w:pPr>
            <w:sdt>
              <w:sdtPr>
                <w:rPr>
                  <w:rFonts w:ascii="Lato" w:hAnsi="Lato"/>
                </w:rPr>
                <w:id w:val="2081403094"/>
                <w:placeholder>
                  <w:docPart w:val="87E1DB364CAE489DBE15718D614F0004"/>
                </w:placeholder>
                <w:showingPlcHd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EndPr/>
              <w:sdtContent>
                <w:r w:rsidR="009B5BB3" w:rsidRPr="00845888">
                  <w:rPr>
                    <w:rFonts w:ascii="Lato" w:hAnsi="Lato"/>
                  </w:rPr>
                  <w:t>Select the Identification category.</w:t>
                </w:r>
              </w:sdtContent>
            </w:sdt>
          </w:p>
        </w:tc>
        <w:sdt>
          <w:sdtPr>
            <w:rPr>
              <w:rFonts w:ascii="Lato" w:hAnsi="Lato" w:cs="Calibri (Body)"/>
              <w:sz w:val="18"/>
              <w:szCs w:val="18"/>
            </w:rPr>
            <w:id w:val="1545877457"/>
            <w:placeholder>
              <w:docPart w:val="AB7F40B96AE548338EE70D41BD7ACB21"/>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530" w:type="dxa"/>
                <w:tcBorders>
                  <w:bottom w:val="single" w:sz="4" w:space="0" w:color="auto"/>
                </w:tcBorders>
              </w:tcPr>
              <w:p w14:paraId="7CB9A84A" w14:textId="77777777" w:rsidR="009B5BB3" w:rsidRPr="00845888" w:rsidRDefault="009B5BB3" w:rsidP="00B935DF">
                <w:pPr>
                  <w:rPr>
                    <w:rFonts w:ascii="Lato" w:hAnsi="Lato" w:cs="Calibri"/>
                    <w:b/>
                  </w:rPr>
                </w:pPr>
                <w:r w:rsidRPr="00845888">
                  <w:rPr>
                    <w:rFonts w:ascii="Lato" w:hAnsi="Lato" w:cs="Calibri (Body)"/>
                    <w:sz w:val="18"/>
                    <w:szCs w:val="18"/>
                  </w:rPr>
                  <w:t>Race/Ethnicity</w:t>
                </w:r>
              </w:p>
            </w:tc>
          </w:sdtContent>
        </w:sdt>
        <w:tc>
          <w:tcPr>
            <w:tcW w:w="1260" w:type="dxa"/>
            <w:tcBorders>
              <w:bottom w:val="single" w:sz="4" w:space="0" w:color="auto"/>
            </w:tcBorders>
          </w:tcPr>
          <w:p w14:paraId="797A1C9C" w14:textId="77777777" w:rsidR="009B5BB3" w:rsidRPr="00845888" w:rsidRDefault="00F40B11" w:rsidP="00B935DF">
            <w:pPr>
              <w:rPr>
                <w:rFonts w:ascii="Lato" w:hAnsi="Lato" w:cs="Calibri"/>
                <w:b/>
              </w:rPr>
            </w:pPr>
            <w:sdt>
              <w:sdtPr>
                <w:rPr>
                  <w:rFonts w:ascii="Lato" w:hAnsi="Lato" w:cs="Calibri"/>
                  <w:b/>
                </w:rPr>
                <w:id w:val="1804723313"/>
                <w:placeholder>
                  <w:docPart w:val="26432AE8069448448C922A6DAB2CD448"/>
                </w:placeholder>
                <w:showingPlcHdr/>
              </w:sdtPr>
              <w:sdtEndPr/>
              <w:sdtContent>
                <w:r w:rsidR="009B5BB3" w:rsidRPr="00845888">
                  <w:rPr>
                    <w:rFonts w:ascii="Lato" w:hAnsi="Lato"/>
                    <w:sz w:val="18"/>
                  </w:rPr>
                  <w:t>Enter text.</w:t>
                </w:r>
              </w:sdtContent>
            </w:sdt>
          </w:p>
        </w:tc>
        <w:tc>
          <w:tcPr>
            <w:tcW w:w="1170" w:type="dxa"/>
            <w:tcBorders>
              <w:bottom w:val="single" w:sz="4" w:space="0" w:color="auto"/>
            </w:tcBorders>
          </w:tcPr>
          <w:p w14:paraId="5CA88515" w14:textId="77777777" w:rsidR="009B5BB3" w:rsidRPr="00845888" w:rsidRDefault="00F40B11" w:rsidP="00B935DF">
            <w:pPr>
              <w:rPr>
                <w:rFonts w:ascii="Lato" w:hAnsi="Lato" w:cs="Calibri"/>
                <w:b/>
              </w:rPr>
            </w:pPr>
            <w:sdt>
              <w:sdtPr>
                <w:rPr>
                  <w:rFonts w:ascii="Lato" w:hAnsi="Lato" w:cs="Calibri"/>
                  <w:b/>
                </w:rPr>
                <w:id w:val="-42138606"/>
                <w:placeholder>
                  <w:docPart w:val="33B7924F5829493C9D5892432E28E4DF"/>
                </w:placeholder>
                <w:showingPlcHdr/>
              </w:sdtPr>
              <w:sdtEndPr/>
              <w:sdtContent>
                <w:r w:rsidR="009B5BB3" w:rsidRPr="00845888">
                  <w:rPr>
                    <w:rFonts w:ascii="Lato" w:hAnsi="Lato"/>
                    <w:sz w:val="18"/>
                  </w:rPr>
                  <w:t>Enter text.</w:t>
                </w:r>
              </w:sdtContent>
            </w:sdt>
          </w:p>
        </w:tc>
        <w:tc>
          <w:tcPr>
            <w:tcW w:w="3600" w:type="dxa"/>
            <w:tcBorders>
              <w:bottom w:val="single" w:sz="4" w:space="0" w:color="auto"/>
            </w:tcBorders>
          </w:tcPr>
          <w:p w14:paraId="48064C92" w14:textId="77777777" w:rsidR="009B5BB3" w:rsidRPr="00845888" w:rsidRDefault="00F40B11" w:rsidP="00B935DF">
            <w:pPr>
              <w:rPr>
                <w:rFonts w:ascii="Lato" w:hAnsi="Lato" w:cs="Calibri"/>
                <w:b/>
              </w:rPr>
            </w:pPr>
            <w:sdt>
              <w:sdtPr>
                <w:rPr>
                  <w:rFonts w:ascii="Lato" w:hAnsi="Lato" w:cs="Calibri"/>
                  <w:b/>
                </w:rPr>
                <w:id w:val="-1647509795"/>
                <w:placeholder>
                  <w:docPart w:val="074C74CFA8374B7D92BE19D9D891E2EC"/>
                </w:placeholder>
                <w:showingPlcHdr/>
              </w:sdtPr>
              <w:sdtEndPr/>
              <w:sdtContent>
                <w:r w:rsidR="009B5BB3" w:rsidRPr="00845888">
                  <w:rPr>
                    <w:rFonts w:ascii="Lato" w:hAnsi="Lato"/>
                    <w:sz w:val="18"/>
                  </w:rPr>
                  <w:t>Enter text.</w:t>
                </w:r>
              </w:sdtContent>
            </w:sdt>
          </w:p>
        </w:tc>
      </w:tr>
    </w:tbl>
    <w:p w14:paraId="076CD0C8" w14:textId="77777777" w:rsidR="00B935DF" w:rsidRPr="00845888" w:rsidRDefault="00B935DF" w:rsidP="00B935DF">
      <w:pPr>
        <w:spacing w:after="120" w:line="264" w:lineRule="auto"/>
        <w:rPr>
          <w:rFonts w:ascii="Lato" w:eastAsiaTheme="minorEastAsia" w:hAnsi="Lato"/>
          <w:szCs w:val="20"/>
        </w:rPr>
      </w:pPr>
    </w:p>
    <w:p w14:paraId="74924366" w14:textId="29B263A7" w:rsidR="00B935DF" w:rsidRDefault="00B935DF" w:rsidP="008F3855">
      <w:pPr>
        <w:spacing w:after="120" w:line="264" w:lineRule="auto"/>
        <w:jc w:val="both"/>
        <w:rPr>
          <w:rFonts w:ascii="Lato" w:eastAsiaTheme="majorEastAsia" w:hAnsi="Lato" w:cstheme="majorBidi"/>
          <w:b/>
          <w:sz w:val="20"/>
          <w:szCs w:val="20"/>
        </w:rPr>
      </w:pPr>
      <w:r w:rsidRPr="00845888">
        <w:rPr>
          <w:rFonts w:ascii="Lato" w:eastAsiaTheme="minorEastAsia" w:hAnsi="Lato"/>
          <w:sz w:val="20"/>
          <w:szCs w:val="20"/>
        </w:rPr>
        <w:lastRenderedPageBreak/>
        <w:t xml:space="preserve">Based upon the reflective consideration of the guiding questions, data analysis, and the factors contributing to high rates of identification of the targeted students at this school/region, the following Root Causes factors require intervening action(s) for the </w:t>
      </w:r>
      <w:r w:rsidRPr="00845888">
        <w:rPr>
          <w:rFonts w:ascii="Lato" w:eastAsiaTheme="majorEastAsia" w:hAnsi="Lato" w:cstheme="majorBidi"/>
          <w:b/>
          <w:sz w:val="20"/>
          <w:szCs w:val="20"/>
        </w:rPr>
        <w:t>Identification – Students with Disabilities and/or Particular Disability.</w:t>
      </w:r>
    </w:p>
    <w:p w14:paraId="3BA5CCCB" w14:textId="77777777" w:rsidR="00845888" w:rsidRPr="00845888" w:rsidRDefault="00845888" w:rsidP="008F3855">
      <w:pPr>
        <w:spacing w:after="120" w:line="264" w:lineRule="auto"/>
        <w:jc w:val="both"/>
        <w:rPr>
          <w:rFonts w:ascii="Lato" w:eastAsiaTheme="majorEastAsia" w:hAnsi="Lato" w:cstheme="majorBidi"/>
          <w:b/>
          <w:sz w:val="20"/>
          <w:szCs w:val="20"/>
        </w:rPr>
      </w:pPr>
    </w:p>
    <w:tbl>
      <w:tblPr>
        <w:tblStyle w:val="TableGrid"/>
        <w:tblW w:w="10165" w:type="dxa"/>
        <w:tblLook w:val="04A0" w:firstRow="1" w:lastRow="0" w:firstColumn="1" w:lastColumn="0" w:noHBand="0" w:noVBand="1"/>
      </w:tblPr>
      <w:tblGrid>
        <w:gridCol w:w="6295"/>
        <w:gridCol w:w="3262"/>
        <w:gridCol w:w="608"/>
      </w:tblGrid>
      <w:tr w:rsidR="00B935DF" w:rsidRPr="00845888" w14:paraId="46D462A4" w14:textId="77777777" w:rsidTr="009B5BB3">
        <w:tc>
          <w:tcPr>
            <w:tcW w:w="6295" w:type="dxa"/>
          </w:tcPr>
          <w:p w14:paraId="2A30897B" w14:textId="77777777" w:rsidR="00B935DF" w:rsidRPr="0010769B" w:rsidRDefault="00B935DF" w:rsidP="00B935DF">
            <w:pPr>
              <w:rPr>
                <w:rFonts w:ascii="Lato" w:hAnsi="Lato"/>
                <w:b/>
              </w:rPr>
            </w:pPr>
            <w:r w:rsidRPr="0010769B">
              <w:rPr>
                <w:rFonts w:ascii="Lato" w:hAnsi="Lato"/>
                <w:b/>
              </w:rPr>
              <w:t xml:space="preserve">Root Cause(s) </w:t>
            </w:r>
          </w:p>
          <w:p w14:paraId="2316FD0A" w14:textId="77777777" w:rsidR="00B935DF" w:rsidRPr="0010769B" w:rsidRDefault="00B935DF" w:rsidP="00B935DF">
            <w:pPr>
              <w:rPr>
                <w:rFonts w:ascii="Lato" w:hAnsi="Lato"/>
                <w:b/>
              </w:rPr>
            </w:pPr>
            <w:r w:rsidRPr="0010769B">
              <w:rPr>
                <w:rFonts w:ascii="Lato" w:hAnsi="Lato"/>
                <w:b/>
              </w:rPr>
              <w:t>Identify applicable root cause factors</w:t>
            </w:r>
          </w:p>
        </w:tc>
        <w:tc>
          <w:tcPr>
            <w:tcW w:w="3262" w:type="dxa"/>
          </w:tcPr>
          <w:p w14:paraId="43F63BCE" w14:textId="77777777" w:rsidR="00B935DF" w:rsidRPr="0010769B" w:rsidRDefault="00B935DF" w:rsidP="00B935DF">
            <w:pPr>
              <w:rPr>
                <w:rFonts w:ascii="Lato" w:hAnsi="Lato"/>
                <w:b/>
              </w:rPr>
            </w:pPr>
            <w:r w:rsidRPr="0010769B">
              <w:rPr>
                <w:rFonts w:ascii="Lato" w:hAnsi="Lato"/>
                <w:b/>
              </w:rPr>
              <w:t xml:space="preserve">Planned Response Action </w:t>
            </w:r>
          </w:p>
          <w:p w14:paraId="58611923" w14:textId="77777777" w:rsidR="00B935DF" w:rsidRPr="0010769B" w:rsidRDefault="00B935DF" w:rsidP="00B935DF">
            <w:pPr>
              <w:rPr>
                <w:rFonts w:ascii="Lato" w:hAnsi="Lato"/>
                <w:b/>
              </w:rPr>
            </w:pPr>
            <w:r w:rsidRPr="0010769B">
              <w:rPr>
                <w:rFonts w:ascii="Lato" w:hAnsi="Lato"/>
                <w:b/>
              </w:rPr>
              <w:t xml:space="preserve">Identify the necessary action(s) </w:t>
            </w:r>
          </w:p>
        </w:tc>
        <w:tc>
          <w:tcPr>
            <w:tcW w:w="608" w:type="dxa"/>
          </w:tcPr>
          <w:p w14:paraId="200E429C" w14:textId="77777777" w:rsidR="00B935DF" w:rsidRPr="0010769B" w:rsidRDefault="00B935DF" w:rsidP="00B935DF">
            <w:pPr>
              <w:rPr>
                <w:rFonts w:ascii="Lato" w:hAnsi="Lato"/>
                <w:b/>
              </w:rPr>
            </w:pPr>
            <w:r w:rsidRPr="0010769B">
              <w:rPr>
                <w:rFonts w:ascii="Lato" w:hAnsi="Lato"/>
                <w:b/>
              </w:rPr>
              <w:t>PRA</w:t>
            </w:r>
          </w:p>
          <w:p w14:paraId="5E1E2DEA" w14:textId="77777777" w:rsidR="00B935DF" w:rsidRPr="0010769B" w:rsidRDefault="00B935DF" w:rsidP="00B935DF">
            <w:pPr>
              <w:rPr>
                <w:rFonts w:ascii="Lato" w:hAnsi="Lato"/>
                <w:b/>
              </w:rPr>
            </w:pPr>
            <w:r w:rsidRPr="0010769B">
              <w:rPr>
                <w:rFonts w:ascii="Lato" w:hAnsi="Lato"/>
                <w:b/>
              </w:rPr>
              <w:t>#</w:t>
            </w:r>
          </w:p>
        </w:tc>
      </w:tr>
      <w:tr w:rsidR="00B935DF" w:rsidRPr="00845888" w14:paraId="3EC5C684" w14:textId="77777777" w:rsidTr="009B5BB3">
        <w:tc>
          <w:tcPr>
            <w:tcW w:w="6295" w:type="dxa"/>
          </w:tcPr>
          <w:p w14:paraId="5CD91859" w14:textId="77777777" w:rsidR="00B935DF" w:rsidRPr="00845888" w:rsidRDefault="00F40B11" w:rsidP="00B935DF">
            <w:pPr>
              <w:rPr>
                <w:rFonts w:ascii="Lato" w:hAnsi="Lato"/>
              </w:rPr>
            </w:pPr>
            <w:sdt>
              <w:sdtPr>
                <w:rPr>
                  <w:rFonts w:ascii="Lato" w:hAnsi="Lato"/>
                </w:rPr>
                <w:id w:val="-1583979785"/>
                <w:placeholder>
                  <w:docPart w:val="1736EA1B01B442B6A79C2D8FF1C6FA77"/>
                </w:placeholder>
                <w:showingPlcHdr/>
                <w:comboBox>
                  <w:listItem w:value="Identify the contributing factor(s)/root cause."/>
                  <w:listItem w:displayText="Lack of access to evidence-based instruction or multi-tiered interventions (academic or behavior )" w:value="Lack of access to evidence-based instruction or multi-tiered interventions (academic or behavior )"/>
                  <w:listItem w:displayText="Implementation of pre-referral process and assessment procedures" w:value="Implementation of pre-referral process and assessment procedures"/>
                  <w:listItem w:displayText="Economic, cultural, or linguistic barriers to appropriate identification or placement" w:value="Economic, cultural,or linguistic barriers to appropriate identification or placement"/>
                  <w:listItem w:displayText="Inconsistent implementation of evidence-based intervention (fidelity and duration)" w:value="Inconsistent implementation of evidence-based intervention (fidelity and duration)"/>
                  <w:listItem w:displayText="Inconsistent practices related to eligibility and placement determinations" w:value="Inconsistent practices related to eligibility and placement determinations"/>
                  <w:listItem w:displayText="Documentation of pre-referral and referral processes and procedures" w:value="Documentation of pre-referral and referral processes and procedures"/>
                  <w:listItem w:displayText="Lack of a continuum of supports and services" w:value="Lack of a continuum of supports and services"/>
                  <w:listItem w:displayText="Need for focused training and implementation of the IEP Team Process " w:value="Need for focused training and implementation of the IEP Team Process "/>
                  <w:listItem w:displayText="Need for adequate monitoring of student progress to narrow achievement gaps" w:value="Need for adequate monitoring of student progress to narrow achievement gaps"/>
                  <w:listItem w:displayText="The need for understanding of the relationship between discipline, achievement, and perceived ability" w:value="The need for understanding of the relationship between discipline, achievement, and perceived ability"/>
                  <w:listItem w:displayText="Implicit/Explicit bias " w:value="Implicit/Explicit bias "/>
                  <w:listItem w:displayText="Cultural dissonance - expectations and misconceptions of school personnel" w:value="Cultural dissonance - expectations and misconceptions of school personnel"/>
                  <w:listItem w:displayText="Need for focused training related to the function of behavior and how behavior is addressed" w:value="Need for focused training related to the function of behavior and how behavior is addressed"/>
                  <w:listItem w:displayText="Inconsistent implementation of systemic/school-based procedures for discipline" w:value="Inconsistent implementation of systemic/school-based procedures for discipline"/>
                  <w:listItem w:displayText="Inconsistent implementation of problem-solving teams for proactive rather than reactive measures" w:value="Inconsistent implementation of problem-solving teams for proactive rather than reactive measures"/>
                  <w:listItem w:displayText="Implementation and monitoring of FBAs and BIP with consistent review/update" w:value="Implementation and monitoring of FBAs and BIP with consistent review/update"/>
                  <w:listItem w:displayText="Need for focused training and monitoring of the Manifestation Determination and disciplinary removal " w:value="Need for focused training and monitoring of the Manifestation Determination and disciplinary removal "/>
                  <w:listItem w:displayText="Other:" w:value="Other:"/>
                </w:comboBox>
              </w:sdtPr>
              <w:sdtEndPr/>
              <w:sdtContent>
                <w:r w:rsidR="00B935DF" w:rsidRPr="00845888">
                  <w:rPr>
                    <w:rFonts w:ascii="Lato" w:hAnsi="Lato"/>
                  </w:rPr>
                  <w:t>Identify the contributing factor(s)/root cause.</w:t>
                </w:r>
              </w:sdtContent>
            </w:sdt>
          </w:p>
        </w:tc>
        <w:tc>
          <w:tcPr>
            <w:tcW w:w="3262" w:type="dxa"/>
          </w:tcPr>
          <w:p w14:paraId="0F880852" w14:textId="77777777" w:rsidR="00B935DF" w:rsidRPr="00845888" w:rsidRDefault="00F40B11" w:rsidP="00B935DF">
            <w:pPr>
              <w:rPr>
                <w:rFonts w:ascii="Lato" w:hAnsi="Lato"/>
              </w:rPr>
            </w:pPr>
            <w:sdt>
              <w:sdtPr>
                <w:rPr>
                  <w:rFonts w:ascii="Lato" w:hAnsi="Lato"/>
                  <w:szCs w:val="24"/>
                </w:rPr>
                <w:id w:val="-1704865056"/>
                <w:placeholder>
                  <w:docPart w:val="8E5810581CE744E79A2CC65F27A9DCA7"/>
                </w:placeholder>
                <w:comboBox>
                  <w:listItem w:displayText="Identify the type of activity." w:value="Identify the type of activity."/>
                  <w:listItem w:displayText="Professional Development" w:value="Professional Development"/>
                  <w:listItem w:displayText="Intervening Services - Academic" w:value="Intervening Services - Academic"/>
                  <w:listItem w:displayText="Intervening Services - Behavior" w:value="Intervening Services - Behavior"/>
                  <w:listItem w:displayText="Review of policies, procedures, and practices" w:value="Review of policies, procedures, and practices"/>
                  <w:listItem w:displayText="Monitoring of policies, procedures, and practices." w:value="Monitoring of policies, procedures, and practices."/>
                  <w:listItem w:displayText="Other:" w:value="Other:"/>
                </w:comboBox>
              </w:sdtPr>
              <w:sdtEndPr/>
              <w:sdtContent>
                <w:r w:rsidR="00B935DF" w:rsidRPr="00845888">
                  <w:rPr>
                    <w:rFonts w:ascii="Lato" w:hAnsi="Lato"/>
                    <w:szCs w:val="24"/>
                  </w:rPr>
                  <w:t>Identify the type of activity.</w:t>
                </w:r>
              </w:sdtContent>
            </w:sdt>
          </w:p>
        </w:tc>
        <w:tc>
          <w:tcPr>
            <w:tcW w:w="608" w:type="dxa"/>
          </w:tcPr>
          <w:p w14:paraId="70B3DA2C" w14:textId="77777777" w:rsidR="00B935DF" w:rsidRPr="00845888" w:rsidRDefault="00F40B11" w:rsidP="00B935DF">
            <w:pPr>
              <w:rPr>
                <w:rFonts w:ascii="Lato" w:hAnsi="Lato"/>
                <w:szCs w:val="24"/>
              </w:rPr>
            </w:pPr>
            <w:sdt>
              <w:sdtPr>
                <w:rPr>
                  <w:rFonts w:ascii="Lato" w:hAnsi="Lato"/>
                  <w:szCs w:val="24"/>
                </w:rPr>
                <w:id w:val="1828012118"/>
                <w:placeholder>
                  <w:docPart w:val="DF63D2E70FBB4BEBB6240E3C29F4FB67"/>
                </w:placeholder>
                <w:dropDownList>
                  <w:listItem w:value="#"/>
                  <w:listItem w:displayText="1" w:value="1"/>
                  <w:listItem w:displayText="2" w:value="2"/>
                  <w:listItem w:displayText="3" w:value="3"/>
                  <w:listItem w:displayText="4" w:value="4"/>
                  <w:listItem w:displayText="5" w:value="5"/>
                </w:dropDownList>
              </w:sdtPr>
              <w:sdtEndPr/>
              <w:sdtContent>
                <w:r w:rsidR="00B935DF" w:rsidRPr="00845888">
                  <w:rPr>
                    <w:rFonts w:ascii="Lato" w:hAnsi="Lato"/>
                    <w:szCs w:val="24"/>
                  </w:rPr>
                  <w:t>PRA #</w:t>
                </w:r>
              </w:sdtContent>
            </w:sdt>
            <w:r w:rsidR="00B935DF" w:rsidRPr="00845888">
              <w:rPr>
                <w:rFonts w:ascii="Lato" w:hAnsi="Lato"/>
                <w:szCs w:val="24"/>
              </w:rPr>
              <w:t xml:space="preserve"> </w:t>
            </w:r>
          </w:p>
        </w:tc>
      </w:tr>
      <w:tr w:rsidR="00B935DF" w:rsidRPr="00845888" w14:paraId="13F71737" w14:textId="77777777" w:rsidTr="009B5BB3">
        <w:tc>
          <w:tcPr>
            <w:tcW w:w="6295" w:type="dxa"/>
          </w:tcPr>
          <w:p w14:paraId="445D8B99" w14:textId="77777777" w:rsidR="00B935DF" w:rsidRPr="00845888" w:rsidRDefault="00F40B11" w:rsidP="00B935DF">
            <w:pPr>
              <w:rPr>
                <w:rFonts w:ascii="Lato" w:hAnsi="Lato"/>
              </w:rPr>
            </w:pPr>
            <w:sdt>
              <w:sdtPr>
                <w:rPr>
                  <w:rFonts w:ascii="Lato" w:hAnsi="Lato"/>
                </w:rPr>
                <w:id w:val="-1457328905"/>
                <w:placeholder>
                  <w:docPart w:val="17B951F0CBD34C3E85EAD6A244438D9B"/>
                </w:placeholder>
                <w:showingPlcHdr/>
                <w:comboBox>
                  <w:listItem w:value="Identify the contributing factor(s)/root cause."/>
                  <w:listItem w:displayText="Lack of access to evidence-based instruction or multi-tiered interventions (academic or behavior )" w:value="Lack of access to evidence-based instruction or multi-tiered interventions (academic or behavior )"/>
                  <w:listItem w:displayText="Implementation of pre-referral process and assessment procedures" w:value="Implementation of pre-referral process and assessment procedures"/>
                  <w:listItem w:displayText="Economic, cultural, or linguistic barriers to appropriate identification or placement" w:value="Economic, cultural,or linguistic barriers to appropriate identification or placement"/>
                  <w:listItem w:displayText="Inconsistent implementation of evidence-based intervention (fidelity and duration)" w:value="Inconsistent implementation of evidence-based intervention (fidelity and duration)"/>
                  <w:listItem w:displayText="Inconsistent practices related to eligibility and placement determinations" w:value="Inconsistent practices related to eligibility and placement determinations"/>
                  <w:listItem w:displayText="Documentation of pre-referral and referral processes and procedures" w:value="Documentation of pre-referral and referral processes and procedures"/>
                  <w:listItem w:displayText="Lack of a continuum of supports and services" w:value="Lack of a continuum of supports and services"/>
                  <w:listItem w:displayText="Need for focused training and implementation of the IEP Team Process " w:value="Need for focused training and implementation of the IEP Team Process "/>
                  <w:listItem w:displayText="Need for adequate monitoring of student progress to narrow achievement gaps" w:value="Need for adequate monitoring of student progress to narrow achievement gaps"/>
                  <w:listItem w:displayText="The need for understanding of the relationship between discipline, achievement, and perceived ability" w:value="The need for understanding of the relationship between discipline, achievement, and perceived ability"/>
                  <w:listItem w:displayText="Implicit/Explicit bias " w:value="Implicit/Explicit bias "/>
                  <w:listItem w:displayText="Cultural dissonance - expectations and misconceptions of school personnel" w:value="Cultural dissonance - expectations and misconceptions of school personnel"/>
                  <w:listItem w:displayText="Need for focused training related to the function of behavior and how behavior is addressed" w:value="Need for focused training related to the function of behavior and how behavior is addressed"/>
                  <w:listItem w:displayText="Inconsistent implementation of systemic/school-based procedures for discipline" w:value="Inconsistent implementation of systemic/school-based procedures for discipline"/>
                  <w:listItem w:displayText="Inconsistent implementation of problem-solving teams for proactive rather than reactive measures" w:value="Inconsistent implementation of problem-solving teams for proactive rather than reactive measures"/>
                  <w:listItem w:displayText="Implementation and monitoring of FBAs and BIP with consistent review/update" w:value="Implementation and monitoring of FBAs and BIP with consistent review/update"/>
                  <w:listItem w:displayText="Need for focused training and monitoring of the Manifestation Determination and disciplinary removal " w:value="Need for focused training and monitoring of the Manifestation Determination and disciplinary removal "/>
                  <w:listItem w:displayText="Other:" w:value="Other:"/>
                </w:comboBox>
              </w:sdtPr>
              <w:sdtEndPr/>
              <w:sdtContent>
                <w:r w:rsidR="00B935DF" w:rsidRPr="00845888">
                  <w:rPr>
                    <w:rFonts w:ascii="Lato" w:hAnsi="Lato"/>
                  </w:rPr>
                  <w:t>Identify the contributing factor(s)/root cause.</w:t>
                </w:r>
              </w:sdtContent>
            </w:sdt>
          </w:p>
        </w:tc>
        <w:tc>
          <w:tcPr>
            <w:tcW w:w="3262" w:type="dxa"/>
          </w:tcPr>
          <w:p w14:paraId="53C137A9" w14:textId="77777777" w:rsidR="00B935DF" w:rsidRPr="00845888" w:rsidRDefault="00F40B11" w:rsidP="00B935DF">
            <w:pPr>
              <w:rPr>
                <w:rFonts w:ascii="Lato" w:hAnsi="Lato"/>
              </w:rPr>
            </w:pPr>
            <w:sdt>
              <w:sdtPr>
                <w:rPr>
                  <w:rFonts w:ascii="Lato" w:hAnsi="Lato"/>
                  <w:szCs w:val="24"/>
                </w:rPr>
                <w:id w:val="900252125"/>
                <w:placeholder>
                  <w:docPart w:val="D869B2B41BDC4D85839A3CACAC82C880"/>
                </w:placeholder>
                <w:comboBox>
                  <w:listItem w:displayText="Identify the type of activity." w:value="Identify the type of activity."/>
                  <w:listItem w:displayText="Professional Development" w:value="Professional Development"/>
                  <w:listItem w:displayText="Intervening Services - Academic" w:value="Intervening Services - Academic"/>
                  <w:listItem w:displayText="Intervening Services - Behavior" w:value="Intervening Services - Behavior"/>
                  <w:listItem w:displayText="Review of policies, procedures, and practices" w:value="Review of policies, procedures, and practices"/>
                  <w:listItem w:displayText="Monitoring of policies, procedures, and practices." w:value="Monitoring of policies, procedures, and practices."/>
                  <w:listItem w:displayText="Other:" w:value="Other:"/>
                </w:comboBox>
              </w:sdtPr>
              <w:sdtEndPr/>
              <w:sdtContent>
                <w:r w:rsidR="00B935DF" w:rsidRPr="00845888">
                  <w:rPr>
                    <w:rFonts w:ascii="Lato" w:hAnsi="Lato"/>
                    <w:szCs w:val="24"/>
                  </w:rPr>
                  <w:t>Identify the type of activity.</w:t>
                </w:r>
              </w:sdtContent>
            </w:sdt>
          </w:p>
        </w:tc>
        <w:tc>
          <w:tcPr>
            <w:tcW w:w="608" w:type="dxa"/>
          </w:tcPr>
          <w:p w14:paraId="36812862" w14:textId="77777777" w:rsidR="00B935DF" w:rsidRPr="00845888" w:rsidRDefault="00F40B11" w:rsidP="00B935DF">
            <w:pPr>
              <w:rPr>
                <w:rFonts w:ascii="Lato" w:hAnsi="Lato"/>
                <w:szCs w:val="24"/>
              </w:rPr>
            </w:pPr>
            <w:sdt>
              <w:sdtPr>
                <w:rPr>
                  <w:rFonts w:ascii="Lato" w:hAnsi="Lato"/>
                  <w:szCs w:val="24"/>
                </w:rPr>
                <w:id w:val="885449194"/>
                <w:placeholder>
                  <w:docPart w:val="A1EC7D9E58644C00B05B08326F954C0B"/>
                </w:placeholder>
                <w:dropDownList>
                  <w:listItem w:value="#"/>
                  <w:listItem w:displayText="1" w:value="1"/>
                  <w:listItem w:displayText="2" w:value="2"/>
                  <w:listItem w:displayText="3" w:value="3"/>
                  <w:listItem w:displayText="4" w:value="4"/>
                  <w:listItem w:displayText="5" w:value="5"/>
                </w:dropDownList>
              </w:sdtPr>
              <w:sdtEndPr/>
              <w:sdtContent>
                <w:r w:rsidR="00B935DF" w:rsidRPr="00845888">
                  <w:rPr>
                    <w:rFonts w:ascii="Lato" w:hAnsi="Lato"/>
                    <w:szCs w:val="24"/>
                  </w:rPr>
                  <w:t>PRA #</w:t>
                </w:r>
              </w:sdtContent>
            </w:sdt>
          </w:p>
        </w:tc>
      </w:tr>
      <w:tr w:rsidR="00B935DF" w:rsidRPr="00845888" w14:paraId="520ECA5D" w14:textId="77777777" w:rsidTr="009B5BB3">
        <w:tc>
          <w:tcPr>
            <w:tcW w:w="6295" w:type="dxa"/>
          </w:tcPr>
          <w:p w14:paraId="094243C5" w14:textId="77777777" w:rsidR="00B935DF" w:rsidRPr="00845888" w:rsidRDefault="00F40B11" w:rsidP="00B935DF">
            <w:pPr>
              <w:rPr>
                <w:rFonts w:ascii="Lato" w:hAnsi="Lato"/>
              </w:rPr>
            </w:pPr>
            <w:sdt>
              <w:sdtPr>
                <w:rPr>
                  <w:rFonts w:ascii="Lato" w:hAnsi="Lato"/>
                </w:rPr>
                <w:id w:val="-1526245019"/>
                <w:placeholder>
                  <w:docPart w:val="7D7A1EC318DA4D27A4F129B59F9491CD"/>
                </w:placeholder>
                <w:showingPlcHdr/>
                <w:comboBox>
                  <w:listItem w:value="Identify the contributing factor(s)/root cause."/>
                  <w:listItem w:displayText="Lack of access to evidence-based instruction or multi-tiered interventions (academic or behavior )" w:value="Lack of access to evidence-based instruction or multi-tiered interventions (academic or behavior )"/>
                  <w:listItem w:displayText="Implementation of pre-referral process and assessment procedures" w:value="Implementation of pre-referral process and assessment procedures"/>
                  <w:listItem w:displayText="Economic, cultural, or linguistic barriers to appropriate identification or placement" w:value="Economic, cultural,or linguistic barriers to appropriate identification or placement"/>
                  <w:listItem w:displayText="Inconsistent implementation of evidence-based intervention (fidelity and duration)" w:value="Inconsistent implementation of evidence-based intervention (fidelity and duration)"/>
                  <w:listItem w:displayText="Inconsistent practices related to eligibility and placement determinations" w:value="Inconsistent practices related to eligibility and placement determinations"/>
                  <w:listItem w:displayText="Documentation of pre-referral and referral processes and procedures" w:value="Documentation of pre-referral and referral processes and procedures"/>
                  <w:listItem w:displayText="Lack of a continuum of supports and services" w:value="Lack of a continuum of supports and services"/>
                  <w:listItem w:displayText="Need for focused training and implementation of the IEP Team Process " w:value="Need for focused training and implementation of the IEP Team Process "/>
                  <w:listItem w:displayText="Need for adequate monitoring of student progress to narrow achievement gaps" w:value="Need for adequate monitoring of student progress to narrow achievement gaps"/>
                  <w:listItem w:displayText="The need for understanding of the relationship between discipline, achievement, and perceived ability" w:value="The need for understanding of the relationship between discipline, achievement, and perceived ability"/>
                  <w:listItem w:displayText="Implicit/Explicit bias " w:value="Implicit/Explicit bias "/>
                  <w:listItem w:displayText="Cultural dissonance - expectations and misconceptions of school personnel" w:value="Cultural dissonance - expectations and misconceptions of school personnel"/>
                  <w:listItem w:displayText="Need for focused training related to the function of behavior and how behavior is addressed" w:value="Need for focused training related to the function of behavior and how behavior is addressed"/>
                  <w:listItem w:displayText="Inconsistent implementation of systemic/school-based procedures for discipline" w:value="Inconsistent implementation of systemic/school-based procedures for discipline"/>
                  <w:listItem w:displayText="Inconsistent implementation of problem-solving teams for proactive rather than reactive measures" w:value="Inconsistent implementation of problem-solving teams for proactive rather than reactive measures"/>
                  <w:listItem w:displayText="Implementation and monitoring of FBAs and BIP with consistent review/update" w:value="Implementation and monitoring of FBAs and BIP with consistent review/update"/>
                  <w:listItem w:displayText="Need for focused training and monitoring of the Manifestation Determination and disciplinary removal " w:value="Need for focused training and monitoring of the Manifestation Determination and disciplinary removal "/>
                  <w:listItem w:displayText="Other:" w:value="Other:"/>
                </w:comboBox>
              </w:sdtPr>
              <w:sdtEndPr/>
              <w:sdtContent>
                <w:r w:rsidR="00B935DF" w:rsidRPr="00845888">
                  <w:rPr>
                    <w:rFonts w:ascii="Lato" w:hAnsi="Lato"/>
                  </w:rPr>
                  <w:t>Identify the contributing factor(s)/root cause.</w:t>
                </w:r>
              </w:sdtContent>
            </w:sdt>
          </w:p>
        </w:tc>
        <w:tc>
          <w:tcPr>
            <w:tcW w:w="3262" w:type="dxa"/>
          </w:tcPr>
          <w:p w14:paraId="4E2E852D" w14:textId="77777777" w:rsidR="00B935DF" w:rsidRPr="00845888" w:rsidRDefault="00F40B11" w:rsidP="00B935DF">
            <w:pPr>
              <w:rPr>
                <w:rFonts w:ascii="Lato" w:hAnsi="Lato"/>
              </w:rPr>
            </w:pPr>
            <w:sdt>
              <w:sdtPr>
                <w:rPr>
                  <w:rFonts w:ascii="Lato" w:hAnsi="Lato"/>
                  <w:szCs w:val="24"/>
                </w:rPr>
                <w:id w:val="-785576904"/>
                <w:placeholder>
                  <w:docPart w:val="A564F2A583C74EBE8320902216566DD9"/>
                </w:placeholder>
                <w:comboBox>
                  <w:listItem w:displayText="Identify the type of activity." w:value="Identify the type of activity."/>
                  <w:listItem w:displayText="Professional Development" w:value="Professional Development"/>
                  <w:listItem w:displayText="Intervening Services - Academic" w:value="Intervening Services - Academic"/>
                  <w:listItem w:displayText="Intervening Services - Behavior" w:value="Intervening Services - Behavior"/>
                  <w:listItem w:displayText="Review of policies, procedures, and practices" w:value="Review of policies, procedures, and practices"/>
                  <w:listItem w:displayText="Monitoring of policies, procedures, and practices." w:value="Monitoring of policies, procedures, and practices."/>
                  <w:listItem w:displayText="Other:" w:value="Other:"/>
                </w:comboBox>
              </w:sdtPr>
              <w:sdtEndPr/>
              <w:sdtContent>
                <w:r w:rsidR="00B935DF" w:rsidRPr="00845888">
                  <w:rPr>
                    <w:rFonts w:ascii="Lato" w:hAnsi="Lato"/>
                    <w:szCs w:val="24"/>
                  </w:rPr>
                  <w:t>Identify the type of activity.</w:t>
                </w:r>
              </w:sdtContent>
            </w:sdt>
          </w:p>
        </w:tc>
        <w:tc>
          <w:tcPr>
            <w:tcW w:w="608" w:type="dxa"/>
          </w:tcPr>
          <w:p w14:paraId="69B7FA6B" w14:textId="77777777" w:rsidR="00B935DF" w:rsidRPr="00845888" w:rsidRDefault="00F40B11" w:rsidP="00B935DF">
            <w:pPr>
              <w:rPr>
                <w:rFonts w:ascii="Lato" w:hAnsi="Lato"/>
                <w:szCs w:val="24"/>
              </w:rPr>
            </w:pPr>
            <w:sdt>
              <w:sdtPr>
                <w:rPr>
                  <w:rFonts w:ascii="Lato" w:hAnsi="Lato"/>
                  <w:szCs w:val="24"/>
                </w:rPr>
                <w:id w:val="-982378893"/>
                <w:placeholder>
                  <w:docPart w:val="9F3FE9F2A7C345BC8FC548CD1596EE5E"/>
                </w:placeholder>
                <w:dropDownList>
                  <w:listItem w:value="#"/>
                  <w:listItem w:displayText="1" w:value="1"/>
                  <w:listItem w:displayText="2" w:value="2"/>
                  <w:listItem w:displayText="3" w:value="3"/>
                  <w:listItem w:displayText="4" w:value="4"/>
                  <w:listItem w:displayText="5" w:value="5"/>
                </w:dropDownList>
              </w:sdtPr>
              <w:sdtEndPr/>
              <w:sdtContent>
                <w:r w:rsidR="00B935DF" w:rsidRPr="00845888">
                  <w:rPr>
                    <w:rFonts w:ascii="Lato" w:hAnsi="Lato"/>
                    <w:szCs w:val="24"/>
                  </w:rPr>
                  <w:t>PRA #</w:t>
                </w:r>
              </w:sdtContent>
            </w:sdt>
          </w:p>
        </w:tc>
      </w:tr>
    </w:tbl>
    <w:p w14:paraId="1C76366B" w14:textId="77777777" w:rsidR="00B935DF" w:rsidRPr="00845888" w:rsidRDefault="00B935DF" w:rsidP="00B935DF">
      <w:pPr>
        <w:spacing w:after="120" w:line="264" w:lineRule="auto"/>
        <w:rPr>
          <w:rFonts w:ascii="Lato" w:eastAsiaTheme="minorEastAsia" w:hAnsi="Lato"/>
          <w:szCs w:val="20"/>
        </w:rPr>
      </w:pPr>
    </w:p>
    <w:p w14:paraId="7E12582C" w14:textId="77777777" w:rsidR="00B935DF" w:rsidRPr="0010769B" w:rsidRDefault="00B935DF" w:rsidP="00B935DF">
      <w:pPr>
        <w:spacing w:after="120" w:line="240" w:lineRule="auto"/>
        <w:rPr>
          <w:rFonts w:ascii="Lato" w:eastAsiaTheme="majorEastAsia" w:hAnsi="Lato" w:cstheme="majorHAnsi"/>
          <w:b/>
          <w:sz w:val="20"/>
          <w:szCs w:val="20"/>
        </w:rPr>
      </w:pPr>
      <w:r w:rsidRPr="0010769B">
        <w:rPr>
          <w:rFonts w:ascii="Lato" w:eastAsiaTheme="majorEastAsia" w:hAnsi="Lato" w:cstheme="majorHAnsi"/>
          <w:b/>
          <w:sz w:val="20"/>
          <w:szCs w:val="20"/>
        </w:rPr>
        <w:t xml:space="preserve">Table 3 – </w:t>
      </w:r>
      <w:hyperlink w:anchor="Placement_GuideQuestions" w:history="1">
        <w:r w:rsidRPr="0010769B">
          <w:rPr>
            <w:rFonts w:ascii="Lato" w:eastAsiaTheme="majorEastAsia" w:hAnsi="Lato" w:cstheme="majorHAnsi"/>
            <w:b/>
            <w:color w:val="0563C1" w:themeColor="hyperlink"/>
            <w:sz w:val="20"/>
            <w:szCs w:val="20"/>
            <w:u w:val="single"/>
          </w:rPr>
          <w:t>Placement – Students with Disabilities and/or Particular Disability</w:t>
        </w:r>
      </w:hyperlink>
    </w:p>
    <w:p w14:paraId="20CD7DC2" w14:textId="77777777" w:rsidR="00B935DF" w:rsidRPr="00845888" w:rsidRDefault="00B935DF" w:rsidP="00B935DF">
      <w:pPr>
        <w:spacing w:after="120" w:line="264" w:lineRule="auto"/>
        <w:rPr>
          <w:rFonts w:ascii="Lato" w:eastAsiaTheme="minorEastAsia" w:hAnsi="Lato"/>
          <w:sz w:val="20"/>
          <w:szCs w:val="20"/>
        </w:rPr>
      </w:pPr>
      <w:r w:rsidRPr="00845888">
        <w:rPr>
          <w:rFonts w:ascii="Lato" w:eastAsiaTheme="minorEastAsia" w:hAnsi="Lato"/>
          <w:sz w:val="20"/>
          <w:szCs w:val="20"/>
        </w:rPr>
        <w:t xml:space="preserve">Review data from individual schools and/or feeder patterns to determine which schools or groups of schools are contributing to patterns of disproportionality.  </w:t>
      </w:r>
    </w:p>
    <w:p w14:paraId="065E3301" w14:textId="77777777" w:rsidR="00B935DF" w:rsidRPr="00845888" w:rsidRDefault="00B935DF" w:rsidP="00B935DF">
      <w:pPr>
        <w:spacing w:after="120" w:line="264" w:lineRule="auto"/>
        <w:rPr>
          <w:rFonts w:ascii="Lato" w:eastAsiaTheme="minorEastAsia" w:hAnsi="Lato"/>
          <w:sz w:val="20"/>
          <w:szCs w:val="20"/>
        </w:rPr>
      </w:pPr>
      <w:r w:rsidRPr="00845888">
        <w:rPr>
          <w:rFonts w:ascii="Lato" w:eastAsiaTheme="minorEastAsia" w:hAnsi="Lato"/>
          <w:b/>
          <w:sz w:val="20"/>
          <w:szCs w:val="20"/>
        </w:rPr>
        <w:t>Note:</w:t>
      </w:r>
      <w:r w:rsidRPr="00845888">
        <w:rPr>
          <w:rFonts w:ascii="Lato" w:eastAsiaTheme="minorEastAsia" w:hAnsi="Lato"/>
          <w:sz w:val="20"/>
          <w:szCs w:val="20"/>
        </w:rPr>
        <w:t xml:space="preserve"> for </w:t>
      </w:r>
      <w:r w:rsidRPr="00845888">
        <w:rPr>
          <w:rFonts w:ascii="Lato" w:eastAsiaTheme="minorEastAsia" w:hAnsi="Lato"/>
          <w:b/>
          <w:sz w:val="20"/>
          <w:szCs w:val="20"/>
        </w:rPr>
        <w:t>Placement</w:t>
      </w:r>
      <w:r w:rsidRPr="00845888">
        <w:rPr>
          <w:rFonts w:ascii="Lato" w:eastAsiaTheme="minorEastAsia" w:hAnsi="Lato"/>
          <w:sz w:val="20"/>
          <w:szCs w:val="20"/>
        </w:rPr>
        <w:t xml:space="preserve">, it may be helpful to </w:t>
      </w:r>
      <w:r w:rsidRPr="00845888">
        <w:rPr>
          <w:rFonts w:ascii="Lato" w:eastAsiaTheme="minorEastAsia" w:hAnsi="Lato"/>
          <w:b/>
          <w:sz w:val="20"/>
          <w:szCs w:val="20"/>
        </w:rPr>
        <w:t>review trends related to initial placement considerations and “home”/sending school IEP Team actions related to more restrictive placements/specialized programs</w:t>
      </w:r>
      <w:r w:rsidR="008F3855" w:rsidRPr="00845888">
        <w:rPr>
          <w:rFonts w:ascii="Lato" w:eastAsiaTheme="minorEastAsia" w:hAnsi="Lato"/>
          <w:b/>
          <w:sz w:val="20"/>
          <w:szCs w:val="20"/>
        </w:rPr>
        <w:t>.</w:t>
      </w:r>
    </w:p>
    <w:tbl>
      <w:tblPr>
        <w:tblStyle w:val="TableGrid"/>
        <w:tblW w:w="10345" w:type="dxa"/>
        <w:tblLayout w:type="fixed"/>
        <w:tblLook w:val="04A0" w:firstRow="1" w:lastRow="0" w:firstColumn="1" w:lastColumn="0" w:noHBand="0" w:noVBand="1"/>
      </w:tblPr>
      <w:tblGrid>
        <w:gridCol w:w="1165"/>
        <w:gridCol w:w="1440"/>
        <w:gridCol w:w="1620"/>
        <w:gridCol w:w="1620"/>
        <w:gridCol w:w="1170"/>
        <w:gridCol w:w="3330"/>
      </w:tblGrid>
      <w:tr w:rsidR="0026618B" w:rsidRPr="00845888" w14:paraId="5A0E6DAC" w14:textId="77777777" w:rsidTr="00845888">
        <w:trPr>
          <w:tblHeader/>
        </w:trPr>
        <w:tc>
          <w:tcPr>
            <w:tcW w:w="1165" w:type="dxa"/>
          </w:tcPr>
          <w:p w14:paraId="66D75154" w14:textId="77777777" w:rsidR="0026618B" w:rsidRPr="00845888" w:rsidRDefault="0026618B" w:rsidP="00B935DF">
            <w:pPr>
              <w:tabs>
                <w:tab w:val="left" w:pos="-540"/>
              </w:tabs>
              <w:rPr>
                <w:rFonts w:ascii="Lato" w:hAnsi="Lato"/>
                <w:b/>
              </w:rPr>
            </w:pPr>
            <w:r w:rsidRPr="00845888">
              <w:rPr>
                <w:rFonts w:ascii="Lato" w:hAnsi="Lato"/>
                <w:b/>
              </w:rPr>
              <w:t>School(s)/Region(s)</w:t>
            </w:r>
          </w:p>
        </w:tc>
        <w:tc>
          <w:tcPr>
            <w:tcW w:w="1440" w:type="dxa"/>
          </w:tcPr>
          <w:p w14:paraId="6D57E48C" w14:textId="77777777" w:rsidR="0026618B" w:rsidRPr="00845888" w:rsidRDefault="0026618B" w:rsidP="00F22D14">
            <w:pPr>
              <w:tabs>
                <w:tab w:val="left" w:pos="-540"/>
              </w:tabs>
              <w:rPr>
                <w:rFonts w:ascii="Lato" w:hAnsi="Lato"/>
                <w:b/>
              </w:rPr>
            </w:pPr>
            <w:r w:rsidRPr="00845888">
              <w:rPr>
                <w:rFonts w:ascii="Lato" w:hAnsi="Lato"/>
                <w:b/>
              </w:rPr>
              <w:t>Category of Analysis</w:t>
            </w:r>
          </w:p>
        </w:tc>
        <w:tc>
          <w:tcPr>
            <w:tcW w:w="1620" w:type="dxa"/>
          </w:tcPr>
          <w:p w14:paraId="5FE7B150" w14:textId="77777777" w:rsidR="0026618B" w:rsidRPr="00845888" w:rsidRDefault="0026618B" w:rsidP="00F22D14">
            <w:pPr>
              <w:tabs>
                <w:tab w:val="left" w:pos="-540"/>
              </w:tabs>
              <w:rPr>
                <w:rFonts w:ascii="Lato" w:hAnsi="Lato"/>
                <w:b/>
                <w:sz w:val="18"/>
              </w:rPr>
            </w:pPr>
            <w:r w:rsidRPr="00845888">
              <w:rPr>
                <w:rFonts w:ascii="Lato" w:hAnsi="Lato"/>
                <w:b/>
                <w:sz w:val="18"/>
              </w:rPr>
              <w:t>Racial/Ethnic Group</w:t>
            </w:r>
            <w:r w:rsidR="009B5BB3" w:rsidRPr="00845888">
              <w:rPr>
                <w:rFonts w:ascii="Lato" w:hAnsi="Lato"/>
                <w:b/>
                <w:sz w:val="18"/>
              </w:rPr>
              <w:t xml:space="preserve"> </w:t>
            </w:r>
            <w:r w:rsidR="00F22D14" w:rsidRPr="00845888">
              <w:rPr>
                <w:rFonts w:ascii="Lato" w:hAnsi="Lato"/>
                <w:b/>
                <w:sz w:val="16"/>
              </w:rPr>
              <w:t>(targeted as Significant Disproportionate)</w:t>
            </w:r>
          </w:p>
        </w:tc>
        <w:tc>
          <w:tcPr>
            <w:tcW w:w="1620" w:type="dxa"/>
          </w:tcPr>
          <w:p w14:paraId="568A3DFA" w14:textId="77777777" w:rsidR="0026618B" w:rsidRPr="00845888" w:rsidRDefault="0026618B" w:rsidP="002B30A3">
            <w:pPr>
              <w:tabs>
                <w:tab w:val="left" w:pos="-540"/>
              </w:tabs>
              <w:rPr>
                <w:rFonts w:ascii="Lato" w:hAnsi="Lato"/>
                <w:b/>
                <w:sz w:val="18"/>
              </w:rPr>
            </w:pPr>
            <w:r w:rsidRPr="00845888">
              <w:rPr>
                <w:rFonts w:ascii="Lato" w:hAnsi="Lato"/>
                <w:b/>
                <w:sz w:val="18"/>
              </w:rPr>
              <w:t xml:space="preserve">Total enrollment of </w:t>
            </w:r>
            <w:r w:rsidR="002B30A3" w:rsidRPr="00845888">
              <w:rPr>
                <w:rFonts w:ascii="Lato" w:hAnsi="Lato"/>
                <w:b/>
                <w:sz w:val="18"/>
              </w:rPr>
              <w:t xml:space="preserve">targeted </w:t>
            </w:r>
            <w:r w:rsidRPr="00845888">
              <w:rPr>
                <w:rFonts w:ascii="Lato" w:hAnsi="Lato"/>
                <w:b/>
                <w:sz w:val="18"/>
              </w:rPr>
              <w:t>students in the identified placement</w:t>
            </w:r>
          </w:p>
        </w:tc>
        <w:tc>
          <w:tcPr>
            <w:tcW w:w="1170" w:type="dxa"/>
          </w:tcPr>
          <w:p w14:paraId="10787996" w14:textId="77777777" w:rsidR="0026618B" w:rsidRPr="00845888" w:rsidRDefault="0026618B" w:rsidP="0026618B">
            <w:pPr>
              <w:tabs>
                <w:tab w:val="left" w:pos="-540"/>
              </w:tabs>
              <w:rPr>
                <w:rFonts w:ascii="Lato" w:hAnsi="Lato"/>
                <w:b/>
                <w:sz w:val="18"/>
              </w:rPr>
            </w:pPr>
            <w:r w:rsidRPr="00845888">
              <w:rPr>
                <w:rFonts w:ascii="Lato" w:hAnsi="Lato"/>
                <w:b/>
                <w:sz w:val="18"/>
              </w:rPr>
              <w:t xml:space="preserve"># of </w:t>
            </w:r>
            <w:r w:rsidR="002B30A3" w:rsidRPr="00845888">
              <w:rPr>
                <w:rFonts w:ascii="Lato" w:hAnsi="Lato"/>
                <w:b/>
                <w:sz w:val="18"/>
              </w:rPr>
              <w:t xml:space="preserve">all </w:t>
            </w:r>
            <w:r w:rsidRPr="00845888">
              <w:rPr>
                <w:rFonts w:ascii="Lato" w:hAnsi="Lato"/>
                <w:b/>
                <w:sz w:val="18"/>
              </w:rPr>
              <w:t>other students in the identified placement</w:t>
            </w:r>
          </w:p>
        </w:tc>
        <w:tc>
          <w:tcPr>
            <w:tcW w:w="3330" w:type="dxa"/>
          </w:tcPr>
          <w:p w14:paraId="78DD3A31" w14:textId="77777777" w:rsidR="0026618B" w:rsidRPr="00845888" w:rsidRDefault="0026618B" w:rsidP="00B935DF">
            <w:pPr>
              <w:tabs>
                <w:tab w:val="left" w:pos="-540"/>
              </w:tabs>
              <w:rPr>
                <w:rFonts w:ascii="Lato" w:hAnsi="Lato"/>
                <w:b/>
                <w:sz w:val="18"/>
              </w:rPr>
            </w:pPr>
            <w:r w:rsidRPr="00845888">
              <w:rPr>
                <w:rFonts w:ascii="Lato" w:hAnsi="Lato"/>
                <w:b/>
                <w:sz w:val="18"/>
              </w:rPr>
              <w:t xml:space="preserve">Factors contributing to higher rates of restrictive placement of targeted students at this school/region </w:t>
            </w:r>
          </w:p>
        </w:tc>
      </w:tr>
      <w:tr w:rsidR="0026618B" w:rsidRPr="00845888" w14:paraId="4496F675" w14:textId="77777777" w:rsidTr="00845888">
        <w:tc>
          <w:tcPr>
            <w:tcW w:w="1165" w:type="dxa"/>
          </w:tcPr>
          <w:p w14:paraId="769253B2" w14:textId="77777777" w:rsidR="0026618B" w:rsidRPr="00845888" w:rsidRDefault="00F40B11" w:rsidP="00B935DF">
            <w:pPr>
              <w:tabs>
                <w:tab w:val="left" w:pos="-540"/>
              </w:tabs>
              <w:jc w:val="center"/>
              <w:rPr>
                <w:rFonts w:ascii="Lato" w:hAnsi="Lato" w:cs="Calibri (Body)"/>
                <w:sz w:val="18"/>
                <w:szCs w:val="18"/>
              </w:rPr>
            </w:pPr>
            <w:sdt>
              <w:sdtPr>
                <w:rPr>
                  <w:rFonts w:ascii="Lato" w:hAnsi="Lato" w:cs="Calibri (Body)"/>
                  <w:b/>
                  <w:sz w:val="18"/>
                  <w:szCs w:val="18"/>
                </w:rPr>
                <w:id w:val="71547628"/>
                <w:placeholder>
                  <w:docPart w:val="9B6F4C06F65F468D93E69AE261E1F788"/>
                </w:placeholder>
                <w:showingPlcHdr/>
              </w:sdtPr>
              <w:sdtEndPr/>
              <w:sdtContent>
                <w:r w:rsidR="0026618B" w:rsidRPr="00845888">
                  <w:rPr>
                    <w:rFonts w:ascii="Lato" w:hAnsi="Lato" w:cs="Calibri (Body)"/>
                    <w:sz w:val="18"/>
                    <w:szCs w:val="18"/>
                  </w:rPr>
                  <w:t>Enter text.</w:t>
                </w:r>
              </w:sdtContent>
            </w:sdt>
          </w:p>
        </w:tc>
        <w:tc>
          <w:tcPr>
            <w:tcW w:w="1440" w:type="dxa"/>
          </w:tcPr>
          <w:p w14:paraId="66A1C94D" w14:textId="77777777" w:rsidR="0026618B" w:rsidRPr="00845888" w:rsidRDefault="00F40B11" w:rsidP="00B935DF">
            <w:pPr>
              <w:tabs>
                <w:tab w:val="left" w:pos="-540"/>
              </w:tabs>
              <w:rPr>
                <w:rFonts w:ascii="Lato" w:hAnsi="Lato" w:cs="Calibri (Body)"/>
                <w:sz w:val="18"/>
                <w:szCs w:val="18"/>
              </w:rPr>
            </w:pPr>
            <w:sdt>
              <w:sdtPr>
                <w:rPr>
                  <w:rFonts w:ascii="Lato" w:hAnsi="Lato" w:cs="Calibri (Body)"/>
                  <w:sz w:val="18"/>
                  <w:szCs w:val="18"/>
                </w:rPr>
                <w:id w:val="956916924"/>
                <w:placeholder>
                  <w:docPart w:val="82761952BB0D4BD6BF4BA076F19645D9"/>
                </w:placeholder>
                <w:comboBox>
                  <w:listItem w:value="Select the Placement category."/>
                  <w:listItem w:displayText="Placement inside the regular classroom &lt;40% of the day" w:value="Placement inside the regular classroom &lt;40% of the day"/>
                  <w:listItem w:displayText="Placement in separate schools and residential facilities" w:value="Placement in separate schools and residential facilities"/>
                </w:comboBox>
              </w:sdtPr>
              <w:sdtEndPr/>
              <w:sdtContent>
                <w:r w:rsidR="0026618B" w:rsidRPr="00845888">
                  <w:rPr>
                    <w:rFonts w:ascii="Lato" w:hAnsi="Lato" w:cs="Calibri (Body)"/>
                    <w:sz w:val="18"/>
                    <w:szCs w:val="18"/>
                  </w:rPr>
                  <w:t>Select the Placement category.</w:t>
                </w:r>
              </w:sdtContent>
            </w:sdt>
          </w:p>
        </w:tc>
        <w:sdt>
          <w:sdtPr>
            <w:rPr>
              <w:rFonts w:ascii="Lato" w:hAnsi="Lato" w:cs="Calibri (Body)"/>
              <w:sz w:val="18"/>
              <w:szCs w:val="18"/>
            </w:rPr>
            <w:id w:val="-1773383987"/>
            <w:placeholder>
              <w:docPart w:val="1D6B46A04BB14EA4B778CF73325F0518"/>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620" w:type="dxa"/>
              </w:tcPr>
              <w:p w14:paraId="67B46FB4" w14:textId="77777777" w:rsidR="0026618B" w:rsidRPr="00845888" w:rsidRDefault="0026618B" w:rsidP="00B935DF">
                <w:pPr>
                  <w:rPr>
                    <w:rFonts w:ascii="Lato" w:hAnsi="Lato" w:cs="Calibri"/>
                    <w:b/>
                  </w:rPr>
                </w:pPr>
                <w:r w:rsidRPr="00845888">
                  <w:rPr>
                    <w:rFonts w:ascii="Lato" w:hAnsi="Lato" w:cs="Calibri (Body)"/>
                    <w:sz w:val="18"/>
                    <w:szCs w:val="18"/>
                  </w:rPr>
                  <w:t>Race/Ethnicity</w:t>
                </w:r>
              </w:p>
            </w:tc>
          </w:sdtContent>
        </w:sdt>
        <w:tc>
          <w:tcPr>
            <w:tcW w:w="1620" w:type="dxa"/>
          </w:tcPr>
          <w:p w14:paraId="102E3957" w14:textId="77777777" w:rsidR="0026618B" w:rsidRPr="00845888" w:rsidRDefault="00F40B11" w:rsidP="00B935DF">
            <w:pPr>
              <w:rPr>
                <w:rFonts w:ascii="Lato" w:hAnsi="Lato"/>
              </w:rPr>
            </w:pPr>
            <w:sdt>
              <w:sdtPr>
                <w:rPr>
                  <w:rFonts w:ascii="Lato" w:hAnsi="Lato" w:cs="Calibri (Body)"/>
                  <w:b/>
                  <w:sz w:val="18"/>
                  <w:szCs w:val="18"/>
                </w:rPr>
                <w:id w:val="1767876637"/>
                <w:placeholder>
                  <w:docPart w:val="D4CE2A66FDDF4147A9FE03EB9C2B510A"/>
                </w:placeholder>
                <w:showingPlcHdr/>
              </w:sdtPr>
              <w:sdtEndPr/>
              <w:sdtContent>
                <w:r w:rsidR="0026618B" w:rsidRPr="00845888">
                  <w:rPr>
                    <w:rFonts w:ascii="Lato" w:hAnsi="Lato" w:cs="Calibri (Body)"/>
                    <w:sz w:val="18"/>
                    <w:szCs w:val="18"/>
                  </w:rPr>
                  <w:t>Enter text.</w:t>
                </w:r>
              </w:sdtContent>
            </w:sdt>
          </w:p>
        </w:tc>
        <w:tc>
          <w:tcPr>
            <w:tcW w:w="1170" w:type="dxa"/>
          </w:tcPr>
          <w:p w14:paraId="585A7620" w14:textId="77777777" w:rsidR="0026618B" w:rsidRPr="00845888" w:rsidRDefault="00F40B11" w:rsidP="00B935DF">
            <w:pPr>
              <w:rPr>
                <w:rFonts w:ascii="Lato" w:hAnsi="Lato"/>
              </w:rPr>
            </w:pPr>
            <w:sdt>
              <w:sdtPr>
                <w:rPr>
                  <w:rFonts w:ascii="Lato" w:hAnsi="Lato" w:cs="Calibri (Body)"/>
                  <w:b/>
                  <w:sz w:val="18"/>
                  <w:szCs w:val="18"/>
                </w:rPr>
                <w:id w:val="-1547364495"/>
                <w:placeholder>
                  <w:docPart w:val="B3A61BCC6EDF4F4D8252F78E9ADADE0C"/>
                </w:placeholder>
                <w:showingPlcHdr/>
              </w:sdtPr>
              <w:sdtEndPr/>
              <w:sdtContent>
                <w:r w:rsidR="0026618B" w:rsidRPr="00845888">
                  <w:rPr>
                    <w:rFonts w:ascii="Lato" w:hAnsi="Lato" w:cs="Calibri (Body)"/>
                    <w:sz w:val="18"/>
                    <w:szCs w:val="18"/>
                  </w:rPr>
                  <w:t>Enter text.</w:t>
                </w:r>
              </w:sdtContent>
            </w:sdt>
          </w:p>
        </w:tc>
        <w:tc>
          <w:tcPr>
            <w:tcW w:w="3330" w:type="dxa"/>
          </w:tcPr>
          <w:p w14:paraId="21729A52" w14:textId="77777777" w:rsidR="0026618B" w:rsidRPr="00845888" w:rsidRDefault="00F40B11" w:rsidP="00B935DF">
            <w:pPr>
              <w:rPr>
                <w:rFonts w:ascii="Lato" w:hAnsi="Lato"/>
              </w:rPr>
            </w:pPr>
            <w:sdt>
              <w:sdtPr>
                <w:rPr>
                  <w:rFonts w:ascii="Lato" w:hAnsi="Lato" w:cs="Calibri (Body)"/>
                  <w:b/>
                  <w:sz w:val="18"/>
                  <w:szCs w:val="18"/>
                </w:rPr>
                <w:id w:val="1555885213"/>
                <w:placeholder>
                  <w:docPart w:val="15793034F67C47B2858FE0C1F90FD872"/>
                </w:placeholder>
                <w:showingPlcHdr/>
              </w:sdtPr>
              <w:sdtEndPr/>
              <w:sdtContent>
                <w:r w:rsidR="0026618B" w:rsidRPr="00845888">
                  <w:rPr>
                    <w:rFonts w:ascii="Lato" w:hAnsi="Lato" w:cs="Calibri (Body)"/>
                    <w:sz w:val="18"/>
                    <w:szCs w:val="18"/>
                  </w:rPr>
                  <w:t>Enter text.</w:t>
                </w:r>
              </w:sdtContent>
            </w:sdt>
          </w:p>
        </w:tc>
      </w:tr>
      <w:tr w:rsidR="0026618B" w:rsidRPr="00845888" w14:paraId="40A979F9" w14:textId="77777777" w:rsidTr="00845888">
        <w:tc>
          <w:tcPr>
            <w:tcW w:w="1165" w:type="dxa"/>
          </w:tcPr>
          <w:p w14:paraId="6E79C8F5" w14:textId="77777777" w:rsidR="0026618B" w:rsidRPr="00845888" w:rsidRDefault="00F40B11" w:rsidP="00B935DF">
            <w:pPr>
              <w:tabs>
                <w:tab w:val="left" w:pos="-540"/>
              </w:tabs>
              <w:jc w:val="center"/>
              <w:rPr>
                <w:rFonts w:ascii="Lato" w:hAnsi="Lato" w:cs="Calibri (Body)"/>
                <w:sz w:val="18"/>
                <w:szCs w:val="18"/>
              </w:rPr>
            </w:pPr>
            <w:sdt>
              <w:sdtPr>
                <w:rPr>
                  <w:rFonts w:ascii="Lato" w:hAnsi="Lato" w:cs="Calibri (Body)"/>
                  <w:b/>
                  <w:sz w:val="18"/>
                  <w:szCs w:val="18"/>
                </w:rPr>
                <w:id w:val="1933468925"/>
                <w:placeholder>
                  <w:docPart w:val="8E2558D34C4A4DC89A057FCFA6D4BB60"/>
                </w:placeholder>
                <w:showingPlcHdr/>
              </w:sdtPr>
              <w:sdtEndPr/>
              <w:sdtContent>
                <w:r w:rsidR="0026618B" w:rsidRPr="00845888">
                  <w:rPr>
                    <w:rFonts w:ascii="Lato" w:hAnsi="Lato" w:cs="Calibri (Body)"/>
                    <w:sz w:val="18"/>
                    <w:szCs w:val="18"/>
                  </w:rPr>
                  <w:t>Enter text.</w:t>
                </w:r>
              </w:sdtContent>
            </w:sdt>
          </w:p>
        </w:tc>
        <w:tc>
          <w:tcPr>
            <w:tcW w:w="1440" w:type="dxa"/>
          </w:tcPr>
          <w:p w14:paraId="511F52C4" w14:textId="77777777" w:rsidR="0026618B" w:rsidRPr="00845888" w:rsidRDefault="00F40B11" w:rsidP="00B935DF">
            <w:pPr>
              <w:tabs>
                <w:tab w:val="left" w:pos="-540"/>
              </w:tabs>
              <w:rPr>
                <w:rFonts w:ascii="Lato" w:hAnsi="Lato" w:cs="Calibri (Body)"/>
                <w:sz w:val="18"/>
                <w:szCs w:val="18"/>
              </w:rPr>
            </w:pPr>
            <w:sdt>
              <w:sdtPr>
                <w:rPr>
                  <w:rFonts w:ascii="Lato" w:hAnsi="Lato" w:cs="Calibri (Body)"/>
                  <w:sz w:val="18"/>
                  <w:szCs w:val="18"/>
                </w:rPr>
                <w:id w:val="-667321363"/>
                <w:placeholder>
                  <w:docPart w:val="FE0D3584AA8B4E03B7EA0604CA98693B"/>
                </w:placeholder>
                <w:comboBox>
                  <w:listItem w:value="Select the Placement category."/>
                  <w:listItem w:displayText="Placement inside the regular classroom &lt;40% of the day" w:value="Placement inside the regular classroom &lt;40% of the day"/>
                  <w:listItem w:displayText="Placement in separate schools and residential facilities" w:value="Placement in separate schools and residential facilities"/>
                </w:comboBox>
              </w:sdtPr>
              <w:sdtEndPr/>
              <w:sdtContent>
                <w:r w:rsidR="0026618B" w:rsidRPr="00845888">
                  <w:rPr>
                    <w:rFonts w:ascii="Lato" w:hAnsi="Lato" w:cs="Calibri (Body)"/>
                    <w:sz w:val="18"/>
                    <w:szCs w:val="18"/>
                  </w:rPr>
                  <w:t>Select the Placement category.</w:t>
                </w:r>
              </w:sdtContent>
            </w:sdt>
          </w:p>
        </w:tc>
        <w:sdt>
          <w:sdtPr>
            <w:rPr>
              <w:rFonts w:ascii="Lato" w:hAnsi="Lato" w:cs="Calibri (Body)"/>
              <w:sz w:val="18"/>
              <w:szCs w:val="18"/>
            </w:rPr>
            <w:id w:val="671304503"/>
            <w:placeholder>
              <w:docPart w:val="3D32EF1EFC2B4857BF2722D46A6C3748"/>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620" w:type="dxa"/>
              </w:tcPr>
              <w:p w14:paraId="39B71B78" w14:textId="77777777" w:rsidR="0026618B" w:rsidRPr="00845888" w:rsidRDefault="0026618B" w:rsidP="00B935DF">
                <w:pPr>
                  <w:rPr>
                    <w:rFonts w:ascii="Lato" w:hAnsi="Lato" w:cs="Calibri"/>
                    <w:b/>
                  </w:rPr>
                </w:pPr>
                <w:r w:rsidRPr="00845888">
                  <w:rPr>
                    <w:rFonts w:ascii="Lato" w:hAnsi="Lato" w:cs="Calibri (Body)"/>
                    <w:sz w:val="18"/>
                    <w:szCs w:val="18"/>
                  </w:rPr>
                  <w:t>Race/Ethnicity</w:t>
                </w:r>
              </w:p>
            </w:tc>
          </w:sdtContent>
        </w:sdt>
        <w:tc>
          <w:tcPr>
            <w:tcW w:w="1620" w:type="dxa"/>
          </w:tcPr>
          <w:p w14:paraId="40A5A482" w14:textId="77777777" w:rsidR="0026618B" w:rsidRPr="00845888" w:rsidRDefault="00F40B11" w:rsidP="00B935DF">
            <w:pPr>
              <w:rPr>
                <w:rFonts w:ascii="Lato" w:hAnsi="Lato"/>
              </w:rPr>
            </w:pPr>
            <w:sdt>
              <w:sdtPr>
                <w:rPr>
                  <w:rFonts w:ascii="Lato" w:hAnsi="Lato" w:cs="Calibri (Body)"/>
                  <w:b/>
                  <w:sz w:val="18"/>
                  <w:szCs w:val="18"/>
                </w:rPr>
                <w:id w:val="1475879129"/>
                <w:placeholder>
                  <w:docPart w:val="8A855502216F4078B295EE669B407685"/>
                </w:placeholder>
                <w:showingPlcHdr/>
              </w:sdtPr>
              <w:sdtEndPr/>
              <w:sdtContent>
                <w:r w:rsidR="0026618B" w:rsidRPr="00845888">
                  <w:rPr>
                    <w:rFonts w:ascii="Lato" w:hAnsi="Lato" w:cs="Calibri (Body)"/>
                    <w:sz w:val="18"/>
                    <w:szCs w:val="18"/>
                  </w:rPr>
                  <w:t>Enter text.</w:t>
                </w:r>
              </w:sdtContent>
            </w:sdt>
          </w:p>
        </w:tc>
        <w:tc>
          <w:tcPr>
            <w:tcW w:w="1170" w:type="dxa"/>
          </w:tcPr>
          <w:p w14:paraId="2DA4E7DE" w14:textId="77777777" w:rsidR="0026618B" w:rsidRPr="00845888" w:rsidRDefault="00F40B11" w:rsidP="00B935DF">
            <w:pPr>
              <w:rPr>
                <w:rFonts w:ascii="Lato" w:hAnsi="Lato"/>
              </w:rPr>
            </w:pPr>
            <w:sdt>
              <w:sdtPr>
                <w:rPr>
                  <w:rFonts w:ascii="Lato" w:hAnsi="Lato" w:cs="Calibri (Body)"/>
                  <w:b/>
                  <w:sz w:val="18"/>
                  <w:szCs w:val="18"/>
                </w:rPr>
                <w:id w:val="1941649467"/>
                <w:placeholder>
                  <w:docPart w:val="0A207DA92F8C41B4895C2FF5694D3964"/>
                </w:placeholder>
                <w:showingPlcHdr/>
              </w:sdtPr>
              <w:sdtEndPr/>
              <w:sdtContent>
                <w:r w:rsidR="0026618B" w:rsidRPr="00845888">
                  <w:rPr>
                    <w:rFonts w:ascii="Lato" w:hAnsi="Lato" w:cs="Calibri (Body)"/>
                    <w:sz w:val="18"/>
                    <w:szCs w:val="18"/>
                  </w:rPr>
                  <w:t>Enter text.</w:t>
                </w:r>
              </w:sdtContent>
            </w:sdt>
          </w:p>
        </w:tc>
        <w:tc>
          <w:tcPr>
            <w:tcW w:w="3330" w:type="dxa"/>
          </w:tcPr>
          <w:p w14:paraId="2A6004EB" w14:textId="77777777" w:rsidR="0026618B" w:rsidRPr="00845888" w:rsidRDefault="00F40B11" w:rsidP="00B935DF">
            <w:pPr>
              <w:rPr>
                <w:rFonts w:ascii="Lato" w:hAnsi="Lato"/>
              </w:rPr>
            </w:pPr>
            <w:sdt>
              <w:sdtPr>
                <w:rPr>
                  <w:rFonts w:ascii="Lato" w:hAnsi="Lato" w:cs="Calibri (Body)"/>
                  <w:b/>
                  <w:sz w:val="18"/>
                  <w:szCs w:val="18"/>
                </w:rPr>
                <w:id w:val="2075624625"/>
                <w:placeholder>
                  <w:docPart w:val="A0AB780592D942489D136CA158BACFCB"/>
                </w:placeholder>
                <w:showingPlcHdr/>
              </w:sdtPr>
              <w:sdtEndPr/>
              <w:sdtContent>
                <w:r w:rsidR="0026618B" w:rsidRPr="00845888">
                  <w:rPr>
                    <w:rFonts w:ascii="Lato" w:hAnsi="Lato" w:cs="Calibri (Body)"/>
                    <w:sz w:val="18"/>
                    <w:szCs w:val="18"/>
                  </w:rPr>
                  <w:t>Enter text.</w:t>
                </w:r>
              </w:sdtContent>
            </w:sdt>
          </w:p>
        </w:tc>
      </w:tr>
    </w:tbl>
    <w:p w14:paraId="40B90DB0" w14:textId="77777777" w:rsidR="00B935DF" w:rsidRPr="00845888" w:rsidRDefault="00B935DF" w:rsidP="00B935DF">
      <w:pPr>
        <w:spacing w:after="120" w:line="264" w:lineRule="auto"/>
        <w:rPr>
          <w:rFonts w:ascii="Lato" w:eastAsiaTheme="minorEastAsia" w:hAnsi="Lato"/>
          <w:szCs w:val="20"/>
        </w:rPr>
      </w:pPr>
    </w:p>
    <w:p w14:paraId="164EF6AD" w14:textId="77777777" w:rsidR="00B935DF" w:rsidRPr="00845888" w:rsidRDefault="00B935DF" w:rsidP="00B935DF">
      <w:pPr>
        <w:spacing w:after="120" w:line="264" w:lineRule="auto"/>
        <w:rPr>
          <w:rFonts w:ascii="Lato" w:eastAsiaTheme="majorEastAsia" w:hAnsi="Lato" w:cstheme="minorHAnsi"/>
          <w:b/>
          <w:sz w:val="20"/>
          <w:szCs w:val="20"/>
        </w:rPr>
      </w:pPr>
      <w:r w:rsidRPr="00845888">
        <w:rPr>
          <w:rFonts w:ascii="Lato" w:eastAsiaTheme="minorEastAsia" w:hAnsi="Lato" w:cstheme="minorHAnsi"/>
          <w:sz w:val="20"/>
          <w:szCs w:val="20"/>
        </w:rPr>
        <w:t xml:space="preserve">Based upon the reflective consideration of the guiding questions, data analysis, and the factors contributing to high rates of identification of the targeted students at this school/region, the following Root Causes factors require intervening action(s) for the </w:t>
      </w:r>
      <w:r w:rsidRPr="00845888">
        <w:rPr>
          <w:rFonts w:ascii="Lato" w:eastAsiaTheme="majorEastAsia" w:hAnsi="Lato" w:cstheme="minorHAnsi"/>
          <w:b/>
          <w:sz w:val="20"/>
          <w:szCs w:val="20"/>
        </w:rPr>
        <w:t>Placement – Students with Disabilities and/or Particular Disability.</w:t>
      </w:r>
    </w:p>
    <w:tbl>
      <w:tblPr>
        <w:tblStyle w:val="TableGrid"/>
        <w:tblW w:w="9805" w:type="dxa"/>
        <w:tblLook w:val="04A0" w:firstRow="1" w:lastRow="0" w:firstColumn="1" w:lastColumn="0" w:noHBand="0" w:noVBand="1"/>
      </w:tblPr>
      <w:tblGrid>
        <w:gridCol w:w="5395"/>
        <w:gridCol w:w="3600"/>
        <w:gridCol w:w="810"/>
      </w:tblGrid>
      <w:tr w:rsidR="00B935DF" w:rsidRPr="00B935DF" w14:paraId="13A5781A" w14:textId="77777777" w:rsidTr="00411011">
        <w:tc>
          <w:tcPr>
            <w:tcW w:w="5395" w:type="dxa"/>
          </w:tcPr>
          <w:p w14:paraId="6E5A073D" w14:textId="77777777" w:rsidR="00B935DF" w:rsidRPr="00B935DF" w:rsidRDefault="00B935DF" w:rsidP="00B935DF">
            <w:pPr>
              <w:rPr>
                <w:b/>
                <w:sz w:val="23"/>
                <w:szCs w:val="23"/>
              </w:rPr>
            </w:pPr>
            <w:r w:rsidRPr="00B935DF">
              <w:rPr>
                <w:b/>
                <w:sz w:val="23"/>
                <w:szCs w:val="23"/>
              </w:rPr>
              <w:t xml:space="preserve">Root Cause(s) </w:t>
            </w:r>
          </w:p>
          <w:p w14:paraId="0ED49870" w14:textId="77777777" w:rsidR="00B935DF" w:rsidRPr="00B935DF" w:rsidRDefault="00B935DF" w:rsidP="00B935DF">
            <w:pPr>
              <w:rPr>
                <w:b/>
                <w:sz w:val="23"/>
                <w:szCs w:val="23"/>
              </w:rPr>
            </w:pPr>
            <w:r w:rsidRPr="00B935DF">
              <w:rPr>
                <w:b/>
                <w:sz w:val="23"/>
                <w:szCs w:val="23"/>
              </w:rPr>
              <w:t>Identify applicable root cause factors</w:t>
            </w:r>
          </w:p>
        </w:tc>
        <w:tc>
          <w:tcPr>
            <w:tcW w:w="3600" w:type="dxa"/>
          </w:tcPr>
          <w:p w14:paraId="0CE8BC1C" w14:textId="77777777" w:rsidR="00B935DF" w:rsidRPr="00B935DF" w:rsidRDefault="00B935DF" w:rsidP="00B935DF">
            <w:pPr>
              <w:rPr>
                <w:b/>
                <w:sz w:val="23"/>
                <w:szCs w:val="23"/>
              </w:rPr>
            </w:pPr>
            <w:r w:rsidRPr="00B935DF">
              <w:rPr>
                <w:b/>
                <w:sz w:val="23"/>
                <w:szCs w:val="23"/>
              </w:rPr>
              <w:t xml:space="preserve">Planned Response Action </w:t>
            </w:r>
          </w:p>
          <w:p w14:paraId="57853338" w14:textId="77777777" w:rsidR="00B935DF" w:rsidRPr="00B935DF" w:rsidRDefault="00B935DF" w:rsidP="00B935DF">
            <w:pPr>
              <w:rPr>
                <w:b/>
                <w:sz w:val="23"/>
                <w:szCs w:val="23"/>
              </w:rPr>
            </w:pPr>
            <w:r w:rsidRPr="00B935DF">
              <w:rPr>
                <w:b/>
                <w:sz w:val="23"/>
                <w:szCs w:val="23"/>
              </w:rPr>
              <w:t xml:space="preserve">Identify the necessary action(s) </w:t>
            </w:r>
          </w:p>
        </w:tc>
        <w:tc>
          <w:tcPr>
            <w:tcW w:w="810" w:type="dxa"/>
          </w:tcPr>
          <w:p w14:paraId="2C0ADC43" w14:textId="77777777" w:rsidR="00B935DF" w:rsidRPr="00B935DF" w:rsidRDefault="00B935DF" w:rsidP="00EE6DBE">
            <w:pPr>
              <w:rPr>
                <w:b/>
                <w:sz w:val="23"/>
                <w:szCs w:val="23"/>
              </w:rPr>
            </w:pPr>
            <w:r w:rsidRPr="00B935DF">
              <w:rPr>
                <w:b/>
                <w:sz w:val="23"/>
                <w:szCs w:val="23"/>
              </w:rPr>
              <w:t>PRA</w:t>
            </w:r>
          </w:p>
          <w:p w14:paraId="37B0C5EA" w14:textId="77777777" w:rsidR="00B935DF" w:rsidRPr="00B935DF" w:rsidRDefault="00B935DF" w:rsidP="00EE6DBE">
            <w:pPr>
              <w:rPr>
                <w:b/>
                <w:sz w:val="23"/>
                <w:szCs w:val="23"/>
              </w:rPr>
            </w:pPr>
            <w:r w:rsidRPr="00B935DF">
              <w:rPr>
                <w:b/>
                <w:sz w:val="23"/>
                <w:szCs w:val="23"/>
              </w:rPr>
              <w:t>#</w:t>
            </w:r>
          </w:p>
        </w:tc>
      </w:tr>
      <w:tr w:rsidR="00B935DF" w:rsidRPr="00B935DF" w14:paraId="3378A969" w14:textId="77777777" w:rsidTr="00411011">
        <w:tc>
          <w:tcPr>
            <w:tcW w:w="5395" w:type="dxa"/>
          </w:tcPr>
          <w:p w14:paraId="4DFD4BF8" w14:textId="77777777" w:rsidR="00B935DF" w:rsidRPr="00B935DF" w:rsidRDefault="00F40B11" w:rsidP="00B935DF">
            <w:sdt>
              <w:sdtPr>
                <w:id w:val="1775446253"/>
                <w:placeholder>
                  <w:docPart w:val="84BB2100F2D7424A91E97BB0C1E81CB0"/>
                </w:placeholder>
                <w:showingPlcHdr/>
                <w:comboBox>
                  <w:listItem w:value="Identify the contributing factor(s)/root cause."/>
                  <w:listItem w:displayText="Lack of access to evidence-based instruction or multi-tiered interventions (academic or behavior )" w:value="Lack of access to evidence-based instruction or multi-tiered interventions (academic or behavior )"/>
                  <w:listItem w:displayText="Implementation of pre-referral process and assessment procedures" w:value="Implementation of pre-referral process and assessment procedures"/>
                  <w:listItem w:displayText="Economic, cultural, or linguistic barriers to appropriate identification or placement" w:value="Economic, cultural,or linguistic barriers to appropriate identification or placement"/>
                  <w:listItem w:displayText="Inconsistent implementation of evidence-based intervention (fidelity and duration)" w:value="Inconsistent implementation of evidence-based intervention (fidelity and duration)"/>
                  <w:listItem w:displayText="Inconsistent practices related to eligibility and placement determinations" w:value="Inconsistent practices related to eligibility and placement determinations"/>
                  <w:listItem w:displayText="Documentation of pre-referral and referral processes and procedures" w:value="Documentation of pre-referral and referral processes and procedures"/>
                  <w:listItem w:displayText="Lack of a continuum of supports and services" w:value="Lack of a continuum of supports and services"/>
                  <w:listItem w:displayText="Need for focused training and implementation of the IEP Team Process " w:value="Need for focused training and implementation of the IEP Team Process "/>
                  <w:listItem w:displayText="Need for adequate monitoring of student progress to narrow achievement gaps" w:value="Need for adequate monitoring of student progress to narrow achievement gaps"/>
                  <w:listItem w:displayText="The need for understanding of the relationship between discipline, achievement, and perceived ability" w:value="The need for understanding of the relationship between discipline, achievement, and perceived ability"/>
                  <w:listItem w:displayText="Implicit/Explicit bias " w:value="Implicit/Explicit bias "/>
                  <w:listItem w:displayText="Cultural dissonance - expectations and misconceptions of school personnel" w:value="Cultural dissonance - expectations and misconceptions of school personnel"/>
                  <w:listItem w:displayText="Need for focused training related to the function of behavior and how behavior is addressed" w:value="Need for focused training related to the function of behavior and how behavior is addressed"/>
                  <w:listItem w:displayText="Inconsistent implementation of systemic/school-based procedures for discipline" w:value="Inconsistent implementation of systemic/school-based procedures for discipline"/>
                  <w:listItem w:displayText="Inconsistent implementation of problem-solving teams for proactive rather than reactive measures" w:value="Inconsistent implementation of problem-solving teams for proactive rather than reactive measures"/>
                  <w:listItem w:displayText="Implementation and monitoring of FBAs and BIP with consistent review/update" w:value="Implementation and monitoring of FBAs and BIP with consistent review/update"/>
                  <w:listItem w:displayText="Need for focused training and monitoring of the Manifestation Determination and disciplinary removal " w:value="Need for focused training and monitoring of the Manifestation Determination and disciplinary removal "/>
                  <w:listItem w:displayText="Other:" w:value="Other:"/>
                </w:comboBox>
              </w:sdtPr>
              <w:sdtEndPr/>
              <w:sdtContent>
                <w:r w:rsidR="00B935DF" w:rsidRPr="00B935DF">
                  <w:t>Identify the contributing factor(s)/root cause.</w:t>
                </w:r>
              </w:sdtContent>
            </w:sdt>
          </w:p>
        </w:tc>
        <w:tc>
          <w:tcPr>
            <w:tcW w:w="3600" w:type="dxa"/>
          </w:tcPr>
          <w:p w14:paraId="095850B9" w14:textId="77777777" w:rsidR="00B935DF" w:rsidRPr="00B935DF" w:rsidRDefault="00F40B11" w:rsidP="00B935DF">
            <w:sdt>
              <w:sdtPr>
                <w:rPr>
                  <w:szCs w:val="24"/>
                </w:rPr>
                <w:id w:val="1632359697"/>
                <w:placeholder>
                  <w:docPart w:val="7C9DFB5486204BD1B60699DAA29083D0"/>
                </w:placeholder>
                <w:comboBox>
                  <w:listItem w:displayText="Identify the type of activity." w:value="Identify the type of activity."/>
                  <w:listItem w:displayText="Professional Development" w:value="Professional Development"/>
                  <w:listItem w:displayText="Intervening Services - Academic" w:value="Intervening Services - Academic"/>
                  <w:listItem w:displayText="Intervening Services - Behavior" w:value="Intervening Services - Behavior"/>
                  <w:listItem w:displayText="Review of policies, procedures, and practices" w:value="Review of policies, procedures, and practices"/>
                  <w:listItem w:displayText="Monitoring of policies, procedures, and practices." w:value="Monitoring of policies, procedures, and practices."/>
                  <w:listItem w:displayText="Other:" w:value="Other:"/>
                </w:comboBox>
              </w:sdtPr>
              <w:sdtEndPr/>
              <w:sdtContent>
                <w:r w:rsidR="00B935DF" w:rsidRPr="00B935DF">
                  <w:rPr>
                    <w:szCs w:val="24"/>
                  </w:rPr>
                  <w:t>Identify the type of activity.</w:t>
                </w:r>
              </w:sdtContent>
            </w:sdt>
          </w:p>
        </w:tc>
        <w:tc>
          <w:tcPr>
            <w:tcW w:w="810" w:type="dxa"/>
          </w:tcPr>
          <w:p w14:paraId="1C1D84B4" w14:textId="77777777" w:rsidR="00B935DF" w:rsidRPr="00B935DF" w:rsidRDefault="00F40B11" w:rsidP="00B935DF">
            <w:pPr>
              <w:rPr>
                <w:szCs w:val="24"/>
              </w:rPr>
            </w:pPr>
            <w:sdt>
              <w:sdtPr>
                <w:rPr>
                  <w:szCs w:val="24"/>
                </w:rPr>
                <w:id w:val="1332565759"/>
                <w:placeholder>
                  <w:docPart w:val="9EA876400C8E467AB25A32016B4FBC43"/>
                </w:placeholder>
                <w:dropDownList>
                  <w:listItem w:value="#"/>
                  <w:listItem w:displayText="1" w:value="1"/>
                  <w:listItem w:displayText="2" w:value="2"/>
                  <w:listItem w:displayText="3" w:value="3"/>
                  <w:listItem w:displayText="4" w:value="4"/>
                  <w:listItem w:displayText="5" w:value="5"/>
                </w:dropDownList>
              </w:sdtPr>
              <w:sdtEndPr/>
              <w:sdtContent>
                <w:r w:rsidR="00B935DF" w:rsidRPr="00B935DF">
                  <w:rPr>
                    <w:szCs w:val="24"/>
                  </w:rPr>
                  <w:t>PRA #</w:t>
                </w:r>
              </w:sdtContent>
            </w:sdt>
            <w:r w:rsidR="00B935DF" w:rsidRPr="00B935DF">
              <w:rPr>
                <w:szCs w:val="24"/>
              </w:rPr>
              <w:t xml:space="preserve"> </w:t>
            </w:r>
          </w:p>
        </w:tc>
      </w:tr>
      <w:tr w:rsidR="00B935DF" w:rsidRPr="00B935DF" w14:paraId="7CE8DE01" w14:textId="77777777" w:rsidTr="00411011">
        <w:tc>
          <w:tcPr>
            <w:tcW w:w="5395" w:type="dxa"/>
          </w:tcPr>
          <w:p w14:paraId="3707E794" w14:textId="77777777" w:rsidR="00B935DF" w:rsidRPr="00B935DF" w:rsidRDefault="00F40B11" w:rsidP="00B935DF">
            <w:sdt>
              <w:sdtPr>
                <w:id w:val="-829747807"/>
                <w:placeholder>
                  <w:docPart w:val="B50D5FB1794F4E20B4808A81F2F60255"/>
                </w:placeholder>
                <w:showingPlcHdr/>
                <w:comboBox>
                  <w:listItem w:value="Identify the contributing factor(s)/root cause."/>
                  <w:listItem w:displayText="Lack of access to evidence-based instruction or multi-tiered interventions (academic or behavior )" w:value="Lack of access to evidence-based instruction or multi-tiered interventions (academic or behavior )"/>
                  <w:listItem w:displayText="Implementation of pre-referral process and assessment procedures" w:value="Implementation of pre-referral process and assessment procedures"/>
                  <w:listItem w:displayText="Economic, cultural, or linguistic barriers to appropriate identification or placement" w:value="Economic, cultural,or linguistic barriers to appropriate identification or placement"/>
                  <w:listItem w:displayText="Inconsistent implementation of evidence-based intervention (fidelity and duration)" w:value="Inconsistent implementation of evidence-based intervention (fidelity and duration)"/>
                  <w:listItem w:displayText="Inconsistent practices related to eligibility and placement determinations" w:value="Inconsistent practices related to eligibility and placement determinations"/>
                  <w:listItem w:displayText="Documentation of pre-referral and referral processes and procedures" w:value="Documentation of pre-referral and referral processes and procedures"/>
                  <w:listItem w:displayText="Lack of a continuum of supports and services" w:value="Lack of a continuum of supports and services"/>
                  <w:listItem w:displayText="Need for focused training and implementation of the IEP Team Process " w:value="Need for focused training and implementation of the IEP Team Process "/>
                  <w:listItem w:displayText="Need for adequate monitoring of student progress to narrow achievement gaps" w:value="Need for adequate monitoring of student progress to narrow achievement gaps"/>
                  <w:listItem w:displayText="The need for understanding of the relationship between discipline, achievement, and perceived ability" w:value="The need for understanding of the relationship between discipline, achievement, and perceived ability"/>
                  <w:listItem w:displayText="Implicit/Explicit bias " w:value="Implicit/Explicit bias "/>
                  <w:listItem w:displayText="Cultural dissonance - expectations and misconceptions of school personnel" w:value="Cultural dissonance - expectations and misconceptions of school personnel"/>
                  <w:listItem w:displayText="Need for focused training related to the function of behavior and how behavior is addressed" w:value="Need for focused training related to the function of behavior and how behavior is addressed"/>
                  <w:listItem w:displayText="Inconsistent implementation of systemic/school-based procedures for discipline" w:value="Inconsistent implementation of systemic/school-based procedures for discipline"/>
                  <w:listItem w:displayText="Inconsistent implementation of problem-solving teams for proactive rather than reactive measures" w:value="Inconsistent implementation of problem-solving teams for proactive rather than reactive measures"/>
                  <w:listItem w:displayText="Implementation and monitoring of FBAs and BIP with consistent review/update" w:value="Implementation and monitoring of FBAs and BIP with consistent review/update"/>
                  <w:listItem w:displayText="Need for focused training and monitoring of the Manifestation Determination and disciplinary removal " w:value="Need for focused training and monitoring of the Manifestation Determination and disciplinary removal "/>
                  <w:listItem w:displayText="Other:" w:value="Other:"/>
                </w:comboBox>
              </w:sdtPr>
              <w:sdtEndPr/>
              <w:sdtContent>
                <w:r w:rsidR="00B935DF" w:rsidRPr="00B935DF">
                  <w:t>Identify the contributing factor(s)/root cause.</w:t>
                </w:r>
              </w:sdtContent>
            </w:sdt>
          </w:p>
        </w:tc>
        <w:tc>
          <w:tcPr>
            <w:tcW w:w="3600" w:type="dxa"/>
          </w:tcPr>
          <w:p w14:paraId="454BE8B7" w14:textId="77777777" w:rsidR="00B935DF" w:rsidRPr="00B935DF" w:rsidRDefault="00F40B11" w:rsidP="00B935DF">
            <w:sdt>
              <w:sdtPr>
                <w:rPr>
                  <w:szCs w:val="24"/>
                </w:rPr>
                <w:id w:val="407497351"/>
                <w:placeholder>
                  <w:docPart w:val="7F483C042DD64EB0BA67E68344C1F627"/>
                </w:placeholder>
                <w:comboBox>
                  <w:listItem w:displayText="Identify the type of activity." w:value="Identify the type of activity."/>
                  <w:listItem w:displayText="Professional Development" w:value="Professional Development"/>
                  <w:listItem w:displayText="Intervening Services - Academic" w:value="Intervening Services - Academic"/>
                  <w:listItem w:displayText="Intervening Services - Behavior" w:value="Intervening Services - Behavior"/>
                  <w:listItem w:displayText="Review of policies, procedures, and practices" w:value="Review of policies, procedures, and practices"/>
                  <w:listItem w:displayText="Monitoring of policies, procedures, and practices." w:value="Monitoring of policies, procedures, and practices."/>
                  <w:listItem w:displayText="Other:" w:value="Other:"/>
                </w:comboBox>
              </w:sdtPr>
              <w:sdtEndPr/>
              <w:sdtContent>
                <w:r w:rsidR="00B935DF" w:rsidRPr="00B935DF">
                  <w:rPr>
                    <w:szCs w:val="24"/>
                  </w:rPr>
                  <w:t>Identify the type of activity.</w:t>
                </w:r>
              </w:sdtContent>
            </w:sdt>
          </w:p>
        </w:tc>
        <w:tc>
          <w:tcPr>
            <w:tcW w:w="810" w:type="dxa"/>
          </w:tcPr>
          <w:p w14:paraId="0C2B870E" w14:textId="77777777" w:rsidR="00B935DF" w:rsidRPr="00B935DF" w:rsidRDefault="00F40B11" w:rsidP="00B935DF">
            <w:pPr>
              <w:rPr>
                <w:szCs w:val="24"/>
              </w:rPr>
            </w:pPr>
            <w:sdt>
              <w:sdtPr>
                <w:rPr>
                  <w:szCs w:val="24"/>
                </w:rPr>
                <w:id w:val="-1317796503"/>
                <w:placeholder>
                  <w:docPart w:val="B830ADFD1CCE4D7DA68D9AAE84E35527"/>
                </w:placeholder>
                <w:dropDownList>
                  <w:listItem w:value="#"/>
                  <w:listItem w:displayText="1" w:value="1"/>
                  <w:listItem w:displayText="2" w:value="2"/>
                  <w:listItem w:displayText="3" w:value="3"/>
                  <w:listItem w:displayText="4" w:value="4"/>
                  <w:listItem w:displayText="5" w:value="5"/>
                </w:dropDownList>
              </w:sdtPr>
              <w:sdtEndPr/>
              <w:sdtContent>
                <w:r w:rsidR="00B935DF" w:rsidRPr="00B935DF">
                  <w:rPr>
                    <w:szCs w:val="24"/>
                  </w:rPr>
                  <w:t>PRA #</w:t>
                </w:r>
              </w:sdtContent>
            </w:sdt>
          </w:p>
        </w:tc>
      </w:tr>
      <w:tr w:rsidR="00B935DF" w:rsidRPr="00B935DF" w14:paraId="3D2F9525" w14:textId="77777777" w:rsidTr="00411011">
        <w:tc>
          <w:tcPr>
            <w:tcW w:w="5395" w:type="dxa"/>
          </w:tcPr>
          <w:p w14:paraId="0C99B5DE" w14:textId="77777777" w:rsidR="00B935DF" w:rsidRPr="00B935DF" w:rsidRDefault="00F40B11" w:rsidP="00B935DF">
            <w:sdt>
              <w:sdtPr>
                <w:id w:val="-422263629"/>
                <w:placeholder>
                  <w:docPart w:val="09C00B26371247F989F493339F0E15F9"/>
                </w:placeholder>
                <w:showingPlcHdr/>
                <w:comboBox>
                  <w:listItem w:value="Identify the contributing factor(s)/root cause."/>
                  <w:listItem w:displayText="Lack of access to evidence-based instruction or multi-tiered interventions (academic or behavior )" w:value="Lack of access to evidence-based instruction or multi-tiered interventions (academic or behavior )"/>
                  <w:listItem w:displayText="Implementation of pre-referral process and assessment procedures" w:value="Implementation of pre-referral process and assessment procedures"/>
                  <w:listItem w:displayText="Economic, cultural, or linguistic barriers to appropriate identification or placement" w:value="Economic, cultural,or linguistic barriers to appropriate identification or placement"/>
                  <w:listItem w:displayText="Inconsistent implementation of evidence-based intervention (fidelity and duration)" w:value="Inconsistent implementation of evidence-based intervention (fidelity and duration)"/>
                  <w:listItem w:displayText="Inconsistent practices related to eligibility and placement determinations" w:value="Inconsistent practices related to eligibility and placement determinations"/>
                  <w:listItem w:displayText="Documentation of pre-referral and referral processes and procedures" w:value="Documentation of pre-referral and referral processes and procedures"/>
                  <w:listItem w:displayText="Lack of a continuum of supports and services" w:value="Lack of a continuum of supports and services"/>
                  <w:listItem w:displayText="Need for focused training and implementation of the IEP Team Process " w:value="Need for focused training and implementation of the IEP Team Process "/>
                  <w:listItem w:displayText="Need for adequate monitoring of student progress to narrow achievement gaps" w:value="Need for adequate monitoring of student progress to narrow achievement gaps"/>
                  <w:listItem w:displayText="The need for understanding of the relationship between discipline, achievement, and perceived ability" w:value="The need for understanding of the relationship between discipline, achievement, and perceived ability"/>
                  <w:listItem w:displayText="Implicit/Explicit bias " w:value="Implicit/Explicit bias "/>
                  <w:listItem w:displayText="Cultural dissonance - expectations and misconceptions of school personnel" w:value="Cultural dissonance - expectations and misconceptions of school personnel"/>
                  <w:listItem w:displayText="Need for focused training related to the function of behavior and how behavior is addressed" w:value="Need for focused training related to the function of behavior and how behavior is addressed"/>
                  <w:listItem w:displayText="Inconsistent implementation of systemic/school-based procedures for discipline" w:value="Inconsistent implementation of systemic/school-based procedures for discipline"/>
                  <w:listItem w:displayText="Inconsistent implementation of problem-solving teams for proactive rather than reactive measures" w:value="Inconsistent implementation of problem-solving teams for proactive rather than reactive measures"/>
                  <w:listItem w:displayText="Implementation and monitoring of FBAs and BIP with consistent review/update" w:value="Implementation and monitoring of FBAs and BIP with consistent review/update"/>
                  <w:listItem w:displayText="Need for focused training and monitoring of the Manifestation Determination and disciplinary removal " w:value="Need for focused training and monitoring of the Manifestation Determination and disciplinary removal "/>
                  <w:listItem w:displayText="Other:" w:value="Other:"/>
                </w:comboBox>
              </w:sdtPr>
              <w:sdtEndPr/>
              <w:sdtContent>
                <w:r w:rsidR="00B935DF" w:rsidRPr="00B935DF">
                  <w:t>Identify the contributing factor(s)/root cause.</w:t>
                </w:r>
              </w:sdtContent>
            </w:sdt>
          </w:p>
        </w:tc>
        <w:tc>
          <w:tcPr>
            <w:tcW w:w="3600" w:type="dxa"/>
          </w:tcPr>
          <w:p w14:paraId="7FE2AF88" w14:textId="77777777" w:rsidR="00B935DF" w:rsidRPr="00B935DF" w:rsidRDefault="00F40B11" w:rsidP="00B935DF">
            <w:sdt>
              <w:sdtPr>
                <w:rPr>
                  <w:szCs w:val="24"/>
                </w:rPr>
                <w:id w:val="1800256192"/>
                <w:placeholder>
                  <w:docPart w:val="08499DCCF09642F98FA5E52CBD598ABB"/>
                </w:placeholder>
                <w:comboBox>
                  <w:listItem w:displayText="Identify the type of activity." w:value="Identify the type of activity."/>
                  <w:listItem w:displayText="Professional Development" w:value="Professional Development"/>
                  <w:listItem w:displayText="Intervening Services - Academic" w:value="Intervening Services - Academic"/>
                  <w:listItem w:displayText="Intervening Services - Behavior" w:value="Intervening Services - Behavior"/>
                  <w:listItem w:displayText="Review of policies, procedures, and practices" w:value="Review of policies, procedures, and practices"/>
                  <w:listItem w:displayText="Monitoring of policies, procedures, and practices." w:value="Monitoring of policies, procedures, and practices."/>
                  <w:listItem w:displayText="Other:" w:value="Other:"/>
                </w:comboBox>
              </w:sdtPr>
              <w:sdtEndPr/>
              <w:sdtContent>
                <w:r w:rsidR="00B935DF" w:rsidRPr="00B935DF">
                  <w:rPr>
                    <w:szCs w:val="24"/>
                  </w:rPr>
                  <w:t>Identify the type of activity.</w:t>
                </w:r>
              </w:sdtContent>
            </w:sdt>
          </w:p>
        </w:tc>
        <w:tc>
          <w:tcPr>
            <w:tcW w:w="810" w:type="dxa"/>
          </w:tcPr>
          <w:p w14:paraId="3674E2DA" w14:textId="77777777" w:rsidR="00B935DF" w:rsidRPr="00B935DF" w:rsidRDefault="00F40B11" w:rsidP="00B935DF">
            <w:pPr>
              <w:rPr>
                <w:szCs w:val="24"/>
              </w:rPr>
            </w:pPr>
            <w:sdt>
              <w:sdtPr>
                <w:rPr>
                  <w:szCs w:val="24"/>
                </w:rPr>
                <w:id w:val="-1132631151"/>
                <w:placeholder>
                  <w:docPart w:val="BA6D308B76684E44BD475673F680A662"/>
                </w:placeholder>
                <w:dropDownList>
                  <w:listItem w:value="#"/>
                  <w:listItem w:displayText="1" w:value="1"/>
                  <w:listItem w:displayText="2" w:value="2"/>
                  <w:listItem w:displayText="3" w:value="3"/>
                  <w:listItem w:displayText="4" w:value="4"/>
                  <w:listItem w:displayText="5" w:value="5"/>
                </w:dropDownList>
              </w:sdtPr>
              <w:sdtEndPr/>
              <w:sdtContent>
                <w:r w:rsidR="00B935DF" w:rsidRPr="00B935DF">
                  <w:rPr>
                    <w:szCs w:val="24"/>
                  </w:rPr>
                  <w:t>PRA #</w:t>
                </w:r>
              </w:sdtContent>
            </w:sdt>
          </w:p>
        </w:tc>
      </w:tr>
    </w:tbl>
    <w:p w14:paraId="65797F03" w14:textId="5111BD16" w:rsidR="00B935DF" w:rsidRDefault="00B935DF" w:rsidP="00B935DF">
      <w:pPr>
        <w:spacing w:after="120" w:line="264" w:lineRule="auto"/>
        <w:rPr>
          <w:rFonts w:eastAsiaTheme="minorEastAsia"/>
          <w:szCs w:val="20"/>
        </w:rPr>
      </w:pPr>
    </w:p>
    <w:p w14:paraId="1A9F175F" w14:textId="64505C72" w:rsidR="00845888" w:rsidRPr="00B935DF" w:rsidRDefault="00CE3515" w:rsidP="00CE3515">
      <w:pPr>
        <w:rPr>
          <w:rFonts w:eastAsiaTheme="minorEastAsia"/>
          <w:szCs w:val="20"/>
        </w:rPr>
      </w:pPr>
      <w:r>
        <w:rPr>
          <w:rFonts w:eastAsiaTheme="minorEastAsia"/>
          <w:szCs w:val="20"/>
        </w:rPr>
        <w:br w:type="page"/>
      </w:r>
    </w:p>
    <w:p w14:paraId="010A7660" w14:textId="77777777" w:rsidR="00B935DF" w:rsidRPr="00CE3515" w:rsidRDefault="00B935DF" w:rsidP="00B935DF">
      <w:pPr>
        <w:spacing w:after="120" w:line="240" w:lineRule="auto"/>
        <w:rPr>
          <w:rFonts w:ascii="Lato" w:eastAsiaTheme="majorEastAsia" w:hAnsi="Lato" w:cstheme="majorHAnsi"/>
          <w:b/>
          <w:sz w:val="20"/>
          <w:szCs w:val="20"/>
        </w:rPr>
      </w:pPr>
      <w:r w:rsidRPr="00CE3515">
        <w:rPr>
          <w:rFonts w:ascii="Lato" w:eastAsiaTheme="majorEastAsia" w:hAnsi="Lato" w:cstheme="majorHAnsi"/>
          <w:b/>
          <w:sz w:val="20"/>
          <w:szCs w:val="20"/>
        </w:rPr>
        <w:lastRenderedPageBreak/>
        <w:t xml:space="preserve">Table 3 – </w:t>
      </w:r>
      <w:hyperlink w:anchor="DisciplinaryRemovals_GuideQuestions" w:history="1">
        <w:r w:rsidRPr="00CE3515">
          <w:rPr>
            <w:rFonts w:ascii="Lato" w:eastAsiaTheme="majorEastAsia" w:hAnsi="Lato" w:cstheme="majorHAnsi"/>
            <w:b/>
            <w:color w:val="0563C1" w:themeColor="hyperlink"/>
            <w:sz w:val="20"/>
            <w:szCs w:val="20"/>
            <w:u w:val="single"/>
          </w:rPr>
          <w:t>Disciplinary Removals - Students with Disabilities and/or Particular Disability</w:t>
        </w:r>
      </w:hyperlink>
    </w:p>
    <w:p w14:paraId="096C0404" w14:textId="77777777" w:rsidR="00B935DF" w:rsidRPr="00845888" w:rsidRDefault="00B935DF" w:rsidP="008F3855">
      <w:pPr>
        <w:spacing w:after="120" w:line="264" w:lineRule="auto"/>
        <w:jc w:val="both"/>
        <w:rPr>
          <w:rFonts w:ascii="Lato" w:eastAsiaTheme="minorEastAsia" w:hAnsi="Lato"/>
          <w:sz w:val="20"/>
          <w:szCs w:val="20"/>
        </w:rPr>
      </w:pPr>
      <w:r w:rsidRPr="00845888">
        <w:rPr>
          <w:rFonts w:ascii="Lato" w:eastAsiaTheme="minorEastAsia" w:hAnsi="Lato"/>
          <w:sz w:val="20"/>
          <w:szCs w:val="20"/>
        </w:rPr>
        <w:t>Review data from individual schools and/or feeder patterns to determine which schools or groups of schools are contributing to patterns of disproportiona</w:t>
      </w:r>
      <w:r w:rsidR="00AB2311" w:rsidRPr="00845888">
        <w:rPr>
          <w:rFonts w:ascii="Lato" w:eastAsiaTheme="minorEastAsia" w:hAnsi="Lato"/>
          <w:sz w:val="20"/>
          <w:szCs w:val="20"/>
        </w:rPr>
        <w:t xml:space="preserve">lity in disciplinary removals. </w:t>
      </w:r>
    </w:p>
    <w:tbl>
      <w:tblPr>
        <w:tblStyle w:val="TableGrid"/>
        <w:tblW w:w="10345" w:type="dxa"/>
        <w:tblLayout w:type="fixed"/>
        <w:tblLook w:val="04A0" w:firstRow="1" w:lastRow="0" w:firstColumn="1" w:lastColumn="0" w:noHBand="0" w:noVBand="1"/>
      </w:tblPr>
      <w:tblGrid>
        <w:gridCol w:w="1165"/>
        <w:gridCol w:w="1260"/>
        <w:gridCol w:w="1530"/>
        <w:gridCol w:w="1170"/>
        <w:gridCol w:w="1170"/>
        <w:gridCol w:w="1260"/>
        <w:gridCol w:w="1170"/>
        <w:gridCol w:w="1620"/>
      </w:tblGrid>
      <w:tr w:rsidR="00B935DF" w:rsidRPr="00845888" w14:paraId="44DCA90E" w14:textId="77777777" w:rsidTr="00845888">
        <w:trPr>
          <w:tblHeader/>
        </w:trPr>
        <w:tc>
          <w:tcPr>
            <w:tcW w:w="1165" w:type="dxa"/>
          </w:tcPr>
          <w:p w14:paraId="0FE2B758" w14:textId="77777777" w:rsidR="00B935DF" w:rsidRPr="00845888" w:rsidRDefault="00B935DF" w:rsidP="00B935DF">
            <w:pPr>
              <w:tabs>
                <w:tab w:val="left" w:pos="-540"/>
              </w:tabs>
              <w:rPr>
                <w:rFonts w:ascii="Lato" w:hAnsi="Lato"/>
                <w:b/>
              </w:rPr>
            </w:pPr>
            <w:r w:rsidRPr="00845888">
              <w:rPr>
                <w:rFonts w:ascii="Lato" w:hAnsi="Lato"/>
                <w:b/>
              </w:rPr>
              <w:t>School(s)/Region(s)</w:t>
            </w:r>
          </w:p>
        </w:tc>
        <w:tc>
          <w:tcPr>
            <w:tcW w:w="1260" w:type="dxa"/>
          </w:tcPr>
          <w:p w14:paraId="07A05831" w14:textId="77777777" w:rsidR="00B935DF" w:rsidRPr="00845888" w:rsidRDefault="00B935DF" w:rsidP="00F22D14">
            <w:pPr>
              <w:tabs>
                <w:tab w:val="left" w:pos="-540"/>
              </w:tabs>
              <w:rPr>
                <w:rFonts w:ascii="Lato" w:hAnsi="Lato"/>
                <w:b/>
              </w:rPr>
            </w:pPr>
            <w:r w:rsidRPr="00845888">
              <w:rPr>
                <w:rFonts w:ascii="Lato" w:hAnsi="Lato"/>
                <w:b/>
              </w:rPr>
              <w:t>Category of Analysis</w:t>
            </w:r>
          </w:p>
        </w:tc>
        <w:tc>
          <w:tcPr>
            <w:tcW w:w="1530" w:type="dxa"/>
          </w:tcPr>
          <w:p w14:paraId="2D6407E3" w14:textId="77777777" w:rsidR="00B935DF" w:rsidRPr="00845888" w:rsidRDefault="00B935DF" w:rsidP="00B935DF">
            <w:pPr>
              <w:tabs>
                <w:tab w:val="left" w:pos="-540"/>
              </w:tabs>
              <w:rPr>
                <w:rFonts w:ascii="Lato" w:hAnsi="Lato"/>
                <w:b/>
                <w:sz w:val="18"/>
              </w:rPr>
            </w:pPr>
            <w:r w:rsidRPr="00845888">
              <w:rPr>
                <w:rFonts w:ascii="Lato" w:hAnsi="Lato"/>
                <w:b/>
                <w:sz w:val="18"/>
              </w:rPr>
              <w:t>Racial/Ethnic Group</w:t>
            </w:r>
          </w:p>
          <w:p w14:paraId="718F5482" w14:textId="77777777" w:rsidR="002B30A3" w:rsidRPr="00845888" w:rsidRDefault="00F22D14" w:rsidP="00B935DF">
            <w:pPr>
              <w:tabs>
                <w:tab w:val="left" w:pos="-540"/>
              </w:tabs>
              <w:rPr>
                <w:rFonts w:ascii="Lato" w:hAnsi="Lato"/>
                <w:b/>
                <w:sz w:val="18"/>
              </w:rPr>
            </w:pPr>
            <w:r w:rsidRPr="00845888">
              <w:rPr>
                <w:rFonts w:ascii="Lato" w:hAnsi="Lato"/>
                <w:b/>
                <w:sz w:val="16"/>
              </w:rPr>
              <w:t>(targeted as Significant Disproportionate)</w:t>
            </w:r>
          </w:p>
        </w:tc>
        <w:tc>
          <w:tcPr>
            <w:tcW w:w="1170" w:type="dxa"/>
          </w:tcPr>
          <w:p w14:paraId="22A9FAE6" w14:textId="77777777" w:rsidR="00B935DF" w:rsidRPr="00845888" w:rsidRDefault="00B935DF" w:rsidP="00B935DF">
            <w:pPr>
              <w:tabs>
                <w:tab w:val="left" w:pos="-540"/>
              </w:tabs>
              <w:rPr>
                <w:rFonts w:ascii="Lato" w:hAnsi="Lato"/>
                <w:b/>
                <w:sz w:val="18"/>
              </w:rPr>
            </w:pPr>
            <w:r w:rsidRPr="00845888">
              <w:rPr>
                <w:rFonts w:ascii="Lato" w:hAnsi="Lato"/>
                <w:b/>
                <w:sz w:val="18"/>
              </w:rPr>
              <w:t>Total enrollment of students in the targeted group</w:t>
            </w:r>
          </w:p>
        </w:tc>
        <w:tc>
          <w:tcPr>
            <w:tcW w:w="1170" w:type="dxa"/>
          </w:tcPr>
          <w:p w14:paraId="6E0B0891" w14:textId="77777777" w:rsidR="00B935DF" w:rsidRPr="00845888" w:rsidRDefault="00B935DF" w:rsidP="00AB2311">
            <w:pPr>
              <w:tabs>
                <w:tab w:val="left" w:pos="-540"/>
              </w:tabs>
              <w:rPr>
                <w:rFonts w:ascii="Lato" w:hAnsi="Lato"/>
                <w:b/>
                <w:sz w:val="18"/>
              </w:rPr>
            </w:pPr>
            <w:r w:rsidRPr="00845888">
              <w:rPr>
                <w:rFonts w:ascii="Lato" w:hAnsi="Lato"/>
                <w:b/>
                <w:sz w:val="18"/>
              </w:rPr>
              <w:t xml:space="preserve"># of targeted students </w:t>
            </w:r>
            <w:r w:rsidR="00AB2311" w:rsidRPr="00845888">
              <w:rPr>
                <w:rFonts w:ascii="Lato" w:hAnsi="Lato"/>
                <w:b/>
                <w:sz w:val="18"/>
              </w:rPr>
              <w:t>with disciplinary removals by category</w:t>
            </w:r>
          </w:p>
        </w:tc>
        <w:tc>
          <w:tcPr>
            <w:tcW w:w="1260" w:type="dxa"/>
          </w:tcPr>
          <w:p w14:paraId="385499AA" w14:textId="77777777" w:rsidR="00B935DF" w:rsidRPr="00845888" w:rsidRDefault="00B935DF" w:rsidP="00B935DF">
            <w:pPr>
              <w:tabs>
                <w:tab w:val="left" w:pos="-540"/>
              </w:tabs>
              <w:rPr>
                <w:rFonts w:ascii="Lato" w:hAnsi="Lato"/>
                <w:b/>
                <w:sz w:val="18"/>
              </w:rPr>
            </w:pPr>
            <w:r w:rsidRPr="00845888">
              <w:rPr>
                <w:rFonts w:ascii="Lato" w:hAnsi="Lato"/>
                <w:b/>
                <w:sz w:val="18"/>
              </w:rPr>
              <w:t xml:space="preserve">Total enrollment of </w:t>
            </w:r>
            <w:r w:rsidR="00AB2311" w:rsidRPr="00845888">
              <w:rPr>
                <w:rFonts w:ascii="Lato" w:hAnsi="Lato"/>
                <w:b/>
                <w:sz w:val="18"/>
              </w:rPr>
              <w:t>all other students with disabilities</w:t>
            </w:r>
          </w:p>
        </w:tc>
        <w:tc>
          <w:tcPr>
            <w:tcW w:w="1170" w:type="dxa"/>
          </w:tcPr>
          <w:p w14:paraId="2097D352" w14:textId="77777777" w:rsidR="00B935DF" w:rsidRPr="00845888" w:rsidRDefault="00B935DF" w:rsidP="00AB2311">
            <w:pPr>
              <w:tabs>
                <w:tab w:val="left" w:pos="-540"/>
              </w:tabs>
              <w:rPr>
                <w:rFonts w:ascii="Lato" w:hAnsi="Lato"/>
                <w:b/>
                <w:sz w:val="18"/>
              </w:rPr>
            </w:pPr>
            <w:r w:rsidRPr="00845888">
              <w:rPr>
                <w:rFonts w:ascii="Lato" w:hAnsi="Lato"/>
                <w:b/>
                <w:sz w:val="18"/>
              </w:rPr>
              <w:t xml:space="preserve"># of </w:t>
            </w:r>
            <w:r w:rsidR="00AB2311" w:rsidRPr="00845888">
              <w:rPr>
                <w:rFonts w:ascii="Lato" w:hAnsi="Lato"/>
                <w:b/>
                <w:sz w:val="18"/>
              </w:rPr>
              <w:t xml:space="preserve">all </w:t>
            </w:r>
            <w:r w:rsidRPr="00845888">
              <w:rPr>
                <w:rFonts w:ascii="Lato" w:hAnsi="Lato"/>
                <w:b/>
                <w:sz w:val="18"/>
              </w:rPr>
              <w:t xml:space="preserve">other students with </w:t>
            </w:r>
            <w:r w:rsidR="00AB2311" w:rsidRPr="00845888">
              <w:rPr>
                <w:rFonts w:ascii="Lato" w:hAnsi="Lato"/>
                <w:b/>
                <w:sz w:val="18"/>
              </w:rPr>
              <w:t>disciplinary removals by category</w:t>
            </w:r>
          </w:p>
        </w:tc>
        <w:tc>
          <w:tcPr>
            <w:tcW w:w="1620" w:type="dxa"/>
          </w:tcPr>
          <w:p w14:paraId="7B92ABFB" w14:textId="77777777" w:rsidR="00B935DF" w:rsidRPr="00845888" w:rsidRDefault="00B935DF" w:rsidP="00B422F1">
            <w:pPr>
              <w:tabs>
                <w:tab w:val="left" w:pos="-540"/>
              </w:tabs>
              <w:rPr>
                <w:rFonts w:ascii="Lato" w:hAnsi="Lato"/>
                <w:b/>
                <w:sz w:val="18"/>
              </w:rPr>
            </w:pPr>
            <w:r w:rsidRPr="00845888">
              <w:rPr>
                <w:rFonts w:ascii="Lato" w:hAnsi="Lato"/>
                <w:b/>
                <w:sz w:val="18"/>
              </w:rPr>
              <w:t xml:space="preserve">Factors contributing to high rates of </w:t>
            </w:r>
            <w:r w:rsidR="00B422F1" w:rsidRPr="00845888">
              <w:rPr>
                <w:rFonts w:ascii="Lato" w:hAnsi="Lato"/>
                <w:b/>
                <w:sz w:val="18"/>
              </w:rPr>
              <w:t xml:space="preserve">disciplinary removals </w:t>
            </w:r>
            <w:r w:rsidRPr="00845888">
              <w:rPr>
                <w:rFonts w:ascii="Lato" w:hAnsi="Lato"/>
                <w:b/>
                <w:sz w:val="18"/>
              </w:rPr>
              <w:t xml:space="preserve">of targeted students at this school/region </w:t>
            </w:r>
          </w:p>
        </w:tc>
      </w:tr>
      <w:tr w:rsidR="00B935DF" w:rsidRPr="00845888" w14:paraId="401AEC4F" w14:textId="77777777" w:rsidTr="00845888">
        <w:tc>
          <w:tcPr>
            <w:tcW w:w="1165" w:type="dxa"/>
          </w:tcPr>
          <w:p w14:paraId="604E5513" w14:textId="77777777" w:rsidR="00B935DF" w:rsidRPr="00845888" w:rsidRDefault="00F40B11" w:rsidP="00B935DF">
            <w:pPr>
              <w:tabs>
                <w:tab w:val="left" w:pos="-540"/>
              </w:tabs>
              <w:jc w:val="center"/>
              <w:rPr>
                <w:rFonts w:ascii="Lato" w:hAnsi="Lato" w:cs="Calibri (Body)"/>
                <w:sz w:val="18"/>
                <w:szCs w:val="18"/>
              </w:rPr>
            </w:pPr>
            <w:sdt>
              <w:sdtPr>
                <w:rPr>
                  <w:rFonts w:ascii="Lato" w:hAnsi="Lato" w:cs="Calibri (Body)"/>
                  <w:b/>
                  <w:sz w:val="18"/>
                  <w:szCs w:val="18"/>
                </w:rPr>
                <w:id w:val="117733388"/>
                <w:placeholder>
                  <w:docPart w:val="9D53EE497AFD4FD18D94EEEBE0996E11"/>
                </w:placeholder>
                <w:showingPlcHdr/>
              </w:sdtPr>
              <w:sdtEndPr/>
              <w:sdtContent>
                <w:r w:rsidR="00B935DF" w:rsidRPr="00845888">
                  <w:rPr>
                    <w:rFonts w:ascii="Lato" w:hAnsi="Lato" w:cs="Calibri (Body)"/>
                    <w:sz w:val="18"/>
                    <w:szCs w:val="18"/>
                  </w:rPr>
                  <w:t>Enter text.</w:t>
                </w:r>
              </w:sdtContent>
            </w:sdt>
          </w:p>
        </w:tc>
        <w:tc>
          <w:tcPr>
            <w:tcW w:w="1260" w:type="dxa"/>
          </w:tcPr>
          <w:p w14:paraId="3822B5AF" w14:textId="77777777" w:rsidR="00B935DF" w:rsidRPr="00845888" w:rsidRDefault="00F40B11" w:rsidP="00B935DF">
            <w:pPr>
              <w:tabs>
                <w:tab w:val="left" w:pos="-540"/>
              </w:tabs>
              <w:rPr>
                <w:rFonts w:ascii="Lato" w:hAnsi="Lato" w:cs="Calibri (Body)"/>
                <w:sz w:val="18"/>
                <w:szCs w:val="18"/>
              </w:rPr>
            </w:pPr>
            <w:sdt>
              <w:sdtPr>
                <w:rPr>
                  <w:rFonts w:ascii="Lato" w:hAnsi="Lato"/>
                  <w:szCs w:val="23"/>
                </w:rPr>
                <w:id w:val="-1200152286"/>
                <w:placeholder>
                  <w:docPart w:val="6F8CAE7474D84ECCB38C7A996FBAD77F"/>
                </w:placeholde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EndPr/>
              <w:sdtContent>
                <w:r w:rsidR="00B935DF" w:rsidRPr="00845888">
                  <w:rPr>
                    <w:rFonts w:ascii="Lato" w:hAnsi="Lato"/>
                    <w:szCs w:val="23"/>
                  </w:rPr>
                  <w:t>Select the Disciplinary Removals category.</w:t>
                </w:r>
              </w:sdtContent>
            </w:sdt>
          </w:p>
        </w:tc>
        <w:sdt>
          <w:sdtPr>
            <w:rPr>
              <w:rFonts w:ascii="Lato" w:hAnsi="Lato" w:cs="Calibri (Body)"/>
              <w:sz w:val="18"/>
              <w:szCs w:val="18"/>
            </w:rPr>
            <w:id w:val="604702616"/>
            <w:placeholder>
              <w:docPart w:val="E18AC0A8EDA64D1897599409A491E9CE"/>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530" w:type="dxa"/>
              </w:tcPr>
              <w:p w14:paraId="26A0D71D" w14:textId="77777777" w:rsidR="00B935DF" w:rsidRPr="00845888" w:rsidRDefault="002B30A3" w:rsidP="00B935DF">
                <w:pPr>
                  <w:rPr>
                    <w:rFonts w:ascii="Lato" w:hAnsi="Lato" w:cs="Calibri"/>
                    <w:b/>
                  </w:rPr>
                </w:pPr>
                <w:r w:rsidRPr="00845888">
                  <w:rPr>
                    <w:rFonts w:ascii="Lato" w:hAnsi="Lato" w:cs="Calibri (Body)"/>
                    <w:sz w:val="18"/>
                    <w:szCs w:val="18"/>
                  </w:rPr>
                  <w:t>Race/Ethnicity</w:t>
                </w:r>
              </w:p>
            </w:tc>
          </w:sdtContent>
        </w:sdt>
        <w:tc>
          <w:tcPr>
            <w:tcW w:w="1170" w:type="dxa"/>
          </w:tcPr>
          <w:p w14:paraId="03693387" w14:textId="77777777" w:rsidR="00B935DF" w:rsidRPr="00845888" w:rsidRDefault="00F40B11" w:rsidP="00B935DF">
            <w:pPr>
              <w:rPr>
                <w:rFonts w:ascii="Lato" w:hAnsi="Lato"/>
              </w:rPr>
            </w:pPr>
            <w:sdt>
              <w:sdtPr>
                <w:rPr>
                  <w:rFonts w:ascii="Lato" w:hAnsi="Lato" w:cs="Calibri"/>
                  <w:b/>
                </w:rPr>
                <w:id w:val="-750658688"/>
                <w:placeholder>
                  <w:docPart w:val="E091A80A7E3B44D0A1E8F04E37A10A50"/>
                </w:placeholder>
                <w:showingPlcHdr/>
              </w:sdtPr>
              <w:sdtEndPr/>
              <w:sdtContent>
                <w:r w:rsidR="00B935DF" w:rsidRPr="00845888">
                  <w:rPr>
                    <w:rFonts w:ascii="Lato" w:hAnsi="Lato"/>
                    <w:sz w:val="18"/>
                  </w:rPr>
                  <w:t>Enter text.</w:t>
                </w:r>
              </w:sdtContent>
            </w:sdt>
          </w:p>
        </w:tc>
        <w:tc>
          <w:tcPr>
            <w:tcW w:w="1170" w:type="dxa"/>
          </w:tcPr>
          <w:p w14:paraId="75EA7A29" w14:textId="77777777" w:rsidR="00B935DF" w:rsidRPr="00845888" w:rsidRDefault="00F40B11" w:rsidP="00B935DF">
            <w:pPr>
              <w:rPr>
                <w:rFonts w:ascii="Lato" w:hAnsi="Lato"/>
              </w:rPr>
            </w:pPr>
            <w:sdt>
              <w:sdtPr>
                <w:rPr>
                  <w:rFonts w:ascii="Lato" w:hAnsi="Lato" w:cs="Calibri"/>
                  <w:b/>
                </w:rPr>
                <w:id w:val="935177007"/>
                <w:placeholder>
                  <w:docPart w:val="5A7FE8EA37D44D538D26BB7762CA1AC1"/>
                </w:placeholder>
                <w:showingPlcHdr/>
              </w:sdtPr>
              <w:sdtEndPr/>
              <w:sdtContent>
                <w:r w:rsidR="00B935DF" w:rsidRPr="00845888">
                  <w:rPr>
                    <w:rFonts w:ascii="Lato" w:hAnsi="Lato"/>
                    <w:sz w:val="18"/>
                  </w:rPr>
                  <w:t>Enter text.</w:t>
                </w:r>
              </w:sdtContent>
            </w:sdt>
          </w:p>
        </w:tc>
        <w:tc>
          <w:tcPr>
            <w:tcW w:w="1260" w:type="dxa"/>
          </w:tcPr>
          <w:p w14:paraId="3F5D78F8" w14:textId="77777777" w:rsidR="00B935DF" w:rsidRPr="00845888" w:rsidRDefault="00F40B11" w:rsidP="00B935DF">
            <w:pPr>
              <w:rPr>
                <w:rFonts w:ascii="Lato" w:hAnsi="Lato"/>
              </w:rPr>
            </w:pPr>
            <w:sdt>
              <w:sdtPr>
                <w:rPr>
                  <w:rFonts w:ascii="Lato" w:hAnsi="Lato" w:cs="Calibri"/>
                  <w:b/>
                </w:rPr>
                <w:id w:val="-1609490458"/>
                <w:placeholder>
                  <w:docPart w:val="76DD39FC06F24C7E9DE8126B5311E925"/>
                </w:placeholder>
                <w:showingPlcHdr/>
              </w:sdtPr>
              <w:sdtEndPr/>
              <w:sdtContent>
                <w:r w:rsidR="00B935DF" w:rsidRPr="00845888">
                  <w:rPr>
                    <w:rFonts w:ascii="Lato" w:hAnsi="Lato"/>
                    <w:sz w:val="18"/>
                  </w:rPr>
                  <w:t>Enter text.</w:t>
                </w:r>
              </w:sdtContent>
            </w:sdt>
          </w:p>
        </w:tc>
        <w:tc>
          <w:tcPr>
            <w:tcW w:w="1170" w:type="dxa"/>
          </w:tcPr>
          <w:p w14:paraId="7FF6A884" w14:textId="77777777" w:rsidR="00B935DF" w:rsidRPr="00845888" w:rsidRDefault="00F40B11" w:rsidP="00B935DF">
            <w:pPr>
              <w:rPr>
                <w:rFonts w:ascii="Lato" w:hAnsi="Lato"/>
              </w:rPr>
            </w:pPr>
            <w:sdt>
              <w:sdtPr>
                <w:rPr>
                  <w:rFonts w:ascii="Lato" w:hAnsi="Lato" w:cs="Calibri"/>
                  <w:b/>
                </w:rPr>
                <w:id w:val="-48997534"/>
                <w:placeholder>
                  <w:docPart w:val="29F87E5480AF47A386586F131A5433C0"/>
                </w:placeholder>
                <w:showingPlcHdr/>
              </w:sdtPr>
              <w:sdtEndPr/>
              <w:sdtContent>
                <w:r w:rsidR="00B935DF" w:rsidRPr="00845888">
                  <w:rPr>
                    <w:rFonts w:ascii="Lato" w:hAnsi="Lato"/>
                    <w:sz w:val="18"/>
                  </w:rPr>
                  <w:t>Enter text.</w:t>
                </w:r>
              </w:sdtContent>
            </w:sdt>
          </w:p>
        </w:tc>
        <w:tc>
          <w:tcPr>
            <w:tcW w:w="1620" w:type="dxa"/>
          </w:tcPr>
          <w:p w14:paraId="34ABDBC5" w14:textId="77777777" w:rsidR="00B935DF" w:rsidRPr="00845888" w:rsidRDefault="00F40B11" w:rsidP="00B935DF">
            <w:pPr>
              <w:rPr>
                <w:rFonts w:ascii="Lato" w:hAnsi="Lato"/>
              </w:rPr>
            </w:pPr>
            <w:sdt>
              <w:sdtPr>
                <w:rPr>
                  <w:rFonts w:ascii="Lato" w:hAnsi="Lato" w:cs="Calibri"/>
                  <w:b/>
                </w:rPr>
                <w:id w:val="174391962"/>
                <w:placeholder>
                  <w:docPart w:val="523231319DA7412E9729CDB299C919B1"/>
                </w:placeholder>
                <w:showingPlcHdr/>
              </w:sdtPr>
              <w:sdtEndPr/>
              <w:sdtContent>
                <w:r w:rsidR="00B935DF" w:rsidRPr="00845888">
                  <w:rPr>
                    <w:rFonts w:ascii="Lato" w:hAnsi="Lato"/>
                    <w:sz w:val="18"/>
                  </w:rPr>
                  <w:t>Enter text.</w:t>
                </w:r>
              </w:sdtContent>
            </w:sdt>
          </w:p>
        </w:tc>
      </w:tr>
      <w:tr w:rsidR="00B935DF" w:rsidRPr="00845888" w14:paraId="41402025" w14:textId="77777777" w:rsidTr="00845888">
        <w:tc>
          <w:tcPr>
            <w:tcW w:w="1165" w:type="dxa"/>
          </w:tcPr>
          <w:p w14:paraId="63E86113" w14:textId="77777777" w:rsidR="00B935DF" w:rsidRPr="00845888" w:rsidRDefault="00F40B11" w:rsidP="00B935DF">
            <w:pPr>
              <w:tabs>
                <w:tab w:val="left" w:pos="-540"/>
              </w:tabs>
              <w:jc w:val="center"/>
              <w:rPr>
                <w:rFonts w:ascii="Lato" w:hAnsi="Lato" w:cs="Calibri (Body)"/>
                <w:sz w:val="18"/>
                <w:szCs w:val="18"/>
              </w:rPr>
            </w:pPr>
            <w:sdt>
              <w:sdtPr>
                <w:rPr>
                  <w:rFonts w:ascii="Lato" w:hAnsi="Lato" w:cs="Calibri (Body)"/>
                  <w:b/>
                  <w:sz w:val="18"/>
                  <w:szCs w:val="18"/>
                </w:rPr>
                <w:id w:val="1422292438"/>
                <w:placeholder>
                  <w:docPart w:val="FE36A10A64E94BF2AC4331074ED96F65"/>
                </w:placeholder>
                <w:showingPlcHdr/>
              </w:sdtPr>
              <w:sdtEndPr/>
              <w:sdtContent>
                <w:r w:rsidR="00B935DF" w:rsidRPr="00845888">
                  <w:rPr>
                    <w:rFonts w:ascii="Lato" w:hAnsi="Lato" w:cs="Calibri (Body)"/>
                    <w:sz w:val="18"/>
                    <w:szCs w:val="18"/>
                  </w:rPr>
                  <w:t>Enter text.</w:t>
                </w:r>
              </w:sdtContent>
            </w:sdt>
          </w:p>
        </w:tc>
        <w:tc>
          <w:tcPr>
            <w:tcW w:w="1260" w:type="dxa"/>
          </w:tcPr>
          <w:p w14:paraId="64E0EF97" w14:textId="77777777" w:rsidR="00B935DF" w:rsidRPr="00845888" w:rsidRDefault="00F40B11" w:rsidP="00B935DF">
            <w:pPr>
              <w:tabs>
                <w:tab w:val="left" w:pos="-540"/>
              </w:tabs>
              <w:rPr>
                <w:rFonts w:ascii="Lato" w:hAnsi="Lato" w:cs="Calibri (Body)"/>
                <w:sz w:val="18"/>
                <w:szCs w:val="18"/>
              </w:rPr>
            </w:pPr>
            <w:sdt>
              <w:sdtPr>
                <w:rPr>
                  <w:rFonts w:ascii="Lato" w:hAnsi="Lato"/>
                  <w:szCs w:val="23"/>
                </w:rPr>
                <w:id w:val="2019658789"/>
                <w:placeholder>
                  <w:docPart w:val="E6BF4184BAC445BCB580A18F32C9D10B"/>
                </w:placeholde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EndPr/>
              <w:sdtContent>
                <w:r w:rsidR="00B935DF" w:rsidRPr="00845888">
                  <w:rPr>
                    <w:rFonts w:ascii="Lato" w:hAnsi="Lato"/>
                    <w:szCs w:val="23"/>
                  </w:rPr>
                  <w:t>Select the Disciplinary Removals category.</w:t>
                </w:r>
              </w:sdtContent>
            </w:sdt>
          </w:p>
        </w:tc>
        <w:sdt>
          <w:sdtPr>
            <w:rPr>
              <w:rFonts w:ascii="Lato" w:hAnsi="Lato" w:cs="Calibri (Body)"/>
              <w:sz w:val="18"/>
              <w:szCs w:val="18"/>
            </w:rPr>
            <w:id w:val="1928376709"/>
            <w:placeholder>
              <w:docPart w:val="0BF19BDC1C884C3785549AFB263486A3"/>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530" w:type="dxa"/>
              </w:tcPr>
              <w:p w14:paraId="24545DF5" w14:textId="77777777" w:rsidR="00B935DF" w:rsidRPr="00845888" w:rsidRDefault="00B935DF" w:rsidP="00B935DF">
                <w:pPr>
                  <w:rPr>
                    <w:rFonts w:ascii="Lato" w:hAnsi="Lato" w:cs="Calibri"/>
                    <w:b/>
                  </w:rPr>
                </w:pPr>
                <w:r w:rsidRPr="00845888">
                  <w:rPr>
                    <w:rFonts w:ascii="Lato" w:hAnsi="Lato" w:cs="Calibri (Body)"/>
                    <w:sz w:val="18"/>
                    <w:szCs w:val="18"/>
                  </w:rPr>
                  <w:t>Race/Ethnicity</w:t>
                </w:r>
              </w:p>
            </w:tc>
          </w:sdtContent>
        </w:sdt>
        <w:tc>
          <w:tcPr>
            <w:tcW w:w="1170" w:type="dxa"/>
          </w:tcPr>
          <w:p w14:paraId="53A53B45" w14:textId="77777777" w:rsidR="00B935DF" w:rsidRPr="00845888" w:rsidRDefault="00F40B11" w:rsidP="00B935DF">
            <w:pPr>
              <w:rPr>
                <w:rFonts w:ascii="Lato" w:hAnsi="Lato" w:cs="Calibri"/>
                <w:b/>
              </w:rPr>
            </w:pPr>
            <w:sdt>
              <w:sdtPr>
                <w:rPr>
                  <w:rFonts w:ascii="Lato" w:hAnsi="Lato" w:cs="Calibri"/>
                  <w:b/>
                </w:rPr>
                <w:id w:val="-1432194441"/>
                <w:placeholder>
                  <w:docPart w:val="CE92F6C939AA44E7922173DFB73A5A91"/>
                </w:placeholder>
                <w:showingPlcHdr/>
              </w:sdtPr>
              <w:sdtEndPr/>
              <w:sdtContent>
                <w:r w:rsidR="00B935DF" w:rsidRPr="00845888">
                  <w:rPr>
                    <w:rFonts w:ascii="Lato" w:hAnsi="Lato"/>
                    <w:sz w:val="18"/>
                  </w:rPr>
                  <w:t>Enter text.</w:t>
                </w:r>
              </w:sdtContent>
            </w:sdt>
          </w:p>
        </w:tc>
        <w:tc>
          <w:tcPr>
            <w:tcW w:w="1170" w:type="dxa"/>
          </w:tcPr>
          <w:p w14:paraId="04DFB9E9" w14:textId="77777777" w:rsidR="00B935DF" w:rsidRPr="00845888" w:rsidRDefault="00F40B11" w:rsidP="00B935DF">
            <w:pPr>
              <w:rPr>
                <w:rFonts w:ascii="Lato" w:hAnsi="Lato" w:cs="Calibri"/>
                <w:b/>
              </w:rPr>
            </w:pPr>
            <w:sdt>
              <w:sdtPr>
                <w:rPr>
                  <w:rFonts w:ascii="Lato" w:hAnsi="Lato" w:cs="Calibri"/>
                  <w:b/>
                </w:rPr>
                <w:id w:val="-1518998178"/>
                <w:placeholder>
                  <w:docPart w:val="F1CCE36BA73C484A9013C90BA75640E6"/>
                </w:placeholder>
                <w:showingPlcHdr/>
              </w:sdtPr>
              <w:sdtEndPr/>
              <w:sdtContent>
                <w:r w:rsidR="00B935DF" w:rsidRPr="00845888">
                  <w:rPr>
                    <w:rFonts w:ascii="Lato" w:hAnsi="Lato"/>
                    <w:sz w:val="18"/>
                  </w:rPr>
                  <w:t>Enter text.</w:t>
                </w:r>
              </w:sdtContent>
            </w:sdt>
          </w:p>
        </w:tc>
        <w:tc>
          <w:tcPr>
            <w:tcW w:w="1260" w:type="dxa"/>
          </w:tcPr>
          <w:p w14:paraId="15EBCC14" w14:textId="77777777" w:rsidR="00B935DF" w:rsidRPr="00845888" w:rsidRDefault="00F40B11" w:rsidP="00B935DF">
            <w:pPr>
              <w:rPr>
                <w:rFonts w:ascii="Lato" w:hAnsi="Lato" w:cs="Calibri"/>
                <w:b/>
              </w:rPr>
            </w:pPr>
            <w:sdt>
              <w:sdtPr>
                <w:rPr>
                  <w:rFonts w:ascii="Lato" w:hAnsi="Lato" w:cs="Calibri"/>
                  <w:b/>
                </w:rPr>
                <w:id w:val="-1512136760"/>
                <w:placeholder>
                  <w:docPart w:val="A32A30376D784354A4A1A8ACDFB81915"/>
                </w:placeholder>
                <w:showingPlcHdr/>
              </w:sdtPr>
              <w:sdtEndPr/>
              <w:sdtContent>
                <w:r w:rsidR="00B935DF" w:rsidRPr="00845888">
                  <w:rPr>
                    <w:rFonts w:ascii="Lato" w:hAnsi="Lato"/>
                    <w:sz w:val="18"/>
                  </w:rPr>
                  <w:t>Enter text.</w:t>
                </w:r>
              </w:sdtContent>
            </w:sdt>
          </w:p>
        </w:tc>
        <w:tc>
          <w:tcPr>
            <w:tcW w:w="1170" w:type="dxa"/>
          </w:tcPr>
          <w:p w14:paraId="1200EA18" w14:textId="77777777" w:rsidR="00B935DF" w:rsidRPr="00845888" w:rsidRDefault="00F40B11" w:rsidP="00B935DF">
            <w:pPr>
              <w:rPr>
                <w:rFonts w:ascii="Lato" w:hAnsi="Lato" w:cs="Calibri"/>
                <w:b/>
              </w:rPr>
            </w:pPr>
            <w:sdt>
              <w:sdtPr>
                <w:rPr>
                  <w:rFonts w:ascii="Lato" w:hAnsi="Lato" w:cs="Calibri"/>
                  <w:b/>
                </w:rPr>
                <w:id w:val="707610351"/>
                <w:placeholder>
                  <w:docPart w:val="4D2F3CDC94394A58AC5AE8A14E7359DB"/>
                </w:placeholder>
                <w:showingPlcHdr/>
              </w:sdtPr>
              <w:sdtEndPr/>
              <w:sdtContent>
                <w:r w:rsidR="00B935DF" w:rsidRPr="00845888">
                  <w:rPr>
                    <w:rFonts w:ascii="Lato" w:hAnsi="Lato"/>
                    <w:sz w:val="18"/>
                  </w:rPr>
                  <w:t>Enter text.</w:t>
                </w:r>
              </w:sdtContent>
            </w:sdt>
          </w:p>
        </w:tc>
        <w:tc>
          <w:tcPr>
            <w:tcW w:w="1620" w:type="dxa"/>
          </w:tcPr>
          <w:p w14:paraId="4821517E" w14:textId="77777777" w:rsidR="00B935DF" w:rsidRPr="00845888" w:rsidRDefault="00F40B11" w:rsidP="00B935DF">
            <w:pPr>
              <w:rPr>
                <w:rFonts w:ascii="Lato" w:hAnsi="Lato" w:cs="Calibri"/>
                <w:b/>
              </w:rPr>
            </w:pPr>
            <w:sdt>
              <w:sdtPr>
                <w:rPr>
                  <w:rFonts w:ascii="Lato" w:hAnsi="Lato" w:cs="Calibri"/>
                  <w:b/>
                </w:rPr>
                <w:id w:val="-1571500976"/>
                <w:placeholder>
                  <w:docPart w:val="6B2A852D50BC4171A41058D1E17372E2"/>
                </w:placeholder>
                <w:showingPlcHdr/>
              </w:sdtPr>
              <w:sdtEndPr/>
              <w:sdtContent>
                <w:r w:rsidR="00B935DF" w:rsidRPr="00845888">
                  <w:rPr>
                    <w:rFonts w:ascii="Lato" w:hAnsi="Lato"/>
                    <w:sz w:val="18"/>
                  </w:rPr>
                  <w:t>Enter text.</w:t>
                </w:r>
              </w:sdtContent>
            </w:sdt>
          </w:p>
        </w:tc>
      </w:tr>
      <w:tr w:rsidR="00B935DF" w:rsidRPr="00845888" w14:paraId="78091F9D" w14:textId="77777777" w:rsidTr="00845888">
        <w:tc>
          <w:tcPr>
            <w:tcW w:w="1165" w:type="dxa"/>
          </w:tcPr>
          <w:p w14:paraId="541E0F52" w14:textId="77777777" w:rsidR="00B935DF" w:rsidRPr="00845888" w:rsidRDefault="00F40B11" w:rsidP="00B935DF">
            <w:pPr>
              <w:tabs>
                <w:tab w:val="left" w:pos="-540"/>
              </w:tabs>
              <w:jc w:val="center"/>
              <w:rPr>
                <w:rFonts w:ascii="Lato" w:hAnsi="Lato" w:cs="Calibri (Body)"/>
                <w:sz w:val="18"/>
                <w:szCs w:val="18"/>
              </w:rPr>
            </w:pPr>
            <w:sdt>
              <w:sdtPr>
                <w:rPr>
                  <w:rFonts w:ascii="Lato" w:hAnsi="Lato" w:cs="Calibri (Body)"/>
                  <w:b/>
                  <w:sz w:val="18"/>
                  <w:szCs w:val="18"/>
                </w:rPr>
                <w:id w:val="1994986777"/>
                <w:placeholder>
                  <w:docPart w:val="FFC85F162681422ABBAECD23A6F32B43"/>
                </w:placeholder>
                <w:showingPlcHdr/>
              </w:sdtPr>
              <w:sdtEndPr/>
              <w:sdtContent>
                <w:r w:rsidR="00B935DF" w:rsidRPr="00845888">
                  <w:rPr>
                    <w:rFonts w:ascii="Lato" w:hAnsi="Lato" w:cs="Calibri (Body)"/>
                    <w:sz w:val="18"/>
                    <w:szCs w:val="18"/>
                  </w:rPr>
                  <w:t>Enter text.</w:t>
                </w:r>
              </w:sdtContent>
            </w:sdt>
          </w:p>
        </w:tc>
        <w:tc>
          <w:tcPr>
            <w:tcW w:w="1260" w:type="dxa"/>
          </w:tcPr>
          <w:p w14:paraId="203E9B80" w14:textId="77777777" w:rsidR="00B935DF" w:rsidRPr="00845888" w:rsidRDefault="00F40B11" w:rsidP="00B935DF">
            <w:pPr>
              <w:tabs>
                <w:tab w:val="left" w:pos="-540"/>
              </w:tabs>
              <w:rPr>
                <w:rFonts w:ascii="Lato" w:hAnsi="Lato" w:cs="Calibri (Body)"/>
                <w:sz w:val="18"/>
                <w:szCs w:val="18"/>
              </w:rPr>
            </w:pPr>
            <w:sdt>
              <w:sdtPr>
                <w:rPr>
                  <w:rFonts w:ascii="Lato" w:hAnsi="Lato"/>
                  <w:szCs w:val="23"/>
                </w:rPr>
                <w:id w:val="1276823016"/>
                <w:placeholder>
                  <w:docPart w:val="CCF1C0E098FA43BFAC6E3DEDF1B43436"/>
                </w:placeholder>
                <w:comboBox>
                  <w:listItem w:value="Select the Identification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comboBox>
              </w:sdtPr>
              <w:sdtEndPr/>
              <w:sdtContent>
                <w:r w:rsidR="00B935DF" w:rsidRPr="00845888">
                  <w:rPr>
                    <w:rFonts w:ascii="Lato" w:hAnsi="Lato"/>
                    <w:szCs w:val="23"/>
                  </w:rPr>
                  <w:t>Select the Disciplinary Removals category.</w:t>
                </w:r>
              </w:sdtContent>
            </w:sdt>
          </w:p>
        </w:tc>
        <w:sdt>
          <w:sdtPr>
            <w:rPr>
              <w:rFonts w:ascii="Lato" w:hAnsi="Lato" w:cs="Calibri (Body)"/>
              <w:sz w:val="18"/>
              <w:szCs w:val="18"/>
            </w:rPr>
            <w:id w:val="1660576862"/>
            <w:placeholder>
              <w:docPart w:val="E886039D3285425585E241D340882359"/>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tc>
              <w:tcPr>
                <w:tcW w:w="1530" w:type="dxa"/>
              </w:tcPr>
              <w:p w14:paraId="1CE047C2" w14:textId="77777777" w:rsidR="00B935DF" w:rsidRPr="00845888" w:rsidRDefault="00B935DF" w:rsidP="00B935DF">
                <w:pPr>
                  <w:rPr>
                    <w:rFonts w:ascii="Lato" w:hAnsi="Lato" w:cs="Calibri"/>
                    <w:b/>
                  </w:rPr>
                </w:pPr>
                <w:r w:rsidRPr="00845888">
                  <w:rPr>
                    <w:rFonts w:ascii="Lato" w:hAnsi="Lato" w:cs="Calibri (Body)"/>
                    <w:sz w:val="18"/>
                    <w:szCs w:val="18"/>
                  </w:rPr>
                  <w:t>Race/Ethnicity</w:t>
                </w:r>
              </w:p>
            </w:tc>
          </w:sdtContent>
        </w:sdt>
        <w:tc>
          <w:tcPr>
            <w:tcW w:w="1170" w:type="dxa"/>
          </w:tcPr>
          <w:p w14:paraId="632D912D" w14:textId="77777777" w:rsidR="00B935DF" w:rsidRPr="00845888" w:rsidRDefault="00F40B11" w:rsidP="00B935DF">
            <w:pPr>
              <w:rPr>
                <w:rFonts w:ascii="Lato" w:hAnsi="Lato" w:cs="Calibri"/>
                <w:b/>
              </w:rPr>
            </w:pPr>
            <w:sdt>
              <w:sdtPr>
                <w:rPr>
                  <w:rFonts w:ascii="Lato" w:hAnsi="Lato" w:cs="Calibri"/>
                  <w:b/>
                </w:rPr>
                <w:id w:val="-810015812"/>
                <w:placeholder>
                  <w:docPart w:val="F939C8F2C20F4EF986DE9445E035A356"/>
                </w:placeholder>
                <w:showingPlcHdr/>
              </w:sdtPr>
              <w:sdtEndPr/>
              <w:sdtContent>
                <w:r w:rsidR="00B935DF" w:rsidRPr="00845888">
                  <w:rPr>
                    <w:rFonts w:ascii="Lato" w:hAnsi="Lato"/>
                    <w:sz w:val="18"/>
                  </w:rPr>
                  <w:t>Enter text.</w:t>
                </w:r>
              </w:sdtContent>
            </w:sdt>
          </w:p>
        </w:tc>
        <w:tc>
          <w:tcPr>
            <w:tcW w:w="1170" w:type="dxa"/>
          </w:tcPr>
          <w:p w14:paraId="662751EC" w14:textId="77777777" w:rsidR="00B935DF" w:rsidRPr="00845888" w:rsidRDefault="00F40B11" w:rsidP="00B935DF">
            <w:pPr>
              <w:rPr>
                <w:rFonts w:ascii="Lato" w:hAnsi="Lato" w:cs="Calibri"/>
                <w:b/>
              </w:rPr>
            </w:pPr>
            <w:sdt>
              <w:sdtPr>
                <w:rPr>
                  <w:rFonts w:ascii="Lato" w:hAnsi="Lato" w:cs="Calibri"/>
                  <w:b/>
                </w:rPr>
                <w:id w:val="999163793"/>
                <w:placeholder>
                  <w:docPart w:val="CDC2E6E0B1E9445EA8CF2ACFC47899DC"/>
                </w:placeholder>
                <w:showingPlcHdr/>
              </w:sdtPr>
              <w:sdtEndPr/>
              <w:sdtContent>
                <w:r w:rsidR="00B935DF" w:rsidRPr="00845888">
                  <w:rPr>
                    <w:rFonts w:ascii="Lato" w:hAnsi="Lato"/>
                    <w:sz w:val="18"/>
                  </w:rPr>
                  <w:t>Enter text.</w:t>
                </w:r>
              </w:sdtContent>
            </w:sdt>
          </w:p>
        </w:tc>
        <w:tc>
          <w:tcPr>
            <w:tcW w:w="1260" w:type="dxa"/>
          </w:tcPr>
          <w:p w14:paraId="0D7EBE21" w14:textId="77777777" w:rsidR="00B935DF" w:rsidRPr="00845888" w:rsidRDefault="00F40B11" w:rsidP="00B935DF">
            <w:pPr>
              <w:rPr>
                <w:rFonts w:ascii="Lato" w:hAnsi="Lato" w:cs="Calibri"/>
                <w:b/>
              </w:rPr>
            </w:pPr>
            <w:sdt>
              <w:sdtPr>
                <w:rPr>
                  <w:rFonts w:ascii="Lato" w:hAnsi="Lato" w:cs="Calibri"/>
                  <w:b/>
                </w:rPr>
                <w:id w:val="-2113194120"/>
                <w:placeholder>
                  <w:docPart w:val="70ED2D2D29634D11ACF6A132318E48F9"/>
                </w:placeholder>
                <w:showingPlcHdr/>
              </w:sdtPr>
              <w:sdtEndPr/>
              <w:sdtContent>
                <w:r w:rsidR="00B935DF" w:rsidRPr="00845888">
                  <w:rPr>
                    <w:rFonts w:ascii="Lato" w:hAnsi="Lato"/>
                    <w:sz w:val="18"/>
                  </w:rPr>
                  <w:t>Enter text.</w:t>
                </w:r>
              </w:sdtContent>
            </w:sdt>
          </w:p>
        </w:tc>
        <w:tc>
          <w:tcPr>
            <w:tcW w:w="1170" w:type="dxa"/>
          </w:tcPr>
          <w:p w14:paraId="5250A0F9" w14:textId="77777777" w:rsidR="00B935DF" w:rsidRPr="00845888" w:rsidRDefault="00F40B11" w:rsidP="00B935DF">
            <w:pPr>
              <w:rPr>
                <w:rFonts w:ascii="Lato" w:hAnsi="Lato" w:cs="Calibri"/>
                <w:b/>
              </w:rPr>
            </w:pPr>
            <w:sdt>
              <w:sdtPr>
                <w:rPr>
                  <w:rFonts w:ascii="Lato" w:hAnsi="Lato" w:cs="Calibri"/>
                  <w:b/>
                </w:rPr>
                <w:id w:val="1379195087"/>
                <w:placeholder>
                  <w:docPart w:val="54D31B8AEB224DD694F6AFF5E29F4AE2"/>
                </w:placeholder>
                <w:showingPlcHdr/>
              </w:sdtPr>
              <w:sdtEndPr/>
              <w:sdtContent>
                <w:r w:rsidR="00B935DF" w:rsidRPr="00845888">
                  <w:rPr>
                    <w:rFonts w:ascii="Lato" w:hAnsi="Lato"/>
                    <w:sz w:val="18"/>
                  </w:rPr>
                  <w:t>Enter text.</w:t>
                </w:r>
              </w:sdtContent>
            </w:sdt>
          </w:p>
        </w:tc>
        <w:tc>
          <w:tcPr>
            <w:tcW w:w="1620" w:type="dxa"/>
          </w:tcPr>
          <w:p w14:paraId="7A3C5801" w14:textId="77777777" w:rsidR="00B935DF" w:rsidRPr="00845888" w:rsidRDefault="00F40B11" w:rsidP="00B935DF">
            <w:pPr>
              <w:rPr>
                <w:rFonts w:ascii="Lato" w:hAnsi="Lato" w:cs="Calibri"/>
                <w:b/>
              </w:rPr>
            </w:pPr>
            <w:sdt>
              <w:sdtPr>
                <w:rPr>
                  <w:rFonts w:ascii="Lato" w:hAnsi="Lato" w:cs="Calibri"/>
                  <w:b/>
                </w:rPr>
                <w:id w:val="-741713690"/>
                <w:placeholder>
                  <w:docPart w:val="F6F73088F1574662825E7AC711E19361"/>
                </w:placeholder>
                <w:showingPlcHdr/>
              </w:sdtPr>
              <w:sdtEndPr/>
              <w:sdtContent>
                <w:r w:rsidR="00B935DF" w:rsidRPr="00845888">
                  <w:rPr>
                    <w:rFonts w:ascii="Lato" w:hAnsi="Lato"/>
                    <w:sz w:val="18"/>
                  </w:rPr>
                  <w:t>Enter text.</w:t>
                </w:r>
              </w:sdtContent>
            </w:sdt>
          </w:p>
        </w:tc>
      </w:tr>
    </w:tbl>
    <w:p w14:paraId="110EB09D" w14:textId="77777777" w:rsidR="00B935DF" w:rsidRPr="00845888" w:rsidRDefault="00B935DF" w:rsidP="00B935DF">
      <w:pPr>
        <w:spacing w:after="120" w:line="264" w:lineRule="auto"/>
        <w:rPr>
          <w:rFonts w:ascii="Lato" w:eastAsiaTheme="minorEastAsia" w:hAnsi="Lato"/>
          <w:szCs w:val="20"/>
        </w:rPr>
      </w:pPr>
    </w:p>
    <w:p w14:paraId="7B9A4422" w14:textId="77777777" w:rsidR="00B935DF" w:rsidRPr="00845888" w:rsidRDefault="00B935DF" w:rsidP="00B935DF">
      <w:pPr>
        <w:spacing w:after="120" w:line="264" w:lineRule="auto"/>
        <w:rPr>
          <w:rFonts w:ascii="Lato" w:eastAsiaTheme="majorEastAsia" w:hAnsi="Lato" w:cstheme="minorHAnsi"/>
          <w:b/>
          <w:sz w:val="20"/>
          <w:szCs w:val="20"/>
        </w:rPr>
      </w:pPr>
      <w:r w:rsidRPr="00845888">
        <w:rPr>
          <w:rFonts w:ascii="Lato" w:eastAsiaTheme="minorEastAsia" w:hAnsi="Lato" w:cstheme="minorHAnsi"/>
          <w:sz w:val="20"/>
          <w:szCs w:val="20"/>
        </w:rPr>
        <w:t xml:space="preserve">Based upon the reflective consideration of the guiding questions, data analysis, and the factors contributing to high rates of identification of the targeted students at this school/region, the following Root Causes factors require intervening action(s) for the </w:t>
      </w:r>
      <w:r w:rsidRPr="00845888">
        <w:rPr>
          <w:rFonts w:ascii="Lato" w:eastAsiaTheme="majorEastAsia" w:hAnsi="Lato" w:cstheme="minorHAnsi"/>
          <w:b/>
          <w:sz w:val="20"/>
          <w:szCs w:val="20"/>
        </w:rPr>
        <w:t>Disciplinary Removals - Students with Disabilities and/or Particular Disability</w:t>
      </w:r>
      <w:r w:rsidR="008F3855" w:rsidRPr="00845888">
        <w:rPr>
          <w:rFonts w:ascii="Lato" w:eastAsiaTheme="majorEastAsia" w:hAnsi="Lato" w:cstheme="minorHAnsi"/>
          <w:b/>
          <w:sz w:val="20"/>
          <w:szCs w:val="20"/>
        </w:rPr>
        <w:t>.</w:t>
      </w:r>
    </w:p>
    <w:tbl>
      <w:tblPr>
        <w:tblStyle w:val="TableGrid"/>
        <w:tblW w:w="10345" w:type="dxa"/>
        <w:tblLook w:val="04A0" w:firstRow="1" w:lastRow="0" w:firstColumn="1" w:lastColumn="0" w:noHBand="0" w:noVBand="1"/>
      </w:tblPr>
      <w:tblGrid>
        <w:gridCol w:w="6475"/>
        <w:gridCol w:w="3150"/>
        <w:gridCol w:w="720"/>
      </w:tblGrid>
      <w:tr w:rsidR="00B935DF" w:rsidRPr="00845888" w14:paraId="14251ADB" w14:textId="77777777" w:rsidTr="00B935DF">
        <w:tc>
          <w:tcPr>
            <w:tcW w:w="6475" w:type="dxa"/>
          </w:tcPr>
          <w:p w14:paraId="6834C908" w14:textId="77777777" w:rsidR="00B935DF" w:rsidRPr="00845888" w:rsidRDefault="00B935DF" w:rsidP="00B935DF">
            <w:pPr>
              <w:rPr>
                <w:rFonts w:ascii="Lato" w:hAnsi="Lato"/>
                <w:b/>
              </w:rPr>
            </w:pPr>
            <w:r w:rsidRPr="00845888">
              <w:rPr>
                <w:rFonts w:ascii="Lato" w:hAnsi="Lato"/>
                <w:b/>
              </w:rPr>
              <w:t xml:space="preserve">Root Cause(s) </w:t>
            </w:r>
          </w:p>
          <w:p w14:paraId="4C111B56" w14:textId="77777777" w:rsidR="00B935DF" w:rsidRPr="00845888" w:rsidRDefault="00B935DF" w:rsidP="00B935DF">
            <w:pPr>
              <w:rPr>
                <w:rFonts w:ascii="Lato" w:hAnsi="Lato"/>
                <w:b/>
              </w:rPr>
            </w:pPr>
            <w:r w:rsidRPr="00845888">
              <w:rPr>
                <w:rFonts w:ascii="Lato" w:hAnsi="Lato"/>
                <w:b/>
              </w:rPr>
              <w:t>Identify applicable root cause factors</w:t>
            </w:r>
          </w:p>
        </w:tc>
        <w:tc>
          <w:tcPr>
            <w:tcW w:w="3150" w:type="dxa"/>
          </w:tcPr>
          <w:p w14:paraId="47528D81" w14:textId="77777777" w:rsidR="00B935DF" w:rsidRPr="00845888" w:rsidRDefault="00B935DF" w:rsidP="00B935DF">
            <w:pPr>
              <w:rPr>
                <w:rFonts w:ascii="Lato" w:hAnsi="Lato"/>
                <w:b/>
              </w:rPr>
            </w:pPr>
            <w:r w:rsidRPr="00845888">
              <w:rPr>
                <w:rFonts w:ascii="Lato" w:hAnsi="Lato"/>
                <w:b/>
              </w:rPr>
              <w:t xml:space="preserve">Planned Response Action </w:t>
            </w:r>
          </w:p>
          <w:p w14:paraId="450B70D8" w14:textId="77777777" w:rsidR="00B935DF" w:rsidRPr="00845888" w:rsidRDefault="00B935DF" w:rsidP="00B935DF">
            <w:pPr>
              <w:rPr>
                <w:rFonts w:ascii="Lato" w:hAnsi="Lato"/>
                <w:b/>
              </w:rPr>
            </w:pPr>
            <w:r w:rsidRPr="00845888">
              <w:rPr>
                <w:rFonts w:ascii="Lato" w:hAnsi="Lato"/>
                <w:b/>
              </w:rPr>
              <w:t xml:space="preserve">Identify the necessary action(s) </w:t>
            </w:r>
          </w:p>
        </w:tc>
        <w:tc>
          <w:tcPr>
            <w:tcW w:w="720" w:type="dxa"/>
          </w:tcPr>
          <w:p w14:paraId="62F4E648" w14:textId="77777777" w:rsidR="00B935DF" w:rsidRPr="00845888" w:rsidRDefault="00B935DF" w:rsidP="00B935DF">
            <w:pPr>
              <w:rPr>
                <w:rFonts w:ascii="Lato" w:hAnsi="Lato"/>
                <w:b/>
              </w:rPr>
            </w:pPr>
            <w:r w:rsidRPr="00845888">
              <w:rPr>
                <w:rFonts w:ascii="Lato" w:hAnsi="Lato"/>
                <w:b/>
              </w:rPr>
              <w:t>PRA</w:t>
            </w:r>
          </w:p>
          <w:p w14:paraId="683353DC" w14:textId="77777777" w:rsidR="00B935DF" w:rsidRPr="00845888" w:rsidRDefault="00B935DF" w:rsidP="00B935DF">
            <w:pPr>
              <w:rPr>
                <w:rFonts w:ascii="Lato" w:hAnsi="Lato"/>
                <w:b/>
              </w:rPr>
            </w:pPr>
            <w:r w:rsidRPr="00845888">
              <w:rPr>
                <w:rFonts w:ascii="Lato" w:hAnsi="Lato"/>
                <w:b/>
              </w:rPr>
              <w:t>#</w:t>
            </w:r>
          </w:p>
        </w:tc>
      </w:tr>
      <w:tr w:rsidR="00B935DF" w:rsidRPr="00845888" w14:paraId="7C58A3C9" w14:textId="77777777" w:rsidTr="00B935DF">
        <w:tc>
          <w:tcPr>
            <w:tcW w:w="6475" w:type="dxa"/>
          </w:tcPr>
          <w:p w14:paraId="6E8407AA" w14:textId="77777777" w:rsidR="00B935DF" w:rsidRPr="00845888" w:rsidRDefault="00F40B11" w:rsidP="00B935DF">
            <w:pPr>
              <w:rPr>
                <w:rFonts w:ascii="Lato" w:hAnsi="Lato"/>
              </w:rPr>
            </w:pPr>
            <w:sdt>
              <w:sdtPr>
                <w:rPr>
                  <w:rFonts w:ascii="Lato" w:hAnsi="Lato"/>
                </w:rPr>
                <w:id w:val="-1359429162"/>
                <w:placeholder>
                  <w:docPart w:val="6E169361CA6A403A8698C25D2C3E58F5"/>
                </w:placeholder>
                <w:showingPlcHdr/>
                <w:comboBox>
                  <w:listItem w:value="Identify the contributing factor(s)/root cause."/>
                  <w:listItem w:displayText="Lack of access to evidence-based instruction or multi-tiered interventions (academic or behavior )" w:value="Lack of access to evidence-based instruction or multi-tiered interventions (academic or behavior )"/>
                  <w:listItem w:displayText="Implementation of pre-referral process and assessment procedures" w:value="Implementation of pre-referral process and assessment procedures"/>
                  <w:listItem w:displayText="Economic, cultural, or linguistic barriers to appropriate identification or placement" w:value="Economic, cultural,or linguistic barriers to appropriate identification or placement"/>
                  <w:listItem w:displayText="Inconsistent implementation of evidence-based intervention (fidelity and duration)" w:value="Inconsistent implementation of evidence-based intervention (fidelity and duration)"/>
                  <w:listItem w:displayText="Inconsistent practices related to eligibility and placement determinations" w:value="Inconsistent practices related to eligibility and placement determinations"/>
                  <w:listItem w:displayText="Documentation of pre-referral and referral processes and procedures" w:value="Documentation of pre-referral and referral processes and procedures"/>
                  <w:listItem w:displayText="Lack of a continuum of supports and services" w:value="Lack of a continuum of supports and services"/>
                  <w:listItem w:displayText="Need for focused training and implementation of the IEP Team Process " w:value="Need for focused training and implementation of the IEP Team Process "/>
                  <w:listItem w:displayText="Need for adequate monitoring of student progress to narrow achievement gaps" w:value="Need for adequate monitoring of student progress to narrow achievement gaps"/>
                  <w:listItem w:displayText="The need for understanding of the relationship between discipline, achievement, and perceived ability" w:value="The need for understanding of the relationship between discipline, achievement, and perceived ability"/>
                  <w:listItem w:displayText="Implicit/Explicit bias " w:value="Implicit/Explicit bias "/>
                  <w:listItem w:displayText="Cultural dissonance - expectations and misconceptions of school personnel" w:value="Cultural dissonance - expectations and misconceptions of school personnel"/>
                  <w:listItem w:displayText="Need for focused training related to the function of behavior and how behavior is addressed" w:value="Need for focused training related to the function of behavior and how behavior is addressed"/>
                  <w:listItem w:displayText="Inconsistent implementation of systemic/school-based procedures for discipline" w:value="Inconsistent implementation of systemic/school-based procedures for discipline"/>
                  <w:listItem w:displayText="Inconsistent implementation of problem-solving teams for proactive rather than reactive measures" w:value="Inconsistent implementation of problem-solving teams for proactive rather than reactive measures"/>
                  <w:listItem w:displayText="Implementation and monitoring of FBAs and BIP with consistent review/update" w:value="Implementation and monitoring of FBAs and BIP with consistent review/update"/>
                  <w:listItem w:displayText="Need for focused training and monitoring of the Manifestation Determination and disciplinary removal " w:value="Need for focused training and monitoring of the Manifestation Determination and disciplinary removal "/>
                  <w:listItem w:displayText="Other:" w:value="Other:"/>
                </w:comboBox>
              </w:sdtPr>
              <w:sdtEndPr/>
              <w:sdtContent>
                <w:r w:rsidR="00B935DF" w:rsidRPr="00845888">
                  <w:rPr>
                    <w:rFonts w:ascii="Lato" w:hAnsi="Lato"/>
                  </w:rPr>
                  <w:t>Identify the contributing factor(s)/root cause.</w:t>
                </w:r>
              </w:sdtContent>
            </w:sdt>
          </w:p>
        </w:tc>
        <w:tc>
          <w:tcPr>
            <w:tcW w:w="3150" w:type="dxa"/>
          </w:tcPr>
          <w:p w14:paraId="5A27093B" w14:textId="77777777" w:rsidR="00B935DF" w:rsidRPr="00845888" w:rsidRDefault="00F40B11" w:rsidP="00B935DF">
            <w:pPr>
              <w:rPr>
                <w:rFonts w:ascii="Lato" w:hAnsi="Lato"/>
              </w:rPr>
            </w:pPr>
            <w:sdt>
              <w:sdtPr>
                <w:rPr>
                  <w:rFonts w:ascii="Lato" w:hAnsi="Lato"/>
                  <w:szCs w:val="24"/>
                </w:rPr>
                <w:id w:val="-2016451008"/>
                <w:placeholder>
                  <w:docPart w:val="B167D2857C1D430A81EC72CCD54FF79F"/>
                </w:placeholder>
                <w:comboBox>
                  <w:listItem w:displayText="Identify the type of activity." w:value="Identify the type of activity."/>
                  <w:listItem w:displayText="Professional Development" w:value="Professional Development"/>
                  <w:listItem w:displayText="Intervening Services - Academic" w:value="Intervening Services - Academic"/>
                  <w:listItem w:displayText="Intervening Services - Behavior" w:value="Intervening Services - Behavior"/>
                  <w:listItem w:displayText="Review of policies, procedures, and practices" w:value="Review of policies, procedures, and practices"/>
                  <w:listItem w:displayText="Monitoring of policies, procedures, and practices." w:value="Monitoring of policies, procedures, and practices."/>
                  <w:listItem w:displayText="Other:" w:value="Other:"/>
                </w:comboBox>
              </w:sdtPr>
              <w:sdtEndPr/>
              <w:sdtContent>
                <w:r w:rsidR="00B935DF" w:rsidRPr="00845888">
                  <w:rPr>
                    <w:rFonts w:ascii="Lato" w:hAnsi="Lato"/>
                    <w:szCs w:val="24"/>
                  </w:rPr>
                  <w:t>Identify the type of activity.</w:t>
                </w:r>
              </w:sdtContent>
            </w:sdt>
          </w:p>
        </w:tc>
        <w:tc>
          <w:tcPr>
            <w:tcW w:w="720" w:type="dxa"/>
          </w:tcPr>
          <w:p w14:paraId="2699FBAB" w14:textId="77777777" w:rsidR="00B935DF" w:rsidRPr="00845888" w:rsidRDefault="00F40B11" w:rsidP="00B935DF">
            <w:pPr>
              <w:rPr>
                <w:rFonts w:ascii="Lato" w:hAnsi="Lato"/>
                <w:szCs w:val="24"/>
              </w:rPr>
            </w:pPr>
            <w:sdt>
              <w:sdtPr>
                <w:rPr>
                  <w:rFonts w:ascii="Lato" w:hAnsi="Lato"/>
                  <w:szCs w:val="24"/>
                </w:rPr>
                <w:id w:val="-193918557"/>
                <w:placeholder>
                  <w:docPart w:val="F1647C710A0B4FA0AAC5C7793E15BE6A"/>
                </w:placeholder>
                <w:dropDownList>
                  <w:listItem w:value="#"/>
                  <w:listItem w:displayText="1" w:value="1"/>
                  <w:listItem w:displayText="2" w:value="2"/>
                  <w:listItem w:displayText="3" w:value="3"/>
                  <w:listItem w:displayText="4" w:value="4"/>
                  <w:listItem w:displayText="5" w:value="5"/>
                </w:dropDownList>
              </w:sdtPr>
              <w:sdtEndPr/>
              <w:sdtContent>
                <w:r w:rsidR="00B935DF" w:rsidRPr="00845888">
                  <w:rPr>
                    <w:rFonts w:ascii="Lato" w:hAnsi="Lato"/>
                    <w:szCs w:val="24"/>
                  </w:rPr>
                  <w:t>PRA #</w:t>
                </w:r>
              </w:sdtContent>
            </w:sdt>
            <w:r w:rsidR="00B935DF" w:rsidRPr="00845888">
              <w:rPr>
                <w:rFonts w:ascii="Lato" w:hAnsi="Lato"/>
                <w:szCs w:val="24"/>
              </w:rPr>
              <w:t xml:space="preserve"> </w:t>
            </w:r>
          </w:p>
        </w:tc>
      </w:tr>
      <w:tr w:rsidR="00B935DF" w:rsidRPr="00845888" w14:paraId="1F6076D6" w14:textId="77777777" w:rsidTr="00B935DF">
        <w:tc>
          <w:tcPr>
            <w:tcW w:w="6475" w:type="dxa"/>
          </w:tcPr>
          <w:p w14:paraId="6F905FF6" w14:textId="77777777" w:rsidR="00B935DF" w:rsidRPr="00845888" w:rsidRDefault="00F40B11" w:rsidP="00B935DF">
            <w:pPr>
              <w:rPr>
                <w:rFonts w:ascii="Lato" w:hAnsi="Lato"/>
              </w:rPr>
            </w:pPr>
            <w:sdt>
              <w:sdtPr>
                <w:rPr>
                  <w:rFonts w:ascii="Lato" w:hAnsi="Lato"/>
                </w:rPr>
                <w:id w:val="250473803"/>
                <w:placeholder>
                  <w:docPart w:val="09C3525544B84A9EA2DD66969CDF3275"/>
                </w:placeholder>
                <w:showingPlcHdr/>
                <w:comboBox>
                  <w:listItem w:value="Identify the contributing factor(s)/root cause."/>
                  <w:listItem w:displayText="Lack of access to evidence-based instruction or multi-tiered interventions (academic or behavior )" w:value="Lack of access to evidence-based instruction or multi-tiered interventions (academic or behavior )"/>
                  <w:listItem w:displayText="Implementation of pre-referral process and assessment procedures" w:value="Implementation of pre-referral process and assessment procedures"/>
                  <w:listItem w:displayText="Economic, cultural, or linguistic barriers to appropriate identification or placement" w:value="Economic, cultural,or linguistic barriers to appropriate identification or placement"/>
                  <w:listItem w:displayText="Inconsistent implementation of evidence-based intervention (fidelity and duration)" w:value="Inconsistent implementation of evidence-based intervention (fidelity and duration)"/>
                  <w:listItem w:displayText="Inconsistent practices related to eligibility and placement determinations" w:value="Inconsistent practices related to eligibility and placement determinations"/>
                  <w:listItem w:displayText="Documentation of pre-referral and referral processes and procedures" w:value="Documentation of pre-referral and referral processes and procedures"/>
                  <w:listItem w:displayText="Lack of a continuum of supports and services" w:value="Lack of a continuum of supports and services"/>
                  <w:listItem w:displayText="Need for focused training and implementation of the IEP Team Process " w:value="Need for focused training and implementation of the IEP Team Process "/>
                  <w:listItem w:displayText="Need for adequate monitoring of student progress to narrow achievement gaps" w:value="Need for adequate monitoring of student progress to narrow achievement gaps"/>
                  <w:listItem w:displayText="The need for understanding of the relationship between discipline, achievement, and perceived ability" w:value="The need for understanding of the relationship between discipline, achievement, and perceived ability"/>
                  <w:listItem w:displayText="Implicit/Explicit bias " w:value="Implicit/Explicit bias "/>
                  <w:listItem w:displayText="Cultural dissonance - expectations and misconceptions of school personnel" w:value="Cultural dissonance - expectations and misconceptions of school personnel"/>
                  <w:listItem w:displayText="Need for focused training related to the function of behavior and how behavior is addressed" w:value="Need for focused training related to the function of behavior and how behavior is addressed"/>
                  <w:listItem w:displayText="Inconsistent implementation of systemic/school-based procedures for discipline" w:value="Inconsistent implementation of systemic/school-based procedures for discipline"/>
                  <w:listItem w:displayText="Inconsistent implementation of problem-solving teams for proactive rather than reactive measures" w:value="Inconsistent implementation of problem-solving teams for proactive rather than reactive measures"/>
                  <w:listItem w:displayText="Implementation and monitoring of FBAs and BIP with consistent review/update" w:value="Implementation and monitoring of FBAs and BIP with consistent review/update"/>
                  <w:listItem w:displayText="Need for focused training and monitoring of the Manifestation Determination and disciplinary removal " w:value="Need for focused training and monitoring of the Manifestation Determination and disciplinary removal "/>
                  <w:listItem w:displayText="Other:" w:value="Other:"/>
                </w:comboBox>
              </w:sdtPr>
              <w:sdtEndPr/>
              <w:sdtContent>
                <w:r w:rsidR="00B935DF" w:rsidRPr="00845888">
                  <w:rPr>
                    <w:rFonts w:ascii="Lato" w:hAnsi="Lato"/>
                  </w:rPr>
                  <w:t>Identify the contributing factor(s)/root cause.</w:t>
                </w:r>
              </w:sdtContent>
            </w:sdt>
          </w:p>
        </w:tc>
        <w:tc>
          <w:tcPr>
            <w:tcW w:w="3150" w:type="dxa"/>
          </w:tcPr>
          <w:p w14:paraId="10BE49A5" w14:textId="77777777" w:rsidR="00B935DF" w:rsidRPr="00845888" w:rsidRDefault="00F40B11" w:rsidP="00B935DF">
            <w:pPr>
              <w:rPr>
                <w:rFonts w:ascii="Lato" w:hAnsi="Lato"/>
              </w:rPr>
            </w:pPr>
            <w:sdt>
              <w:sdtPr>
                <w:rPr>
                  <w:rFonts w:ascii="Lato" w:hAnsi="Lato"/>
                  <w:szCs w:val="24"/>
                </w:rPr>
                <w:id w:val="-1181582530"/>
                <w:placeholder>
                  <w:docPart w:val="4445F2E7B5DB41A68F1733A4FEE42769"/>
                </w:placeholder>
                <w:comboBox>
                  <w:listItem w:displayText="Identify the type of activity." w:value="Identify the type of activity."/>
                  <w:listItem w:displayText="Professional Development" w:value="Professional Development"/>
                  <w:listItem w:displayText="Intervening Services - Academic" w:value="Intervening Services - Academic"/>
                  <w:listItem w:displayText="Intervening Services - Behavior" w:value="Intervening Services - Behavior"/>
                  <w:listItem w:displayText="Review of policies, procedures, and practices" w:value="Review of policies, procedures, and practices"/>
                  <w:listItem w:displayText="Monitoring of policies, procedures, and practices." w:value="Monitoring of policies, procedures, and practices."/>
                  <w:listItem w:displayText="Other:" w:value="Other:"/>
                </w:comboBox>
              </w:sdtPr>
              <w:sdtEndPr/>
              <w:sdtContent>
                <w:r w:rsidR="00B935DF" w:rsidRPr="00845888">
                  <w:rPr>
                    <w:rFonts w:ascii="Lato" w:hAnsi="Lato"/>
                    <w:szCs w:val="24"/>
                  </w:rPr>
                  <w:t>Identify the type of activity.</w:t>
                </w:r>
              </w:sdtContent>
            </w:sdt>
          </w:p>
        </w:tc>
        <w:tc>
          <w:tcPr>
            <w:tcW w:w="720" w:type="dxa"/>
          </w:tcPr>
          <w:p w14:paraId="6F1BFA5B" w14:textId="77777777" w:rsidR="00B935DF" w:rsidRPr="00845888" w:rsidRDefault="00F40B11" w:rsidP="00B935DF">
            <w:pPr>
              <w:rPr>
                <w:rFonts w:ascii="Lato" w:hAnsi="Lato"/>
                <w:szCs w:val="24"/>
              </w:rPr>
            </w:pPr>
            <w:sdt>
              <w:sdtPr>
                <w:rPr>
                  <w:rFonts w:ascii="Lato" w:hAnsi="Lato"/>
                  <w:szCs w:val="24"/>
                </w:rPr>
                <w:id w:val="1287769129"/>
                <w:placeholder>
                  <w:docPart w:val="6B208D77201E4874B2868B7F7916057F"/>
                </w:placeholder>
                <w:dropDownList>
                  <w:listItem w:value="#"/>
                  <w:listItem w:displayText="1" w:value="1"/>
                  <w:listItem w:displayText="2" w:value="2"/>
                  <w:listItem w:displayText="3" w:value="3"/>
                  <w:listItem w:displayText="4" w:value="4"/>
                  <w:listItem w:displayText="5" w:value="5"/>
                </w:dropDownList>
              </w:sdtPr>
              <w:sdtEndPr/>
              <w:sdtContent>
                <w:r w:rsidR="00B935DF" w:rsidRPr="00845888">
                  <w:rPr>
                    <w:rFonts w:ascii="Lato" w:hAnsi="Lato"/>
                    <w:szCs w:val="24"/>
                  </w:rPr>
                  <w:t>PRA #</w:t>
                </w:r>
              </w:sdtContent>
            </w:sdt>
          </w:p>
        </w:tc>
      </w:tr>
      <w:tr w:rsidR="00B935DF" w:rsidRPr="00845888" w14:paraId="2A53AA26" w14:textId="77777777" w:rsidTr="00B935DF">
        <w:tc>
          <w:tcPr>
            <w:tcW w:w="6475" w:type="dxa"/>
          </w:tcPr>
          <w:p w14:paraId="52BBBA4C" w14:textId="77777777" w:rsidR="00B935DF" w:rsidRPr="00845888" w:rsidRDefault="00F40B11" w:rsidP="00B935DF">
            <w:pPr>
              <w:rPr>
                <w:rFonts w:ascii="Lato" w:hAnsi="Lato"/>
              </w:rPr>
            </w:pPr>
            <w:sdt>
              <w:sdtPr>
                <w:rPr>
                  <w:rFonts w:ascii="Lato" w:hAnsi="Lato"/>
                </w:rPr>
                <w:id w:val="-1268148764"/>
                <w:placeholder>
                  <w:docPart w:val="6BDFE06053734BB3844181415609726A"/>
                </w:placeholder>
                <w:showingPlcHdr/>
                <w:comboBox>
                  <w:listItem w:value="Identify the contributing factor(s)/root cause."/>
                  <w:listItem w:displayText="Lack of access to evidence-based instruction or multi-tiered interventions (academic or behavior )" w:value="Lack of access to evidence-based instruction or multi-tiered interventions (academic or behavior )"/>
                  <w:listItem w:displayText="Implementation of pre-referral process and assessment procedures" w:value="Implementation of pre-referral process and assessment procedures"/>
                  <w:listItem w:displayText="Economic, cultural, or linguistic barriers to appropriate identification or placement" w:value="Economic, cultural,or linguistic barriers to appropriate identification or placement"/>
                  <w:listItem w:displayText="Inconsistent implementation of evidence-based intervention (fidelity and duration)" w:value="Inconsistent implementation of evidence-based intervention (fidelity and duration)"/>
                  <w:listItem w:displayText="Inconsistent practices related to eligibility and placement determinations" w:value="Inconsistent practices related to eligibility and placement determinations"/>
                  <w:listItem w:displayText="Documentation of pre-referral and referral processes and procedures" w:value="Documentation of pre-referral and referral processes and procedures"/>
                  <w:listItem w:displayText="Lack of a continuum of supports and services" w:value="Lack of a continuum of supports and services"/>
                  <w:listItem w:displayText="Need for focused training and implementation of the IEP Team Process " w:value="Need for focused training and implementation of the IEP Team Process "/>
                  <w:listItem w:displayText="Need for adequate monitoring of student progress to narrow achievement gaps" w:value="Need for adequate monitoring of student progress to narrow achievement gaps"/>
                  <w:listItem w:displayText="The need for understanding of the relationship between discipline, achievement, and perceived ability" w:value="The need for understanding of the relationship between discipline, achievement, and perceived ability"/>
                  <w:listItem w:displayText="Implicit/Explicit bias " w:value="Implicit/Explicit bias "/>
                  <w:listItem w:displayText="Cultural dissonance - expectations and misconceptions of school personnel" w:value="Cultural dissonance - expectations and misconceptions of school personnel"/>
                  <w:listItem w:displayText="Need for focused training related to the function of behavior and how behavior is addressed" w:value="Need for focused training related to the function of behavior and how behavior is addressed"/>
                  <w:listItem w:displayText="Inconsistent implementation of systemic/school-based procedures for discipline" w:value="Inconsistent implementation of systemic/school-based procedures for discipline"/>
                  <w:listItem w:displayText="Inconsistent implementation of problem-solving teams for proactive rather than reactive measures" w:value="Inconsistent implementation of problem-solving teams for proactive rather than reactive measures"/>
                  <w:listItem w:displayText="Implementation and monitoring of FBAs and BIP with consistent review/update" w:value="Implementation and monitoring of FBAs and BIP with consistent review/update"/>
                  <w:listItem w:displayText="Need for focused training and monitoring of the Manifestation Determination and disciplinary removal " w:value="Need for focused training and monitoring of the Manifestation Determination and disciplinary removal "/>
                  <w:listItem w:displayText="Other:" w:value="Other:"/>
                </w:comboBox>
              </w:sdtPr>
              <w:sdtEndPr/>
              <w:sdtContent>
                <w:r w:rsidR="00B935DF" w:rsidRPr="00845888">
                  <w:rPr>
                    <w:rFonts w:ascii="Lato" w:hAnsi="Lato"/>
                  </w:rPr>
                  <w:t>Identify the contributing factor(s)/root cause.</w:t>
                </w:r>
              </w:sdtContent>
            </w:sdt>
          </w:p>
        </w:tc>
        <w:tc>
          <w:tcPr>
            <w:tcW w:w="3150" w:type="dxa"/>
          </w:tcPr>
          <w:p w14:paraId="06E6C530" w14:textId="77777777" w:rsidR="00B935DF" w:rsidRPr="00845888" w:rsidRDefault="00F40B11" w:rsidP="00B935DF">
            <w:pPr>
              <w:rPr>
                <w:rFonts w:ascii="Lato" w:hAnsi="Lato"/>
              </w:rPr>
            </w:pPr>
            <w:sdt>
              <w:sdtPr>
                <w:rPr>
                  <w:rFonts w:ascii="Lato" w:hAnsi="Lato"/>
                  <w:szCs w:val="24"/>
                </w:rPr>
                <w:id w:val="-1140878290"/>
                <w:placeholder>
                  <w:docPart w:val="78A271EF0369413ABFE4AFCF6E5E656A"/>
                </w:placeholder>
                <w:comboBox>
                  <w:listItem w:displayText="Identify the type of activity." w:value="Identify the type of activity."/>
                  <w:listItem w:displayText="Professional Development" w:value="Professional Development"/>
                  <w:listItem w:displayText="Intervening Services - Academic" w:value="Intervening Services - Academic"/>
                  <w:listItem w:displayText="Intervening Services - Behavior" w:value="Intervening Services - Behavior"/>
                  <w:listItem w:displayText="Review of policies, procedures, and practices" w:value="Review of policies, procedures, and practices"/>
                  <w:listItem w:displayText="Monitoring of policies, procedures, and practices." w:value="Monitoring of policies, procedures, and practices."/>
                  <w:listItem w:displayText="Other:" w:value="Other:"/>
                </w:comboBox>
              </w:sdtPr>
              <w:sdtEndPr/>
              <w:sdtContent>
                <w:r w:rsidR="00B935DF" w:rsidRPr="00845888">
                  <w:rPr>
                    <w:rFonts w:ascii="Lato" w:hAnsi="Lato"/>
                    <w:szCs w:val="24"/>
                  </w:rPr>
                  <w:t>Identify the type of activity.</w:t>
                </w:r>
              </w:sdtContent>
            </w:sdt>
          </w:p>
        </w:tc>
        <w:tc>
          <w:tcPr>
            <w:tcW w:w="720" w:type="dxa"/>
          </w:tcPr>
          <w:p w14:paraId="5E27722A" w14:textId="77777777" w:rsidR="00B935DF" w:rsidRPr="00845888" w:rsidRDefault="00F40B11" w:rsidP="00B935DF">
            <w:pPr>
              <w:rPr>
                <w:rFonts w:ascii="Lato" w:hAnsi="Lato"/>
                <w:szCs w:val="24"/>
              </w:rPr>
            </w:pPr>
            <w:sdt>
              <w:sdtPr>
                <w:rPr>
                  <w:rFonts w:ascii="Lato" w:hAnsi="Lato"/>
                  <w:szCs w:val="24"/>
                </w:rPr>
                <w:id w:val="418834033"/>
                <w:placeholder>
                  <w:docPart w:val="52EAFE7B74F04832B5869FB79B269FE2"/>
                </w:placeholder>
                <w:dropDownList>
                  <w:listItem w:value="#"/>
                  <w:listItem w:displayText="1" w:value="1"/>
                  <w:listItem w:displayText="2" w:value="2"/>
                  <w:listItem w:displayText="3" w:value="3"/>
                  <w:listItem w:displayText="4" w:value="4"/>
                  <w:listItem w:displayText="5" w:value="5"/>
                </w:dropDownList>
              </w:sdtPr>
              <w:sdtEndPr/>
              <w:sdtContent>
                <w:r w:rsidR="00B935DF" w:rsidRPr="00845888">
                  <w:rPr>
                    <w:rFonts w:ascii="Lato" w:hAnsi="Lato"/>
                    <w:szCs w:val="24"/>
                  </w:rPr>
                  <w:t>PRA #</w:t>
                </w:r>
              </w:sdtContent>
            </w:sdt>
          </w:p>
        </w:tc>
      </w:tr>
    </w:tbl>
    <w:p w14:paraId="66B33511" w14:textId="77777777" w:rsidR="00B935DF" w:rsidRPr="00845888" w:rsidRDefault="00B935DF" w:rsidP="00B935DF">
      <w:pPr>
        <w:spacing w:after="120" w:line="264" w:lineRule="auto"/>
        <w:rPr>
          <w:rFonts w:ascii="Lato" w:eastAsiaTheme="minorEastAsia" w:hAnsi="Lato"/>
          <w:szCs w:val="20"/>
        </w:rPr>
      </w:pPr>
    </w:p>
    <w:p w14:paraId="0407AF09" w14:textId="77777777" w:rsidR="00B935DF" w:rsidRPr="00845888" w:rsidRDefault="00B935DF" w:rsidP="00B935DF">
      <w:pPr>
        <w:keepNext/>
        <w:keepLines/>
        <w:spacing w:before="40" w:after="0" w:line="264" w:lineRule="auto"/>
        <w:outlineLvl w:val="1"/>
        <w:rPr>
          <w:rFonts w:ascii="Lato" w:eastAsiaTheme="majorEastAsia" w:hAnsi="Lato" w:cstheme="majorBidi"/>
          <w:b/>
          <w:color w:val="2E74B5" w:themeColor="accent1" w:themeShade="BF"/>
          <w:sz w:val="26"/>
          <w:szCs w:val="26"/>
        </w:rPr>
      </w:pPr>
      <w:bookmarkStart w:id="8" w:name="_Toc99544122"/>
      <w:bookmarkStart w:id="9" w:name="PlannedResponseActions"/>
      <w:r w:rsidRPr="00845888">
        <w:rPr>
          <w:rFonts w:ascii="Lato" w:eastAsiaTheme="majorEastAsia" w:hAnsi="Lato" w:cstheme="majorBidi"/>
          <w:b/>
          <w:color w:val="2E74B5" w:themeColor="accent1" w:themeShade="BF"/>
          <w:sz w:val="26"/>
          <w:szCs w:val="26"/>
        </w:rPr>
        <w:t>P</w:t>
      </w:r>
      <w:r w:rsidR="008F3855" w:rsidRPr="00845888">
        <w:rPr>
          <w:rFonts w:ascii="Lato" w:eastAsiaTheme="majorEastAsia" w:hAnsi="Lato" w:cstheme="majorBidi"/>
          <w:b/>
          <w:color w:val="2E74B5" w:themeColor="accent1" w:themeShade="BF"/>
          <w:sz w:val="26"/>
          <w:szCs w:val="26"/>
        </w:rPr>
        <w:t xml:space="preserve">lanned </w:t>
      </w:r>
      <w:r w:rsidRPr="00845888">
        <w:rPr>
          <w:rFonts w:ascii="Lato" w:eastAsiaTheme="majorEastAsia" w:hAnsi="Lato" w:cstheme="majorBidi"/>
          <w:b/>
          <w:color w:val="2E74B5" w:themeColor="accent1" w:themeShade="BF"/>
          <w:sz w:val="26"/>
          <w:szCs w:val="26"/>
        </w:rPr>
        <w:t>R</w:t>
      </w:r>
      <w:r w:rsidR="008F3855" w:rsidRPr="00845888">
        <w:rPr>
          <w:rFonts w:ascii="Lato" w:eastAsiaTheme="majorEastAsia" w:hAnsi="Lato" w:cstheme="majorBidi"/>
          <w:b/>
          <w:color w:val="2E74B5" w:themeColor="accent1" w:themeShade="BF"/>
          <w:sz w:val="26"/>
          <w:szCs w:val="26"/>
        </w:rPr>
        <w:t xml:space="preserve">esponse </w:t>
      </w:r>
      <w:r w:rsidRPr="00845888">
        <w:rPr>
          <w:rFonts w:ascii="Lato" w:eastAsiaTheme="majorEastAsia" w:hAnsi="Lato" w:cstheme="majorBidi"/>
          <w:b/>
          <w:color w:val="2E74B5" w:themeColor="accent1" w:themeShade="BF"/>
          <w:sz w:val="26"/>
          <w:szCs w:val="26"/>
        </w:rPr>
        <w:t>A</w:t>
      </w:r>
      <w:r w:rsidR="008F3855" w:rsidRPr="00845888">
        <w:rPr>
          <w:rFonts w:ascii="Lato" w:eastAsiaTheme="majorEastAsia" w:hAnsi="Lato" w:cstheme="majorBidi"/>
          <w:b/>
          <w:color w:val="2E74B5" w:themeColor="accent1" w:themeShade="BF"/>
          <w:sz w:val="26"/>
          <w:szCs w:val="26"/>
        </w:rPr>
        <w:t>ction(s)</w:t>
      </w:r>
      <w:r w:rsidRPr="00845888">
        <w:rPr>
          <w:rFonts w:ascii="Lato" w:eastAsiaTheme="majorEastAsia" w:hAnsi="Lato" w:cstheme="majorBidi"/>
          <w:b/>
          <w:color w:val="2E74B5" w:themeColor="accent1" w:themeShade="BF"/>
          <w:sz w:val="26"/>
          <w:szCs w:val="26"/>
        </w:rPr>
        <w:t xml:space="preserve"> – (CCEIS)</w:t>
      </w:r>
      <w:bookmarkEnd w:id="8"/>
    </w:p>
    <w:bookmarkEnd w:id="9"/>
    <w:p w14:paraId="35D2A84A" w14:textId="77777777" w:rsidR="00B935DF" w:rsidRPr="00845888" w:rsidRDefault="00B935DF" w:rsidP="008F3855">
      <w:pPr>
        <w:spacing w:before="120" w:after="0" w:line="240" w:lineRule="auto"/>
        <w:jc w:val="both"/>
        <w:rPr>
          <w:rFonts w:ascii="Lato" w:eastAsia="Times New Roman" w:hAnsi="Lato" w:cs="Arial"/>
          <w:sz w:val="20"/>
          <w:szCs w:val="20"/>
        </w:rPr>
      </w:pPr>
      <w:r w:rsidRPr="00845888">
        <w:rPr>
          <w:rFonts w:ascii="Lato" w:eastAsia="Times New Roman" w:hAnsi="Lato" w:cs="Arial"/>
          <w:sz w:val="20"/>
          <w:szCs w:val="20"/>
        </w:rPr>
        <w:t xml:space="preserve">The Planned Response Action(s) </w:t>
      </w:r>
      <w:r w:rsidR="008F3855" w:rsidRPr="00845888">
        <w:rPr>
          <w:rFonts w:ascii="Lato" w:eastAsia="Times New Roman" w:hAnsi="Lato" w:cs="Arial"/>
          <w:sz w:val="20"/>
          <w:szCs w:val="20"/>
        </w:rPr>
        <w:t xml:space="preserve">(PRA) </w:t>
      </w:r>
      <w:r w:rsidRPr="00845888">
        <w:rPr>
          <w:rFonts w:ascii="Lato" w:eastAsia="Times New Roman" w:hAnsi="Lato" w:cs="Arial"/>
          <w:sz w:val="20"/>
          <w:szCs w:val="20"/>
        </w:rPr>
        <w:t>describes the specific actions, intervening supports, and capacity</w:t>
      </w:r>
      <w:r w:rsidR="00BE4A3E" w:rsidRPr="00845888">
        <w:rPr>
          <w:rFonts w:ascii="Lato" w:eastAsia="Times New Roman" w:hAnsi="Lato" w:cs="Arial"/>
          <w:sz w:val="20"/>
          <w:szCs w:val="20"/>
        </w:rPr>
        <w:t>-</w:t>
      </w:r>
      <w:r w:rsidRPr="00845888">
        <w:rPr>
          <w:rFonts w:ascii="Lato" w:eastAsia="Times New Roman" w:hAnsi="Lato" w:cs="Arial"/>
          <w:sz w:val="20"/>
          <w:szCs w:val="20"/>
        </w:rPr>
        <w:t>building activities need to target the identified root cause(s) of significant disproportionality. Each PRA includes a projected budget for how the local system will expend the mandatory reserved 611 and 619 funds for CCEIS activities.</w:t>
      </w:r>
    </w:p>
    <w:p w14:paraId="6ACC2C8F" w14:textId="77777777" w:rsidR="00C079CE" w:rsidRPr="00845888" w:rsidRDefault="00C079CE" w:rsidP="008F3855">
      <w:pPr>
        <w:tabs>
          <w:tab w:val="left" w:pos="5850"/>
        </w:tabs>
        <w:spacing w:after="0" w:line="240" w:lineRule="auto"/>
        <w:jc w:val="both"/>
        <w:rPr>
          <w:rFonts w:ascii="Lato" w:eastAsia="Times New Roman" w:hAnsi="Lato" w:cs="Arial"/>
          <w:sz w:val="20"/>
          <w:szCs w:val="20"/>
        </w:rPr>
      </w:pPr>
    </w:p>
    <w:p w14:paraId="6D8EE550" w14:textId="35D6601D" w:rsidR="00B935DF" w:rsidRPr="00845888" w:rsidRDefault="00C079CE" w:rsidP="00CE3515">
      <w:pPr>
        <w:tabs>
          <w:tab w:val="left" w:pos="5850"/>
        </w:tabs>
        <w:spacing w:after="0" w:line="240" w:lineRule="auto"/>
        <w:rPr>
          <w:rFonts w:ascii="Lato" w:eastAsia="Times New Roman" w:hAnsi="Lato" w:cs="Arial"/>
          <w:sz w:val="20"/>
          <w:szCs w:val="20"/>
        </w:rPr>
      </w:pPr>
      <w:r w:rsidRPr="00845888">
        <w:rPr>
          <w:rFonts w:ascii="Lato" w:eastAsia="Times New Roman" w:hAnsi="Lato" w:cs="Arial"/>
          <w:sz w:val="20"/>
          <w:szCs w:val="20"/>
        </w:rPr>
        <w:t>Each PRA addresses on Category of Analysis and activities must address the following mitigating actions:</w:t>
      </w:r>
    </w:p>
    <w:p w14:paraId="7C31FD3E" w14:textId="3C2CA30C" w:rsidR="00C079CE" w:rsidRPr="00845888" w:rsidRDefault="00C079CE" w:rsidP="00CE3515">
      <w:pPr>
        <w:pStyle w:val="ListParagraph"/>
        <w:numPr>
          <w:ilvl w:val="0"/>
          <w:numId w:val="23"/>
        </w:numPr>
        <w:tabs>
          <w:tab w:val="left" w:pos="5850"/>
        </w:tabs>
        <w:spacing w:after="0" w:line="240" w:lineRule="auto"/>
        <w:rPr>
          <w:rFonts w:ascii="Lato" w:eastAsia="Times New Roman" w:hAnsi="Lato" w:cs="Arial"/>
        </w:rPr>
      </w:pPr>
      <w:r w:rsidRPr="00845888">
        <w:rPr>
          <w:rFonts w:ascii="Lato" w:eastAsia="Times New Roman" w:hAnsi="Lato" w:cs="Arial"/>
        </w:rPr>
        <w:t>Review and/or Adjustments to Policies, Procedures, and/or Practices [required annually per regulations].</w:t>
      </w:r>
    </w:p>
    <w:p w14:paraId="1777C84C" w14:textId="696D2DC8" w:rsidR="00C079CE" w:rsidRPr="00845888" w:rsidRDefault="00C079CE" w:rsidP="00CE3515">
      <w:pPr>
        <w:pStyle w:val="ListParagraph"/>
        <w:numPr>
          <w:ilvl w:val="0"/>
          <w:numId w:val="23"/>
        </w:numPr>
        <w:tabs>
          <w:tab w:val="left" w:pos="5850"/>
        </w:tabs>
        <w:spacing w:after="0" w:line="240" w:lineRule="auto"/>
        <w:rPr>
          <w:rFonts w:ascii="Lato" w:eastAsia="Times New Roman" w:hAnsi="Lato" w:cs="Arial"/>
        </w:rPr>
      </w:pPr>
      <w:r w:rsidRPr="00845888">
        <w:rPr>
          <w:rFonts w:ascii="Lato" w:eastAsia="Times New Roman" w:hAnsi="Lato" w:cs="Arial"/>
        </w:rPr>
        <w:t>Identification of Academic and/or Behavior Interventions implemented as preventative or corrective actions [not identified as an IEP support or service].</w:t>
      </w:r>
    </w:p>
    <w:p w14:paraId="37431E69" w14:textId="3D44A9D1" w:rsidR="00C079CE" w:rsidRPr="00845888" w:rsidRDefault="00C079CE" w:rsidP="00CE3515">
      <w:pPr>
        <w:pStyle w:val="ListParagraph"/>
        <w:numPr>
          <w:ilvl w:val="0"/>
          <w:numId w:val="23"/>
        </w:numPr>
        <w:tabs>
          <w:tab w:val="left" w:pos="5850"/>
        </w:tabs>
        <w:spacing w:after="0" w:line="240" w:lineRule="auto"/>
        <w:rPr>
          <w:rFonts w:ascii="Lato" w:eastAsia="Times New Roman" w:hAnsi="Lato" w:cs="Arial"/>
        </w:rPr>
      </w:pPr>
      <w:r w:rsidRPr="00845888">
        <w:rPr>
          <w:rFonts w:ascii="Lato" w:eastAsia="Times New Roman" w:hAnsi="Lato" w:cs="Arial"/>
        </w:rPr>
        <w:lastRenderedPageBreak/>
        <w:t xml:space="preserve">Professional Learning </w:t>
      </w:r>
      <w:r w:rsidR="00A94FF8" w:rsidRPr="00845888">
        <w:rPr>
          <w:rFonts w:ascii="Lato" w:eastAsia="Times New Roman" w:hAnsi="Lato" w:cs="Arial"/>
        </w:rPr>
        <w:t>for personnel capacity building focusing on observable changes in the causes of disparate outcomes for students.</w:t>
      </w:r>
    </w:p>
    <w:p w14:paraId="0E338B86" w14:textId="77777777" w:rsidR="00A94FF8" w:rsidRPr="00845888" w:rsidRDefault="00A94FF8" w:rsidP="00CE3515">
      <w:pPr>
        <w:pStyle w:val="ListParagraph"/>
        <w:tabs>
          <w:tab w:val="left" w:pos="5850"/>
        </w:tabs>
        <w:spacing w:after="0" w:line="240" w:lineRule="auto"/>
        <w:rPr>
          <w:rFonts w:ascii="Lato" w:eastAsia="Times New Roman" w:hAnsi="Lato" w:cs="Arial"/>
        </w:rPr>
      </w:pPr>
    </w:p>
    <w:p w14:paraId="1E002460" w14:textId="77777777" w:rsidR="00B935DF" w:rsidRPr="00845888" w:rsidRDefault="00B935DF" w:rsidP="00CE3515">
      <w:pPr>
        <w:spacing w:after="0" w:line="240" w:lineRule="auto"/>
        <w:rPr>
          <w:rFonts w:ascii="Lato" w:eastAsiaTheme="minorEastAsia" w:hAnsi="Lato"/>
          <w:sz w:val="20"/>
          <w:szCs w:val="20"/>
        </w:rPr>
      </w:pPr>
      <w:r w:rsidRPr="00845888">
        <w:rPr>
          <w:rFonts w:ascii="Lato" w:eastAsiaTheme="minorEastAsia" w:hAnsi="Lato"/>
          <w:sz w:val="20"/>
          <w:szCs w:val="20"/>
        </w:rPr>
        <w:t>As a team, decide how you will address the root cause(s) of disproportionality that you have identified.  PRAs should align with the actions/activities identified in Table 3. Types of actions to consider may include:</w:t>
      </w:r>
    </w:p>
    <w:p w14:paraId="06804986" w14:textId="3BEE8C6C" w:rsidR="00B935DF" w:rsidRPr="00845888" w:rsidRDefault="00B935DF" w:rsidP="00CE3515">
      <w:pPr>
        <w:numPr>
          <w:ilvl w:val="0"/>
          <w:numId w:val="22"/>
        </w:numPr>
        <w:spacing w:after="0" w:line="240" w:lineRule="auto"/>
        <w:rPr>
          <w:rFonts w:ascii="Lato" w:eastAsiaTheme="minorEastAsia" w:hAnsi="Lato"/>
          <w:sz w:val="20"/>
          <w:szCs w:val="20"/>
        </w:rPr>
      </w:pPr>
      <w:r w:rsidRPr="00845888">
        <w:rPr>
          <w:rFonts w:ascii="Lato" w:eastAsiaTheme="minorEastAsia" w:hAnsi="Lato"/>
          <w:sz w:val="20"/>
          <w:szCs w:val="20"/>
        </w:rPr>
        <w:t>Professional learning and coaching to improve implementation of supports and interventions</w:t>
      </w:r>
      <w:r w:rsidR="00CE3515">
        <w:rPr>
          <w:rFonts w:ascii="Lato" w:eastAsiaTheme="minorEastAsia" w:hAnsi="Lato"/>
          <w:sz w:val="20"/>
          <w:szCs w:val="20"/>
        </w:rPr>
        <w:t>.</w:t>
      </w:r>
    </w:p>
    <w:p w14:paraId="02915A92" w14:textId="62100D4A" w:rsidR="00B935DF" w:rsidRPr="00845888" w:rsidRDefault="00B935DF" w:rsidP="00CE3515">
      <w:pPr>
        <w:numPr>
          <w:ilvl w:val="0"/>
          <w:numId w:val="22"/>
        </w:numPr>
        <w:spacing w:after="0" w:line="240" w:lineRule="auto"/>
        <w:rPr>
          <w:rFonts w:ascii="Lato" w:eastAsiaTheme="minorEastAsia" w:hAnsi="Lato"/>
          <w:sz w:val="20"/>
          <w:szCs w:val="20"/>
        </w:rPr>
      </w:pPr>
      <w:r w:rsidRPr="00845888">
        <w:rPr>
          <w:rFonts w:ascii="Lato" w:eastAsiaTheme="minorEastAsia" w:hAnsi="Lato"/>
          <w:sz w:val="20"/>
          <w:szCs w:val="20"/>
        </w:rPr>
        <w:t>Professional learning and coaching to address implicit bias, inconsistent decision making, or other factors</w:t>
      </w:r>
      <w:r w:rsidR="00CE3515">
        <w:rPr>
          <w:rFonts w:ascii="Lato" w:eastAsiaTheme="minorEastAsia" w:hAnsi="Lato"/>
          <w:sz w:val="20"/>
          <w:szCs w:val="20"/>
        </w:rPr>
        <w:t>.</w:t>
      </w:r>
    </w:p>
    <w:p w14:paraId="1D4C520E" w14:textId="0FBBA132" w:rsidR="00B935DF" w:rsidRPr="00845888" w:rsidRDefault="00B935DF" w:rsidP="00CE3515">
      <w:pPr>
        <w:numPr>
          <w:ilvl w:val="0"/>
          <w:numId w:val="22"/>
        </w:numPr>
        <w:spacing w:after="0" w:line="240" w:lineRule="auto"/>
        <w:rPr>
          <w:rFonts w:ascii="Lato" w:eastAsiaTheme="minorEastAsia" w:hAnsi="Lato"/>
          <w:sz w:val="20"/>
          <w:szCs w:val="20"/>
        </w:rPr>
      </w:pPr>
      <w:r w:rsidRPr="00845888">
        <w:rPr>
          <w:rFonts w:ascii="Lato" w:eastAsiaTheme="minorEastAsia" w:hAnsi="Lato"/>
          <w:sz w:val="20"/>
          <w:szCs w:val="20"/>
        </w:rPr>
        <w:t>Implementation of academic interventions and supports with targeted students</w:t>
      </w:r>
      <w:r w:rsidR="00CE3515">
        <w:rPr>
          <w:rFonts w:ascii="Lato" w:eastAsiaTheme="minorEastAsia" w:hAnsi="Lato"/>
          <w:sz w:val="20"/>
          <w:szCs w:val="20"/>
        </w:rPr>
        <w:t>.</w:t>
      </w:r>
    </w:p>
    <w:p w14:paraId="13F4B3B7" w14:textId="71232D69" w:rsidR="00B935DF" w:rsidRPr="00845888" w:rsidRDefault="00B935DF" w:rsidP="00CE3515">
      <w:pPr>
        <w:numPr>
          <w:ilvl w:val="0"/>
          <w:numId w:val="22"/>
        </w:numPr>
        <w:spacing w:after="0" w:line="240" w:lineRule="auto"/>
        <w:rPr>
          <w:rFonts w:ascii="Lato" w:eastAsiaTheme="minorEastAsia" w:hAnsi="Lato"/>
          <w:sz w:val="20"/>
          <w:szCs w:val="20"/>
        </w:rPr>
      </w:pPr>
      <w:r w:rsidRPr="00845888">
        <w:rPr>
          <w:rFonts w:ascii="Lato" w:eastAsiaTheme="minorEastAsia" w:hAnsi="Lato"/>
          <w:sz w:val="20"/>
          <w:szCs w:val="20"/>
        </w:rPr>
        <w:t>Implementation of behavioral interventions and supports with targeted students</w:t>
      </w:r>
      <w:r w:rsidR="00CE3515">
        <w:rPr>
          <w:rFonts w:ascii="Lato" w:eastAsiaTheme="minorEastAsia" w:hAnsi="Lato"/>
          <w:sz w:val="20"/>
          <w:szCs w:val="20"/>
        </w:rPr>
        <w:t>.</w:t>
      </w:r>
    </w:p>
    <w:p w14:paraId="2D9F28AE" w14:textId="77777777" w:rsidR="00B935DF" w:rsidRPr="00845888" w:rsidRDefault="00B935DF" w:rsidP="00CE3515">
      <w:pPr>
        <w:numPr>
          <w:ilvl w:val="0"/>
          <w:numId w:val="22"/>
        </w:numPr>
        <w:spacing w:after="0" w:line="240" w:lineRule="auto"/>
        <w:rPr>
          <w:rFonts w:ascii="Lato" w:eastAsiaTheme="minorEastAsia" w:hAnsi="Lato"/>
          <w:sz w:val="20"/>
          <w:szCs w:val="20"/>
        </w:rPr>
      </w:pPr>
      <w:r w:rsidRPr="00845888">
        <w:rPr>
          <w:rFonts w:ascii="Lato" w:eastAsiaTheme="minorEastAsia" w:hAnsi="Lato"/>
          <w:sz w:val="20"/>
          <w:szCs w:val="20"/>
        </w:rPr>
        <w:t>Review and revision of policies and procedures</w:t>
      </w:r>
      <w:r w:rsidR="008F3855" w:rsidRPr="00845888">
        <w:rPr>
          <w:rFonts w:ascii="Lato" w:eastAsiaTheme="minorEastAsia" w:hAnsi="Lato"/>
          <w:sz w:val="20"/>
          <w:szCs w:val="20"/>
        </w:rPr>
        <w:t>; and</w:t>
      </w:r>
    </w:p>
    <w:p w14:paraId="4DE873B3" w14:textId="77777777" w:rsidR="00B935DF" w:rsidRPr="00845888" w:rsidRDefault="00B935DF" w:rsidP="00CE3515">
      <w:pPr>
        <w:numPr>
          <w:ilvl w:val="0"/>
          <w:numId w:val="22"/>
        </w:numPr>
        <w:spacing w:after="0" w:line="240" w:lineRule="auto"/>
        <w:rPr>
          <w:rFonts w:ascii="Lato" w:eastAsiaTheme="minorEastAsia" w:hAnsi="Lato"/>
          <w:sz w:val="20"/>
          <w:szCs w:val="20"/>
        </w:rPr>
      </w:pPr>
      <w:r w:rsidRPr="00845888">
        <w:rPr>
          <w:rFonts w:ascii="Lato" w:eastAsiaTheme="minorEastAsia" w:hAnsi="Lato"/>
          <w:sz w:val="20"/>
          <w:szCs w:val="20"/>
        </w:rPr>
        <w:t>Monitoring of implementation of policies and procedures</w:t>
      </w:r>
      <w:r w:rsidR="008F3855" w:rsidRPr="00845888">
        <w:rPr>
          <w:rFonts w:ascii="Lato" w:eastAsiaTheme="minorEastAsia" w:hAnsi="Lato"/>
          <w:sz w:val="20"/>
          <w:szCs w:val="20"/>
        </w:rPr>
        <w:t>.</w:t>
      </w:r>
    </w:p>
    <w:p w14:paraId="69AB87B8" w14:textId="77777777" w:rsidR="00B935DF" w:rsidRPr="00845888" w:rsidRDefault="00B935DF" w:rsidP="008F3855">
      <w:pPr>
        <w:spacing w:after="0" w:line="240" w:lineRule="auto"/>
        <w:jc w:val="both"/>
        <w:rPr>
          <w:rFonts w:ascii="Lato" w:eastAsia="Times New Roman" w:hAnsi="Lato" w:cs="Arial"/>
          <w:sz w:val="20"/>
          <w:szCs w:val="20"/>
        </w:rPr>
      </w:pPr>
    </w:p>
    <w:p w14:paraId="74829B0C" w14:textId="4D6BDFD6" w:rsidR="00B935DF" w:rsidRDefault="00B935DF" w:rsidP="008F3855">
      <w:pPr>
        <w:spacing w:after="0" w:line="240" w:lineRule="auto"/>
        <w:jc w:val="both"/>
        <w:rPr>
          <w:rFonts w:ascii="Lato" w:eastAsia="Times New Roman" w:hAnsi="Lato" w:cs="Arial"/>
          <w:b/>
          <w:sz w:val="20"/>
          <w:szCs w:val="20"/>
        </w:rPr>
      </w:pPr>
      <w:r w:rsidRPr="00CE3515">
        <w:rPr>
          <w:rFonts w:ascii="Lato" w:eastAsia="Times New Roman" w:hAnsi="Lato" w:cs="Arial"/>
          <w:b/>
          <w:sz w:val="20"/>
          <w:szCs w:val="20"/>
        </w:rPr>
        <w:t>Key Planning Considerations:</w:t>
      </w:r>
    </w:p>
    <w:p w14:paraId="3E76F89F" w14:textId="77777777" w:rsidR="00CE3515" w:rsidRPr="00CE3515" w:rsidRDefault="00CE3515" w:rsidP="008F3855">
      <w:pPr>
        <w:spacing w:after="0" w:line="240" w:lineRule="auto"/>
        <w:jc w:val="both"/>
        <w:rPr>
          <w:rFonts w:ascii="Lato" w:eastAsia="Times New Roman" w:hAnsi="Lato" w:cs="Arial"/>
          <w:b/>
          <w:sz w:val="20"/>
          <w:szCs w:val="20"/>
        </w:rPr>
      </w:pPr>
    </w:p>
    <w:p w14:paraId="51830934" w14:textId="77777777" w:rsidR="00B935DF" w:rsidRPr="00845888" w:rsidRDefault="00B935DF" w:rsidP="00CE3515">
      <w:pPr>
        <w:numPr>
          <w:ilvl w:val="0"/>
          <w:numId w:val="21"/>
        </w:numPr>
        <w:spacing w:after="0" w:line="240" w:lineRule="auto"/>
        <w:contextualSpacing/>
        <w:rPr>
          <w:rFonts w:ascii="Lato" w:eastAsiaTheme="minorEastAsia" w:hAnsi="Lato"/>
          <w:sz w:val="20"/>
          <w:szCs w:val="20"/>
        </w:rPr>
      </w:pPr>
      <w:r w:rsidRPr="00845888">
        <w:rPr>
          <w:rFonts w:ascii="Lato" w:eastAsiaTheme="minorEastAsia" w:hAnsi="Lato"/>
          <w:sz w:val="20"/>
          <w:szCs w:val="20"/>
        </w:rPr>
        <w:t xml:space="preserve">Addressing a particular area of disproportionality (e.g., identification, placement, or disciplinary removal) may require more than one planned response action, particularly if there is more than one root cause identified. </w:t>
      </w:r>
    </w:p>
    <w:p w14:paraId="2B04F4D2" w14:textId="77777777" w:rsidR="00B935DF" w:rsidRPr="00845888" w:rsidRDefault="00B935DF" w:rsidP="00CE3515">
      <w:pPr>
        <w:numPr>
          <w:ilvl w:val="0"/>
          <w:numId w:val="21"/>
        </w:numPr>
        <w:spacing w:after="0" w:line="240" w:lineRule="auto"/>
        <w:contextualSpacing/>
        <w:rPr>
          <w:rFonts w:ascii="Lato" w:eastAsiaTheme="minorEastAsia" w:hAnsi="Lato"/>
          <w:sz w:val="20"/>
          <w:szCs w:val="20"/>
        </w:rPr>
      </w:pPr>
      <w:r w:rsidRPr="00845888">
        <w:rPr>
          <w:rFonts w:ascii="Lato" w:eastAsiaTheme="minorEastAsia" w:hAnsi="Lato"/>
          <w:sz w:val="20"/>
          <w:szCs w:val="20"/>
        </w:rPr>
        <w:t xml:space="preserve">In some cases, the same planned response action may address several sub-areas of disproportionality (e.g., in-school and out-of-school suspensions) if the same root cause factors are presented.  </w:t>
      </w:r>
    </w:p>
    <w:p w14:paraId="7830E976" w14:textId="77777777" w:rsidR="00B935DF" w:rsidRPr="00845888" w:rsidRDefault="00B935DF" w:rsidP="00CE3515">
      <w:pPr>
        <w:numPr>
          <w:ilvl w:val="0"/>
          <w:numId w:val="21"/>
        </w:numPr>
        <w:spacing w:after="120" w:line="240" w:lineRule="auto"/>
        <w:contextualSpacing/>
        <w:rPr>
          <w:rFonts w:ascii="Lato" w:eastAsia="Times New Roman" w:hAnsi="Lato" w:cs="Arial"/>
          <w:sz w:val="20"/>
          <w:szCs w:val="20"/>
        </w:rPr>
      </w:pPr>
      <w:r w:rsidRPr="00845888">
        <w:rPr>
          <w:rFonts w:ascii="Lato" w:eastAsia="Times New Roman" w:hAnsi="Lato" w:cs="Arial"/>
          <w:sz w:val="20"/>
          <w:szCs w:val="20"/>
        </w:rPr>
        <w:t xml:space="preserve">A separate PRA planning form with </w:t>
      </w:r>
      <w:r w:rsidR="00BE4A3E" w:rsidRPr="00845888">
        <w:rPr>
          <w:rFonts w:ascii="Lato" w:eastAsia="Times New Roman" w:hAnsi="Lato" w:cs="Arial"/>
          <w:sz w:val="20"/>
          <w:szCs w:val="20"/>
        </w:rPr>
        <w:t xml:space="preserve">a </w:t>
      </w:r>
      <w:r w:rsidRPr="00845888">
        <w:rPr>
          <w:rFonts w:ascii="Lato" w:eastAsiaTheme="minorEastAsia" w:hAnsi="Lato"/>
          <w:sz w:val="20"/>
          <w:szCs w:val="20"/>
        </w:rPr>
        <w:t xml:space="preserve">related budget is required. </w:t>
      </w:r>
    </w:p>
    <w:p w14:paraId="07795785" w14:textId="77777777" w:rsidR="00B935DF" w:rsidRPr="00845888" w:rsidRDefault="00B935DF" w:rsidP="00CE3515">
      <w:pPr>
        <w:numPr>
          <w:ilvl w:val="0"/>
          <w:numId w:val="21"/>
        </w:numPr>
        <w:spacing w:after="120" w:line="240" w:lineRule="auto"/>
        <w:contextualSpacing/>
        <w:rPr>
          <w:rFonts w:ascii="Lato" w:eastAsia="Times New Roman" w:hAnsi="Lato" w:cs="Arial"/>
          <w:sz w:val="20"/>
          <w:szCs w:val="20"/>
        </w:rPr>
      </w:pPr>
      <w:r w:rsidRPr="00845888">
        <w:rPr>
          <w:rFonts w:ascii="Lato" w:eastAsia="Times New Roman" w:hAnsi="Lato" w:cs="Arial"/>
          <w:sz w:val="20"/>
          <w:szCs w:val="20"/>
        </w:rPr>
        <w:t>Make additional copies, as needed.</w:t>
      </w:r>
    </w:p>
    <w:p w14:paraId="551F4256" w14:textId="1D788E42" w:rsidR="00B935DF" w:rsidRPr="00845888" w:rsidRDefault="00B935DF" w:rsidP="00CE3515">
      <w:pPr>
        <w:numPr>
          <w:ilvl w:val="0"/>
          <w:numId w:val="21"/>
        </w:numPr>
        <w:spacing w:after="120" w:line="240" w:lineRule="auto"/>
        <w:contextualSpacing/>
        <w:rPr>
          <w:rFonts w:ascii="Lato" w:eastAsia="Times New Roman" w:hAnsi="Lato" w:cs="Arial"/>
          <w:sz w:val="20"/>
          <w:szCs w:val="20"/>
        </w:rPr>
      </w:pPr>
      <w:r w:rsidRPr="00845888">
        <w:rPr>
          <w:rFonts w:ascii="Lato" w:eastAsiaTheme="minorEastAsia" w:hAnsi="Lato"/>
          <w:sz w:val="20"/>
          <w:szCs w:val="20"/>
        </w:rPr>
        <w:t>Discuss with your programmatic and fiscal liaisons allowable actions and costs.</w:t>
      </w:r>
    </w:p>
    <w:p w14:paraId="34F64761" w14:textId="77777777" w:rsidR="00411011" w:rsidRPr="00845888" w:rsidRDefault="00411011" w:rsidP="00411011">
      <w:pPr>
        <w:spacing w:after="120" w:line="240" w:lineRule="auto"/>
        <w:ind w:left="720"/>
        <w:contextualSpacing/>
        <w:jc w:val="both"/>
        <w:rPr>
          <w:rFonts w:ascii="Lato" w:eastAsia="Times New Roman" w:hAnsi="Lato" w:cs="Arial"/>
          <w:sz w:val="20"/>
          <w:szCs w:val="20"/>
        </w:rPr>
      </w:pPr>
    </w:p>
    <w:p w14:paraId="6E0CC32B" w14:textId="752CCA78" w:rsidR="00B935DF" w:rsidRDefault="00B935DF" w:rsidP="00B935DF">
      <w:pPr>
        <w:keepNext/>
        <w:keepLines/>
        <w:spacing w:before="40" w:after="0" w:line="264" w:lineRule="auto"/>
        <w:outlineLvl w:val="1"/>
        <w:rPr>
          <w:rFonts w:ascii="Lato" w:eastAsiaTheme="majorEastAsia" w:hAnsi="Lato" w:cstheme="majorBidi"/>
          <w:b/>
          <w:color w:val="2E74B5" w:themeColor="accent1" w:themeShade="BF"/>
          <w:sz w:val="26"/>
          <w:szCs w:val="26"/>
        </w:rPr>
      </w:pPr>
      <w:bookmarkStart w:id="10" w:name="_Toc99544123"/>
      <w:bookmarkStart w:id="11" w:name="PRACCEIS"/>
      <w:r w:rsidRPr="00845888">
        <w:rPr>
          <w:rFonts w:ascii="Lato" w:eastAsiaTheme="majorEastAsia" w:hAnsi="Lato" w:cstheme="majorBidi"/>
          <w:b/>
          <w:color w:val="2E74B5" w:themeColor="accent1" w:themeShade="BF"/>
          <w:sz w:val="26"/>
          <w:szCs w:val="26"/>
        </w:rPr>
        <w:t>PRA – (CCEIS)</w:t>
      </w:r>
      <w:bookmarkEnd w:id="10"/>
    </w:p>
    <w:p w14:paraId="52604E36" w14:textId="77777777" w:rsidR="00CE3515" w:rsidRPr="00845888" w:rsidRDefault="00CE3515" w:rsidP="00B935DF">
      <w:pPr>
        <w:keepNext/>
        <w:keepLines/>
        <w:spacing w:before="40" w:after="0" w:line="264" w:lineRule="auto"/>
        <w:outlineLvl w:val="1"/>
        <w:rPr>
          <w:rFonts w:ascii="Lato" w:eastAsiaTheme="majorEastAsia" w:hAnsi="Lato" w:cstheme="majorBidi"/>
          <w:b/>
          <w:color w:val="2E74B5" w:themeColor="accent1" w:themeShade="BF"/>
          <w:sz w:val="26"/>
          <w:szCs w:val="26"/>
        </w:rPr>
      </w:pPr>
    </w:p>
    <w:bookmarkEnd w:id="11"/>
    <w:p w14:paraId="6875A8EB" w14:textId="77777777" w:rsidR="00333CC7" w:rsidRDefault="00F40B11" w:rsidP="00B935DF">
      <w:pPr>
        <w:tabs>
          <w:tab w:val="left" w:pos="1080"/>
          <w:tab w:val="left" w:pos="2160"/>
          <w:tab w:val="left" w:pos="3060"/>
          <w:tab w:val="left" w:pos="5040"/>
          <w:tab w:val="left" w:pos="6840"/>
        </w:tabs>
        <w:spacing w:after="120" w:line="240" w:lineRule="auto"/>
        <w:rPr>
          <w:rFonts w:ascii="Lato" w:eastAsia="Times New Roman" w:hAnsi="Lato" w:cs="Arial"/>
          <w:b/>
          <w:sz w:val="20"/>
          <w:szCs w:val="20"/>
        </w:rPr>
      </w:pPr>
      <w:sdt>
        <w:sdtPr>
          <w:rPr>
            <w:rFonts w:ascii="Lato" w:eastAsiaTheme="minorEastAsia" w:hAnsi="Lato"/>
            <w:b/>
            <w:sz w:val="20"/>
            <w:szCs w:val="20"/>
          </w:rPr>
          <w:id w:val="361566045"/>
          <w:placeholder>
            <w:docPart w:val="F8934EC7E3B94FA5AD12B9108FCA267E"/>
          </w:placeholder>
          <w:showingPlcHdr/>
          <w:dropDownList>
            <w:listItem w:displayText="PRA 1" w:value="PRA 1"/>
            <w:listItem w:displayText="PRA 2" w:value="PRA 2"/>
            <w:listItem w:displayText="PRA 3" w:value="PRA 3"/>
            <w:listItem w:displayText="PRA 4" w:value="PRA 4"/>
            <w:listItem w:displayText="PRA 5" w:value="PRA 5"/>
          </w:dropDownList>
        </w:sdtPr>
        <w:sdtEndPr/>
        <w:sdtContent>
          <w:r w:rsidR="00B935DF" w:rsidRPr="00845888">
            <w:rPr>
              <w:rFonts w:ascii="Lato" w:eastAsiaTheme="minorEastAsia" w:hAnsi="Lato"/>
              <w:b/>
              <w:sz w:val="20"/>
              <w:szCs w:val="20"/>
            </w:rPr>
            <w:t>PRA #</w:t>
          </w:r>
        </w:sdtContent>
      </w:sdt>
      <w:r w:rsidR="00B935DF" w:rsidRPr="00845888">
        <w:rPr>
          <w:rFonts w:ascii="Lato" w:eastAsia="Times New Roman" w:hAnsi="Lato" w:cs="Arial"/>
          <w:b/>
          <w:sz w:val="20"/>
          <w:szCs w:val="20"/>
        </w:rPr>
        <w:tab/>
        <w:t>Category of Analysis</w:t>
      </w:r>
      <w:r w:rsidR="00B935DF" w:rsidRPr="00845888">
        <w:rPr>
          <w:rFonts w:ascii="Lato" w:eastAsia="Times New Roman" w:hAnsi="Lato" w:cs="Arial"/>
          <w:b/>
          <w:sz w:val="20"/>
          <w:szCs w:val="20"/>
        </w:rPr>
        <w:tab/>
      </w:r>
    </w:p>
    <w:p w14:paraId="7AA83291" w14:textId="04DE26C7" w:rsidR="00B935DF" w:rsidRPr="00845888" w:rsidRDefault="00B935DF" w:rsidP="00B935DF">
      <w:pPr>
        <w:tabs>
          <w:tab w:val="left" w:pos="1080"/>
          <w:tab w:val="left" w:pos="2160"/>
          <w:tab w:val="left" w:pos="3060"/>
          <w:tab w:val="left" w:pos="5040"/>
          <w:tab w:val="left" w:pos="6840"/>
        </w:tabs>
        <w:spacing w:after="120" w:line="240" w:lineRule="auto"/>
        <w:rPr>
          <w:rFonts w:ascii="Lato" w:eastAsia="Times New Roman" w:hAnsi="Lato" w:cs="Arial"/>
          <w:b/>
          <w:sz w:val="20"/>
          <w:szCs w:val="20"/>
        </w:rPr>
      </w:pPr>
      <w:r w:rsidRPr="00845888">
        <w:rPr>
          <w:rFonts w:ascii="Lato" w:eastAsia="Times New Roman" w:hAnsi="Lato" w:cs="Arial"/>
          <w:b/>
          <w:sz w:val="20"/>
          <w:szCs w:val="20"/>
        </w:rPr>
        <w:t xml:space="preserve"> </w:t>
      </w:r>
      <w:sdt>
        <w:sdtPr>
          <w:rPr>
            <w:rFonts w:ascii="Lato" w:eastAsia="Times New Roman" w:hAnsi="Lato" w:cs="Arial"/>
            <w:b/>
            <w:sz w:val="20"/>
            <w:szCs w:val="20"/>
          </w:rPr>
          <w:id w:val="-1404752811"/>
          <w14:checkbox>
            <w14:checked w14:val="0"/>
            <w14:checkedState w14:val="2612" w14:font="MS Gothic"/>
            <w14:uncheckedState w14:val="2610" w14:font="MS Gothic"/>
          </w14:checkbox>
        </w:sdtPr>
        <w:sdtEndPr/>
        <w:sdtContent>
          <w:r w:rsidRPr="00845888">
            <w:rPr>
              <w:rFonts w:ascii="Segoe UI Symbol" w:eastAsia="Times New Roman" w:hAnsi="Segoe UI Symbol" w:cs="Segoe UI Symbol"/>
              <w:b/>
              <w:sz w:val="20"/>
              <w:szCs w:val="20"/>
            </w:rPr>
            <w:t>☐</w:t>
          </w:r>
        </w:sdtContent>
      </w:sdt>
      <w:r w:rsidRPr="00845888">
        <w:rPr>
          <w:rFonts w:ascii="Lato" w:eastAsia="Times New Roman" w:hAnsi="Lato" w:cs="Arial"/>
          <w:b/>
          <w:sz w:val="20"/>
          <w:szCs w:val="20"/>
        </w:rPr>
        <w:t xml:space="preserve"> IDENTIFICATION</w:t>
      </w:r>
      <w:r w:rsidR="00333CC7">
        <w:rPr>
          <w:rFonts w:ascii="Lato" w:eastAsia="Times New Roman" w:hAnsi="Lato" w:cs="Arial"/>
          <w:b/>
          <w:sz w:val="20"/>
          <w:szCs w:val="20"/>
        </w:rPr>
        <w:tab/>
      </w:r>
      <w:r w:rsidRPr="00845888">
        <w:rPr>
          <w:rFonts w:ascii="Lato" w:eastAsia="Times New Roman" w:hAnsi="Lato" w:cs="Arial"/>
          <w:b/>
          <w:sz w:val="20"/>
          <w:szCs w:val="20"/>
        </w:rPr>
        <w:tab/>
      </w:r>
      <w:sdt>
        <w:sdtPr>
          <w:rPr>
            <w:rFonts w:ascii="Lato" w:eastAsia="Times New Roman" w:hAnsi="Lato" w:cs="Arial"/>
            <w:b/>
            <w:sz w:val="20"/>
            <w:szCs w:val="20"/>
          </w:rPr>
          <w:id w:val="-984463380"/>
          <w14:checkbox>
            <w14:checked w14:val="0"/>
            <w14:checkedState w14:val="2612" w14:font="MS Gothic"/>
            <w14:uncheckedState w14:val="2610" w14:font="MS Gothic"/>
          </w14:checkbox>
        </w:sdtPr>
        <w:sdtEndPr/>
        <w:sdtContent>
          <w:r w:rsidRPr="00845888">
            <w:rPr>
              <w:rFonts w:ascii="Segoe UI Symbol" w:eastAsia="Times New Roman" w:hAnsi="Segoe UI Symbol" w:cs="Segoe UI Symbol"/>
              <w:b/>
              <w:sz w:val="20"/>
              <w:szCs w:val="20"/>
            </w:rPr>
            <w:t>☐</w:t>
          </w:r>
        </w:sdtContent>
      </w:sdt>
      <w:r w:rsidRPr="00845888">
        <w:rPr>
          <w:rFonts w:ascii="Lato" w:eastAsia="Times New Roman" w:hAnsi="Lato" w:cs="Arial"/>
          <w:b/>
          <w:sz w:val="20"/>
          <w:szCs w:val="20"/>
        </w:rPr>
        <w:t xml:space="preserve"> PLACEMENT</w:t>
      </w:r>
      <w:r w:rsidRPr="00845888">
        <w:rPr>
          <w:rFonts w:ascii="Lato" w:eastAsia="Times New Roman" w:hAnsi="Lato" w:cs="Arial"/>
          <w:b/>
          <w:sz w:val="20"/>
          <w:szCs w:val="20"/>
        </w:rPr>
        <w:tab/>
      </w:r>
      <w:sdt>
        <w:sdtPr>
          <w:rPr>
            <w:rFonts w:ascii="Lato" w:eastAsia="Times New Roman" w:hAnsi="Lato" w:cs="Arial"/>
            <w:b/>
            <w:sz w:val="20"/>
            <w:szCs w:val="20"/>
          </w:rPr>
          <w:id w:val="488371008"/>
          <w14:checkbox>
            <w14:checked w14:val="0"/>
            <w14:checkedState w14:val="2612" w14:font="MS Gothic"/>
            <w14:uncheckedState w14:val="2610" w14:font="MS Gothic"/>
          </w14:checkbox>
        </w:sdtPr>
        <w:sdtEndPr/>
        <w:sdtContent>
          <w:r w:rsidRPr="00845888">
            <w:rPr>
              <w:rFonts w:ascii="Segoe UI Symbol" w:eastAsia="Times New Roman" w:hAnsi="Segoe UI Symbol" w:cs="Segoe UI Symbol"/>
              <w:b/>
              <w:sz w:val="20"/>
              <w:szCs w:val="20"/>
            </w:rPr>
            <w:t>☐</w:t>
          </w:r>
        </w:sdtContent>
      </w:sdt>
      <w:r w:rsidRPr="00845888">
        <w:rPr>
          <w:rFonts w:ascii="Lato" w:eastAsia="Times New Roman" w:hAnsi="Lato" w:cs="Arial"/>
          <w:b/>
          <w:sz w:val="20"/>
          <w:szCs w:val="20"/>
        </w:rPr>
        <w:t xml:space="preserve"> DISCIPLINARY REMOVALS</w:t>
      </w:r>
    </w:p>
    <w:p w14:paraId="3D2CF66B" w14:textId="1B4DF9E7" w:rsidR="00A94FF8" w:rsidRPr="00845888" w:rsidRDefault="00A94FF8" w:rsidP="00A94FF8">
      <w:pPr>
        <w:tabs>
          <w:tab w:val="left" w:pos="1080"/>
          <w:tab w:val="left" w:pos="2160"/>
          <w:tab w:val="left" w:pos="3060"/>
          <w:tab w:val="left" w:pos="5040"/>
          <w:tab w:val="left" w:pos="6060"/>
          <w:tab w:val="left" w:pos="7200"/>
        </w:tabs>
        <w:spacing w:after="120" w:line="240" w:lineRule="auto"/>
        <w:rPr>
          <w:rFonts w:ascii="Lato" w:eastAsia="Times New Roman" w:hAnsi="Lato" w:cs="Arial"/>
          <w:bCs/>
        </w:rPr>
      </w:pPr>
      <w:r w:rsidRPr="00845888">
        <w:rPr>
          <w:rFonts w:ascii="Lato" w:eastAsia="Times New Roman" w:hAnsi="Lato" w:cs="Arial"/>
          <w:bCs/>
        </w:rPr>
        <w:t xml:space="preserve">Identify the CCEIS Plan Part B funding source for this work:  </w:t>
      </w:r>
      <w:sdt>
        <w:sdtPr>
          <w:rPr>
            <w:rFonts w:ascii="Lato" w:eastAsia="Times New Roman" w:hAnsi="Lato" w:cs="Arial"/>
            <w:bCs/>
          </w:rPr>
          <w:id w:val="-309794398"/>
          <w14:checkbox>
            <w14:checked w14:val="0"/>
            <w14:checkedState w14:val="2612" w14:font="MS Gothic"/>
            <w14:uncheckedState w14:val="2610" w14:font="MS Gothic"/>
          </w14:checkbox>
        </w:sdtPr>
        <w:sdtEndPr/>
        <w:sdtContent>
          <w:r w:rsidRPr="00845888">
            <w:rPr>
              <w:rFonts w:ascii="Segoe UI Symbol" w:eastAsia="MS Gothic" w:hAnsi="Segoe UI Symbol" w:cs="Segoe UI Symbol"/>
              <w:bCs/>
            </w:rPr>
            <w:t>☐</w:t>
          </w:r>
        </w:sdtContent>
      </w:sdt>
      <w:r w:rsidRPr="00845888">
        <w:rPr>
          <w:rFonts w:ascii="Lato" w:eastAsia="Times New Roman" w:hAnsi="Lato" w:cs="Arial"/>
          <w:bCs/>
        </w:rPr>
        <w:t xml:space="preserve"> CCEIS  611 </w:t>
      </w:r>
      <w:r w:rsidRPr="00845888">
        <w:rPr>
          <w:rFonts w:ascii="Lato" w:eastAsia="Times New Roman" w:hAnsi="Lato" w:cs="Arial"/>
          <w:bCs/>
        </w:rPr>
        <w:tab/>
      </w:r>
      <w:sdt>
        <w:sdtPr>
          <w:rPr>
            <w:rFonts w:ascii="Lato" w:eastAsia="Times New Roman" w:hAnsi="Lato" w:cs="Arial"/>
            <w:bCs/>
          </w:rPr>
          <w:id w:val="1765798389"/>
          <w14:checkbox>
            <w14:checked w14:val="0"/>
            <w14:checkedState w14:val="2612" w14:font="MS Gothic"/>
            <w14:uncheckedState w14:val="2610" w14:font="MS Gothic"/>
          </w14:checkbox>
        </w:sdtPr>
        <w:sdtEndPr/>
        <w:sdtContent>
          <w:r w:rsidRPr="00845888">
            <w:rPr>
              <w:rFonts w:ascii="Segoe UI Symbol" w:eastAsia="MS Gothic" w:hAnsi="Segoe UI Symbol" w:cs="Segoe UI Symbol"/>
              <w:bCs/>
            </w:rPr>
            <w:t>☐</w:t>
          </w:r>
        </w:sdtContent>
      </w:sdt>
      <w:r w:rsidRPr="00845888">
        <w:rPr>
          <w:rFonts w:ascii="Lato" w:eastAsia="Times New Roman" w:hAnsi="Lato" w:cs="Arial"/>
          <w:bCs/>
        </w:rPr>
        <w:t xml:space="preserve"> CCEIS  619</w:t>
      </w:r>
    </w:p>
    <w:tbl>
      <w:tblPr>
        <w:tblStyle w:val="TableGrid"/>
        <w:tblW w:w="9815" w:type="dxa"/>
        <w:tblInd w:w="-10" w:type="dxa"/>
        <w:tblLayout w:type="fixed"/>
        <w:tblCellMar>
          <w:top w:w="29" w:type="dxa"/>
          <w:left w:w="115" w:type="dxa"/>
          <w:bottom w:w="29" w:type="dxa"/>
          <w:right w:w="115" w:type="dxa"/>
        </w:tblCellMar>
        <w:tblLook w:val="04A0" w:firstRow="1" w:lastRow="0" w:firstColumn="1" w:lastColumn="0" w:noHBand="0" w:noVBand="1"/>
        <w:tblCaption w:val="Table 5 Planned Response Action "/>
        <w:tblDescription w:val="Table 5 is completed for each PRA aligned with an area of significant disproportionality and root cause factor. Table 5 is structured with a series of guiding questions related to the area of significant disproportionality, action item and root cause. The PRAs represent the specific actions necessary to address the impact of significant disproportionality and improve outcomes for students. "/>
      </w:tblPr>
      <w:tblGrid>
        <w:gridCol w:w="2164"/>
        <w:gridCol w:w="7651"/>
      </w:tblGrid>
      <w:tr w:rsidR="00B935DF" w:rsidRPr="00845888" w14:paraId="3B1B192B" w14:textId="77777777" w:rsidTr="00411011">
        <w:trPr>
          <w:trHeight w:val="393"/>
          <w:tblHeader/>
        </w:trPr>
        <w:tc>
          <w:tcPr>
            <w:tcW w:w="2164" w:type="dxa"/>
            <w:tcBorders>
              <w:left w:val="single" w:sz="4" w:space="0" w:color="auto"/>
              <w:right w:val="single" w:sz="4" w:space="0" w:color="auto"/>
            </w:tcBorders>
            <w:shd w:val="clear" w:color="auto" w:fill="DEEAF6" w:themeFill="accent1" w:themeFillTint="33"/>
          </w:tcPr>
          <w:p w14:paraId="21A8DEE3" w14:textId="77777777" w:rsidR="00B935DF" w:rsidRPr="00845888" w:rsidRDefault="00B935DF" w:rsidP="00B935DF">
            <w:pPr>
              <w:rPr>
                <w:rFonts w:ascii="Lato" w:hAnsi="Lato"/>
                <w:b/>
                <w:szCs w:val="23"/>
              </w:rPr>
            </w:pPr>
            <w:r w:rsidRPr="00845888">
              <w:rPr>
                <w:rFonts w:ascii="Lato" w:hAnsi="Lato"/>
                <w:b/>
                <w:szCs w:val="23"/>
              </w:rPr>
              <w:t>Significant Disproportionality</w:t>
            </w:r>
          </w:p>
        </w:tc>
        <w:tc>
          <w:tcPr>
            <w:tcW w:w="7651" w:type="dxa"/>
            <w:tcBorders>
              <w:left w:val="single" w:sz="4" w:space="0" w:color="auto"/>
              <w:bottom w:val="single" w:sz="4" w:space="0" w:color="auto"/>
              <w:right w:val="single" w:sz="4" w:space="0" w:color="auto"/>
            </w:tcBorders>
          </w:tcPr>
          <w:p w14:paraId="667B67D4" w14:textId="77777777" w:rsidR="00B935DF" w:rsidRPr="00845888" w:rsidRDefault="00F40B11" w:rsidP="00B935DF">
            <w:pPr>
              <w:tabs>
                <w:tab w:val="right" w:pos="8136"/>
              </w:tabs>
              <w:rPr>
                <w:rFonts w:ascii="Lato" w:hAnsi="Lato"/>
              </w:rPr>
            </w:pPr>
            <w:sdt>
              <w:sdtPr>
                <w:rPr>
                  <w:rFonts w:ascii="Lato" w:hAnsi="Lato"/>
                </w:rPr>
                <w:id w:val="2012719389"/>
                <w:placeholder>
                  <w:docPart w:val="6E4DC6ACE54248D9A8F491D55F831FA2"/>
                </w:placeholder>
                <w:showingPlcHdr/>
                <w:comboBox>
                  <w:listItem w:value="Identify the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listItem w:displayText="Placement inside the regular classroom &lt;40% of the day" w:value="Placement inside the regular classroom &lt;40% of the day"/>
                  <w:listItem w:displayText="Placement in separate schools and residential facilities" w:value="Placement in separate schools and residential facilities"/>
                  <w:listItem w:displayText="Disciplinary Removal - Out-of-school suspensions and expulsions of 10 days or fewer" w:value="Disciplinary Removal - Out-of-school suspensions and expulsions of 10 days or fewer"/>
                  <w:listItem w:displayText="Disciplinary Removal - Out-of-school suspensions and expulsions of more than 10 days" w:value="Disciplinary Removal - Out-of-school suspensions and expulsions of more than 10 days"/>
                  <w:listItem w:displayText="Disciplinary Removal - In-school suspensions of 10 days or fewer" w:value="Disciplinary Removal - In-school suspensions of 10 days or fewer"/>
                  <w:listItem w:displayText="Disciplinary Removals - In-school suspensions more than 10 days" w:value="Disciplinary Removals - In-school suspensions more than 10 days"/>
                  <w:listItem w:displayText="Disciplinary removals in total, including in-school and out-of-school suspensions, expulsions, removals by school personnel to an interim alternative education setting (IAES), and removals by a hearing officer" w:value="Disciplinary removals in total, including in-school and out-of-school suspensions, expulsions, removals by school personnel to an interim alternative education setting (IAES), and removals by a hearing officer"/>
                </w:comboBox>
              </w:sdtPr>
              <w:sdtEndPr/>
              <w:sdtContent>
                <w:r w:rsidR="00A4142F" w:rsidRPr="00845888">
                  <w:rPr>
                    <w:rFonts w:ascii="Lato" w:hAnsi="Lato"/>
                    <w:b/>
                  </w:rPr>
                  <w:t>Identify  the category.</w:t>
                </w:r>
              </w:sdtContent>
            </w:sdt>
            <w:r w:rsidR="00B935DF" w:rsidRPr="00845888">
              <w:rPr>
                <w:rFonts w:ascii="Lato" w:hAnsi="Lato"/>
              </w:rPr>
              <w:tab/>
            </w:r>
          </w:p>
          <w:sdt>
            <w:sdtPr>
              <w:rPr>
                <w:rFonts w:ascii="Lato" w:hAnsi="Lato" w:cs="Calibri (Body)"/>
                <w:b/>
                <w:szCs w:val="18"/>
              </w:rPr>
              <w:id w:val="-2043194529"/>
              <w:placeholder>
                <w:docPart w:val="8C678056645145A6B6C74C70C726C5AF"/>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p w14:paraId="274B2727" w14:textId="77777777" w:rsidR="00B935DF" w:rsidRPr="00845888" w:rsidRDefault="00256396" w:rsidP="00B935DF">
                <w:pPr>
                  <w:rPr>
                    <w:rFonts w:ascii="Lato" w:hAnsi="Lato" w:cs="Calibri (Body)"/>
                    <w:szCs w:val="18"/>
                  </w:rPr>
                </w:pPr>
                <w:r w:rsidRPr="00845888">
                  <w:rPr>
                    <w:rFonts w:ascii="Lato" w:hAnsi="Lato" w:cs="Calibri (Body)"/>
                    <w:b/>
                    <w:szCs w:val="18"/>
                  </w:rPr>
                  <w:t>Identify the Race/Ethnicity</w:t>
                </w:r>
              </w:p>
            </w:sdtContent>
          </w:sdt>
          <w:p w14:paraId="0929D5AB" w14:textId="77777777" w:rsidR="00B935DF" w:rsidRPr="00845888" w:rsidRDefault="00B935DF" w:rsidP="00B935DF">
            <w:pPr>
              <w:tabs>
                <w:tab w:val="right" w:pos="8136"/>
              </w:tabs>
              <w:rPr>
                <w:rFonts w:ascii="Lato" w:hAnsi="Lato"/>
              </w:rPr>
            </w:pPr>
          </w:p>
          <w:p w14:paraId="24F6B413" w14:textId="77777777" w:rsidR="00B935DF" w:rsidRPr="00845888" w:rsidRDefault="00F40B11" w:rsidP="00B935DF">
            <w:pPr>
              <w:rPr>
                <w:rFonts w:ascii="Lato" w:hAnsi="Lato"/>
              </w:rPr>
            </w:pPr>
            <w:sdt>
              <w:sdtPr>
                <w:rPr>
                  <w:rFonts w:ascii="Lato" w:hAnsi="Lato"/>
                  <w:b/>
                </w:rPr>
                <w:id w:val="-1420100918"/>
                <w:placeholder>
                  <w:docPart w:val="D6E97D8C1F7E4E3EAC0170FAC969A43C"/>
                </w:placeholder>
                <w:comboBox>
                  <w:listItem w:value="Identify the category."/>
                  <w:listItem w:displayText="Identification - Student with Disabilities" w:value="Identification - Student with Disabilities"/>
                  <w:listItem w:displayText="Identification - Intellectual Disability" w:value="Identification - Intellectual Disability"/>
                  <w:listItem w:displayText="Identification - Specific Learning Disability" w:value="Identification - Specific Learning Disability"/>
                  <w:listItem w:displayText="Identification - Emotional Disability" w:value="Identification - Emotional Disability"/>
                  <w:listItem w:displayText="Identification - Speech/Language Impairment" w:value="Identification - Speech/Language Impairment"/>
                  <w:listItem w:displayText="Identification - Other Health Impairment" w:value="Identification - Other Health Impairment"/>
                  <w:listItem w:displayText="Identification - Autism" w:value="Identification - Autism"/>
                  <w:listItem w:displayText="Placement inside the regular classroom &lt;40% of the day" w:value="Placement inside the regular classroom &lt;40% of the day"/>
                  <w:listItem w:displayText="Placement in separate schools and residential facilities" w:value="Placement in separate schools and residential facilities"/>
                  <w:listItem w:displayText="Disciplinary Removal - Out-of-school suspensions and expulsions of 10 days or fewer" w:value="Disciplinary Removal - Out-of-school suspensions and expulsions of 10 days or fewer"/>
                  <w:listItem w:displayText="Disciplinary Removal - Out-of-school suspensions and expulsions of more than 10 days" w:value="Disciplinary Removal - Out-of-school suspensions and expulsions of more than 10 days"/>
                  <w:listItem w:displayText="Disciplinary Removal - In-school suspensions of 10 days or fewer" w:value="Disciplinary Removal - In-school suspensions of 10 days or fewer"/>
                  <w:listItem w:displayText="Disciplinary Removals - In-school suspensions more than 10 days" w:value="Disciplinary Removals - In-school suspensions more than 10 days"/>
                  <w:listItem w:displayText="Disciplinary removals in total, including in-school and out-of-school suspensions, expulsions, removals by school personnel to an interim alternative education setting (IAES), and removals by a hearing officer" w:value="Disciplinary removals in total, including in-school and out-of-school suspensions, expulsions, removals by school personnel to an interim alternative education setting (IAES), and removals by a hearing officer"/>
                </w:comboBox>
              </w:sdtPr>
              <w:sdtEndPr/>
              <w:sdtContent>
                <w:r w:rsidR="00B935DF" w:rsidRPr="00845888">
                  <w:rPr>
                    <w:rFonts w:ascii="Lato" w:hAnsi="Lato"/>
                    <w:b/>
                  </w:rPr>
                  <w:t>Identify the category.</w:t>
                </w:r>
              </w:sdtContent>
            </w:sdt>
          </w:p>
          <w:sdt>
            <w:sdtPr>
              <w:rPr>
                <w:rFonts w:ascii="Lato" w:hAnsi="Lato" w:cs="Calibri (Body)"/>
                <w:b/>
                <w:szCs w:val="18"/>
              </w:rPr>
              <w:id w:val="2031453996"/>
              <w:placeholder>
                <w:docPart w:val="2F72DE5FCC92404F9C27910AF2F67269"/>
              </w:placeholder>
              <w:comboBox>
                <w:listItem w:displayText="Race/Ethnicity" w:value="Race/Ethnicity"/>
                <w:listItem w:displayText="Hispanic/Latino" w:value="Hispanic/Latino"/>
                <w:listItem w:displayText="American Indian / Alaskan Native" w:value="American Indian / Alaskan Native"/>
                <w:listItem w:displayText="Asian" w:value="Asian"/>
                <w:listItem w:displayText="Black/African American" w:value="Black/African American"/>
                <w:listItem w:displayText="Native Hawaiian/Other Pacific Islander" w:value="Native Hawaiian/Other Pacific Islander"/>
                <w:listItem w:displayText="White" w:value="White"/>
                <w:listItem w:displayText="Two or More Races" w:value="Two or More Races"/>
              </w:comboBox>
            </w:sdtPr>
            <w:sdtEndPr/>
            <w:sdtContent>
              <w:p w14:paraId="27670429" w14:textId="77777777" w:rsidR="00B935DF" w:rsidRPr="00845888" w:rsidRDefault="00B935DF" w:rsidP="00B935DF">
                <w:pPr>
                  <w:rPr>
                    <w:rFonts w:ascii="Lato" w:hAnsi="Lato" w:cs="Calibri (Body)"/>
                    <w:szCs w:val="18"/>
                  </w:rPr>
                </w:pPr>
                <w:r w:rsidRPr="00845888">
                  <w:rPr>
                    <w:rFonts w:ascii="Lato" w:hAnsi="Lato" w:cs="Calibri (Body)"/>
                    <w:b/>
                    <w:szCs w:val="18"/>
                  </w:rPr>
                  <w:t>Identify the Race/Ethnicity.</w:t>
                </w:r>
              </w:p>
            </w:sdtContent>
          </w:sdt>
          <w:p w14:paraId="361768C5" w14:textId="77777777" w:rsidR="00B935DF" w:rsidRPr="00845888" w:rsidRDefault="00B935DF" w:rsidP="00B935DF">
            <w:pPr>
              <w:rPr>
                <w:rFonts w:ascii="Lato" w:hAnsi="Lato"/>
              </w:rPr>
            </w:pPr>
          </w:p>
        </w:tc>
      </w:tr>
      <w:tr w:rsidR="00B935DF" w:rsidRPr="00845888" w14:paraId="7B3A280F" w14:textId="77777777" w:rsidTr="00411011">
        <w:trPr>
          <w:trHeight w:val="699"/>
          <w:tblHeader/>
        </w:trPr>
        <w:tc>
          <w:tcPr>
            <w:tcW w:w="2164" w:type="dxa"/>
            <w:tcBorders>
              <w:left w:val="single" w:sz="4" w:space="0" w:color="auto"/>
              <w:bottom w:val="single" w:sz="4" w:space="0" w:color="auto"/>
              <w:right w:val="single" w:sz="4" w:space="0" w:color="auto"/>
            </w:tcBorders>
            <w:shd w:val="clear" w:color="auto" w:fill="DEEAF6" w:themeFill="accent1" w:themeFillTint="33"/>
          </w:tcPr>
          <w:p w14:paraId="19A16B07" w14:textId="77777777" w:rsidR="00B935DF" w:rsidRPr="00CE3515" w:rsidRDefault="00B935DF" w:rsidP="00B935DF">
            <w:pPr>
              <w:rPr>
                <w:rFonts w:ascii="Lato" w:eastAsia="Times New Roman" w:hAnsi="Lato" w:cs="Arial"/>
                <w:i/>
              </w:rPr>
            </w:pPr>
            <w:r w:rsidRPr="00CE3515">
              <w:rPr>
                <w:rFonts w:ascii="Lato" w:hAnsi="Lato"/>
                <w:b/>
              </w:rPr>
              <w:t xml:space="preserve">Root Cause </w:t>
            </w:r>
          </w:p>
        </w:tc>
        <w:tc>
          <w:tcPr>
            <w:tcW w:w="7651" w:type="dxa"/>
            <w:tcBorders>
              <w:left w:val="single" w:sz="4" w:space="0" w:color="auto"/>
              <w:bottom w:val="single" w:sz="4" w:space="0" w:color="auto"/>
              <w:right w:val="single" w:sz="4" w:space="0" w:color="auto"/>
            </w:tcBorders>
          </w:tcPr>
          <w:p w14:paraId="6093AE4D" w14:textId="77777777" w:rsidR="00B935DF" w:rsidRPr="00845888" w:rsidRDefault="00F40B11" w:rsidP="00B935DF">
            <w:pPr>
              <w:tabs>
                <w:tab w:val="left" w:pos="4530"/>
              </w:tabs>
              <w:rPr>
                <w:rFonts w:ascii="Lato" w:hAnsi="Lato"/>
              </w:rPr>
            </w:pPr>
            <w:sdt>
              <w:sdtPr>
                <w:rPr>
                  <w:rFonts w:ascii="Lato" w:hAnsi="Lato"/>
                  <w:b/>
                </w:rPr>
                <w:id w:val="-45916366"/>
                <w:placeholder>
                  <w:docPart w:val="C156749F0A0F4DD39D08074F12F30FCA"/>
                </w:placeholder>
                <w:comboBox>
                  <w:listItem w:value="Identify the contributing factor(s)/root cause."/>
                  <w:listItem w:displayText="Lack of access to evidence-based instruction or multi-tiered interventions (academic or behavior )" w:value="Lack of access to evidence-based instruction or multi-tiered interventions (academic or behavior )"/>
                  <w:listItem w:displayText="Implementation of pre-referral process and assessment procedures" w:value="Implementation of pre-referral process and assessment procedures"/>
                  <w:listItem w:displayText="Economic, cultural, or linguistic barriers to appropriate identification or placement" w:value="Economic, cultural,or linguistic barriers to appropriate identification or placement"/>
                  <w:listItem w:displayText="Inconsistent implementation of evidence-based intervention (fidelity and duration)" w:value="Inconsistent implementation of evidence-based intervention (fidelity and duration)"/>
                  <w:listItem w:displayText="Inconsistent practices related to eligibility and placement determinations" w:value="Inconsistent practices related to eligibility and placement determinations"/>
                  <w:listItem w:displayText="Documentation of pre-referral and referral processes and procedures" w:value="Documentation of pre-referral and referral processes and procedures"/>
                  <w:listItem w:displayText="Lack of a continuum of supports and services" w:value="Lack of a continuum of supports and services"/>
                  <w:listItem w:displayText="Need for focused training and implementation of the IEP Team Process " w:value="Need for focused training and implementation of the IEP Team Process "/>
                  <w:listItem w:displayText="Need for adequate monitoring of student progress to narrow achievement gaps" w:value="Need for adequate monitoring of student progress to narrow achievement gaps"/>
                  <w:listItem w:displayText="The need for understanding of the relationship between discipline, achievement, and perceived ability" w:value="The need for understanding of the relationship between discipline, achievement, and perceived ability"/>
                  <w:listItem w:displayText="Implicit/Explicit bias " w:value="Implicit/Explicit bias "/>
                  <w:listItem w:displayText="Cultural dissonance - expectations and misconceptions of school personnel" w:value="Cultural dissonance - expectations and misconceptions of school personnel"/>
                  <w:listItem w:displayText="Need for focused training related to the function of behavior and how behavior is addressed" w:value="Need for focused training related to the function of behavior and how behavior is addressed"/>
                  <w:listItem w:displayText="Inconsistent implementation of systemic/school-based procedures for discipline" w:value="Inconsistent implementation of systemic/school-based procedures for discipline"/>
                  <w:listItem w:displayText="Inconsistent implementation of problem-solving teams for proactive rather than reactive measures" w:value="Inconsistent implementation of problem-solving teams for proactive rather than reactive measures"/>
                  <w:listItem w:displayText="Implementation and monitoring of FBAs and BIP with consistent review/update" w:value="Implementation and monitoring of FBAs and BIP with consistent review/update"/>
                  <w:listItem w:displayText="Need for focused training and monitoring of the Manifestation Determination and disciplinary removal " w:value="Need for focused training and monitoring of the Manifestation Determination and disciplinary removal "/>
                  <w:listItem w:displayText="Other:" w:value="Other:"/>
                </w:comboBox>
              </w:sdtPr>
              <w:sdtEndPr/>
              <w:sdtContent>
                <w:r w:rsidR="00B935DF" w:rsidRPr="00845888">
                  <w:rPr>
                    <w:rFonts w:ascii="Lato" w:hAnsi="Lato"/>
                    <w:b/>
                  </w:rPr>
                  <w:t>Identify the contributing factor(s)/root cause.</w:t>
                </w:r>
              </w:sdtContent>
            </w:sdt>
            <w:r w:rsidR="00B935DF" w:rsidRPr="00845888">
              <w:rPr>
                <w:rFonts w:ascii="Lato" w:hAnsi="Lato"/>
              </w:rPr>
              <w:tab/>
            </w:r>
          </w:p>
          <w:p w14:paraId="1C92BA1C" w14:textId="77777777" w:rsidR="00B935DF" w:rsidRPr="00845888" w:rsidRDefault="00F40B11" w:rsidP="00B935DF">
            <w:pPr>
              <w:tabs>
                <w:tab w:val="left" w:pos="4530"/>
              </w:tabs>
              <w:rPr>
                <w:rFonts w:ascii="Lato" w:hAnsi="Lato"/>
              </w:rPr>
            </w:pPr>
            <w:sdt>
              <w:sdtPr>
                <w:rPr>
                  <w:rFonts w:ascii="Lato" w:hAnsi="Lato"/>
                  <w:b/>
                </w:rPr>
                <w:id w:val="1322775533"/>
                <w:placeholder>
                  <w:docPart w:val="F3A8C4D30ADE422EA68557801EDA1773"/>
                </w:placeholder>
                <w:comboBox>
                  <w:listItem w:value="Identify the contributing factor(s)/root cause."/>
                  <w:listItem w:displayText="Lack of access to evidence-based instruction or multi-tiered interventions (academic or behavior )" w:value="Lack of access to evidence-based instruction or multi-tiered interventions (academic or behavior )"/>
                  <w:listItem w:displayText="Implementation of pre-referral process and assessment procedures" w:value="Implementation of pre-referral process and assessment procedures"/>
                  <w:listItem w:displayText="Economic, cultural, or linguistic barriers to appropriate identification or placement" w:value="Economic, cultural,or linguistic barriers to appropriate identification or placement"/>
                  <w:listItem w:displayText="Inconsistent implementation of evidence-based intervention (fidelity and duration)" w:value="Inconsistent implementation of evidence-based intervention (fidelity and duration)"/>
                  <w:listItem w:displayText="Inconsistent practices related to eligibility and placement determinations" w:value="Inconsistent practices related to eligibility and placement determinations"/>
                  <w:listItem w:displayText="Documentation of pre-referral and referral processes and procedures" w:value="Documentation of pre-referral and referral processes and procedures"/>
                  <w:listItem w:displayText="Lack of a continuum of supports and services" w:value="Lack of a continuum of supports and services"/>
                  <w:listItem w:displayText="Need for focused training and implementation of the IEP Team Process " w:value="Need for focused training and implementation of the IEP Team Process "/>
                  <w:listItem w:displayText="Need for adequate monitoring of student progress to narrow achievement gaps" w:value="Need for adequate monitoring of student progress to narrow achievement gaps"/>
                  <w:listItem w:displayText="The need for understanding of the relationship between discipline, achievement, and perceived ability" w:value="The need for understanding of the relationship between discipline, achievement, and perceived ability"/>
                  <w:listItem w:displayText="Implicit/Explicit bias " w:value="Implicit/Explicit bias "/>
                  <w:listItem w:displayText="Cultural dissonance - expectations and misconceptions of school personnel" w:value="Cultural dissonance - expectations and misconceptions of school personnel"/>
                  <w:listItem w:displayText="Need for focused training related to the function of behavior and how behavior is addressed" w:value="Need for focused training related to the function of behavior and how behavior is addressed"/>
                  <w:listItem w:displayText="Inconsistent implementation of systemic/school-based procedures for discipline" w:value="Inconsistent implementation of systemic/school-based procedures for discipline"/>
                  <w:listItem w:displayText="Inconsistent implementation of problem-solving teams for proactive rather than reactive measures" w:value="Inconsistent implementation of problem-solving teams for proactive rather than reactive measures"/>
                  <w:listItem w:displayText="Implementation and monitoring of FBAs and BIP with consistent review/update" w:value="Implementation and monitoring of FBAs and BIP with consistent review/update"/>
                  <w:listItem w:displayText="Need for focused training and monitoring of the Manifestation Determination and disciplinary removal " w:value="Need for focused training and monitoring of the Manifestation Determination and disciplinary removal "/>
                  <w:listItem w:displayText="Other:" w:value="Other:"/>
                </w:comboBox>
              </w:sdtPr>
              <w:sdtEndPr/>
              <w:sdtContent>
                <w:r w:rsidR="00256396" w:rsidRPr="00845888">
                  <w:rPr>
                    <w:rFonts w:ascii="Lato" w:hAnsi="Lato"/>
                    <w:b/>
                  </w:rPr>
                  <w:t>Additional</w:t>
                </w:r>
                <w:r w:rsidR="00B935DF" w:rsidRPr="00845888">
                  <w:rPr>
                    <w:rFonts w:ascii="Lato" w:hAnsi="Lato"/>
                    <w:b/>
                  </w:rPr>
                  <w:t xml:space="preserve"> contributing factor(s)/root cause, if applicable.</w:t>
                </w:r>
              </w:sdtContent>
            </w:sdt>
          </w:p>
          <w:p w14:paraId="43FA7A7F" w14:textId="77777777" w:rsidR="00B935DF" w:rsidRPr="00845888" w:rsidRDefault="00F40B11" w:rsidP="00256396">
            <w:pPr>
              <w:tabs>
                <w:tab w:val="left" w:pos="4530"/>
                <w:tab w:val="left" w:pos="7155"/>
              </w:tabs>
              <w:rPr>
                <w:rFonts w:ascii="Lato" w:hAnsi="Lato"/>
                <w:i/>
                <w:u w:val="single"/>
              </w:rPr>
            </w:pPr>
            <w:sdt>
              <w:sdtPr>
                <w:rPr>
                  <w:rFonts w:ascii="Lato" w:hAnsi="Lato"/>
                  <w:b/>
                </w:rPr>
                <w:id w:val="790482379"/>
                <w:placeholder>
                  <w:docPart w:val="0DEBD97F60D3405CA41665F8B2F6CD26"/>
                </w:placeholder>
                <w:comboBox>
                  <w:listItem w:value="Identify the contributing factor(s)/root cause."/>
                  <w:listItem w:displayText="Lack of access to evidence-based instruction or multi-tiered interventions (academic or behavior )" w:value="Lack of access to evidence-based instruction or multi-tiered interventions (academic or behavior )"/>
                  <w:listItem w:displayText="Implementation of pre-referral process and assessment procedures" w:value="Implementation of pre-referral process and assessment procedures"/>
                  <w:listItem w:displayText="Economic, cultural, or linguistic barriers to appropriate identification or placement" w:value="Economic, cultural,or linguistic barriers to appropriate identification or placement"/>
                  <w:listItem w:displayText="Inconsistent implementation of evidence-based intervention (fidelity and duration)" w:value="Inconsistent implementation of evidence-based intervention (fidelity and duration)"/>
                  <w:listItem w:displayText="Inconsistent practices related to eligibility and placement determinations" w:value="Inconsistent practices related to eligibility and placement determinations"/>
                  <w:listItem w:displayText="Documentation of pre-referral and referral processes and procedures" w:value="Documentation of pre-referral and referral processes and procedures"/>
                  <w:listItem w:displayText="Lack of a continuum of supports and services" w:value="Lack of a continuum of supports and services"/>
                  <w:listItem w:displayText="Need for focused training and implementation of the IEP Team Process " w:value="Need for focused training and implementation of the IEP Team Process "/>
                  <w:listItem w:displayText="Need for adequate monitoring of student progress to narrow achievement gaps" w:value="Need for adequate monitoring of student progress to narrow achievement gaps"/>
                  <w:listItem w:displayText="The need for understanding of the relationship between discipline, achievement, and perceived ability" w:value="The need for understanding of the relationship between discipline, achievement, and perceived ability"/>
                  <w:listItem w:displayText="Implicit/Explicit bias " w:value="Implicit/Explicit bias "/>
                  <w:listItem w:displayText="Cultural dissonance - expectations and misconceptions of school personnel" w:value="Cultural dissonance - expectations and misconceptions of school personnel"/>
                  <w:listItem w:displayText="Need for focused training related to the function of behavior and how behavior is addressed" w:value="Need for focused training related to the function of behavior and how behavior is addressed"/>
                  <w:listItem w:displayText="Inconsistent implementation of systemic/school-based procedures for discipline" w:value="Inconsistent implementation of systemic/school-based procedures for discipline"/>
                  <w:listItem w:displayText="Inconsistent implementation of problem-solving teams for proactive rather than reactive measures" w:value="Inconsistent implementation of problem-solving teams for proactive rather than reactive measures"/>
                  <w:listItem w:displayText="Implementation and monitoring of FBAs and BIP with consistent review/update" w:value="Implementation and monitoring of FBAs and BIP with consistent review/update"/>
                  <w:listItem w:displayText="Need for focused training and monitoring of the Manifestation Determination and disciplinary removal " w:value="Need for focused training and monitoring of the Manifestation Determination and disciplinary removal "/>
                  <w:listItem w:displayText="Other:" w:value="Other:"/>
                </w:comboBox>
              </w:sdtPr>
              <w:sdtEndPr/>
              <w:sdtContent>
                <w:r w:rsidR="00256396" w:rsidRPr="00845888">
                  <w:rPr>
                    <w:rFonts w:ascii="Lato" w:hAnsi="Lato"/>
                    <w:b/>
                  </w:rPr>
                  <w:t>Additional</w:t>
                </w:r>
                <w:r w:rsidR="00B935DF" w:rsidRPr="00845888">
                  <w:rPr>
                    <w:rFonts w:ascii="Lato" w:hAnsi="Lato"/>
                    <w:b/>
                  </w:rPr>
                  <w:t xml:space="preserve"> con</w:t>
                </w:r>
                <w:r w:rsidR="00256396" w:rsidRPr="00845888">
                  <w:rPr>
                    <w:rFonts w:ascii="Lato" w:hAnsi="Lato"/>
                    <w:b/>
                  </w:rPr>
                  <w:t>tributing factor(s)/root cause,</w:t>
                </w:r>
                <w:r w:rsidR="00B935DF" w:rsidRPr="00845888">
                  <w:rPr>
                    <w:rFonts w:ascii="Lato" w:hAnsi="Lato"/>
                    <w:b/>
                  </w:rPr>
                  <w:t xml:space="preserve"> if applicable.</w:t>
                </w:r>
              </w:sdtContent>
            </w:sdt>
            <w:r w:rsidR="00B935DF" w:rsidRPr="00845888">
              <w:rPr>
                <w:rFonts w:ascii="Lato" w:hAnsi="Lato"/>
              </w:rPr>
              <w:tab/>
            </w:r>
          </w:p>
        </w:tc>
      </w:tr>
    </w:tbl>
    <w:p w14:paraId="06DB49B3" w14:textId="77777777" w:rsidR="00CE3515" w:rsidRDefault="00CE3515"/>
    <w:tbl>
      <w:tblPr>
        <w:tblStyle w:val="TableGrid"/>
        <w:tblW w:w="9815" w:type="dxa"/>
        <w:tblInd w:w="-10" w:type="dxa"/>
        <w:tblLayout w:type="fixed"/>
        <w:tblCellMar>
          <w:top w:w="29" w:type="dxa"/>
          <w:left w:w="115" w:type="dxa"/>
          <w:bottom w:w="29" w:type="dxa"/>
          <w:right w:w="115" w:type="dxa"/>
        </w:tblCellMar>
        <w:tblLook w:val="04A0" w:firstRow="1" w:lastRow="0" w:firstColumn="1" w:lastColumn="0" w:noHBand="0" w:noVBand="1"/>
        <w:tblCaption w:val="Table 5 Planned Response Action "/>
        <w:tblDescription w:val="Table 5 is completed for each PRA aligned with an area of significant disproportionality and root cause factor. Table 5 is structured with a series of guiding questions related to the area of significant disproportionality, action item and root cause. The PRAs represent the specific actions necessary to address the impact of significant disproportionality and improve outcomes for students. "/>
      </w:tblPr>
      <w:tblGrid>
        <w:gridCol w:w="2164"/>
        <w:gridCol w:w="7651"/>
      </w:tblGrid>
      <w:tr w:rsidR="00B935DF" w:rsidRPr="00845888" w14:paraId="0FF128C0" w14:textId="77777777" w:rsidTr="00411011">
        <w:trPr>
          <w:trHeight w:val="699"/>
          <w:tblHeader/>
        </w:trPr>
        <w:tc>
          <w:tcPr>
            <w:tcW w:w="2164" w:type="dxa"/>
            <w:tcBorders>
              <w:left w:val="single" w:sz="4" w:space="0" w:color="auto"/>
              <w:bottom w:val="single" w:sz="4" w:space="0" w:color="auto"/>
              <w:right w:val="single" w:sz="4" w:space="0" w:color="auto"/>
            </w:tcBorders>
            <w:shd w:val="clear" w:color="auto" w:fill="DEEAF6" w:themeFill="accent1" w:themeFillTint="33"/>
          </w:tcPr>
          <w:p w14:paraId="011FC40F" w14:textId="77777777" w:rsidR="00B935DF" w:rsidRPr="00CE3515" w:rsidRDefault="00B935DF" w:rsidP="00B935DF">
            <w:pPr>
              <w:rPr>
                <w:rFonts w:ascii="Lato" w:hAnsi="Lato"/>
                <w:b/>
              </w:rPr>
            </w:pPr>
            <w:r w:rsidRPr="00CE3515">
              <w:rPr>
                <w:rFonts w:ascii="Lato" w:hAnsi="Lato"/>
                <w:b/>
              </w:rPr>
              <w:lastRenderedPageBreak/>
              <w:t xml:space="preserve">Measurable Outcome (Reported during interim and final progress reports.) At </w:t>
            </w:r>
            <w:r w:rsidRPr="00CE3515">
              <w:rPr>
                <w:rFonts w:ascii="Lato" w:hAnsi="Lato"/>
                <w:b/>
                <w:u w:val="single"/>
              </w:rPr>
              <w:t>least one benchmark</w:t>
            </w:r>
            <w:r w:rsidRPr="00CE3515">
              <w:rPr>
                <w:rFonts w:ascii="Lato" w:hAnsi="Lato"/>
                <w:b/>
              </w:rPr>
              <w:t xml:space="preserve"> is required for each reporting period; additional benchmarks may be added as appropriate.</w:t>
            </w:r>
          </w:p>
        </w:tc>
        <w:tc>
          <w:tcPr>
            <w:tcW w:w="7651" w:type="dxa"/>
            <w:tcBorders>
              <w:left w:val="single" w:sz="4" w:space="0" w:color="auto"/>
              <w:bottom w:val="single" w:sz="4" w:space="0" w:color="auto"/>
              <w:right w:val="single" w:sz="4" w:space="0" w:color="auto"/>
            </w:tcBorders>
          </w:tcPr>
          <w:p w14:paraId="3AB1299F" w14:textId="77777777" w:rsidR="00B935DF" w:rsidRPr="00845888" w:rsidRDefault="00B935DF" w:rsidP="00B935DF">
            <w:pPr>
              <w:tabs>
                <w:tab w:val="left" w:pos="4530"/>
              </w:tabs>
              <w:rPr>
                <w:rFonts w:ascii="Lato" w:hAnsi="Lato"/>
                <w:b/>
              </w:rPr>
            </w:pPr>
            <w:r w:rsidRPr="00845888">
              <w:rPr>
                <w:rFonts w:ascii="Lato" w:hAnsi="Lato"/>
                <w:b/>
              </w:rPr>
              <w:t>Goal:</w:t>
            </w:r>
          </w:p>
          <w:p w14:paraId="39969F1E" w14:textId="77777777" w:rsidR="00B935DF" w:rsidRPr="00845888" w:rsidRDefault="00433C72" w:rsidP="00B935DF">
            <w:pPr>
              <w:tabs>
                <w:tab w:val="left" w:pos="4530"/>
              </w:tabs>
              <w:rPr>
                <w:rFonts w:ascii="Lato" w:hAnsi="Lato"/>
              </w:rPr>
            </w:pPr>
            <w:r w:rsidRPr="00845888">
              <w:rPr>
                <w:rFonts w:ascii="Lato" w:hAnsi="Lato"/>
              </w:rPr>
              <w:t>By September 30, 2024</w:t>
            </w:r>
            <w:r w:rsidR="00B935DF" w:rsidRPr="00845888">
              <w:rPr>
                <w:rFonts w:ascii="Lato" w:hAnsi="Lato"/>
              </w:rPr>
              <w:t xml:space="preserve">, </w:t>
            </w:r>
            <w:sdt>
              <w:sdtPr>
                <w:rPr>
                  <w:rFonts w:ascii="Lato" w:hAnsi="Lato"/>
                </w:rPr>
                <w:id w:val="1023670781"/>
                <w:placeholder>
                  <w:docPart w:val="A53DADDBEA1348C8B637777A05803DF9"/>
                </w:placeholder>
                <w:showingPlcHdr/>
                <w:text/>
              </w:sdtPr>
              <w:sdtEndPr/>
              <w:sdtContent>
                <w:r w:rsidR="00B935DF" w:rsidRPr="00845888">
                  <w:rPr>
                    <w:rFonts w:ascii="Lato" w:hAnsi="Lato"/>
                  </w:rPr>
                  <w:t>Click or tap here to enter text.</w:t>
                </w:r>
              </w:sdtContent>
            </w:sdt>
            <w:r w:rsidR="00B935DF" w:rsidRPr="00845888">
              <w:rPr>
                <w:rFonts w:ascii="Lato" w:hAnsi="Lato"/>
              </w:rPr>
              <w:tab/>
            </w:r>
          </w:p>
          <w:p w14:paraId="6263057B" w14:textId="77777777" w:rsidR="00B935DF" w:rsidRPr="00845888" w:rsidRDefault="00B935DF" w:rsidP="00B935DF">
            <w:pPr>
              <w:tabs>
                <w:tab w:val="left" w:pos="4530"/>
              </w:tabs>
              <w:rPr>
                <w:rFonts w:ascii="Lato" w:hAnsi="Lato"/>
              </w:rPr>
            </w:pPr>
          </w:p>
          <w:p w14:paraId="0BD639BF" w14:textId="77777777" w:rsidR="00B935DF" w:rsidRPr="00845888" w:rsidRDefault="00B935DF" w:rsidP="00B935DF">
            <w:pPr>
              <w:tabs>
                <w:tab w:val="left" w:pos="4530"/>
              </w:tabs>
              <w:rPr>
                <w:rFonts w:ascii="Lato" w:hAnsi="Lato"/>
                <w:b/>
              </w:rPr>
            </w:pPr>
            <w:r w:rsidRPr="00845888">
              <w:rPr>
                <w:rFonts w:ascii="Lato" w:hAnsi="Lato"/>
                <w:b/>
              </w:rPr>
              <w:t>Interim Benchmarks:</w:t>
            </w:r>
          </w:p>
          <w:p w14:paraId="347203BE" w14:textId="77777777" w:rsidR="00B935DF" w:rsidRPr="00845888" w:rsidRDefault="00433C72" w:rsidP="00B935DF">
            <w:pPr>
              <w:tabs>
                <w:tab w:val="left" w:pos="4995"/>
              </w:tabs>
              <w:rPr>
                <w:rFonts w:ascii="Lato" w:hAnsi="Lato"/>
              </w:rPr>
            </w:pPr>
            <w:r w:rsidRPr="00845888">
              <w:rPr>
                <w:rFonts w:ascii="Lato" w:hAnsi="Lato"/>
              </w:rPr>
              <w:t>By January 30, 2023</w:t>
            </w:r>
            <w:r w:rsidR="00B935DF" w:rsidRPr="00845888">
              <w:rPr>
                <w:rFonts w:ascii="Lato" w:hAnsi="Lato"/>
              </w:rPr>
              <w:t xml:space="preserve">, </w:t>
            </w:r>
            <w:sdt>
              <w:sdtPr>
                <w:rPr>
                  <w:rFonts w:ascii="Lato" w:hAnsi="Lato"/>
                </w:rPr>
                <w:id w:val="-1067650372"/>
                <w:placeholder>
                  <w:docPart w:val="AD2800B3CCEA403AA528B7279D9C6E1C"/>
                </w:placeholder>
                <w:showingPlcHdr/>
                <w:text/>
              </w:sdtPr>
              <w:sdtEndPr/>
              <w:sdtContent>
                <w:r w:rsidR="00B935DF" w:rsidRPr="00845888">
                  <w:rPr>
                    <w:rFonts w:ascii="Lato" w:hAnsi="Lato"/>
                  </w:rPr>
                  <w:t>Click or tap here to enter text.</w:t>
                </w:r>
              </w:sdtContent>
            </w:sdt>
            <w:r w:rsidR="00B935DF" w:rsidRPr="00845888">
              <w:rPr>
                <w:rFonts w:ascii="Lato" w:hAnsi="Lato"/>
              </w:rPr>
              <w:tab/>
            </w:r>
          </w:p>
          <w:p w14:paraId="15066213" w14:textId="77777777" w:rsidR="00B935DF" w:rsidRPr="00845888" w:rsidRDefault="00B935DF" w:rsidP="00B935DF">
            <w:pPr>
              <w:tabs>
                <w:tab w:val="left" w:pos="4995"/>
              </w:tabs>
              <w:rPr>
                <w:rFonts w:ascii="Lato" w:hAnsi="Lato"/>
              </w:rPr>
            </w:pPr>
          </w:p>
          <w:p w14:paraId="30ED2268" w14:textId="77777777" w:rsidR="00B935DF" w:rsidRPr="00845888" w:rsidRDefault="00433C72" w:rsidP="00B935DF">
            <w:pPr>
              <w:tabs>
                <w:tab w:val="left" w:pos="4995"/>
              </w:tabs>
              <w:rPr>
                <w:rFonts w:ascii="Lato" w:hAnsi="Lato"/>
                <w:b/>
              </w:rPr>
            </w:pPr>
            <w:r w:rsidRPr="00845888">
              <w:rPr>
                <w:rFonts w:ascii="Lato" w:hAnsi="Lato"/>
              </w:rPr>
              <w:t>By January 30, 2024</w:t>
            </w:r>
            <w:r w:rsidR="00B935DF" w:rsidRPr="00845888">
              <w:rPr>
                <w:rFonts w:ascii="Lato" w:hAnsi="Lato"/>
              </w:rPr>
              <w:t xml:space="preserve">, </w:t>
            </w:r>
            <w:sdt>
              <w:sdtPr>
                <w:rPr>
                  <w:rFonts w:ascii="Lato" w:hAnsi="Lato"/>
                </w:rPr>
                <w:id w:val="2119408012"/>
                <w:placeholder>
                  <w:docPart w:val="A112D39EB7EC43B4842CF6EA579ED416"/>
                </w:placeholder>
                <w:showingPlcHdr/>
                <w:text/>
              </w:sdtPr>
              <w:sdtEndPr/>
              <w:sdtContent>
                <w:r w:rsidR="00B935DF" w:rsidRPr="00845888">
                  <w:rPr>
                    <w:rFonts w:ascii="Lato" w:hAnsi="Lato"/>
                  </w:rPr>
                  <w:t>Click or tap here to enter text.</w:t>
                </w:r>
              </w:sdtContent>
            </w:sdt>
          </w:p>
          <w:p w14:paraId="144DCFC4" w14:textId="77777777" w:rsidR="00B935DF" w:rsidRPr="00845888" w:rsidRDefault="00B935DF" w:rsidP="00B935DF">
            <w:pPr>
              <w:rPr>
                <w:rFonts w:ascii="Lato" w:hAnsi="Lato"/>
              </w:rPr>
            </w:pPr>
          </w:p>
          <w:p w14:paraId="08285FD5" w14:textId="77777777" w:rsidR="00B935DF" w:rsidRPr="00845888" w:rsidRDefault="00B935DF" w:rsidP="00B935DF">
            <w:pPr>
              <w:jc w:val="right"/>
              <w:rPr>
                <w:rFonts w:ascii="Lato" w:hAnsi="Lato"/>
              </w:rPr>
            </w:pPr>
          </w:p>
        </w:tc>
      </w:tr>
    </w:tbl>
    <w:p w14:paraId="31B51455" w14:textId="77777777" w:rsidR="00B935DF" w:rsidRPr="00CE3515" w:rsidRDefault="00B935DF" w:rsidP="00B935DF">
      <w:pPr>
        <w:spacing w:before="40" w:after="120" w:line="264" w:lineRule="auto"/>
        <w:rPr>
          <w:rFonts w:ascii="Lato" w:eastAsiaTheme="minorEastAsia" w:hAnsi="Lato"/>
          <w:b/>
          <w:sz w:val="20"/>
          <w:szCs w:val="20"/>
        </w:rPr>
      </w:pPr>
      <w:r w:rsidRPr="00CE3515">
        <w:rPr>
          <w:rFonts w:ascii="Lato" w:eastAsiaTheme="minorEastAsia" w:hAnsi="Lato"/>
          <w:b/>
          <w:sz w:val="20"/>
          <w:szCs w:val="20"/>
        </w:rPr>
        <w:t>Data Source(s)/Method(s) for Evaluating</w:t>
      </w:r>
    </w:p>
    <w:tbl>
      <w:tblPr>
        <w:tblStyle w:val="22"/>
        <w:tblW w:w="98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Caption w:val="Table 5 Planned Response Action "/>
        <w:tblDescription w:val="Table 5 is completed for each PRA aligned with an area of significant disproportionality and root cause factor. Table 5 is structured with a series of guiding questions related to the area of significant disproportionality, action item and root cause. The PRAs represent the specific actions necessary to address the impact of significant disproportionality and improve outcomes for students. "/>
      </w:tblPr>
      <w:tblGrid>
        <w:gridCol w:w="4230"/>
        <w:gridCol w:w="1890"/>
        <w:gridCol w:w="1575"/>
        <w:gridCol w:w="2115"/>
      </w:tblGrid>
      <w:tr w:rsidR="00B935DF" w:rsidRPr="00845888" w14:paraId="219C6059" w14:textId="77777777" w:rsidTr="00411011">
        <w:trPr>
          <w:trHeight w:val="546"/>
        </w:trPr>
        <w:tc>
          <w:tcPr>
            <w:tcW w:w="4230" w:type="dxa"/>
            <w:tcBorders>
              <w:left w:val="single" w:sz="4" w:space="0" w:color="000000"/>
            </w:tcBorders>
            <w:shd w:val="clear" w:color="auto" w:fill="DEEBF6"/>
          </w:tcPr>
          <w:p w14:paraId="0AD9DEC5" w14:textId="77777777" w:rsidR="00B935DF" w:rsidRPr="00CE3515" w:rsidRDefault="00B935DF" w:rsidP="00B935DF">
            <w:pPr>
              <w:rPr>
                <w:rFonts w:ascii="Lato" w:hAnsi="Lato"/>
                <w:b/>
                <w:sz w:val="20"/>
                <w:szCs w:val="20"/>
              </w:rPr>
            </w:pPr>
            <w:r w:rsidRPr="00CE3515">
              <w:rPr>
                <w:rFonts w:ascii="Lato" w:hAnsi="Lato"/>
                <w:b/>
                <w:sz w:val="20"/>
                <w:szCs w:val="20"/>
              </w:rPr>
              <w:t>Data Source(s)/Method(s) for Evaluating</w:t>
            </w:r>
          </w:p>
          <w:p w14:paraId="6343CF88" w14:textId="77777777" w:rsidR="00B935DF" w:rsidRPr="00CE3515" w:rsidRDefault="00B935DF" w:rsidP="00B935DF">
            <w:pPr>
              <w:rPr>
                <w:rFonts w:ascii="Lato" w:hAnsi="Lato"/>
                <w:b/>
                <w:sz w:val="20"/>
                <w:szCs w:val="20"/>
              </w:rPr>
            </w:pPr>
            <w:r w:rsidRPr="00CE3515">
              <w:rPr>
                <w:rFonts w:ascii="Lato" w:hAnsi="Lato"/>
                <w:b/>
                <w:sz w:val="20"/>
                <w:szCs w:val="20"/>
              </w:rPr>
              <w:t>Include both fidelity of implementation and student outcome measures.</w:t>
            </w:r>
          </w:p>
          <w:p w14:paraId="3B7D7570" w14:textId="77777777" w:rsidR="00B935DF" w:rsidRPr="00CE3515" w:rsidRDefault="00B935DF" w:rsidP="00B935DF">
            <w:pPr>
              <w:rPr>
                <w:rFonts w:ascii="Lato" w:hAnsi="Lato"/>
                <w:b/>
                <w:sz w:val="20"/>
                <w:szCs w:val="20"/>
              </w:rPr>
            </w:pPr>
            <w:r w:rsidRPr="00CE3515">
              <w:rPr>
                <w:rFonts w:ascii="Lato" w:hAnsi="Lato"/>
                <w:b/>
                <w:sz w:val="20"/>
                <w:szCs w:val="20"/>
              </w:rPr>
              <w:t xml:space="preserve">Indicate which data points will be included in the </w:t>
            </w:r>
            <w:r w:rsidRPr="00CE3515">
              <w:rPr>
                <w:rFonts w:ascii="Lato" w:hAnsi="Lato"/>
                <w:b/>
                <w:sz w:val="20"/>
                <w:szCs w:val="20"/>
                <w:u w:val="single"/>
              </w:rPr>
              <w:t>mid-year</w:t>
            </w:r>
            <w:r w:rsidRPr="00CE3515">
              <w:rPr>
                <w:rFonts w:ascii="Lato" w:hAnsi="Lato"/>
                <w:b/>
                <w:sz w:val="20"/>
                <w:szCs w:val="20"/>
              </w:rPr>
              <w:t xml:space="preserve"> and </w:t>
            </w:r>
            <w:r w:rsidRPr="00CE3515">
              <w:rPr>
                <w:rFonts w:ascii="Lato" w:hAnsi="Lato"/>
                <w:b/>
                <w:sz w:val="20"/>
                <w:szCs w:val="20"/>
                <w:u w:val="single"/>
              </w:rPr>
              <w:t>year-end</w:t>
            </w:r>
            <w:r w:rsidRPr="00CE3515">
              <w:rPr>
                <w:rFonts w:ascii="Lato" w:hAnsi="Lato"/>
                <w:b/>
                <w:sz w:val="20"/>
                <w:szCs w:val="20"/>
              </w:rPr>
              <w:t xml:space="preserve"> progress reports.</w:t>
            </w:r>
          </w:p>
          <w:p w14:paraId="570F2C24" w14:textId="77777777" w:rsidR="00B935DF" w:rsidRPr="00845888" w:rsidRDefault="00B935DF" w:rsidP="00B935DF">
            <w:pPr>
              <w:rPr>
                <w:rFonts w:ascii="Lato" w:hAnsi="Lato"/>
                <w:i/>
                <w:sz w:val="20"/>
                <w:szCs w:val="20"/>
              </w:rPr>
            </w:pPr>
          </w:p>
        </w:tc>
        <w:tc>
          <w:tcPr>
            <w:tcW w:w="1890" w:type="dxa"/>
            <w:shd w:val="clear" w:color="auto" w:fill="DEEBF6"/>
          </w:tcPr>
          <w:p w14:paraId="7C1D54D7" w14:textId="77777777" w:rsidR="00B935DF" w:rsidRPr="00845888" w:rsidRDefault="00B935DF" w:rsidP="00B935DF">
            <w:pPr>
              <w:jc w:val="center"/>
              <w:rPr>
                <w:rFonts w:ascii="Lato" w:hAnsi="Lato"/>
                <w:i/>
                <w:sz w:val="20"/>
                <w:szCs w:val="20"/>
              </w:rPr>
            </w:pPr>
            <w:r w:rsidRPr="00845888">
              <w:rPr>
                <w:rFonts w:ascii="Lato" w:hAnsi="Lato"/>
                <w:b/>
                <w:sz w:val="21"/>
                <w:szCs w:val="21"/>
              </w:rPr>
              <w:t>Frequency</w:t>
            </w:r>
          </w:p>
        </w:tc>
        <w:tc>
          <w:tcPr>
            <w:tcW w:w="1575" w:type="dxa"/>
            <w:shd w:val="clear" w:color="auto" w:fill="DEEBF6"/>
          </w:tcPr>
          <w:p w14:paraId="0C4CAE4D" w14:textId="77777777" w:rsidR="00B935DF" w:rsidRPr="00845888" w:rsidRDefault="00B935DF" w:rsidP="00B935DF">
            <w:pPr>
              <w:jc w:val="center"/>
              <w:rPr>
                <w:rFonts w:ascii="Lato" w:hAnsi="Lato"/>
                <w:i/>
                <w:sz w:val="20"/>
                <w:szCs w:val="20"/>
              </w:rPr>
            </w:pPr>
            <w:r w:rsidRPr="00845888">
              <w:rPr>
                <w:rFonts w:ascii="Lato" w:hAnsi="Lato"/>
                <w:b/>
                <w:sz w:val="21"/>
                <w:szCs w:val="21"/>
              </w:rPr>
              <w:t>Completion Date</w:t>
            </w:r>
          </w:p>
        </w:tc>
        <w:tc>
          <w:tcPr>
            <w:tcW w:w="2115" w:type="dxa"/>
            <w:tcBorders>
              <w:right w:val="single" w:sz="4" w:space="0" w:color="000000"/>
            </w:tcBorders>
            <w:shd w:val="clear" w:color="auto" w:fill="DEEBF6"/>
          </w:tcPr>
          <w:p w14:paraId="74C76C8D" w14:textId="77777777" w:rsidR="00B935DF" w:rsidRPr="00845888" w:rsidRDefault="00B935DF" w:rsidP="00B935DF">
            <w:pPr>
              <w:jc w:val="center"/>
              <w:rPr>
                <w:rFonts w:ascii="Lato" w:hAnsi="Lato"/>
                <w:i/>
                <w:sz w:val="20"/>
                <w:szCs w:val="20"/>
              </w:rPr>
            </w:pPr>
            <w:r w:rsidRPr="00845888">
              <w:rPr>
                <w:rFonts w:ascii="Lato" w:hAnsi="Lato"/>
                <w:b/>
                <w:sz w:val="21"/>
                <w:szCs w:val="21"/>
              </w:rPr>
              <w:t>Staff Responsible</w:t>
            </w:r>
          </w:p>
        </w:tc>
      </w:tr>
      <w:tr w:rsidR="00B935DF" w:rsidRPr="00845888" w14:paraId="369783BA" w14:textId="77777777" w:rsidTr="00411011">
        <w:trPr>
          <w:trHeight w:val="1554"/>
        </w:trPr>
        <w:tc>
          <w:tcPr>
            <w:tcW w:w="4230" w:type="dxa"/>
            <w:tcBorders>
              <w:left w:val="single" w:sz="4" w:space="0" w:color="000000"/>
            </w:tcBorders>
            <w:shd w:val="clear" w:color="auto" w:fill="auto"/>
          </w:tcPr>
          <w:p w14:paraId="07290B61" w14:textId="77777777" w:rsidR="00B935DF" w:rsidRPr="00845888" w:rsidRDefault="00B935DF" w:rsidP="00B935DF">
            <w:pPr>
              <w:rPr>
                <w:rFonts w:ascii="Lato" w:hAnsi="Lato"/>
                <w:i/>
                <w:sz w:val="20"/>
                <w:szCs w:val="20"/>
              </w:rPr>
            </w:pPr>
          </w:p>
          <w:p w14:paraId="4CA641EF" w14:textId="77777777" w:rsidR="00B935DF" w:rsidRPr="00845888" w:rsidRDefault="00B935DF" w:rsidP="00B935DF">
            <w:pPr>
              <w:rPr>
                <w:rFonts w:ascii="Lato" w:hAnsi="Lato"/>
                <w:sz w:val="21"/>
                <w:szCs w:val="21"/>
              </w:rPr>
            </w:pPr>
            <w:r w:rsidRPr="00845888">
              <w:rPr>
                <w:rFonts w:ascii="Lato" w:hAnsi="Lato"/>
                <w:color w:val="808080"/>
                <w:sz w:val="20"/>
                <w:szCs w:val="20"/>
              </w:rPr>
              <w:t>Click or tap here to enter text.</w:t>
            </w:r>
          </w:p>
        </w:tc>
        <w:tc>
          <w:tcPr>
            <w:tcW w:w="1890" w:type="dxa"/>
          </w:tcPr>
          <w:p w14:paraId="213C426C" w14:textId="77777777" w:rsidR="00B935DF" w:rsidRPr="00845888" w:rsidRDefault="00B935DF" w:rsidP="00B935DF">
            <w:pPr>
              <w:jc w:val="center"/>
              <w:rPr>
                <w:rFonts w:ascii="Lato" w:hAnsi="Lato"/>
                <w:sz w:val="21"/>
                <w:szCs w:val="21"/>
              </w:rPr>
            </w:pPr>
            <w:r w:rsidRPr="00845888">
              <w:rPr>
                <w:rFonts w:ascii="Lato" w:hAnsi="Lato"/>
                <w:color w:val="808080"/>
                <w:sz w:val="20"/>
                <w:szCs w:val="20"/>
              </w:rPr>
              <w:t>Click or tap here to enter text.</w:t>
            </w:r>
          </w:p>
        </w:tc>
        <w:tc>
          <w:tcPr>
            <w:tcW w:w="1575" w:type="dxa"/>
            <w:shd w:val="clear" w:color="auto" w:fill="auto"/>
          </w:tcPr>
          <w:p w14:paraId="1FCCDF7C" w14:textId="77777777" w:rsidR="00B935DF" w:rsidRPr="00845888" w:rsidRDefault="00B935DF" w:rsidP="00B935DF">
            <w:pPr>
              <w:jc w:val="center"/>
              <w:rPr>
                <w:rFonts w:ascii="Lato" w:hAnsi="Lato"/>
                <w:sz w:val="21"/>
                <w:szCs w:val="21"/>
              </w:rPr>
            </w:pPr>
            <w:r w:rsidRPr="00845888">
              <w:rPr>
                <w:rFonts w:ascii="Lato" w:hAnsi="Lato"/>
                <w:color w:val="808080"/>
                <w:sz w:val="20"/>
                <w:szCs w:val="20"/>
              </w:rPr>
              <w:t>Click or tap here to enter text.</w:t>
            </w:r>
          </w:p>
        </w:tc>
        <w:tc>
          <w:tcPr>
            <w:tcW w:w="2115" w:type="dxa"/>
            <w:tcBorders>
              <w:right w:val="single" w:sz="4" w:space="0" w:color="000000"/>
            </w:tcBorders>
            <w:shd w:val="clear" w:color="auto" w:fill="auto"/>
          </w:tcPr>
          <w:p w14:paraId="11A65F02" w14:textId="77777777" w:rsidR="00B935DF" w:rsidRPr="00845888" w:rsidRDefault="00B935DF" w:rsidP="00B935DF">
            <w:pPr>
              <w:rPr>
                <w:rFonts w:ascii="Lato" w:hAnsi="Lato"/>
                <w:sz w:val="21"/>
                <w:szCs w:val="21"/>
              </w:rPr>
            </w:pPr>
            <w:r w:rsidRPr="00845888">
              <w:rPr>
                <w:rFonts w:ascii="Lato" w:hAnsi="Lato"/>
                <w:color w:val="808080"/>
                <w:sz w:val="20"/>
                <w:szCs w:val="20"/>
              </w:rPr>
              <w:t>Click or tap here to enter text.</w:t>
            </w:r>
          </w:p>
        </w:tc>
      </w:tr>
    </w:tbl>
    <w:tbl>
      <w:tblPr>
        <w:tblStyle w:val="TableGrid"/>
        <w:tblW w:w="9545" w:type="dxa"/>
        <w:tblInd w:w="-10" w:type="dxa"/>
        <w:tblLayout w:type="fixed"/>
        <w:tblCellMar>
          <w:top w:w="29" w:type="dxa"/>
          <w:left w:w="115" w:type="dxa"/>
          <w:bottom w:w="29" w:type="dxa"/>
          <w:right w:w="115" w:type="dxa"/>
        </w:tblCellMar>
        <w:tblLook w:val="04A0" w:firstRow="1" w:lastRow="0" w:firstColumn="1" w:lastColumn="0" w:noHBand="0" w:noVBand="1"/>
        <w:tblCaption w:val="Table 5 Planned Response Action "/>
        <w:tblDescription w:val="Table 5 is completed for each PRA aligned with an area of significant disproportionality and root cause factor. Table 5 is structured with a series of guiding questions related to the area of significant disproportionality, action item and root cause. The PRAs represent the specific actions necessary to address the impact of significant disproportionality and improve outcomes for students. "/>
      </w:tblPr>
      <w:tblGrid>
        <w:gridCol w:w="2164"/>
        <w:gridCol w:w="7381"/>
      </w:tblGrid>
      <w:tr w:rsidR="00006B20" w:rsidRPr="00845888" w14:paraId="01A196DD" w14:textId="77777777" w:rsidTr="00411011">
        <w:trPr>
          <w:cantSplit/>
          <w:trHeight w:val="699"/>
          <w:tblHeader/>
        </w:trPr>
        <w:tc>
          <w:tcPr>
            <w:tcW w:w="2164" w:type="dxa"/>
            <w:tcBorders>
              <w:left w:val="single" w:sz="4" w:space="0" w:color="auto"/>
              <w:bottom w:val="single" w:sz="4" w:space="0" w:color="auto"/>
              <w:right w:val="single" w:sz="4" w:space="0" w:color="auto"/>
            </w:tcBorders>
            <w:shd w:val="clear" w:color="auto" w:fill="DEEAF6" w:themeFill="accent1" w:themeFillTint="33"/>
          </w:tcPr>
          <w:p w14:paraId="12443F14" w14:textId="77777777" w:rsidR="00006B20" w:rsidRPr="00CE3515" w:rsidRDefault="00006B20" w:rsidP="00006B20">
            <w:pPr>
              <w:rPr>
                <w:rFonts w:ascii="Lato" w:hAnsi="Lato"/>
                <w:b/>
              </w:rPr>
            </w:pPr>
            <w:r w:rsidRPr="00CE3515">
              <w:rPr>
                <w:rFonts w:ascii="Lato" w:hAnsi="Lato"/>
                <w:b/>
              </w:rPr>
              <w:lastRenderedPageBreak/>
              <w:t>Complete this section for Review and/or Adjustments to Policies, Procedures, and/or Practices</w:t>
            </w:r>
          </w:p>
        </w:tc>
        <w:tc>
          <w:tcPr>
            <w:tcW w:w="7381" w:type="dxa"/>
            <w:tcBorders>
              <w:left w:val="single" w:sz="4" w:space="0" w:color="auto"/>
              <w:bottom w:val="single" w:sz="4" w:space="0" w:color="auto"/>
              <w:right w:val="single" w:sz="4" w:space="0" w:color="auto"/>
            </w:tcBorders>
          </w:tcPr>
          <w:p w14:paraId="7504FA42" w14:textId="5B01A9E4" w:rsidR="005563B7" w:rsidRPr="00845888" w:rsidRDefault="005563B7" w:rsidP="005563B7">
            <w:pPr>
              <w:tabs>
                <w:tab w:val="left" w:pos="3615"/>
              </w:tabs>
              <w:rPr>
                <w:rFonts w:ascii="Lato" w:hAnsi="Lato"/>
                <w:b/>
                <w:bCs/>
              </w:rPr>
            </w:pPr>
            <w:r w:rsidRPr="00845888">
              <w:rPr>
                <w:rFonts w:ascii="Lato" w:hAnsi="Lato"/>
                <w:b/>
                <w:bCs/>
              </w:rPr>
              <w:t>How does this activity address the root cause(s) identified?</w:t>
            </w:r>
          </w:p>
          <w:p w14:paraId="69DF69AA" w14:textId="78449067" w:rsidR="005563B7" w:rsidRPr="00845888" w:rsidRDefault="00F40B11" w:rsidP="005563B7">
            <w:pPr>
              <w:tabs>
                <w:tab w:val="left" w:pos="3615"/>
              </w:tabs>
              <w:rPr>
                <w:rFonts w:ascii="Lato" w:hAnsi="Lato"/>
                <w:b/>
                <w:bCs/>
              </w:rPr>
            </w:pPr>
            <w:sdt>
              <w:sdtPr>
                <w:rPr>
                  <w:rFonts w:ascii="Lato" w:hAnsi="Lato"/>
                </w:rPr>
                <w:id w:val="358393960"/>
                <w:placeholder>
                  <w:docPart w:val="468458FB50924803B260CFA5FFEF2385"/>
                </w:placeholder>
                <w:showingPlcHdr/>
                <w:text/>
              </w:sdtPr>
              <w:sdtEndPr/>
              <w:sdtContent>
                <w:r w:rsidR="005563B7" w:rsidRPr="00845888">
                  <w:rPr>
                    <w:rFonts w:ascii="Lato" w:hAnsi="Lato"/>
                  </w:rPr>
                  <w:t>Click or tap here to enter text.</w:t>
                </w:r>
              </w:sdtContent>
            </w:sdt>
          </w:p>
          <w:p w14:paraId="5F34AA6C" w14:textId="77777777" w:rsidR="00006B20" w:rsidRPr="00845888" w:rsidRDefault="00006B20" w:rsidP="00006B20">
            <w:pPr>
              <w:rPr>
                <w:rFonts w:ascii="Lato" w:hAnsi="Lato"/>
                <w:b/>
              </w:rPr>
            </w:pPr>
            <w:r w:rsidRPr="00845888">
              <w:rPr>
                <w:rFonts w:ascii="Lato" w:hAnsi="Lato"/>
                <w:b/>
              </w:rPr>
              <w:t>What policies, procedures, and/or practices are being targeted?</w:t>
            </w:r>
          </w:p>
          <w:p w14:paraId="027AC801" w14:textId="32192D00" w:rsidR="00006B20" w:rsidRPr="00845888" w:rsidRDefault="00F40B11" w:rsidP="005563B7">
            <w:pPr>
              <w:tabs>
                <w:tab w:val="left" w:pos="3615"/>
              </w:tabs>
              <w:rPr>
                <w:rFonts w:ascii="Lato" w:hAnsi="Lato"/>
              </w:rPr>
            </w:pPr>
            <w:sdt>
              <w:sdtPr>
                <w:rPr>
                  <w:rFonts w:ascii="Lato" w:hAnsi="Lato"/>
                </w:rPr>
                <w:id w:val="-2006115557"/>
                <w:placeholder>
                  <w:docPart w:val="91C4EBD9BD7E47098F1C7C4CD0995D3F"/>
                </w:placeholder>
                <w:showingPlcHdr/>
                <w:text/>
              </w:sdtPr>
              <w:sdtEndPr/>
              <w:sdtContent>
                <w:r w:rsidR="00006B20" w:rsidRPr="00845888">
                  <w:rPr>
                    <w:rFonts w:ascii="Lato" w:hAnsi="Lato"/>
                  </w:rPr>
                  <w:t>Click or tap here to enter text.</w:t>
                </w:r>
              </w:sdtContent>
            </w:sdt>
            <w:r w:rsidR="005563B7" w:rsidRPr="00845888">
              <w:rPr>
                <w:rFonts w:ascii="Lato" w:hAnsi="Lato"/>
              </w:rPr>
              <w:tab/>
            </w:r>
          </w:p>
          <w:p w14:paraId="0AE02DBF" w14:textId="7A06E92D" w:rsidR="005563B7" w:rsidRPr="00845888" w:rsidRDefault="005563B7" w:rsidP="005563B7">
            <w:pPr>
              <w:tabs>
                <w:tab w:val="left" w:pos="3615"/>
              </w:tabs>
              <w:rPr>
                <w:rFonts w:ascii="Lato" w:hAnsi="Lato"/>
                <w:b/>
                <w:bCs/>
              </w:rPr>
            </w:pPr>
            <w:r w:rsidRPr="00845888">
              <w:rPr>
                <w:rFonts w:ascii="Lato" w:hAnsi="Lato"/>
                <w:b/>
                <w:bCs/>
              </w:rPr>
              <w:t>What schools are targeted for this work?</w:t>
            </w:r>
          </w:p>
          <w:p w14:paraId="762C566F" w14:textId="2A520465" w:rsidR="005563B7" w:rsidRPr="00845888" w:rsidRDefault="00F40B11" w:rsidP="005563B7">
            <w:pPr>
              <w:tabs>
                <w:tab w:val="left" w:pos="3615"/>
              </w:tabs>
              <w:rPr>
                <w:rFonts w:ascii="Lato" w:hAnsi="Lato"/>
              </w:rPr>
            </w:pPr>
            <w:sdt>
              <w:sdtPr>
                <w:rPr>
                  <w:rFonts w:ascii="Lato" w:hAnsi="Lato"/>
                </w:rPr>
                <w:id w:val="1830401288"/>
                <w:placeholder>
                  <w:docPart w:val="BA3A9AC1FFF9461E9BFC7DDBD3443E24"/>
                </w:placeholder>
                <w:showingPlcHdr/>
                <w:text/>
              </w:sdtPr>
              <w:sdtEndPr/>
              <w:sdtContent>
                <w:r w:rsidR="005563B7" w:rsidRPr="00845888">
                  <w:rPr>
                    <w:rFonts w:ascii="Lato" w:hAnsi="Lato"/>
                  </w:rPr>
                  <w:t>Click or tap here to enter text.</w:t>
                </w:r>
              </w:sdtContent>
            </w:sdt>
          </w:p>
          <w:p w14:paraId="3B578EE1" w14:textId="77777777" w:rsidR="00006B20" w:rsidRPr="00845888" w:rsidRDefault="00006B20" w:rsidP="00006B20">
            <w:pPr>
              <w:rPr>
                <w:rFonts w:ascii="Lato" w:hAnsi="Lato"/>
                <w:b/>
              </w:rPr>
            </w:pPr>
            <w:r w:rsidRPr="00845888">
              <w:rPr>
                <w:rFonts w:ascii="Lato" w:hAnsi="Lato"/>
                <w:b/>
              </w:rPr>
              <w:t xml:space="preserve">What </w:t>
            </w:r>
            <w:r w:rsidR="00BE4A3E" w:rsidRPr="00845888">
              <w:rPr>
                <w:rFonts w:ascii="Lato" w:hAnsi="Lato"/>
                <w:b/>
              </w:rPr>
              <w:t>is</w:t>
            </w:r>
            <w:r w:rsidRPr="00845888">
              <w:rPr>
                <w:rFonts w:ascii="Lato" w:hAnsi="Lato"/>
                <w:b/>
              </w:rPr>
              <w:t xml:space="preserve"> t</w:t>
            </w:r>
            <w:r w:rsidR="00BE4A3E" w:rsidRPr="00845888">
              <w:rPr>
                <w:rFonts w:ascii="Lato" w:hAnsi="Lato"/>
                <w:b/>
              </w:rPr>
              <w:t>he intended outcome of revisions</w:t>
            </w:r>
            <w:r w:rsidRPr="00845888">
              <w:rPr>
                <w:rFonts w:ascii="Lato" w:hAnsi="Lato"/>
                <w:b/>
              </w:rPr>
              <w:t xml:space="preserve"> to the policies, procedures, and/or practices and the impact on the root cause factor(s)?</w:t>
            </w:r>
          </w:p>
          <w:p w14:paraId="29111047" w14:textId="77777777" w:rsidR="00006B20" w:rsidRPr="00845888" w:rsidRDefault="00F40B11" w:rsidP="00006B20">
            <w:pPr>
              <w:rPr>
                <w:rFonts w:ascii="Lato" w:hAnsi="Lato"/>
              </w:rPr>
            </w:pPr>
            <w:sdt>
              <w:sdtPr>
                <w:rPr>
                  <w:rFonts w:ascii="Lato" w:hAnsi="Lato"/>
                </w:rPr>
                <w:id w:val="-1319110442"/>
                <w:placeholder>
                  <w:docPart w:val="ED8FBFC7E8DF4799B61AADD51CCE2795"/>
                </w:placeholder>
                <w:showingPlcHdr/>
                <w:text/>
              </w:sdtPr>
              <w:sdtEndPr/>
              <w:sdtContent>
                <w:r w:rsidR="00006B20" w:rsidRPr="00845888">
                  <w:rPr>
                    <w:rFonts w:ascii="Lato" w:hAnsi="Lato"/>
                  </w:rPr>
                  <w:t>Click or tap here to enter text.</w:t>
                </w:r>
              </w:sdtContent>
            </w:sdt>
          </w:p>
          <w:p w14:paraId="0EAA49AA" w14:textId="1401764D" w:rsidR="00006B20" w:rsidRPr="00845888" w:rsidRDefault="00006B20" w:rsidP="00006B20">
            <w:pPr>
              <w:rPr>
                <w:rFonts w:ascii="Lato" w:hAnsi="Lato"/>
                <w:b/>
              </w:rPr>
            </w:pPr>
            <w:r w:rsidRPr="00845888">
              <w:rPr>
                <w:rFonts w:ascii="Lato" w:hAnsi="Lato"/>
                <w:b/>
              </w:rPr>
              <w:t>Who is responsible</w:t>
            </w:r>
            <w:r w:rsidR="009A0BF0" w:rsidRPr="00845888">
              <w:rPr>
                <w:rFonts w:ascii="Lato" w:hAnsi="Lato"/>
                <w:b/>
              </w:rPr>
              <w:t xml:space="preserve"> for the implementation of this activity</w:t>
            </w:r>
            <w:r w:rsidRPr="00845888">
              <w:rPr>
                <w:rFonts w:ascii="Lato" w:hAnsi="Lato"/>
                <w:b/>
              </w:rPr>
              <w:t>?</w:t>
            </w:r>
          </w:p>
          <w:p w14:paraId="35D8B861" w14:textId="77777777" w:rsidR="00006B20" w:rsidRPr="00845888" w:rsidRDefault="00F40B11" w:rsidP="00006B20">
            <w:pPr>
              <w:rPr>
                <w:rFonts w:ascii="Lato" w:hAnsi="Lato"/>
              </w:rPr>
            </w:pPr>
            <w:sdt>
              <w:sdtPr>
                <w:rPr>
                  <w:rFonts w:ascii="Lato" w:hAnsi="Lato"/>
                </w:rPr>
                <w:id w:val="1751304943"/>
                <w:placeholder>
                  <w:docPart w:val="450D5B8BD43D40A4A154EA634DA22B45"/>
                </w:placeholder>
                <w:showingPlcHdr/>
                <w:text/>
              </w:sdtPr>
              <w:sdtEndPr/>
              <w:sdtContent>
                <w:r w:rsidR="00006B20" w:rsidRPr="00845888">
                  <w:rPr>
                    <w:rFonts w:ascii="Lato" w:hAnsi="Lato"/>
                  </w:rPr>
                  <w:t>Click or tap here to enter text.</w:t>
                </w:r>
              </w:sdtContent>
            </w:sdt>
          </w:p>
          <w:p w14:paraId="56262EDD" w14:textId="77777777" w:rsidR="00006B20" w:rsidRPr="00845888" w:rsidRDefault="00006B20" w:rsidP="00006B20">
            <w:pPr>
              <w:rPr>
                <w:rFonts w:ascii="Lato" w:hAnsi="Lato"/>
                <w:b/>
              </w:rPr>
            </w:pPr>
            <w:r w:rsidRPr="00845888">
              <w:rPr>
                <w:rFonts w:ascii="Lato" w:hAnsi="Lato"/>
                <w:b/>
              </w:rPr>
              <w:t>How will the changes be communicated to relevant stakeholders?</w:t>
            </w:r>
          </w:p>
          <w:p w14:paraId="11E0B505" w14:textId="77777777" w:rsidR="00006B20" w:rsidRPr="00845888" w:rsidRDefault="00F40B11" w:rsidP="00006B20">
            <w:pPr>
              <w:rPr>
                <w:rFonts w:ascii="Lato" w:hAnsi="Lato"/>
              </w:rPr>
            </w:pPr>
            <w:sdt>
              <w:sdtPr>
                <w:rPr>
                  <w:rFonts w:ascii="Lato" w:hAnsi="Lato"/>
                </w:rPr>
                <w:id w:val="882605823"/>
                <w:placeholder>
                  <w:docPart w:val="2CA31040E00F469EAFD0CB485F4249C4"/>
                </w:placeholder>
                <w:showingPlcHdr/>
                <w:text/>
              </w:sdtPr>
              <w:sdtEndPr/>
              <w:sdtContent>
                <w:r w:rsidR="00006B20" w:rsidRPr="00845888">
                  <w:rPr>
                    <w:rFonts w:ascii="Lato" w:hAnsi="Lato"/>
                  </w:rPr>
                  <w:t>Click or tap here to enter text.</w:t>
                </w:r>
              </w:sdtContent>
            </w:sdt>
          </w:p>
          <w:p w14:paraId="748D4765" w14:textId="77777777" w:rsidR="00006B20" w:rsidRPr="00845888" w:rsidRDefault="00006B20" w:rsidP="00006B20">
            <w:pPr>
              <w:rPr>
                <w:rFonts w:ascii="Lato" w:hAnsi="Lato"/>
                <w:b/>
              </w:rPr>
            </w:pPr>
            <w:r w:rsidRPr="00845888">
              <w:rPr>
                <w:rFonts w:ascii="Lato" w:hAnsi="Lato"/>
                <w:b/>
              </w:rPr>
              <w:t>How will the implementation of the changes be monitored?</w:t>
            </w:r>
          </w:p>
          <w:p w14:paraId="6AF8F1F0" w14:textId="77777777" w:rsidR="00006B20" w:rsidRPr="00845888" w:rsidRDefault="00F40B11" w:rsidP="00006B20">
            <w:pPr>
              <w:rPr>
                <w:rFonts w:ascii="Lato" w:hAnsi="Lato"/>
              </w:rPr>
            </w:pPr>
            <w:sdt>
              <w:sdtPr>
                <w:rPr>
                  <w:rFonts w:ascii="Lato" w:hAnsi="Lato"/>
                </w:rPr>
                <w:id w:val="2089890548"/>
                <w:placeholder>
                  <w:docPart w:val="76B52EF6FFAC49358D5FAF2AFF43B61E"/>
                </w:placeholder>
                <w:showingPlcHdr/>
                <w:text/>
              </w:sdtPr>
              <w:sdtEndPr/>
              <w:sdtContent>
                <w:r w:rsidR="00006B20" w:rsidRPr="00845888">
                  <w:rPr>
                    <w:rFonts w:ascii="Lato" w:hAnsi="Lato"/>
                  </w:rPr>
                  <w:t>Click or tap here to enter text.</w:t>
                </w:r>
              </w:sdtContent>
            </w:sdt>
          </w:p>
          <w:p w14:paraId="6B6674F4" w14:textId="254F1E36" w:rsidR="00006B20" w:rsidRPr="00845888" w:rsidRDefault="00006B20" w:rsidP="00006B20">
            <w:pPr>
              <w:rPr>
                <w:rFonts w:ascii="Lato" w:hAnsi="Lato"/>
                <w:b/>
              </w:rPr>
            </w:pPr>
            <w:r w:rsidRPr="00845888">
              <w:rPr>
                <w:rFonts w:ascii="Lato" w:hAnsi="Lato"/>
                <w:b/>
              </w:rPr>
              <w:t xml:space="preserve">How will the impact </w:t>
            </w:r>
            <w:r w:rsidR="005563B7" w:rsidRPr="00845888">
              <w:rPr>
                <w:rFonts w:ascii="Lato" w:hAnsi="Lato"/>
                <w:b/>
              </w:rPr>
              <w:t>to</w:t>
            </w:r>
            <w:r w:rsidRPr="00845888">
              <w:rPr>
                <w:rFonts w:ascii="Lato" w:hAnsi="Lato"/>
                <w:b/>
              </w:rPr>
              <w:t xml:space="preserve"> students be measured?</w:t>
            </w:r>
          </w:p>
          <w:p w14:paraId="54A19CB7" w14:textId="0CDE6EDD" w:rsidR="00006B20" w:rsidRPr="00845888" w:rsidRDefault="00006B20" w:rsidP="005563B7">
            <w:pPr>
              <w:tabs>
                <w:tab w:val="left" w:pos="4380"/>
              </w:tabs>
              <w:rPr>
                <w:rFonts w:ascii="Lato" w:hAnsi="Lato"/>
              </w:rPr>
            </w:pPr>
            <w:r w:rsidRPr="00845888">
              <w:rPr>
                <w:rFonts w:ascii="Lato" w:hAnsi="Lato"/>
                <w:b/>
              </w:rPr>
              <w:t>Impact Data:</w:t>
            </w:r>
            <w:r w:rsidRPr="00845888">
              <w:rPr>
                <w:rFonts w:ascii="Lato" w:hAnsi="Lato"/>
              </w:rPr>
              <w:t xml:space="preserve"> </w:t>
            </w:r>
            <w:sdt>
              <w:sdtPr>
                <w:rPr>
                  <w:rFonts w:ascii="Lato" w:hAnsi="Lato"/>
                </w:rPr>
                <w:id w:val="-1491860155"/>
                <w:placeholder>
                  <w:docPart w:val="83F3E2F0A1204414AD140571C3B96F69"/>
                </w:placeholder>
                <w:showingPlcHdr/>
                <w:text/>
              </w:sdtPr>
              <w:sdtEndPr/>
              <w:sdtContent>
                <w:r w:rsidRPr="00845888">
                  <w:rPr>
                    <w:rFonts w:ascii="Lato" w:hAnsi="Lato"/>
                  </w:rPr>
                  <w:t>Click or tap here to enter text.</w:t>
                </w:r>
              </w:sdtContent>
            </w:sdt>
            <w:r w:rsidR="005563B7" w:rsidRPr="00845888">
              <w:rPr>
                <w:rFonts w:ascii="Lato" w:hAnsi="Lato"/>
              </w:rPr>
              <w:tab/>
            </w:r>
          </w:p>
          <w:p w14:paraId="6E978FB0" w14:textId="7EACE0F6" w:rsidR="005563B7" w:rsidRPr="00845888" w:rsidRDefault="005563B7" w:rsidP="005563B7">
            <w:pPr>
              <w:tabs>
                <w:tab w:val="left" w:pos="4380"/>
              </w:tabs>
              <w:rPr>
                <w:rFonts w:ascii="Lato" w:hAnsi="Lato"/>
                <w:b/>
                <w:bCs/>
              </w:rPr>
            </w:pPr>
            <w:r w:rsidRPr="00845888">
              <w:rPr>
                <w:rFonts w:ascii="Lato" w:hAnsi="Lato"/>
                <w:b/>
                <w:bCs/>
              </w:rPr>
              <w:t>How will the LEA monitor the impact on adult behaviors and/practices including the implementation of policies, procedures, and practices?</w:t>
            </w:r>
          </w:p>
          <w:p w14:paraId="493F46EF" w14:textId="7FC7977C" w:rsidR="00875275" w:rsidRPr="00845888" w:rsidRDefault="00F40B11" w:rsidP="005563B7">
            <w:pPr>
              <w:tabs>
                <w:tab w:val="left" w:pos="4380"/>
              </w:tabs>
              <w:rPr>
                <w:rFonts w:ascii="Lato" w:hAnsi="Lato"/>
                <w:b/>
                <w:bCs/>
              </w:rPr>
            </w:pPr>
            <w:sdt>
              <w:sdtPr>
                <w:rPr>
                  <w:rFonts w:ascii="Lato" w:hAnsi="Lato"/>
                </w:rPr>
                <w:id w:val="-1413239987"/>
                <w:placeholder>
                  <w:docPart w:val="D39BB7837F914C788A5359D945D13F34"/>
                </w:placeholder>
                <w:showingPlcHdr/>
                <w:text/>
              </w:sdtPr>
              <w:sdtEndPr/>
              <w:sdtContent>
                <w:r w:rsidR="00875275" w:rsidRPr="00845888">
                  <w:rPr>
                    <w:rFonts w:ascii="Lato" w:hAnsi="Lato"/>
                  </w:rPr>
                  <w:t>Click or tap here to enter text.</w:t>
                </w:r>
              </w:sdtContent>
            </w:sdt>
          </w:p>
          <w:p w14:paraId="1BE8B18C" w14:textId="3872840D" w:rsidR="00006B20" w:rsidRPr="00845888" w:rsidRDefault="00006B20" w:rsidP="005563B7">
            <w:pPr>
              <w:rPr>
                <w:rFonts w:ascii="Lato" w:hAnsi="Lato"/>
              </w:rPr>
            </w:pPr>
            <w:r w:rsidRPr="00845888">
              <w:rPr>
                <w:rFonts w:ascii="Lato" w:hAnsi="Lato"/>
                <w:b/>
              </w:rPr>
              <w:t>Schedule of Review:</w:t>
            </w:r>
            <w:r w:rsidRPr="00845888">
              <w:rPr>
                <w:rFonts w:ascii="Lato" w:hAnsi="Lato"/>
              </w:rPr>
              <w:t xml:space="preserve"> </w:t>
            </w:r>
            <w:sdt>
              <w:sdtPr>
                <w:rPr>
                  <w:rFonts w:ascii="Lato" w:hAnsi="Lato"/>
                </w:rPr>
                <w:id w:val="-2105177834"/>
                <w:placeholder>
                  <w:docPart w:val="D0A457B8BA614D00A3C2F1F3B0C48BA4"/>
                </w:placeholder>
                <w:showingPlcHdr/>
                <w:text/>
              </w:sdtPr>
              <w:sdtEndPr/>
              <w:sdtContent>
                <w:r w:rsidRPr="00845888">
                  <w:rPr>
                    <w:rFonts w:ascii="Lato" w:hAnsi="Lato"/>
                  </w:rPr>
                  <w:t>Click or tap here to enter text.</w:t>
                </w:r>
              </w:sdtContent>
            </w:sdt>
          </w:p>
          <w:p w14:paraId="48F00C6B" w14:textId="77777777" w:rsidR="00006B20" w:rsidRPr="00845888" w:rsidRDefault="00006B20" w:rsidP="00006B20">
            <w:pPr>
              <w:rPr>
                <w:rFonts w:ascii="Lato" w:hAnsi="Lato"/>
                <w:b/>
              </w:rPr>
            </w:pPr>
            <w:r w:rsidRPr="00845888">
              <w:rPr>
                <w:rFonts w:ascii="Lato" w:hAnsi="Lato"/>
                <w:b/>
              </w:rPr>
              <w:t>How will the local system communicate/publish the revisions to policies, procedures, and/or practices related to significant disproportionality?</w:t>
            </w:r>
          </w:p>
          <w:p w14:paraId="30AFB078" w14:textId="21B94CB7" w:rsidR="00006B20" w:rsidRPr="00845888" w:rsidRDefault="00006B20" w:rsidP="00006B20">
            <w:pPr>
              <w:rPr>
                <w:rFonts w:ascii="Lato" w:hAnsi="Lato"/>
              </w:rPr>
            </w:pPr>
            <w:r w:rsidRPr="00845888">
              <w:rPr>
                <w:rFonts w:ascii="Lato" w:hAnsi="Lato"/>
              </w:rPr>
              <w:t>Click or tap here to enter text.</w:t>
            </w:r>
          </w:p>
          <w:p w14:paraId="5F11C282" w14:textId="5F70FF08" w:rsidR="00006B20" w:rsidRPr="00845888" w:rsidRDefault="00006B20" w:rsidP="00006B20">
            <w:pPr>
              <w:rPr>
                <w:rFonts w:ascii="Lato" w:hAnsi="Lato"/>
                <w:b/>
              </w:rPr>
            </w:pPr>
            <w:r w:rsidRPr="00845888">
              <w:rPr>
                <w:rFonts w:ascii="Lato" w:hAnsi="Lato"/>
                <w:b/>
              </w:rPr>
              <w:t xml:space="preserve">Identify the </w:t>
            </w:r>
            <w:r w:rsidR="00501ACA" w:rsidRPr="00845888">
              <w:rPr>
                <w:rFonts w:ascii="Lato" w:hAnsi="Lato"/>
                <w:b/>
              </w:rPr>
              <w:t>timeline</w:t>
            </w:r>
            <w:r w:rsidRPr="00845888">
              <w:rPr>
                <w:rFonts w:ascii="Lato" w:hAnsi="Lato"/>
                <w:b/>
              </w:rPr>
              <w:t xml:space="preserve"> for implementation of this PRA activity.</w:t>
            </w:r>
          </w:p>
          <w:p w14:paraId="475FEA0A" w14:textId="77777777" w:rsidR="00006B20" w:rsidRPr="00845888" w:rsidRDefault="00006B20" w:rsidP="00006B20">
            <w:pPr>
              <w:rPr>
                <w:rFonts w:ascii="Lato" w:hAnsi="Lato"/>
              </w:rPr>
            </w:pPr>
            <w:r w:rsidRPr="00845888">
              <w:rPr>
                <w:rFonts w:ascii="Lato" w:hAnsi="Lato"/>
                <w:color w:val="808080"/>
              </w:rPr>
              <w:t>Click or tap here to enter text.</w:t>
            </w:r>
          </w:p>
          <w:p w14:paraId="45A2624A" w14:textId="77777777" w:rsidR="00006B20" w:rsidRPr="00845888" w:rsidRDefault="00006B20" w:rsidP="00006B20">
            <w:pPr>
              <w:rPr>
                <w:rFonts w:ascii="Lato" w:hAnsi="Lato"/>
              </w:rPr>
            </w:pPr>
          </w:p>
        </w:tc>
      </w:tr>
      <w:tr w:rsidR="00006B20" w:rsidRPr="00845888" w14:paraId="01D4C54A" w14:textId="77777777" w:rsidTr="00411011">
        <w:trPr>
          <w:trHeight w:val="699"/>
          <w:tblHeader/>
        </w:trPr>
        <w:tc>
          <w:tcPr>
            <w:tcW w:w="2164" w:type="dxa"/>
            <w:tcBorders>
              <w:left w:val="single" w:sz="4" w:space="0" w:color="auto"/>
              <w:bottom w:val="single" w:sz="4" w:space="0" w:color="auto"/>
              <w:right w:val="single" w:sz="4" w:space="0" w:color="auto"/>
            </w:tcBorders>
            <w:shd w:val="clear" w:color="auto" w:fill="DEEAF6" w:themeFill="accent1" w:themeFillTint="33"/>
          </w:tcPr>
          <w:p w14:paraId="2F2557EE" w14:textId="77777777" w:rsidR="00006B20" w:rsidRPr="00CE3515" w:rsidRDefault="00006B20" w:rsidP="00006B20">
            <w:pPr>
              <w:rPr>
                <w:rFonts w:ascii="Lato" w:hAnsi="Lato"/>
                <w:b/>
              </w:rPr>
            </w:pPr>
            <w:r w:rsidRPr="00CE3515">
              <w:rPr>
                <w:rFonts w:ascii="Lato" w:hAnsi="Lato"/>
                <w:b/>
              </w:rPr>
              <w:lastRenderedPageBreak/>
              <w:t xml:space="preserve">Complete this section for an Academic or Behavior Intervention </w:t>
            </w:r>
          </w:p>
        </w:tc>
        <w:tc>
          <w:tcPr>
            <w:tcW w:w="7381" w:type="dxa"/>
            <w:tcBorders>
              <w:left w:val="single" w:sz="4" w:space="0" w:color="auto"/>
              <w:bottom w:val="single" w:sz="4" w:space="0" w:color="auto"/>
              <w:right w:val="single" w:sz="4" w:space="0" w:color="auto"/>
            </w:tcBorders>
          </w:tcPr>
          <w:p w14:paraId="46AB0F6B" w14:textId="77777777" w:rsidR="00006B20" w:rsidRPr="00845888" w:rsidRDefault="00F40B11" w:rsidP="00006B20">
            <w:pPr>
              <w:tabs>
                <w:tab w:val="left" w:pos="2160"/>
                <w:tab w:val="left" w:pos="2610"/>
                <w:tab w:val="left" w:pos="3661"/>
                <w:tab w:val="left" w:pos="6840"/>
              </w:tabs>
              <w:rPr>
                <w:rFonts w:ascii="Lato" w:eastAsia="Times New Roman" w:hAnsi="Lato" w:cs="Arial"/>
                <w:b/>
              </w:rPr>
            </w:pPr>
            <w:sdt>
              <w:sdtPr>
                <w:rPr>
                  <w:rFonts w:ascii="Lato" w:eastAsia="Times New Roman" w:hAnsi="Lato" w:cs="Arial"/>
                  <w:b/>
                </w:rPr>
                <w:id w:val="191273460"/>
                <w14:checkbox>
                  <w14:checked w14:val="0"/>
                  <w14:checkedState w14:val="2612" w14:font="MS Gothic"/>
                  <w14:uncheckedState w14:val="2610" w14:font="MS Gothic"/>
                </w14:checkbox>
              </w:sdtPr>
              <w:sdtEndPr/>
              <w:sdtContent>
                <w:r w:rsidR="007369A3" w:rsidRPr="00845888">
                  <w:rPr>
                    <w:rFonts w:ascii="Segoe UI Symbol" w:eastAsia="MS Gothic" w:hAnsi="Segoe UI Symbol" w:cs="Segoe UI Symbol"/>
                    <w:b/>
                  </w:rPr>
                  <w:t>☐</w:t>
                </w:r>
              </w:sdtContent>
            </w:sdt>
            <w:r w:rsidR="00006B20" w:rsidRPr="00845888">
              <w:rPr>
                <w:rFonts w:ascii="Lato" w:eastAsia="Times New Roman" w:hAnsi="Lato" w:cs="Arial"/>
                <w:b/>
              </w:rPr>
              <w:t xml:space="preserve"> ACADEMIC INTERVENTION</w:t>
            </w:r>
            <w:r w:rsidR="00006B20" w:rsidRPr="00845888">
              <w:rPr>
                <w:rFonts w:ascii="Lato" w:eastAsia="Times New Roman" w:hAnsi="Lato" w:cs="Arial"/>
                <w:b/>
              </w:rPr>
              <w:tab/>
            </w:r>
            <w:sdt>
              <w:sdtPr>
                <w:rPr>
                  <w:rFonts w:ascii="Lato" w:eastAsia="Times New Roman" w:hAnsi="Lato" w:cs="Arial"/>
                  <w:b/>
                </w:rPr>
                <w:id w:val="-2010358238"/>
                <w14:checkbox>
                  <w14:checked w14:val="0"/>
                  <w14:checkedState w14:val="2612" w14:font="MS Gothic"/>
                  <w14:uncheckedState w14:val="2610" w14:font="MS Gothic"/>
                </w14:checkbox>
              </w:sdtPr>
              <w:sdtEndPr/>
              <w:sdtContent>
                <w:r w:rsidR="00006B20" w:rsidRPr="00845888">
                  <w:rPr>
                    <w:rFonts w:ascii="Segoe UI Symbol" w:eastAsia="Times New Roman" w:hAnsi="Segoe UI Symbol" w:cs="Segoe UI Symbol"/>
                    <w:b/>
                  </w:rPr>
                  <w:t>☐</w:t>
                </w:r>
              </w:sdtContent>
            </w:sdt>
            <w:r w:rsidR="00006B20" w:rsidRPr="00845888">
              <w:rPr>
                <w:rFonts w:ascii="Lato" w:eastAsia="Times New Roman" w:hAnsi="Lato" w:cs="Arial"/>
                <w:b/>
              </w:rPr>
              <w:t xml:space="preserve"> BEHAVIOR INTERVENTION</w:t>
            </w:r>
          </w:p>
          <w:p w14:paraId="2B7B4591" w14:textId="1A3C67C1" w:rsidR="00006B20" w:rsidRPr="00845888" w:rsidRDefault="00501ACA" w:rsidP="00006B20">
            <w:pPr>
              <w:tabs>
                <w:tab w:val="left" w:pos="2160"/>
                <w:tab w:val="left" w:pos="2610"/>
                <w:tab w:val="left" w:pos="3661"/>
                <w:tab w:val="left" w:pos="6840"/>
              </w:tabs>
              <w:rPr>
                <w:rFonts w:ascii="Lato" w:eastAsia="Times New Roman" w:hAnsi="Lato" w:cs="Arial"/>
                <w:b/>
              </w:rPr>
            </w:pPr>
            <w:r w:rsidRPr="00845888">
              <w:rPr>
                <w:rFonts w:ascii="Lato" w:eastAsia="Times New Roman" w:hAnsi="Lato" w:cs="Arial"/>
                <w:b/>
              </w:rPr>
              <w:t>How does the activity address the root cause(s) identified?</w:t>
            </w:r>
          </w:p>
          <w:p w14:paraId="1A651E26" w14:textId="7299BAC3" w:rsidR="00501ACA" w:rsidRPr="00845888" w:rsidRDefault="00F40B11" w:rsidP="00006B20">
            <w:pPr>
              <w:tabs>
                <w:tab w:val="left" w:pos="2160"/>
                <w:tab w:val="left" w:pos="2610"/>
                <w:tab w:val="left" w:pos="3661"/>
                <w:tab w:val="left" w:pos="6840"/>
              </w:tabs>
              <w:rPr>
                <w:rFonts w:ascii="Lato" w:hAnsi="Lato"/>
              </w:rPr>
            </w:pPr>
            <w:sdt>
              <w:sdtPr>
                <w:rPr>
                  <w:rFonts w:ascii="Lato" w:hAnsi="Lato"/>
                </w:rPr>
                <w:id w:val="1753538267"/>
                <w:placeholder>
                  <w:docPart w:val="1F2492CFA38E4644B4785615F84C0A1E"/>
                </w:placeholder>
                <w:showingPlcHdr/>
                <w:text/>
              </w:sdtPr>
              <w:sdtEndPr/>
              <w:sdtContent>
                <w:r w:rsidR="00501ACA" w:rsidRPr="00845888">
                  <w:rPr>
                    <w:rFonts w:ascii="Lato" w:hAnsi="Lato"/>
                  </w:rPr>
                  <w:t>Click or tap here to enter text.</w:t>
                </w:r>
              </w:sdtContent>
            </w:sdt>
          </w:p>
          <w:p w14:paraId="0E9EB970" w14:textId="1FE7A20C" w:rsidR="00501ACA" w:rsidRPr="00845888" w:rsidRDefault="00501ACA" w:rsidP="00006B20">
            <w:pPr>
              <w:tabs>
                <w:tab w:val="left" w:pos="2160"/>
                <w:tab w:val="left" w:pos="2610"/>
                <w:tab w:val="left" w:pos="3661"/>
                <w:tab w:val="left" w:pos="6840"/>
              </w:tabs>
              <w:rPr>
                <w:rFonts w:ascii="Lato" w:hAnsi="Lato"/>
                <w:b/>
                <w:bCs/>
              </w:rPr>
            </w:pPr>
            <w:r w:rsidRPr="00845888">
              <w:rPr>
                <w:rFonts w:ascii="Lato" w:hAnsi="Lato"/>
                <w:b/>
                <w:bCs/>
              </w:rPr>
              <w:t xml:space="preserve">What is the intervention to be implemented? </w:t>
            </w:r>
          </w:p>
          <w:p w14:paraId="14405E42" w14:textId="325ACF61" w:rsidR="00501ACA" w:rsidRPr="00845888" w:rsidRDefault="00F40B11" w:rsidP="00006B20">
            <w:pPr>
              <w:tabs>
                <w:tab w:val="left" w:pos="2160"/>
                <w:tab w:val="left" w:pos="2610"/>
                <w:tab w:val="left" w:pos="3661"/>
                <w:tab w:val="left" w:pos="6840"/>
              </w:tabs>
              <w:rPr>
                <w:rFonts w:ascii="Lato" w:eastAsia="Times New Roman" w:hAnsi="Lato" w:cs="Arial"/>
                <w:b/>
                <w:bCs/>
              </w:rPr>
            </w:pPr>
            <w:sdt>
              <w:sdtPr>
                <w:rPr>
                  <w:rFonts w:ascii="Lato" w:hAnsi="Lato"/>
                </w:rPr>
                <w:id w:val="241760729"/>
                <w:placeholder>
                  <w:docPart w:val="F1C55F849CC44290843150619378FC8E"/>
                </w:placeholder>
                <w:showingPlcHdr/>
                <w:text/>
              </w:sdtPr>
              <w:sdtEndPr/>
              <w:sdtContent>
                <w:r w:rsidR="00501ACA" w:rsidRPr="00845888">
                  <w:rPr>
                    <w:rFonts w:ascii="Lato" w:hAnsi="Lato"/>
                  </w:rPr>
                  <w:t>Click or tap here to enter text.</w:t>
                </w:r>
              </w:sdtContent>
            </w:sdt>
          </w:p>
          <w:p w14:paraId="3328849F" w14:textId="77777777" w:rsidR="00006B20" w:rsidRPr="00845888" w:rsidRDefault="00006B20" w:rsidP="00006B20">
            <w:pPr>
              <w:rPr>
                <w:rFonts w:ascii="Lato" w:hAnsi="Lato"/>
                <w:b/>
              </w:rPr>
            </w:pPr>
            <w:r w:rsidRPr="00845888">
              <w:rPr>
                <w:rFonts w:ascii="Lato" w:hAnsi="Lato"/>
                <w:b/>
              </w:rPr>
              <w:t>Which school(s) will be involved?</w:t>
            </w:r>
          </w:p>
          <w:p w14:paraId="3474A366" w14:textId="77777777" w:rsidR="00006B20" w:rsidRPr="00845888" w:rsidRDefault="00F40B11" w:rsidP="00006B20">
            <w:pPr>
              <w:rPr>
                <w:rFonts w:ascii="Lato" w:hAnsi="Lato"/>
              </w:rPr>
            </w:pPr>
            <w:sdt>
              <w:sdtPr>
                <w:rPr>
                  <w:rFonts w:ascii="Lato" w:hAnsi="Lato"/>
                </w:rPr>
                <w:id w:val="1657034518"/>
                <w:placeholder>
                  <w:docPart w:val="F8C7FFC69BE44A5BBA3011E5068260A6"/>
                </w:placeholder>
                <w:showingPlcHdr/>
                <w:text/>
              </w:sdtPr>
              <w:sdtEndPr/>
              <w:sdtContent>
                <w:r w:rsidR="00006B20" w:rsidRPr="00845888">
                  <w:rPr>
                    <w:rFonts w:ascii="Lato" w:hAnsi="Lato"/>
                  </w:rPr>
                  <w:t>Click or tap here to enter text.</w:t>
                </w:r>
              </w:sdtContent>
            </w:sdt>
          </w:p>
          <w:p w14:paraId="79AD5F83" w14:textId="33526841" w:rsidR="00006B20" w:rsidRPr="00845888" w:rsidRDefault="00006B20" w:rsidP="00006B20">
            <w:pPr>
              <w:rPr>
                <w:rFonts w:ascii="Lato" w:hAnsi="Lato"/>
                <w:b/>
              </w:rPr>
            </w:pPr>
            <w:r w:rsidRPr="00845888">
              <w:rPr>
                <w:rFonts w:ascii="Lato" w:hAnsi="Lato"/>
                <w:b/>
              </w:rPr>
              <w:t>How will students be selected</w:t>
            </w:r>
            <w:r w:rsidR="00501ACA" w:rsidRPr="00845888">
              <w:rPr>
                <w:rFonts w:ascii="Lato" w:hAnsi="Lato"/>
                <w:b/>
              </w:rPr>
              <w:t xml:space="preserve"> for participation in the intervention</w:t>
            </w:r>
            <w:r w:rsidRPr="00845888">
              <w:rPr>
                <w:rFonts w:ascii="Lato" w:hAnsi="Lato"/>
                <w:b/>
              </w:rPr>
              <w:t>?</w:t>
            </w:r>
          </w:p>
          <w:p w14:paraId="0B360E2B" w14:textId="77777777" w:rsidR="00006B20" w:rsidRPr="00845888" w:rsidRDefault="00F40B11" w:rsidP="00006B20">
            <w:pPr>
              <w:rPr>
                <w:rFonts w:ascii="Lato" w:hAnsi="Lato"/>
              </w:rPr>
            </w:pPr>
            <w:sdt>
              <w:sdtPr>
                <w:rPr>
                  <w:rFonts w:ascii="Lato" w:hAnsi="Lato"/>
                </w:rPr>
                <w:id w:val="1440723814"/>
                <w:placeholder>
                  <w:docPart w:val="911E56E714F347E49641EB2E6DCBD943"/>
                </w:placeholder>
                <w:showingPlcHdr/>
                <w:text/>
              </w:sdtPr>
              <w:sdtEndPr/>
              <w:sdtContent>
                <w:r w:rsidR="00006B20" w:rsidRPr="00845888">
                  <w:rPr>
                    <w:rFonts w:ascii="Lato" w:hAnsi="Lato"/>
                  </w:rPr>
                  <w:t>Click or tap here to enter text.</w:t>
                </w:r>
              </w:sdtContent>
            </w:sdt>
          </w:p>
          <w:p w14:paraId="33CA388D" w14:textId="77777777" w:rsidR="00006B20" w:rsidRPr="00845888" w:rsidRDefault="00006B20" w:rsidP="00006B20">
            <w:pPr>
              <w:rPr>
                <w:rFonts w:ascii="Lato" w:hAnsi="Lato"/>
                <w:b/>
              </w:rPr>
            </w:pPr>
            <w:r w:rsidRPr="00845888">
              <w:rPr>
                <w:rFonts w:ascii="Lato" w:hAnsi="Lato"/>
                <w:b/>
              </w:rPr>
              <w:t>Approximately how many students with disabilities will participate, by race/ethnicity?</w:t>
            </w:r>
          </w:p>
          <w:p w14:paraId="6FE84426" w14:textId="77777777" w:rsidR="00006B20" w:rsidRPr="00845888" w:rsidRDefault="00F40B11" w:rsidP="00006B20">
            <w:pPr>
              <w:rPr>
                <w:rFonts w:ascii="Lato" w:hAnsi="Lato"/>
              </w:rPr>
            </w:pPr>
            <w:sdt>
              <w:sdtPr>
                <w:rPr>
                  <w:rFonts w:ascii="Lato" w:hAnsi="Lato"/>
                </w:rPr>
                <w:id w:val="248773325"/>
                <w:placeholder>
                  <w:docPart w:val="87CA3E5B54B84751BD2536B958F9C6E6"/>
                </w:placeholder>
                <w:showingPlcHdr/>
                <w:text/>
              </w:sdtPr>
              <w:sdtEndPr/>
              <w:sdtContent>
                <w:r w:rsidR="00006B20" w:rsidRPr="00845888">
                  <w:rPr>
                    <w:rFonts w:ascii="Lato" w:hAnsi="Lato"/>
                  </w:rPr>
                  <w:t>Click or tap here to enter text.</w:t>
                </w:r>
              </w:sdtContent>
            </w:sdt>
          </w:p>
          <w:p w14:paraId="3C8B5839" w14:textId="77777777" w:rsidR="00006B20" w:rsidRPr="00845888" w:rsidRDefault="00006B20" w:rsidP="00006B20">
            <w:pPr>
              <w:rPr>
                <w:rFonts w:ascii="Lato" w:hAnsi="Lato"/>
                <w:b/>
              </w:rPr>
            </w:pPr>
            <w:r w:rsidRPr="00845888">
              <w:rPr>
                <w:rFonts w:ascii="Lato" w:hAnsi="Lato"/>
                <w:b/>
              </w:rPr>
              <w:t>Approximately how many students without disabilities will participate, by race/ethnicity?</w:t>
            </w:r>
          </w:p>
          <w:p w14:paraId="48C44445" w14:textId="77777777" w:rsidR="00006B20" w:rsidRPr="00845888" w:rsidRDefault="00F40B11" w:rsidP="00006B20">
            <w:pPr>
              <w:rPr>
                <w:rFonts w:ascii="Lato" w:hAnsi="Lato"/>
              </w:rPr>
            </w:pPr>
            <w:sdt>
              <w:sdtPr>
                <w:rPr>
                  <w:rFonts w:ascii="Lato" w:hAnsi="Lato"/>
                </w:rPr>
                <w:id w:val="22132479"/>
                <w:placeholder>
                  <w:docPart w:val="37266CE0953C4CB98B6A509EBDDC529D"/>
                </w:placeholder>
                <w:showingPlcHdr/>
                <w:text/>
              </w:sdtPr>
              <w:sdtEndPr/>
              <w:sdtContent>
                <w:r w:rsidR="00006B20" w:rsidRPr="00845888">
                  <w:rPr>
                    <w:rFonts w:ascii="Lato" w:hAnsi="Lato"/>
                  </w:rPr>
                  <w:t>Click or tap here to enter text.</w:t>
                </w:r>
              </w:sdtContent>
            </w:sdt>
          </w:p>
          <w:p w14:paraId="2C7BE26F" w14:textId="77777777" w:rsidR="00006B20" w:rsidRPr="00845888" w:rsidRDefault="00006B20" w:rsidP="00006B20">
            <w:pPr>
              <w:rPr>
                <w:rFonts w:ascii="Lato" w:hAnsi="Lato"/>
                <w:b/>
              </w:rPr>
            </w:pPr>
            <w:r w:rsidRPr="00845888">
              <w:rPr>
                <w:rFonts w:ascii="Lato" w:hAnsi="Lato"/>
                <w:b/>
              </w:rPr>
              <w:t>Who will implement the intervention?</w:t>
            </w:r>
          </w:p>
          <w:p w14:paraId="27AA8E39" w14:textId="77777777" w:rsidR="00006B20" w:rsidRPr="00845888" w:rsidRDefault="00F40B11" w:rsidP="00006B20">
            <w:pPr>
              <w:rPr>
                <w:rFonts w:ascii="Lato" w:hAnsi="Lato"/>
              </w:rPr>
            </w:pPr>
            <w:sdt>
              <w:sdtPr>
                <w:rPr>
                  <w:rFonts w:ascii="Lato" w:hAnsi="Lato"/>
                </w:rPr>
                <w:id w:val="1162508907"/>
                <w:placeholder>
                  <w:docPart w:val="36D9B740162544649410BC146C749E56"/>
                </w:placeholder>
                <w:showingPlcHdr/>
                <w:text/>
              </w:sdtPr>
              <w:sdtEndPr/>
              <w:sdtContent>
                <w:r w:rsidR="00006B20" w:rsidRPr="00845888">
                  <w:rPr>
                    <w:rFonts w:ascii="Lato" w:hAnsi="Lato"/>
                  </w:rPr>
                  <w:t>Click or tap here to enter text.</w:t>
                </w:r>
              </w:sdtContent>
            </w:sdt>
          </w:p>
          <w:p w14:paraId="551EE8A3" w14:textId="2F201FB2" w:rsidR="00006B20" w:rsidRPr="00845888" w:rsidRDefault="00006B20" w:rsidP="00006B20">
            <w:pPr>
              <w:rPr>
                <w:rFonts w:ascii="Lato" w:hAnsi="Lato"/>
                <w:b/>
              </w:rPr>
            </w:pPr>
            <w:r w:rsidRPr="00845888">
              <w:rPr>
                <w:rFonts w:ascii="Lato" w:hAnsi="Lato"/>
                <w:b/>
              </w:rPr>
              <w:t xml:space="preserve">How will the </w:t>
            </w:r>
            <w:r w:rsidR="00501ACA" w:rsidRPr="00845888">
              <w:rPr>
                <w:rFonts w:ascii="Lato" w:hAnsi="Lato"/>
                <w:b/>
              </w:rPr>
              <w:t xml:space="preserve">staff implementing the intervention </w:t>
            </w:r>
            <w:r w:rsidRPr="00845888">
              <w:rPr>
                <w:rFonts w:ascii="Lato" w:hAnsi="Lato"/>
                <w:b/>
              </w:rPr>
              <w:t>be trained and coached?</w:t>
            </w:r>
          </w:p>
          <w:p w14:paraId="1DCF9D71" w14:textId="77777777" w:rsidR="00006B20" w:rsidRPr="00845888" w:rsidRDefault="00006B20" w:rsidP="00006B20">
            <w:pPr>
              <w:rPr>
                <w:rFonts w:ascii="Lato" w:hAnsi="Lato"/>
              </w:rPr>
            </w:pPr>
            <w:r w:rsidRPr="00845888">
              <w:rPr>
                <w:rFonts w:ascii="Lato" w:hAnsi="Lato"/>
              </w:rPr>
              <w:t xml:space="preserve"> </w:t>
            </w:r>
            <w:sdt>
              <w:sdtPr>
                <w:rPr>
                  <w:rFonts w:ascii="Lato" w:hAnsi="Lato"/>
                </w:rPr>
                <w:id w:val="-494030050"/>
                <w:placeholder>
                  <w:docPart w:val="4D17B05F6DEF4B0CB77B67C22A5B4936"/>
                </w:placeholder>
                <w:showingPlcHdr/>
                <w:text/>
              </w:sdtPr>
              <w:sdtEndPr/>
              <w:sdtContent>
                <w:r w:rsidRPr="00845888">
                  <w:rPr>
                    <w:rFonts w:ascii="Lato" w:hAnsi="Lato"/>
                  </w:rPr>
                  <w:t>Click or tap here to enter text.</w:t>
                </w:r>
              </w:sdtContent>
            </w:sdt>
            <w:r w:rsidRPr="00845888">
              <w:rPr>
                <w:rFonts w:ascii="Lato" w:hAnsi="Lato"/>
              </w:rPr>
              <w:t xml:space="preserve"> </w:t>
            </w:r>
          </w:p>
          <w:p w14:paraId="40D7C4ED" w14:textId="38631AEB" w:rsidR="00006B20" w:rsidRPr="00845888" w:rsidRDefault="00006B20" w:rsidP="00006B20">
            <w:pPr>
              <w:rPr>
                <w:rFonts w:ascii="Lato" w:hAnsi="Lato"/>
                <w:b/>
              </w:rPr>
            </w:pPr>
            <w:r w:rsidRPr="00845888">
              <w:rPr>
                <w:rFonts w:ascii="Lato" w:hAnsi="Lato"/>
                <w:b/>
              </w:rPr>
              <w:t>How will fidelity</w:t>
            </w:r>
            <w:r w:rsidR="00501ACA" w:rsidRPr="00845888">
              <w:rPr>
                <w:rFonts w:ascii="Lato" w:hAnsi="Lato"/>
                <w:b/>
              </w:rPr>
              <w:t xml:space="preserve"> of implementation</w:t>
            </w:r>
            <w:r w:rsidRPr="00845888">
              <w:rPr>
                <w:rFonts w:ascii="Lato" w:hAnsi="Lato"/>
                <w:b/>
              </w:rPr>
              <w:t xml:space="preserve"> be monitored</w:t>
            </w:r>
            <w:r w:rsidR="00501ACA" w:rsidRPr="00845888">
              <w:rPr>
                <w:rFonts w:ascii="Lato" w:hAnsi="Lato"/>
                <w:b/>
              </w:rPr>
              <w:t>?</w:t>
            </w:r>
          </w:p>
          <w:p w14:paraId="30AA9FE0" w14:textId="77777777" w:rsidR="00006B20" w:rsidRPr="00845888" w:rsidRDefault="00F40B11" w:rsidP="00006B20">
            <w:pPr>
              <w:rPr>
                <w:rFonts w:ascii="Lato" w:hAnsi="Lato"/>
              </w:rPr>
            </w:pPr>
            <w:sdt>
              <w:sdtPr>
                <w:rPr>
                  <w:rFonts w:ascii="Lato" w:hAnsi="Lato"/>
                </w:rPr>
                <w:id w:val="2096273899"/>
                <w:placeholder>
                  <w:docPart w:val="41584AD5E4764D168C5C5E173FB779B1"/>
                </w:placeholder>
                <w:showingPlcHdr/>
                <w:text/>
              </w:sdtPr>
              <w:sdtEndPr/>
              <w:sdtContent>
                <w:r w:rsidR="00006B20" w:rsidRPr="00845888">
                  <w:rPr>
                    <w:rFonts w:ascii="Lato" w:hAnsi="Lato"/>
                  </w:rPr>
                  <w:t>Click or tap here to enter text.</w:t>
                </w:r>
              </w:sdtContent>
            </w:sdt>
          </w:p>
          <w:p w14:paraId="1CC41DCF" w14:textId="77777777" w:rsidR="00006B20" w:rsidRPr="00845888" w:rsidRDefault="00006B20" w:rsidP="00006B20">
            <w:pPr>
              <w:rPr>
                <w:rFonts w:ascii="Lato" w:hAnsi="Lato"/>
                <w:b/>
              </w:rPr>
            </w:pPr>
            <w:r w:rsidRPr="00845888">
              <w:rPr>
                <w:rFonts w:ascii="Lato" w:hAnsi="Lato"/>
                <w:b/>
              </w:rPr>
              <w:t>What student data will be collected and on what schedule?</w:t>
            </w:r>
          </w:p>
          <w:p w14:paraId="2AB841FA" w14:textId="77777777" w:rsidR="00006B20" w:rsidRPr="00845888" w:rsidRDefault="00F40B11" w:rsidP="00006B20">
            <w:pPr>
              <w:tabs>
                <w:tab w:val="left" w:pos="3120"/>
              </w:tabs>
              <w:rPr>
                <w:rFonts w:ascii="Lato" w:hAnsi="Lato"/>
              </w:rPr>
            </w:pPr>
            <w:sdt>
              <w:sdtPr>
                <w:rPr>
                  <w:rFonts w:ascii="Lato" w:hAnsi="Lato"/>
                </w:rPr>
                <w:id w:val="75482232"/>
                <w:placeholder>
                  <w:docPart w:val="F1151DA6EF2542ED8278D3B7CECB9880"/>
                </w:placeholder>
                <w:showingPlcHdr/>
                <w:text/>
              </w:sdtPr>
              <w:sdtEndPr/>
              <w:sdtContent>
                <w:r w:rsidR="00006B20" w:rsidRPr="00845888">
                  <w:rPr>
                    <w:rFonts w:ascii="Lato" w:hAnsi="Lato"/>
                  </w:rPr>
                  <w:t>Click or tap here to enter text.</w:t>
                </w:r>
              </w:sdtContent>
            </w:sdt>
            <w:r w:rsidR="00006B20" w:rsidRPr="00845888">
              <w:rPr>
                <w:rFonts w:ascii="Lato" w:hAnsi="Lato"/>
              </w:rPr>
              <w:tab/>
            </w:r>
          </w:p>
          <w:p w14:paraId="79C7DB00" w14:textId="280A62E6" w:rsidR="00006B20" w:rsidRPr="00845888" w:rsidRDefault="00501ACA" w:rsidP="00006B20">
            <w:pPr>
              <w:tabs>
                <w:tab w:val="left" w:pos="3120"/>
              </w:tabs>
              <w:rPr>
                <w:rFonts w:ascii="Lato" w:hAnsi="Lato"/>
              </w:rPr>
            </w:pPr>
            <w:r w:rsidRPr="00845888">
              <w:rPr>
                <w:rFonts w:ascii="Lato" w:hAnsi="Lato"/>
              </w:rPr>
              <w:t xml:space="preserve">What evidence </w:t>
            </w:r>
          </w:p>
          <w:p w14:paraId="03297E46" w14:textId="2814B2F9" w:rsidR="00006B20" w:rsidRPr="00845888" w:rsidRDefault="00006B20" w:rsidP="00006B20">
            <w:pPr>
              <w:rPr>
                <w:rFonts w:ascii="Lato" w:hAnsi="Lato"/>
                <w:b/>
              </w:rPr>
            </w:pPr>
            <w:r w:rsidRPr="00845888">
              <w:rPr>
                <w:rFonts w:ascii="Lato" w:hAnsi="Lato"/>
                <w:b/>
              </w:rPr>
              <w:t>Identify the time</w:t>
            </w:r>
            <w:r w:rsidR="00501ACA" w:rsidRPr="00845888">
              <w:rPr>
                <w:rFonts w:ascii="Lato" w:hAnsi="Lato"/>
                <w:b/>
              </w:rPr>
              <w:t>line</w:t>
            </w:r>
            <w:r w:rsidRPr="00845888">
              <w:rPr>
                <w:rFonts w:ascii="Lato" w:hAnsi="Lato"/>
                <w:b/>
              </w:rPr>
              <w:t xml:space="preserve"> for implementation of this PRA activity.</w:t>
            </w:r>
          </w:p>
          <w:p w14:paraId="69DDECDD" w14:textId="77777777" w:rsidR="00006B20" w:rsidRPr="00845888" w:rsidRDefault="00006B20" w:rsidP="00006B20">
            <w:pPr>
              <w:tabs>
                <w:tab w:val="left" w:pos="3120"/>
              </w:tabs>
              <w:rPr>
                <w:rFonts w:ascii="Lato" w:hAnsi="Lato"/>
              </w:rPr>
            </w:pPr>
            <w:r w:rsidRPr="00845888">
              <w:rPr>
                <w:rFonts w:ascii="Lato" w:hAnsi="Lato"/>
              </w:rPr>
              <w:t>Click or tap here to enter text.</w:t>
            </w:r>
          </w:p>
        </w:tc>
      </w:tr>
    </w:tbl>
    <w:p w14:paraId="5AA15AAF" w14:textId="77777777" w:rsidR="00006B20" w:rsidRPr="00845888" w:rsidRDefault="00006B20">
      <w:pPr>
        <w:rPr>
          <w:rFonts w:ascii="Lato" w:hAnsi="Lato"/>
        </w:rPr>
      </w:pPr>
    </w:p>
    <w:p w14:paraId="34229219" w14:textId="3D22CE61" w:rsidR="00006B20" w:rsidRPr="00CE3515" w:rsidRDefault="00006B20">
      <w:pPr>
        <w:rPr>
          <w:rFonts w:ascii="Lato" w:hAnsi="Lato"/>
          <w:sz w:val="20"/>
          <w:szCs w:val="20"/>
        </w:rPr>
      </w:pPr>
      <w:r w:rsidRPr="00845888">
        <w:rPr>
          <w:rFonts w:ascii="Lato" w:hAnsi="Lato"/>
        </w:rPr>
        <w:br w:type="page"/>
      </w:r>
      <w:sdt>
        <w:sdtPr>
          <w:rPr>
            <w:rFonts w:ascii="Lato" w:hAnsi="Lato"/>
            <w:b/>
            <w:sz w:val="20"/>
            <w:szCs w:val="20"/>
          </w:rPr>
          <w:id w:val="-960098775"/>
          <w:placeholder>
            <w:docPart w:val="373AC6BA16B94ABCBC1281D7875840AE"/>
          </w:placeholder>
          <w:showingPlcHdr/>
          <w:dropDownList>
            <w:listItem w:displayText="PRA 1" w:value="PRA 1"/>
            <w:listItem w:displayText="PRA 2" w:value="PRA 2"/>
            <w:listItem w:displayText="PRA 3" w:value="PRA 3"/>
            <w:listItem w:displayText="PRA 4" w:value="PRA 4"/>
            <w:listItem w:displayText="PRA 5" w:value="PRA 5"/>
          </w:dropDownList>
        </w:sdtPr>
        <w:sdtEndPr/>
        <w:sdtContent>
          <w:r w:rsidRPr="00CE3515">
            <w:rPr>
              <w:rFonts w:ascii="Lato" w:hAnsi="Lato"/>
              <w:b/>
              <w:sz w:val="20"/>
              <w:szCs w:val="20"/>
            </w:rPr>
            <w:t>PRA #</w:t>
          </w:r>
        </w:sdtContent>
      </w:sdt>
      <w:r w:rsidRPr="00CE3515">
        <w:rPr>
          <w:rFonts w:ascii="Lato" w:hAnsi="Lato"/>
          <w:b/>
          <w:sz w:val="20"/>
          <w:szCs w:val="20"/>
        </w:rPr>
        <w:t xml:space="preserve">  continued</w:t>
      </w:r>
    </w:p>
    <w:tbl>
      <w:tblPr>
        <w:tblStyle w:val="TableGrid"/>
        <w:tblW w:w="9635" w:type="dxa"/>
        <w:tblInd w:w="-10" w:type="dxa"/>
        <w:tblLayout w:type="fixed"/>
        <w:tblLook w:val="04A0" w:firstRow="1" w:lastRow="0" w:firstColumn="1" w:lastColumn="0" w:noHBand="0" w:noVBand="1"/>
        <w:tblCaption w:val="Table 5 Planned Response Action "/>
        <w:tblDescription w:val="Table 5 is completed for each PRA aligned with an area of significant disproportionality and root cause factor. Table 5 is structured with a series of guiding questions related to the area of significant disproportionality, action item and root cause. The PRAs represent the specific actions necessary to address the impact of significant disproportionality and improve outcomes for students. "/>
      </w:tblPr>
      <w:tblGrid>
        <w:gridCol w:w="2164"/>
        <w:gridCol w:w="7471"/>
      </w:tblGrid>
      <w:tr w:rsidR="00501ACA" w:rsidRPr="00845888" w14:paraId="6C031F94" w14:textId="77777777" w:rsidTr="00411011">
        <w:trPr>
          <w:cantSplit/>
          <w:trHeight w:val="692"/>
        </w:trPr>
        <w:tc>
          <w:tcPr>
            <w:tcW w:w="2164" w:type="dxa"/>
            <w:shd w:val="clear" w:color="auto" w:fill="DEEAF6" w:themeFill="accent1" w:themeFillTint="33"/>
          </w:tcPr>
          <w:p w14:paraId="2D4B8AF2" w14:textId="77777777" w:rsidR="00501ACA" w:rsidRPr="00845888" w:rsidRDefault="00501ACA" w:rsidP="00501ACA">
            <w:pPr>
              <w:rPr>
                <w:rFonts w:ascii="Lato" w:hAnsi="Lato"/>
                <w:b/>
                <w:sz w:val="21"/>
                <w:szCs w:val="21"/>
              </w:rPr>
            </w:pPr>
          </w:p>
        </w:tc>
        <w:tc>
          <w:tcPr>
            <w:tcW w:w="7471" w:type="dxa"/>
          </w:tcPr>
          <w:p w14:paraId="1FE7BE53" w14:textId="77777777" w:rsidR="00501ACA" w:rsidRPr="00845888" w:rsidRDefault="00F40B11" w:rsidP="00501ACA">
            <w:pPr>
              <w:tabs>
                <w:tab w:val="left" w:pos="2160"/>
                <w:tab w:val="left" w:pos="2610"/>
                <w:tab w:val="left" w:pos="3661"/>
                <w:tab w:val="left" w:pos="6840"/>
              </w:tabs>
              <w:rPr>
                <w:rFonts w:ascii="Lato" w:eastAsia="Times New Roman" w:hAnsi="Lato" w:cs="Arial"/>
                <w:b/>
              </w:rPr>
            </w:pPr>
            <w:sdt>
              <w:sdtPr>
                <w:rPr>
                  <w:rFonts w:ascii="Lato" w:eastAsia="Times New Roman" w:hAnsi="Lato" w:cs="Arial"/>
                  <w:b/>
                </w:rPr>
                <w:id w:val="-1313866675"/>
                <w14:checkbox>
                  <w14:checked w14:val="0"/>
                  <w14:checkedState w14:val="2612" w14:font="MS Gothic"/>
                  <w14:uncheckedState w14:val="2610" w14:font="MS Gothic"/>
                </w14:checkbox>
              </w:sdtPr>
              <w:sdtEndPr/>
              <w:sdtContent>
                <w:r w:rsidR="00501ACA" w:rsidRPr="00845888">
                  <w:rPr>
                    <w:rFonts w:ascii="Segoe UI Symbol" w:eastAsia="MS Gothic" w:hAnsi="Segoe UI Symbol" w:cs="Segoe UI Symbol"/>
                    <w:b/>
                  </w:rPr>
                  <w:t>☐</w:t>
                </w:r>
              </w:sdtContent>
            </w:sdt>
            <w:r w:rsidR="00501ACA" w:rsidRPr="00845888">
              <w:rPr>
                <w:rFonts w:ascii="Lato" w:eastAsia="Times New Roman" w:hAnsi="Lato" w:cs="Arial"/>
                <w:b/>
              </w:rPr>
              <w:t xml:space="preserve"> ACADEMIC INTERVENTION</w:t>
            </w:r>
            <w:r w:rsidR="00501ACA" w:rsidRPr="00845888">
              <w:rPr>
                <w:rFonts w:ascii="Lato" w:eastAsia="Times New Roman" w:hAnsi="Lato" w:cs="Arial"/>
                <w:b/>
              </w:rPr>
              <w:tab/>
            </w:r>
            <w:sdt>
              <w:sdtPr>
                <w:rPr>
                  <w:rFonts w:ascii="Lato" w:eastAsia="Times New Roman" w:hAnsi="Lato" w:cs="Arial"/>
                  <w:b/>
                </w:rPr>
                <w:id w:val="2084569470"/>
                <w14:checkbox>
                  <w14:checked w14:val="0"/>
                  <w14:checkedState w14:val="2612" w14:font="MS Gothic"/>
                  <w14:uncheckedState w14:val="2610" w14:font="MS Gothic"/>
                </w14:checkbox>
              </w:sdtPr>
              <w:sdtEndPr/>
              <w:sdtContent>
                <w:r w:rsidR="00501ACA" w:rsidRPr="00845888">
                  <w:rPr>
                    <w:rFonts w:ascii="Segoe UI Symbol" w:eastAsia="Times New Roman" w:hAnsi="Segoe UI Symbol" w:cs="Segoe UI Symbol"/>
                    <w:b/>
                  </w:rPr>
                  <w:t>☐</w:t>
                </w:r>
              </w:sdtContent>
            </w:sdt>
            <w:r w:rsidR="00501ACA" w:rsidRPr="00845888">
              <w:rPr>
                <w:rFonts w:ascii="Lato" w:eastAsia="Times New Roman" w:hAnsi="Lato" w:cs="Arial"/>
                <w:b/>
              </w:rPr>
              <w:t xml:space="preserve"> BEHAVIOR INTERVENTION</w:t>
            </w:r>
          </w:p>
          <w:p w14:paraId="187D323F" w14:textId="77777777" w:rsidR="00501ACA" w:rsidRPr="00845888" w:rsidRDefault="00501ACA" w:rsidP="00501ACA">
            <w:pPr>
              <w:tabs>
                <w:tab w:val="left" w:pos="2160"/>
                <w:tab w:val="left" w:pos="2610"/>
                <w:tab w:val="left" w:pos="3661"/>
                <w:tab w:val="left" w:pos="6840"/>
              </w:tabs>
              <w:rPr>
                <w:rFonts w:ascii="Lato" w:eastAsia="Times New Roman" w:hAnsi="Lato" w:cs="Arial"/>
                <w:b/>
              </w:rPr>
            </w:pPr>
            <w:r w:rsidRPr="00845888">
              <w:rPr>
                <w:rFonts w:ascii="Lato" w:eastAsia="Times New Roman" w:hAnsi="Lato" w:cs="Arial"/>
                <w:b/>
              </w:rPr>
              <w:t>How does the activity address the root cause(s) identified?</w:t>
            </w:r>
          </w:p>
          <w:p w14:paraId="15FD684A" w14:textId="77777777" w:rsidR="00501ACA" w:rsidRPr="00845888" w:rsidRDefault="00F40B11" w:rsidP="00501ACA">
            <w:pPr>
              <w:tabs>
                <w:tab w:val="left" w:pos="2160"/>
                <w:tab w:val="left" w:pos="2610"/>
                <w:tab w:val="left" w:pos="3661"/>
                <w:tab w:val="left" w:pos="6840"/>
              </w:tabs>
              <w:rPr>
                <w:rFonts w:ascii="Lato" w:hAnsi="Lato"/>
              </w:rPr>
            </w:pPr>
            <w:sdt>
              <w:sdtPr>
                <w:rPr>
                  <w:rFonts w:ascii="Lato" w:hAnsi="Lato"/>
                </w:rPr>
                <w:id w:val="-1709481264"/>
                <w:placeholder>
                  <w:docPart w:val="E4360206A0C045CA8FAF33F66BE790E7"/>
                </w:placeholder>
                <w:showingPlcHdr/>
                <w:text/>
              </w:sdtPr>
              <w:sdtEndPr/>
              <w:sdtContent>
                <w:r w:rsidR="00501ACA" w:rsidRPr="00845888">
                  <w:rPr>
                    <w:rFonts w:ascii="Lato" w:hAnsi="Lato"/>
                  </w:rPr>
                  <w:t>Click or tap here to enter text.</w:t>
                </w:r>
              </w:sdtContent>
            </w:sdt>
          </w:p>
          <w:p w14:paraId="3596AAB6" w14:textId="77777777" w:rsidR="00501ACA" w:rsidRPr="00845888" w:rsidRDefault="00501ACA" w:rsidP="00501ACA">
            <w:pPr>
              <w:tabs>
                <w:tab w:val="left" w:pos="2160"/>
                <w:tab w:val="left" w:pos="2610"/>
                <w:tab w:val="left" w:pos="3661"/>
                <w:tab w:val="left" w:pos="6840"/>
              </w:tabs>
              <w:rPr>
                <w:rFonts w:ascii="Lato" w:hAnsi="Lato"/>
                <w:b/>
                <w:bCs/>
              </w:rPr>
            </w:pPr>
            <w:r w:rsidRPr="00845888">
              <w:rPr>
                <w:rFonts w:ascii="Lato" w:hAnsi="Lato"/>
                <w:b/>
                <w:bCs/>
              </w:rPr>
              <w:t xml:space="preserve">What is the intervention to be implemented? </w:t>
            </w:r>
          </w:p>
          <w:p w14:paraId="701FDB0F" w14:textId="77777777" w:rsidR="00501ACA" w:rsidRPr="00845888" w:rsidRDefault="00F40B11" w:rsidP="00501ACA">
            <w:pPr>
              <w:tabs>
                <w:tab w:val="left" w:pos="2160"/>
                <w:tab w:val="left" w:pos="2610"/>
                <w:tab w:val="left" w:pos="3661"/>
                <w:tab w:val="left" w:pos="6840"/>
              </w:tabs>
              <w:rPr>
                <w:rFonts w:ascii="Lato" w:eastAsia="Times New Roman" w:hAnsi="Lato" w:cs="Arial"/>
                <w:b/>
                <w:bCs/>
              </w:rPr>
            </w:pPr>
            <w:sdt>
              <w:sdtPr>
                <w:rPr>
                  <w:rFonts w:ascii="Lato" w:hAnsi="Lato"/>
                </w:rPr>
                <w:id w:val="509180728"/>
                <w:placeholder>
                  <w:docPart w:val="C0EDB80204FF4458B5FEBA4D61B3C059"/>
                </w:placeholder>
                <w:showingPlcHdr/>
                <w:text/>
              </w:sdtPr>
              <w:sdtEndPr/>
              <w:sdtContent>
                <w:r w:rsidR="00501ACA" w:rsidRPr="00845888">
                  <w:rPr>
                    <w:rFonts w:ascii="Lato" w:hAnsi="Lato"/>
                  </w:rPr>
                  <w:t>Click or tap here to enter text.</w:t>
                </w:r>
              </w:sdtContent>
            </w:sdt>
          </w:p>
          <w:p w14:paraId="1123D194" w14:textId="77777777" w:rsidR="00501ACA" w:rsidRPr="00845888" w:rsidRDefault="00501ACA" w:rsidP="00501ACA">
            <w:pPr>
              <w:rPr>
                <w:rFonts w:ascii="Lato" w:hAnsi="Lato"/>
                <w:b/>
              </w:rPr>
            </w:pPr>
            <w:r w:rsidRPr="00845888">
              <w:rPr>
                <w:rFonts w:ascii="Lato" w:hAnsi="Lato"/>
                <w:b/>
              </w:rPr>
              <w:t>Which school(s) will be involved?</w:t>
            </w:r>
          </w:p>
          <w:p w14:paraId="262BC973" w14:textId="77777777" w:rsidR="00501ACA" w:rsidRPr="00845888" w:rsidRDefault="00F40B11" w:rsidP="00501ACA">
            <w:pPr>
              <w:rPr>
                <w:rFonts w:ascii="Lato" w:hAnsi="Lato"/>
              </w:rPr>
            </w:pPr>
            <w:sdt>
              <w:sdtPr>
                <w:rPr>
                  <w:rFonts w:ascii="Lato" w:hAnsi="Lato"/>
                </w:rPr>
                <w:id w:val="2016035827"/>
                <w:placeholder>
                  <w:docPart w:val="A990EAC8B85F4DF6A2B6834D8BDD0073"/>
                </w:placeholder>
                <w:showingPlcHdr/>
                <w:text/>
              </w:sdtPr>
              <w:sdtEndPr/>
              <w:sdtContent>
                <w:r w:rsidR="00501ACA" w:rsidRPr="00845888">
                  <w:rPr>
                    <w:rFonts w:ascii="Lato" w:hAnsi="Lato"/>
                  </w:rPr>
                  <w:t>Click or tap here to enter text.</w:t>
                </w:r>
              </w:sdtContent>
            </w:sdt>
          </w:p>
          <w:p w14:paraId="78DBFA78" w14:textId="77777777" w:rsidR="00501ACA" w:rsidRPr="00845888" w:rsidRDefault="00501ACA" w:rsidP="00501ACA">
            <w:pPr>
              <w:rPr>
                <w:rFonts w:ascii="Lato" w:hAnsi="Lato"/>
                <w:b/>
              </w:rPr>
            </w:pPr>
            <w:r w:rsidRPr="00845888">
              <w:rPr>
                <w:rFonts w:ascii="Lato" w:hAnsi="Lato"/>
                <w:b/>
              </w:rPr>
              <w:t>How will students be selected for participation in the intervention?</w:t>
            </w:r>
          </w:p>
          <w:p w14:paraId="2A24C88E" w14:textId="77777777" w:rsidR="00501ACA" w:rsidRPr="00845888" w:rsidRDefault="00F40B11" w:rsidP="00501ACA">
            <w:pPr>
              <w:rPr>
                <w:rFonts w:ascii="Lato" w:hAnsi="Lato"/>
              </w:rPr>
            </w:pPr>
            <w:sdt>
              <w:sdtPr>
                <w:rPr>
                  <w:rFonts w:ascii="Lato" w:hAnsi="Lato"/>
                </w:rPr>
                <w:id w:val="116417749"/>
                <w:placeholder>
                  <w:docPart w:val="3D074149B7BD45DA8AE961D03C8D6039"/>
                </w:placeholder>
                <w:showingPlcHdr/>
                <w:text/>
              </w:sdtPr>
              <w:sdtEndPr/>
              <w:sdtContent>
                <w:r w:rsidR="00501ACA" w:rsidRPr="00845888">
                  <w:rPr>
                    <w:rFonts w:ascii="Lato" w:hAnsi="Lato"/>
                  </w:rPr>
                  <w:t>Click or tap here to enter text.</w:t>
                </w:r>
              </w:sdtContent>
            </w:sdt>
          </w:p>
          <w:p w14:paraId="602EA5E8" w14:textId="77777777" w:rsidR="00501ACA" w:rsidRPr="00845888" w:rsidRDefault="00501ACA" w:rsidP="00501ACA">
            <w:pPr>
              <w:rPr>
                <w:rFonts w:ascii="Lato" w:hAnsi="Lato"/>
                <w:b/>
              </w:rPr>
            </w:pPr>
            <w:r w:rsidRPr="00845888">
              <w:rPr>
                <w:rFonts w:ascii="Lato" w:hAnsi="Lato"/>
                <w:b/>
              </w:rPr>
              <w:t>Approximately how many students with disabilities will participate, by race/ethnicity?</w:t>
            </w:r>
          </w:p>
          <w:p w14:paraId="789FA991" w14:textId="77777777" w:rsidR="00501ACA" w:rsidRPr="00845888" w:rsidRDefault="00F40B11" w:rsidP="00501ACA">
            <w:pPr>
              <w:rPr>
                <w:rFonts w:ascii="Lato" w:hAnsi="Lato"/>
              </w:rPr>
            </w:pPr>
            <w:sdt>
              <w:sdtPr>
                <w:rPr>
                  <w:rFonts w:ascii="Lato" w:hAnsi="Lato"/>
                </w:rPr>
                <w:id w:val="-1901195597"/>
                <w:placeholder>
                  <w:docPart w:val="021482896BDD41BD95DB215AEE579FFB"/>
                </w:placeholder>
                <w:showingPlcHdr/>
                <w:text/>
              </w:sdtPr>
              <w:sdtEndPr/>
              <w:sdtContent>
                <w:r w:rsidR="00501ACA" w:rsidRPr="00845888">
                  <w:rPr>
                    <w:rFonts w:ascii="Lato" w:hAnsi="Lato"/>
                  </w:rPr>
                  <w:t>Click or tap here to enter text.</w:t>
                </w:r>
              </w:sdtContent>
            </w:sdt>
          </w:p>
          <w:p w14:paraId="20391C49" w14:textId="77777777" w:rsidR="00501ACA" w:rsidRPr="00845888" w:rsidRDefault="00501ACA" w:rsidP="00501ACA">
            <w:pPr>
              <w:rPr>
                <w:rFonts w:ascii="Lato" w:hAnsi="Lato"/>
                <w:b/>
              </w:rPr>
            </w:pPr>
            <w:r w:rsidRPr="00845888">
              <w:rPr>
                <w:rFonts w:ascii="Lato" w:hAnsi="Lato"/>
                <w:b/>
              </w:rPr>
              <w:t>Approximately how many students without disabilities will participate, by race/ethnicity?</w:t>
            </w:r>
          </w:p>
          <w:p w14:paraId="49FED2B1" w14:textId="77777777" w:rsidR="00501ACA" w:rsidRPr="00845888" w:rsidRDefault="00F40B11" w:rsidP="00501ACA">
            <w:pPr>
              <w:rPr>
                <w:rFonts w:ascii="Lato" w:hAnsi="Lato"/>
              </w:rPr>
            </w:pPr>
            <w:sdt>
              <w:sdtPr>
                <w:rPr>
                  <w:rFonts w:ascii="Lato" w:hAnsi="Lato"/>
                </w:rPr>
                <w:id w:val="971411848"/>
                <w:placeholder>
                  <w:docPart w:val="D1C1CE54B64D402DB1969CFF0EA06BB2"/>
                </w:placeholder>
                <w:showingPlcHdr/>
                <w:text/>
              </w:sdtPr>
              <w:sdtEndPr/>
              <w:sdtContent>
                <w:r w:rsidR="00501ACA" w:rsidRPr="00845888">
                  <w:rPr>
                    <w:rFonts w:ascii="Lato" w:hAnsi="Lato"/>
                  </w:rPr>
                  <w:t>Click or tap here to enter text.</w:t>
                </w:r>
              </w:sdtContent>
            </w:sdt>
          </w:p>
          <w:p w14:paraId="4FE5B6A7" w14:textId="77777777" w:rsidR="00501ACA" w:rsidRPr="00845888" w:rsidRDefault="00501ACA" w:rsidP="00501ACA">
            <w:pPr>
              <w:rPr>
                <w:rFonts w:ascii="Lato" w:hAnsi="Lato"/>
                <w:b/>
              </w:rPr>
            </w:pPr>
            <w:r w:rsidRPr="00845888">
              <w:rPr>
                <w:rFonts w:ascii="Lato" w:hAnsi="Lato"/>
                <w:b/>
              </w:rPr>
              <w:t>Who will implement the intervention?</w:t>
            </w:r>
          </w:p>
          <w:p w14:paraId="3A9D0327" w14:textId="77777777" w:rsidR="00501ACA" w:rsidRPr="00845888" w:rsidRDefault="00F40B11" w:rsidP="00501ACA">
            <w:pPr>
              <w:rPr>
                <w:rFonts w:ascii="Lato" w:hAnsi="Lato"/>
              </w:rPr>
            </w:pPr>
            <w:sdt>
              <w:sdtPr>
                <w:rPr>
                  <w:rFonts w:ascii="Lato" w:hAnsi="Lato"/>
                </w:rPr>
                <w:id w:val="2031597314"/>
                <w:placeholder>
                  <w:docPart w:val="CBD21DFCBF0C4D97BAC426405435E217"/>
                </w:placeholder>
                <w:showingPlcHdr/>
                <w:text/>
              </w:sdtPr>
              <w:sdtEndPr/>
              <w:sdtContent>
                <w:r w:rsidR="00501ACA" w:rsidRPr="00845888">
                  <w:rPr>
                    <w:rFonts w:ascii="Lato" w:hAnsi="Lato"/>
                  </w:rPr>
                  <w:t>Click or tap here to enter text.</w:t>
                </w:r>
              </w:sdtContent>
            </w:sdt>
          </w:p>
          <w:p w14:paraId="348ECAE2" w14:textId="77777777" w:rsidR="00501ACA" w:rsidRPr="00845888" w:rsidRDefault="00501ACA" w:rsidP="00501ACA">
            <w:pPr>
              <w:rPr>
                <w:rFonts w:ascii="Lato" w:hAnsi="Lato"/>
                <w:b/>
              </w:rPr>
            </w:pPr>
            <w:r w:rsidRPr="00845888">
              <w:rPr>
                <w:rFonts w:ascii="Lato" w:hAnsi="Lato"/>
                <w:b/>
              </w:rPr>
              <w:t>How will the staff implementing the intervention be trained and coached?</w:t>
            </w:r>
          </w:p>
          <w:p w14:paraId="650A002A" w14:textId="77777777" w:rsidR="00501ACA" w:rsidRPr="00845888" w:rsidRDefault="00501ACA" w:rsidP="00501ACA">
            <w:pPr>
              <w:rPr>
                <w:rFonts w:ascii="Lato" w:hAnsi="Lato"/>
              </w:rPr>
            </w:pPr>
            <w:r w:rsidRPr="00845888">
              <w:rPr>
                <w:rFonts w:ascii="Lato" w:hAnsi="Lato"/>
              </w:rPr>
              <w:t xml:space="preserve"> </w:t>
            </w:r>
            <w:sdt>
              <w:sdtPr>
                <w:rPr>
                  <w:rFonts w:ascii="Lato" w:hAnsi="Lato"/>
                </w:rPr>
                <w:id w:val="898785550"/>
                <w:placeholder>
                  <w:docPart w:val="246E38792995489EA855F5DF5C1128AE"/>
                </w:placeholder>
                <w:showingPlcHdr/>
                <w:text/>
              </w:sdtPr>
              <w:sdtEndPr/>
              <w:sdtContent>
                <w:r w:rsidRPr="00845888">
                  <w:rPr>
                    <w:rFonts w:ascii="Lato" w:hAnsi="Lato"/>
                  </w:rPr>
                  <w:t>Click or tap here to enter text.</w:t>
                </w:r>
              </w:sdtContent>
            </w:sdt>
            <w:r w:rsidRPr="00845888">
              <w:rPr>
                <w:rFonts w:ascii="Lato" w:hAnsi="Lato"/>
              </w:rPr>
              <w:t xml:space="preserve"> </w:t>
            </w:r>
          </w:p>
          <w:p w14:paraId="4BB530B6" w14:textId="77777777" w:rsidR="00501ACA" w:rsidRPr="00845888" w:rsidRDefault="00501ACA" w:rsidP="00501ACA">
            <w:pPr>
              <w:rPr>
                <w:rFonts w:ascii="Lato" w:hAnsi="Lato"/>
                <w:b/>
              </w:rPr>
            </w:pPr>
            <w:r w:rsidRPr="00845888">
              <w:rPr>
                <w:rFonts w:ascii="Lato" w:hAnsi="Lato"/>
                <w:b/>
              </w:rPr>
              <w:t>How will fidelity of implementation be monitored?</w:t>
            </w:r>
          </w:p>
          <w:p w14:paraId="011A8DB6" w14:textId="77777777" w:rsidR="00501ACA" w:rsidRPr="00845888" w:rsidRDefault="00F40B11" w:rsidP="00501ACA">
            <w:pPr>
              <w:rPr>
                <w:rFonts w:ascii="Lato" w:hAnsi="Lato"/>
              </w:rPr>
            </w:pPr>
            <w:sdt>
              <w:sdtPr>
                <w:rPr>
                  <w:rFonts w:ascii="Lato" w:hAnsi="Lato"/>
                </w:rPr>
                <w:id w:val="-1060404251"/>
                <w:placeholder>
                  <w:docPart w:val="28F9C86C054C47F4A05B0F5AD655651F"/>
                </w:placeholder>
                <w:showingPlcHdr/>
                <w:text/>
              </w:sdtPr>
              <w:sdtEndPr/>
              <w:sdtContent>
                <w:r w:rsidR="00501ACA" w:rsidRPr="00845888">
                  <w:rPr>
                    <w:rFonts w:ascii="Lato" w:hAnsi="Lato"/>
                  </w:rPr>
                  <w:t>Click or tap here to enter text.</w:t>
                </w:r>
              </w:sdtContent>
            </w:sdt>
          </w:p>
          <w:p w14:paraId="72BB3F8E" w14:textId="77777777" w:rsidR="00501ACA" w:rsidRPr="00845888" w:rsidRDefault="00501ACA" w:rsidP="00501ACA">
            <w:pPr>
              <w:rPr>
                <w:rFonts w:ascii="Lato" w:hAnsi="Lato"/>
                <w:b/>
              </w:rPr>
            </w:pPr>
            <w:r w:rsidRPr="00845888">
              <w:rPr>
                <w:rFonts w:ascii="Lato" w:hAnsi="Lato"/>
                <w:b/>
              </w:rPr>
              <w:t>What student data will be collected and on what schedule?</w:t>
            </w:r>
          </w:p>
          <w:p w14:paraId="14820C85" w14:textId="77777777" w:rsidR="00501ACA" w:rsidRPr="00845888" w:rsidRDefault="00F40B11" w:rsidP="00501ACA">
            <w:pPr>
              <w:tabs>
                <w:tab w:val="left" w:pos="3120"/>
              </w:tabs>
              <w:rPr>
                <w:rFonts w:ascii="Lato" w:hAnsi="Lato"/>
              </w:rPr>
            </w:pPr>
            <w:sdt>
              <w:sdtPr>
                <w:rPr>
                  <w:rFonts w:ascii="Lato" w:hAnsi="Lato"/>
                </w:rPr>
                <w:id w:val="968396760"/>
                <w:placeholder>
                  <w:docPart w:val="D1E97337EA514B5AB69DFB491991B3A1"/>
                </w:placeholder>
                <w:showingPlcHdr/>
                <w:text/>
              </w:sdtPr>
              <w:sdtEndPr/>
              <w:sdtContent>
                <w:r w:rsidR="00501ACA" w:rsidRPr="00845888">
                  <w:rPr>
                    <w:rFonts w:ascii="Lato" w:hAnsi="Lato"/>
                  </w:rPr>
                  <w:t>Click or tap here to enter text.</w:t>
                </w:r>
              </w:sdtContent>
            </w:sdt>
            <w:r w:rsidR="00501ACA" w:rsidRPr="00845888">
              <w:rPr>
                <w:rFonts w:ascii="Lato" w:hAnsi="Lato"/>
              </w:rPr>
              <w:tab/>
            </w:r>
          </w:p>
          <w:p w14:paraId="5C2718EA" w14:textId="77777777" w:rsidR="00501ACA" w:rsidRPr="00845888" w:rsidRDefault="00501ACA" w:rsidP="00501ACA">
            <w:pPr>
              <w:tabs>
                <w:tab w:val="left" w:pos="3120"/>
              </w:tabs>
              <w:rPr>
                <w:rFonts w:ascii="Lato" w:hAnsi="Lato"/>
              </w:rPr>
            </w:pPr>
            <w:r w:rsidRPr="00845888">
              <w:rPr>
                <w:rFonts w:ascii="Lato" w:hAnsi="Lato"/>
              </w:rPr>
              <w:t xml:space="preserve">What evidence </w:t>
            </w:r>
          </w:p>
          <w:p w14:paraId="62F3B79A" w14:textId="77777777" w:rsidR="00501ACA" w:rsidRPr="00845888" w:rsidRDefault="00501ACA" w:rsidP="00501ACA">
            <w:pPr>
              <w:rPr>
                <w:rFonts w:ascii="Lato" w:hAnsi="Lato"/>
                <w:b/>
              </w:rPr>
            </w:pPr>
            <w:r w:rsidRPr="00845888">
              <w:rPr>
                <w:rFonts w:ascii="Lato" w:hAnsi="Lato"/>
                <w:b/>
              </w:rPr>
              <w:t>Identify the timeline for implementation of this PRA activity.</w:t>
            </w:r>
          </w:p>
          <w:p w14:paraId="70F46CE9" w14:textId="3AD76CAE" w:rsidR="00501ACA" w:rsidRPr="00845888" w:rsidRDefault="00501ACA" w:rsidP="00501ACA">
            <w:pPr>
              <w:rPr>
                <w:rFonts w:ascii="Lato" w:hAnsi="Lato"/>
              </w:rPr>
            </w:pPr>
            <w:r w:rsidRPr="00845888">
              <w:rPr>
                <w:rFonts w:ascii="Lato" w:hAnsi="Lato"/>
              </w:rPr>
              <w:t>Click or tap here to enter text.</w:t>
            </w:r>
          </w:p>
        </w:tc>
      </w:tr>
      <w:tr w:rsidR="00B935DF" w:rsidRPr="00845888" w14:paraId="2C2CF482" w14:textId="77777777" w:rsidTr="00411011">
        <w:tblPrEx>
          <w:tblCellMar>
            <w:top w:w="29" w:type="dxa"/>
            <w:left w:w="115" w:type="dxa"/>
            <w:bottom w:w="29" w:type="dxa"/>
            <w:right w:w="115" w:type="dxa"/>
          </w:tblCellMar>
        </w:tblPrEx>
        <w:trPr>
          <w:trHeight w:val="692"/>
          <w:tblHeader/>
        </w:trPr>
        <w:tc>
          <w:tcPr>
            <w:tcW w:w="2164" w:type="dxa"/>
            <w:tcBorders>
              <w:left w:val="single" w:sz="4" w:space="0" w:color="auto"/>
              <w:right w:val="single" w:sz="4" w:space="0" w:color="auto"/>
            </w:tcBorders>
            <w:shd w:val="clear" w:color="auto" w:fill="DEEAF6" w:themeFill="accent1" w:themeFillTint="33"/>
          </w:tcPr>
          <w:p w14:paraId="4EDF5133" w14:textId="77777777" w:rsidR="00B935DF" w:rsidRPr="00CE3515" w:rsidRDefault="00B935DF" w:rsidP="00B935DF">
            <w:pPr>
              <w:rPr>
                <w:rFonts w:ascii="Lato" w:hAnsi="Lato"/>
                <w:b/>
              </w:rPr>
            </w:pPr>
            <w:r w:rsidRPr="00CE3515">
              <w:rPr>
                <w:rFonts w:ascii="Lato" w:hAnsi="Lato"/>
                <w:b/>
              </w:rPr>
              <w:t>Complete this section for Professional Learning Activities</w:t>
            </w:r>
          </w:p>
        </w:tc>
        <w:tc>
          <w:tcPr>
            <w:tcW w:w="7471" w:type="dxa"/>
            <w:tcBorders>
              <w:top w:val="single" w:sz="4" w:space="0" w:color="auto"/>
              <w:left w:val="single" w:sz="4" w:space="0" w:color="auto"/>
              <w:bottom w:val="single" w:sz="4" w:space="0" w:color="auto"/>
              <w:right w:val="single" w:sz="4" w:space="0" w:color="auto"/>
            </w:tcBorders>
          </w:tcPr>
          <w:p w14:paraId="679FDA16" w14:textId="77777777" w:rsidR="00875275" w:rsidRPr="00845888" w:rsidRDefault="00875275" w:rsidP="00875275">
            <w:pPr>
              <w:tabs>
                <w:tab w:val="left" w:pos="2160"/>
                <w:tab w:val="left" w:pos="2610"/>
                <w:tab w:val="left" w:pos="3661"/>
                <w:tab w:val="left" w:pos="6840"/>
              </w:tabs>
              <w:rPr>
                <w:rFonts w:ascii="Lato" w:eastAsia="Times New Roman" w:hAnsi="Lato" w:cs="Arial"/>
                <w:b/>
              </w:rPr>
            </w:pPr>
            <w:r w:rsidRPr="00845888">
              <w:rPr>
                <w:rFonts w:ascii="Lato" w:eastAsia="Times New Roman" w:hAnsi="Lato" w:cs="Arial"/>
                <w:b/>
              </w:rPr>
              <w:t>How does the activity address the root cause(s) identified?</w:t>
            </w:r>
          </w:p>
          <w:p w14:paraId="12E158DD" w14:textId="1FEAE402" w:rsidR="00875275" w:rsidRPr="00845888" w:rsidRDefault="00F40B11" w:rsidP="00875275">
            <w:pPr>
              <w:tabs>
                <w:tab w:val="left" w:pos="2160"/>
                <w:tab w:val="left" w:pos="2610"/>
                <w:tab w:val="left" w:pos="3661"/>
                <w:tab w:val="left" w:pos="6840"/>
              </w:tabs>
              <w:rPr>
                <w:rFonts w:ascii="Lato" w:hAnsi="Lato"/>
              </w:rPr>
            </w:pPr>
            <w:sdt>
              <w:sdtPr>
                <w:rPr>
                  <w:rFonts w:ascii="Lato" w:hAnsi="Lato"/>
                </w:rPr>
                <w:id w:val="137072995"/>
                <w:placeholder>
                  <w:docPart w:val="3EBFF2100D7043C3A6AE1283BAFAB751"/>
                </w:placeholder>
                <w:showingPlcHdr/>
                <w:text/>
              </w:sdtPr>
              <w:sdtEndPr/>
              <w:sdtContent>
                <w:r w:rsidR="00875275" w:rsidRPr="00845888">
                  <w:rPr>
                    <w:rFonts w:ascii="Lato" w:hAnsi="Lato"/>
                  </w:rPr>
                  <w:t>Click or tap here to enter text.</w:t>
                </w:r>
              </w:sdtContent>
            </w:sdt>
          </w:p>
          <w:p w14:paraId="683AE2AC" w14:textId="26EDFBCB" w:rsidR="00B935DF" w:rsidRPr="00845888" w:rsidRDefault="00B935DF" w:rsidP="00B935DF">
            <w:pPr>
              <w:rPr>
                <w:rFonts w:ascii="Lato" w:hAnsi="Lato"/>
                <w:b/>
              </w:rPr>
            </w:pPr>
            <w:r w:rsidRPr="00845888">
              <w:rPr>
                <w:rFonts w:ascii="Lato" w:hAnsi="Lato"/>
                <w:b/>
              </w:rPr>
              <w:t>What is the intended outcome of the professional learning and its impact on the root cause factor(s)?</w:t>
            </w:r>
          </w:p>
          <w:p w14:paraId="3616D5D3" w14:textId="77777777" w:rsidR="00B935DF" w:rsidRPr="00845888" w:rsidRDefault="00F40B11" w:rsidP="00B935DF">
            <w:pPr>
              <w:rPr>
                <w:rFonts w:ascii="Lato" w:hAnsi="Lato"/>
              </w:rPr>
            </w:pPr>
            <w:sdt>
              <w:sdtPr>
                <w:rPr>
                  <w:rFonts w:ascii="Lato" w:hAnsi="Lato"/>
                </w:rPr>
                <w:id w:val="15661707"/>
                <w:placeholder>
                  <w:docPart w:val="3ACECD1B4E4A4872BBE55B0086346884"/>
                </w:placeholder>
                <w:showingPlcHdr/>
                <w:text/>
              </w:sdtPr>
              <w:sdtEndPr/>
              <w:sdtContent>
                <w:r w:rsidR="00B935DF" w:rsidRPr="00845888">
                  <w:rPr>
                    <w:rFonts w:ascii="Lato" w:hAnsi="Lato"/>
                  </w:rPr>
                  <w:t>Click or tap here to enter text.</w:t>
                </w:r>
              </w:sdtContent>
            </w:sdt>
          </w:p>
          <w:p w14:paraId="2515C45D" w14:textId="77777777" w:rsidR="00B935DF" w:rsidRPr="00845888" w:rsidRDefault="00B935DF" w:rsidP="00B935DF">
            <w:pPr>
              <w:rPr>
                <w:rFonts w:ascii="Lato" w:hAnsi="Lato"/>
                <w:b/>
              </w:rPr>
            </w:pPr>
            <w:r w:rsidRPr="00845888">
              <w:rPr>
                <w:rFonts w:ascii="Lato" w:hAnsi="Lato"/>
                <w:b/>
              </w:rPr>
              <w:t>Who will participate in the professional learning?</w:t>
            </w:r>
          </w:p>
          <w:p w14:paraId="4F1AECEA" w14:textId="77777777" w:rsidR="00B935DF" w:rsidRPr="00845888" w:rsidRDefault="00B935DF" w:rsidP="00B935DF">
            <w:pPr>
              <w:tabs>
                <w:tab w:val="left" w:pos="346"/>
              </w:tabs>
              <w:rPr>
                <w:rFonts w:ascii="Lato" w:hAnsi="Lato"/>
              </w:rPr>
            </w:pPr>
            <w:r w:rsidRPr="00845888">
              <w:rPr>
                <w:rFonts w:ascii="Lato" w:hAnsi="Lato"/>
                <w:b/>
              </w:rPr>
              <w:t>Role(s) of participant(s):</w:t>
            </w:r>
            <w:r w:rsidRPr="00845888">
              <w:rPr>
                <w:rFonts w:ascii="Lato" w:hAnsi="Lato"/>
              </w:rPr>
              <w:t xml:space="preserve"> </w:t>
            </w:r>
            <w:sdt>
              <w:sdtPr>
                <w:rPr>
                  <w:rFonts w:ascii="Lato" w:hAnsi="Lato"/>
                </w:rPr>
                <w:id w:val="1882210391"/>
                <w:placeholder>
                  <w:docPart w:val="AC7EFFF58DB24992BF777DC40717644D"/>
                </w:placeholder>
                <w:showingPlcHdr/>
                <w:text/>
              </w:sdtPr>
              <w:sdtEndPr/>
              <w:sdtContent>
                <w:r w:rsidRPr="00845888">
                  <w:rPr>
                    <w:rFonts w:ascii="Lato" w:hAnsi="Lato"/>
                  </w:rPr>
                  <w:t>Click or tap here to enter text.</w:t>
                </w:r>
              </w:sdtContent>
            </w:sdt>
          </w:p>
          <w:p w14:paraId="56FFB1A3" w14:textId="77777777" w:rsidR="00B935DF" w:rsidRPr="00845888" w:rsidRDefault="00B935DF" w:rsidP="00B935DF">
            <w:pPr>
              <w:rPr>
                <w:rFonts w:ascii="Lato" w:hAnsi="Lato"/>
              </w:rPr>
            </w:pPr>
            <w:r w:rsidRPr="00845888">
              <w:rPr>
                <w:rFonts w:ascii="Lato" w:hAnsi="Lato"/>
                <w:b/>
              </w:rPr>
              <w:t>Number of participant(s):</w:t>
            </w:r>
            <w:r w:rsidRPr="00845888">
              <w:rPr>
                <w:rFonts w:ascii="Lato" w:hAnsi="Lato"/>
              </w:rPr>
              <w:t xml:space="preserve"> </w:t>
            </w:r>
            <w:sdt>
              <w:sdtPr>
                <w:rPr>
                  <w:rFonts w:ascii="Lato" w:hAnsi="Lato"/>
                </w:rPr>
                <w:id w:val="-2133088151"/>
                <w:placeholder>
                  <w:docPart w:val="99C661554C8B48DC9EA45FB41187F7B6"/>
                </w:placeholder>
                <w:showingPlcHdr/>
                <w:text/>
              </w:sdtPr>
              <w:sdtEndPr/>
              <w:sdtContent>
                <w:r w:rsidRPr="00845888">
                  <w:rPr>
                    <w:rFonts w:ascii="Lato" w:hAnsi="Lato"/>
                  </w:rPr>
                  <w:t>Click or tap here to enter text.</w:t>
                </w:r>
              </w:sdtContent>
            </w:sdt>
          </w:p>
          <w:p w14:paraId="2A4E91E2" w14:textId="00A10C16" w:rsidR="00B935DF" w:rsidRPr="00845888" w:rsidRDefault="00875275" w:rsidP="00B935DF">
            <w:pPr>
              <w:rPr>
                <w:rFonts w:ascii="Lato" w:hAnsi="Lato"/>
                <w:b/>
              </w:rPr>
            </w:pPr>
            <w:r w:rsidRPr="00845888">
              <w:rPr>
                <w:rFonts w:ascii="Lato" w:hAnsi="Lato"/>
                <w:b/>
              </w:rPr>
              <w:t>Which schools are being identified by this capacity building activity?</w:t>
            </w:r>
            <w:r w:rsidR="00B935DF" w:rsidRPr="00845888">
              <w:rPr>
                <w:rFonts w:ascii="Lato" w:hAnsi="Lato"/>
                <w:b/>
              </w:rPr>
              <w:t xml:space="preserve"> </w:t>
            </w:r>
          </w:p>
          <w:p w14:paraId="3F8517B1" w14:textId="77777777" w:rsidR="00875275" w:rsidRPr="00845888" w:rsidRDefault="00F40B11" w:rsidP="00B935DF">
            <w:pPr>
              <w:rPr>
                <w:rFonts w:ascii="Lato" w:hAnsi="Lato"/>
              </w:rPr>
            </w:pPr>
            <w:sdt>
              <w:sdtPr>
                <w:rPr>
                  <w:rFonts w:ascii="Lato" w:hAnsi="Lato"/>
                </w:rPr>
                <w:id w:val="1816295411"/>
                <w:placeholder>
                  <w:docPart w:val="4A70D92ABB2742369CACDC9CD447E172"/>
                </w:placeholder>
                <w:showingPlcHdr/>
                <w:text/>
              </w:sdtPr>
              <w:sdtEndPr/>
              <w:sdtContent>
                <w:r w:rsidR="00B935DF" w:rsidRPr="00845888">
                  <w:rPr>
                    <w:rFonts w:ascii="Lato" w:hAnsi="Lato"/>
                  </w:rPr>
                  <w:t>Click or tap here to enter text.</w:t>
                </w:r>
              </w:sdtContent>
            </w:sdt>
          </w:p>
          <w:p w14:paraId="34DFB854" w14:textId="6911F27A" w:rsidR="00875275" w:rsidRPr="00845888" w:rsidRDefault="00875275" w:rsidP="00B935DF">
            <w:pPr>
              <w:rPr>
                <w:rFonts w:ascii="Lato" w:hAnsi="Lato"/>
                <w:b/>
                <w:bCs/>
              </w:rPr>
            </w:pPr>
            <w:r w:rsidRPr="00845888">
              <w:rPr>
                <w:rFonts w:ascii="Lato" w:hAnsi="Lato"/>
                <w:b/>
                <w:bCs/>
              </w:rPr>
              <w:t>Why were the above-named schools selected?</w:t>
            </w:r>
          </w:p>
          <w:p w14:paraId="70902C73" w14:textId="11C667AB" w:rsidR="00875275" w:rsidRPr="00845888" w:rsidRDefault="00F40B11" w:rsidP="00B935DF">
            <w:pPr>
              <w:rPr>
                <w:rFonts w:ascii="Lato" w:hAnsi="Lato"/>
                <w:b/>
                <w:bCs/>
              </w:rPr>
            </w:pPr>
            <w:sdt>
              <w:sdtPr>
                <w:rPr>
                  <w:rFonts w:ascii="Lato" w:hAnsi="Lato"/>
                </w:rPr>
                <w:id w:val="-871682025"/>
                <w:placeholder>
                  <w:docPart w:val="A5F8ECBD4C1246F6A5E61A85CB0D1AB3"/>
                </w:placeholder>
                <w:showingPlcHdr/>
                <w:text/>
              </w:sdtPr>
              <w:sdtEndPr/>
              <w:sdtContent>
                <w:r w:rsidR="00875275" w:rsidRPr="00845888">
                  <w:rPr>
                    <w:rFonts w:ascii="Lato" w:hAnsi="Lato"/>
                  </w:rPr>
                  <w:t>Click or tap here to enter text.</w:t>
                </w:r>
              </w:sdtContent>
            </w:sdt>
          </w:p>
          <w:p w14:paraId="4F4D2309" w14:textId="1A57C9A6" w:rsidR="00B935DF" w:rsidRPr="00845888" w:rsidRDefault="00B935DF" w:rsidP="00B935DF">
            <w:pPr>
              <w:rPr>
                <w:rFonts w:ascii="Lato" w:hAnsi="Lato"/>
              </w:rPr>
            </w:pPr>
            <w:r w:rsidRPr="00845888">
              <w:rPr>
                <w:rFonts w:ascii="Lato" w:hAnsi="Lato"/>
                <w:b/>
              </w:rPr>
              <w:t>How will the training be implemented and by whom?</w:t>
            </w:r>
          </w:p>
          <w:p w14:paraId="5D45F9FE" w14:textId="77777777" w:rsidR="00B935DF" w:rsidRPr="00845888" w:rsidRDefault="00B935DF" w:rsidP="00B935DF">
            <w:pPr>
              <w:rPr>
                <w:rFonts w:ascii="Lato" w:hAnsi="Lato"/>
              </w:rPr>
            </w:pPr>
            <w:r w:rsidRPr="00845888">
              <w:rPr>
                <w:rFonts w:ascii="Lato" w:hAnsi="Lato"/>
                <w:b/>
              </w:rPr>
              <w:t>Schedule:</w:t>
            </w:r>
            <w:r w:rsidRPr="00845888">
              <w:rPr>
                <w:rFonts w:ascii="Lato" w:hAnsi="Lato"/>
              </w:rPr>
              <w:t xml:space="preserve"> </w:t>
            </w:r>
            <w:sdt>
              <w:sdtPr>
                <w:rPr>
                  <w:rFonts w:ascii="Lato" w:hAnsi="Lato"/>
                </w:rPr>
                <w:id w:val="-1894568780"/>
                <w:placeholder>
                  <w:docPart w:val="62962111086B4D4DB9E4D25D2361D22F"/>
                </w:placeholder>
                <w:showingPlcHdr/>
                <w:text/>
              </w:sdtPr>
              <w:sdtEndPr/>
              <w:sdtContent>
                <w:r w:rsidRPr="00845888">
                  <w:rPr>
                    <w:rFonts w:ascii="Lato" w:hAnsi="Lato"/>
                  </w:rPr>
                  <w:t>Click or tap here to enter text.</w:t>
                </w:r>
              </w:sdtContent>
            </w:sdt>
          </w:p>
          <w:p w14:paraId="60946A6D" w14:textId="77777777" w:rsidR="00B935DF" w:rsidRPr="00845888" w:rsidRDefault="00B935DF" w:rsidP="00B935DF">
            <w:pPr>
              <w:rPr>
                <w:rFonts w:ascii="Lato" w:hAnsi="Lato"/>
              </w:rPr>
            </w:pPr>
            <w:r w:rsidRPr="00845888">
              <w:rPr>
                <w:rFonts w:ascii="Lato" w:hAnsi="Lato"/>
                <w:b/>
              </w:rPr>
              <w:t>Format:</w:t>
            </w:r>
            <w:r w:rsidRPr="00845888">
              <w:rPr>
                <w:rFonts w:ascii="Lato" w:hAnsi="Lato"/>
              </w:rPr>
              <w:t xml:space="preserve"> </w:t>
            </w:r>
            <w:sdt>
              <w:sdtPr>
                <w:rPr>
                  <w:rFonts w:ascii="Lato" w:hAnsi="Lato"/>
                </w:rPr>
                <w:id w:val="-1066178098"/>
                <w:placeholder>
                  <w:docPart w:val="3FB0D78FED9C4329A57699AC6A3A9424"/>
                </w:placeholder>
                <w:showingPlcHdr/>
                <w:text/>
              </w:sdtPr>
              <w:sdtEndPr/>
              <w:sdtContent>
                <w:r w:rsidRPr="00845888">
                  <w:rPr>
                    <w:rFonts w:ascii="Lato" w:hAnsi="Lato"/>
                  </w:rPr>
                  <w:t>Click or tap here to enter text.</w:t>
                </w:r>
              </w:sdtContent>
            </w:sdt>
          </w:p>
          <w:p w14:paraId="38C3B9AE" w14:textId="77777777" w:rsidR="00B935DF" w:rsidRPr="00845888" w:rsidRDefault="00B935DF" w:rsidP="00B935DF">
            <w:pPr>
              <w:rPr>
                <w:rFonts w:ascii="Lato" w:hAnsi="Lato"/>
              </w:rPr>
            </w:pPr>
            <w:r w:rsidRPr="00845888">
              <w:rPr>
                <w:rFonts w:ascii="Lato" w:hAnsi="Lato"/>
                <w:b/>
              </w:rPr>
              <w:t>Duration:</w:t>
            </w:r>
            <w:r w:rsidRPr="00845888">
              <w:rPr>
                <w:rFonts w:ascii="Lato" w:hAnsi="Lato"/>
              </w:rPr>
              <w:t xml:space="preserve"> </w:t>
            </w:r>
            <w:sdt>
              <w:sdtPr>
                <w:rPr>
                  <w:rFonts w:ascii="Lato" w:hAnsi="Lato"/>
                </w:rPr>
                <w:id w:val="-1792269178"/>
                <w:placeholder>
                  <w:docPart w:val="090544B38CD842D3A548BC78951A21DD"/>
                </w:placeholder>
                <w:showingPlcHdr/>
                <w:text/>
              </w:sdtPr>
              <w:sdtEndPr/>
              <w:sdtContent>
                <w:r w:rsidRPr="00845888">
                  <w:rPr>
                    <w:rFonts w:ascii="Lato" w:hAnsi="Lato"/>
                  </w:rPr>
                  <w:t>Click or tap here to enter text.</w:t>
                </w:r>
              </w:sdtContent>
            </w:sdt>
          </w:p>
          <w:p w14:paraId="47B71922" w14:textId="77777777" w:rsidR="00B935DF" w:rsidRPr="00845888" w:rsidRDefault="00B935DF" w:rsidP="00B935DF">
            <w:pPr>
              <w:rPr>
                <w:rFonts w:ascii="Lato" w:hAnsi="Lato"/>
              </w:rPr>
            </w:pPr>
            <w:r w:rsidRPr="00845888">
              <w:rPr>
                <w:rFonts w:ascii="Lato" w:hAnsi="Lato"/>
                <w:b/>
              </w:rPr>
              <w:t>Trainer(s):</w:t>
            </w:r>
            <w:r w:rsidRPr="00845888">
              <w:rPr>
                <w:rFonts w:ascii="Lato" w:hAnsi="Lato"/>
              </w:rPr>
              <w:t xml:space="preserve"> </w:t>
            </w:r>
            <w:sdt>
              <w:sdtPr>
                <w:rPr>
                  <w:rFonts w:ascii="Lato" w:hAnsi="Lato"/>
                </w:rPr>
                <w:id w:val="-798993381"/>
                <w:placeholder>
                  <w:docPart w:val="D865ADD1FC144AB3A9997DD4917DE7A5"/>
                </w:placeholder>
                <w:showingPlcHdr/>
                <w:text/>
              </w:sdtPr>
              <w:sdtEndPr/>
              <w:sdtContent>
                <w:r w:rsidRPr="00845888">
                  <w:rPr>
                    <w:rFonts w:ascii="Lato" w:hAnsi="Lato"/>
                  </w:rPr>
                  <w:t>Click or tap here to enter text.</w:t>
                </w:r>
              </w:sdtContent>
            </w:sdt>
          </w:p>
          <w:p w14:paraId="564C0DC9" w14:textId="77777777" w:rsidR="00B935DF" w:rsidRPr="00845888" w:rsidRDefault="00B935DF" w:rsidP="00B935DF">
            <w:pPr>
              <w:rPr>
                <w:rFonts w:ascii="Lato" w:hAnsi="Lato"/>
                <w:b/>
              </w:rPr>
            </w:pPr>
            <w:r w:rsidRPr="00845888">
              <w:rPr>
                <w:rFonts w:ascii="Lato" w:hAnsi="Lato"/>
                <w:b/>
              </w:rPr>
              <w:t>How will coaching be implemented and by whom?</w:t>
            </w:r>
          </w:p>
          <w:p w14:paraId="3EB9A918" w14:textId="77777777" w:rsidR="00B935DF" w:rsidRPr="00845888" w:rsidRDefault="00B935DF" w:rsidP="00B935DF">
            <w:pPr>
              <w:rPr>
                <w:rFonts w:ascii="Lato" w:hAnsi="Lato"/>
              </w:rPr>
            </w:pPr>
            <w:r w:rsidRPr="00845888">
              <w:rPr>
                <w:rFonts w:ascii="Lato" w:hAnsi="Lato"/>
                <w:b/>
              </w:rPr>
              <w:t>Schedule:</w:t>
            </w:r>
            <w:r w:rsidRPr="00845888">
              <w:rPr>
                <w:rFonts w:ascii="Lato" w:hAnsi="Lato"/>
              </w:rPr>
              <w:t xml:space="preserve"> </w:t>
            </w:r>
            <w:sdt>
              <w:sdtPr>
                <w:rPr>
                  <w:rFonts w:ascii="Lato" w:hAnsi="Lato"/>
                </w:rPr>
                <w:id w:val="1125199532"/>
                <w:placeholder>
                  <w:docPart w:val="134DEA8A9C58422B9EA31BC2583EF7B6"/>
                </w:placeholder>
                <w:showingPlcHdr/>
                <w:text/>
              </w:sdtPr>
              <w:sdtEndPr/>
              <w:sdtContent>
                <w:r w:rsidRPr="00845888">
                  <w:rPr>
                    <w:rFonts w:ascii="Lato" w:hAnsi="Lato"/>
                  </w:rPr>
                  <w:t>Click or tap here to enter text.</w:t>
                </w:r>
              </w:sdtContent>
            </w:sdt>
          </w:p>
          <w:p w14:paraId="7398C5B9" w14:textId="77777777" w:rsidR="00B935DF" w:rsidRPr="00845888" w:rsidRDefault="00B935DF" w:rsidP="00B935DF">
            <w:pPr>
              <w:rPr>
                <w:rFonts w:ascii="Lato" w:hAnsi="Lato"/>
              </w:rPr>
            </w:pPr>
            <w:r w:rsidRPr="00845888">
              <w:rPr>
                <w:rFonts w:ascii="Lato" w:hAnsi="Lato"/>
                <w:b/>
              </w:rPr>
              <w:t>Format:</w:t>
            </w:r>
            <w:r w:rsidRPr="00845888">
              <w:rPr>
                <w:rFonts w:ascii="Lato" w:hAnsi="Lato"/>
              </w:rPr>
              <w:t xml:space="preserve"> </w:t>
            </w:r>
            <w:sdt>
              <w:sdtPr>
                <w:rPr>
                  <w:rFonts w:ascii="Lato" w:hAnsi="Lato"/>
                </w:rPr>
                <w:id w:val="-952713243"/>
                <w:placeholder>
                  <w:docPart w:val="9BB15961669241769BD2873D50B7456B"/>
                </w:placeholder>
                <w:showingPlcHdr/>
                <w:text/>
              </w:sdtPr>
              <w:sdtEndPr/>
              <w:sdtContent>
                <w:r w:rsidRPr="00845888">
                  <w:rPr>
                    <w:rFonts w:ascii="Lato" w:hAnsi="Lato"/>
                  </w:rPr>
                  <w:t>Click or tap here to enter text.</w:t>
                </w:r>
              </w:sdtContent>
            </w:sdt>
          </w:p>
          <w:p w14:paraId="46E63967" w14:textId="77777777" w:rsidR="00B935DF" w:rsidRPr="00845888" w:rsidRDefault="00B935DF" w:rsidP="00B935DF">
            <w:pPr>
              <w:rPr>
                <w:rFonts w:ascii="Lato" w:hAnsi="Lato"/>
              </w:rPr>
            </w:pPr>
            <w:r w:rsidRPr="00845888">
              <w:rPr>
                <w:rFonts w:ascii="Lato" w:hAnsi="Lato"/>
                <w:b/>
              </w:rPr>
              <w:t>Duration:</w:t>
            </w:r>
            <w:r w:rsidRPr="00845888">
              <w:rPr>
                <w:rFonts w:ascii="Lato" w:hAnsi="Lato"/>
              </w:rPr>
              <w:t xml:space="preserve"> </w:t>
            </w:r>
            <w:sdt>
              <w:sdtPr>
                <w:rPr>
                  <w:rFonts w:ascii="Lato" w:hAnsi="Lato"/>
                </w:rPr>
                <w:id w:val="574084571"/>
                <w:placeholder>
                  <w:docPart w:val="BC2332301DF747448B933632A3408BB6"/>
                </w:placeholder>
                <w:showingPlcHdr/>
                <w:text/>
              </w:sdtPr>
              <w:sdtEndPr/>
              <w:sdtContent>
                <w:r w:rsidRPr="00845888">
                  <w:rPr>
                    <w:rFonts w:ascii="Lato" w:hAnsi="Lato"/>
                  </w:rPr>
                  <w:t>Click or tap here to enter text.</w:t>
                </w:r>
              </w:sdtContent>
            </w:sdt>
          </w:p>
          <w:p w14:paraId="0934ED2D" w14:textId="77777777" w:rsidR="00B935DF" w:rsidRPr="00845888" w:rsidRDefault="00B935DF" w:rsidP="00B935DF">
            <w:pPr>
              <w:rPr>
                <w:rFonts w:ascii="Lato" w:hAnsi="Lato"/>
              </w:rPr>
            </w:pPr>
            <w:r w:rsidRPr="00845888">
              <w:rPr>
                <w:rFonts w:ascii="Lato" w:hAnsi="Lato"/>
                <w:b/>
              </w:rPr>
              <w:t>Coach(es):</w:t>
            </w:r>
            <w:r w:rsidRPr="00845888">
              <w:rPr>
                <w:rFonts w:ascii="Lato" w:hAnsi="Lato"/>
              </w:rPr>
              <w:t xml:space="preserve"> </w:t>
            </w:r>
            <w:sdt>
              <w:sdtPr>
                <w:rPr>
                  <w:rFonts w:ascii="Lato" w:hAnsi="Lato"/>
                </w:rPr>
                <w:id w:val="-1717268426"/>
                <w:placeholder>
                  <w:docPart w:val="8FE5399794D240A5A23A5EE0A916FAC2"/>
                </w:placeholder>
                <w:showingPlcHdr/>
                <w:text/>
              </w:sdtPr>
              <w:sdtEndPr/>
              <w:sdtContent>
                <w:r w:rsidRPr="00845888">
                  <w:rPr>
                    <w:rFonts w:ascii="Lato" w:hAnsi="Lato"/>
                  </w:rPr>
                  <w:t>Click or tap here to enter text.</w:t>
                </w:r>
              </w:sdtContent>
            </w:sdt>
          </w:p>
          <w:p w14:paraId="4E7B9922" w14:textId="77777777" w:rsidR="00B935DF" w:rsidRPr="00845888" w:rsidRDefault="00B935DF" w:rsidP="00B935DF">
            <w:pPr>
              <w:rPr>
                <w:rFonts w:ascii="Lato" w:hAnsi="Lato"/>
                <w:b/>
              </w:rPr>
            </w:pPr>
            <w:r w:rsidRPr="00845888">
              <w:rPr>
                <w:rFonts w:ascii="Lato" w:hAnsi="Lato"/>
                <w:b/>
              </w:rPr>
              <w:t>What implementation data will be collected and on what schedule?</w:t>
            </w:r>
          </w:p>
          <w:p w14:paraId="76AE999F" w14:textId="77777777" w:rsidR="00B935DF" w:rsidRPr="00845888" w:rsidRDefault="00B935DF" w:rsidP="00B935DF">
            <w:pPr>
              <w:rPr>
                <w:rFonts w:ascii="Lato" w:hAnsi="Lato"/>
              </w:rPr>
            </w:pPr>
            <w:r w:rsidRPr="00845888">
              <w:rPr>
                <w:rFonts w:ascii="Lato" w:hAnsi="Lato"/>
                <w:b/>
              </w:rPr>
              <w:t>Implementation Data:</w:t>
            </w:r>
            <w:r w:rsidRPr="00845888">
              <w:rPr>
                <w:rFonts w:ascii="Lato" w:hAnsi="Lato"/>
              </w:rPr>
              <w:t xml:space="preserve"> </w:t>
            </w:r>
            <w:sdt>
              <w:sdtPr>
                <w:rPr>
                  <w:rFonts w:ascii="Lato" w:hAnsi="Lato"/>
                </w:rPr>
                <w:id w:val="-717658724"/>
                <w:placeholder>
                  <w:docPart w:val="13148A654B8841FC9A4ECE7C368E41E8"/>
                </w:placeholder>
                <w:showingPlcHdr/>
                <w:text/>
              </w:sdtPr>
              <w:sdtEndPr/>
              <w:sdtContent>
                <w:r w:rsidRPr="00845888">
                  <w:rPr>
                    <w:rFonts w:ascii="Lato" w:hAnsi="Lato"/>
                  </w:rPr>
                  <w:t>Click or tap here to enter text.</w:t>
                </w:r>
              </w:sdtContent>
            </w:sdt>
          </w:p>
          <w:p w14:paraId="234854A9" w14:textId="77777777" w:rsidR="00B935DF" w:rsidRPr="00845888" w:rsidRDefault="00B935DF" w:rsidP="00B935DF">
            <w:pPr>
              <w:rPr>
                <w:rFonts w:ascii="Lato" w:hAnsi="Lato"/>
              </w:rPr>
            </w:pPr>
            <w:r w:rsidRPr="00845888">
              <w:rPr>
                <w:rFonts w:ascii="Lato" w:hAnsi="Lato"/>
                <w:b/>
              </w:rPr>
              <w:lastRenderedPageBreak/>
              <w:t>Schedule:</w:t>
            </w:r>
            <w:r w:rsidRPr="00845888">
              <w:rPr>
                <w:rFonts w:ascii="Lato" w:hAnsi="Lato"/>
              </w:rPr>
              <w:t xml:space="preserve"> </w:t>
            </w:r>
            <w:sdt>
              <w:sdtPr>
                <w:rPr>
                  <w:rFonts w:ascii="Lato" w:hAnsi="Lato"/>
                </w:rPr>
                <w:id w:val="-264152958"/>
                <w:placeholder>
                  <w:docPart w:val="473E0D66E291402396B5973BCDFAA3E0"/>
                </w:placeholder>
                <w:showingPlcHdr/>
                <w:text/>
              </w:sdtPr>
              <w:sdtEndPr/>
              <w:sdtContent>
                <w:r w:rsidRPr="00845888">
                  <w:rPr>
                    <w:rFonts w:ascii="Lato" w:hAnsi="Lato"/>
                  </w:rPr>
                  <w:t>Click or tap here to enter text.</w:t>
                </w:r>
              </w:sdtContent>
            </w:sdt>
          </w:p>
          <w:p w14:paraId="28E4A074" w14:textId="77777777" w:rsidR="00B935DF" w:rsidRPr="00845888" w:rsidRDefault="00B935DF" w:rsidP="00B935DF">
            <w:pPr>
              <w:rPr>
                <w:rFonts w:ascii="Lato" w:hAnsi="Lato"/>
                <w:b/>
              </w:rPr>
            </w:pPr>
            <w:r w:rsidRPr="00845888">
              <w:rPr>
                <w:rFonts w:ascii="Lato" w:hAnsi="Lato"/>
                <w:b/>
              </w:rPr>
              <w:t>How will the impact on students be measured?</w:t>
            </w:r>
          </w:p>
          <w:p w14:paraId="65EC3970" w14:textId="77777777" w:rsidR="00B935DF" w:rsidRPr="00845888" w:rsidRDefault="00B935DF" w:rsidP="00B935DF">
            <w:pPr>
              <w:rPr>
                <w:rFonts w:ascii="Lato" w:hAnsi="Lato"/>
              </w:rPr>
            </w:pPr>
            <w:r w:rsidRPr="00845888">
              <w:rPr>
                <w:rFonts w:ascii="Lato" w:hAnsi="Lato"/>
                <w:b/>
              </w:rPr>
              <w:t>Impact Data:</w:t>
            </w:r>
            <w:r w:rsidRPr="00845888">
              <w:rPr>
                <w:rFonts w:ascii="Lato" w:hAnsi="Lato"/>
              </w:rPr>
              <w:t xml:space="preserve"> </w:t>
            </w:r>
            <w:sdt>
              <w:sdtPr>
                <w:rPr>
                  <w:rFonts w:ascii="Lato" w:hAnsi="Lato"/>
                </w:rPr>
                <w:id w:val="312149369"/>
                <w:placeholder>
                  <w:docPart w:val="4058E4C5ED27448F91E58614952436F3"/>
                </w:placeholder>
                <w:showingPlcHdr/>
                <w:text/>
              </w:sdtPr>
              <w:sdtEndPr/>
              <w:sdtContent>
                <w:r w:rsidRPr="00845888">
                  <w:rPr>
                    <w:rFonts w:ascii="Lato" w:hAnsi="Lato"/>
                  </w:rPr>
                  <w:t>Click or tap here to enter text.</w:t>
                </w:r>
              </w:sdtContent>
            </w:sdt>
          </w:p>
          <w:p w14:paraId="3264597A" w14:textId="53FDAC31" w:rsidR="00B935DF" w:rsidRPr="00845888" w:rsidRDefault="00B935DF" w:rsidP="00875275">
            <w:pPr>
              <w:tabs>
                <w:tab w:val="left" w:pos="4605"/>
              </w:tabs>
              <w:rPr>
                <w:rFonts w:ascii="Lato" w:hAnsi="Lato"/>
              </w:rPr>
            </w:pPr>
            <w:r w:rsidRPr="00845888">
              <w:rPr>
                <w:rFonts w:ascii="Lato" w:hAnsi="Lato"/>
                <w:b/>
              </w:rPr>
              <w:t>Schedule of Review:</w:t>
            </w:r>
            <w:r w:rsidRPr="00845888">
              <w:rPr>
                <w:rFonts w:ascii="Lato" w:hAnsi="Lato"/>
              </w:rPr>
              <w:t xml:space="preserve"> </w:t>
            </w:r>
            <w:sdt>
              <w:sdtPr>
                <w:rPr>
                  <w:rFonts w:ascii="Lato" w:hAnsi="Lato"/>
                </w:rPr>
                <w:id w:val="1291479342"/>
                <w:placeholder>
                  <w:docPart w:val="139585DE8A5043C4993954C2EE98FC52"/>
                </w:placeholder>
                <w:showingPlcHdr/>
                <w:text/>
              </w:sdtPr>
              <w:sdtEndPr/>
              <w:sdtContent>
                <w:r w:rsidRPr="00845888">
                  <w:rPr>
                    <w:rFonts w:ascii="Lato" w:hAnsi="Lato"/>
                  </w:rPr>
                  <w:t>Click or tap here to enter text.</w:t>
                </w:r>
              </w:sdtContent>
            </w:sdt>
            <w:r w:rsidR="00875275" w:rsidRPr="00845888">
              <w:rPr>
                <w:rFonts w:ascii="Lato" w:hAnsi="Lato"/>
              </w:rPr>
              <w:tab/>
            </w:r>
          </w:p>
          <w:p w14:paraId="7AE67D95" w14:textId="4343488B" w:rsidR="00875275" w:rsidRPr="00845888" w:rsidRDefault="00875275" w:rsidP="00875275">
            <w:pPr>
              <w:tabs>
                <w:tab w:val="left" w:pos="4380"/>
              </w:tabs>
              <w:rPr>
                <w:rFonts w:ascii="Lato" w:hAnsi="Lato"/>
                <w:b/>
                <w:bCs/>
              </w:rPr>
            </w:pPr>
            <w:r w:rsidRPr="00845888">
              <w:rPr>
                <w:rFonts w:ascii="Lato" w:hAnsi="Lato"/>
                <w:b/>
                <w:bCs/>
              </w:rPr>
              <w:t>How will the LEA monitor the impact on adult behaviors and/practices because of professional learning and/or coaching?</w:t>
            </w:r>
          </w:p>
          <w:p w14:paraId="4EC9645A" w14:textId="3848C6B1" w:rsidR="00B935DF" w:rsidRPr="00845888" w:rsidRDefault="00F40B11" w:rsidP="00875275">
            <w:pPr>
              <w:tabs>
                <w:tab w:val="left" w:pos="4380"/>
              </w:tabs>
              <w:rPr>
                <w:rFonts w:ascii="Lato" w:hAnsi="Lato"/>
                <w:b/>
                <w:bCs/>
              </w:rPr>
            </w:pPr>
            <w:sdt>
              <w:sdtPr>
                <w:rPr>
                  <w:rFonts w:ascii="Lato" w:hAnsi="Lato"/>
                </w:rPr>
                <w:id w:val="-1368916985"/>
                <w:placeholder>
                  <w:docPart w:val="4A98B7EDF7F04B90A60DD71C7155A9F8"/>
                </w:placeholder>
                <w:showingPlcHdr/>
                <w:text/>
              </w:sdtPr>
              <w:sdtEndPr/>
              <w:sdtContent>
                <w:r w:rsidR="00875275" w:rsidRPr="00845888">
                  <w:rPr>
                    <w:rFonts w:ascii="Lato" w:hAnsi="Lato"/>
                  </w:rPr>
                  <w:t>Click or tap here to enter text.</w:t>
                </w:r>
              </w:sdtContent>
            </w:sdt>
          </w:p>
          <w:p w14:paraId="1F1BB208" w14:textId="718C14C5" w:rsidR="00B935DF" w:rsidRPr="00845888" w:rsidRDefault="00B935DF" w:rsidP="00B935DF">
            <w:pPr>
              <w:rPr>
                <w:rFonts w:ascii="Lato" w:hAnsi="Lato"/>
                <w:b/>
              </w:rPr>
            </w:pPr>
            <w:r w:rsidRPr="00845888">
              <w:rPr>
                <w:rFonts w:ascii="Lato" w:hAnsi="Lato"/>
                <w:b/>
              </w:rPr>
              <w:t>Identify the time</w:t>
            </w:r>
            <w:r w:rsidR="00875275" w:rsidRPr="00845888">
              <w:rPr>
                <w:rFonts w:ascii="Lato" w:hAnsi="Lato"/>
                <w:b/>
              </w:rPr>
              <w:t>line</w:t>
            </w:r>
            <w:r w:rsidRPr="00845888">
              <w:rPr>
                <w:rFonts w:ascii="Lato" w:hAnsi="Lato"/>
                <w:b/>
              </w:rPr>
              <w:t xml:space="preserve"> for implementation of this PRA activity.</w:t>
            </w:r>
          </w:p>
          <w:p w14:paraId="04898E83" w14:textId="77777777" w:rsidR="00B935DF" w:rsidRPr="00845888" w:rsidRDefault="00B935DF" w:rsidP="00B935DF">
            <w:pPr>
              <w:tabs>
                <w:tab w:val="left" w:pos="2160"/>
                <w:tab w:val="left" w:pos="2610"/>
                <w:tab w:val="left" w:pos="3661"/>
                <w:tab w:val="left" w:pos="6840"/>
              </w:tabs>
              <w:rPr>
                <w:rFonts w:ascii="Lato" w:eastAsia="Times New Roman" w:hAnsi="Lato" w:cs="Arial"/>
                <w:b/>
              </w:rPr>
            </w:pPr>
            <w:r w:rsidRPr="00845888">
              <w:rPr>
                <w:rFonts w:ascii="Lato" w:hAnsi="Lato"/>
              </w:rPr>
              <w:t>Click or tap here to enter text.</w:t>
            </w:r>
          </w:p>
        </w:tc>
      </w:tr>
    </w:tbl>
    <w:p w14:paraId="3B42403D" w14:textId="625E432A" w:rsidR="00B935DF" w:rsidRDefault="00B935DF" w:rsidP="00B935DF">
      <w:pPr>
        <w:spacing w:after="0" w:line="264" w:lineRule="auto"/>
        <w:rPr>
          <w:rFonts w:ascii="Lato" w:eastAsiaTheme="minorEastAsia" w:hAnsi="Lato"/>
          <w:sz w:val="4"/>
          <w:szCs w:val="20"/>
        </w:rPr>
      </w:pPr>
    </w:p>
    <w:p w14:paraId="55439054" w14:textId="2889C6D6" w:rsidR="00CE3515" w:rsidRDefault="00CE3515">
      <w:pPr>
        <w:rPr>
          <w:rFonts w:ascii="Lato" w:eastAsiaTheme="minorEastAsia" w:hAnsi="Lato"/>
          <w:sz w:val="4"/>
          <w:szCs w:val="20"/>
        </w:rPr>
      </w:pPr>
      <w:r>
        <w:rPr>
          <w:rFonts w:ascii="Lato" w:eastAsiaTheme="minorEastAsia" w:hAnsi="Lato"/>
          <w:sz w:val="4"/>
          <w:szCs w:val="20"/>
        </w:rPr>
        <w:br w:type="page"/>
      </w:r>
    </w:p>
    <w:p w14:paraId="489DD3E3" w14:textId="77777777" w:rsidR="00CE3515" w:rsidRPr="00845888" w:rsidRDefault="00CE3515" w:rsidP="00B935DF">
      <w:pPr>
        <w:spacing w:after="0" w:line="264" w:lineRule="auto"/>
        <w:rPr>
          <w:rFonts w:ascii="Lato" w:eastAsiaTheme="minorEastAsia" w:hAnsi="Lato"/>
          <w:sz w:val="4"/>
          <w:szCs w:val="20"/>
        </w:rPr>
      </w:pPr>
    </w:p>
    <w:tbl>
      <w:tblPr>
        <w:tblStyle w:val="TableGrid"/>
        <w:tblW w:w="9630" w:type="dxa"/>
        <w:tblInd w:w="-5" w:type="dxa"/>
        <w:tblLayout w:type="fixed"/>
        <w:tblCellMar>
          <w:top w:w="29" w:type="dxa"/>
          <w:left w:w="115" w:type="dxa"/>
          <w:bottom w:w="29" w:type="dxa"/>
          <w:right w:w="115" w:type="dxa"/>
        </w:tblCellMar>
        <w:tblLook w:val="04A0" w:firstRow="1" w:lastRow="0" w:firstColumn="1" w:lastColumn="0" w:noHBand="0" w:noVBand="1"/>
        <w:tblCaption w:val="Table 5 Planned Response Action "/>
        <w:tblDescription w:val="Table 5 is completed for each PRA aligned with an area of significant disproportionality and root cause factor. Table 5 is structured with a series of guiding questions related to the area of significant disproportionality, action item and root cause. The PRAs represent the specific actions necessary to address the impact of significant disproportionality and improve outcomes for students. "/>
      </w:tblPr>
      <w:tblGrid>
        <w:gridCol w:w="1575"/>
        <w:gridCol w:w="8055"/>
      </w:tblGrid>
      <w:tr w:rsidR="00B935DF" w:rsidRPr="00845888" w14:paraId="6AFAA93B" w14:textId="77777777" w:rsidTr="00411011">
        <w:trPr>
          <w:trHeight w:val="780"/>
          <w:tblHeader/>
        </w:trPr>
        <w:tc>
          <w:tcPr>
            <w:tcW w:w="1575" w:type="dxa"/>
            <w:tcBorders>
              <w:left w:val="single" w:sz="4" w:space="0" w:color="auto"/>
              <w:bottom w:val="single" w:sz="4" w:space="0" w:color="auto"/>
            </w:tcBorders>
            <w:shd w:val="clear" w:color="auto" w:fill="DEEAF6" w:themeFill="accent1" w:themeFillTint="33"/>
          </w:tcPr>
          <w:p w14:paraId="77A73B00" w14:textId="77777777" w:rsidR="00B935DF" w:rsidRPr="00845888" w:rsidRDefault="00B935DF" w:rsidP="00B935DF">
            <w:pPr>
              <w:rPr>
                <w:rFonts w:ascii="Lato" w:hAnsi="Lato"/>
                <w:b/>
                <w:sz w:val="21"/>
                <w:szCs w:val="21"/>
              </w:rPr>
            </w:pPr>
            <w:r w:rsidRPr="00845888">
              <w:rPr>
                <w:rFonts w:ascii="Lato" w:hAnsi="Lato"/>
                <w:b/>
                <w:sz w:val="21"/>
                <w:szCs w:val="21"/>
              </w:rPr>
              <w:t xml:space="preserve">Budget </w:t>
            </w:r>
          </w:p>
          <w:p w14:paraId="658F5CD8" w14:textId="77777777" w:rsidR="00B935DF" w:rsidRPr="00845888" w:rsidRDefault="00B935DF" w:rsidP="00B935DF">
            <w:pPr>
              <w:rPr>
                <w:rFonts w:ascii="Lato" w:hAnsi="Lato"/>
                <w:sz w:val="21"/>
                <w:szCs w:val="21"/>
              </w:rPr>
            </w:pPr>
          </w:p>
        </w:tc>
        <w:tc>
          <w:tcPr>
            <w:tcW w:w="8055" w:type="dxa"/>
            <w:tcBorders>
              <w:top w:val="single" w:sz="4" w:space="0" w:color="auto"/>
              <w:bottom w:val="single" w:sz="4" w:space="0" w:color="auto"/>
              <w:right w:val="single" w:sz="4" w:space="0" w:color="auto"/>
            </w:tcBorders>
          </w:tcPr>
          <w:p w14:paraId="47E9AF66" w14:textId="77777777" w:rsidR="00B935DF" w:rsidRPr="00845888" w:rsidRDefault="00B935DF" w:rsidP="00BE4A3E">
            <w:pPr>
              <w:tabs>
                <w:tab w:val="left" w:pos="-540"/>
              </w:tabs>
              <w:rPr>
                <w:rFonts w:ascii="Lato" w:hAnsi="Lato" w:cs="Calibri (Body)"/>
                <w:i/>
                <w:sz w:val="18"/>
                <w:szCs w:val="18"/>
              </w:rPr>
            </w:pPr>
            <w:r w:rsidRPr="00845888">
              <w:rPr>
                <w:rFonts w:ascii="Lato" w:hAnsi="Lato"/>
                <w:i/>
              </w:rPr>
              <w:t>Provide detailed information on proposed expenditures such as salary and wages, number of staff persons, types of supplies and materials, and approximate unit cost/quantity to be purchased for the PRA. Please stipulate which funding source will be used (611 or 619).</w:t>
            </w:r>
          </w:p>
        </w:tc>
      </w:tr>
    </w:tbl>
    <w:p w14:paraId="2D3B19B9" w14:textId="16AC9E5C" w:rsidR="00B935DF" w:rsidRPr="00845888" w:rsidRDefault="00B935DF" w:rsidP="005D3BAF">
      <w:pPr>
        <w:spacing w:before="120" w:after="120" w:line="240" w:lineRule="auto"/>
        <w:ind w:right="-450"/>
        <w:rPr>
          <w:rFonts w:ascii="Lato" w:eastAsiaTheme="minorEastAsia" w:hAnsi="Lato"/>
          <w:sz w:val="20"/>
          <w:szCs w:val="20"/>
        </w:rPr>
      </w:pPr>
      <w:r w:rsidRPr="00845888">
        <w:rPr>
          <w:rFonts w:ascii="Lato" w:eastAsiaTheme="minorEastAsia" w:hAnsi="Lato"/>
          <w:sz w:val="20"/>
          <w:szCs w:val="20"/>
        </w:rPr>
        <w:t>Double click to enter data. Click outside of the spreadsheet to return to Word controls.</w:t>
      </w:r>
    </w:p>
    <w:p w14:paraId="4F56873A" w14:textId="77777777" w:rsidR="00B935DF" w:rsidRPr="00845888" w:rsidRDefault="00B935DF" w:rsidP="00B935DF">
      <w:pPr>
        <w:keepNext/>
        <w:spacing w:after="120" w:line="240" w:lineRule="auto"/>
        <w:ind w:hanging="540"/>
        <w:rPr>
          <w:rFonts w:ascii="Lato" w:eastAsiaTheme="minorEastAsia" w:hAnsi="Lato"/>
          <w:b/>
          <w:bCs/>
          <w:smallCaps/>
          <w:color w:val="595959" w:themeColor="text1" w:themeTint="A6"/>
          <w:spacing w:val="6"/>
          <w:sz w:val="20"/>
          <w:szCs w:val="20"/>
        </w:rPr>
      </w:pPr>
      <w:r w:rsidRPr="00845888">
        <w:rPr>
          <w:rFonts w:ascii="Lato" w:eastAsiaTheme="minorEastAsia" w:hAnsi="Lato"/>
          <w:b/>
          <w:bCs/>
          <w:smallCaps/>
          <w:color w:val="595959" w:themeColor="text1" w:themeTint="A6"/>
          <w:spacing w:val="6"/>
          <w:sz w:val="20"/>
          <w:szCs w:val="20"/>
        </w:rPr>
        <w:t xml:space="preserve">PRA Excel Budget Document Part B 611 </w:t>
      </w:r>
    </w:p>
    <w:p w14:paraId="458E9EAD" w14:textId="2D770F1A" w:rsidR="00B935DF" w:rsidRPr="00845888" w:rsidRDefault="005D3BAF" w:rsidP="00B935DF">
      <w:pPr>
        <w:keepNext/>
        <w:spacing w:after="120" w:line="264" w:lineRule="auto"/>
        <w:ind w:hanging="540"/>
        <w:rPr>
          <w:rFonts w:ascii="Lato" w:eastAsiaTheme="minorEastAsia" w:hAnsi="Lato"/>
          <w:sz w:val="20"/>
          <w:szCs w:val="20"/>
        </w:rPr>
      </w:pPr>
      <w:r w:rsidRPr="00845888">
        <w:rPr>
          <w:rFonts w:ascii="Lato" w:eastAsiaTheme="minorEastAsia" w:hAnsi="Lato"/>
          <w:sz w:val="20"/>
          <w:szCs w:val="20"/>
        </w:rPr>
        <w:object w:dxaOrig="8330" w:dyaOrig="2920" w14:anchorId="6178B6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PRA BUDGET EXPENDITURES Embedded EXCEL document for PART B 611. " style="width:513.7pt;height:180.7pt" o:ole="" o:bordertopcolor="this" o:borderleftcolor="this" o:borderbottomcolor="this" o:borderrightcolor="this">
            <v:imagedata r:id="rId18" o:title=""/>
            <w10:bordertop type="single" width="4"/>
            <w10:borderleft type="single" width="4"/>
            <w10:borderbottom type="single" width="4"/>
            <w10:borderright type="single" width="4"/>
          </v:shape>
          <o:OLEObject Type="Embed" ProgID="Excel.Sheet.8" ShapeID="_x0000_i1025" DrawAspect="Content" ObjectID="_1710498422" r:id="rId19"/>
        </w:object>
      </w:r>
    </w:p>
    <w:p w14:paraId="0B6A2E30" w14:textId="77777777" w:rsidR="00B935DF" w:rsidRPr="00845888" w:rsidRDefault="00B935DF" w:rsidP="00B935DF">
      <w:pPr>
        <w:keepNext/>
        <w:spacing w:after="120" w:line="240" w:lineRule="auto"/>
        <w:ind w:hanging="540"/>
        <w:rPr>
          <w:rFonts w:ascii="Lato" w:eastAsiaTheme="minorEastAsia" w:hAnsi="Lato"/>
          <w:b/>
          <w:bCs/>
          <w:smallCaps/>
          <w:color w:val="595959" w:themeColor="text1" w:themeTint="A6"/>
          <w:spacing w:val="6"/>
          <w:sz w:val="20"/>
          <w:szCs w:val="20"/>
        </w:rPr>
      </w:pPr>
      <w:r w:rsidRPr="00845888">
        <w:rPr>
          <w:rFonts w:ascii="Lato" w:eastAsiaTheme="minorEastAsia" w:hAnsi="Lato"/>
          <w:b/>
          <w:bCs/>
          <w:smallCaps/>
          <w:color w:val="595959" w:themeColor="text1" w:themeTint="A6"/>
          <w:spacing w:val="6"/>
          <w:sz w:val="20"/>
          <w:szCs w:val="20"/>
        </w:rPr>
        <w:t>PRA Excel Budget Document for Part B 619</w:t>
      </w:r>
    </w:p>
    <w:bookmarkStart w:id="12" w:name="_MON_1639484123"/>
    <w:bookmarkEnd w:id="12"/>
    <w:p w14:paraId="037AAB07" w14:textId="3503D87A" w:rsidR="00363BD4" w:rsidRPr="00845888" w:rsidRDefault="005D3BAF" w:rsidP="00B935DF">
      <w:pPr>
        <w:keepNext/>
        <w:spacing w:after="120" w:line="264" w:lineRule="auto"/>
        <w:ind w:hanging="540"/>
        <w:rPr>
          <w:rFonts w:ascii="Lato" w:eastAsiaTheme="minorEastAsia" w:hAnsi="Lato"/>
          <w:sz w:val="20"/>
          <w:szCs w:val="20"/>
        </w:rPr>
      </w:pPr>
      <w:r w:rsidRPr="00845888">
        <w:rPr>
          <w:rFonts w:ascii="Lato" w:eastAsiaTheme="minorEastAsia" w:hAnsi="Lato"/>
          <w:sz w:val="20"/>
          <w:szCs w:val="20"/>
        </w:rPr>
        <w:object w:dxaOrig="8330" w:dyaOrig="2920" w14:anchorId="6F0310AF">
          <v:shape id="_x0000_i1026" type="#_x0000_t75" alt="PRA BUDGET EXPENDITURES Embedded EXCEL document for PART B 619. " style="width:519.9pt;height:196.6pt" o:ole="" o:bordertopcolor="this" o:borderleftcolor="this" o:borderbottomcolor="this" o:borderrightcolor="this">
            <v:imagedata r:id="rId20" o:title=""/>
            <w10:bordertop type="single" width="4"/>
            <w10:borderleft type="single" width="4"/>
            <w10:borderbottom type="single" width="4"/>
            <w10:borderright type="single" width="4"/>
          </v:shape>
          <o:OLEObject Type="Embed" ProgID="Excel.Sheet.8" ShapeID="_x0000_i1026" DrawAspect="Content" ObjectID="_1710498423" r:id="rId21"/>
        </w:object>
      </w:r>
    </w:p>
    <w:p w14:paraId="13FFD8E1" w14:textId="77777777" w:rsidR="00363BD4" w:rsidRPr="00845888" w:rsidRDefault="00363BD4" w:rsidP="00363BD4">
      <w:pPr>
        <w:rPr>
          <w:rFonts w:ascii="Lato" w:eastAsiaTheme="minorEastAsia" w:hAnsi="Lato"/>
          <w:sz w:val="20"/>
          <w:szCs w:val="20"/>
        </w:rPr>
      </w:pPr>
    </w:p>
    <w:p w14:paraId="592FDF17" w14:textId="77777777" w:rsidR="00B935DF" w:rsidRPr="00845888" w:rsidRDefault="00B935DF" w:rsidP="00363BD4">
      <w:pPr>
        <w:rPr>
          <w:rFonts w:ascii="Lato" w:eastAsiaTheme="minorEastAsia" w:hAnsi="Lato"/>
          <w:sz w:val="20"/>
          <w:szCs w:val="20"/>
        </w:rPr>
        <w:sectPr w:rsidR="00B935DF" w:rsidRPr="00845888">
          <w:headerReference w:type="default" r:id="rId22"/>
          <w:pgSz w:w="12240" w:h="15840"/>
          <w:pgMar w:top="1440" w:right="1440" w:bottom="1440" w:left="1440" w:header="720" w:footer="720" w:gutter="0"/>
          <w:cols w:space="720"/>
          <w:docGrid w:linePitch="360"/>
        </w:sectPr>
      </w:pPr>
    </w:p>
    <w:p w14:paraId="1C8E6DC5" w14:textId="77777777" w:rsidR="00B935DF" w:rsidRPr="00845888" w:rsidRDefault="00B935DF" w:rsidP="00B935DF">
      <w:pPr>
        <w:keepNext/>
        <w:keepLines/>
        <w:spacing w:before="40" w:after="0" w:line="264" w:lineRule="auto"/>
        <w:outlineLvl w:val="1"/>
        <w:rPr>
          <w:rFonts w:ascii="Lato" w:eastAsiaTheme="majorEastAsia" w:hAnsi="Lato" w:cstheme="majorBidi"/>
          <w:b/>
          <w:color w:val="2E74B5" w:themeColor="accent1" w:themeShade="BF"/>
          <w:sz w:val="26"/>
          <w:szCs w:val="26"/>
        </w:rPr>
      </w:pPr>
      <w:bookmarkStart w:id="13" w:name="_Toc99544124"/>
      <w:r w:rsidRPr="00845888">
        <w:rPr>
          <w:rFonts w:ascii="Lato" w:eastAsiaTheme="majorEastAsia" w:hAnsi="Lato" w:cstheme="majorBidi"/>
          <w:b/>
          <w:color w:val="2E74B5" w:themeColor="accent1" w:themeShade="BF"/>
          <w:sz w:val="26"/>
          <w:szCs w:val="26"/>
        </w:rPr>
        <w:lastRenderedPageBreak/>
        <w:t>Supporting Fiscal Documents and Plan Approvals</w:t>
      </w:r>
      <w:bookmarkEnd w:id="13"/>
    </w:p>
    <w:p w14:paraId="1F15CE13" w14:textId="51A99C23" w:rsidR="00B935DF" w:rsidRPr="00333CC7" w:rsidRDefault="00B935DF" w:rsidP="00B935DF">
      <w:pPr>
        <w:spacing w:after="0" w:line="264" w:lineRule="auto"/>
        <w:rPr>
          <w:rFonts w:ascii="Lato" w:eastAsiaTheme="minorEastAsia" w:hAnsi="Lato"/>
          <w:sz w:val="20"/>
          <w:szCs w:val="20"/>
        </w:rPr>
      </w:pPr>
      <w:r w:rsidRPr="00333CC7">
        <w:rPr>
          <w:rFonts w:ascii="Lato" w:eastAsiaTheme="minorEastAsia" w:hAnsi="Lato"/>
          <w:sz w:val="20"/>
          <w:szCs w:val="20"/>
        </w:rPr>
        <w:t xml:space="preserve">Please submit the following required fiscal documents as part of the </w:t>
      </w:r>
      <w:r w:rsidR="005D3BAF" w:rsidRPr="00333CC7">
        <w:rPr>
          <w:rFonts w:ascii="Lato" w:eastAsiaTheme="minorEastAsia" w:hAnsi="Lato"/>
          <w:sz w:val="20"/>
          <w:szCs w:val="20"/>
        </w:rPr>
        <w:t>LEA’s</w:t>
      </w:r>
      <w:r w:rsidRPr="00333CC7">
        <w:rPr>
          <w:rFonts w:ascii="Lato" w:eastAsiaTheme="minorEastAsia" w:hAnsi="Lato"/>
          <w:sz w:val="20"/>
          <w:szCs w:val="20"/>
        </w:rPr>
        <w:t xml:space="preserve"> CCEIS Plan.</w:t>
      </w:r>
    </w:p>
    <w:p w14:paraId="228F6886" w14:textId="77777777" w:rsidR="00B935DF" w:rsidRPr="00333CC7" w:rsidRDefault="00B935DF" w:rsidP="00B935DF">
      <w:pPr>
        <w:spacing w:after="0" w:line="264" w:lineRule="auto"/>
        <w:rPr>
          <w:rFonts w:ascii="Lato" w:eastAsiaTheme="minorEastAsia" w:hAnsi="Lato"/>
          <w:sz w:val="20"/>
          <w:szCs w:val="20"/>
        </w:rPr>
      </w:pPr>
    </w:p>
    <w:p w14:paraId="04772548" w14:textId="3C3A2BA2" w:rsidR="005D3BAF" w:rsidRPr="00333CC7" w:rsidRDefault="00B935DF" w:rsidP="00B935DF">
      <w:pPr>
        <w:spacing w:after="0" w:line="264" w:lineRule="auto"/>
        <w:rPr>
          <w:rFonts w:ascii="Lato" w:eastAsiaTheme="minorEastAsia" w:hAnsi="Lato"/>
          <w:sz w:val="20"/>
          <w:szCs w:val="20"/>
        </w:rPr>
      </w:pPr>
      <w:r w:rsidRPr="00333CC7">
        <w:rPr>
          <w:rFonts w:ascii="Lato" w:eastAsiaTheme="minorEastAsia" w:hAnsi="Lato"/>
          <w:b/>
          <w:sz w:val="20"/>
          <w:szCs w:val="20"/>
        </w:rPr>
        <w:t>MSDE Grant Budget C-1-25</w:t>
      </w:r>
      <w:r w:rsidRPr="00333CC7">
        <w:rPr>
          <w:rFonts w:ascii="Lato" w:eastAsiaTheme="minorEastAsia" w:hAnsi="Lato"/>
          <w:sz w:val="20"/>
          <w:szCs w:val="20"/>
        </w:rPr>
        <w:t xml:space="preserve">: Local systems that have been identified as having significant disproportionality must complete a separate MSDE Grant Budget C-1-25 for the CCEIS grant represented in the local plan and listed on the local system’s allocation sheet. Note: If the </w:t>
      </w:r>
      <w:r w:rsidR="005D3BAF" w:rsidRPr="00333CC7">
        <w:rPr>
          <w:rFonts w:ascii="Lato" w:eastAsiaTheme="minorEastAsia" w:hAnsi="Lato"/>
          <w:sz w:val="20"/>
          <w:szCs w:val="20"/>
        </w:rPr>
        <w:t>LEA</w:t>
      </w:r>
      <w:r w:rsidRPr="00333CC7">
        <w:rPr>
          <w:rFonts w:ascii="Lato" w:eastAsiaTheme="minorEastAsia" w:hAnsi="Lato"/>
          <w:sz w:val="20"/>
          <w:szCs w:val="20"/>
        </w:rPr>
        <w:t xml:space="preserve"> chooses to combine the state</w:t>
      </w:r>
      <w:r w:rsidR="00BE4A3E" w:rsidRPr="00333CC7">
        <w:rPr>
          <w:rFonts w:ascii="Lato" w:eastAsiaTheme="minorEastAsia" w:hAnsi="Lato"/>
          <w:sz w:val="20"/>
          <w:szCs w:val="20"/>
        </w:rPr>
        <w:t>-</w:t>
      </w:r>
      <w:r w:rsidRPr="00333CC7">
        <w:rPr>
          <w:rFonts w:ascii="Lato" w:eastAsiaTheme="minorEastAsia" w:hAnsi="Lato"/>
          <w:sz w:val="20"/>
          <w:szCs w:val="20"/>
        </w:rPr>
        <w:t>calculated allocations (</w:t>
      </w:r>
      <w:r w:rsidR="005D3BAF" w:rsidRPr="00333CC7">
        <w:rPr>
          <w:rFonts w:ascii="Lato" w:eastAsiaTheme="minorEastAsia" w:hAnsi="Lato"/>
          <w:sz w:val="20"/>
          <w:szCs w:val="20"/>
        </w:rPr>
        <w:t>i.e.,</w:t>
      </w:r>
      <w:r w:rsidRPr="00333CC7">
        <w:rPr>
          <w:rFonts w:ascii="Lato" w:eastAsiaTheme="minorEastAsia" w:hAnsi="Lato"/>
          <w:sz w:val="20"/>
          <w:szCs w:val="20"/>
        </w:rPr>
        <w:t xml:space="preserve"> use all funds in 611 or use all funds in 619), then it is only necessary to submit one MSDE Grant Budget C-1-25. The local system must contact the MSDE, DEI/SES, Resource Management Monitoring Branch (RMMB) Chief </w:t>
      </w:r>
      <w:r w:rsidR="00A4142F" w:rsidRPr="00333CC7">
        <w:rPr>
          <w:rFonts w:ascii="Lato" w:eastAsiaTheme="minorEastAsia" w:hAnsi="Lato"/>
          <w:b/>
          <w:sz w:val="20"/>
          <w:szCs w:val="20"/>
        </w:rPr>
        <w:t>before</w:t>
      </w:r>
      <w:r w:rsidRPr="00333CC7">
        <w:rPr>
          <w:rFonts w:ascii="Lato" w:eastAsiaTheme="minorEastAsia" w:hAnsi="Lato"/>
          <w:sz w:val="20"/>
          <w:szCs w:val="20"/>
        </w:rPr>
        <w:t xml:space="preserve"> changing the distribution of the state calculated Part B 611 and/or 619 allocations. </w:t>
      </w:r>
    </w:p>
    <w:p w14:paraId="72A9AA4D" w14:textId="48CD3BAD" w:rsidR="00B935DF" w:rsidRPr="00333CC7" w:rsidRDefault="00B935DF" w:rsidP="00B935DF">
      <w:pPr>
        <w:spacing w:after="0" w:line="264" w:lineRule="auto"/>
        <w:rPr>
          <w:rFonts w:ascii="Lato" w:eastAsiaTheme="minorEastAsia" w:hAnsi="Lato"/>
          <w:sz w:val="20"/>
          <w:szCs w:val="20"/>
        </w:rPr>
      </w:pPr>
      <w:r w:rsidRPr="00333CC7">
        <w:rPr>
          <w:rFonts w:ascii="Lato" w:eastAsiaTheme="minorEastAsia" w:hAnsi="Lato"/>
          <w:sz w:val="20"/>
          <w:szCs w:val="20"/>
        </w:rPr>
        <w:t>Upon approval</w:t>
      </w:r>
      <w:r w:rsidR="00BE4A3E" w:rsidRPr="00333CC7">
        <w:rPr>
          <w:rFonts w:ascii="Lato" w:eastAsiaTheme="minorEastAsia" w:hAnsi="Lato"/>
          <w:sz w:val="20"/>
          <w:szCs w:val="20"/>
        </w:rPr>
        <w:t>,</w:t>
      </w:r>
      <w:r w:rsidRPr="00333CC7">
        <w:rPr>
          <w:rFonts w:ascii="Lato" w:eastAsiaTheme="minorEastAsia" w:hAnsi="Lato"/>
          <w:sz w:val="20"/>
          <w:szCs w:val="20"/>
        </w:rPr>
        <w:t xml:space="preserve"> a revised </w:t>
      </w:r>
      <w:r w:rsidRPr="00333CC7">
        <w:rPr>
          <w:rFonts w:ascii="Lato" w:eastAsiaTheme="minorEastAsia" w:hAnsi="Lato"/>
          <w:b/>
          <w:sz w:val="20"/>
          <w:szCs w:val="20"/>
        </w:rPr>
        <w:t>SFY 202</w:t>
      </w:r>
      <w:r w:rsidR="00433C72" w:rsidRPr="00333CC7">
        <w:rPr>
          <w:rFonts w:ascii="Lato" w:eastAsiaTheme="minorEastAsia" w:hAnsi="Lato"/>
          <w:b/>
          <w:sz w:val="20"/>
          <w:szCs w:val="20"/>
        </w:rPr>
        <w:t>3</w:t>
      </w:r>
      <w:r w:rsidRPr="00333CC7">
        <w:rPr>
          <w:rFonts w:ascii="Lato" w:eastAsiaTheme="minorEastAsia" w:hAnsi="Lato"/>
          <w:b/>
          <w:sz w:val="20"/>
          <w:szCs w:val="20"/>
        </w:rPr>
        <w:t xml:space="preserve"> Local Allocation Sheet</w:t>
      </w:r>
      <w:r w:rsidRPr="00333CC7">
        <w:rPr>
          <w:rFonts w:ascii="Lato" w:eastAsiaTheme="minorEastAsia" w:hAnsi="Lato"/>
          <w:sz w:val="20"/>
          <w:szCs w:val="20"/>
        </w:rPr>
        <w:t xml:space="preserve"> reflecting the proposed changes will be issued by the MSDE, DEI/SES, RMMB. </w:t>
      </w:r>
    </w:p>
    <w:p w14:paraId="71F75311" w14:textId="77777777" w:rsidR="00B935DF" w:rsidRPr="00333CC7" w:rsidRDefault="00B935DF" w:rsidP="00B935DF">
      <w:pPr>
        <w:spacing w:after="0" w:line="264" w:lineRule="auto"/>
        <w:rPr>
          <w:rFonts w:ascii="Lato" w:eastAsiaTheme="minorEastAsia" w:hAnsi="Lato"/>
          <w:sz w:val="20"/>
          <w:szCs w:val="20"/>
        </w:rPr>
      </w:pPr>
    </w:p>
    <w:p w14:paraId="383AA032" w14:textId="77777777" w:rsidR="00B935DF" w:rsidRPr="00333CC7" w:rsidRDefault="00B935DF" w:rsidP="00B935DF">
      <w:pPr>
        <w:spacing w:after="120" w:line="264" w:lineRule="auto"/>
        <w:rPr>
          <w:rFonts w:ascii="Lato" w:eastAsiaTheme="minorEastAsia" w:hAnsi="Lato"/>
          <w:sz w:val="20"/>
          <w:szCs w:val="20"/>
        </w:rPr>
      </w:pPr>
      <w:r w:rsidRPr="00333CC7">
        <w:rPr>
          <w:rFonts w:ascii="Lato" w:eastAsiaTheme="minorEastAsia" w:hAnsi="Lato"/>
          <w:sz w:val="20"/>
          <w:szCs w:val="20"/>
        </w:rPr>
        <w:t xml:space="preserve">The </w:t>
      </w:r>
      <w:hyperlink r:id="rId23" w:history="1">
        <w:r w:rsidRPr="00333CC7">
          <w:rPr>
            <w:rFonts w:ascii="Lato" w:eastAsiaTheme="minorEastAsia" w:hAnsi="Lato"/>
            <w:i/>
            <w:iCs/>
            <w:color w:val="0000FF"/>
            <w:sz w:val="20"/>
            <w:szCs w:val="20"/>
            <w:u w:val="single"/>
          </w:rPr>
          <w:t>MSDE Financial Reporting Manual for Maryland Public Schools, Revised 2014</w:t>
        </w:r>
      </w:hyperlink>
      <w:r w:rsidRPr="00333CC7">
        <w:rPr>
          <w:rFonts w:ascii="Lato" w:eastAsiaTheme="minorEastAsia" w:hAnsi="Lato"/>
          <w:sz w:val="20"/>
          <w:szCs w:val="20"/>
        </w:rPr>
        <w:t>, should be used as a guide for Category and Object line items.  Refer to pages 65 through 70 for a detailed description of the object classifications.</w:t>
      </w:r>
    </w:p>
    <w:p w14:paraId="3C208318" w14:textId="77777777" w:rsidR="00B935DF" w:rsidRPr="00333CC7" w:rsidRDefault="00B935DF" w:rsidP="00B935DF">
      <w:pPr>
        <w:spacing w:before="240" w:after="0" w:line="264" w:lineRule="auto"/>
        <w:rPr>
          <w:rFonts w:ascii="Lato" w:eastAsiaTheme="minorEastAsia" w:hAnsi="Lato"/>
          <w:sz w:val="20"/>
          <w:szCs w:val="20"/>
        </w:rPr>
      </w:pPr>
      <w:r w:rsidRPr="00333CC7">
        <w:rPr>
          <w:rFonts w:ascii="Lato" w:eastAsiaTheme="minorEastAsia" w:hAnsi="Lato"/>
          <w:b/>
          <w:sz w:val="20"/>
          <w:szCs w:val="20"/>
        </w:rPr>
        <w:t>Budget Detail Form</w:t>
      </w:r>
      <w:r w:rsidRPr="00333CC7">
        <w:rPr>
          <w:rFonts w:ascii="Lato" w:eastAsiaTheme="minorEastAsia" w:hAnsi="Lato"/>
          <w:sz w:val="20"/>
          <w:szCs w:val="20"/>
        </w:rPr>
        <w:t xml:space="preserve">: A separate Budget Detail Form is required for each MSDE Grant Budget C-1-25. The Budget Detail Form captures the detailed expenses for the amounts that appear on the MSDE Grant Budget C-1-25.  The Budget Detail Form total must equal the total entered on the MSDE Grant Budget C-1-25. Enter only whole numbers on the Grant Budget C-1-25 and Budget Detail Form. </w:t>
      </w:r>
    </w:p>
    <w:p w14:paraId="4651FCE5" w14:textId="77777777" w:rsidR="00B935DF" w:rsidRPr="00333CC7" w:rsidRDefault="00B935DF" w:rsidP="00B935DF">
      <w:pPr>
        <w:spacing w:after="120" w:line="264" w:lineRule="auto"/>
        <w:rPr>
          <w:rFonts w:ascii="Lato" w:eastAsiaTheme="minorEastAsia" w:hAnsi="Lato"/>
          <w:sz w:val="20"/>
          <w:szCs w:val="20"/>
        </w:rPr>
      </w:pPr>
      <w:r w:rsidRPr="00333CC7">
        <w:rPr>
          <w:rFonts w:ascii="Lato" w:eastAsiaTheme="minorEastAsia" w:hAnsi="Lato"/>
          <w:sz w:val="20"/>
          <w:szCs w:val="20"/>
        </w:rPr>
        <w:t>On the Budget Detail, enter:</w:t>
      </w:r>
    </w:p>
    <w:p w14:paraId="525FBA7A" w14:textId="77777777" w:rsidR="00B935DF" w:rsidRPr="00333CC7" w:rsidRDefault="00B935DF" w:rsidP="00B935DF">
      <w:pPr>
        <w:numPr>
          <w:ilvl w:val="0"/>
          <w:numId w:val="3"/>
        </w:numPr>
        <w:spacing w:after="120" w:line="264" w:lineRule="auto"/>
        <w:rPr>
          <w:rFonts w:ascii="Lato" w:eastAsiaTheme="minorEastAsia" w:hAnsi="Lato"/>
          <w:sz w:val="20"/>
          <w:szCs w:val="20"/>
        </w:rPr>
      </w:pPr>
      <w:r w:rsidRPr="00333CC7">
        <w:rPr>
          <w:rFonts w:ascii="Lato" w:eastAsiaTheme="minorEastAsia" w:hAnsi="Lato"/>
          <w:sz w:val="20"/>
          <w:szCs w:val="20"/>
        </w:rPr>
        <w:t>The grant name/line initiative (may be selected from the drop</w:t>
      </w:r>
      <w:r w:rsidR="00BE4A3E" w:rsidRPr="00333CC7">
        <w:rPr>
          <w:rFonts w:ascii="Lato" w:eastAsiaTheme="minorEastAsia" w:hAnsi="Lato"/>
          <w:sz w:val="20"/>
          <w:szCs w:val="20"/>
        </w:rPr>
        <w:t>-</w:t>
      </w:r>
      <w:r w:rsidRPr="00333CC7">
        <w:rPr>
          <w:rFonts w:ascii="Lato" w:eastAsiaTheme="minorEastAsia" w:hAnsi="Lato"/>
          <w:sz w:val="20"/>
          <w:szCs w:val="20"/>
        </w:rPr>
        <w:t>down menu</w:t>
      </w:r>
      <w:proofErr w:type="gramStart"/>
      <w:r w:rsidRPr="00333CC7">
        <w:rPr>
          <w:rFonts w:ascii="Lato" w:eastAsiaTheme="minorEastAsia" w:hAnsi="Lato"/>
          <w:sz w:val="20"/>
          <w:szCs w:val="20"/>
        </w:rPr>
        <w:t>);</w:t>
      </w:r>
      <w:proofErr w:type="gramEnd"/>
    </w:p>
    <w:p w14:paraId="3D81B9A1" w14:textId="77777777" w:rsidR="00B935DF" w:rsidRPr="00333CC7" w:rsidRDefault="00B935DF" w:rsidP="00B935DF">
      <w:pPr>
        <w:numPr>
          <w:ilvl w:val="0"/>
          <w:numId w:val="3"/>
        </w:numPr>
        <w:spacing w:after="120" w:line="264" w:lineRule="auto"/>
        <w:rPr>
          <w:rFonts w:ascii="Lato" w:eastAsiaTheme="minorEastAsia" w:hAnsi="Lato"/>
          <w:sz w:val="20"/>
          <w:szCs w:val="20"/>
        </w:rPr>
      </w:pPr>
      <w:r w:rsidRPr="00333CC7">
        <w:rPr>
          <w:rFonts w:ascii="Lato" w:eastAsiaTheme="minorEastAsia" w:hAnsi="Lato"/>
          <w:sz w:val="20"/>
          <w:szCs w:val="20"/>
        </w:rPr>
        <w:t>The Category/Program (refer to the MSDE Grant Budget Form (C-1-25</w:t>
      </w:r>
      <w:proofErr w:type="gramStart"/>
      <w:r w:rsidRPr="00333CC7">
        <w:rPr>
          <w:rFonts w:ascii="Lato" w:eastAsiaTheme="minorEastAsia" w:hAnsi="Lato"/>
          <w:sz w:val="20"/>
          <w:szCs w:val="20"/>
        </w:rPr>
        <w:t>);</w:t>
      </w:r>
      <w:proofErr w:type="gramEnd"/>
    </w:p>
    <w:p w14:paraId="34BB3120" w14:textId="77777777" w:rsidR="00B935DF" w:rsidRPr="00333CC7" w:rsidRDefault="00B935DF" w:rsidP="00B935DF">
      <w:pPr>
        <w:numPr>
          <w:ilvl w:val="0"/>
          <w:numId w:val="3"/>
        </w:numPr>
        <w:spacing w:after="120" w:line="264" w:lineRule="auto"/>
        <w:rPr>
          <w:rFonts w:ascii="Lato" w:eastAsiaTheme="minorEastAsia" w:hAnsi="Lato"/>
          <w:sz w:val="20"/>
          <w:szCs w:val="20"/>
        </w:rPr>
      </w:pPr>
      <w:r w:rsidRPr="00333CC7">
        <w:rPr>
          <w:rFonts w:ascii="Lato" w:eastAsiaTheme="minorEastAsia" w:hAnsi="Lato"/>
          <w:sz w:val="20"/>
          <w:szCs w:val="20"/>
        </w:rPr>
        <w:t>The Object (may be selected from the drop</w:t>
      </w:r>
      <w:r w:rsidR="00BE4A3E" w:rsidRPr="00333CC7">
        <w:rPr>
          <w:rFonts w:ascii="Lato" w:eastAsiaTheme="minorEastAsia" w:hAnsi="Lato"/>
          <w:sz w:val="20"/>
          <w:szCs w:val="20"/>
        </w:rPr>
        <w:t>-</w:t>
      </w:r>
      <w:r w:rsidRPr="00333CC7">
        <w:rPr>
          <w:rFonts w:ascii="Lato" w:eastAsiaTheme="minorEastAsia" w:hAnsi="Lato"/>
          <w:sz w:val="20"/>
          <w:szCs w:val="20"/>
        </w:rPr>
        <w:t xml:space="preserve">down menu); and </w:t>
      </w:r>
    </w:p>
    <w:p w14:paraId="0C587816" w14:textId="77777777" w:rsidR="00B935DF" w:rsidRPr="00333CC7" w:rsidRDefault="00B935DF" w:rsidP="00B935DF">
      <w:pPr>
        <w:numPr>
          <w:ilvl w:val="0"/>
          <w:numId w:val="3"/>
        </w:numPr>
        <w:spacing w:after="120" w:line="264" w:lineRule="auto"/>
        <w:rPr>
          <w:rFonts w:ascii="Lato" w:eastAsiaTheme="minorEastAsia" w:hAnsi="Lato"/>
          <w:sz w:val="20"/>
          <w:szCs w:val="20"/>
        </w:rPr>
      </w:pPr>
      <w:r w:rsidRPr="00333CC7">
        <w:rPr>
          <w:rFonts w:ascii="Lato" w:eastAsiaTheme="minorEastAsia" w:hAnsi="Lato"/>
          <w:sz w:val="20"/>
          <w:szCs w:val="20"/>
        </w:rPr>
        <w:t xml:space="preserve">A description of each item.  Include a unit cost and </w:t>
      </w:r>
      <w:r w:rsidR="00BE4A3E" w:rsidRPr="00333CC7">
        <w:rPr>
          <w:rFonts w:ascii="Lato" w:eastAsiaTheme="minorEastAsia" w:hAnsi="Lato"/>
          <w:sz w:val="20"/>
          <w:szCs w:val="20"/>
        </w:rPr>
        <w:t xml:space="preserve">the </w:t>
      </w:r>
      <w:r w:rsidRPr="00333CC7">
        <w:rPr>
          <w:rFonts w:ascii="Lato" w:eastAsiaTheme="minorEastAsia" w:hAnsi="Lato"/>
          <w:sz w:val="20"/>
          <w:szCs w:val="20"/>
        </w:rPr>
        <w:t>number of units, if applicable, in the description.</w:t>
      </w:r>
    </w:p>
    <w:p w14:paraId="3903A734" w14:textId="5E9A3BFB" w:rsidR="00B935DF" w:rsidRPr="00845888" w:rsidRDefault="005D3BAF" w:rsidP="00B935DF">
      <w:pPr>
        <w:spacing w:before="240" w:after="120" w:line="264" w:lineRule="auto"/>
        <w:rPr>
          <w:rFonts w:ascii="Lato" w:eastAsiaTheme="minorEastAsia" w:hAnsi="Lato"/>
          <w:sz w:val="24"/>
          <w:szCs w:val="24"/>
        </w:rPr>
      </w:pPr>
      <w:r w:rsidRPr="00845888">
        <w:rPr>
          <w:rFonts w:ascii="Lato" w:eastAsiaTheme="minorEastAsia" w:hAnsi="Lato"/>
          <w:b/>
          <w:sz w:val="24"/>
          <w:szCs w:val="24"/>
        </w:rPr>
        <w:t xml:space="preserve">Programmatic and </w:t>
      </w:r>
      <w:r w:rsidR="00B935DF" w:rsidRPr="00845888">
        <w:rPr>
          <w:rFonts w:ascii="Lato" w:eastAsiaTheme="minorEastAsia" w:hAnsi="Lato"/>
          <w:b/>
          <w:sz w:val="24"/>
          <w:szCs w:val="24"/>
        </w:rPr>
        <w:t>Fiscal Progress Reports</w:t>
      </w:r>
    </w:p>
    <w:p w14:paraId="5C324D1B" w14:textId="77777777" w:rsidR="00B935DF" w:rsidRPr="00333CC7" w:rsidRDefault="00433C72" w:rsidP="00B935DF">
      <w:pPr>
        <w:widowControl w:val="0"/>
        <w:numPr>
          <w:ilvl w:val="0"/>
          <w:numId w:val="2"/>
        </w:numPr>
        <w:spacing w:after="0" w:line="240" w:lineRule="auto"/>
        <w:jc w:val="both"/>
        <w:rPr>
          <w:rFonts w:ascii="Lato" w:eastAsiaTheme="minorEastAsia" w:hAnsi="Lato" w:cs="Calibri"/>
          <w:sz w:val="20"/>
          <w:szCs w:val="20"/>
        </w:rPr>
      </w:pPr>
      <w:r w:rsidRPr="00333CC7">
        <w:rPr>
          <w:rFonts w:ascii="Lato" w:eastAsiaTheme="minorEastAsia" w:hAnsi="Lato" w:cs="Calibri"/>
          <w:b/>
          <w:sz w:val="20"/>
          <w:szCs w:val="20"/>
        </w:rPr>
        <w:t>January 31, 2023</w:t>
      </w:r>
      <w:r w:rsidR="00B935DF" w:rsidRPr="00333CC7">
        <w:rPr>
          <w:rFonts w:ascii="Lato" w:eastAsiaTheme="minorEastAsia" w:hAnsi="Lato" w:cs="Calibri"/>
          <w:sz w:val="20"/>
          <w:szCs w:val="20"/>
        </w:rPr>
        <w:t xml:space="preserve"> - </w:t>
      </w:r>
      <w:r w:rsidR="00B935DF" w:rsidRPr="00333CC7">
        <w:rPr>
          <w:rFonts w:ascii="Lato" w:eastAsiaTheme="minorEastAsia" w:hAnsi="Lato" w:cs="Calibri"/>
          <w:i/>
          <w:sz w:val="20"/>
          <w:szCs w:val="20"/>
        </w:rPr>
        <w:t>Interim Progress/Cumulative Variance Report #1</w:t>
      </w:r>
      <w:r w:rsidRPr="00333CC7">
        <w:rPr>
          <w:rFonts w:ascii="Lato" w:eastAsiaTheme="minorEastAsia" w:hAnsi="Lato" w:cs="Calibri"/>
          <w:sz w:val="20"/>
          <w:szCs w:val="20"/>
        </w:rPr>
        <w:t xml:space="preserve"> for all SFY 2023</w:t>
      </w:r>
      <w:r w:rsidR="00B935DF" w:rsidRPr="00333CC7">
        <w:rPr>
          <w:rFonts w:ascii="Lato" w:eastAsiaTheme="minorEastAsia" w:hAnsi="Lato" w:cs="Calibri"/>
          <w:sz w:val="20"/>
          <w:szCs w:val="20"/>
        </w:rPr>
        <w:t xml:space="preserve"> CCEIS</w:t>
      </w:r>
      <w:r w:rsidRPr="00333CC7">
        <w:rPr>
          <w:rFonts w:ascii="Lato" w:eastAsiaTheme="minorEastAsia" w:hAnsi="Lato" w:cs="Calibri"/>
          <w:sz w:val="20"/>
          <w:szCs w:val="20"/>
        </w:rPr>
        <w:t xml:space="preserve"> Plans ending September 30, 2024</w:t>
      </w:r>
      <w:r w:rsidR="00B935DF" w:rsidRPr="00333CC7">
        <w:rPr>
          <w:rFonts w:ascii="Lato" w:eastAsiaTheme="minorEastAsia" w:hAnsi="Lato" w:cs="Calibri"/>
          <w:sz w:val="20"/>
          <w:szCs w:val="20"/>
        </w:rPr>
        <w:t>.</w:t>
      </w:r>
    </w:p>
    <w:p w14:paraId="10C4EF23" w14:textId="77777777" w:rsidR="00B935DF" w:rsidRPr="00333CC7" w:rsidRDefault="00433C72" w:rsidP="00B935DF">
      <w:pPr>
        <w:widowControl w:val="0"/>
        <w:numPr>
          <w:ilvl w:val="0"/>
          <w:numId w:val="2"/>
        </w:numPr>
        <w:spacing w:after="0" w:line="240" w:lineRule="auto"/>
        <w:jc w:val="both"/>
        <w:rPr>
          <w:rFonts w:ascii="Lato" w:eastAsiaTheme="minorEastAsia" w:hAnsi="Lato" w:cs="Calibri"/>
          <w:sz w:val="20"/>
          <w:szCs w:val="20"/>
        </w:rPr>
      </w:pPr>
      <w:r w:rsidRPr="00333CC7">
        <w:rPr>
          <w:rFonts w:ascii="Lato" w:eastAsiaTheme="minorEastAsia" w:hAnsi="Lato" w:cs="Calibri"/>
          <w:b/>
          <w:sz w:val="20"/>
          <w:szCs w:val="20"/>
        </w:rPr>
        <w:t>January 31, 2024</w:t>
      </w:r>
      <w:r w:rsidR="00B935DF" w:rsidRPr="00333CC7">
        <w:rPr>
          <w:rFonts w:ascii="Lato" w:eastAsiaTheme="minorEastAsia" w:hAnsi="Lato" w:cs="Calibri"/>
          <w:sz w:val="20"/>
          <w:szCs w:val="20"/>
        </w:rPr>
        <w:t xml:space="preserve"> - </w:t>
      </w:r>
      <w:r w:rsidR="00B935DF" w:rsidRPr="00333CC7">
        <w:rPr>
          <w:rFonts w:ascii="Lato" w:eastAsiaTheme="minorEastAsia" w:hAnsi="Lato" w:cs="Calibri"/>
          <w:i/>
          <w:sz w:val="20"/>
          <w:szCs w:val="20"/>
        </w:rPr>
        <w:t>Interim Progress/Cumulative Variance Report #2</w:t>
      </w:r>
      <w:r w:rsidRPr="00333CC7">
        <w:rPr>
          <w:rFonts w:ascii="Lato" w:eastAsiaTheme="minorEastAsia" w:hAnsi="Lato" w:cs="Calibri"/>
          <w:sz w:val="20"/>
          <w:szCs w:val="20"/>
        </w:rPr>
        <w:t xml:space="preserve"> for all SFY 2023</w:t>
      </w:r>
      <w:r w:rsidR="00B935DF" w:rsidRPr="00333CC7">
        <w:rPr>
          <w:rFonts w:ascii="Lato" w:eastAsiaTheme="minorEastAsia" w:hAnsi="Lato" w:cs="Calibri"/>
          <w:sz w:val="20"/>
          <w:szCs w:val="20"/>
        </w:rPr>
        <w:t xml:space="preserve"> CCEIS</w:t>
      </w:r>
      <w:r w:rsidRPr="00333CC7">
        <w:rPr>
          <w:rFonts w:ascii="Lato" w:eastAsiaTheme="minorEastAsia" w:hAnsi="Lato" w:cs="Calibri"/>
          <w:sz w:val="20"/>
          <w:szCs w:val="20"/>
        </w:rPr>
        <w:t xml:space="preserve"> Plans ending September 30, 2024</w:t>
      </w:r>
      <w:r w:rsidR="00B935DF" w:rsidRPr="00333CC7">
        <w:rPr>
          <w:rFonts w:ascii="Lato" w:eastAsiaTheme="minorEastAsia" w:hAnsi="Lato" w:cs="Calibri"/>
          <w:sz w:val="20"/>
          <w:szCs w:val="20"/>
        </w:rPr>
        <w:t xml:space="preserve">.  </w:t>
      </w:r>
    </w:p>
    <w:p w14:paraId="6E16BB86" w14:textId="77777777" w:rsidR="00B935DF" w:rsidRPr="00333CC7" w:rsidRDefault="00B935DF" w:rsidP="00B935DF">
      <w:pPr>
        <w:widowControl w:val="0"/>
        <w:numPr>
          <w:ilvl w:val="0"/>
          <w:numId w:val="2"/>
        </w:numPr>
        <w:spacing w:after="0" w:line="240" w:lineRule="auto"/>
        <w:jc w:val="both"/>
        <w:rPr>
          <w:rFonts w:ascii="Lato" w:eastAsiaTheme="minorEastAsia" w:hAnsi="Lato" w:cs="Calibri"/>
          <w:sz w:val="20"/>
          <w:szCs w:val="20"/>
        </w:rPr>
      </w:pPr>
      <w:r w:rsidRPr="00333CC7">
        <w:rPr>
          <w:rFonts w:ascii="Lato" w:eastAsiaTheme="minorEastAsia" w:hAnsi="Lato" w:cs="Calibri"/>
          <w:b/>
          <w:sz w:val="20"/>
          <w:szCs w:val="20"/>
        </w:rPr>
        <w:t>August 1</w:t>
      </w:r>
      <w:r w:rsidR="00433C72" w:rsidRPr="00333CC7">
        <w:rPr>
          <w:rFonts w:ascii="Lato" w:eastAsiaTheme="minorEastAsia" w:hAnsi="Lato" w:cs="Calibri"/>
          <w:b/>
          <w:sz w:val="20"/>
          <w:szCs w:val="20"/>
        </w:rPr>
        <w:t>5, 2024</w:t>
      </w:r>
      <w:r w:rsidRPr="00333CC7">
        <w:rPr>
          <w:rFonts w:ascii="Lato" w:eastAsiaTheme="minorEastAsia" w:hAnsi="Lato" w:cs="Calibri"/>
          <w:sz w:val="20"/>
          <w:szCs w:val="20"/>
        </w:rPr>
        <w:t xml:space="preserve">– </w:t>
      </w:r>
      <w:r w:rsidRPr="00333CC7">
        <w:rPr>
          <w:rFonts w:ascii="Lato" w:eastAsiaTheme="minorEastAsia" w:hAnsi="Lato" w:cs="Calibri"/>
          <w:i/>
          <w:sz w:val="20"/>
          <w:szCs w:val="20"/>
        </w:rPr>
        <w:t>Grant Amendment Requests</w:t>
      </w:r>
      <w:r w:rsidR="00433C72" w:rsidRPr="00333CC7">
        <w:rPr>
          <w:rFonts w:ascii="Lato" w:eastAsiaTheme="minorEastAsia" w:hAnsi="Lato" w:cs="Calibri"/>
          <w:sz w:val="20"/>
          <w:szCs w:val="20"/>
        </w:rPr>
        <w:t xml:space="preserve"> for all SFY 2023</w:t>
      </w:r>
      <w:r w:rsidRPr="00333CC7">
        <w:rPr>
          <w:rFonts w:ascii="Lato" w:eastAsiaTheme="minorEastAsia" w:hAnsi="Lato" w:cs="Calibri"/>
          <w:sz w:val="20"/>
          <w:szCs w:val="20"/>
        </w:rPr>
        <w:t xml:space="preserve"> CCEIS</w:t>
      </w:r>
      <w:r w:rsidR="00433C72" w:rsidRPr="00333CC7">
        <w:rPr>
          <w:rFonts w:ascii="Lato" w:eastAsiaTheme="minorEastAsia" w:hAnsi="Lato" w:cs="Calibri"/>
          <w:sz w:val="20"/>
          <w:szCs w:val="20"/>
        </w:rPr>
        <w:t xml:space="preserve"> Plans ending September 30, 2024</w:t>
      </w:r>
      <w:r w:rsidRPr="00333CC7">
        <w:rPr>
          <w:rFonts w:ascii="Lato" w:eastAsiaTheme="minorEastAsia" w:hAnsi="Lato" w:cs="Calibri"/>
          <w:sz w:val="20"/>
          <w:szCs w:val="20"/>
        </w:rPr>
        <w:t>.</w:t>
      </w:r>
    </w:p>
    <w:p w14:paraId="7924EB27" w14:textId="77777777" w:rsidR="00B935DF" w:rsidRPr="00333CC7" w:rsidRDefault="00433C72" w:rsidP="00B935DF">
      <w:pPr>
        <w:widowControl w:val="0"/>
        <w:numPr>
          <w:ilvl w:val="0"/>
          <w:numId w:val="2"/>
        </w:numPr>
        <w:spacing w:after="0" w:line="240" w:lineRule="auto"/>
        <w:jc w:val="both"/>
        <w:rPr>
          <w:rFonts w:ascii="Lato" w:eastAsiaTheme="minorEastAsia" w:hAnsi="Lato" w:cs="Calibri"/>
          <w:sz w:val="20"/>
          <w:szCs w:val="20"/>
        </w:rPr>
      </w:pPr>
      <w:r w:rsidRPr="00333CC7">
        <w:rPr>
          <w:rFonts w:ascii="Lato" w:eastAsiaTheme="minorEastAsia" w:hAnsi="Lato" w:cs="Calibri"/>
          <w:b/>
          <w:sz w:val="20"/>
          <w:szCs w:val="20"/>
        </w:rPr>
        <w:t>November 30, 2024</w:t>
      </w:r>
      <w:r w:rsidR="00B935DF" w:rsidRPr="00333CC7">
        <w:rPr>
          <w:rFonts w:ascii="Lato" w:eastAsiaTheme="minorEastAsia" w:hAnsi="Lato" w:cs="Calibri"/>
          <w:sz w:val="20"/>
          <w:szCs w:val="20"/>
        </w:rPr>
        <w:t xml:space="preserve"> - </w:t>
      </w:r>
      <w:r w:rsidR="00B935DF" w:rsidRPr="00333CC7">
        <w:rPr>
          <w:rFonts w:ascii="Lato" w:eastAsiaTheme="minorEastAsia" w:hAnsi="Lato" w:cs="Calibri"/>
          <w:i/>
          <w:sz w:val="20"/>
          <w:szCs w:val="20"/>
        </w:rPr>
        <w:t>Final Progress/Cumulative Variance Report</w:t>
      </w:r>
      <w:r w:rsidR="00B935DF" w:rsidRPr="00333CC7">
        <w:rPr>
          <w:rFonts w:ascii="Lato" w:eastAsiaTheme="minorEastAsia" w:hAnsi="Lato" w:cs="Calibri"/>
          <w:sz w:val="20"/>
          <w:szCs w:val="20"/>
        </w:rPr>
        <w:t xml:space="preserve"> and </w:t>
      </w:r>
      <w:r w:rsidR="00B935DF" w:rsidRPr="00333CC7">
        <w:rPr>
          <w:rFonts w:ascii="Lato" w:eastAsiaTheme="minorEastAsia" w:hAnsi="Lato" w:cs="Calibri"/>
          <w:i/>
          <w:sz w:val="20"/>
          <w:szCs w:val="20"/>
        </w:rPr>
        <w:t>Final Financial Report</w:t>
      </w:r>
      <w:r w:rsidRPr="00333CC7">
        <w:rPr>
          <w:rFonts w:ascii="Lato" w:eastAsiaTheme="minorEastAsia" w:hAnsi="Lato" w:cs="Calibri"/>
          <w:sz w:val="20"/>
          <w:szCs w:val="20"/>
        </w:rPr>
        <w:t xml:space="preserve"> for all SFY 2021</w:t>
      </w:r>
      <w:r w:rsidR="00B935DF" w:rsidRPr="00333CC7">
        <w:rPr>
          <w:rFonts w:ascii="Lato" w:eastAsiaTheme="minorEastAsia" w:hAnsi="Lato" w:cs="Calibri"/>
          <w:sz w:val="20"/>
          <w:szCs w:val="20"/>
        </w:rPr>
        <w:t xml:space="preserve"> CCEIS</w:t>
      </w:r>
      <w:r w:rsidRPr="00333CC7">
        <w:rPr>
          <w:rFonts w:ascii="Lato" w:eastAsiaTheme="minorEastAsia" w:hAnsi="Lato" w:cs="Calibri"/>
          <w:sz w:val="20"/>
          <w:szCs w:val="20"/>
        </w:rPr>
        <w:t xml:space="preserve"> Plans ending September 30, 2024</w:t>
      </w:r>
      <w:r w:rsidR="00B935DF" w:rsidRPr="00333CC7">
        <w:rPr>
          <w:rFonts w:ascii="Lato" w:eastAsiaTheme="minorEastAsia" w:hAnsi="Lato" w:cs="Calibri"/>
          <w:sz w:val="20"/>
          <w:szCs w:val="20"/>
        </w:rPr>
        <w:t>.</w:t>
      </w:r>
    </w:p>
    <w:p w14:paraId="185E3187" w14:textId="77777777" w:rsidR="00B935DF" w:rsidRPr="00333CC7" w:rsidRDefault="00B935DF" w:rsidP="00B935DF">
      <w:pPr>
        <w:spacing w:after="0" w:line="264" w:lineRule="auto"/>
        <w:rPr>
          <w:rFonts w:ascii="Lato" w:eastAsiaTheme="minorEastAsia" w:hAnsi="Lato"/>
          <w:b/>
          <w:sz w:val="20"/>
          <w:szCs w:val="20"/>
        </w:rPr>
      </w:pPr>
    </w:p>
    <w:p w14:paraId="709ED358" w14:textId="77777777" w:rsidR="00B935DF" w:rsidRPr="00333CC7" w:rsidRDefault="00B935DF" w:rsidP="00B935DF">
      <w:pPr>
        <w:spacing w:after="0" w:line="264" w:lineRule="auto"/>
        <w:rPr>
          <w:rFonts w:ascii="Lato" w:eastAsiaTheme="minorEastAsia" w:hAnsi="Lato"/>
          <w:b/>
          <w:sz w:val="20"/>
          <w:szCs w:val="20"/>
        </w:rPr>
      </w:pPr>
      <w:r w:rsidRPr="00333CC7">
        <w:rPr>
          <w:rFonts w:ascii="Lato" w:eastAsiaTheme="minorEastAsia" w:hAnsi="Lato"/>
          <w:b/>
          <w:sz w:val="20"/>
          <w:szCs w:val="20"/>
        </w:rPr>
        <w:t xml:space="preserve">Fiscal Responsibilities/Use of Funds: </w:t>
      </w:r>
      <w:r w:rsidRPr="00333CC7">
        <w:rPr>
          <w:rFonts w:ascii="Lato" w:eastAsiaTheme="minorEastAsia" w:hAnsi="Lato"/>
          <w:sz w:val="20"/>
          <w:szCs w:val="20"/>
        </w:rPr>
        <w:t xml:space="preserve">The general non-supplant requirement for IDEA funds in 34 CFR §300.202(a)(3) states that </w:t>
      </w:r>
      <w:r w:rsidRPr="00333CC7">
        <w:rPr>
          <w:rFonts w:ascii="Lato" w:eastAsiaTheme="minorEastAsia" w:hAnsi="Lato"/>
          <w:b/>
          <w:sz w:val="20"/>
          <w:szCs w:val="20"/>
        </w:rPr>
        <w:t xml:space="preserve">funds provided to LEAs under Part B of the IDEA must be used to supplement State, local, and other federal funds and not supplant those funds. </w:t>
      </w:r>
    </w:p>
    <w:p w14:paraId="181EC5DE" w14:textId="77777777" w:rsidR="00B935DF" w:rsidRPr="00333CC7" w:rsidRDefault="00B935DF" w:rsidP="00B935DF">
      <w:pPr>
        <w:spacing w:after="0" w:line="264" w:lineRule="auto"/>
        <w:rPr>
          <w:rFonts w:ascii="Lato" w:eastAsiaTheme="minorEastAsia" w:hAnsi="Lato"/>
          <w:b/>
          <w:sz w:val="20"/>
          <w:szCs w:val="20"/>
        </w:rPr>
      </w:pPr>
      <w:r w:rsidRPr="00333CC7">
        <w:rPr>
          <w:rFonts w:ascii="Lato" w:eastAsiaTheme="minorEastAsia" w:hAnsi="Lato"/>
          <w:b/>
          <w:sz w:val="20"/>
          <w:szCs w:val="20"/>
        </w:rPr>
        <w:t>This requirement applies to all Part B funds including any used for CCEIS.</w:t>
      </w:r>
    </w:p>
    <w:p w14:paraId="6F998287" w14:textId="77777777" w:rsidR="00B935DF" w:rsidRPr="00845888" w:rsidRDefault="00B935DF">
      <w:pPr>
        <w:rPr>
          <w:rFonts w:ascii="Lato" w:hAnsi="Lato"/>
        </w:rPr>
        <w:sectPr w:rsidR="00B935DF" w:rsidRPr="00845888">
          <w:pgSz w:w="12240" w:h="15840"/>
          <w:pgMar w:top="1440" w:right="1440" w:bottom="1440" w:left="1440" w:header="720" w:footer="720" w:gutter="0"/>
          <w:cols w:space="720"/>
          <w:docGrid w:linePitch="360"/>
        </w:sectPr>
      </w:pPr>
    </w:p>
    <w:p w14:paraId="6F316DAD" w14:textId="182F3BA7" w:rsidR="00B935DF" w:rsidRPr="00845888" w:rsidRDefault="00B935DF" w:rsidP="00B935DF">
      <w:pPr>
        <w:keepNext/>
        <w:keepLines/>
        <w:spacing w:before="40" w:after="0"/>
        <w:outlineLvl w:val="1"/>
        <w:rPr>
          <w:rFonts w:ascii="Lato" w:eastAsiaTheme="majorEastAsia" w:hAnsi="Lato" w:cstheme="majorBidi"/>
          <w:b/>
          <w:color w:val="2E74B5" w:themeColor="accent1" w:themeShade="BF"/>
          <w:sz w:val="26"/>
          <w:szCs w:val="26"/>
        </w:rPr>
      </w:pPr>
      <w:bookmarkStart w:id="14" w:name="_Toc99544125"/>
      <w:bookmarkStart w:id="15" w:name="LEASIGNATURES"/>
      <w:r w:rsidRPr="00845888">
        <w:rPr>
          <w:rFonts w:ascii="Lato" w:eastAsiaTheme="majorEastAsia" w:hAnsi="Lato" w:cstheme="majorBidi"/>
          <w:b/>
          <w:color w:val="2E74B5" w:themeColor="accent1" w:themeShade="BF"/>
          <w:sz w:val="26"/>
          <w:szCs w:val="26"/>
        </w:rPr>
        <w:lastRenderedPageBreak/>
        <w:t>L</w:t>
      </w:r>
      <w:r w:rsidR="00624F4A" w:rsidRPr="00845888">
        <w:rPr>
          <w:rFonts w:ascii="Lato" w:eastAsiaTheme="majorEastAsia" w:hAnsi="Lato" w:cstheme="majorBidi"/>
          <w:b/>
          <w:color w:val="2E74B5" w:themeColor="accent1" w:themeShade="BF"/>
          <w:sz w:val="26"/>
          <w:szCs w:val="26"/>
        </w:rPr>
        <w:t>EA</w:t>
      </w:r>
      <w:r w:rsidRPr="00845888">
        <w:rPr>
          <w:rFonts w:ascii="Lato" w:eastAsiaTheme="majorEastAsia" w:hAnsi="Lato" w:cstheme="majorBidi"/>
          <w:b/>
          <w:color w:val="2E74B5" w:themeColor="accent1" w:themeShade="BF"/>
          <w:sz w:val="26"/>
          <w:szCs w:val="26"/>
        </w:rPr>
        <w:t xml:space="preserve"> SIGNATURES REQUIRED FOR SUBMISSION</w:t>
      </w:r>
      <w:bookmarkEnd w:id="14"/>
    </w:p>
    <w:bookmarkEnd w:id="15"/>
    <w:p w14:paraId="564970C5" w14:textId="77777777" w:rsidR="00B935DF" w:rsidRPr="00333CC7" w:rsidRDefault="00B935DF" w:rsidP="00B935DF">
      <w:pPr>
        <w:rPr>
          <w:rFonts w:ascii="Lato" w:eastAsiaTheme="majorEastAsia" w:hAnsi="Lato"/>
          <w:sz w:val="20"/>
          <w:szCs w:val="20"/>
        </w:rPr>
      </w:pPr>
    </w:p>
    <w:p w14:paraId="5A781732" w14:textId="77777777" w:rsidR="00B935DF" w:rsidRPr="00333CC7" w:rsidRDefault="00B935DF" w:rsidP="00B935DF">
      <w:pPr>
        <w:pBdr>
          <w:bottom w:val="single" w:sz="4" w:space="1" w:color="auto"/>
        </w:pBdr>
        <w:tabs>
          <w:tab w:val="left" w:pos="7200"/>
        </w:tabs>
        <w:spacing w:line="0" w:lineRule="atLeast"/>
        <w:rPr>
          <w:rFonts w:ascii="Lato" w:eastAsia="Times New Roman" w:hAnsi="Lato"/>
          <w:color w:val="000000"/>
          <w:sz w:val="20"/>
          <w:szCs w:val="20"/>
        </w:rPr>
      </w:pPr>
    </w:p>
    <w:p w14:paraId="4C1ECD01" w14:textId="77777777" w:rsidR="00B935DF" w:rsidRPr="00333CC7" w:rsidRDefault="00B935DF" w:rsidP="00B935DF">
      <w:pPr>
        <w:shd w:val="clear" w:color="auto" w:fill="FFFFFF"/>
        <w:tabs>
          <w:tab w:val="left" w:pos="7920"/>
        </w:tabs>
        <w:rPr>
          <w:rFonts w:ascii="Lato" w:hAnsi="Lato"/>
          <w:sz w:val="20"/>
          <w:szCs w:val="20"/>
        </w:rPr>
      </w:pPr>
      <w:r w:rsidRPr="00333CC7">
        <w:rPr>
          <w:rFonts w:ascii="Lato" w:eastAsia="Times New Roman" w:hAnsi="Lato"/>
          <w:color w:val="000000"/>
          <w:sz w:val="20"/>
          <w:szCs w:val="20"/>
        </w:rPr>
        <w:t xml:space="preserve">Local Director of Special Education </w:t>
      </w:r>
      <w:r w:rsidRPr="00333CC7">
        <w:rPr>
          <w:rFonts w:ascii="Lato" w:hAnsi="Lato"/>
          <w:sz w:val="20"/>
          <w:szCs w:val="20"/>
        </w:rPr>
        <w:t>(Print and Sign)</w:t>
      </w:r>
      <w:r w:rsidRPr="00333CC7">
        <w:rPr>
          <w:rFonts w:ascii="Lato" w:hAnsi="Lato"/>
          <w:sz w:val="20"/>
          <w:szCs w:val="20"/>
        </w:rPr>
        <w:tab/>
        <w:t>Date</w:t>
      </w:r>
    </w:p>
    <w:p w14:paraId="54AB7228" w14:textId="77777777" w:rsidR="00B935DF" w:rsidRPr="00333CC7" w:rsidRDefault="00B935DF" w:rsidP="00B935DF">
      <w:pPr>
        <w:shd w:val="clear" w:color="auto" w:fill="FFFFFF"/>
        <w:rPr>
          <w:rFonts w:ascii="Lato" w:hAnsi="Lato"/>
          <w:sz w:val="20"/>
          <w:szCs w:val="20"/>
        </w:rPr>
      </w:pPr>
    </w:p>
    <w:p w14:paraId="50475DB8" w14:textId="77777777" w:rsidR="00B935DF" w:rsidRPr="00333CC7" w:rsidRDefault="00B935DF" w:rsidP="00B935DF">
      <w:pPr>
        <w:pBdr>
          <w:bottom w:val="single" w:sz="4" w:space="1" w:color="auto"/>
        </w:pBdr>
        <w:tabs>
          <w:tab w:val="left" w:pos="7200"/>
        </w:tabs>
        <w:spacing w:line="0" w:lineRule="atLeast"/>
        <w:rPr>
          <w:rFonts w:ascii="Lato" w:eastAsia="Times New Roman" w:hAnsi="Lato"/>
          <w:color w:val="000000"/>
          <w:sz w:val="20"/>
          <w:szCs w:val="20"/>
        </w:rPr>
      </w:pPr>
    </w:p>
    <w:p w14:paraId="5CE338FA" w14:textId="77777777" w:rsidR="00B935DF" w:rsidRPr="00333CC7" w:rsidRDefault="00B935DF" w:rsidP="00B935DF">
      <w:pPr>
        <w:shd w:val="clear" w:color="auto" w:fill="FFFFFF"/>
        <w:tabs>
          <w:tab w:val="left" w:pos="7920"/>
        </w:tabs>
        <w:rPr>
          <w:rFonts w:ascii="Lato" w:hAnsi="Lato"/>
          <w:sz w:val="20"/>
          <w:szCs w:val="20"/>
        </w:rPr>
      </w:pPr>
      <w:r w:rsidRPr="00333CC7">
        <w:rPr>
          <w:rFonts w:ascii="Lato" w:eastAsia="Times New Roman" w:hAnsi="Lato"/>
          <w:color w:val="000000"/>
          <w:sz w:val="20"/>
          <w:szCs w:val="20"/>
        </w:rPr>
        <w:t>Local Chief Academic Officer (or Assistant Superintendent of Curriculum) (Print and Sign)</w:t>
      </w:r>
      <w:r w:rsidRPr="00333CC7">
        <w:rPr>
          <w:rFonts w:ascii="Lato" w:eastAsia="Times New Roman" w:hAnsi="Lato"/>
          <w:color w:val="000000"/>
          <w:sz w:val="20"/>
          <w:szCs w:val="20"/>
        </w:rPr>
        <w:tab/>
      </w:r>
      <w:r w:rsidRPr="00333CC7">
        <w:rPr>
          <w:rFonts w:ascii="Lato" w:hAnsi="Lato"/>
          <w:sz w:val="20"/>
          <w:szCs w:val="20"/>
        </w:rPr>
        <w:tab/>
        <w:t>Date</w:t>
      </w:r>
    </w:p>
    <w:p w14:paraId="140DC68F" w14:textId="77777777" w:rsidR="00B935DF" w:rsidRPr="00333CC7" w:rsidRDefault="00B935DF" w:rsidP="00B935DF">
      <w:pPr>
        <w:spacing w:line="0" w:lineRule="atLeast"/>
        <w:rPr>
          <w:rFonts w:ascii="Lato" w:eastAsia="Times New Roman" w:hAnsi="Lato"/>
          <w:color w:val="000000"/>
          <w:sz w:val="20"/>
          <w:szCs w:val="20"/>
        </w:rPr>
      </w:pPr>
    </w:p>
    <w:p w14:paraId="6F871976" w14:textId="77777777" w:rsidR="00B935DF" w:rsidRPr="00333CC7" w:rsidRDefault="00B935DF" w:rsidP="00B935DF">
      <w:pPr>
        <w:pBdr>
          <w:bottom w:val="single" w:sz="4" w:space="1" w:color="auto"/>
        </w:pBdr>
        <w:tabs>
          <w:tab w:val="left" w:pos="7200"/>
        </w:tabs>
        <w:spacing w:line="0" w:lineRule="atLeast"/>
        <w:rPr>
          <w:rFonts w:ascii="Lato" w:eastAsia="Times New Roman" w:hAnsi="Lato"/>
          <w:color w:val="000000"/>
          <w:sz w:val="20"/>
          <w:szCs w:val="20"/>
        </w:rPr>
      </w:pPr>
    </w:p>
    <w:p w14:paraId="2CE8C8F1" w14:textId="77777777" w:rsidR="00B935DF" w:rsidRPr="00333CC7" w:rsidRDefault="00B935DF" w:rsidP="00B935DF">
      <w:pPr>
        <w:shd w:val="clear" w:color="auto" w:fill="FFFFFF"/>
        <w:tabs>
          <w:tab w:val="left" w:pos="7920"/>
        </w:tabs>
        <w:rPr>
          <w:rFonts w:ascii="Lato" w:hAnsi="Lato"/>
          <w:sz w:val="20"/>
          <w:szCs w:val="20"/>
        </w:rPr>
      </w:pPr>
      <w:r w:rsidRPr="00333CC7">
        <w:rPr>
          <w:rFonts w:ascii="Lato" w:eastAsia="Times New Roman" w:hAnsi="Lato"/>
          <w:color w:val="000000"/>
          <w:sz w:val="20"/>
          <w:szCs w:val="20"/>
        </w:rPr>
        <w:t>Local Finance Officer (Print and Sign)</w:t>
      </w:r>
      <w:r w:rsidRPr="00333CC7">
        <w:rPr>
          <w:rFonts w:ascii="Lato" w:eastAsia="Times New Roman" w:hAnsi="Lato"/>
          <w:color w:val="000000"/>
          <w:sz w:val="20"/>
          <w:szCs w:val="20"/>
        </w:rPr>
        <w:tab/>
      </w:r>
      <w:r w:rsidRPr="00333CC7">
        <w:rPr>
          <w:rFonts w:ascii="Lato" w:hAnsi="Lato"/>
          <w:sz w:val="20"/>
          <w:szCs w:val="20"/>
        </w:rPr>
        <w:tab/>
        <w:t>Date</w:t>
      </w:r>
    </w:p>
    <w:p w14:paraId="79718FCD" w14:textId="77777777" w:rsidR="00B935DF" w:rsidRPr="00333CC7" w:rsidRDefault="00B935DF" w:rsidP="00B935DF">
      <w:pPr>
        <w:shd w:val="clear" w:color="auto" w:fill="FFFFFF"/>
        <w:tabs>
          <w:tab w:val="left" w:pos="7920"/>
        </w:tabs>
        <w:rPr>
          <w:rFonts w:ascii="Lato" w:hAnsi="Lato"/>
          <w:sz w:val="20"/>
          <w:szCs w:val="20"/>
        </w:rPr>
      </w:pPr>
    </w:p>
    <w:p w14:paraId="14A6ABE7" w14:textId="77777777" w:rsidR="00B935DF" w:rsidRPr="00333CC7" w:rsidRDefault="00B935DF" w:rsidP="00B935DF">
      <w:pPr>
        <w:pBdr>
          <w:bottom w:val="single" w:sz="4" w:space="1" w:color="auto"/>
        </w:pBdr>
        <w:tabs>
          <w:tab w:val="left" w:pos="7200"/>
        </w:tabs>
        <w:spacing w:line="0" w:lineRule="atLeast"/>
        <w:rPr>
          <w:rFonts w:ascii="Lato" w:eastAsia="Times New Roman" w:hAnsi="Lato"/>
          <w:color w:val="000000"/>
          <w:sz w:val="20"/>
          <w:szCs w:val="20"/>
        </w:rPr>
      </w:pPr>
    </w:p>
    <w:p w14:paraId="591D7D48" w14:textId="77777777" w:rsidR="00B935DF" w:rsidRPr="00333CC7" w:rsidRDefault="00B935DF" w:rsidP="00B935DF">
      <w:pPr>
        <w:shd w:val="clear" w:color="auto" w:fill="FFFFFF"/>
        <w:tabs>
          <w:tab w:val="left" w:pos="7920"/>
        </w:tabs>
        <w:rPr>
          <w:rFonts w:ascii="Lato" w:hAnsi="Lato"/>
          <w:sz w:val="20"/>
          <w:szCs w:val="20"/>
        </w:rPr>
      </w:pPr>
      <w:r w:rsidRPr="00333CC7">
        <w:rPr>
          <w:rFonts w:ascii="Lato" w:eastAsia="Times New Roman" w:hAnsi="Lato"/>
          <w:color w:val="000000"/>
          <w:sz w:val="20"/>
          <w:szCs w:val="20"/>
        </w:rPr>
        <w:t>Local Superintendent (or Deputy Superintendent) (Print and Sign)</w:t>
      </w:r>
      <w:r w:rsidRPr="00333CC7">
        <w:rPr>
          <w:rFonts w:ascii="Lato" w:eastAsia="Times New Roman" w:hAnsi="Lato"/>
          <w:color w:val="000000"/>
          <w:sz w:val="20"/>
          <w:szCs w:val="20"/>
        </w:rPr>
        <w:tab/>
      </w:r>
      <w:r w:rsidRPr="00333CC7">
        <w:rPr>
          <w:rFonts w:ascii="Lato" w:hAnsi="Lato"/>
          <w:sz w:val="20"/>
          <w:szCs w:val="20"/>
        </w:rPr>
        <w:tab/>
        <w:t>Date</w:t>
      </w:r>
    </w:p>
    <w:p w14:paraId="5B5C0E1E" w14:textId="77777777" w:rsidR="00B935DF" w:rsidRPr="00333CC7" w:rsidRDefault="00B935DF" w:rsidP="00B935DF">
      <w:pPr>
        <w:shd w:val="clear" w:color="auto" w:fill="FFFFFF"/>
        <w:tabs>
          <w:tab w:val="left" w:pos="7920"/>
        </w:tabs>
        <w:rPr>
          <w:rFonts w:ascii="Lato" w:hAnsi="Lato"/>
          <w:sz w:val="20"/>
          <w:szCs w:val="20"/>
        </w:rPr>
      </w:pPr>
    </w:p>
    <w:p w14:paraId="7596825E" w14:textId="77777777" w:rsidR="00B935DF" w:rsidRPr="00333CC7" w:rsidRDefault="00B935DF" w:rsidP="00B935DF">
      <w:pPr>
        <w:keepNext/>
        <w:keepLines/>
        <w:spacing w:before="40" w:after="0"/>
        <w:outlineLvl w:val="1"/>
        <w:rPr>
          <w:rFonts w:ascii="Lato" w:eastAsiaTheme="majorEastAsia" w:hAnsi="Lato" w:cstheme="majorBidi"/>
          <w:b/>
          <w:color w:val="2E74B5" w:themeColor="accent1" w:themeShade="BF"/>
          <w:sz w:val="20"/>
          <w:szCs w:val="20"/>
        </w:rPr>
      </w:pPr>
      <w:bookmarkStart w:id="16" w:name="_Toc99544126"/>
      <w:r w:rsidRPr="00333CC7">
        <w:rPr>
          <w:rFonts w:ascii="Lato" w:eastAsiaTheme="majorEastAsia" w:hAnsi="Lato" w:cstheme="majorBidi"/>
          <w:b/>
          <w:color w:val="2E74B5" w:themeColor="accent1" w:themeShade="BF"/>
          <w:sz w:val="20"/>
          <w:szCs w:val="20"/>
        </w:rPr>
        <w:t>MSDE Signature(s)</w:t>
      </w:r>
      <w:bookmarkEnd w:id="16"/>
    </w:p>
    <w:p w14:paraId="2A143873" w14:textId="77777777" w:rsidR="00B935DF" w:rsidRPr="00333CC7" w:rsidRDefault="00B935DF" w:rsidP="00B935DF">
      <w:pPr>
        <w:shd w:val="clear" w:color="auto" w:fill="FFFFFF"/>
        <w:rPr>
          <w:rFonts w:ascii="Lato" w:hAnsi="Lato"/>
          <w:sz w:val="20"/>
          <w:szCs w:val="20"/>
        </w:rPr>
      </w:pPr>
    </w:p>
    <w:p w14:paraId="64C6679F" w14:textId="77777777" w:rsidR="00B935DF" w:rsidRPr="00333CC7" w:rsidRDefault="00B935DF" w:rsidP="00B935DF">
      <w:pPr>
        <w:pBdr>
          <w:bottom w:val="single" w:sz="4" w:space="1" w:color="auto"/>
        </w:pBdr>
        <w:tabs>
          <w:tab w:val="left" w:pos="7200"/>
        </w:tabs>
        <w:spacing w:line="0" w:lineRule="atLeast"/>
        <w:rPr>
          <w:rFonts w:ascii="Lato" w:eastAsia="Times New Roman" w:hAnsi="Lato"/>
          <w:color w:val="000000"/>
          <w:sz w:val="20"/>
          <w:szCs w:val="20"/>
        </w:rPr>
      </w:pPr>
    </w:p>
    <w:p w14:paraId="12EF2263" w14:textId="417A2C8F" w:rsidR="005D3BAF" w:rsidRPr="00333CC7" w:rsidRDefault="00B935DF" w:rsidP="00626A78">
      <w:pPr>
        <w:shd w:val="clear" w:color="auto" w:fill="FFFFFF"/>
        <w:tabs>
          <w:tab w:val="left" w:pos="7920"/>
        </w:tabs>
        <w:rPr>
          <w:rFonts w:ascii="Lato" w:hAnsi="Lato"/>
          <w:sz w:val="20"/>
          <w:szCs w:val="20"/>
        </w:rPr>
      </w:pPr>
      <w:r w:rsidRPr="00333CC7">
        <w:rPr>
          <w:rFonts w:ascii="Lato" w:eastAsia="Times New Roman" w:hAnsi="Lato"/>
          <w:color w:val="000000"/>
          <w:sz w:val="20"/>
          <w:szCs w:val="20"/>
        </w:rPr>
        <w:t>MSDE, DEI/SES Equity Specialist</w:t>
      </w:r>
      <w:r w:rsidRPr="00333CC7">
        <w:rPr>
          <w:rFonts w:ascii="Lato" w:hAnsi="Lato"/>
          <w:sz w:val="20"/>
          <w:szCs w:val="20"/>
        </w:rPr>
        <w:t xml:space="preserve"> (Print and Sign)</w:t>
      </w:r>
      <w:r w:rsidRPr="00333CC7">
        <w:rPr>
          <w:rFonts w:ascii="Lato" w:hAnsi="Lato"/>
          <w:sz w:val="20"/>
          <w:szCs w:val="20"/>
        </w:rPr>
        <w:tab/>
        <w:t>Date</w:t>
      </w:r>
    </w:p>
    <w:p w14:paraId="56F530AE" w14:textId="77777777" w:rsidR="005D3BAF" w:rsidRPr="00333CC7" w:rsidRDefault="005D3BAF" w:rsidP="005D3BAF">
      <w:pPr>
        <w:pBdr>
          <w:bottom w:val="single" w:sz="4" w:space="1" w:color="auto"/>
        </w:pBdr>
        <w:tabs>
          <w:tab w:val="left" w:pos="7200"/>
        </w:tabs>
        <w:spacing w:line="0" w:lineRule="atLeast"/>
        <w:rPr>
          <w:rFonts w:ascii="Lato" w:eastAsia="Times New Roman" w:hAnsi="Lato"/>
          <w:color w:val="000000"/>
          <w:sz w:val="20"/>
          <w:szCs w:val="20"/>
        </w:rPr>
      </w:pPr>
    </w:p>
    <w:p w14:paraId="5D6F2CAD" w14:textId="21D9F434" w:rsidR="00B935DF" w:rsidRPr="00333CC7" w:rsidRDefault="005D3BAF" w:rsidP="00B935DF">
      <w:pPr>
        <w:shd w:val="clear" w:color="auto" w:fill="FFFFFF"/>
        <w:tabs>
          <w:tab w:val="left" w:pos="7920"/>
        </w:tabs>
        <w:rPr>
          <w:rFonts w:ascii="Lato" w:hAnsi="Lato"/>
          <w:sz w:val="20"/>
          <w:szCs w:val="20"/>
        </w:rPr>
      </w:pPr>
      <w:r w:rsidRPr="00333CC7">
        <w:rPr>
          <w:rFonts w:ascii="Lato" w:eastAsia="Times New Roman" w:hAnsi="Lato"/>
          <w:color w:val="000000"/>
          <w:sz w:val="20"/>
          <w:szCs w:val="20"/>
        </w:rPr>
        <w:t>MSDE, DEI/SES Programmatic Liaison</w:t>
      </w:r>
      <w:r w:rsidRPr="00333CC7">
        <w:rPr>
          <w:rFonts w:ascii="Lato" w:hAnsi="Lato"/>
          <w:sz w:val="20"/>
          <w:szCs w:val="20"/>
        </w:rPr>
        <w:t xml:space="preserve"> (Print and Sign)</w:t>
      </w:r>
      <w:r w:rsidRPr="00333CC7">
        <w:rPr>
          <w:rFonts w:ascii="Lato" w:hAnsi="Lato"/>
          <w:sz w:val="20"/>
          <w:szCs w:val="20"/>
        </w:rPr>
        <w:tab/>
        <w:t>Date</w:t>
      </w:r>
    </w:p>
    <w:p w14:paraId="0D11BF78" w14:textId="77777777" w:rsidR="00B935DF" w:rsidRPr="00333CC7" w:rsidRDefault="00B935DF" w:rsidP="00B935DF">
      <w:pPr>
        <w:pBdr>
          <w:bottom w:val="single" w:sz="4" w:space="1" w:color="auto"/>
        </w:pBdr>
        <w:tabs>
          <w:tab w:val="left" w:pos="7200"/>
        </w:tabs>
        <w:spacing w:line="0" w:lineRule="atLeast"/>
        <w:rPr>
          <w:rFonts w:ascii="Lato" w:eastAsia="Times New Roman" w:hAnsi="Lato"/>
          <w:color w:val="000000"/>
          <w:sz w:val="20"/>
          <w:szCs w:val="20"/>
        </w:rPr>
      </w:pPr>
    </w:p>
    <w:p w14:paraId="60FE8FC3" w14:textId="380B3AC2" w:rsidR="00B935DF" w:rsidRPr="00333CC7" w:rsidRDefault="00B935DF" w:rsidP="00B935DF">
      <w:pPr>
        <w:shd w:val="clear" w:color="auto" w:fill="FFFFFF"/>
        <w:tabs>
          <w:tab w:val="left" w:pos="7920"/>
        </w:tabs>
        <w:rPr>
          <w:rFonts w:ascii="Lato" w:hAnsi="Lato"/>
          <w:sz w:val="20"/>
          <w:szCs w:val="20"/>
        </w:rPr>
      </w:pPr>
      <w:r w:rsidRPr="00333CC7">
        <w:rPr>
          <w:rFonts w:ascii="Lato" w:eastAsia="Times New Roman" w:hAnsi="Lato"/>
          <w:color w:val="000000"/>
          <w:sz w:val="20"/>
          <w:szCs w:val="20"/>
        </w:rPr>
        <w:t xml:space="preserve">MSDE, DEI/SES Fiscal Liaison </w:t>
      </w:r>
      <w:r w:rsidRPr="00333CC7">
        <w:rPr>
          <w:rFonts w:ascii="Lato" w:hAnsi="Lato"/>
          <w:sz w:val="20"/>
          <w:szCs w:val="20"/>
        </w:rPr>
        <w:t>(Print and Sign)</w:t>
      </w:r>
      <w:r w:rsidRPr="00333CC7">
        <w:rPr>
          <w:rFonts w:ascii="Lato" w:hAnsi="Lato"/>
          <w:sz w:val="20"/>
          <w:szCs w:val="20"/>
        </w:rPr>
        <w:tab/>
        <w:t>Date</w:t>
      </w:r>
    </w:p>
    <w:p w14:paraId="268F07B8" w14:textId="0BE37976" w:rsidR="00333CC7" w:rsidRDefault="00333CC7" w:rsidP="00B935DF">
      <w:pPr>
        <w:pBdr>
          <w:bottom w:val="single" w:sz="4" w:space="1" w:color="auto"/>
        </w:pBdr>
        <w:shd w:val="clear" w:color="auto" w:fill="FFFFFF"/>
        <w:tabs>
          <w:tab w:val="left" w:pos="7920"/>
        </w:tabs>
        <w:rPr>
          <w:rFonts w:ascii="Lato" w:eastAsia="Times New Roman" w:hAnsi="Lato"/>
          <w:color w:val="000000"/>
          <w:sz w:val="20"/>
          <w:szCs w:val="20"/>
        </w:rPr>
      </w:pPr>
      <w:r>
        <w:rPr>
          <w:rFonts w:ascii="Lato" w:eastAsia="Times New Roman" w:hAnsi="Lato"/>
          <w:noProof/>
          <w:color w:val="000000"/>
          <w:sz w:val="20"/>
          <w:szCs w:val="20"/>
        </w:rPr>
        <mc:AlternateContent>
          <mc:Choice Requires="wps">
            <w:drawing>
              <wp:anchor distT="0" distB="0" distL="114300" distR="114300" simplePos="0" relativeHeight="251671552" behindDoc="0" locked="0" layoutInCell="1" allowOverlap="1" wp14:anchorId="30B76B93" wp14:editId="2CE70237">
                <wp:simplePos x="0" y="0"/>
                <wp:positionH relativeFrom="column">
                  <wp:posOffset>-28576</wp:posOffset>
                </wp:positionH>
                <wp:positionV relativeFrom="paragraph">
                  <wp:posOffset>116840</wp:posOffset>
                </wp:positionV>
                <wp:extent cx="5934075" cy="28575"/>
                <wp:effectExtent l="0" t="0" r="28575" b="28575"/>
                <wp:wrapNone/>
                <wp:docPr id="1" name="Straight Connector 1"/>
                <wp:cNvGraphicFramePr/>
                <a:graphic xmlns:a="http://schemas.openxmlformats.org/drawingml/2006/main">
                  <a:graphicData uri="http://schemas.microsoft.com/office/word/2010/wordprocessingShape">
                    <wps:wsp>
                      <wps:cNvCnPr/>
                      <wps:spPr>
                        <a:xfrm flipV="1">
                          <a:off x="0" y="0"/>
                          <a:ext cx="5934075" cy="28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A1B406A" id="Straight Connector 1" o:spid="_x0000_s1026" style="position:absolute;flip:y;z-index:251671552;visibility:visible;mso-wrap-style:square;mso-wrap-distance-left:9pt;mso-wrap-distance-top:0;mso-wrap-distance-right:9pt;mso-wrap-distance-bottom:0;mso-position-horizontal:absolute;mso-position-horizontal-relative:text;mso-position-vertical:absolute;mso-position-vertical-relative:text" from="-2.25pt,9.2pt" to="46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" strokecolor="black [3200]" strokeweight=".5pt">
                <v:stroke joinstyle="miter"/>
              </v:line>
            </w:pict>
          </mc:Fallback>
        </mc:AlternateContent>
      </w:r>
    </w:p>
    <w:p w14:paraId="022AA344" w14:textId="7899278B" w:rsidR="00B935DF" w:rsidRPr="00333CC7" w:rsidRDefault="00B935DF" w:rsidP="00B935DF">
      <w:pPr>
        <w:pBdr>
          <w:bottom w:val="single" w:sz="4" w:space="1" w:color="auto"/>
        </w:pBdr>
        <w:shd w:val="clear" w:color="auto" w:fill="FFFFFF"/>
        <w:tabs>
          <w:tab w:val="left" w:pos="7920"/>
        </w:tabs>
        <w:rPr>
          <w:rFonts w:ascii="Lato" w:hAnsi="Lato"/>
          <w:sz w:val="20"/>
          <w:szCs w:val="20"/>
        </w:rPr>
      </w:pPr>
      <w:r w:rsidRPr="00333CC7">
        <w:rPr>
          <w:rFonts w:ascii="Lato" w:eastAsia="Times New Roman" w:hAnsi="Lato"/>
          <w:color w:val="000000"/>
          <w:sz w:val="20"/>
          <w:szCs w:val="20"/>
        </w:rPr>
        <w:t>MSDE, DEI/SES Resource Management</w:t>
      </w:r>
      <w:r w:rsidR="00BE4A3E" w:rsidRPr="00333CC7">
        <w:rPr>
          <w:rFonts w:ascii="Lato" w:eastAsia="Times New Roman" w:hAnsi="Lato"/>
          <w:color w:val="000000"/>
          <w:sz w:val="20"/>
          <w:szCs w:val="20"/>
        </w:rPr>
        <w:t>,</w:t>
      </w:r>
      <w:r w:rsidRPr="00333CC7">
        <w:rPr>
          <w:rFonts w:ascii="Lato" w:eastAsia="Times New Roman" w:hAnsi="Lato"/>
          <w:color w:val="000000"/>
          <w:sz w:val="20"/>
          <w:szCs w:val="20"/>
        </w:rPr>
        <w:t xml:space="preserve"> and Monitoring Branch Chief (Print and Sign)</w:t>
      </w:r>
      <w:r w:rsidRPr="00333CC7">
        <w:rPr>
          <w:rFonts w:ascii="Lato" w:eastAsia="Times New Roman" w:hAnsi="Lato"/>
          <w:color w:val="000000"/>
          <w:sz w:val="20"/>
          <w:szCs w:val="20"/>
        </w:rPr>
        <w:tab/>
      </w:r>
      <w:r w:rsidRPr="00333CC7">
        <w:rPr>
          <w:rFonts w:ascii="Lato" w:hAnsi="Lato"/>
          <w:sz w:val="20"/>
          <w:szCs w:val="20"/>
        </w:rPr>
        <w:t>Date</w:t>
      </w:r>
    </w:p>
    <w:p w14:paraId="204A6534" w14:textId="77777777" w:rsidR="00B935DF" w:rsidRPr="00333CC7" w:rsidRDefault="00B935DF" w:rsidP="00B935DF">
      <w:pPr>
        <w:pBdr>
          <w:bottom w:val="single" w:sz="4" w:space="1" w:color="auto"/>
        </w:pBdr>
        <w:shd w:val="clear" w:color="auto" w:fill="FFFFFF"/>
        <w:tabs>
          <w:tab w:val="left" w:pos="7920"/>
        </w:tabs>
        <w:rPr>
          <w:rFonts w:ascii="Lato" w:eastAsia="Times New Roman" w:hAnsi="Lato"/>
          <w:color w:val="000000"/>
          <w:sz w:val="20"/>
          <w:szCs w:val="20"/>
        </w:rPr>
      </w:pPr>
    </w:p>
    <w:p w14:paraId="61192FE4" w14:textId="77777777" w:rsidR="00B935DF" w:rsidRPr="00333CC7" w:rsidRDefault="00B935DF" w:rsidP="00B935DF">
      <w:pPr>
        <w:shd w:val="clear" w:color="auto" w:fill="FFFFFF"/>
        <w:tabs>
          <w:tab w:val="left" w:pos="7920"/>
        </w:tabs>
        <w:rPr>
          <w:rFonts w:ascii="Lato" w:hAnsi="Lato"/>
          <w:sz w:val="20"/>
          <w:szCs w:val="20"/>
        </w:rPr>
      </w:pPr>
      <w:r w:rsidRPr="00333CC7">
        <w:rPr>
          <w:rFonts w:ascii="Lato" w:eastAsia="Times New Roman" w:hAnsi="Lato"/>
          <w:color w:val="000000"/>
          <w:sz w:val="20"/>
          <w:szCs w:val="20"/>
        </w:rPr>
        <w:t>MSDE, DEI/SES Assistant State Superintendent (Print and Sign)</w:t>
      </w:r>
      <w:r w:rsidRPr="00333CC7">
        <w:rPr>
          <w:rFonts w:ascii="Lato" w:eastAsia="Times New Roman" w:hAnsi="Lato"/>
          <w:color w:val="000000"/>
          <w:sz w:val="20"/>
          <w:szCs w:val="20"/>
        </w:rPr>
        <w:tab/>
      </w:r>
      <w:r w:rsidRPr="00333CC7">
        <w:rPr>
          <w:rFonts w:ascii="Lato" w:hAnsi="Lato"/>
          <w:sz w:val="20"/>
          <w:szCs w:val="20"/>
        </w:rPr>
        <w:t xml:space="preserve">Date </w:t>
      </w:r>
    </w:p>
    <w:p w14:paraId="7F32093F" w14:textId="33E105B1" w:rsidR="00E06334" w:rsidRPr="00845888" w:rsidRDefault="00B935DF" w:rsidP="00626A78">
      <w:pPr>
        <w:pStyle w:val="Heading1"/>
        <w:rPr>
          <w:rFonts w:ascii="Lato" w:eastAsia="Times New Roman" w:hAnsi="Lato"/>
          <w:b/>
        </w:rPr>
      </w:pPr>
      <w:r w:rsidRPr="00333CC7">
        <w:rPr>
          <w:rFonts w:ascii="Lato" w:hAnsi="Lato"/>
          <w:b/>
          <w:sz w:val="20"/>
          <w:szCs w:val="20"/>
        </w:rPr>
        <w:br w:type="page"/>
      </w:r>
      <w:bookmarkStart w:id="17" w:name="Placement_GuideQuestions"/>
      <w:bookmarkStart w:id="18" w:name="_Toc99544127"/>
      <w:r w:rsidR="00E06334" w:rsidRPr="00845888">
        <w:rPr>
          <w:rFonts w:ascii="Lato" w:eastAsia="Times New Roman" w:hAnsi="Lato"/>
        </w:rPr>
        <w:lastRenderedPageBreak/>
        <w:t>CCEIS Plan Self-Assessment Guiding Questions</w:t>
      </w:r>
      <w:bookmarkEnd w:id="17"/>
      <w:bookmarkEnd w:id="18"/>
    </w:p>
    <w:p w14:paraId="3D99A05C" w14:textId="77777777" w:rsidR="00E06334" w:rsidRPr="00333CC7" w:rsidRDefault="00E06334" w:rsidP="00E06334">
      <w:pPr>
        <w:keepNext/>
        <w:keepLines/>
        <w:spacing w:before="40" w:after="0" w:line="264" w:lineRule="auto"/>
        <w:rPr>
          <w:rFonts w:ascii="Lato" w:eastAsiaTheme="minorEastAsia" w:hAnsi="Lato"/>
          <w:sz w:val="20"/>
          <w:szCs w:val="20"/>
        </w:rPr>
      </w:pPr>
      <w:r w:rsidRPr="00333CC7">
        <w:rPr>
          <w:rFonts w:ascii="Lato" w:eastAsiaTheme="minorEastAsia" w:hAnsi="Lato"/>
          <w:sz w:val="20"/>
          <w:szCs w:val="20"/>
        </w:rPr>
        <w:t xml:space="preserve">For </w:t>
      </w:r>
      <w:r w:rsidRPr="00333CC7">
        <w:rPr>
          <w:rFonts w:ascii="Lato" w:eastAsiaTheme="minorEastAsia" w:hAnsi="Lato"/>
          <w:b/>
          <w:sz w:val="20"/>
          <w:szCs w:val="20"/>
        </w:rPr>
        <w:t>EACH category of disproportionality</w:t>
      </w:r>
      <w:r w:rsidRPr="00333CC7">
        <w:rPr>
          <w:rFonts w:ascii="Lato" w:eastAsiaTheme="minorEastAsia" w:hAnsi="Lato"/>
          <w:sz w:val="20"/>
          <w:szCs w:val="20"/>
        </w:rPr>
        <w:t xml:space="preserve"> consi</w:t>
      </w:r>
      <w:r w:rsidR="008B75CE" w:rsidRPr="00333CC7">
        <w:rPr>
          <w:rFonts w:ascii="Lato" w:eastAsiaTheme="minorEastAsia" w:hAnsi="Lato"/>
          <w:sz w:val="20"/>
          <w:szCs w:val="20"/>
        </w:rPr>
        <w:t>der the guiding questions below</w:t>
      </w:r>
      <w:r w:rsidRPr="00333CC7">
        <w:rPr>
          <w:rFonts w:ascii="Lato" w:eastAsiaTheme="minorEastAsia" w:hAnsi="Lato"/>
          <w:sz w:val="20"/>
          <w:szCs w:val="20"/>
        </w:rPr>
        <w:t xml:space="preserve"> as well as the self-assessment tool and other resources. </w:t>
      </w:r>
    </w:p>
    <w:p w14:paraId="49A9C79B" w14:textId="77777777" w:rsidR="00E06334" w:rsidRPr="00333CC7" w:rsidRDefault="00E06334" w:rsidP="00E06334">
      <w:pPr>
        <w:keepNext/>
        <w:keepLines/>
        <w:spacing w:before="40" w:after="0" w:line="264" w:lineRule="auto"/>
        <w:rPr>
          <w:rFonts w:ascii="Lato" w:eastAsiaTheme="minorEastAsia" w:hAnsi="Lato"/>
          <w:sz w:val="20"/>
          <w:szCs w:val="20"/>
        </w:rPr>
      </w:pPr>
      <w:bookmarkStart w:id="19" w:name="Identification_GuideQuestions"/>
      <w:r w:rsidRPr="00333CC7">
        <w:rPr>
          <w:rFonts w:ascii="Lato" w:eastAsiaTheme="minorEastAsia" w:hAnsi="Lato"/>
          <w:b/>
          <w:sz w:val="20"/>
          <w:szCs w:val="20"/>
        </w:rPr>
        <w:t>Identification – Students with Disabilities and/or Particular Disability</w:t>
      </w:r>
    </w:p>
    <w:bookmarkEnd w:id="19"/>
    <w:p w14:paraId="115B6B84" w14:textId="77777777" w:rsidR="00E06334" w:rsidRPr="00333CC7" w:rsidRDefault="00E06334" w:rsidP="00E06334">
      <w:pPr>
        <w:keepNext/>
        <w:keepLines/>
        <w:spacing w:before="40" w:after="0" w:line="264" w:lineRule="auto"/>
        <w:rPr>
          <w:rFonts w:ascii="Lato" w:eastAsiaTheme="minorEastAsia" w:hAnsi="Lato"/>
          <w:i/>
          <w:sz w:val="20"/>
          <w:szCs w:val="20"/>
        </w:rPr>
      </w:pPr>
      <w:r w:rsidRPr="00333CC7">
        <w:rPr>
          <w:rFonts w:ascii="Lato" w:eastAsiaTheme="minorEastAsia" w:hAnsi="Lato"/>
          <w:i/>
          <w:sz w:val="20"/>
          <w:szCs w:val="20"/>
        </w:rPr>
        <w:t xml:space="preserve">Guiding Questions: </w:t>
      </w:r>
    </w:p>
    <w:p w14:paraId="7B385122" w14:textId="77777777" w:rsidR="00E06334" w:rsidRPr="00333CC7" w:rsidRDefault="00E06334" w:rsidP="00E06334">
      <w:pPr>
        <w:keepNext/>
        <w:keepLines/>
        <w:numPr>
          <w:ilvl w:val="0"/>
          <w:numId w:val="18"/>
        </w:numPr>
        <w:spacing w:before="40" w:after="0" w:line="256" w:lineRule="auto"/>
        <w:rPr>
          <w:rFonts w:ascii="Lato" w:eastAsiaTheme="minorEastAsia" w:hAnsi="Lato"/>
          <w:sz w:val="20"/>
          <w:szCs w:val="20"/>
        </w:rPr>
      </w:pPr>
      <w:r w:rsidRPr="00333CC7">
        <w:rPr>
          <w:rFonts w:ascii="Lato" w:eastAsiaTheme="minorEastAsia" w:hAnsi="Lato"/>
          <w:sz w:val="20"/>
          <w:szCs w:val="20"/>
        </w:rPr>
        <w:t>What are the patterns of identification by age/grade band and racial/ethnic group?  Are there greater disparities at some levels than others? (Note: Although developmental delay is not one of the categories included in CCEIS, it may be helpful to look at comparative rates of identification within that group. LSS may also want to review students changed from DD to another eligibility category to identify any disproportionate patterns.)</w:t>
      </w:r>
    </w:p>
    <w:p w14:paraId="3A8D8FAB" w14:textId="77777777" w:rsidR="00E06334" w:rsidRPr="00333CC7" w:rsidRDefault="00E06334" w:rsidP="00E06334">
      <w:pPr>
        <w:keepNext/>
        <w:keepLines/>
        <w:numPr>
          <w:ilvl w:val="0"/>
          <w:numId w:val="18"/>
        </w:numPr>
        <w:spacing w:before="40" w:after="0" w:line="256" w:lineRule="auto"/>
        <w:rPr>
          <w:rFonts w:ascii="Lato" w:eastAsiaTheme="minorEastAsia" w:hAnsi="Lato"/>
          <w:sz w:val="20"/>
          <w:szCs w:val="20"/>
        </w:rPr>
      </w:pPr>
      <w:r w:rsidRPr="00333CC7">
        <w:rPr>
          <w:rFonts w:ascii="Lato" w:eastAsiaTheme="minorEastAsia" w:hAnsi="Lato"/>
          <w:sz w:val="20"/>
          <w:szCs w:val="20"/>
        </w:rPr>
        <w:t>What are the patterns of referral to SST over the last several years (system</w:t>
      </w:r>
      <w:r w:rsidR="00BE4A3E" w:rsidRPr="00333CC7">
        <w:rPr>
          <w:rFonts w:ascii="Lato" w:eastAsiaTheme="minorEastAsia" w:hAnsi="Lato"/>
          <w:sz w:val="20"/>
          <w:szCs w:val="20"/>
        </w:rPr>
        <w:t>-</w:t>
      </w:r>
      <w:r w:rsidRPr="00333CC7">
        <w:rPr>
          <w:rFonts w:ascii="Lato" w:eastAsiaTheme="minorEastAsia" w:hAnsi="Lato"/>
          <w:sz w:val="20"/>
          <w:szCs w:val="20"/>
        </w:rPr>
        <w:t>wide and by school)?  Are certain groups of students more likely to be referred for intervention?</w:t>
      </w:r>
    </w:p>
    <w:p w14:paraId="63CD78F2" w14:textId="77777777" w:rsidR="00E06334" w:rsidRPr="00333CC7" w:rsidRDefault="00E06334" w:rsidP="00E06334">
      <w:pPr>
        <w:keepNext/>
        <w:keepLines/>
        <w:numPr>
          <w:ilvl w:val="0"/>
          <w:numId w:val="18"/>
        </w:numPr>
        <w:spacing w:before="40" w:after="0" w:line="256" w:lineRule="auto"/>
        <w:rPr>
          <w:rFonts w:ascii="Lato" w:eastAsiaTheme="minorEastAsia" w:hAnsi="Lato"/>
          <w:sz w:val="20"/>
          <w:szCs w:val="20"/>
        </w:rPr>
      </w:pPr>
      <w:r w:rsidRPr="00333CC7">
        <w:rPr>
          <w:rFonts w:ascii="Lato" w:eastAsiaTheme="minorEastAsia" w:hAnsi="Lato"/>
          <w:sz w:val="20"/>
          <w:szCs w:val="20"/>
        </w:rPr>
        <w:t>What are the patterns of participation in Tier 2 and Tier 3 Interventions (academic and/or behavioral) or other supports? Is there a consistent and robust system of interventions across schools?  Is the fidelity of implementation comparable across schools?  Do all groups of students access them equally?</w:t>
      </w:r>
    </w:p>
    <w:p w14:paraId="5CA5D658" w14:textId="77777777" w:rsidR="00E06334" w:rsidRPr="00333CC7" w:rsidRDefault="00E06334" w:rsidP="00E06334">
      <w:pPr>
        <w:keepNext/>
        <w:keepLines/>
        <w:numPr>
          <w:ilvl w:val="0"/>
          <w:numId w:val="18"/>
        </w:numPr>
        <w:spacing w:after="0" w:line="256" w:lineRule="auto"/>
        <w:rPr>
          <w:rFonts w:ascii="Lato" w:eastAsiaTheme="minorEastAsia" w:hAnsi="Lato"/>
          <w:sz w:val="20"/>
          <w:szCs w:val="20"/>
        </w:rPr>
      </w:pPr>
      <w:r w:rsidRPr="00333CC7">
        <w:rPr>
          <w:rFonts w:ascii="Lato" w:eastAsiaTheme="minorEastAsia" w:hAnsi="Lato"/>
          <w:sz w:val="20"/>
          <w:szCs w:val="20"/>
        </w:rPr>
        <w:t>What are the patterns of referral from SST for special education evaluation over the last several years (system</w:t>
      </w:r>
      <w:r w:rsidR="00BE4A3E" w:rsidRPr="00333CC7">
        <w:rPr>
          <w:rFonts w:ascii="Lato" w:eastAsiaTheme="minorEastAsia" w:hAnsi="Lato"/>
          <w:sz w:val="20"/>
          <w:szCs w:val="20"/>
        </w:rPr>
        <w:t>-</w:t>
      </w:r>
      <w:r w:rsidRPr="00333CC7">
        <w:rPr>
          <w:rFonts w:ascii="Lato" w:eastAsiaTheme="minorEastAsia" w:hAnsi="Lato"/>
          <w:sz w:val="20"/>
          <w:szCs w:val="20"/>
        </w:rPr>
        <w:t>wide and by school)? If some schools evaluate a higher proportion of students and/or some groups of students are evaluated at a higher rate, what is driving these differences? Are there variations in the reason for referral (e.g., behavior, academic, parent concern, etc.) for different groups of students?  If so, what may be driving these differences?</w:t>
      </w:r>
    </w:p>
    <w:p w14:paraId="611CE687" w14:textId="77777777" w:rsidR="00E06334" w:rsidRPr="00333CC7" w:rsidRDefault="00E06334" w:rsidP="00E06334">
      <w:pPr>
        <w:keepNext/>
        <w:keepLines/>
        <w:numPr>
          <w:ilvl w:val="0"/>
          <w:numId w:val="18"/>
        </w:numPr>
        <w:spacing w:after="0" w:line="256" w:lineRule="auto"/>
        <w:rPr>
          <w:rFonts w:ascii="Lato" w:eastAsiaTheme="minorEastAsia" w:hAnsi="Lato"/>
          <w:sz w:val="20"/>
          <w:szCs w:val="20"/>
        </w:rPr>
      </w:pPr>
      <w:r w:rsidRPr="00333CC7">
        <w:rPr>
          <w:rFonts w:ascii="Lato" w:eastAsiaTheme="minorEastAsia" w:hAnsi="Lato"/>
          <w:sz w:val="20"/>
          <w:szCs w:val="20"/>
        </w:rPr>
        <w:t>What are the patterns of eligibility determination over the last several years (system</w:t>
      </w:r>
      <w:r w:rsidR="00BE4A3E" w:rsidRPr="00333CC7">
        <w:rPr>
          <w:rFonts w:ascii="Lato" w:eastAsiaTheme="minorEastAsia" w:hAnsi="Lato"/>
          <w:sz w:val="20"/>
          <w:szCs w:val="20"/>
        </w:rPr>
        <w:t>-</w:t>
      </w:r>
      <w:r w:rsidRPr="00333CC7">
        <w:rPr>
          <w:rFonts w:ascii="Lato" w:eastAsiaTheme="minorEastAsia" w:hAnsi="Lato"/>
          <w:sz w:val="20"/>
          <w:szCs w:val="20"/>
        </w:rPr>
        <w:t>wide and by school)? Are students found eligible at a higher rate in some schools than others?  Are certain groups of students more likely to be found eligible?</w:t>
      </w:r>
    </w:p>
    <w:p w14:paraId="2CC4ACD9" w14:textId="77777777" w:rsidR="00E06334" w:rsidRPr="00333CC7" w:rsidRDefault="00E06334" w:rsidP="00E06334">
      <w:pPr>
        <w:keepNext/>
        <w:keepLines/>
        <w:numPr>
          <w:ilvl w:val="0"/>
          <w:numId w:val="18"/>
        </w:numPr>
        <w:spacing w:after="0" w:line="256" w:lineRule="auto"/>
        <w:rPr>
          <w:rFonts w:ascii="Lato" w:eastAsiaTheme="minorEastAsia" w:hAnsi="Lato"/>
          <w:sz w:val="20"/>
          <w:szCs w:val="20"/>
        </w:rPr>
      </w:pPr>
      <w:r w:rsidRPr="00333CC7">
        <w:rPr>
          <w:rFonts w:ascii="Lato" w:eastAsiaTheme="minorEastAsia" w:hAnsi="Lato"/>
          <w:sz w:val="20"/>
          <w:szCs w:val="20"/>
        </w:rPr>
        <w:t>Review the Part C to Part B transition assessments over the last several years.  Are certain group</w:t>
      </w:r>
      <w:r w:rsidR="00BE4A3E" w:rsidRPr="00333CC7">
        <w:rPr>
          <w:rFonts w:ascii="Lato" w:eastAsiaTheme="minorEastAsia" w:hAnsi="Lato"/>
          <w:sz w:val="20"/>
          <w:szCs w:val="20"/>
        </w:rPr>
        <w:t>s</w:t>
      </w:r>
      <w:r w:rsidRPr="00333CC7">
        <w:rPr>
          <w:rFonts w:ascii="Lato" w:eastAsiaTheme="minorEastAsia" w:hAnsi="Lato"/>
          <w:sz w:val="20"/>
          <w:szCs w:val="20"/>
        </w:rPr>
        <w:t xml:space="preserve"> of students more or less likely to be found eligible?</w:t>
      </w:r>
    </w:p>
    <w:p w14:paraId="1027D894" w14:textId="77777777" w:rsidR="00E06334" w:rsidRPr="00333CC7" w:rsidRDefault="00E06334" w:rsidP="00E06334">
      <w:pPr>
        <w:keepNext/>
        <w:keepLines/>
        <w:numPr>
          <w:ilvl w:val="0"/>
          <w:numId w:val="18"/>
        </w:numPr>
        <w:spacing w:after="0" w:line="256" w:lineRule="auto"/>
        <w:rPr>
          <w:rFonts w:ascii="Lato" w:eastAsiaTheme="minorEastAsia" w:hAnsi="Lato"/>
          <w:sz w:val="20"/>
          <w:szCs w:val="20"/>
        </w:rPr>
      </w:pPr>
      <w:r w:rsidRPr="00333CC7">
        <w:rPr>
          <w:rFonts w:ascii="Lato" w:eastAsiaTheme="minorEastAsia" w:hAnsi="Lato"/>
          <w:sz w:val="20"/>
          <w:szCs w:val="20"/>
        </w:rPr>
        <w:t>What policies, procedures, and guidance does the system have that impact what disabilities are considered for an individual student, what assessments are used, and how decisions are made?  Are they implemented consistently across staff and schools?</w:t>
      </w:r>
    </w:p>
    <w:p w14:paraId="63AC4DC7" w14:textId="77777777" w:rsidR="00E06334" w:rsidRPr="00333CC7" w:rsidRDefault="00E06334" w:rsidP="00E06334">
      <w:pPr>
        <w:keepNext/>
        <w:keepLines/>
        <w:spacing w:after="0" w:line="256" w:lineRule="auto"/>
        <w:ind w:left="720"/>
        <w:rPr>
          <w:rFonts w:ascii="Lato" w:eastAsiaTheme="minorEastAsia" w:hAnsi="Lato"/>
          <w:sz w:val="20"/>
          <w:szCs w:val="20"/>
        </w:rPr>
      </w:pPr>
    </w:p>
    <w:p w14:paraId="6430A4FB" w14:textId="77777777" w:rsidR="00E06334" w:rsidRPr="00333CC7" w:rsidRDefault="00E06334" w:rsidP="00E06334">
      <w:pPr>
        <w:keepNext/>
        <w:keepLines/>
        <w:spacing w:before="40" w:after="0" w:line="264" w:lineRule="auto"/>
        <w:rPr>
          <w:rFonts w:ascii="Lato" w:eastAsiaTheme="minorEastAsia" w:hAnsi="Lato"/>
          <w:sz w:val="20"/>
          <w:szCs w:val="20"/>
        </w:rPr>
      </w:pPr>
      <w:r w:rsidRPr="00333CC7">
        <w:rPr>
          <w:rFonts w:ascii="Lato" w:eastAsiaTheme="minorEastAsia" w:hAnsi="Lato"/>
          <w:b/>
          <w:sz w:val="20"/>
          <w:szCs w:val="20"/>
        </w:rPr>
        <w:t>Placement– Students with Disabilities and/or Particular Disability</w:t>
      </w:r>
      <w:bookmarkStart w:id="20" w:name="DisciplinaryRemovals_GuideQuestions"/>
      <w:bookmarkEnd w:id="20"/>
    </w:p>
    <w:p w14:paraId="39361B48" w14:textId="77777777" w:rsidR="00E06334" w:rsidRPr="00333CC7" w:rsidRDefault="00E06334" w:rsidP="00E06334">
      <w:pPr>
        <w:spacing w:after="120" w:line="264" w:lineRule="auto"/>
        <w:rPr>
          <w:rFonts w:ascii="Lato" w:eastAsiaTheme="minorEastAsia" w:hAnsi="Lato"/>
          <w:i/>
          <w:sz w:val="20"/>
          <w:szCs w:val="20"/>
        </w:rPr>
      </w:pPr>
      <w:r w:rsidRPr="00333CC7">
        <w:rPr>
          <w:rFonts w:ascii="Lato" w:eastAsiaTheme="minorEastAsia" w:hAnsi="Lato"/>
          <w:i/>
          <w:sz w:val="20"/>
          <w:szCs w:val="20"/>
        </w:rPr>
        <w:t>Guiding Questions:</w:t>
      </w:r>
    </w:p>
    <w:p w14:paraId="6BC17AC9" w14:textId="104AD91D" w:rsidR="00E06334" w:rsidRPr="00333CC7" w:rsidRDefault="00E06334" w:rsidP="00E06334">
      <w:pPr>
        <w:numPr>
          <w:ilvl w:val="0"/>
          <w:numId w:val="19"/>
        </w:numPr>
        <w:spacing w:after="0" w:line="256" w:lineRule="auto"/>
        <w:rPr>
          <w:rFonts w:ascii="Lato" w:eastAsiaTheme="minorEastAsia" w:hAnsi="Lato"/>
          <w:sz w:val="20"/>
          <w:szCs w:val="20"/>
        </w:rPr>
      </w:pPr>
      <w:r w:rsidRPr="00333CC7">
        <w:rPr>
          <w:rFonts w:ascii="Lato" w:eastAsiaTheme="minorEastAsia" w:hAnsi="Lato"/>
          <w:sz w:val="20"/>
          <w:szCs w:val="20"/>
        </w:rPr>
        <w:t>What are the patterns of placement in separate classes and/or schools? Do they vary based on different types of classes/programs (</w:t>
      </w:r>
      <w:r w:rsidR="007D4454" w:rsidRPr="00333CC7">
        <w:rPr>
          <w:rFonts w:ascii="Lato" w:eastAsiaTheme="minorEastAsia" w:hAnsi="Lato"/>
          <w:sz w:val="20"/>
          <w:szCs w:val="20"/>
        </w:rPr>
        <w:t>e.g.,</w:t>
      </w:r>
      <w:r w:rsidRPr="00333CC7">
        <w:rPr>
          <w:rFonts w:ascii="Lato" w:eastAsiaTheme="minorEastAsia" w:hAnsi="Lato"/>
          <w:sz w:val="20"/>
          <w:szCs w:val="20"/>
        </w:rPr>
        <w:t xml:space="preserve"> behavior support programs, “life skills” classes, etc.)?</w:t>
      </w:r>
    </w:p>
    <w:p w14:paraId="789064DB" w14:textId="77777777" w:rsidR="00E06334" w:rsidRPr="00333CC7" w:rsidRDefault="00E06334" w:rsidP="00E06334">
      <w:pPr>
        <w:numPr>
          <w:ilvl w:val="0"/>
          <w:numId w:val="19"/>
        </w:numPr>
        <w:spacing w:after="0" w:line="256" w:lineRule="auto"/>
        <w:rPr>
          <w:rFonts w:ascii="Lato" w:eastAsiaTheme="minorEastAsia" w:hAnsi="Lato"/>
          <w:sz w:val="20"/>
          <w:szCs w:val="20"/>
        </w:rPr>
      </w:pPr>
      <w:r w:rsidRPr="00333CC7">
        <w:rPr>
          <w:rFonts w:ascii="Lato" w:eastAsiaTheme="minorEastAsia" w:hAnsi="Lato"/>
          <w:sz w:val="20"/>
          <w:szCs w:val="20"/>
        </w:rPr>
        <w:t>What are the patterns of placement in separate programs/schools by age/grade and/or race? Is disproportionality more evident at some levels (e.g., preschool, elementary, secondary) than others? What factors might be influencing those differences? Are different groups of students more likely to be placed in separate settings at different times (e.g., Part C to Part B transition, elementary to middle school, beginning of high school).</w:t>
      </w:r>
    </w:p>
    <w:p w14:paraId="567A1EDE" w14:textId="77777777" w:rsidR="00E06334" w:rsidRPr="00333CC7" w:rsidRDefault="00E06334" w:rsidP="00E06334">
      <w:pPr>
        <w:numPr>
          <w:ilvl w:val="0"/>
          <w:numId w:val="19"/>
        </w:numPr>
        <w:spacing w:after="0" w:line="256" w:lineRule="auto"/>
        <w:rPr>
          <w:rFonts w:ascii="Lato" w:eastAsiaTheme="minorEastAsia" w:hAnsi="Lato"/>
          <w:sz w:val="20"/>
          <w:szCs w:val="20"/>
        </w:rPr>
      </w:pPr>
      <w:r w:rsidRPr="00333CC7">
        <w:rPr>
          <w:rFonts w:ascii="Lato" w:eastAsiaTheme="minorEastAsia" w:hAnsi="Lato"/>
          <w:sz w:val="20"/>
          <w:szCs w:val="20"/>
        </w:rPr>
        <w:t>Looking at students who have transitioned into separate placements in the last few years, what patterns by race/ethnicity, age/grade, “sending” school, or other factors are evident? What might be driving these differences?</w:t>
      </w:r>
    </w:p>
    <w:p w14:paraId="25FF077D" w14:textId="77777777" w:rsidR="00E06334" w:rsidRPr="00333CC7" w:rsidRDefault="00E06334" w:rsidP="00E06334">
      <w:pPr>
        <w:numPr>
          <w:ilvl w:val="0"/>
          <w:numId w:val="19"/>
        </w:numPr>
        <w:spacing w:after="0" w:line="256" w:lineRule="auto"/>
        <w:rPr>
          <w:rFonts w:ascii="Lato" w:eastAsiaTheme="minorEastAsia" w:hAnsi="Lato"/>
          <w:sz w:val="20"/>
          <w:szCs w:val="20"/>
        </w:rPr>
      </w:pPr>
      <w:r w:rsidRPr="00333CC7">
        <w:rPr>
          <w:rFonts w:ascii="Lato" w:eastAsiaTheme="minorEastAsia" w:hAnsi="Lato"/>
          <w:sz w:val="20"/>
          <w:szCs w:val="20"/>
        </w:rPr>
        <w:t>Does the system have disproportionate rates of participation in the Alternate Framework/Alternate Assessment? How might rates of participation be impacting placements? (Examine the LSS projected participation rates for an alternate assessment in comparison to actual rates.)</w:t>
      </w:r>
    </w:p>
    <w:p w14:paraId="43CEFBE9" w14:textId="77777777" w:rsidR="00E06334" w:rsidRPr="00333CC7" w:rsidRDefault="00E06334" w:rsidP="00E06334">
      <w:pPr>
        <w:numPr>
          <w:ilvl w:val="0"/>
          <w:numId w:val="19"/>
        </w:numPr>
        <w:spacing w:after="0" w:line="256" w:lineRule="auto"/>
        <w:rPr>
          <w:rFonts w:ascii="Lato" w:eastAsiaTheme="minorEastAsia" w:hAnsi="Lato"/>
          <w:sz w:val="20"/>
          <w:szCs w:val="20"/>
        </w:rPr>
      </w:pPr>
      <w:r w:rsidRPr="00333CC7">
        <w:rPr>
          <w:rFonts w:ascii="Lato" w:eastAsiaTheme="minorEastAsia" w:hAnsi="Lato"/>
          <w:sz w:val="20"/>
          <w:szCs w:val="20"/>
        </w:rPr>
        <w:t>What supports, services, and processes are available to support students in participation in general education? Are they consistently available and implemented across schools?</w:t>
      </w:r>
    </w:p>
    <w:p w14:paraId="76A2E7A4" w14:textId="77777777" w:rsidR="00E06334" w:rsidRPr="00333CC7" w:rsidRDefault="00E06334" w:rsidP="00E06334">
      <w:pPr>
        <w:numPr>
          <w:ilvl w:val="0"/>
          <w:numId w:val="19"/>
        </w:numPr>
        <w:spacing w:after="0" w:line="256" w:lineRule="auto"/>
        <w:rPr>
          <w:rFonts w:ascii="Lato" w:eastAsiaTheme="minorEastAsia" w:hAnsi="Lato"/>
          <w:sz w:val="20"/>
          <w:szCs w:val="20"/>
        </w:rPr>
      </w:pPr>
      <w:r w:rsidRPr="00333CC7">
        <w:rPr>
          <w:rFonts w:ascii="Lato" w:eastAsiaTheme="minorEastAsia" w:hAnsi="Lato"/>
          <w:sz w:val="20"/>
          <w:szCs w:val="20"/>
        </w:rPr>
        <w:lastRenderedPageBreak/>
        <w:t xml:space="preserve">What system-level policies and procedures related to </w:t>
      </w:r>
      <w:r w:rsidR="00BE4A3E" w:rsidRPr="00333CC7">
        <w:rPr>
          <w:rFonts w:ascii="Lato" w:eastAsiaTheme="minorEastAsia" w:hAnsi="Lato"/>
          <w:sz w:val="20"/>
          <w:szCs w:val="20"/>
        </w:rPr>
        <w:t xml:space="preserve">the </w:t>
      </w:r>
      <w:r w:rsidRPr="00333CC7">
        <w:rPr>
          <w:rFonts w:ascii="Lato" w:eastAsiaTheme="minorEastAsia" w:hAnsi="Lato"/>
          <w:sz w:val="20"/>
          <w:szCs w:val="20"/>
        </w:rPr>
        <w:t>movement of students in and out of restrictive settings? Are they implemented consistently across schools? Is there anything about these procedures or their implementation that might be contributing to disproportionality?</w:t>
      </w:r>
    </w:p>
    <w:p w14:paraId="629D8227" w14:textId="77777777" w:rsidR="00E06334" w:rsidRPr="00333CC7" w:rsidRDefault="00E06334" w:rsidP="00E06334">
      <w:pPr>
        <w:spacing w:after="120" w:line="264" w:lineRule="auto"/>
        <w:rPr>
          <w:rFonts w:ascii="Lato" w:eastAsiaTheme="minorEastAsia" w:hAnsi="Lato"/>
          <w:b/>
          <w:sz w:val="20"/>
          <w:szCs w:val="20"/>
        </w:rPr>
      </w:pPr>
    </w:p>
    <w:p w14:paraId="4F96EA82" w14:textId="77777777" w:rsidR="00E06334" w:rsidRPr="00333CC7" w:rsidRDefault="00E06334" w:rsidP="007D4454">
      <w:pPr>
        <w:spacing w:after="0" w:line="264" w:lineRule="auto"/>
        <w:rPr>
          <w:rFonts w:ascii="Lato" w:eastAsiaTheme="minorEastAsia" w:hAnsi="Lato"/>
          <w:b/>
          <w:sz w:val="20"/>
          <w:szCs w:val="20"/>
        </w:rPr>
      </w:pPr>
      <w:r w:rsidRPr="00333CC7">
        <w:rPr>
          <w:rFonts w:ascii="Lato" w:eastAsiaTheme="minorEastAsia" w:hAnsi="Lato"/>
          <w:b/>
          <w:sz w:val="20"/>
          <w:szCs w:val="20"/>
        </w:rPr>
        <w:t>Disciplinary Removals – Students with Disabilities and/or Particular Disability</w:t>
      </w:r>
    </w:p>
    <w:p w14:paraId="6BAF5CFC" w14:textId="6B7EA794" w:rsidR="00E06334" w:rsidRPr="00333CC7" w:rsidRDefault="00E06334" w:rsidP="007D4454">
      <w:pPr>
        <w:spacing w:after="0" w:line="264" w:lineRule="auto"/>
        <w:rPr>
          <w:rFonts w:ascii="Lato" w:eastAsiaTheme="minorEastAsia" w:hAnsi="Lato"/>
          <w:i/>
          <w:sz w:val="20"/>
          <w:szCs w:val="20"/>
        </w:rPr>
      </w:pPr>
      <w:r w:rsidRPr="00333CC7">
        <w:rPr>
          <w:rFonts w:ascii="Lato" w:eastAsiaTheme="minorEastAsia" w:hAnsi="Lato"/>
          <w:i/>
          <w:sz w:val="20"/>
          <w:szCs w:val="20"/>
        </w:rPr>
        <w:t xml:space="preserve">Guiding </w:t>
      </w:r>
      <w:r w:rsidR="007D4454">
        <w:rPr>
          <w:rFonts w:ascii="Lato" w:eastAsiaTheme="minorEastAsia" w:hAnsi="Lato"/>
          <w:i/>
          <w:sz w:val="20"/>
          <w:szCs w:val="20"/>
        </w:rPr>
        <w:t>Q</w:t>
      </w:r>
      <w:r w:rsidRPr="00333CC7">
        <w:rPr>
          <w:rFonts w:ascii="Lato" w:eastAsiaTheme="minorEastAsia" w:hAnsi="Lato"/>
          <w:i/>
          <w:sz w:val="20"/>
          <w:szCs w:val="20"/>
        </w:rPr>
        <w:t>uestions</w:t>
      </w:r>
    </w:p>
    <w:p w14:paraId="418F0EA2" w14:textId="77777777" w:rsidR="00E06334" w:rsidRPr="00333CC7" w:rsidRDefault="00E06334" w:rsidP="00E06334">
      <w:pPr>
        <w:numPr>
          <w:ilvl w:val="0"/>
          <w:numId w:val="20"/>
        </w:numPr>
        <w:spacing w:after="0" w:line="256" w:lineRule="auto"/>
        <w:rPr>
          <w:rFonts w:ascii="Lato" w:eastAsiaTheme="minorEastAsia" w:hAnsi="Lato"/>
          <w:sz w:val="20"/>
          <w:szCs w:val="20"/>
        </w:rPr>
      </w:pPr>
      <w:r w:rsidRPr="00333CC7">
        <w:rPr>
          <w:rFonts w:ascii="Lato" w:eastAsiaTheme="minorEastAsia" w:hAnsi="Lato"/>
          <w:sz w:val="20"/>
          <w:szCs w:val="20"/>
        </w:rPr>
        <w:t>Review the data on office disciplinary referrals by student subgroup, system-wide and by school, including:</w:t>
      </w:r>
    </w:p>
    <w:p w14:paraId="283123A9" w14:textId="77777777" w:rsidR="00E06334" w:rsidRPr="00333CC7" w:rsidRDefault="00E06334" w:rsidP="00E06334">
      <w:pPr>
        <w:numPr>
          <w:ilvl w:val="1"/>
          <w:numId w:val="20"/>
        </w:numPr>
        <w:spacing w:after="0" w:line="256" w:lineRule="auto"/>
        <w:rPr>
          <w:rFonts w:ascii="Lato" w:eastAsiaTheme="minorEastAsia" w:hAnsi="Lato"/>
          <w:sz w:val="20"/>
          <w:szCs w:val="20"/>
        </w:rPr>
      </w:pPr>
      <w:r w:rsidRPr="00333CC7">
        <w:rPr>
          <w:rFonts w:ascii="Lato" w:eastAsiaTheme="minorEastAsia" w:hAnsi="Lato"/>
          <w:sz w:val="20"/>
          <w:szCs w:val="20"/>
        </w:rPr>
        <w:t>Types of offenses resulting in referral</w:t>
      </w:r>
    </w:p>
    <w:p w14:paraId="0031D6D3" w14:textId="77777777" w:rsidR="00E06334" w:rsidRPr="00333CC7" w:rsidRDefault="00E06334" w:rsidP="00E06334">
      <w:pPr>
        <w:numPr>
          <w:ilvl w:val="1"/>
          <w:numId w:val="20"/>
        </w:numPr>
        <w:spacing w:after="0" w:line="256" w:lineRule="auto"/>
        <w:rPr>
          <w:rFonts w:ascii="Lato" w:eastAsiaTheme="minorEastAsia" w:hAnsi="Lato"/>
          <w:sz w:val="20"/>
          <w:szCs w:val="20"/>
        </w:rPr>
      </w:pPr>
      <w:r w:rsidRPr="00333CC7">
        <w:rPr>
          <w:rFonts w:ascii="Lato" w:eastAsiaTheme="minorEastAsia" w:hAnsi="Lato"/>
          <w:sz w:val="20"/>
          <w:szCs w:val="20"/>
        </w:rPr>
        <w:t>Rates of referral by individual student and/or student groups</w:t>
      </w:r>
    </w:p>
    <w:p w14:paraId="130B1A9F" w14:textId="77777777" w:rsidR="00E06334" w:rsidRPr="00333CC7" w:rsidRDefault="00E06334" w:rsidP="00E06334">
      <w:pPr>
        <w:numPr>
          <w:ilvl w:val="1"/>
          <w:numId w:val="20"/>
        </w:numPr>
        <w:spacing w:after="0" w:line="256" w:lineRule="auto"/>
        <w:rPr>
          <w:rFonts w:ascii="Lato" w:eastAsiaTheme="minorEastAsia" w:hAnsi="Lato"/>
          <w:sz w:val="20"/>
          <w:szCs w:val="20"/>
        </w:rPr>
      </w:pPr>
      <w:r w:rsidRPr="00333CC7">
        <w:rPr>
          <w:rFonts w:ascii="Lato" w:eastAsiaTheme="minorEastAsia" w:hAnsi="Lato"/>
          <w:sz w:val="20"/>
          <w:szCs w:val="20"/>
        </w:rPr>
        <w:t>Rates of referral by individual teachers</w:t>
      </w:r>
    </w:p>
    <w:p w14:paraId="2C09018F" w14:textId="77777777" w:rsidR="00E06334" w:rsidRPr="00333CC7" w:rsidRDefault="00E06334" w:rsidP="00E06334">
      <w:pPr>
        <w:spacing w:after="0" w:line="264" w:lineRule="auto"/>
        <w:ind w:left="720"/>
        <w:rPr>
          <w:rFonts w:ascii="Lato" w:eastAsiaTheme="minorEastAsia" w:hAnsi="Lato"/>
          <w:sz w:val="20"/>
          <w:szCs w:val="20"/>
        </w:rPr>
      </w:pPr>
      <w:r w:rsidRPr="00333CC7">
        <w:rPr>
          <w:rFonts w:ascii="Lato" w:eastAsiaTheme="minorEastAsia" w:hAnsi="Lato"/>
          <w:sz w:val="20"/>
          <w:szCs w:val="20"/>
        </w:rPr>
        <w:t xml:space="preserve">What patterns by race/ethnicity are evident?  Are some groups of students more likely to be referred?  Are some schools and/or teachers generating comparatively more referrals?  </w:t>
      </w:r>
    </w:p>
    <w:p w14:paraId="708D8AD7" w14:textId="77777777" w:rsidR="00E06334" w:rsidRPr="00333CC7" w:rsidRDefault="00E06334" w:rsidP="00E06334">
      <w:pPr>
        <w:numPr>
          <w:ilvl w:val="0"/>
          <w:numId w:val="20"/>
        </w:numPr>
        <w:spacing w:after="0" w:line="256" w:lineRule="auto"/>
        <w:rPr>
          <w:rFonts w:ascii="Lato" w:eastAsiaTheme="minorEastAsia" w:hAnsi="Lato"/>
          <w:sz w:val="20"/>
          <w:szCs w:val="20"/>
        </w:rPr>
      </w:pPr>
      <w:r w:rsidRPr="00333CC7">
        <w:rPr>
          <w:rFonts w:ascii="Lato" w:eastAsiaTheme="minorEastAsia" w:hAnsi="Lato"/>
          <w:sz w:val="20"/>
          <w:szCs w:val="20"/>
        </w:rPr>
        <w:t>Review the data on patterns of disciplinary removals by student subgroup, system-wide and by school, including:</w:t>
      </w:r>
    </w:p>
    <w:p w14:paraId="01145FDB" w14:textId="77777777" w:rsidR="00E06334" w:rsidRPr="00333CC7" w:rsidRDefault="00E06334" w:rsidP="00E06334">
      <w:pPr>
        <w:numPr>
          <w:ilvl w:val="1"/>
          <w:numId w:val="20"/>
        </w:numPr>
        <w:spacing w:after="0" w:line="256" w:lineRule="auto"/>
        <w:rPr>
          <w:rFonts w:ascii="Lato" w:eastAsiaTheme="minorEastAsia" w:hAnsi="Lato"/>
          <w:sz w:val="20"/>
          <w:szCs w:val="20"/>
        </w:rPr>
      </w:pPr>
      <w:r w:rsidRPr="00333CC7">
        <w:rPr>
          <w:rFonts w:ascii="Lato" w:eastAsiaTheme="minorEastAsia" w:hAnsi="Lato"/>
          <w:sz w:val="20"/>
          <w:szCs w:val="20"/>
        </w:rPr>
        <w:t xml:space="preserve">Type of offenses resulting in suspension </w:t>
      </w:r>
    </w:p>
    <w:p w14:paraId="05AE10E1" w14:textId="77777777" w:rsidR="00E06334" w:rsidRPr="00333CC7" w:rsidRDefault="00E06334" w:rsidP="00E06334">
      <w:pPr>
        <w:numPr>
          <w:ilvl w:val="1"/>
          <w:numId w:val="20"/>
        </w:numPr>
        <w:spacing w:after="0" w:line="256" w:lineRule="auto"/>
        <w:rPr>
          <w:rFonts w:ascii="Lato" w:eastAsiaTheme="minorEastAsia" w:hAnsi="Lato"/>
          <w:sz w:val="20"/>
          <w:szCs w:val="20"/>
        </w:rPr>
      </w:pPr>
      <w:r w:rsidRPr="00333CC7">
        <w:rPr>
          <w:rFonts w:ascii="Lato" w:eastAsiaTheme="minorEastAsia" w:hAnsi="Lato"/>
          <w:sz w:val="20"/>
          <w:szCs w:val="20"/>
        </w:rPr>
        <w:t>Percentage of referrals leading to suspension</w:t>
      </w:r>
    </w:p>
    <w:p w14:paraId="01CA43B0" w14:textId="7A407A50" w:rsidR="00E06334" w:rsidRPr="00333CC7" w:rsidRDefault="00E06334" w:rsidP="00E06334">
      <w:pPr>
        <w:spacing w:after="0" w:line="264" w:lineRule="auto"/>
        <w:ind w:left="720"/>
        <w:contextualSpacing/>
        <w:rPr>
          <w:rFonts w:ascii="Lato" w:eastAsiaTheme="minorEastAsia" w:hAnsi="Lato"/>
          <w:sz w:val="20"/>
          <w:szCs w:val="20"/>
        </w:rPr>
      </w:pPr>
      <w:r w:rsidRPr="00333CC7">
        <w:rPr>
          <w:rFonts w:ascii="Lato" w:eastAsiaTheme="minorEastAsia" w:hAnsi="Lato"/>
          <w:sz w:val="20"/>
          <w:szCs w:val="20"/>
        </w:rPr>
        <w:t xml:space="preserve">What patterns by race/ethnicity are evident? Are some groups of students more likely to be suspended for </w:t>
      </w:r>
      <w:r w:rsidR="007D4454" w:rsidRPr="00333CC7">
        <w:rPr>
          <w:rFonts w:ascii="Lato" w:eastAsiaTheme="minorEastAsia" w:hAnsi="Lato"/>
          <w:sz w:val="20"/>
          <w:szCs w:val="20"/>
        </w:rPr>
        <w:t>categories</w:t>
      </w:r>
      <w:r w:rsidRPr="00333CC7">
        <w:rPr>
          <w:rFonts w:ascii="Lato" w:eastAsiaTheme="minorEastAsia" w:hAnsi="Lato"/>
          <w:sz w:val="20"/>
          <w:szCs w:val="20"/>
        </w:rPr>
        <w:t xml:space="preserve"> of offenses (e.g., low-level offenses such as disrespect that generally should not lead to removal/suspension). Are some groups of students more likely to be suspended?  Are some schools generating comparatively more suspensions?</w:t>
      </w:r>
    </w:p>
    <w:p w14:paraId="47935B89" w14:textId="43654CBB" w:rsidR="00E06334" w:rsidRPr="00333CC7" w:rsidRDefault="00E06334" w:rsidP="00E06334">
      <w:pPr>
        <w:numPr>
          <w:ilvl w:val="0"/>
          <w:numId w:val="20"/>
        </w:numPr>
        <w:spacing w:after="0" w:line="256" w:lineRule="auto"/>
        <w:rPr>
          <w:rFonts w:ascii="Lato" w:eastAsiaTheme="minorEastAsia" w:hAnsi="Lato"/>
          <w:sz w:val="20"/>
          <w:szCs w:val="20"/>
        </w:rPr>
      </w:pPr>
      <w:r w:rsidRPr="00333CC7">
        <w:rPr>
          <w:rFonts w:ascii="Lato" w:eastAsiaTheme="minorEastAsia" w:hAnsi="Lato"/>
          <w:sz w:val="20"/>
          <w:szCs w:val="20"/>
        </w:rPr>
        <w:t xml:space="preserve">Are </w:t>
      </w:r>
      <w:r w:rsidR="007D4454" w:rsidRPr="00333CC7">
        <w:rPr>
          <w:rFonts w:ascii="Lato" w:eastAsiaTheme="minorEastAsia" w:hAnsi="Lato"/>
          <w:sz w:val="20"/>
          <w:szCs w:val="20"/>
        </w:rPr>
        <w:t>schools</w:t>
      </w:r>
      <w:r w:rsidRPr="00333CC7">
        <w:rPr>
          <w:rFonts w:ascii="Lato" w:eastAsiaTheme="minorEastAsia" w:hAnsi="Lato"/>
          <w:sz w:val="20"/>
          <w:szCs w:val="20"/>
        </w:rPr>
        <w:t>, classrooms, programs, etc. generating large numbers of suspensions of students in particular subgroups? What factors are leading to a higher rate of suspension for those students?</w:t>
      </w:r>
    </w:p>
    <w:p w14:paraId="7B2B71DC" w14:textId="77777777" w:rsidR="00E06334" w:rsidRPr="00333CC7" w:rsidRDefault="00E06334" w:rsidP="00E06334">
      <w:pPr>
        <w:numPr>
          <w:ilvl w:val="0"/>
          <w:numId w:val="20"/>
        </w:numPr>
        <w:spacing w:after="0" w:line="256" w:lineRule="auto"/>
        <w:rPr>
          <w:rFonts w:ascii="Lato" w:eastAsiaTheme="minorEastAsia" w:hAnsi="Lato"/>
          <w:sz w:val="20"/>
          <w:szCs w:val="20"/>
        </w:rPr>
      </w:pPr>
      <w:r w:rsidRPr="00333CC7">
        <w:rPr>
          <w:rFonts w:ascii="Lato" w:eastAsiaTheme="minorEastAsia" w:hAnsi="Lato"/>
          <w:sz w:val="20"/>
          <w:szCs w:val="20"/>
        </w:rPr>
        <w:t>What are the patterns of referrals and removals for students in different subgroups at different age/grade levels (e.g., preschool, elementary, middle, high)? Do rates of suspension among groups differ at different levels?</w:t>
      </w:r>
    </w:p>
    <w:p w14:paraId="4CBBF131" w14:textId="77777777" w:rsidR="00E06334" w:rsidRPr="00333CC7" w:rsidRDefault="00E06334" w:rsidP="00E06334">
      <w:pPr>
        <w:numPr>
          <w:ilvl w:val="0"/>
          <w:numId w:val="20"/>
        </w:numPr>
        <w:spacing w:after="0" w:line="256" w:lineRule="auto"/>
        <w:rPr>
          <w:rFonts w:ascii="Lato" w:eastAsiaTheme="minorEastAsia" w:hAnsi="Lato"/>
          <w:sz w:val="20"/>
          <w:szCs w:val="20"/>
        </w:rPr>
      </w:pPr>
      <w:r w:rsidRPr="00333CC7">
        <w:rPr>
          <w:rFonts w:ascii="Lato" w:eastAsiaTheme="minorEastAsia" w:hAnsi="Lato"/>
          <w:sz w:val="20"/>
          <w:szCs w:val="20"/>
        </w:rPr>
        <w:t xml:space="preserve">Review the data on disproportionality in suspension for all students in the system, including root cause analysis and improvement measures undertaken. </w:t>
      </w:r>
    </w:p>
    <w:p w14:paraId="6120D0C5" w14:textId="77777777" w:rsidR="00E06334" w:rsidRPr="00333CC7" w:rsidRDefault="00E06334" w:rsidP="00E06334">
      <w:pPr>
        <w:spacing w:after="0" w:line="256" w:lineRule="auto"/>
        <w:ind w:left="720"/>
        <w:rPr>
          <w:rFonts w:ascii="Lato" w:eastAsiaTheme="minorEastAsia" w:hAnsi="Lato"/>
          <w:sz w:val="20"/>
          <w:szCs w:val="20"/>
        </w:rPr>
      </w:pPr>
      <w:r w:rsidRPr="00333CC7">
        <w:rPr>
          <w:rFonts w:ascii="Lato" w:eastAsiaTheme="minorEastAsia" w:hAnsi="Lato"/>
          <w:sz w:val="20"/>
          <w:szCs w:val="20"/>
        </w:rPr>
        <w:t>What are the similarities and differences in patterns for students with disabilities? What additional or different responses are needed to address causes specific to students with disabilities?</w:t>
      </w:r>
    </w:p>
    <w:p w14:paraId="42F60BF4" w14:textId="77777777" w:rsidR="00E06334" w:rsidRPr="00333CC7" w:rsidRDefault="00E06334" w:rsidP="00E06334">
      <w:pPr>
        <w:numPr>
          <w:ilvl w:val="0"/>
          <w:numId w:val="20"/>
        </w:numPr>
        <w:spacing w:after="0" w:line="256" w:lineRule="auto"/>
        <w:rPr>
          <w:rFonts w:ascii="Lato" w:eastAsiaTheme="minorEastAsia" w:hAnsi="Lato"/>
          <w:sz w:val="20"/>
          <w:szCs w:val="20"/>
        </w:rPr>
      </w:pPr>
      <w:r w:rsidRPr="00333CC7">
        <w:rPr>
          <w:rFonts w:ascii="Lato" w:eastAsiaTheme="minorEastAsia" w:hAnsi="Lato"/>
          <w:sz w:val="20"/>
          <w:szCs w:val="20"/>
        </w:rPr>
        <w:t>What are the patterns of participation in behavior supports, tier two/tier three interventions within and across schools? Do students from different subgroups participate in these interventions at different rates? Are supports available and consistently implemented across schools?</w:t>
      </w:r>
    </w:p>
    <w:p w14:paraId="6E6EB613" w14:textId="07E850D3" w:rsidR="00087FF3" w:rsidRPr="00845888" w:rsidRDefault="00E06334" w:rsidP="005D3BAF">
      <w:pPr>
        <w:numPr>
          <w:ilvl w:val="0"/>
          <w:numId w:val="20"/>
        </w:numPr>
        <w:spacing w:line="256" w:lineRule="auto"/>
        <w:rPr>
          <w:rFonts w:ascii="Lato" w:hAnsi="Lato"/>
        </w:rPr>
      </w:pPr>
      <w:r w:rsidRPr="00333CC7">
        <w:rPr>
          <w:rFonts w:ascii="Lato" w:eastAsiaTheme="minorEastAsia" w:hAnsi="Lato"/>
          <w:sz w:val="20"/>
          <w:szCs w:val="20"/>
        </w:rPr>
        <w:t>What patterns in the development and implementation of behavior intervention plans are evident? Are different groups of students more likely to receive individualized behavior supports?</w:t>
      </w:r>
    </w:p>
    <w:sectPr w:rsidR="00087FF3" w:rsidRPr="00845888" w:rsidSect="00B529E3">
      <w:headerReference w:type="default" r:id="rId24"/>
      <w:pgSz w:w="12240" w:h="15840" w:code="1"/>
      <w:pgMar w:top="1267" w:right="1440" w:bottom="1267"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B93CD1" w14:textId="77777777" w:rsidR="00C20777" w:rsidRDefault="00C20777" w:rsidP="00E06334">
      <w:pPr>
        <w:spacing w:after="0" w:line="240" w:lineRule="auto"/>
      </w:pPr>
      <w:r>
        <w:separator/>
      </w:r>
    </w:p>
  </w:endnote>
  <w:endnote w:type="continuationSeparator" w:id="0">
    <w:p w14:paraId="045EE8D5" w14:textId="77777777" w:rsidR="00C20777" w:rsidRDefault="00C20777" w:rsidP="00E063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linic Slab Book">
    <w:altName w:val="Times New Roman"/>
    <w:panose1 w:val="00000000000000000000"/>
    <w:charset w:val="00"/>
    <w:family w:val="roman"/>
    <w:notTrueType/>
    <w:pitch w:val="default"/>
    <w:sig w:usb0="00000003" w:usb1="00000000" w:usb2="00000000" w:usb3="00000000" w:csb0="00000001" w:csb1="00000000"/>
  </w:font>
  <w:font w:name="Klinic Slab Bold">
    <w:altName w:val="Klinic Slab Bold"/>
    <w:panose1 w:val="00000000000000000000"/>
    <w:charset w:val="00"/>
    <w:family w:val="roman"/>
    <w:notTrueType/>
    <w:pitch w:val="default"/>
    <w:sig w:usb0="00000003" w:usb1="00000000" w:usb2="00000000" w:usb3="00000000" w:csb0="00000001" w:csb1="00000000"/>
  </w:font>
  <w:font w:name="Filson Soft">
    <w:altName w:val="Filson Soft"/>
    <w:panose1 w:val="00000000000000000000"/>
    <w:charset w:val="00"/>
    <w:family w:val="swiss"/>
    <w:notTrueType/>
    <w:pitch w:val="default"/>
    <w:sig w:usb0="00000003" w:usb1="00000000" w:usb2="00000000" w:usb3="00000000" w:csb0="00000001" w:csb1="00000000"/>
  </w:font>
  <w:font w:name="Lato">
    <w:altName w:val="Lato"/>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Body)">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45B32" w14:textId="77777777" w:rsidR="008F5B75" w:rsidRDefault="008F5B75">
    <w:pPr>
      <w:pBdr>
        <w:top w:val="nil"/>
        <w:left w:val="nil"/>
        <w:bottom w:val="nil"/>
        <w:right w:val="nil"/>
        <w:between w:val="nil"/>
      </w:pBdr>
      <w:spacing w:before="40" w:after="0"/>
      <w:ind w:right="-450"/>
      <w:jc w:val="right"/>
      <w:rPr>
        <w:color w:val="404040"/>
        <w:sz w:val="15"/>
        <w:szCs w:val="15"/>
      </w:rPr>
    </w:pPr>
  </w:p>
  <w:p w14:paraId="41DB40F1" w14:textId="77777777" w:rsidR="008F5B75" w:rsidRDefault="008F5B75">
    <w:pPr>
      <w:pBdr>
        <w:top w:val="nil"/>
        <w:left w:val="nil"/>
        <w:bottom w:val="nil"/>
        <w:right w:val="nil"/>
        <w:between w:val="nil"/>
      </w:pBdr>
      <w:spacing w:before="40" w:after="0"/>
      <w:ind w:right="-450"/>
      <w:jc w:val="right"/>
      <w:rPr>
        <w:color w:val="404040"/>
        <w:sz w:val="15"/>
        <w:szCs w:val="15"/>
      </w:rPr>
    </w:pPr>
    <w:r>
      <w:rPr>
        <w:color w:val="404040"/>
        <w:sz w:val="15"/>
        <w:szCs w:val="15"/>
      </w:rPr>
      <w:fldChar w:fldCharType="begin"/>
    </w:r>
    <w:r>
      <w:rPr>
        <w:color w:val="404040"/>
        <w:sz w:val="15"/>
        <w:szCs w:val="15"/>
      </w:rPr>
      <w:instrText>PAGE</w:instrText>
    </w:r>
    <w:r w:rsidR="00F40B11">
      <w:rPr>
        <w:color w:val="404040"/>
        <w:sz w:val="15"/>
        <w:szCs w:val="15"/>
      </w:rPr>
      <w:fldChar w:fldCharType="separate"/>
    </w:r>
    <w:r>
      <w:rPr>
        <w:color w:val="404040"/>
        <w:sz w:val="15"/>
        <w:szCs w:val="15"/>
      </w:rPr>
      <w:fldChar w:fldCharType="end"/>
    </w:r>
    <w:r>
      <w:rPr>
        <w:noProof/>
      </w:rPr>
      <mc:AlternateContent>
        <mc:Choice Requires="wps">
          <w:drawing>
            <wp:anchor distT="0" distB="0" distL="0" distR="0" simplePos="0" relativeHeight="251660288" behindDoc="1" locked="0" layoutInCell="1" hidden="0" allowOverlap="1" wp14:anchorId="63ADCC55" wp14:editId="1D84BF88">
              <wp:simplePos x="0" y="0"/>
              <wp:positionH relativeFrom="column">
                <wp:posOffset>-723899</wp:posOffset>
              </wp:positionH>
              <wp:positionV relativeFrom="paragraph">
                <wp:posOffset>0</wp:posOffset>
              </wp:positionV>
              <wp:extent cx="7165975" cy="217805"/>
              <wp:effectExtent l="0" t="0" r="0" b="0"/>
              <wp:wrapNone/>
              <wp:docPr id="407" name="Rectangle 407"/>
              <wp:cNvGraphicFramePr/>
              <a:graphic xmlns:a="http://schemas.openxmlformats.org/drawingml/2006/main">
                <a:graphicData uri="http://schemas.microsoft.com/office/word/2010/wordprocessingShape">
                  <wps:wsp>
                    <wps:cNvSpPr/>
                    <wps:spPr>
                      <a:xfrm flipH="1">
                        <a:off x="1782063" y="3690148"/>
                        <a:ext cx="7127875" cy="179705"/>
                      </a:xfrm>
                      <a:prstGeom prst="rect">
                        <a:avLst/>
                      </a:prstGeom>
                      <a:solidFill>
                        <a:schemeClr val="dk1"/>
                      </a:solidFill>
                      <a:ln>
                        <a:noFill/>
                      </a:ln>
                    </wps:spPr>
                    <wps:txbx>
                      <w:txbxContent>
                        <w:p w14:paraId="128267C8" w14:textId="77777777" w:rsidR="008F5B75" w:rsidRDefault="008F5B75">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63ADCC55" id="Rectangle 407" o:spid="_x0000_s1033" style="position:absolute;left:0;text-align:left;margin-left:-57pt;margin-top:0;width:564.25pt;height:17.15pt;flip:x;z-index:-25165619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" fillcolor="black [3200]" stroked="f">
              <v:textbox inset="2.53958mm,2.53958mm,2.53958mm,2.53958mm">
                <w:txbxContent>
                  <w:p w14:paraId="128267C8" w14:textId="77777777" w:rsidR="008F5B75" w:rsidRDefault="008F5B75">
                    <w:pPr>
                      <w:spacing w:after="0" w:line="240" w:lineRule="auto"/>
                      <w:textDirection w:val="btLr"/>
                    </w:pPr>
                  </w:p>
                </w:txbxContent>
              </v:textbox>
            </v:rect>
          </w:pict>
        </mc:Fallback>
      </mc:AlternateContent>
    </w:r>
    <w:r>
      <w:rPr>
        <w:noProof/>
      </w:rPr>
      <mc:AlternateContent>
        <mc:Choice Requires="wps">
          <w:drawing>
            <wp:anchor distT="0" distB="0" distL="114300" distR="114300" simplePos="0" relativeHeight="251661312" behindDoc="0" locked="0" layoutInCell="1" hidden="0" allowOverlap="1" wp14:anchorId="08B49868" wp14:editId="134772A6">
              <wp:simplePos x="0" y="0"/>
              <wp:positionH relativeFrom="column">
                <wp:posOffset>-152399</wp:posOffset>
              </wp:positionH>
              <wp:positionV relativeFrom="paragraph">
                <wp:posOffset>10147300</wp:posOffset>
              </wp:positionV>
              <wp:extent cx="2412365" cy="167640"/>
              <wp:effectExtent l="0" t="0" r="0" b="0"/>
              <wp:wrapNone/>
              <wp:docPr id="408" name="Rectangle 408"/>
              <wp:cNvGraphicFramePr/>
              <a:graphic xmlns:a="http://schemas.openxmlformats.org/drawingml/2006/main">
                <a:graphicData uri="http://schemas.microsoft.com/office/word/2010/wordprocessingShape">
                  <wps:wsp>
                    <wps:cNvSpPr/>
                    <wps:spPr>
                      <a:xfrm>
                        <a:off x="4158868" y="3715230"/>
                        <a:ext cx="2374265" cy="129540"/>
                      </a:xfrm>
                      <a:prstGeom prst="rect">
                        <a:avLst/>
                      </a:prstGeom>
                      <a:noFill/>
                      <a:ln>
                        <a:noFill/>
                      </a:ln>
                    </wps:spPr>
                    <wps:txbx>
                      <w:txbxContent>
                        <w:p w14:paraId="79C13FE7" w14:textId="77777777" w:rsidR="008F5B75" w:rsidRDefault="008F5B75">
                          <w:pPr>
                            <w:spacing w:after="0" w:line="288" w:lineRule="auto"/>
                            <w:textDirection w:val="btLr"/>
                          </w:pPr>
                          <w:r>
                            <w:rPr>
                              <w:rFonts w:ascii="Open Sans" w:eastAsia="Open Sans" w:hAnsi="Open Sans" w:cs="Open Sans"/>
                              <w:color w:val="FFFFFF"/>
                              <w:sz w:val="14"/>
                            </w:rPr>
                            <w:t xml:space="preserve">Prepared for -  </w:t>
                          </w:r>
                          <w:r>
                            <w:rPr>
                              <w:rFonts w:ascii="Open Sans" w:eastAsia="Open Sans" w:hAnsi="Open Sans" w:cs="Open Sans"/>
                              <w:color w:val="7DC8E6"/>
                              <w:sz w:val="14"/>
                            </w:rPr>
                            <w:t>Your Project Name Here</w:t>
                          </w:r>
                        </w:p>
                        <w:p w14:paraId="05BD8731" w14:textId="77777777" w:rsidR="008F5B75" w:rsidRDefault="008F5B75">
                          <w:pPr>
                            <w:spacing w:line="275" w:lineRule="auto"/>
                            <w:textDirection w:val="btLr"/>
                          </w:pPr>
                        </w:p>
                      </w:txbxContent>
                    </wps:txbx>
                    <wps:bodyPr spcFirstLastPara="1" wrap="square" lIns="0" tIns="0" rIns="0" bIns="0" anchor="t" anchorCtr="0">
                      <a:noAutofit/>
                    </wps:bodyPr>
                  </wps:wsp>
                </a:graphicData>
              </a:graphic>
            </wp:anchor>
          </w:drawing>
        </mc:Choice>
        <mc:Fallback>
          <w:pict>
            <v:rect w14:anchorId="08B49868" id="Rectangle 408" o:spid="_x0000_s1034" style="position:absolute;left:0;text-align:left;margin-left:-12pt;margin-top:799pt;width:189.95pt;height:13.2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" filled="f" stroked="f">
              <v:textbox inset="0,0,0,0">
                <w:txbxContent>
                  <w:p w14:paraId="79C13FE7" w14:textId="77777777" w:rsidR="008F5B75" w:rsidRDefault="008F5B75">
                    <w:pPr>
                      <w:spacing w:after="0" w:line="288" w:lineRule="auto"/>
                      <w:textDirection w:val="btLr"/>
                    </w:pPr>
                    <w:r>
                      <w:rPr>
                        <w:rFonts w:ascii="Open Sans" w:eastAsia="Open Sans" w:hAnsi="Open Sans" w:cs="Open Sans"/>
                        <w:color w:val="FFFFFF"/>
                        <w:sz w:val="14"/>
                      </w:rPr>
                      <w:t xml:space="preserve">Prepared for -  </w:t>
                    </w:r>
                    <w:r>
                      <w:rPr>
                        <w:rFonts w:ascii="Open Sans" w:eastAsia="Open Sans" w:hAnsi="Open Sans" w:cs="Open Sans"/>
                        <w:color w:val="7DC8E6"/>
                        <w:sz w:val="14"/>
                      </w:rPr>
                      <w:t>Your Project Name Here</w:t>
                    </w:r>
                  </w:p>
                  <w:p w14:paraId="05BD8731" w14:textId="77777777" w:rsidR="008F5B75" w:rsidRDefault="008F5B75">
                    <w:pPr>
                      <w:spacing w:line="275" w:lineRule="auto"/>
                      <w:textDirection w:val="btLr"/>
                    </w:pPr>
                  </w:p>
                </w:txbxContent>
              </v:textbox>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90935" w14:textId="77777777" w:rsidR="008F5B75" w:rsidRDefault="008F5B75">
    <w:pPr>
      <w:pBdr>
        <w:top w:val="nil"/>
        <w:left w:val="nil"/>
        <w:bottom w:val="nil"/>
        <w:right w:val="nil"/>
        <w:between w:val="nil"/>
      </w:pBdr>
      <w:spacing w:before="40" w:after="0"/>
      <w:ind w:right="-450"/>
      <w:jc w:val="right"/>
      <w:rPr>
        <w:color w:val="01599D"/>
        <w:sz w:val="14"/>
        <w:szCs w:val="14"/>
      </w:rPr>
    </w:pPr>
    <w:r>
      <w:rPr>
        <w:noProof/>
      </w:rPr>
      <mc:AlternateContent>
        <mc:Choice Requires="wps">
          <w:drawing>
            <wp:anchor distT="0" distB="0" distL="114300" distR="114300" simplePos="0" relativeHeight="251659264" behindDoc="0" locked="0" layoutInCell="1" hidden="0" allowOverlap="1" wp14:anchorId="37060BDE" wp14:editId="7E021B03">
              <wp:simplePos x="0" y="0"/>
              <wp:positionH relativeFrom="column">
                <wp:posOffset>25401</wp:posOffset>
              </wp:positionH>
              <wp:positionV relativeFrom="paragraph">
                <wp:posOffset>0</wp:posOffset>
              </wp:positionV>
              <wp:extent cx="6035479" cy="41275"/>
              <wp:effectExtent l="0" t="0" r="0" b="0"/>
              <wp:wrapNone/>
              <wp:docPr id="406" name="Straight Arrow Connector 406" descr="Decorative image, line&#10;"/>
              <wp:cNvGraphicFramePr/>
              <a:graphic xmlns:a="http://schemas.openxmlformats.org/drawingml/2006/main">
                <a:graphicData uri="http://schemas.microsoft.com/office/word/2010/wordprocessingShape">
                  <wps:wsp>
                    <wps:cNvCnPr/>
                    <wps:spPr>
                      <a:xfrm>
                        <a:off x="2342548" y="3780000"/>
                        <a:ext cx="6006904" cy="0"/>
                      </a:xfrm>
                      <a:prstGeom prst="straightConnector1">
                        <a:avLst/>
                      </a:prstGeom>
                      <a:noFill/>
                      <a:ln w="9525" cap="flat" cmpd="sng">
                        <a:solidFill>
                          <a:srgbClr val="FFFFFF"/>
                        </a:solidFill>
                        <a:prstDash val="solid"/>
                        <a:miter lim="800000"/>
                        <a:headEnd type="none" w="sm" len="sm"/>
                        <a:tailEnd type="none" w="sm" len="sm"/>
                      </a:ln>
                    </wps:spPr>
                    <wps:bodyPr/>
                  </wps:wsp>
                </a:graphicData>
              </a:graphic>
            </wp:anchor>
          </w:drawing>
        </mc:Choice>
        <mc:Fallback>
          <w:pict>
            <v:shapetype w14:anchorId="2076A737" id="_x0000_t32" coordsize="21600,21600" o:spt="32" o:oned="t" path="m,l21600,21600e" filled="f">
              <v:path arrowok="t" fillok="f" o:connecttype="none"/>
              <o:lock v:ext="edit" shapetype="t"/>
            </v:shapetype>
            <v:shape id="Straight Arrow Connector 406" o:spid="_x0000_s1026" type="#_x0000_t32" alt="Decorative image, line&#10;" style="position:absolute;margin-left:2pt;margin-top:0;width:475.25pt;height:3.2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" strokecolor="white">
              <v:stroke startarrowwidth="narrow" startarrowlength="short" endarrowwidth="narrow" endarrowlength="short" joinstyle="miter"/>
            </v:shape>
          </w:pict>
        </mc:Fallback>
      </mc:AlternateContent>
    </w:r>
  </w:p>
  <w:p w14:paraId="00417B95" w14:textId="77777777" w:rsidR="00626A78" w:rsidRDefault="008F5B75" w:rsidP="00626A78">
    <w:pPr>
      <w:pBdr>
        <w:top w:val="nil"/>
        <w:left w:val="nil"/>
        <w:bottom w:val="nil"/>
        <w:right w:val="nil"/>
        <w:between w:val="nil"/>
      </w:pBdr>
      <w:spacing w:before="40" w:after="0"/>
      <w:ind w:right="-90"/>
      <w:jc w:val="right"/>
      <w:rPr>
        <w:color w:val="404040"/>
        <w:sz w:val="15"/>
        <w:szCs w:val="15"/>
      </w:rPr>
    </w:pPr>
    <w:r>
      <w:rPr>
        <w:color w:val="404040"/>
        <w:sz w:val="15"/>
        <w:szCs w:val="15"/>
      </w:rPr>
      <w:t xml:space="preserve">Maryland State Department </w:t>
    </w:r>
    <w:r w:rsidR="00626A78">
      <w:rPr>
        <w:color w:val="404040"/>
        <w:sz w:val="15"/>
        <w:szCs w:val="15"/>
      </w:rPr>
      <w:t xml:space="preserve">Maryland State Department of Education      |      </w:t>
    </w:r>
    <w:r w:rsidR="00626A78">
      <w:rPr>
        <w:color w:val="404040"/>
        <w:sz w:val="15"/>
        <w:szCs w:val="15"/>
      </w:rPr>
      <w:fldChar w:fldCharType="begin"/>
    </w:r>
    <w:r w:rsidR="00626A78">
      <w:rPr>
        <w:color w:val="404040"/>
        <w:sz w:val="15"/>
        <w:szCs w:val="15"/>
      </w:rPr>
      <w:instrText>PAGE</w:instrText>
    </w:r>
    <w:r w:rsidR="00626A78">
      <w:rPr>
        <w:color w:val="404040"/>
        <w:sz w:val="15"/>
        <w:szCs w:val="15"/>
      </w:rPr>
      <w:fldChar w:fldCharType="separate"/>
    </w:r>
    <w:r w:rsidR="00626A78">
      <w:rPr>
        <w:color w:val="404040"/>
        <w:sz w:val="15"/>
        <w:szCs w:val="15"/>
      </w:rPr>
      <w:t>17</w:t>
    </w:r>
    <w:r w:rsidR="00626A78">
      <w:rPr>
        <w:color w:val="404040"/>
        <w:sz w:val="15"/>
        <w:szCs w:val="15"/>
      </w:rPr>
      <w:fldChar w:fldCharType="end"/>
    </w:r>
  </w:p>
  <w:p w14:paraId="6E52DF9D" w14:textId="6B2EB6FA" w:rsidR="008F5B75" w:rsidRDefault="008F5B75">
    <w:pPr>
      <w:pBdr>
        <w:top w:val="nil"/>
        <w:left w:val="nil"/>
        <w:bottom w:val="nil"/>
        <w:right w:val="nil"/>
        <w:between w:val="nil"/>
      </w:pBdr>
      <w:spacing w:before="40" w:after="0"/>
      <w:ind w:right="-90"/>
      <w:jc w:val="right"/>
      <w:rPr>
        <w:color w:val="404040"/>
        <w:sz w:val="15"/>
        <w:szCs w:val="15"/>
      </w:rPr>
    </w:pPr>
  </w:p>
  <w:p w14:paraId="7C596E10" w14:textId="77777777" w:rsidR="008F5B75" w:rsidRDefault="008F5B75">
    <w:pPr>
      <w:pBdr>
        <w:top w:val="nil"/>
        <w:left w:val="nil"/>
        <w:bottom w:val="nil"/>
        <w:right w:val="nil"/>
        <w:between w:val="nil"/>
      </w:pBdr>
      <w:spacing w:before="40" w:after="0"/>
      <w:ind w:right="-450"/>
      <w:jc w:val="right"/>
      <w:rPr>
        <w:color w:val="404040"/>
        <w:sz w:val="15"/>
        <w:szCs w:val="1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76144" w14:textId="77777777" w:rsidR="00C20777" w:rsidRDefault="00C20777" w:rsidP="00E06334">
      <w:pPr>
        <w:spacing w:after="0" w:line="240" w:lineRule="auto"/>
      </w:pPr>
      <w:r>
        <w:separator/>
      </w:r>
    </w:p>
  </w:footnote>
  <w:footnote w:type="continuationSeparator" w:id="0">
    <w:p w14:paraId="256CBBAA" w14:textId="77777777" w:rsidR="00C20777" w:rsidRDefault="00C20777" w:rsidP="00E063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B525C" w14:textId="77777777" w:rsidR="008F5B75" w:rsidRDefault="008F5B75">
    <w:pPr>
      <w:pBdr>
        <w:top w:val="nil"/>
        <w:left w:val="nil"/>
        <w:bottom w:val="nil"/>
        <w:right w:val="nil"/>
        <w:between w:val="nil"/>
      </w:pBdr>
      <w:tabs>
        <w:tab w:val="center" w:pos="4536"/>
        <w:tab w:val="right" w:pos="9072"/>
      </w:tabs>
      <w:spacing w:after="0" w:line="240" w:lineRule="auto"/>
      <w:rPr>
        <w:color w:val="404040"/>
      </w:rPr>
    </w:pPr>
  </w:p>
  <w:p w14:paraId="6B7359A1" w14:textId="77777777" w:rsidR="008F5B75" w:rsidRDefault="008F5B75">
    <w:pPr>
      <w:pBdr>
        <w:top w:val="nil"/>
        <w:left w:val="nil"/>
        <w:bottom w:val="nil"/>
        <w:right w:val="nil"/>
        <w:between w:val="nil"/>
      </w:pBdr>
      <w:tabs>
        <w:tab w:val="center" w:pos="4536"/>
        <w:tab w:val="right" w:pos="9072"/>
      </w:tabs>
      <w:spacing w:after="0" w:line="240" w:lineRule="auto"/>
      <w:rPr>
        <w:color w:val="404040"/>
      </w:rPr>
    </w:pPr>
  </w:p>
  <w:p w14:paraId="434256E5" w14:textId="77777777" w:rsidR="008F5B75" w:rsidRDefault="008F5B75">
    <w:pPr>
      <w:pBdr>
        <w:top w:val="nil"/>
        <w:left w:val="nil"/>
        <w:bottom w:val="nil"/>
        <w:right w:val="nil"/>
        <w:between w:val="nil"/>
      </w:pBdr>
      <w:tabs>
        <w:tab w:val="center" w:pos="4536"/>
        <w:tab w:val="right" w:pos="9072"/>
      </w:tabs>
      <w:spacing w:after="0" w:line="240" w:lineRule="auto"/>
      <w:rPr>
        <w:color w:val="404040"/>
      </w:rPr>
    </w:pPr>
  </w:p>
  <w:p w14:paraId="630C6E20" w14:textId="77777777" w:rsidR="008F5B75" w:rsidRDefault="008F5B75">
    <w:pPr>
      <w:pBdr>
        <w:top w:val="nil"/>
        <w:left w:val="nil"/>
        <w:bottom w:val="nil"/>
        <w:right w:val="nil"/>
        <w:between w:val="nil"/>
      </w:pBdr>
      <w:tabs>
        <w:tab w:val="center" w:pos="4536"/>
        <w:tab w:val="right" w:pos="9072"/>
      </w:tabs>
      <w:spacing w:after="0" w:line="240" w:lineRule="auto"/>
      <w:rPr>
        <w:color w:val="40404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A0CB9" w14:textId="29FB81FC" w:rsidR="008F5B75" w:rsidRPr="00BC2B2F" w:rsidRDefault="008F5B75" w:rsidP="00BC2B2F">
    <w:pPr>
      <w:ind w:right="720"/>
      <w:rPr>
        <w:sz w:val="18"/>
        <w:szCs w:val="18"/>
      </w:rPr>
    </w:pPr>
    <w:r w:rsidRPr="00081C59">
      <w:rPr>
        <w:noProof/>
        <w:sz w:val="18"/>
        <w:szCs w:val="18"/>
      </w:rPr>
      <mc:AlternateContent>
        <mc:Choice Requires="wps">
          <w:drawing>
            <wp:anchor distT="0" distB="0" distL="114300" distR="114300" simplePos="0" relativeHeight="251662336" behindDoc="0" locked="0" layoutInCell="1" allowOverlap="1" wp14:anchorId="704B78D2" wp14:editId="1A671451">
              <wp:simplePos x="0" y="0"/>
              <wp:positionH relativeFrom="column">
                <wp:posOffset>0</wp:posOffset>
              </wp:positionH>
              <wp:positionV relativeFrom="paragraph">
                <wp:posOffset>241300</wp:posOffset>
              </wp:positionV>
              <wp:extent cx="5905500" cy="0"/>
              <wp:effectExtent l="0" t="0" r="12700" b="12700"/>
              <wp:wrapNone/>
              <wp:docPr id="48" name="Düz Bağlayıcı 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05500" cy="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215842" id="Düz Bağlayıcı 22" o:spid="_x0000_s1026" alt="&quot;&quot;"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9pt" to="465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" strokecolor="#bfbfbf [2412]" strokeweight=".5pt">
              <v:stroke joinstyle="miter"/>
            </v:line>
          </w:pict>
        </mc:Fallback>
      </mc:AlternateContent>
    </w:r>
    <w:r w:rsidRPr="00081C59">
      <w:rPr>
        <w:noProof/>
        <w:sz w:val="18"/>
        <w:szCs w:val="18"/>
      </w:rPr>
      <mc:AlternateContent>
        <mc:Choice Requires="wps">
          <w:drawing>
            <wp:anchor distT="0" distB="0" distL="114300" distR="114300" simplePos="0" relativeHeight="251663360" behindDoc="0" locked="0" layoutInCell="1" allowOverlap="1" wp14:anchorId="7F831CFF" wp14:editId="63FC5DF8">
              <wp:simplePos x="0" y="0"/>
              <wp:positionH relativeFrom="column">
                <wp:posOffset>4496545</wp:posOffset>
              </wp:positionH>
              <wp:positionV relativeFrom="paragraph">
                <wp:posOffset>-9728</wp:posOffset>
              </wp:positionV>
              <wp:extent cx="0" cy="241300"/>
              <wp:effectExtent l="0" t="0" r="12700" b="12700"/>
              <wp:wrapNone/>
              <wp:docPr id="49" name="Düz Bağlayıcı 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24130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2F2D451" id="Düz Bağlayıcı 25" o:spid="_x0000_s1026" alt="&quot;&quot;"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354.05pt,-.75pt" to="354.05pt,1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" strokecolor="#bfbfbf [2412]" strokeweight=".5pt">
              <v:stroke joinstyle="miter"/>
            </v:line>
          </w:pict>
        </mc:Fallback>
      </mc:AlternateContent>
    </w:r>
    <w:r>
      <w:rPr>
        <w:sz w:val="18"/>
        <w:szCs w:val="18"/>
      </w:rPr>
      <w:t>SFY 2023 Maryland CCEIS Plan</w:t>
    </w:r>
    <w:r>
      <w:rPr>
        <w:sz w:val="18"/>
        <w:szCs w:val="18"/>
      </w:rPr>
      <w:tab/>
    </w:r>
    <w:r>
      <w:rPr>
        <w:sz w:val="18"/>
        <w:szCs w:val="18"/>
      </w:rPr>
      <w:tab/>
    </w:r>
    <w:r>
      <w:rPr>
        <w:sz w:val="18"/>
        <w:szCs w:val="18"/>
      </w:rPr>
      <w:tab/>
    </w:r>
    <w:r>
      <w:rPr>
        <w:sz w:val="18"/>
        <w:szCs w:val="18"/>
      </w:rPr>
      <w:tab/>
    </w:r>
    <w:r>
      <w:rPr>
        <w:sz w:val="18"/>
        <w:szCs w:val="18"/>
      </w:rPr>
      <w:tab/>
    </w:r>
    <w:r w:rsidRPr="00081C59">
      <w:rPr>
        <w:sz w:val="18"/>
        <w:szCs w:val="18"/>
      </w:rPr>
      <w:tab/>
    </w:r>
    <w:r w:rsidRPr="00081C59">
      <w:rPr>
        <w:sz w:val="18"/>
        <w:szCs w:val="18"/>
      </w:rPr>
      <w:tab/>
    </w:r>
    <w:r>
      <w:rPr>
        <w:sz w:val="18"/>
        <w:szCs w:val="18"/>
      </w:rPr>
      <w:t>June 15, 20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52E8F" w14:textId="77777777" w:rsidR="003E481B" w:rsidRDefault="00F40B11" w:rsidP="00B935DF">
    <w:pPr>
      <w:pStyle w:val="Header"/>
      <w:jc w:val="right"/>
      <w:rPr>
        <w:rFonts w:ascii="Calibri" w:hAnsi="Calibri" w:cs="Times New Roman"/>
        <w:b/>
        <w:szCs w:val="18"/>
      </w:rPr>
    </w:pPr>
    <w:sdt>
      <w:sdtPr>
        <w:rPr>
          <w:rFonts w:ascii="Calibri" w:hAnsi="Calibri" w:cs="Times New Roman"/>
          <w:b/>
          <w:szCs w:val="18"/>
        </w:rPr>
        <w:id w:val="677162633"/>
        <w:comboBox>
          <w:listItem w:displayText="Identify the Local System." w:value="Identify the Local System."/>
          <w:listItem w:displayText="Allegany County Public Schools (LSS 1)" w:value="Allegany County Public Schools (LSS 1)"/>
          <w:listItem w:displayText="Anne Arundel Public Schools (LSS 2)" w:value="Anne Arundel Public Schools (LSS 2)"/>
          <w:listItem w:displayText="Baltimore County Public Schools (LSS 3)" w:value="Baltimore County Public Schools (LSS 3)"/>
          <w:listItem w:displayText="Baltimore City Public Schools (LSS 30)" w:value="Baltimore City Public Schools (LSS 30)"/>
          <w:listItem w:displayText="Calvert County Public Schools (LSS 4)" w:value="Calvert County Public Schools (LSS 4)"/>
          <w:listItem w:displayText="Caroline County Public Schools (LSS 5)" w:value="Caroline County Public Schools (LSS 5)"/>
          <w:listItem w:displayText="Carroll County Public Schools (LSS 6)" w:value="Carroll County Public Schools (LSS 6)"/>
          <w:listItem w:displayText="Cecil County Public Schools (LSS 7)" w:value="Cecil County Public Schools (LSS 7)"/>
          <w:listItem w:displayText="Charles County Public Schools (LSS 8)" w:value="Charles County Public Schools (LSS 8)"/>
          <w:listItem w:displayText="Dorchester County Public Schools (LSS 9)" w:value="Dorchester County Public Schools (LSS 9)"/>
          <w:listItem w:displayText="Frederick County Public Schools (LSS 10)" w:value="Frederick County Public Schools (LSS 10)"/>
          <w:listItem w:displayText="Garrett County Public Schools (LSS 11)" w:value="Garrett County Public Schools (LSS 11)"/>
          <w:listItem w:displayText="Harford County Public Schools (LSS 12)" w:value="Harford County Public Schools (LSS 12)"/>
          <w:listItem w:displayText="Howard County Public Schools (LSS 13)" w:value="Howard County Public Schools (LSS 13)"/>
          <w:listItem w:displayText="Kent County Public Schools (LSS 14)" w:value="Kent County Public Schools (LSS 14)"/>
          <w:listItem w:displayText="Montgomery County Public Schools (LSS 15)" w:value="Montgomery County Public Schools (LSS 15)"/>
          <w:listItem w:displayText="Prince George's County Public Schools (LSS 16)" w:value="Prince George's County Public Schools (LSS 16)"/>
          <w:listItem w:displayText="Queen Anne's County Public Schools (LSS 17)" w:value="Queen Anne's County Public Schools (LSS 17)"/>
          <w:listItem w:displayText="St. Mary's County Public Schools (LSS 18)" w:value="St. Mary's County Public Schools (LSS 18)"/>
          <w:listItem w:displayText="SEED School (LSS 32)" w:value="SEED School (LSS 32)"/>
          <w:listItem w:displayText="Somerset County Public Schools (LSS 19)" w:value="Somerset County Public Schools (LSS 19)"/>
          <w:listItem w:displayText="Talbot County Public Schools (LSS 20)" w:value="Talbot County Public Schools (LSS 20)"/>
          <w:listItem w:displayText="Washington County Public Schools (LSS 21)" w:value="Washington County Public Schools (LSS 21)"/>
          <w:listItem w:displayText="Wicomico County Public Schools (LSS 22)" w:value="Wicomico County Public Schools (LSS 22)"/>
          <w:listItem w:displayText="Worcester County Public Schools (LSS 23)" w:value="Worcester County Public Schools (LSS 23)"/>
        </w:comboBox>
      </w:sdtPr>
      <w:sdtEndPr/>
      <w:sdtContent>
        <w:r w:rsidR="003E481B">
          <w:rPr>
            <w:rFonts w:ascii="Calibri" w:hAnsi="Calibri" w:cs="Times New Roman"/>
            <w:b/>
            <w:szCs w:val="18"/>
          </w:rPr>
          <w:t>Identify the Local System.</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A853F" w14:textId="77777777" w:rsidR="003E481B" w:rsidRDefault="00F40B11" w:rsidP="00B935DF">
    <w:pPr>
      <w:pStyle w:val="Header"/>
      <w:jc w:val="right"/>
      <w:rPr>
        <w:rFonts w:ascii="Calibri" w:hAnsi="Calibri" w:cs="Times New Roman"/>
        <w:b/>
        <w:szCs w:val="18"/>
      </w:rPr>
    </w:pPr>
    <w:sdt>
      <w:sdtPr>
        <w:rPr>
          <w:rFonts w:ascii="Calibri" w:hAnsi="Calibri" w:cs="Times New Roman"/>
          <w:b/>
          <w:szCs w:val="18"/>
        </w:rPr>
        <w:id w:val="7494189"/>
        <w:comboBox>
          <w:listItem w:displayText="Identify the Local System." w:value="Identify the Local System."/>
          <w:listItem w:displayText="Allegany County Public Schools (LSS 1)" w:value="Allegany County Public Schools (LSS 1)"/>
          <w:listItem w:displayText="Anne Arundel Public Schools (LSS 2)" w:value="Anne Arundel Public Schools (LSS 2)"/>
          <w:listItem w:displayText="Baltimore County Public Schools (LSS 3)" w:value="Baltimore County Public Schools (LSS 3)"/>
          <w:listItem w:displayText="Baltimore City Public Schools (LSS 30)" w:value="Baltimore City Public Schools (LSS 30)"/>
          <w:listItem w:displayText="Calvert County Public Schools (LSS 4)" w:value="Calvert County Public Schools (LSS 4)"/>
          <w:listItem w:displayText="Caroline County Public Schools (LSS 5)" w:value="Caroline County Public Schools (LSS 5)"/>
          <w:listItem w:displayText="Carroll County Public Schools (LSS 6)" w:value="Carroll County Public Schools (LSS 6)"/>
          <w:listItem w:displayText="Cecil County Public Schools (LSS 7)" w:value="Cecil County Public Schools (LSS 7)"/>
          <w:listItem w:displayText="Charles County Public Schools (LSS 8)" w:value="Charles County Public Schools (LSS 8)"/>
          <w:listItem w:displayText="Dorchester County Public Schools (LSS 9)" w:value="Dorchester County Public Schools (LSS 9)"/>
          <w:listItem w:displayText="Frederick County Public Schools (LSS 10)" w:value="Frederick County Public Schools (LSS 10)"/>
          <w:listItem w:displayText="Garrett County Public Schools (LSS 11)" w:value="Garrett County Public Schools (LSS 11)"/>
          <w:listItem w:displayText="Harford County Public Schools (LSS 12)" w:value="Harford County Public Schools (LSS 12)"/>
          <w:listItem w:displayText="Howard County Public Schools (LSS 13)" w:value="Howard County Public Schools (LSS 13)"/>
          <w:listItem w:displayText="Kent County Public Schools (LSS 14)" w:value="Kent County Public Schools (LSS 14)"/>
          <w:listItem w:displayText="Montgomery County Public Schools (LSS 15)" w:value="Montgomery County Public Schools (LSS 15)"/>
          <w:listItem w:displayText="Prince George's County Public Schools (LSS 16)" w:value="Prince George's County Public Schools (LSS 16)"/>
          <w:listItem w:displayText="Queen Anne's County Public Schools (LSS 17)" w:value="Queen Anne's County Public Schools (LSS 17)"/>
          <w:listItem w:displayText="St. Mary's County Public Schools (LSS 18)" w:value="St. Mary's County Public Schools (LSS 18)"/>
          <w:listItem w:displayText="SEED School (LSS 32)" w:value="SEED School (LSS 32)"/>
          <w:listItem w:displayText="Somerset County Public Schools (LSS 19)" w:value="Somerset County Public Schools (LSS 19)"/>
          <w:listItem w:displayText="Talbot County Public Schools (LSS 20)" w:value="Talbot County Public Schools (LSS 20)"/>
          <w:listItem w:displayText="Washington County Public Schools (LSS 21)" w:value="Washington County Public Schools (LSS 21)"/>
          <w:listItem w:displayText="Wicomico County Public Schools (LSS 22)" w:value="Wicomico County Public Schools (LSS 22)"/>
          <w:listItem w:displayText="Worcester County Public Schools (LSS 23)" w:value="Worcester County Public Schools (LSS 23)"/>
        </w:comboBox>
      </w:sdtPr>
      <w:sdtEndP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70568"/>
    <w:multiLevelType w:val="hybridMultilevel"/>
    <w:tmpl w:val="1A26A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8657A"/>
    <w:multiLevelType w:val="hybridMultilevel"/>
    <w:tmpl w:val="8C9005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700EC1"/>
    <w:multiLevelType w:val="hybridMultilevel"/>
    <w:tmpl w:val="AF5601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DA168B3"/>
    <w:multiLevelType w:val="hybridMultilevel"/>
    <w:tmpl w:val="E8464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725A5E"/>
    <w:multiLevelType w:val="hybridMultilevel"/>
    <w:tmpl w:val="08DC40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367723D"/>
    <w:multiLevelType w:val="hybridMultilevel"/>
    <w:tmpl w:val="3E98990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44771D3"/>
    <w:multiLevelType w:val="multilevel"/>
    <w:tmpl w:val="15801D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4CC6CC4"/>
    <w:multiLevelType w:val="hybridMultilevel"/>
    <w:tmpl w:val="C922B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A23B2D"/>
    <w:multiLevelType w:val="multilevel"/>
    <w:tmpl w:val="E81AEB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9BF057D"/>
    <w:multiLevelType w:val="hybridMultilevel"/>
    <w:tmpl w:val="5A003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51541C"/>
    <w:multiLevelType w:val="hybridMultilevel"/>
    <w:tmpl w:val="D59EC09E"/>
    <w:lvl w:ilvl="0" w:tplc="10EEC4CC">
      <w:start w:val="1"/>
      <w:numFmt w:val="decimal"/>
      <w:lvlText w:val="%1."/>
      <w:lvlJc w:val="left"/>
      <w:pPr>
        <w:ind w:left="820" w:hanging="360"/>
      </w:pPr>
      <w:rPr>
        <w:rFonts w:ascii="Calibri" w:eastAsia="Calibri" w:hAnsi="Calibri" w:hint="default"/>
        <w:sz w:val="22"/>
        <w:szCs w:val="22"/>
      </w:rPr>
    </w:lvl>
    <w:lvl w:ilvl="1" w:tplc="7A1E3350">
      <w:start w:val="1"/>
      <w:numFmt w:val="bullet"/>
      <w:lvlText w:val="•"/>
      <w:lvlJc w:val="left"/>
      <w:pPr>
        <w:ind w:left="1696" w:hanging="360"/>
      </w:pPr>
      <w:rPr>
        <w:rFonts w:hint="default"/>
      </w:rPr>
    </w:lvl>
    <w:lvl w:ilvl="2" w:tplc="F1D05956">
      <w:start w:val="1"/>
      <w:numFmt w:val="bullet"/>
      <w:lvlText w:val="•"/>
      <w:lvlJc w:val="left"/>
      <w:pPr>
        <w:ind w:left="2572" w:hanging="360"/>
      </w:pPr>
      <w:rPr>
        <w:rFonts w:hint="default"/>
      </w:rPr>
    </w:lvl>
    <w:lvl w:ilvl="3" w:tplc="B71C255C">
      <w:start w:val="1"/>
      <w:numFmt w:val="bullet"/>
      <w:lvlText w:val="•"/>
      <w:lvlJc w:val="left"/>
      <w:pPr>
        <w:ind w:left="3448" w:hanging="360"/>
      </w:pPr>
      <w:rPr>
        <w:rFonts w:hint="default"/>
      </w:rPr>
    </w:lvl>
    <w:lvl w:ilvl="4" w:tplc="A6AA638C">
      <w:start w:val="1"/>
      <w:numFmt w:val="bullet"/>
      <w:lvlText w:val="•"/>
      <w:lvlJc w:val="left"/>
      <w:pPr>
        <w:ind w:left="4324" w:hanging="360"/>
      </w:pPr>
      <w:rPr>
        <w:rFonts w:hint="default"/>
      </w:rPr>
    </w:lvl>
    <w:lvl w:ilvl="5" w:tplc="48C665AC">
      <w:start w:val="1"/>
      <w:numFmt w:val="bullet"/>
      <w:lvlText w:val="•"/>
      <w:lvlJc w:val="left"/>
      <w:pPr>
        <w:ind w:left="5200" w:hanging="360"/>
      </w:pPr>
      <w:rPr>
        <w:rFonts w:hint="default"/>
      </w:rPr>
    </w:lvl>
    <w:lvl w:ilvl="6" w:tplc="16C28F36">
      <w:start w:val="1"/>
      <w:numFmt w:val="bullet"/>
      <w:lvlText w:val="•"/>
      <w:lvlJc w:val="left"/>
      <w:pPr>
        <w:ind w:left="6076" w:hanging="360"/>
      </w:pPr>
      <w:rPr>
        <w:rFonts w:hint="default"/>
      </w:rPr>
    </w:lvl>
    <w:lvl w:ilvl="7" w:tplc="AA9474BA">
      <w:start w:val="1"/>
      <w:numFmt w:val="bullet"/>
      <w:lvlText w:val="•"/>
      <w:lvlJc w:val="left"/>
      <w:pPr>
        <w:ind w:left="6952" w:hanging="360"/>
      </w:pPr>
      <w:rPr>
        <w:rFonts w:hint="default"/>
      </w:rPr>
    </w:lvl>
    <w:lvl w:ilvl="8" w:tplc="8E3CFAE6">
      <w:start w:val="1"/>
      <w:numFmt w:val="bullet"/>
      <w:lvlText w:val="•"/>
      <w:lvlJc w:val="left"/>
      <w:pPr>
        <w:ind w:left="7828" w:hanging="360"/>
      </w:pPr>
      <w:rPr>
        <w:rFonts w:hint="default"/>
      </w:rPr>
    </w:lvl>
  </w:abstractNum>
  <w:abstractNum w:abstractNumId="11" w15:restartNumberingAfterBreak="0">
    <w:nsid w:val="3EA871BD"/>
    <w:multiLevelType w:val="hybridMultilevel"/>
    <w:tmpl w:val="4A528D7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3EE80AE7"/>
    <w:multiLevelType w:val="multilevel"/>
    <w:tmpl w:val="D026C68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3" w15:restartNumberingAfterBreak="0">
    <w:nsid w:val="49F74827"/>
    <w:multiLevelType w:val="hybridMultilevel"/>
    <w:tmpl w:val="C1C64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DB7270"/>
    <w:multiLevelType w:val="hybridMultilevel"/>
    <w:tmpl w:val="F7E6B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9F4ADB"/>
    <w:multiLevelType w:val="multilevel"/>
    <w:tmpl w:val="CD5CD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4C46D41"/>
    <w:multiLevelType w:val="hybridMultilevel"/>
    <w:tmpl w:val="4F642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FE1158"/>
    <w:multiLevelType w:val="hybridMultilevel"/>
    <w:tmpl w:val="D130B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F310F1"/>
    <w:multiLevelType w:val="hybridMultilevel"/>
    <w:tmpl w:val="25266ED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72144435"/>
    <w:multiLevelType w:val="hybridMultilevel"/>
    <w:tmpl w:val="CC661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F64C91"/>
    <w:multiLevelType w:val="hybridMultilevel"/>
    <w:tmpl w:val="36BE6F36"/>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7BA70F0C"/>
    <w:multiLevelType w:val="multilevel"/>
    <w:tmpl w:val="D7904D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7CD70C36"/>
    <w:multiLevelType w:val="multilevel"/>
    <w:tmpl w:val="62304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3"/>
  </w:num>
  <w:num w:numId="3">
    <w:abstractNumId w:val="10"/>
  </w:num>
  <w:num w:numId="4">
    <w:abstractNumId w:val="5"/>
  </w:num>
  <w:num w:numId="5">
    <w:abstractNumId w:val="4"/>
  </w:num>
  <w:num w:numId="6">
    <w:abstractNumId w:val="11"/>
  </w:num>
  <w:num w:numId="7">
    <w:abstractNumId w:val="18"/>
  </w:num>
  <w:num w:numId="8">
    <w:abstractNumId w:val="22"/>
  </w:num>
  <w:num w:numId="9">
    <w:abstractNumId w:val="15"/>
  </w:num>
  <w:num w:numId="10">
    <w:abstractNumId w:val="17"/>
  </w:num>
  <w:num w:numId="11">
    <w:abstractNumId w:val="19"/>
  </w:num>
  <w:num w:numId="12">
    <w:abstractNumId w:val="16"/>
  </w:num>
  <w:num w:numId="13">
    <w:abstractNumId w:val="13"/>
  </w:num>
  <w:num w:numId="14">
    <w:abstractNumId w:val="14"/>
  </w:num>
  <w:num w:numId="15">
    <w:abstractNumId w:val="20"/>
  </w:num>
  <w:num w:numId="16">
    <w:abstractNumId w:val="0"/>
  </w:num>
  <w:num w:numId="17">
    <w:abstractNumId w:val="2"/>
  </w:num>
  <w:num w:numId="18">
    <w:abstractNumId w:val="21"/>
  </w:num>
  <w:num w:numId="19">
    <w:abstractNumId w:val="6"/>
  </w:num>
  <w:num w:numId="20">
    <w:abstractNumId w:val="8"/>
  </w:num>
  <w:num w:numId="21">
    <w:abstractNumId w:val="1"/>
  </w:num>
  <w:num w:numId="22">
    <w:abstractNumId w:val="12"/>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wsDA0MzGysLQ0MDdU0lEKTi0uzszPAymwqAUAByqVWiwAAAA="/>
  </w:docVars>
  <w:rsids>
    <w:rsidRoot w:val="00B935DF"/>
    <w:rsid w:val="00006B20"/>
    <w:rsid w:val="000267F3"/>
    <w:rsid w:val="00043508"/>
    <w:rsid w:val="000569AA"/>
    <w:rsid w:val="00075DDE"/>
    <w:rsid w:val="00087FF3"/>
    <w:rsid w:val="000D58EB"/>
    <w:rsid w:val="000E0D57"/>
    <w:rsid w:val="0010769B"/>
    <w:rsid w:val="00183F28"/>
    <w:rsid w:val="0019753E"/>
    <w:rsid w:val="001E36B0"/>
    <w:rsid w:val="00201C08"/>
    <w:rsid w:val="00256396"/>
    <w:rsid w:val="0026618B"/>
    <w:rsid w:val="002B30A3"/>
    <w:rsid w:val="00310491"/>
    <w:rsid w:val="00333CC7"/>
    <w:rsid w:val="00340DF5"/>
    <w:rsid w:val="00350D4C"/>
    <w:rsid w:val="00363BD4"/>
    <w:rsid w:val="0037511D"/>
    <w:rsid w:val="0037555B"/>
    <w:rsid w:val="003E481B"/>
    <w:rsid w:val="00411011"/>
    <w:rsid w:val="00415E52"/>
    <w:rsid w:val="00433C72"/>
    <w:rsid w:val="00434013"/>
    <w:rsid w:val="004C4068"/>
    <w:rsid w:val="004D1048"/>
    <w:rsid w:val="00501ACA"/>
    <w:rsid w:val="00515B1C"/>
    <w:rsid w:val="00515EB4"/>
    <w:rsid w:val="005563B7"/>
    <w:rsid w:val="0057299D"/>
    <w:rsid w:val="00594F51"/>
    <w:rsid w:val="005D3BAF"/>
    <w:rsid w:val="005F2E9A"/>
    <w:rsid w:val="00624F4A"/>
    <w:rsid w:val="00626A78"/>
    <w:rsid w:val="00652940"/>
    <w:rsid w:val="00693355"/>
    <w:rsid w:val="007369A3"/>
    <w:rsid w:val="007D314A"/>
    <w:rsid w:val="007D4454"/>
    <w:rsid w:val="008228E4"/>
    <w:rsid w:val="0083790C"/>
    <w:rsid w:val="00845888"/>
    <w:rsid w:val="00857C4F"/>
    <w:rsid w:val="00875275"/>
    <w:rsid w:val="008B0DF3"/>
    <w:rsid w:val="008B75CE"/>
    <w:rsid w:val="008F3855"/>
    <w:rsid w:val="008F5B75"/>
    <w:rsid w:val="009325DB"/>
    <w:rsid w:val="00957090"/>
    <w:rsid w:val="009A0BF0"/>
    <w:rsid w:val="009A4982"/>
    <w:rsid w:val="009B5BB3"/>
    <w:rsid w:val="009C43B3"/>
    <w:rsid w:val="009D3457"/>
    <w:rsid w:val="00A04F94"/>
    <w:rsid w:val="00A0520C"/>
    <w:rsid w:val="00A13E66"/>
    <w:rsid w:val="00A4142F"/>
    <w:rsid w:val="00A53A03"/>
    <w:rsid w:val="00A624B2"/>
    <w:rsid w:val="00A76374"/>
    <w:rsid w:val="00A94FF8"/>
    <w:rsid w:val="00AB2311"/>
    <w:rsid w:val="00AD6A2C"/>
    <w:rsid w:val="00B422F1"/>
    <w:rsid w:val="00B529E3"/>
    <w:rsid w:val="00B935DF"/>
    <w:rsid w:val="00B94160"/>
    <w:rsid w:val="00BC23FF"/>
    <w:rsid w:val="00BE4A3E"/>
    <w:rsid w:val="00C079CE"/>
    <w:rsid w:val="00C20777"/>
    <w:rsid w:val="00C52D0A"/>
    <w:rsid w:val="00CD5A3E"/>
    <w:rsid w:val="00CE3515"/>
    <w:rsid w:val="00D86E48"/>
    <w:rsid w:val="00E06334"/>
    <w:rsid w:val="00E63583"/>
    <w:rsid w:val="00EB2C99"/>
    <w:rsid w:val="00EE6DBE"/>
    <w:rsid w:val="00F03352"/>
    <w:rsid w:val="00F22D14"/>
    <w:rsid w:val="00F50E79"/>
    <w:rsid w:val="00F92E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4C57902E"/>
  <w15:chartTrackingRefBased/>
  <w15:docId w15:val="{07982CB0-4170-4A1F-A095-C13901648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35DF"/>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935DF"/>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B935DF"/>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unhideWhenUsed/>
    <w:qFormat/>
    <w:rsid w:val="00B935DF"/>
    <w:pPr>
      <w:keepNext/>
      <w:keepLines/>
      <w:spacing w:before="40" w:after="0" w:line="264" w:lineRule="auto"/>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B935DF"/>
    <w:pPr>
      <w:keepNext/>
      <w:keepLines/>
      <w:spacing w:before="40" w:after="0" w:line="264" w:lineRule="auto"/>
      <w:outlineLvl w:val="4"/>
    </w:pPr>
    <w:rPr>
      <w:rFonts w:asciiTheme="majorHAnsi" w:eastAsiaTheme="majorEastAsia" w:hAnsiTheme="majorHAnsi" w:cstheme="majorBidi"/>
      <w:color w:val="44546A" w:themeColor="text2"/>
    </w:rPr>
  </w:style>
  <w:style w:type="paragraph" w:styleId="Heading6">
    <w:name w:val="heading 6"/>
    <w:basedOn w:val="Normal"/>
    <w:next w:val="Normal"/>
    <w:link w:val="Heading6Char"/>
    <w:uiPriority w:val="9"/>
    <w:semiHidden/>
    <w:unhideWhenUsed/>
    <w:qFormat/>
    <w:rsid w:val="00B935DF"/>
    <w:pPr>
      <w:keepNext/>
      <w:keepLines/>
      <w:spacing w:before="40" w:after="0" w:line="264" w:lineRule="auto"/>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B935DF"/>
    <w:pPr>
      <w:keepNext/>
      <w:keepLines/>
      <w:spacing w:before="40" w:after="0" w:line="264" w:lineRule="auto"/>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B935DF"/>
    <w:pPr>
      <w:keepNext/>
      <w:keepLines/>
      <w:spacing w:before="40" w:after="0" w:line="264" w:lineRule="auto"/>
      <w:outlineLvl w:val="7"/>
    </w:pPr>
    <w:rPr>
      <w:rFonts w:asciiTheme="majorHAnsi" w:eastAsiaTheme="majorEastAsia" w:hAnsiTheme="majorHAnsi" w:cstheme="majorBidi"/>
      <w:b/>
      <w:bCs/>
      <w:color w:val="44546A" w:themeColor="text2"/>
      <w:sz w:val="20"/>
      <w:szCs w:val="20"/>
    </w:rPr>
  </w:style>
  <w:style w:type="paragraph" w:styleId="Heading9">
    <w:name w:val="heading 9"/>
    <w:basedOn w:val="Normal"/>
    <w:next w:val="Normal"/>
    <w:link w:val="Heading9Char"/>
    <w:uiPriority w:val="9"/>
    <w:semiHidden/>
    <w:unhideWhenUsed/>
    <w:qFormat/>
    <w:rsid w:val="00B935DF"/>
    <w:pPr>
      <w:keepNext/>
      <w:keepLines/>
      <w:spacing w:before="40" w:after="0" w:line="264" w:lineRule="auto"/>
      <w:outlineLvl w:val="8"/>
    </w:pPr>
    <w:rPr>
      <w:rFonts w:asciiTheme="majorHAnsi" w:eastAsiaTheme="majorEastAsia" w:hAnsiTheme="majorHAnsi" w:cstheme="majorBidi"/>
      <w:b/>
      <w:bCs/>
      <w:i/>
      <w:iCs/>
      <w:color w:val="44546A" w:themeColor="text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35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935DF"/>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B935DF"/>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rsid w:val="00B935DF"/>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sid w:val="00B935DF"/>
    <w:rPr>
      <w:rFonts w:asciiTheme="majorHAnsi" w:eastAsiaTheme="majorEastAsia" w:hAnsiTheme="majorHAnsi" w:cstheme="majorBidi"/>
      <w:color w:val="44546A" w:themeColor="text2"/>
    </w:rPr>
  </w:style>
  <w:style w:type="character" w:customStyle="1" w:styleId="Heading6Char">
    <w:name w:val="Heading 6 Char"/>
    <w:basedOn w:val="DefaultParagraphFont"/>
    <w:link w:val="Heading6"/>
    <w:uiPriority w:val="9"/>
    <w:semiHidden/>
    <w:rsid w:val="00B935DF"/>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B935DF"/>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B935DF"/>
    <w:rPr>
      <w:rFonts w:asciiTheme="majorHAnsi" w:eastAsiaTheme="majorEastAsia" w:hAnsiTheme="majorHAnsi" w:cstheme="majorBidi"/>
      <w:b/>
      <w:bCs/>
      <w:color w:val="44546A" w:themeColor="text2"/>
      <w:sz w:val="20"/>
      <w:szCs w:val="20"/>
    </w:rPr>
  </w:style>
  <w:style w:type="character" w:customStyle="1" w:styleId="Heading9Char">
    <w:name w:val="Heading 9 Char"/>
    <w:basedOn w:val="DefaultParagraphFont"/>
    <w:link w:val="Heading9"/>
    <w:uiPriority w:val="9"/>
    <w:semiHidden/>
    <w:rsid w:val="00B935DF"/>
    <w:rPr>
      <w:rFonts w:asciiTheme="majorHAnsi" w:eastAsiaTheme="majorEastAsia" w:hAnsiTheme="majorHAnsi" w:cstheme="majorBidi"/>
      <w:b/>
      <w:bCs/>
      <w:i/>
      <w:iCs/>
      <w:color w:val="44546A" w:themeColor="text2"/>
      <w:sz w:val="20"/>
      <w:szCs w:val="20"/>
    </w:rPr>
  </w:style>
  <w:style w:type="numbering" w:customStyle="1" w:styleId="NoList1">
    <w:name w:val="No List1"/>
    <w:next w:val="NoList"/>
    <w:uiPriority w:val="99"/>
    <w:semiHidden/>
    <w:unhideWhenUsed/>
    <w:rsid w:val="00B935DF"/>
  </w:style>
  <w:style w:type="character" w:styleId="BookTitle">
    <w:name w:val="Book Title"/>
    <w:basedOn w:val="DefaultParagraphFont"/>
    <w:uiPriority w:val="33"/>
    <w:qFormat/>
    <w:rsid w:val="00B935DF"/>
    <w:rPr>
      <w:b/>
      <w:bCs/>
      <w:smallCaps/>
    </w:rPr>
  </w:style>
  <w:style w:type="paragraph" w:styleId="Title">
    <w:name w:val="Title"/>
    <w:basedOn w:val="Normal"/>
    <w:next w:val="Normal"/>
    <w:link w:val="TitleChar"/>
    <w:uiPriority w:val="10"/>
    <w:qFormat/>
    <w:rsid w:val="00B935DF"/>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uiPriority w:val="10"/>
    <w:rsid w:val="00B935DF"/>
    <w:rPr>
      <w:rFonts w:asciiTheme="majorHAnsi" w:eastAsiaTheme="majorEastAsia" w:hAnsiTheme="majorHAnsi" w:cstheme="majorBidi"/>
      <w:color w:val="5B9BD5" w:themeColor="accent1"/>
      <w:spacing w:val="-10"/>
      <w:sz w:val="56"/>
      <w:szCs w:val="56"/>
    </w:rPr>
  </w:style>
  <w:style w:type="paragraph" w:styleId="Header">
    <w:name w:val="header"/>
    <w:basedOn w:val="Normal"/>
    <w:link w:val="HeaderChar"/>
    <w:uiPriority w:val="99"/>
    <w:unhideWhenUsed/>
    <w:rsid w:val="00B935DF"/>
    <w:pPr>
      <w:tabs>
        <w:tab w:val="center" w:pos="4680"/>
        <w:tab w:val="right" w:pos="9360"/>
      </w:tabs>
      <w:spacing w:after="0" w:line="240" w:lineRule="auto"/>
    </w:pPr>
    <w:rPr>
      <w:rFonts w:eastAsiaTheme="minorEastAsia"/>
      <w:sz w:val="20"/>
      <w:szCs w:val="20"/>
    </w:rPr>
  </w:style>
  <w:style w:type="character" w:customStyle="1" w:styleId="HeaderChar">
    <w:name w:val="Header Char"/>
    <w:basedOn w:val="DefaultParagraphFont"/>
    <w:link w:val="Header"/>
    <w:uiPriority w:val="99"/>
    <w:rsid w:val="00B935DF"/>
    <w:rPr>
      <w:rFonts w:eastAsiaTheme="minorEastAsia"/>
      <w:sz w:val="20"/>
      <w:szCs w:val="20"/>
    </w:rPr>
  </w:style>
  <w:style w:type="paragraph" w:styleId="Footer">
    <w:name w:val="footer"/>
    <w:basedOn w:val="Normal"/>
    <w:link w:val="FooterChar"/>
    <w:uiPriority w:val="99"/>
    <w:unhideWhenUsed/>
    <w:rsid w:val="00B935DF"/>
    <w:pPr>
      <w:tabs>
        <w:tab w:val="center" w:pos="4680"/>
        <w:tab w:val="right" w:pos="9360"/>
      </w:tabs>
      <w:spacing w:after="0" w:line="240" w:lineRule="auto"/>
    </w:pPr>
    <w:rPr>
      <w:rFonts w:eastAsiaTheme="minorEastAsia"/>
      <w:sz w:val="20"/>
      <w:szCs w:val="20"/>
    </w:rPr>
  </w:style>
  <w:style w:type="character" w:customStyle="1" w:styleId="FooterChar">
    <w:name w:val="Footer Char"/>
    <w:basedOn w:val="DefaultParagraphFont"/>
    <w:link w:val="Footer"/>
    <w:uiPriority w:val="99"/>
    <w:rsid w:val="00B935DF"/>
    <w:rPr>
      <w:rFonts w:eastAsiaTheme="minorEastAsia"/>
      <w:sz w:val="20"/>
      <w:szCs w:val="20"/>
    </w:rPr>
  </w:style>
  <w:style w:type="paragraph" w:styleId="NormalWeb">
    <w:name w:val="Normal (Web)"/>
    <w:basedOn w:val="Normal"/>
    <w:uiPriority w:val="99"/>
    <w:semiHidden/>
    <w:unhideWhenUsed/>
    <w:rsid w:val="00B935DF"/>
    <w:pPr>
      <w:spacing w:after="120" w:line="264" w:lineRule="auto"/>
    </w:pPr>
    <w:rPr>
      <w:rFonts w:ascii="Times New Roman" w:eastAsiaTheme="minorEastAsia" w:hAnsi="Times New Roman" w:cs="Times New Roman"/>
      <w:sz w:val="24"/>
      <w:szCs w:val="24"/>
    </w:rPr>
  </w:style>
  <w:style w:type="table" w:styleId="TableGrid">
    <w:name w:val="Table Grid"/>
    <w:basedOn w:val="TableNormal"/>
    <w:uiPriority w:val="39"/>
    <w:rsid w:val="00B935DF"/>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935DF"/>
    <w:rPr>
      <w:color w:val="808080"/>
    </w:rPr>
  </w:style>
  <w:style w:type="paragraph" w:styleId="Caption">
    <w:name w:val="caption"/>
    <w:basedOn w:val="Normal"/>
    <w:next w:val="Normal"/>
    <w:uiPriority w:val="35"/>
    <w:unhideWhenUsed/>
    <w:qFormat/>
    <w:rsid w:val="00B935DF"/>
    <w:pPr>
      <w:spacing w:after="120" w:line="240" w:lineRule="auto"/>
    </w:pPr>
    <w:rPr>
      <w:rFonts w:eastAsiaTheme="minorEastAsia"/>
      <w:b/>
      <w:bCs/>
      <w:smallCaps/>
      <w:color w:val="595959" w:themeColor="text1" w:themeTint="A6"/>
      <w:spacing w:val="6"/>
      <w:sz w:val="20"/>
      <w:szCs w:val="20"/>
    </w:rPr>
  </w:style>
  <w:style w:type="paragraph" w:styleId="Subtitle">
    <w:name w:val="Subtitle"/>
    <w:basedOn w:val="Normal"/>
    <w:next w:val="Normal"/>
    <w:link w:val="SubtitleChar"/>
    <w:uiPriority w:val="11"/>
    <w:qFormat/>
    <w:rsid w:val="00B935DF"/>
    <w:pPr>
      <w:numPr>
        <w:ilvl w:val="1"/>
      </w:numPr>
      <w:spacing w:after="120"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B935DF"/>
    <w:rPr>
      <w:rFonts w:asciiTheme="majorHAnsi" w:eastAsiaTheme="majorEastAsia" w:hAnsiTheme="majorHAnsi" w:cstheme="majorBidi"/>
      <w:sz w:val="24"/>
      <w:szCs w:val="24"/>
    </w:rPr>
  </w:style>
  <w:style w:type="character" w:styleId="Strong">
    <w:name w:val="Strong"/>
    <w:basedOn w:val="DefaultParagraphFont"/>
    <w:uiPriority w:val="22"/>
    <w:qFormat/>
    <w:rsid w:val="00B935DF"/>
    <w:rPr>
      <w:b/>
      <w:bCs/>
    </w:rPr>
  </w:style>
  <w:style w:type="character" w:styleId="Emphasis">
    <w:name w:val="Emphasis"/>
    <w:basedOn w:val="DefaultParagraphFont"/>
    <w:uiPriority w:val="20"/>
    <w:qFormat/>
    <w:rsid w:val="00B935DF"/>
    <w:rPr>
      <w:i/>
      <w:iCs/>
    </w:rPr>
  </w:style>
  <w:style w:type="paragraph" w:styleId="NoSpacing">
    <w:name w:val="No Spacing"/>
    <w:uiPriority w:val="1"/>
    <w:qFormat/>
    <w:rsid w:val="00B935DF"/>
    <w:pPr>
      <w:spacing w:after="0" w:line="240" w:lineRule="auto"/>
    </w:pPr>
    <w:rPr>
      <w:rFonts w:eastAsiaTheme="minorEastAsia"/>
      <w:sz w:val="20"/>
      <w:szCs w:val="20"/>
    </w:rPr>
  </w:style>
  <w:style w:type="paragraph" w:styleId="Quote">
    <w:name w:val="Quote"/>
    <w:basedOn w:val="Normal"/>
    <w:next w:val="Normal"/>
    <w:link w:val="QuoteChar"/>
    <w:uiPriority w:val="29"/>
    <w:qFormat/>
    <w:rsid w:val="00B935DF"/>
    <w:pPr>
      <w:spacing w:before="160" w:after="120" w:line="264" w:lineRule="auto"/>
      <w:ind w:left="720" w:right="720"/>
    </w:pPr>
    <w:rPr>
      <w:rFonts w:eastAsiaTheme="minorEastAsia"/>
      <w:i/>
      <w:iCs/>
      <w:color w:val="404040" w:themeColor="text1" w:themeTint="BF"/>
      <w:sz w:val="20"/>
      <w:szCs w:val="20"/>
    </w:rPr>
  </w:style>
  <w:style w:type="character" w:customStyle="1" w:styleId="QuoteChar">
    <w:name w:val="Quote Char"/>
    <w:basedOn w:val="DefaultParagraphFont"/>
    <w:link w:val="Quote"/>
    <w:uiPriority w:val="29"/>
    <w:rsid w:val="00B935DF"/>
    <w:rPr>
      <w:rFonts w:eastAsiaTheme="minorEastAsia"/>
      <w:i/>
      <w:iCs/>
      <w:color w:val="404040" w:themeColor="text1" w:themeTint="BF"/>
      <w:sz w:val="20"/>
      <w:szCs w:val="20"/>
    </w:rPr>
  </w:style>
  <w:style w:type="paragraph" w:styleId="IntenseQuote">
    <w:name w:val="Intense Quote"/>
    <w:basedOn w:val="Normal"/>
    <w:next w:val="Normal"/>
    <w:link w:val="IntenseQuoteChar"/>
    <w:uiPriority w:val="30"/>
    <w:qFormat/>
    <w:rsid w:val="00B935DF"/>
    <w:pPr>
      <w:pBdr>
        <w:left w:val="single" w:sz="18" w:space="12" w:color="5B9BD5" w:themeColor="accent1"/>
      </w:pBdr>
      <w:spacing w:before="100" w:beforeAutospacing="1" w:after="120"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B935DF"/>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B935DF"/>
    <w:rPr>
      <w:i/>
      <w:iCs/>
      <w:color w:val="404040" w:themeColor="text1" w:themeTint="BF"/>
    </w:rPr>
  </w:style>
  <w:style w:type="character" w:styleId="IntenseEmphasis">
    <w:name w:val="Intense Emphasis"/>
    <w:basedOn w:val="DefaultParagraphFont"/>
    <w:uiPriority w:val="21"/>
    <w:qFormat/>
    <w:rsid w:val="00B935DF"/>
    <w:rPr>
      <w:b/>
      <w:bCs/>
      <w:i/>
      <w:iCs/>
    </w:rPr>
  </w:style>
  <w:style w:type="character" w:styleId="SubtleReference">
    <w:name w:val="Subtle Reference"/>
    <w:basedOn w:val="DefaultParagraphFont"/>
    <w:uiPriority w:val="31"/>
    <w:qFormat/>
    <w:rsid w:val="00B935D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935DF"/>
    <w:rPr>
      <w:b/>
      <w:bCs/>
      <w:smallCaps/>
      <w:spacing w:val="5"/>
      <w:u w:val="single"/>
    </w:rPr>
  </w:style>
  <w:style w:type="paragraph" w:styleId="TOCHeading">
    <w:name w:val="TOC Heading"/>
    <w:basedOn w:val="Heading1"/>
    <w:next w:val="Normal"/>
    <w:uiPriority w:val="39"/>
    <w:semiHidden/>
    <w:unhideWhenUsed/>
    <w:qFormat/>
    <w:rsid w:val="00B935DF"/>
    <w:pPr>
      <w:outlineLvl w:val="9"/>
    </w:pPr>
  </w:style>
  <w:style w:type="paragraph" w:styleId="ListParagraph">
    <w:name w:val="List Paragraph"/>
    <w:basedOn w:val="Normal"/>
    <w:uiPriority w:val="34"/>
    <w:qFormat/>
    <w:rsid w:val="00B935DF"/>
    <w:pPr>
      <w:spacing w:after="120" w:line="264" w:lineRule="auto"/>
      <w:ind w:left="720"/>
      <w:contextualSpacing/>
    </w:pPr>
    <w:rPr>
      <w:rFonts w:eastAsiaTheme="minorEastAsia"/>
      <w:sz w:val="20"/>
      <w:szCs w:val="20"/>
    </w:rPr>
  </w:style>
  <w:style w:type="table" w:customStyle="1" w:styleId="TableGrid1">
    <w:name w:val="Table Grid1"/>
    <w:basedOn w:val="TableNormal"/>
    <w:next w:val="TableGrid"/>
    <w:uiPriority w:val="39"/>
    <w:rsid w:val="00B935DF"/>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B935DF"/>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B935DF"/>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B935DF"/>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935DF"/>
    <w:pPr>
      <w:spacing w:after="0" w:line="240" w:lineRule="auto"/>
    </w:pPr>
    <w:rPr>
      <w:rFonts w:ascii="Segoe UI" w:eastAsiaTheme="minorEastAsia" w:hAnsi="Segoe UI" w:cs="Segoe UI"/>
      <w:sz w:val="18"/>
      <w:szCs w:val="18"/>
    </w:rPr>
  </w:style>
  <w:style w:type="character" w:customStyle="1" w:styleId="BalloonTextChar">
    <w:name w:val="Balloon Text Char"/>
    <w:basedOn w:val="DefaultParagraphFont"/>
    <w:link w:val="BalloonText"/>
    <w:uiPriority w:val="99"/>
    <w:semiHidden/>
    <w:rsid w:val="00B935DF"/>
    <w:rPr>
      <w:rFonts w:ascii="Segoe UI" w:eastAsiaTheme="minorEastAsia" w:hAnsi="Segoe UI" w:cs="Segoe UI"/>
      <w:sz w:val="18"/>
      <w:szCs w:val="18"/>
    </w:rPr>
  </w:style>
  <w:style w:type="paragraph" w:customStyle="1" w:styleId="Default">
    <w:name w:val="Default"/>
    <w:rsid w:val="00B935DF"/>
    <w:pPr>
      <w:autoSpaceDE w:val="0"/>
      <w:autoSpaceDN w:val="0"/>
      <w:adjustRightInd w:val="0"/>
      <w:spacing w:after="0" w:line="240" w:lineRule="auto"/>
    </w:pPr>
    <w:rPr>
      <w:rFonts w:ascii="Klinic Slab Book" w:eastAsiaTheme="minorEastAsia" w:hAnsi="Klinic Slab Book" w:cs="Klinic Slab Book"/>
      <w:color w:val="000000"/>
      <w:sz w:val="24"/>
      <w:szCs w:val="24"/>
    </w:rPr>
  </w:style>
  <w:style w:type="paragraph" w:customStyle="1" w:styleId="Pa1">
    <w:name w:val="Pa1"/>
    <w:basedOn w:val="Default"/>
    <w:next w:val="Default"/>
    <w:uiPriority w:val="99"/>
    <w:rsid w:val="00B935DF"/>
    <w:pPr>
      <w:spacing w:line="201" w:lineRule="atLeast"/>
    </w:pPr>
    <w:rPr>
      <w:rFonts w:cstheme="minorBidi"/>
      <w:color w:val="auto"/>
    </w:rPr>
  </w:style>
  <w:style w:type="character" w:customStyle="1" w:styleId="A5">
    <w:name w:val="A5"/>
    <w:uiPriority w:val="99"/>
    <w:rsid w:val="00B935DF"/>
    <w:rPr>
      <w:rFonts w:cs="Klinic Slab Bold"/>
      <w:b/>
      <w:bCs/>
      <w:color w:val="000000"/>
      <w:sz w:val="20"/>
      <w:szCs w:val="20"/>
      <w:u w:val="single"/>
    </w:rPr>
  </w:style>
  <w:style w:type="character" w:styleId="Hyperlink">
    <w:name w:val="Hyperlink"/>
    <w:basedOn w:val="DefaultParagraphFont"/>
    <w:uiPriority w:val="99"/>
    <w:unhideWhenUsed/>
    <w:rsid w:val="00B935DF"/>
    <w:rPr>
      <w:color w:val="0563C1" w:themeColor="hyperlink"/>
      <w:u w:val="single"/>
    </w:rPr>
  </w:style>
  <w:style w:type="table" w:customStyle="1" w:styleId="TableGrid5">
    <w:name w:val="Table Grid5"/>
    <w:basedOn w:val="TableNormal"/>
    <w:next w:val="TableGrid"/>
    <w:uiPriority w:val="39"/>
    <w:rsid w:val="00B935DF"/>
    <w:pPr>
      <w:spacing w:after="0" w:line="240" w:lineRule="auto"/>
    </w:pPr>
    <w:rPr>
      <w:rFonts w:eastAsia="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A0"/>
    <w:uiPriority w:val="99"/>
    <w:rsid w:val="00B935DF"/>
    <w:rPr>
      <w:rFonts w:cs="Filson Soft"/>
      <w:color w:val="000000"/>
      <w:sz w:val="20"/>
      <w:szCs w:val="20"/>
    </w:rPr>
  </w:style>
  <w:style w:type="paragraph" w:customStyle="1" w:styleId="Pa5">
    <w:name w:val="Pa5"/>
    <w:basedOn w:val="Default"/>
    <w:next w:val="Default"/>
    <w:uiPriority w:val="99"/>
    <w:rsid w:val="00B935DF"/>
    <w:pPr>
      <w:spacing w:line="241" w:lineRule="atLeast"/>
    </w:pPr>
    <w:rPr>
      <w:rFonts w:ascii="Filson Soft" w:eastAsiaTheme="minorHAnsi" w:hAnsi="Filson Soft" w:cstheme="minorBidi"/>
      <w:color w:val="auto"/>
    </w:rPr>
  </w:style>
  <w:style w:type="character" w:styleId="FollowedHyperlink">
    <w:name w:val="FollowedHyperlink"/>
    <w:basedOn w:val="DefaultParagraphFont"/>
    <w:uiPriority w:val="99"/>
    <w:semiHidden/>
    <w:unhideWhenUsed/>
    <w:rsid w:val="00B935DF"/>
    <w:rPr>
      <w:color w:val="954F72" w:themeColor="followedHyperlink"/>
      <w:u w:val="single"/>
    </w:rPr>
  </w:style>
  <w:style w:type="paragraph" w:styleId="CommentText">
    <w:name w:val="annotation text"/>
    <w:basedOn w:val="Normal"/>
    <w:link w:val="CommentTextChar"/>
    <w:uiPriority w:val="99"/>
    <w:semiHidden/>
    <w:unhideWhenUsed/>
    <w:rsid w:val="00B935DF"/>
    <w:pPr>
      <w:spacing w:after="120" w:line="240" w:lineRule="auto"/>
    </w:pPr>
    <w:rPr>
      <w:rFonts w:ascii="Calibri" w:eastAsia="Calibri" w:hAnsi="Calibri" w:cs="Calibri"/>
      <w:sz w:val="20"/>
      <w:szCs w:val="20"/>
    </w:rPr>
  </w:style>
  <w:style w:type="character" w:customStyle="1" w:styleId="CommentTextChar">
    <w:name w:val="Comment Text Char"/>
    <w:basedOn w:val="DefaultParagraphFont"/>
    <w:link w:val="CommentText"/>
    <w:uiPriority w:val="99"/>
    <w:semiHidden/>
    <w:rsid w:val="00B935DF"/>
    <w:rPr>
      <w:rFonts w:ascii="Calibri" w:eastAsia="Calibri" w:hAnsi="Calibri" w:cs="Calibri"/>
      <w:sz w:val="20"/>
      <w:szCs w:val="20"/>
    </w:rPr>
  </w:style>
  <w:style w:type="character" w:styleId="CommentReference">
    <w:name w:val="annotation reference"/>
    <w:basedOn w:val="DefaultParagraphFont"/>
    <w:uiPriority w:val="99"/>
    <w:semiHidden/>
    <w:unhideWhenUsed/>
    <w:rsid w:val="00B935DF"/>
    <w:rPr>
      <w:sz w:val="16"/>
      <w:szCs w:val="16"/>
    </w:rPr>
  </w:style>
  <w:style w:type="table" w:customStyle="1" w:styleId="22">
    <w:name w:val="22"/>
    <w:basedOn w:val="TableNormal"/>
    <w:rsid w:val="00B935DF"/>
    <w:pPr>
      <w:spacing w:after="0" w:line="240" w:lineRule="auto"/>
    </w:pPr>
    <w:rPr>
      <w:rFonts w:ascii="Calibri" w:eastAsia="Calibri" w:hAnsi="Calibri" w:cs="Calibri"/>
    </w:rPr>
    <w:tblPr>
      <w:tblStyleRowBandSize w:val="1"/>
      <w:tblStyleColBandSize w:val="1"/>
      <w:tblCellMar>
        <w:top w:w="29" w:type="dxa"/>
        <w:left w:w="115" w:type="dxa"/>
        <w:bottom w:w="29" w:type="dxa"/>
        <w:right w:w="115" w:type="dxa"/>
      </w:tblCellMar>
    </w:tblPr>
  </w:style>
  <w:style w:type="table" w:customStyle="1" w:styleId="TableGrid6">
    <w:name w:val="Table Grid6"/>
    <w:basedOn w:val="TableNormal"/>
    <w:next w:val="TableGrid"/>
    <w:uiPriority w:val="39"/>
    <w:rsid w:val="00F92EF1"/>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63583"/>
    <w:rPr>
      <w:color w:val="605E5C"/>
      <w:shd w:val="clear" w:color="auto" w:fill="E1DFDD"/>
    </w:rPr>
  </w:style>
  <w:style w:type="paragraph" w:styleId="TOC1">
    <w:name w:val="toc 1"/>
    <w:basedOn w:val="Normal"/>
    <w:next w:val="Normal"/>
    <w:autoRedefine/>
    <w:uiPriority w:val="39"/>
    <w:unhideWhenUsed/>
    <w:rsid w:val="0010769B"/>
    <w:pPr>
      <w:tabs>
        <w:tab w:val="right" w:leader="dot" w:pos="9350"/>
      </w:tabs>
      <w:spacing w:after="100"/>
    </w:pPr>
    <w:rPr>
      <w:rFonts w:ascii="Lato" w:eastAsia="Times New Roman" w:hAnsi="Lato"/>
      <w:b/>
      <w:bCs/>
      <w:noProof/>
    </w:rPr>
  </w:style>
  <w:style w:type="paragraph" w:styleId="TOC3">
    <w:name w:val="toc 3"/>
    <w:basedOn w:val="Normal"/>
    <w:next w:val="Normal"/>
    <w:autoRedefine/>
    <w:uiPriority w:val="39"/>
    <w:unhideWhenUsed/>
    <w:rsid w:val="00624F4A"/>
    <w:pPr>
      <w:spacing w:after="100"/>
      <w:ind w:left="440"/>
    </w:pPr>
  </w:style>
  <w:style w:type="paragraph" w:styleId="TOC2">
    <w:name w:val="toc 2"/>
    <w:basedOn w:val="Normal"/>
    <w:next w:val="Normal"/>
    <w:autoRedefine/>
    <w:uiPriority w:val="39"/>
    <w:unhideWhenUsed/>
    <w:rsid w:val="00624F4A"/>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sites.ed.gov/idea/files/significant-disproportionality-qa-03-08-17.pdf" TargetMode="External"/><Relationship Id="rId18" Type="http://schemas.openxmlformats.org/officeDocument/2006/relationships/image" Target="media/image2.emf"/><Relationship Id="rId26" Type="http://schemas.openxmlformats.org/officeDocument/2006/relationships/glossaryDocument" Target="glossary/document.xml"/><Relationship Id="rId3" Type="http://schemas.openxmlformats.org/officeDocument/2006/relationships/settings" Target="settings.xml"/><Relationship Id="rId21" Type="http://schemas.openxmlformats.org/officeDocument/2006/relationships/oleObject" Target="embeddings/Microsoft_Excel_97-2003_Worksheet1.xls"/><Relationship Id="rId7" Type="http://schemas.openxmlformats.org/officeDocument/2006/relationships/image" Target="media/image1.png"/><Relationship Id="rId12" Type="http://schemas.openxmlformats.org/officeDocument/2006/relationships/hyperlink" Target="http://www.ecfr.gov/cgi-bin/text-idx?c=ecfr&amp;SID=51d46c79ed1538435d49ab9885d21808&amp;rgn=div5&amp;view=text&amp;node=34:2.1.1.1.1&amp;idno=34" TargetMode="External"/><Relationship Id="rId17" Type="http://schemas.openxmlformats.org/officeDocument/2006/relationships/hyperlink" Target="https://spptap.org/wp-content/uploads/2016/10/15-1547-NCSSLE-Root-Causes-Guide-FINAL02-mb.pdf"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spptap.org/wp-content/uploads/2011/06/district_rubric.pdf" TargetMode="External"/><Relationship Id="rId20" Type="http://schemas.openxmlformats.org/officeDocument/2006/relationships/image" Target="media/image3.emf"/><Relationship Id="rId29"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eader" Target="header4.xml"/><Relationship Id="rId5" Type="http://schemas.openxmlformats.org/officeDocument/2006/relationships/footnotes" Target="footnotes.xml"/><Relationship Id="rId15" Type="http://schemas.openxmlformats.org/officeDocument/2006/relationships/hyperlink" Target="https://research.steinhardt.nyu.edu/scmsAdmin/media/users/ll81/Common_Causes_Brief_TAC-D.pdf" TargetMode="External"/><Relationship Id="rId23" Type="http://schemas.openxmlformats.org/officeDocument/2006/relationships/hyperlink" Target="http://www.marylandpublicschools.org/about/Documents/DBS/FinancialReportingManual/FinancialReportingManual2014.pdf" TargetMode="External"/><Relationship Id="rId28" Type="http://schemas.openxmlformats.org/officeDocument/2006/relationships/customXml" Target="../customXml/item1.xml"/><Relationship Id="rId10" Type="http://schemas.openxmlformats.org/officeDocument/2006/relationships/footer" Target="footer1.xml"/><Relationship Id="rId19" Type="http://schemas.openxmlformats.org/officeDocument/2006/relationships/oleObject" Target="embeddings/Microsoft_Excel_97-2003_Worksheet.xls"/><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s://www.ideadata.org/sites/default/files/media/documents/2017-09/success_gaps_rubric_0.pdf" TargetMode="External"/><Relationship Id="rId22" Type="http://schemas.openxmlformats.org/officeDocument/2006/relationships/header" Target="header3.xml"/><Relationship Id="rId27" Type="http://schemas.openxmlformats.org/officeDocument/2006/relationships/theme" Target="theme/theme1.xml"/><Relationship Id="rId30"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796ABBAA1D34ECD94AA184F4285197A"/>
        <w:category>
          <w:name w:val="General"/>
          <w:gallery w:val="placeholder"/>
        </w:category>
        <w:types>
          <w:type w:val="bbPlcHdr"/>
        </w:types>
        <w:behaviors>
          <w:behavior w:val="content"/>
        </w:behaviors>
        <w:guid w:val="{5D8F77F5-D97C-40D5-9C4C-2CFA3F1762B0}"/>
      </w:docPartPr>
      <w:docPartBody>
        <w:p w:rsidR="00E171F9" w:rsidRDefault="00E171F9" w:rsidP="00E171F9">
          <w:pPr>
            <w:pStyle w:val="4796ABBAA1D34ECD94AA184F4285197A"/>
          </w:pPr>
          <w:r w:rsidRPr="008D6CFF">
            <w:rPr>
              <w:rStyle w:val="PlaceholderText"/>
            </w:rPr>
            <w:t>Choose an item.</w:t>
          </w:r>
        </w:p>
      </w:docPartBody>
    </w:docPart>
    <w:docPart>
      <w:docPartPr>
        <w:name w:val="A3C632936ABC4F459526958F634F3F37"/>
        <w:category>
          <w:name w:val="General"/>
          <w:gallery w:val="placeholder"/>
        </w:category>
        <w:types>
          <w:type w:val="bbPlcHdr"/>
        </w:types>
        <w:behaviors>
          <w:behavior w:val="content"/>
        </w:behaviors>
        <w:guid w:val="{F45756FA-50D6-42BF-992B-240DA9E0E495}"/>
      </w:docPartPr>
      <w:docPartBody>
        <w:p w:rsidR="00E171F9" w:rsidRDefault="00EA59F7" w:rsidP="00EA59F7">
          <w:pPr>
            <w:pStyle w:val="A3C632936ABC4F459526958F634F3F371"/>
          </w:pPr>
          <w:r w:rsidRPr="00B935DF">
            <w:rPr>
              <w:rFonts w:eastAsiaTheme="minorEastAsia"/>
              <w:sz w:val="24"/>
              <w:szCs w:val="24"/>
            </w:rPr>
            <w:t>Click or tap to enter a date.</w:t>
          </w:r>
        </w:p>
      </w:docPartBody>
    </w:docPart>
    <w:docPart>
      <w:docPartPr>
        <w:name w:val="D41C6FAB80FA4DE59C28647D8013F4C6"/>
        <w:category>
          <w:name w:val="General"/>
          <w:gallery w:val="placeholder"/>
        </w:category>
        <w:types>
          <w:type w:val="bbPlcHdr"/>
        </w:types>
        <w:behaviors>
          <w:behavior w:val="content"/>
        </w:behaviors>
        <w:guid w:val="{A7210616-305E-4B81-BAE2-3A9E75C989BE}"/>
      </w:docPartPr>
      <w:docPartBody>
        <w:p w:rsidR="00E171F9" w:rsidRDefault="00EA59F7" w:rsidP="00EA59F7">
          <w:pPr>
            <w:pStyle w:val="D41C6FAB80FA4DE59C28647D8013F4C61"/>
          </w:pPr>
          <w:r w:rsidRPr="00B935DF">
            <w:rPr>
              <w:rFonts w:eastAsiaTheme="minorEastAsia"/>
              <w:sz w:val="20"/>
              <w:szCs w:val="20"/>
            </w:rPr>
            <w:t>Click or tap here to enter text.</w:t>
          </w:r>
        </w:p>
      </w:docPartBody>
    </w:docPart>
    <w:docPart>
      <w:docPartPr>
        <w:name w:val="B448E6BCD09744B0AB03EBE33EDE2909"/>
        <w:category>
          <w:name w:val="General"/>
          <w:gallery w:val="placeholder"/>
        </w:category>
        <w:types>
          <w:type w:val="bbPlcHdr"/>
        </w:types>
        <w:behaviors>
          <w:behavior w:val="content"/>
        </w:behaviors>
        <w:guid w:val="{B050390F-2A25-4B18-824F-C476AD29F3F4}"/>
      </w:docPartPr>
      <w:docPartBody>
        <w:p w:rsidR="00E171F9" w:rsidRDefault="00EA59F7" w:rsidP="00EA59F7">
          <w:pPr>
            <w:pStyle w:val="B448E6BCD09744B0AB03EBE33EDE29091"/>
          </w:pPr>
          <w:r w:rsidRPr="00B935DF">
            <w:rPr>
              <w:rFonts w:eastAsiaTheme="minorEastAsia"/>
              <w:sz w:val="20"/>
              <w:szCs w:val="20"/>
            </w:rPr>
            <w:t>Click or tap here to enter text.</w:t>
          </w:r>
        </w:p>
      </w:docPartBody>
    </w:docPart>
    <w:docPart>
      <w:docPartPr>
        <w:name w:val="27A131E03036447BAC042D22DAD847F0"/>
        <w:category>
          <w:name w:val="General"/>
          <w:gallery w:val="placeholder"/>
        </w:category>
        <w:types>
          <w:type w:val="bbPlcHdr"/>
        </w:types>
        <w:behaviors>
          <w:behavior w:val="content"/>
        </w:behaviors>
        <w:guid w:val="{FD0E4EFC-C5AC-4A5B-B65F-ADB26D6E9C25}"/>
      </w:docPartPr>
      <w:docPartBody>
        <w:p w:rsidR="00E171F9" w:rsidRDefault="00EA59F7" w:rsidP="00EA59F7">
          <w:pPr>
            <w:pStyle w:val="27A131E03036447BAC042D22DAD847F01"/>
          </w:pPr>
          <w:r w:rsidRPr="00B935DF">
            <w:rPr>
              <w:rFonts w:eastAsiaTheme="minorEastAsia"/>
              <w:sz w:val="20"/>
              <w:szCs w:val="20"/>
            </w:rPr>
            <w:t>Click or tap here to enter text.</w:t>
          </w:r>
        </w:p>
      </w:docPartBody>
    </w:docPart>
    <w:docPart>
      <w:docPartPr>
        <w:name w:val="ECE76A324613432D8157CE71621CECF8"/>
        <w:category>
          <w:name w:val="General"/>
          <w:gallery w:val="placeholder"/>
        </w:category>
        <w:types>
          <w:type w:val="bbPlcHdr"/>
        </w:types>
        <w:behaviors>
          <w:behavior w:val="content"/>
        </w:behaviors>
        <w:guid w:val="{B1B07F1B-0105-4287-92B2-25F108367254}"/>
      </w:docPartPr>
      <w:docPartBody>
        <w:p w:rsidR="00E171F9" w:rsidRDefault="00EA59F7" w:rsidP="00EA59F7">
          <w:pPr>
            <w:pStyle w:val="ECE76A324613432D8157CE71621CECF81"/>
          </w:pPr>
          <w:r w:rsidRPr="00B935DF">
            <w:rPr>
              <w:rFonts w:eastAsiaTheme="minorEastAsia"/>
              <w:sz w:val="20"/>
              <w:szCs w:val="20"/>
            </w:rPr>
            <w:t>Click or tap here to enter text.</w:t>
          </w:r>
        </w:p>
      </w:docPartBody>
    </w:docPart>
    <w:docPart>
      <w:docPartPr>
        <w:name w:val="DEFCA43B47BF43BEB081893D2C793748"/>
        <w:category>
          <w:name w:val="General"/>
          <w:gallery w:val="placeholder"/>
        </w:category>
        <w:types>
          <w:type w:val="bbPlcHdr"/>
        </w:types>
        <w:behaviors>
          <w:behavior w:val="content"/>
        </w:behaviors>
        <w:guid w:val="{505DF53A-8C0E-4BFF-96B0-0F918D88B9A3}"/>
      </w:docPartPr>
      <w:docPartBody>
        <w:p w:rsidR="00E171F9" w:rsidRDefault="00EA59F7" w:rsidP="00EA59F7">
          <w:pPr>
            <w:pStyle w:val="DEFCA43B47BF43BEB081893D2C7937481"/>
          </w:pPr>
          <w:r w:rsidRPr="00B935DF">
            <w:rPr>
              <w:rFonts w:eastAsiaTheme="minorEastAsia"/>
              <w:sz w:val="20"/>
              <w:szCs w:val="20"/>
            </w:rPr>
            <w:t>Click or tap here to enter text.</w:t>
          </w:r>
        </w:p>
      </w:docPartBody>
    </w:docPart>
    <w:docPart>
      <w:docPartPr>
        <w:name w:val="44B4F1035EA1410CA17627E3C0749AE0"/>
        <w:category>
          <w:name w:val="General"/>
          <w:gallery w:val="placeholder"/>
        </w:category>
        <w:types>
          <w:type w:val="bbPlcHdr"/>
        </w:types>
        <w:behaviors>
          <w:behavior w:val="content"/>
        </w:behaviors>
        <w:guid w:val="{4AABA575-9B95-4A40-B71F-C959F335ACEF}"/>
      </w:docPartPr>
      <w:docPartBody>
        <w:p w:rsidR="00E171F9" w:rsidRDefault="00EA59F7" w:rsidP="00EA59F7">
          <w:pPr>
            <w:pStyle w:val="44B4F1035EA1410CA17627E3C0749AE01"/>
          </w:pPr>
          <w:r w:rsidRPr="00B935DF">
            <w:rPr>
              <w:rFonts w:eastAsiaTheme="minorEastAsia"/>
              <w:sz w:val="20"/>
              <w:szCs w:val="20"/>
            </w:rPr>
            <w:t>Click or tap here to enter text.</w:t>
          </w:r>
        </w:p>
      </w:docPartBody>
    </w:docPart>
    <w:docPart>
      <w:docPartPr>
        <w:name w:val="92F83805009C4B1EB4C2A978B8A507DB"/>
        <w:category>
          <w:name w:val="General"/>
          <w:gallery w:val="placeholder"/>
        </w:category>
        <w:types>
          <w:type w:val="bbPlcHdr"/>
        </w:types>
        <w:behaviors>
          <w:behavior w:val="content"/>
        </w:behaviors>
        <w:guid w:val="{066026E7-CCC8-45E9-809B-AB864513D7E2}"/>
      </w:docPartPr>
      <w:docPartBody>
        <w:p w:rsidR="00E171F9" w:rsidRDefault="00EA59F7" w:rsidP="00EA59F7">
          <w:pPr>
            <w:pStyle w:val="92F83805009C4B1EB4C2A978B8A507DB1"/>
          </w:pPr>
          <w:r w:rsidRPr="00B935DF">
            <w:rPr>
              <w:rFonts w:eastAsiaTheme="minorEastAsia"/>
              <w:sz w:val="20"/>
              <w:szCs w:val="20"/>
            </w:rPr>
            <w:t>Click or tap here to enter text.</w:t>
          </w:r>
        </w:p>
      </w:docPartBody>
    </w:docPart>
    <w:docPart>
      <w:docPartPr>
        <w:name w:val="2FEDF3C4CABE48A39A284F8ECF572851"/>
        <w:category>
          <w:name w:val="General"/>
          <w:gallery w:val="placeholder"/>
        </w:category>
        <w:types>
          <w:type w:val="bbPlcHdr"/>
        </w:types>
        <w:behaviors>
          <w:behavior w:val="content"/>
        </w:behaviors>
        <w:guid w:val="{47BADC8C-E3C4-4F99-B6FD-CF3E88ED9896}"/>
      </w:docPartPr>
      <w:docPartBody>
        <w:p w:rsidR="00E171F9" w:rsidRDefault="00EA59F7" w:rsidP="00EA59F7">
          <w:pPr>
            <w:pStyle w:val="2FEDF3C4CABE48A39A284F8ECF5728511"/>
          </w:pPr>
          <w:r w:rsidRPr="00B935DF">
            <w:rPr>
              <w:rFonts w:eastAsiaTheme="minorEastAsia"/>
              <w:sz w:val="20"/>
              <w:szCs w:val="20"/>
            </w:rPr>
            <w:t>Click or tap here to enter text.</w:t>
          </w:r>
        </w:p>
      </w:docPartBody>
    </w:docPart>
    <w:docPart>
      <w:docPartPr>
        <w:name w:val="2384365256694BF081D7D1D01CB07AF8"/>
        <w:category>
          <w:name w:val="General"/>
          <w:gallery w:val="placeholder"/>
        </w:category>
        <w:types>
          <w:type w:val="bbPlcHdr"/>
        </w:types>
        <w:behaviors>
          <w:behavior w:val="content"/>
        </w:behaviors>
        <w:guid w:val="{2E601B12-77B1-4BCD-BCD6-7F994E81E716}"/>
      </w:docPartPr>
      <w:docPartBody>
        <w:p w:rsidR="00E171F9" w:rsidRDefault="00EA59F7" w:rsidP="00EA59F7">
          <w:pPr>
            <w:pStyle w:val="2384365256694BF081D7D1D01CB07AF81"/>
          </w:pPr>
          <w:r w:rsidRPr="00B935DF">
            <w:rPr>
              <w:rFonts w:eastAsiaTheme="minorEastAsia"/>
              <w:sz w:val="20"/>
              <w:szCs w:val="20"/>
            </w:rPr>
            <w:t>Click or tap here to enter text.</w:t>
          </w:r>
        </w:p>
      </w:docPartBody>
    </w:docPart>
    <w:docPart>
      <w:docPartPr>
        <w:name w:val="4B17FE611C214BC0840A9568D101BDBB"/>
        <w:category>
          <w:name w:val="General"/>
          <w:gallery w:val="placeholder"/>
        </w:category>
        <w:types>
          <w:type w:val="bbPlcHdr"/>
        </w:types>
        <w:behaviors>
          <w:behavior w:val="content"/>
        </w:behaviors>
        <w:guid w:val="{A2502942-E162-442C-A92C-1438174AD623}"/>
      </w:docPartPr>
      <w:docPartBody>
        <w:p w:rsidR="00E171F9" w:rsidRDefault="00EA59F7" w:rsidP="00EA59F7">
          <w:pPr>
            <w:pStyle w:val="4B17FE611C214BC0840A9568D101BDBB1"/>
          </w:pPr>
          <w:r w:rsidRPr="00B935DF">
            <w:rPr>
              <w:rFonts w:eastAsiaTheme="minorEastAsia"/>
              <w:sz w:val="20"/>
              <w:szCs w:val="20"/>
            </w:rPr>
            <w:t>Click or tap here to enter text.</w:t>
          </w:r>
        </w:p>
      </w:docPartBody>
    </w:docPart>
    <w:docPart>
      <w:docPartPr>
        <w:name w:val="C9893B90DCE74817A0E6CC1C4C881A37"/>
        <w:category>
          <w:name w:val="General"/>
          <w:gallery w:val="placeholder"/>
        </w:category>
        <w:types>
          <w:type w:val="bbPlcHdr"/>
        </w:types>
        <w:behaviors>
          <w:behavior w:val="content"/>
        </w:behaviors>
        <w:guid w:val="{28A4273A-8E92-4E73-95AE-A4BBE8374954}"/>
      </w:docPartPr>
      <w:docPartBody>
        <w:p w:rsidR="00E171F9" w:rsidRDefault="00EA59F7" w:rsidP="00EA59F7">
          <w:pPr>
            <w:pStyle w:val="C9893B90DCE74817A0E6CC1C4C881A371"/>
          </w:pPr>
          <w:r w:rsidRPr="00B935DF">
            <w:rPr>
              <w:rFonts w:eastAsiaTheme="minorEastAsia"/>
              <w:sz w:val="20"/>
              <w:szCs w:val="20"/>
            </w:rPr>
            <w:t>Click or tap here to enter text.</w:t>
          </w:r>
        </w:p>
      </w:docPartBody>
    </w:docPart>
    <w:docPart>
      <w:docPartPr>
        <w:name w:val="318566B4C22148D5AF14108764567FEC"/>
        <w:category>
          <w:name w:val="General"/>
          <w:gallery w:val="placeholder"/>
        </w:category>
        <w:types>
          <w:type w:val="bbPlcHdr"/>
        </w:types>
        <w:behaviors>
          <w:behavior w:val="content"/>
        </w:behaviors>
        <w:guid w:val="{0E8CB077-0F39-4CDB-BD5B-109566749629}"/>
      </w:docPartPr>
      <w:docPartBody>
        <w:p w:rsidR="00E171F9" w:rsidRDefault="00EA59F7" w:rsidP="00EA59F7">
          <w:pPr>
            <w:pStyle w:val="318566B4C22148D5AF14108764567FEC1"/>
          </w:pPr>
          <w:r w:rsidRPr="00B935DF">
            <w:rPr>
              <w:rFonts w:eastAsiaTheme="minorEastAsia"/>
              <w:sz w:val="20"/>
              <w:szCs w:val="20"/>
            </w:rPr>
            <w:t>Click or tap here to enter text.</w:t>
          </w:r>
        </w:p>
      </w:docPartBody>
    </w:docPart>
    <w:docPart>
      <w:docPartPr>
        <w:name w:val="B4A1E9F4B0C84217AAAC2ED346EDF7FE"/>
        <w:category>
          <w:name w:val="General"/>
          <w:gallery w:val="placeholder"/>
        </w:category>
        <w:types>
          <w:type w:val="bbPlcHdr"/>
        </w:types>
        <w:behaviors>
          <w:behavior w:val="content"/>
        </w:behaviors>
        <w:guid w:val="{C54E5508-F5BE-4BCF-BBDB-304D4254A4F7}"/>
      </w:docPartPr>
      <w:docPartBody>
        <w:p w:rsidR="00E171F9" w:rsidRDefault="00EA59F7" w:rsidP="00EA59F7">
          <w:pPr>
            <w:pStyle w:val="B4A1E9F4B0C84217AAAC2ED346EDF7FE1"/>
          </w:pPr>
          <w:r w:rsidRPr="00B935DF">
            <w:rPr>
              <w:color w:val="808080"/>
            </w:rPr>
            <w:t>Enter text.</w:t>
          </w:r>
        </w:p>
      </w:docPartBody>
    </w:docPart>
    <w:docPart>
      <w:docPartPr>
        <w:name w:val="F756299689364F6E8CC6B8FAEB34B4CF"/>
        <w:category>
          <w:name w:val="General"/>
          <w:gallery w:val="placeholder"/>
        </w:category>
        <w:types>
          <w:type w:val="bbPlcHdr"/>
        </w:types>
        <w:behaviors>
          <w:behavior w:val="content"/>
        </w:behaviors>
        <w:guid w:val="{AD5BE3D7-9197-448D-8779-0259834DA4AC}"/>
      </w:docPartPr>
      <w:docPartBody>
        <w:p w:rsidR="00E171F9" w:rsidRDefault="00EA59F7" w:rsidP="00EA59F7">
          <w:pPr>
            <w:pStyle w:val="F756299689364F6E8CC6B8FAEB34B4CF1"/>
          </w:pPr>
          <w:r w:rsidRPr="00B935DF">
            <w:rPr>
              <w:color w:val="808080"/>
            </w:rPr>
            <w:t>Enter text.</w:t>
          </w:r>
        </w:p>
      </w:docPartBody>
    </w:docPart>
    <w:docPart>
      <w:docPartPr>
        <w:name w:val="AFC3070EDCCA4D46A6AEA87F487E65CE"/>
        <w:category>
          <w:name w:val="General"/>
          <w:gallery w:val="placeholder"/>
        </w:category>
        <w:types>
          <w:type w:val="bbPlcHdr"/>
        </w:types>
        <w:behaviors>
          <w:behavior w:val="content"/>
        </w:behaviors>
        <w:guid w:val="{215A4BC5-B7AB-4869-8406-0EABC9F895D7}"/>
      </w:docPartPr>
      <w:docPartBody>
        <w:p w:rsidR="00E171F9" w:rsidRDefault="00EA59F7" w:rsidP="00EA59F7">
          <w:pPr>
            <w:pStyle w:val="AFC3070EDCCA4D46A6AEA87F487E65CE1"/>
          </w:pPr>
          <w:r w:rsidRPr="00B935DF">
            <w:rPr>
              <w:color w:val="808080"/>
            </w:rPr>
            <w:t>Enter text.</w:t>
          </w:r>
        </w:p>
      </w:docPartBody>
    </w:docPart>
    <w:docPart>
      <w:docPartPr>
        <w:name w:val="560CF8923B4349778FB5A2BAC9BB6463"/>
        <w:category>
          <w:name w:val="General"/>
          <w:gallery w:val="placeholder"/>
        </w:category>
        <w:types>
          <w:type w:val="bbPlcHdr"/>
        </w:types>
        <w:behaviors>
          <w:behavior w:val="content"/>
        </w:behaviors>
        <w:guid w:val="{51B3D602-7B65-4DB1-8753-6B4B19833005}"/>
      </w:docPartPr>
      <w:docPartBody>
        <w:p w:rsidR="00E171F9" w:rsidRDefault="00EA59F7" w:rsidP="00EA59F7">
          <w:pPr>
            <w:pStyle w:val="560CF8923B4349778FB5A2BAC9BB64631"/>
          </w:pPr>
          <w:r w:rsidRPr="00B935DF">
            <w:rPr>
              <w:color w:val="808080"/>
            </w:rPr>
            <w:t>Enter text.</w:t>
          </w:r>
        </w:p>
      </w:docPartBody>
    </w:docPart>
    <w:docPart>
      <w:docPartPr>
        <w:name w:val="074E72D52E4E4386A92EB3AE8D0760AB"/>
        <w:category>
          <w:name w:val="General"/>
          <w:gallery w:val="placeholder"/>
        </w:category>
        <w:types>
          <w:type w:val="bbPlcHdr"/>
        </w:types>
        <w:behaviors>
          <w:behavior w:val="content"/>
        </w:behaviors>
        <w:guid w:val="{D5CC80B9-1838-43C5-9712-A7382DF1E065}"/>
      </w:docPartPr>
      <w:docPartBody>
        <w:p w:rsidR="00E171F9" w:rsidRDefault="00EA59F7" w:rsidP="00EA59F7">
          <w:pPr>
            <w:pStyle w:val="074E72D52E4E4386A92EB3AE8D0760AB1"/>
          </w:pPr>
          <w:r w:rsidRPr="00B935DF">
            <w:rPr>
              <w:color w:val="808080"/>
            </w:rPr>
            <w:t>Enter text.</w:t>
          </w:r>
        </w:p>
      </w:docPartBody>
    </w:docPart>
    <w:docPart>
      <w:docPartPr>
        <w:name w:val="DEB6E50359584CFF964F9A635412D4F2"/>
        <w:category>
          <w:name w:val="General"/>
          <w:gallery w:val="placeholder"/>
        </w:category>
        <w:types>
          <w:type w:val="bbPlcHdr"/>
        </w:types>
        <w:behaviors>
          <w:behavior w:val="content"/>
        </w:behaviors>
        <w:guid w:val="{01BC6230-D234-4A2B-AAFD-0B0549F22129}"/>
      </w:docPartPr>
      <w:docPartBody>
        <w:p w:rsidR="00E171F9" w:rsidRDefault="00EA59F7" w:rsidP="00EA59F7">
          <w:pPr>
            <w:pStyle w:val="DEB6E50359584CFF964F9A635412D4F21"/>
          </w:pPr>
          <w:r w:rsidRPr="00B935DF">
            <w:rPr>
              <w:color w:val="808080"/>
            </w:rPr>
            <w:t>Enter text.</w:t>
          </w:r>
        </w:p>
      </w:docPartBody>
    </w:docPart>
    <w:docPart>
      <w:docPartPr>
        <w:name w:val="7ABCFCED658F4E7B95B639CF44776D66"/>
        <w:category>
          <w:name w:val="General"/>
          <w:gallery w:val="placeholder"/>
        </w:category>
        <w:types>
          <w:type w:val="bbPlcHdr"/>
        </w:types>
        <w:behaviors>
          <w:behavior w:val="content"/>
        </w:behaviors>
        <w:guid w:val="{17C8BDD7-C791-4456-94A0-5858180FDD5D}"/>
      </w:docPartPr>
      <w:docPartBody>
        <w:p w:rsidR="00E171F9" w:rsidRDefault="00EA59F7" w:rsidP="00EA59F7">
          <w:pPr>
            <w:pStyle w:val="7ABCFCED658F4E7B95B639CF44776D661"/>
          </w:pPr>
          <w:r w:rsidRPr="00B935DF">
            <w:rPr>
              <w:color w:val="808080"/>
            </w:rPr>
            <w:t>Enter text.</w:t>
          </w:r>
        </w:p>
      </w:docPartBody>
    </w:docPart>
    <w:docPart>
      <w:docPartPr>
        <w:name w:val="37D44A4250094C69AE9D35562595EE0A"/>
        <w:category>
          <w:name w:val="General"/>
          <w:gallery w:val="placeholder"/>
        </w:category>
        <w:types>
          <w:type w:val="bbPlcHdr"/>
        </w:types>
        <w:behaviors>
          <w:behavior w:val="content"/>
        </w:behaviors>
        <w:guid w:val="{941E7A9F-1254-45F9-8712-19841E4AB70E}"/>
      </w:docPartPr>
      <w:docPartBody>
        <w:p w:rsidR="00E171F9" w:rsidRDefault="00EA59F7" w:rsidP="00EA59F7">
          <w:pPr>
            <w:pStyle w:val="37D44A4250094C69AE9D35562595EE0A1"/>
          </w:pPr>
          <w:r w:rsidRPr="00B935DF">
            <w:rPr>
              <w:color w:val="808080"/>
            </w:rPr>
            <w:t>Enter text.</w:t>
          </w:r>
        </w:p>
      </w:docPartBody>
    </w:docPart>
    <w:docPart>
      <w:docPartPr>
        <w:name w:val="A3FE2FC9A8F84B3A862E3760F7E7610E"/>
        <w:category>
          <w:name w:val="General"/>
          <w:gallery w:val="placeholder"/>
        </w:category>
        <w:types>
          <w:type w:val="bbPlcHdr"/>
        </w:types>
        <w:behaviors>
          <w:behavior w:val="content"/>
        </w:behaviors>
        <w:guid w:val="{6C89F46F-EE42-40B4-95BB-2F1041A504F8}"/>
      </w:docPartPr>
      <w:docPartBody>
        <w:p w:rsidR="00E171F9" w:rsidRDefault="00EA59F7" w:rsidP="00EA59F7">
          <w:pPr>
            <w:pStyle w:val="A3FE2FC9A8F84B3A862E3760F7E7610E1"/>
          </w:pPr>
          <w:r w:rsidRPr="00B935DF">
            <w:rPr>
              <w:color w:val="808080"/>
            </w:rPr>
            <w:t>Enter text.</w:t>
          </w:r>
        </w:p>
      </w:docPartBody>
    </w:docPart>
    <w:docPart>
      <w:docPartPr>
        <w:name w:val="37AE89CDA3CA477285E0741C1B886EF4"/>
        <w:category>
          <w:name w:val="General"/>
          <w:gallery w:val="placeholder"/>
        </w:category>
        <w:types>
          <w:type w:val="bbPlcHdr"/>
        </w:types>
        <w:behaviors>
          <w:behavior w:val="content"/>
        </w:behaviors>
        <w:guid w:val="{700764DA-AB77-4602-A74F-FE7EB11425D7}"/>
      </w:docPartPr>
      <w:docPartBody>
        <w:p w:rsidR="00E171F9" w:rsidRDefault="00EA59F7" w:rsidP="00EA59F7">
          <w:pPr>
            <w:pStyle w:val="37AE89CDA3CA477285E0741C1B886EF41"/>
          </w:pPr>
          <w:r w:rsidRPr="00B935DF">
            <w:rPr>
              <w:rFonts w:eastAsiaTheme="minorEastAsia"/>
              <w:color w:val="808080"/>
              <w:szCs w:val="20"/>
            </w:rPr>
            <w:t>Click or tap here to enter text.</w:t>
          </w:r>
        </w:p>
      </w:docPartBody>
    </w:docPart>
    <w:docPart>
      <w:docPartPr>
        <w:name w:val="1736EA1B01B442B6A79C2D8FF1C6FA77"/>
        <w:category>
          <w:name w:val="General"/>
          <w:gallery w:val="placeholder"/>
        </w:category>
        <w:types>
          <w:type w:val="bbPlcHdr"/>
        </w:types>
        <w:behaviors>
          <w:behavior w:val="content"/>
        </w:behaviors>
        <w:guid w:val="{023577B2-4990-401D-AAA6-8B516A0D5044}"/>
      </w:docPartPr>
      <w:docPartBody>
        <w:p w:rsidR="00E171F9" w:rsidRDefault="00EA59F7" w:rsidP="00EA59F7">
          <w:pPr>
            <w:pStyle w:val="1736EA1B01B442B6A79C2D8FF1C6FA771"/>
          </w:pPr>
          <w:r w:rsidRPr="00B935DF">
            <w:t>Identify the contributing factor(s)/root cause.</w:t>
          </w:r>
        </w:p>
      </w:docPartBody>
    </w:docPart>
    <w:docPart>
      <w:docPartPr>
        <w:name w:val="8E5810581CE744E79A2CC65F27A9DCA7"/>
        <w:category>
          <w:name w:val="General"/>
          <w:gallery w:val="placeholder"/>
        </w:category>
        <w:types>
          <w:type w:val="bbPlcHdr"/>
        </w:types>
        <w:behaviors>
          <w:behavior w:val="content"/>
        </w:behaviors>
        <w:guid w:val="{6690CA7B-7F62-4D5E-89EC-E20BEBAF53DC}"/>
      </w:docPartPr>
      <w:docPartBody>
        <w:p w:rsidR="00E171F9" w:rsidRDefault="00E171F9" w:rsidP="00E171F9">
          <w:pPr>
            <w:pStyle w:val="8E5810581CE744E79A2CC65F27A9DCA7"/>
          </w:pPr>
          <w:r w:rsidRPr="00704549">
            <w:rPr>
              <w:rStyle w:val="PlaceholderText"/>
            </w:rPr>
            <w:t>Choose an item.</w:t>
          </w:r>
        </w:p>
      </w:docPartBody>
    </w:docPart>
    <w:docPart>
      <w:docPartPr>
        <w:name w:val="DF63D2E70FBB4BEBB6240E3C29F4FB67"/>
        <w:category>
          <w:name w:val="General"/>
          <w:gallery w:val="placeholder"/>
        </w:category>
        <w:types>
          <w:type w:val="bbPlcHdr"/>
        </w:types>
        <w:behaviors>
          <w:behavior w:val="content"/>
        </w:behaviors>
        <w:guid w:val="{EF84F084-952F-416D-A8AF-1BA8E61A3584}"/>
      </w:docPartPr>
      <w:docPartBody>
        <w:p w:rsidR="00E171F9" w:rsidRDefault="00E171F9" w:rsidP="00E171F9">
          <w:pPr>
            <w:pStyle w:val="DF63D2E70FBB4BEBB6240E3C29F4FB67"/>
          </w:pPr>
          <w:r w:rsidRPr="00364FCD">
            <w:rPr>
              <w:rStyle w:val="PlaceholderText"/>
            </w:rPr>
            <w:t>Choose an item.</w:t>
          </w:r>
        </w:p>
      </w:docPartBody>
    </w:docPart>
    <w:docPart>
      <w:docPartPr>
        <w:name w:val="17B951F0CBD34C3E85EAD6A244438D9B"/>
        <w:category>
          <w:name w:val="General"/>
          <w:gallery w:val="placeholder"/>
        </w:category>
        <w:types>
          <w:type w:val="bbPlcHdr"/>
        </w:types>
        <w:behaviors>
          <w:behavior w:val="content"/>
        </w:behaviors>
        <w:guid w:val="{43EDF3A7-DC68-4330-92B4-9C14B48ED3F5}"/>
      </w:docPartPr>
      <w:docPartBody>
        <w:p w:rsidR="00E171F9" w:rsidRDefault="00EA59F7" w:rsidP="00EA59F7">
          <w:pPr>
            <w:pStyle w:val="17B951F0CBD34C3E85EAD6A244438D9B1"/>
          </w:pPr>
          <w:r w:rsidRPr="00B935DF">
            <w:t>Identify the contributing factor(s)/root cause.</w:t>
          </w:r>
        </w:p>
      </w:docPartBody>
    </w:docPart>
    <w:docPart>
      <w:docPartPr>
        <w:name w:val="D869B2B41BDC4D85839A3CACAC82C880"/>
        <w:category>
          <w:name w:val="General"/>
          <w:gallery w:val="placeholder"/>
        </w:category>
        <w:types>
          <w:type w:val="bbPlcHdr"/>
        </w:types>
        <w:behaviors>
          <w:behavior w:val="content"/>
        </w:behaviors>
        <w:guid w:val="{96F0DFD6-4539-4890-B7EB-0B70BFAB0712}"/>
      </w:docPartPr>
      <w:docPartBody>
        <w:p w:rsidR="00E171F9" w:rsidRDefault="00E171F9" w:rsidP="00E171F9">
          <w:pPr>
            <w:pStyle w:val="D869B2B41BDC4D85839A3CACAC82C880"/>
          </w:pPr>
          <w:r w:rsidRPr="00704549">
            <w:rPr>
              <w:rStyle w:val="PlaceholderText"/>
            </w:rPr>
            <w:t>Choose an item.</w:t>
          </w:r>
        </w:p>
      </w:docPartBody>
    </w:docPart>
    <w:docPart>
      <w:docPartPr>
        <w:name w:val="A1EC7D9E58644C00B05B08326F954C0B"/>
        <w:category>
          <w:name w:val="General"/>
          <w:gallery w:val="placeholder"/>
        </w:category>
        <w:types>
          <w:type w:val="bbPlcHdr"/>
        </w:types>
        <w:behaviors>
          <w:behavior w:val="content"/>
        </w:behaviors>
        <w:guid w:val="{1CF9A975-9ECC-4E40-8ED7-A1F3E525863E}"/>
      </w:docPartPr>
      <w:docPartBody>
        <w:p w:rsidR="00E171F9" w:rsidRDefault="00E171F9" w:rsidP="00E171F9">
          <w:pPr>
            <w:pStyle w:val="A1EC7D9E58644C00B05B08326F954C0B"/>
          </w:pPr>
          <w:r w:rsidRPr="00364FCD">
            <w:rPr>
              <w:rStyle w:val="PlaceholderText"/>
            </w:rPr>
            <w:t>Choose an item.</w:t>
          </w:r>
        </w:p>
      </w:docPartBody>
    </w:docPart>
    <w:docPart>
      <w:docPartPr>
        <w:name w:val="7D7A1EC318DA4D27A4F129B59F9491CD"/>
        <w:category>
          <w:name w:val="General"/>
          <w:gallery w:val="placeholder"/>
        </w:category>
        <w:types>
          <w:type w:val="bbPlcHdr"/>
        </w:types>
        <w:behaviors>
          <w:behavior w:val="content"/>
        </w:behaviors>
        <w:guid w:val="{BAB054D8-6FAF-4AFA-ABE6-9F74F55FC8E8}"/>
      </w:docPartPr>
      <w:docPartBody>
        <w:p w:rsidR="00E171F9" w:rsidRDefault="00EA59F7" w:rsidP="00EA59F7">
          <w:pPr>
            <w:pStyle w:val="7D7A1EC318DA4D27A4F129B59F9491CD1"/>
          </w:pPr>
          <w:r w:rsidRPr="00B935DF">
            <w:t>Identify the contributing factor(s)/root cause.</w:t>
          </w:r>
        </w:p>
      </w:docPartBody>
    </w:docPart>
    <w:docPart>
      <w:docPartPr>
        <w:name w:val="A564F2A583C74EBE8320902216566DD9"/>
        <w:category>
          <w:name w:val="General"/>
          <w:gallery w:val="placeholder"/>
        </w:category>
        <w:types>
          <w:type w:val="bbPlcHdr"/>
        </w:types>
        <w:behaviors>
          <w:behavior w:val="content"/>
        </w:behaviors>
        <w:guid w:val="{89674F97-6AB7-46B5-881D-968EFC66A9F2}"/>
      </w:docPartPr>
      <w:docPartBody>
        <w:p w:rsidR="00E171F9" w:rsidRDefault="00E171F9" w:rsidP="00E171F9">
          <w:pPr>
            <w:pStyle w:val="A564F2A583C74EBE8320902216566DD9"/>
          </w:pPr>
          <w:r w:rsidRPr="00704549">
            <w:rPr>
              <w:rStyle w:val="PlaceholderText"/>
            </w:rPr>
            <w:t>Choose an item.</w:t>
          </w:r>
        </w:p>
      </w:docPartBody>
    </w:docPart>
    <w:docPart>
      <w:docPartPr>
        <w:name w:val="9F3FE9F2A7C345BC8FC548CD1596EE5E"/>
        <w:category>
          <w:name w:val="General"/>
          <w:gallery w:val="placeholder"/>
        </w:category>
        <w:types>
          <w:type w:val="bbPlcHdr"/>
        </w:types>
        <w:behaviors>
          <w:behavior w:val="content"/>
        </w:behaviors>
        <w:guid w:val="{96FA46A0-FB54-4DC5-8188-AA8017E88B43}"/>
      </w:docPartPr>
      <w:docPartBody>
        <w:p w:rsidR="00E171F9" w:rsidRDefault="00E171F9" w:rsidP="00E171F9">
          <w:pPr>
            <w:pStyle w:val="9F3FE9F2A7C345BC8FC548CD1596EE5E"/>
          </w:pPr>
          <w:r w:rsidRPr="00364FCD">
            <w:rPr>
              <w:rStyle w:val="PlaceholderText"/>
            </w:rPr>
            <w:t>Choose an item.</w:t>
          </w:r>
        </w:p>
      </w:docPartBody>
    </w:docPart>
    <w:docPart>
      <w:docPartPr>
        <w:name w:val="84BB2100F2D7424A91E97BB0C1E81CB0"/>
        <w:category>
          <w:name w:val="General"/>
          <w:gallery w:val="placeholder"/>
        </w:category>
        <w:types>
          <w:type w:val="bbPlcHdr"/>
        </w:types>
        <w:behaviors>
          <w:behavior w:val="content"/>
        </w:behaviors>
        <w:guid w:val="{F80592EB-34B0-414E-91BB-10E5D2F12D80}"/>
      </w:docPartPr>
      <w:docPartBody>
        <w:p w:rsidR="00E171F9" w:rsidRDefault="00EA59F7" w:rsidP="00EA59F7">
          <w:pPr>
            <w:pStyle w:val="84BB2100F2D7424A91E97BB0C1E81CB01"/>
          </w:pPr>
          <w:r w:rsidRPr="00B935DF">
            <w:t>Identify the contributing factor(s)/root cause.</w:t>
          </w:r>
        </w:p>
      </w:docPartBody>
    </w:docPart>
    <w:docPart>
      <w:docPartPr>
        <w:name w:val="7C9DFB5486204BD1B60699DAA29083D0"/>
        <w:category>
          <w:name w:val="General"/>
          <w:gallery w:val="placeholder"/>
        </w:category>
        <w:types>
          <w:type w:val="bbPlcHdr"/>
        </w:types>
        <w:behaviors>
          <w:behavior w:val="content"/>
        </w:behaviors>
        <w:guid w:val="{B196DB0E-5F22-4239-A890-7B216B1BE902}"/>
      </w:docPartPr>
      <w:docPartBody>
        <w:p w:rsidR="00E171F9" w:rsidRDefault="00E171F9" w:rsidP="00E171F9">
          <w:pPr>
            <w:pStyle w:val="7C9DFB5486204BD1B60699DAA29083D0"/>
          </w:pPr>
          <w:r w:rsidRPr="00704549">
            <w:rPr>
              <w:rStyle w:val="PlaceholderText"/>
            </w:rPr>
            <w:t>Choose an item.</w:t>
          </w:r>
        </w:p>
      </w:docPartBody>
    </w:docPart>
    <w:docPart>
      <w:docPartPr>
        <w:name w:val="9EA876400C8E467AB25A32016B4FBC43"/>
        <w:category>
          <w:name w:val="General"/>
          <w:gallery w:val="placeholder"/>
        </w:category>
        <w:types>
          <w:type w:val="bbPlcHdr"/>
        </w:types>
        <w:behaviors>
          <w:behavior w:val="content"/>
        </w:behaviors>
        <w:guid w:val="{4A51DB66-5B74-4DAC-94FB-291ABA4D1D9D}"/>
      </w:docPartPr>
      <w:docPartBody>
        <w:p w:rsidR="00E171F9" w:rsidRDefault="00E171F9" w:rsidP="00E171F9">
          <w:pPr>
            <w:pStyle w:val="9EA876400C8E467AB25A32016B4FBC43"/>
          </w:pPr>
          <w:r w:rsidRPr="00364FCD">
            <w:rPr>
              <w:rStyle w:val="PlaceholderText"/>
            </w:rPr>
            <w:t>Choose an item.</w:t>
          </w:r>
        </w:p>
      </w:docPartBody>
    </w:docPart>
    <w:docPart>
      <w:docPartPr>
        <w:name w:val="B50D5FB1794F4E20B4808A81F2F60255"/>
        <w:category>
          <w:name w:val="General"/>
          <w:gallery w:val="placeholder"/>
        </w:category>
        <w:types>
          <w:type w:val="bbPlcHdr"/>
        </w:types>
        <w:behaviors>
          <w:behavior w:val="content"/>
        </w:behaviors>
        <w:guid w:val="{EF5CBA93-8D66-40A5-B77F-97AD14172EB7}"/>
      </w:docPartPr>
      <w:docPartBody>
        <w:p w:rsidR="00E171F9" w:rsidRDefault="00EA59F7" w:rsidP="00EA59F7">
          <w:pPr>
            <w:pStyle w:val="B50D5FB1794F4E20B4808A81F2F602551"/>
          </w:pPr>
          <w:r w:rsidRPr="00B935DF">
            <w:t>Identify the contributing factor(s)/root cause.</w:t>
          </w:r>
        </w:p>
      </w:docPartBody>
    </w:docPart>
    <w:docPart>
      <w:docPartPr>
        <w:name w:val="7F483C042DD64EB0BA67E68344C1F627"/>
        <w:category>
          <w:name w:val="General"/>
          <w:gallery w:val="placeholder"/>
        </w:category>
        <w:types>
          <w:type w:val="bbPlcHdr"/>
        </w:types>
        <w:behaviors>
          <w:behavior w:val="content"/>
        </w:behaviors>
        <w:guid w:val="{637C8982-495F-42E5-ACE0-CAEB825EAFA9}"/>
      </w:docPartPr>
      <w:docPartBody>
        <w:p w:rsidR="00E171F9" w:rsidRDefault="00E171F9" w:rsidP="00E171F9">
          <w:pPr>
            <w:pStyle w:val="7F483C042DD64EB0BA67E68344C1F627"/>
          </w:pPr>
          <w:r w:rsidRPr="00704549">
            <w:rPr>
              <w:rStyle w:val="PlaceholderText"/>
            </w:rPr>
            <w:t>Choose an item.</w:t>
          </w:r>
        </w:p>
      </w:docPartBody>
    </w:docPart>
    <w:docPart>
      <w:docPartPr>
        <w:name w:val="B830ADFD1CCE4D7DA68D9AAE84E35527"/>
        <w:category>
          <w:name w:val="General"/>
          <w:gallery w:val="placeholder"/>
        </w:category>
        <w:types>
          <w:type w:val="bbPlcHdr"/>
        </w:types>
        <w:behaviors>
          <w:behavior w:val="content"/>
        </w:behaviors>
        <w:guid w:val="{D7B77264-5BB7-4CD8-9F78-FCECE6A5B5BF}"/>
      </w:docPartPr>
      <w:docPartBody>
        <w:p w:rsidR="00E171F9" w:rsidRDefault="00E171F9" w:rsidP="00E171F9">
          <w:pPr>
            <w:pStyle w:val="B830ADFD1CCE4D7DA68D9AAE84E35527"/>
          </w:pPr>
          <w:r w:rsidRPr="00364FCD">
            <w:rPr>
              <w:rStyle w:val="PlaceholderText"/>
            </w:rPr>
            <w:t>Choose an item.</w:t>
          </w:r>
        </w:p>
      </w:docPartBody>
    </w:docPart>
    <w:docPart>
      <w:docPartPr>
        <w:name w:val="09C00B26371247F989F493339F0E15F9"/>
        <w:category>
          <w:name w:val="General"/>
          <w:gallery w:val="placeholder"/>
        </w:category>
        <w:types>
          <w:type w:val="bbPlcHdr"/>
        </w:types>
        <w:behaviors>
          <w:behavior w:val="content"/>
        </w:behaviors>
        <w:guid w:val="{355C5A98-DB5E-41E8-8C2A-77E99A908B6A}"/>
      </w:docPartPr>
      <w:docPartBody>
        <w:p w:rsidR="00E171F9" w:rsidRDefault="00EA59F7" w:rsidP="00EA59F7">
          <w:pPr>
            <w:pStyle w:val="09C00B26371247F989F493339F0E15F91"/>
          </w:pPr>
          <w:r w:rsidRPr="00B935DF">
            <w:t>Identify the contributing factor(s)/root cause.</w:t>
          </w:r>
        </w:p>
      </w:docPartBody>
    </w:docPart>
    <w:docPart>
      <w:docPartPr>
        <w:name w:val="08499DCCF09642F98FA5E52CBD598ABB"/>
        <w:category>
          <w:name w:val="General"/>
          <w:gallery w:val="placeholder"/>
        </w:category>
        <w:types>
          <w:type w:val="bbPlcHdr"/>
        </w:types>
        <w:behaviors>
          <w:behavior w:val="content"/>
        </w:behaviors>
        <w:guid w:val="{C5ED46F2-9741-45A4-998B-319AAF69AB05}"/>
      </w:docPartPr>
      <w:docPartBody>
        <w:p w:rsidR="00E171F9" w:rsidRDefault="00E171F9" w:rsidP="00E171F9">
          <w:pPr>
            <w:pStyle w:val="08499DCCF09642F98FA5E52CBD598ABB"/>
          </w:pPr>
          <w:r w:rsidRPr="00704549">
            <w:rPr>
              <w:rStyle w:val="PlaceholderText"/>
            </w:rPr>
            <w:t>Choose an item.</w:t>
          </w:r>
        </w:p>
      </w:docPartBody>
    </w:docPart>
    <w:docPart>
      <w:docPartPr>
        <w:name w:val="BA6D308B76684E44BD475673F680A662"/>
        <w:category>
          <w:name w:val="General"/>
          <w:gallery w:val="placeholder"/>
        </w:category>
        <w:types>
          <w:type w:val="bbPlcHdr"/>
        </w:types>
        <w:behaviors>
          <w:behavior w:val="content"/>
        </w:behaviors>
        <w:guid w:val="{B976E014-A713-415D-9DF4-CC3060A576F9}"/>
      </w:docPartPr>
      <w:docPartBody>
        <w:p w:rsidR="00E171F9" w:rsidRDefault="00E171F9" w:rsidP="00E171F9">
          <w:pPr>
            <w:pStyle w:val="BA6D308B76684E44BD475673F680A662"/>
          </w:pPr>
          <w:r w:rsidRPr="00364FCD">
            <w:rPr>
              <w:rStyle w:val="PlaceholderText"/>
            </w:rPr>
            <w:t>Choose an item.</w:t>
          </w:r>
        </w:p>
      </w:docPartBody>
    </w:docPart>
    <w:docPart>
      <w:docPartPr>
        <w:name w:val="9D53EE497AFD4FD18D94EEEBE0996E11"/>
        <w:category>
          <w:name w:val="General"/>
          <w:gallery w:val="placeholder"/>
        </w:category>
        <w:types>
          <w:type w:val="bbPlcHdr"/>
        </w:types>
        <w:behaviors>
          <w:behavior w:val="content"/>
        </w:behaviors>
        <w:guid w:val="{9791DA97-29C0-4F0A-B435-9891AF16AFA8}"/>
      </w:docPartPr>
      <w:docPartBody>
        <w:p w:rsidR="00E171F9" w:rsidRDefault="00EA59F7" w:rsidP="00EA59F7">
          <w:pPr>
            <w:pStyle w:val="9D53EE497AFD4FD18D94EEEBE0996E111"/>
          </w:pPr>
          <w:r w:rsidRPr="008F3855">
            <w:rPr>
              <w:rFonts w:cs="Calibri (Body)"/>
              <w:sz w:val="18"/>
              <w:szCs w:val="18"/>
            </w:rPr>
            <w:t>Enter text.</w:t>
          </w:r>
        </w:p>
      </w:docPartBody>
    </w:docPart>
    <w:docPart>
      <w:docPartPr>
        <w:name w:val="6F8CAE7474D84ECCB38C7A996FBAD77F"/>
        <w:category>
          <w:name w:val="General"/>
          <w:gallery w:val="placeholder"/>
        </w:category>
        <w:types>
          <w:type w:val="bbPlcHdr"/>
        </w:types>
        <w:behaviors>
          <w:behavior w:val="content"/>
        </w:behaviors>
        <w:guid w:val="{E66C72EF-849E-46FB-88B6-BD25C2CD04AA}"/>
      </w:docPartPr>
      <w:docPartBody>
        <w:p w:rsidR="00E171F9" w:rsidRDefault="00E171F9" w:rsidP="00E171F9">
          <w:pPr>
            <w:pStyle w:val="6F8CAE7474D84ECCB38C7A996FBAD77F"/>
          </w:pPr>
          <w:r w:rsidRPr="001A7B41">
            <w:rPr>
              <w:color w:val="FF0000"/>
            </w:rPr>
            <w:t>Select the Identification category.</w:t>
          </w:r>
        </w:p>
      </w:docPartBody>
    </w:docPart>
    <w:docPart>
      <w:docPartPr>
        <w:name w:val="E091A80A7E3B44D0A1E8F04E37A10A50"/>
        <w:category>
          <w:name w:val="General"/>
          <w:gallery w:val="placeholder"/>
        </w:category>
        <w:types>
          <w:type w:val="bbPlcHdr"/>
        </w:types>
        <w:behaviors>
          <w:behavior w:val="content"/>
        </w:behaviors>
        <w:guid w:val="{B90852E0-455D-4A9A-BA5D-031C4F607356}"/>
      </w:docPartPr>
      <w:docPartBody>
        <w:p w:rsidR="00E171F9" w:rsidRDefault="00EA59F7" w:rsidP="00EA59F7">
          <w:pPr>
            <w:pStyle w:val="E091A80A7E3B44D0A1E8F04E37A10A501"/>
          </w:pPr>
          <w:r w:rsidRPr="008F3855">
            <w:rPr>
              <w:sz w:val="18"/>
            </w:rPr>
            <w:t>Enter text.</w:t>
          </w:r>
        </w:p>
      </w:docPartBody>
    </w:docPart>
    <w:docPart>
      <w:docPartPr>
        <w:name w:val="5A7FE8EA37D44D538D26BB7762CA1AC1"/>
        <w:category>
          <w:name w:val="General"/>
          <w:gallery w:val="placeholder"/>
        </w:category>
        <w:types>
          <w:type w:val="bbPlcHdr"/>
        </w:types>
        <w:behaviors>
          <w:behavior w:val="content"/>
        </w:behaviors>
        <w:guid w:val="{C1125872-B58A-4951-8385-5BF122F387D1}"/>
      </w:docPartPr>
      <w:docPartBody>
        <w:p w:rsidR="00E171F9" w:rsidRDefault="00EA59F7" w:rsidP="00EA59F7">
          <w:pPr>
            <w:pStyle w:val="5A7FE8EA37D44D538D26BB7762CA1AC11"/>
          </w:pPr>
          <w:r w:rsidRPr="008F3855">
            <w:rPr>
              <w:sz w:val="18"/>
            </w:rPr>
            <w:t>Enter text.</w:t>
          </w:r>
        </w:p>
      </w:docPartBody>
    </w:docPart>
    <w:docPart>
      <w:docPartPr>
        <w:name w:val="76DD39FC06F24C7E9DE8126B5311E925"/>
        <w:category>
          <w:name w:val="General"/>
          <w:gallery w:val="placeholder"/>
        </w:category>
        <w:types>
          <w:type w:val="bbPlcHdr"/>
        </w:types>
        <w:behaviors>
          <w:behavior w:val="content"/>
        </w:behaviors>
        <w:guid w:val="{99E20449-0FC2-4D09-B10E-1373F6F8E255}"/>
      </w:docPartPr>
      <w:docPartBody>
        <w:p w:rsidR="00E171F9" w:rsidRDefault="00EA59F7" w:rsidP="00EA59F7">
          <w:pPr>
            <w:pStyle w:val="76DD39FC06F24C7E9DE8126B5311E9251"/>
          </w:pPr>
          <w:r w:rsidRPr="008F3855">
            <w:rPr>
              <w:sz w:val="18"/>
            </w:rPr>
            <w:t>Enter text.</w:t>
          </w:r>
        </w:p>
      </w:docPartBody>
    </w:docPart>
    <w:docPart>
      <w:docPartPr>
        <w:name w:val="29F87E5480AF47A386586F131A5433C0"/>
        <w:category>
          <w:name w:val="General"/>
          <w:gallery w:val="placeholder"/>
        </w:category>
        <w:types>
          <w:type w:val="bbPlcHdr"/>
        </w:types>
        <w:behaviors>
          <w:behavior w:val="content"/>
        </w:behaviors>
        <w:guid w:val="{66624E73-668B-400C-A282-4ADE1D5F0707}"/>
      </w:docPartPr>
      <w:docPartBody>
        <w:p w:rsidR="00E171F9" w:rsidRDefault="00EA59F7" w:rsidP="00EA59F7">
          <w:pPr>
            <w:pStyle w:val="29F87E5480AF47A386586F131A5433C01"/>
          </w:pPr>
          <w:r w:rsidRPr="008F3855">
            <w:rPr>
              <w:sz w:val="18"/>
            </w:rPr>
            <w:t>Enter text.</w:t>
          </w:r>
        </w:p>
      </w:docPartBody>
    </w:docPart>
    <w:docPart>
      <w:docPartPr>
        <w:name w:val="523231319DA7412E9729CDB299C919B1"/>
        <w:category>
          <w:name w:val="General"/>
          <w:gallery w:val="placeholder"/>
        </w:category>
        <w:types>
          <w:type w:val="bbPlcHdr"/>
        </w:types>
        <w:behaviors>
          <w:behavior w:val="content"/>
        </w:behaviors>
        <w:guid w:val="{7A6B9460-21D3-4BF2-9270-FDC8FA378C94}"/>
      </w:docPartPr>
      <w:docPartBody>
        <w:p w:rsidR="00E171F9" w:rsidRDefault="00EA59F7" w:rsidP="00EA59F7">
          <w:pPr>
            <w:pStyle w:val="523231319DA7412E9729CDB299C919B11"/>
          </w:pPr>
          <w:r w:rsidRPr="008F3855">
            <w:rPr>
              <w:sz w:val="18"/>
            </w:rPr>
            <w:t>Enter text.</w:t>
          </w:r>
        </w:p>
      </w:docPartBody>
    </w:docPart>
    <w:docPart>
      <w:docPartPr>
        <w:name w:val="FE36A10A64E94BF2AC4331074ED96F65"/>
        <w:category>
          <w:name w:val="General"/>
          <w:gallery w:val="placeholder"/>
        </w:category>
        <w:types>
          <w:type w:val="bbPlcHdr"/>
        </w:types>
        <w:behaviors>
          <w:behavior w:val="content"/>
        </w:behaviors>
        <w:guid w:val="{D375C8C9-E4F3-4F38-83E9-13E03FFB8BF4}"/>
      </w:docPartPr>
      <w:docPartBody>
        <w:p w:rsidR="00E171F9" w:rsidRDefault="00EA59F7" w:rsidP="00EA59F7">
          <w:pPr>
            <w:pStyle w:val="FE36A10A64E94BF2AC4331074ED96F651"/>
          </w:pPr>
          <w:r w:rsidRPr="008F3855">
            <w:rPr>
              <w:rFonts w:cs="Calibri (Body)"/>
              <w:sz w:val="18"/>
              <w:szCs w:val="18"/>
            </w:rPr>
            <w:t>Enter text.</w:t>
          </w:r>
        </w:p>
      </w:docPartBody>
    </w:docPart>
    <w:docPart>
      <w:docPartPr>
        <w:name w:val="E6BF4184BAC445BCB580A18F32C9D10B"/>
        <w:category>
          <w:name w:val="General"/>
          <w:gallery w:val="placeholder"/>
        </w:category>
        <w:types>
          <w:type w:val="bbPlcHdr"/>
        </w:types>
        <w:behaviors>
          <w:behavior w:val="content"/>
        </w:behaviors>
        <w:guid w:val="{E3965029-DFD5-4BB3-89EF-8DE0F04ACAC7}"/>
      </w:docPartPr>
      <w:docPartBody>
        <w:p w:rsidR="00E171F9" w:rsidRDefault="00E171F9" w:rsidP="00E171F9">
          <w:pPr>
            <w:pStyle w:val="E6BF4184BAC445BCB580A18F32C9D10B"/>
          </w:pPr>
          <w:r w:rsidRPr="001A7B41">
            <w:rPr>
              <w:color w:val="FF0000"/>
            </w:rPr>
            <w:t>Select the Identification category.</w:t>
          </w:r>
        </w:p>
      </w:docPartBody>
    </w:docPart>
    <w:docPart>
      <w:docPartPr>
        <w:name w:val="0BF19BDC1C884C3785549AFB263486A3"/>
        <w:category>
          <w:name w:val="General"/>
          <w:gallery w:val="placeholder"/>
        </w:category>
        <w:types>
          <w:type w:val="bbPlcHdr"/>
        </w:types>
        <w:behaviors>
          <w:behavior w:val="content"/>
        </w:behaviors>
        <w:guid w:val="{6FA3DAA7-09A5-4B6F-8A76-38FB85E8415D}"/>
      </w:docPartPr>
      <w:docPartBody>
        <w:p w:rsidR="00E171F9" w:rsidRDefault="00E171F9" w:rsidP="00E171F9">
          <w:pPr>
            <w:pStyle w:val="0BF19BDC1C884C3785549AFB263486A3"/>
          </w:pPr>
          <w:r w:rsidRPr="00806702">
            <w:rPr>
              <w:rStyle w:val="PlaceholderText"/>
              <w:sz w:val="18"/>
              <w:szCs w:val="18"/>
            </w:rPr>
            <w:t>Choose an item.</w:t>
          </w:r>
        </w:p>
      </w:docPartBody>
    </w:docPart>
    <w:docPart>
      <w:docPartPr>
        <w:name w:val="CE92F6C939AA44E7922173DFB73A5A91"/>
        <w:category>
          <w:name w:val="General"/>
          <w:gallery w:val="placeholder"/>
        </w:category>
        <w:types>
          <w:type w:val="bbPlcHdr"/>
        </w:types>
        <w:behaviors>
          <w:behavior w:val="content"/>
        </w:behaviors>
        <w:guid w:val="{025A0207-C0F3-44B5-99C4-99763A91226B}"/>
      </w:docPartPr>
      <w:docPartBody>
        <w:p w:rsidR="00E171F9" w:rsidRDefault="00EA59F7" w:rsidP="00EA59F7">
          <w:pPr>
            <w:pStyle w:val="CE92F6C939AA44E7922173DFB73A5A911"/>
          </w:pPr>
          <w:r w:rsidRPr="008F3855">
            <w:rPr>
              <w:sz w:val="18"/>
            </w:rPr>
            <w:t>Enter text.</w:t>
          </w:r>
        </w:p>
      </w:docPartBody>
    </w:docPart>
    <w:docPart>
      <w:docPartPr>
        <w:name w:val="F1CCE36BA73C484A9013C90BA75640E6"/>
        <w:category>
          <w:name w:val="General"/>
          <w:gallery w:val="placeholder"/>
        </w:category>
        <w:types>
          <w:type w:val="bbPlcHdr"/>
        </w:types>
        <w:behaviors>
          <w:behavior w:val="content"/>
        </w:behaviors>
        <w:guid w:val="{C0A7593A-3430-4062-A584-3E117A92EFA8}"/>
      </w:docPartPr>
      <w:docPartBody>
        <w:p w:rsidR="00E171F9" w:rsidRDefault="00EA59F7" w:rsidP="00EA59F7">
          <w:pPr>
            <w:pStyle w:val="F1CCE36BA73C484A9013C90BA75640E61"/>
          </w:pPr>
          <w:r w:rsidRPr="008F3855">
            <w:rPr>
              <w:sz w:val="18"/>
            </w:rPr>
            <w:t>Enter text.</w:t>
          </w:r>
        </w:p>
      </w:docPartBody>
    </w:docPart>
    <w:docPart>
      <w:docPartPr>
        <w:name w:val="A32A30376D784354A4A1A8ACDFB81915"/>
        <w:category>
          <w:name w:val="General"/>
          <w:gallery w:val="placeholder"/>
        </w:category>
        <w:types>
          <w:type w:val="bbPlcHdr"/>
        </w:types>
        <w:behaviors>
          <w:behavior w:val="content"/>
        </w:behaviors>
        <w:guid w:val="{E7928F74-912A-4320-9EEE-C639A0827228}"/>
      </w:docPartPr>
      <w:docPartBody>
        <w:p w:rsidR="00E171F9" w:rsidRDefault="00EA59F7" w:rsidP="00EA59F7">
          <w:pPr>
            <w:pStyle w:val="A32A30376D784354A4A1A8ACDFB819151"/>
          </w:pPr>
          <w:r w:rsidRPr="008F3855">
            <w:rPr>
              <w:sz w:val="18"/>
            </w:rPr>
            <w:t>Enter text.</w:t>
          </w:r>
        </w:p>
      </w:docPartBody>
    </w:docPart>
    <w:docPart>
      <w:docPartPr>
        <w:name w:val="4D2F3CDC94394A58AC5AE8A14E7359DB"/>
        <w:category>
          <w:name w:val="General"/>
          <w:gallery w:val="placeholder"/>
        </w:category>
        <w:types>
          <w:type w:val="bbPlcHdr"/>
        </w:types>
        <w:behaviors>
          <w:behavior w:val="content"/>
        </w:behaviors>
        <w:guid w:val="{D17C23E2-6F35-4491-AA9D-E41C0B40E859}"/>
      </w:docPartPr>
      <w:docPartBody>
        <w:p w:rsidR="00E171F9" w:rsidRDefault="00EA59F7" w:rsidP="00EA59F7">
          <w:pPr>
            <w:pStyle w:val="4D2F3CDC94394A58AC5AE8A14E7359DB1"/>
          </w:pPr>
          <w:r w:rsidRPr="008F3855">
            <w:rPr>
              <w:sz w:val="18"/>
            </w:rPr>
            <w:t>Enter text.</w:t>
          </w:r>
        </w:p>
      </w:docPartBody>
    </w:docPart>
    <w:docPart>
      <w:docPartPr>
        <w:name w:val="6B2A852D50BC4171A41058D1E17372E2"/>
        <w:category>
          <w:name w:val="General"/>
          <w:gallery w:val="placeholder"/>
        </w:category>
        <w:types>
          <w:type w:val="bbPlcHdr"/>
        </w:types>
        <w:behaviors>
          <w:behavior w:val="content"/>
        </w:behaviors>
        <w:guid w:val="{659B3B91-6CB4-4E61-8911-815A82058730}"/>
      </w:docPartPr>
      <w:docPartBody>
        <w:p w:rsidR="00E171F9" w:rsidRDefault="00EA59F7" w:rsidP="00EA59F7">
          <w:pPr>
            <w:pStyle w:val="6B2A852D50BC4171A41058D1E17372E21"/>
          </w:pPr>
          <w:r w:rsidRPr="008F3855">
            <w:rPr>
              <w:sz w:val="18"/>
            </w:rPr>
            <w:t>Enter text.</w:t>
          </w:r>
        </w:p>
      </w:docPartBody>
    </w:docPart>
    <w:docPart>
      <w:docPartPr>
        <w:name w:val="FFC85F162681422ABBAECD23A6F32B43"/>
        <w:category>
          <w:name w:val="General"/>
          <w:gallery w:val="placeholder"/>
        </w:category>
        <w:types>
          <w:type w:val="bbPlcHdr"/>
        </w:types>
        <w:behaviors>
          <w:behavior w:val="content"/>
        </w:behaviors>
        <w:guid w:val="{BAD08D37-5F9F-4E4D-A632-8F79DD2C14C4}"/>
      </w:docPartPr>
      <w:docPartBody>
        <w:p w:rsidR="00E171F9" w:rsidRDefault="00EA59F7" w:rsidP="00EA59F7">
          <w:pPr>
            <w:pStyle w:val="FFC85F162681422ABBAECD23A6F32B431"/>
          </w:pPr>
          <w:r w:rsidRPr="008F3855">
            <w:rPr>
              <w:rFonts w:cs="Calibri (Body)"/>
              <w:sz w:val="18"/>
              <w:szCs w:val="18"/>
            </w:rPr>
            <w:t>Enter text.</w:t>
          </w:r>
        </w:p>
      </w:docPartBody>
    </w:docPart>
    <w:docPart>
      <w:docPartPr>
        <w:name w:val="CCF1C0E098FA43BFAC6E3DEDF1B43436"/>
        <w:category>
          <w:name w:val="General"/>
          <w:gallery w:val="placeholder"/>
        </w:category>
        <w:types>
          <w:type w:val="bbPlcHdr"/>
        </w:types>
        <w:behaviors>
          <w:behavior w:val="content"/>
        </w:behaviors>
        <w:guid w:val="{6EABE687-905F-479D-9AD6-3334F83D35BA}"/>
      </w:docPartPr>
      <w:docPartBody>
        <w:p w:rsidR="00E171F9" w:rsidRDefault="00E171F9" w:rsidP="00E171F9">
          <w:pPr>
            <w:pStyle w:val="CCF1C0E098FA43BFAC6E3DEDF1B43436"/>
          </w:pPr>
          <w:r w:rsidRPr="001A7B41">
            <w:rPr>
              <w:color w:val="FF0000"/>
            </w:rPr>
            <w:t>Select the Identification category.</w:t>
          </w:r>
        </w:p>
      </w:docPartBody>
    </w:docPart>
    <w:docPart>
      <w:docPartPr>
        <w:name w:val="E886039D3285425585E241D340882359"/>
        <w:category>
          <w:name w:val="General"/>
          <w:gallery w:val="placeholder"/>
        </w:category>
        <w:types>
          <w:type w:val="bbPlcHdr"/>
        </w:types>
        <w:behaviors>
          <w:behavior w:val="content"/>
        </w:behaviors>
        <w:guid w:val="{585D5AB7-CB9C-412C-8B10-34AC6790BA14}"/>
      </w:docPartPr>
      <w:docPartBody>
        <w:p w:rsidR="00E171F9" w:rsidRDefault="00E171F9" w:rsidP="00E171F9">
          <w:pPr>
            <w:pStyle w:val="E886039D3285425585E241D340882359"/>
          </w:pPr>
          <w:r w:rsidRPr="00806702">
            <w:rPr>
              <w:rStyle w:val="PlaceholderText"/>
              <w:sz w:val="18"/>
              <w:szCs w:val="18"/>
            </w:rPr>
            <w:t>Choose an item.</w:t>
          </w:r>
        </w:p>
      </w:docPartBody>
    </w:docPart>
    <w:docPart>
      <w:docPartPr>
        <w:name w:val="F939C8F2C20F4EF986DE9445E035A356"/>
        <w:category>
          <w:name w:val="General"/>
          <w:gallery w:val="placeholder"/>
        </w:category>
        <w:types>
          <w:type w:val="bbPlcHdr"/>
        </w:types>
        <w:behaviors>
          <w:behavior w:val="content"/>
        </w:behaviors>
        <w:guid w:val="{34BB4D15-24D5-42AF-907B-96E5767A3150}"/>
      </w:docPartPr>
      <w:docPartBody>
        <w:p w:rsidR="00E171F9" w:rsidRDefault="00EA59F7" w:rsidP="00EA59F7">
          <w:pPr>
            <w:pStyle w:val="F939C8F2C20F4EF986DE9445E035A3561"/>
          </w:pPr>
          <w:r w:rsidRPr="008F3855">
            <w:rPr>
              <w:sz w:val="18"/>
            </w:rPr>
            <w:t>Enter text.</w:t>
          </w:r>
        </w:p>
      </w:docPartBody>
    </w:docPart>
    <w:docPart>
      <w:docPartPr>
        <w:name w:val="CDC2E6E0B1E9445EA8CF2ACFC47899DC"/>
        <w:category>
          <w:name w:val="General"/>
          <w:gallery w:val="placeholder"/>
        </w:category>
        <w:types>
          <w:type w:val="bbPlcHdr"/>
        </w:types>
        <w:behaviors>
          <w:behavior w:val="content"/>
        </w:behaviors>
        <w:guid w:val="{DFE72571-823D-456B-A490-2BEEC094C010}"/>
      </w:docPartPr>
      <w:docPartBody>
        <w:p w:rsidR="00E171F9" w:rsidRDefault="00EA59F7" w:rsidP="00EA59F7">
          <w:pPr>
            <w:pStyle w:val="CDC2E6E0B1E9445EA8CF2ACFC47899DC1"/>
          </w:pPr>
          <w:r w:rsidRPr="008F3855">
            <w:rPr>
              <w:sz w:val="18"/>
            </w:rPr>
            <w:t>Enter text.</w:t>
          </w:r>
        </w:p>
      </w:docPartBody>
    </w:docPart>
    <w:docPart>
      <w:docPartPr>
        <w:name w:val="70ED2D2D29634D11ACF6A132318E48F9"/>
        <w:category>
          <w:name w:val="General"/>
          <w:gallery w:val="placeholder"/>
        </w:category>
        <w:types>
          <w:type w:val="bbPlcHdr"/>
        </w:types>
        <w:behaviors>
          <w:behavior w:val="content"/>
        </w:behaviors>
        <w:guid w:val="{6162ACC6-ED5A-4AAA-90A8-6D6A82528A9F}"/>
      </w:docPartPr>
      <w:docPartBody>
        <w:p w:rsidR="00E171F9" w:rsidRDefault="00EA59F7" w:rsidP="00EA59F7">
          <w:pPr>
            <w:pStyle w:val="70ED2D2D29634D11ACF6A132318E48F91"/>
          </w:pPr>
          <w:r w:rsidRPr="008F3855">
            <w:rPr>
              <w:sz w:val="18"/>
            </w:rPr>
            <w:t>Enter text.</w:t>
          </w:r>
        </w:p>
      </w:docPartBody>
    </w:docPart>
    <w:docPart>
      <w:docPartPr>
        <w:name w:val="54D31B8AEB224DD694F6AFF5E29F4AE2"/>
        <w:category>
          <w:name w:val="General"/>
          <w:gallery w:val="placeholder"/>
        </w:category>
        <w:types>
          <w:type w:val="bbPlcHdr"/>
        </w:types>
        <w:behaviors>
          <w:behavior w:val="content"/>
        </w:behaviors>
        <w:guid w:val="{FC020F3C-44A0-4C74-B09B-9F2DD0CB02E3}"/>
      </w:docPartPr>
      <w:docPartBody>
        <w:p w:rsidR="00E171F9" w:rsidRDefault="00EA59F7" w:rsidP="00EA59F7">
          <w:pPr>
            <w:pStyle w:val="54D31B8AEB224DD694F6AFF5E29F4AE21"/>
          </w:pPr>
          <w:r w:rsidRPr="008F3855">
            <w:rPr>
              <w:sz w:val="18"/>
            </w:rPr>
            <w:t>Enter text.</w:t>
          </w:r>
        </w:p>
      </w:docPartBody>
    </w:docPart>
    <w:docPart>
      <w:docPartPr>
        <w:name w:val="F6F73088F1574662825E7AC711E19361"/>
        <w:category>
          <w:name w:val="General"/>
          <w:gallery w:val="placeholder"/>
        </w:category>
        <w:types>
          <w:type w:val="bbPlcHdr"/>
        </w:types>
        <w:behaviors>
          <w:behavior w:val="content"/>
        </w:behaviors>
        <w:guid w:val="{6945B54A-BF2E-4687-842A-A05B9E1717AA}"/>
      </w:docPartPr>
      <w:docPartBody>
        <w:p w:rsidR="00E171F9" w:rsidRDefault="00EA59F7" w:rsidP="00EA59F7">
          <w:pPr>
            <w:pStyle w:val="F6F73088F1574662825E7AC711E193611"/>
          </w:pPr>
          <w:r w:rsidRPr="008F3855">
            <w:rPr>
              <w:sz w:val="18"/>
            </w:rPr>
            <w:t>Enter text.</w:t>
          </w:r>
        </w:p>
      </w:docPartBody>
    </w:docPart>
    <w:docPart>
      <w:docPartPr>
        <w:name w:val="6E169361CA6A403A8698C25D2C3E58F5"/>
        <w:category>
          <w:name w:val="General"/>
          <w:gallery w:val="placeholder"/>
        </w:category>
        <w:types>
          <w:type w:val="bbPlcHdr"/>
        </w:types>
        <w:behaviors>
          <w:behavior w:val="content"/>
        </w:behaviors>
        <w:guid w:val="{E3D2CD4C-0153-44AB-AB34-1F742B7E0812}"/>
      </w:docPartPr>
      <w:docPartBody>
        <w:p w:rsidR="00E171F9" w:rsidRDefault="00EA59F7" w:rsidP="00EA59F7">
          <w:pPr>
            <w:pStyle w:val="6E169361CA6A403A8698C25D2C3E58F51"/>
          </w:pPr>
          <w:r w:rsidRPr="00B935DF">
            <w:t>Identify the contributing factor(s)/root cause.</w:t>
          </w:r>
        </w:p>
      </w:docPartBody>
    </w:docPart>
    <w:docPart>
      <w:docPartPr>
        <w:name w:val="B167D2857C1D430A81EC72CCD54FF79F"/>
        <w:category>
          <w:name w:val="General"/>
          <w:gallery w:val="placeholder"/>
        </w:category>
        <w:types>
          <w:type w:val="bbPlcHdr"/>
        </w:types>
        <w:behaviors>
          <w:behavior w:val="content"/>
        </w:behaviors>
        <w:guid w:val="{F4586EA1-2F1A-42E5-915C-6CC21F895002}"/>
      </w:docPartPr>
      <w:docPartBody>
        <w:p w:rsidR="00E171F9" w:rsidRDefault="00E171F9" w:rsidP="00E171F9">
          <w:pPr>
            <w:pStyle w:val="B167D2857C1D430A81EC72CCD54FF79F"/>
          </w:pPr>
          <w:r w:rsidRPr="00704549">
            <w:rPr>
              <w:rStyle w:val="PlaceholderText"/>
            </w:rPr>
            <w:t>Choose an item.</w:t>
          </w:r>
        </w:p>
      </w:docPartBody>
    </w:docPart>
    <w:docPart>
      <w:docPartPr>
        <w:name w:val="F1647C710A0B4FA0AAC5C7793E15BE6A"/>
        <w:category>
          <w:name w:val="General"/>
          <w:gallery w:val="placeholder"/>
        </w:category>
        <w:types>
          <w:type w:val="bbPlcHdr"/>
        </w:types>
        <w:behaviors>
          <w:behavior w:val="content"/>
        </w:behaviors>
        <w:guid w:val="{197F0A81-DE7E-4F8D-8E40-1177A7C7470A}"/>
      </w:docPartPr>
      <w:docPartBody>
        <w:p w:rsidR="00E171F9" w:rsidRDefault="00E171F9" w:rsidP="00E171F9">
          <w:pPr>
            <w:pStyle w:val="F1647C710A0B4FA0AAC5C7793E15BE6A"/>
          </w:pPr>
          <w:r w:rsidRPr="00364FCD">
            <w:rPr>
              <w:rStyle w:val="PlaceholderText"/>
            </w:rPr>
            <w:t>Choose an item.</w:t>
          </w:r>
        </w:p>
      </w:docPartBody>
    </w:docPart>
    <w:docPart>
      <w:docPartPr>
        <w:name w:val="09C3525544B84A9EA2DD66969CDF3275"/>
        <w:category>
          <w:name w:val="General"/>
          <w:gallery w:val="placeholder"/>
        </w:category>
        <w:types>
          <w:type w:val="bbPlcHdr"/>
        </w:types>
        <w:behaviors>
          <w:behavior w:val="content"/>
        </w:behaviors>
        <w:guid w:val="{147543B2-84CC-48B6-B0FF-6954F11E15A1}"/>
      </w:docPartPr>
      <w:docPartBody>
        <w:p w:rsidR="00E171F9" w:rsidRDefault="00EA59F7" w:rsidP="00EA59F7">
          <w:pPr>
            <w:pStyle w:val="09C3525544B84A9EA2DD66969CDF32751"/>
          </w:pPr>
          <w:r w:rsidRPr="00B935DF">
            <w:t>Identify the contributing factor(s)/root cause.</w:t>
          </w:r>
        </w:p>
      </w:docPartBody>
    </w:docPart>
    <w:docPart>
      <w:docPartPr>
        <w:name w:val="4445F2E7B5DB41A68F1733A4FEE42769"/>
        <w:category>
          <w:name w:val="General"/>
          <w:gallery w:val="placeholder"/>
        </w:category>
        <w:types>
          <w:type w:val="bbPlcHdr"/>
        </w:types>
        <w:behaviors>
          <w:behavior w:val="content"/>
        </w:behaviors>
        <w:guid w:val="{B118AACF-9EC9-4D35-A557-ACECC836F138}"/>
      </w:docPartPr>
      <w:docPartBody>
        <w:p w:rsidR="00E171F9" w:rsidRDefault="00E171F9" w:rsidP="00E171F9">
          <w:pPr>
            <w:pStyle w:val="4445F2E7B5DB41A68F1733A4FEE42769"/>
          </w:pPr>
          <w:r w:rsidRPr="00704549">
            <w:rPr>
              <w:rStyle w:val="PlaceholderText"/>
            </w:rPr>
            <w:t>Choose an item.</w:t>
          </w:r>
        </w:p>
      </w:docPartBody>
    </w:docPart>
    <w:docPart>
      <w:docPartPr>
        <w:name w:val="6B208D77201E4874B2868B7F7916057F"/>
        <w:category>
          <w:name w:val="General"/>
          <w:gallery w:val="placeholder"/>
        </w:category>
        <w:types>
          <w:type w:val="bbPlcHdr"/>
        </w:types>
        <w:behaviors>
          <w:behavior w:val="content"/>
        </w:behaviors>
        <w:guid w:val="{0EA3D0CB-CB7E-4333-9F16-BB744A1B4E07}"/>
      </w:docPartPr>
      <w:docPartBody>
        <w:p w:rsidR="00E171F9" w:rsidRDefault="00E171F9" w:rsidP="00E171F9">
          <w:pPr>
            <w:pStyle w:val="6B208D77201E4874B2868B7F7916057F"/>
          </w:pPr>
          <w:r w:rsidRPr="00364FCD">
            <w:rPr>
              <w:rStyle w:val="PlaceholderText"/>
            </w:rPr>
            <w:t>Choose an item.</w:t>
          </w:r>
        </w:p>
      </w:docPartBody>
    </w:docPart>
    <w:docPart>
      <w:docPartPr>
        <w:name w:val="6BDFE06053734BB3844181415609726A"/>
        <w:category>
          <w:name w:val="General"/>
          <w:gallery w:val="placeholder"/>
        </w:category>
        <w:types>
          <w:type w:val="bbPlcHdr"/>
        </w:types>
        <w:behaviors>
          <w:behavior w:val="content"/>
        </w:behaviors>
        <w:guid w:val="{D31A942A-3CEF-4FE0-8068-A7166AF37395}"/>
      </w:docPartPr>
      <w:docPartBody>
        <w:p w:rsidR="00E171F9" w:rsidRDefault="00EA59F7" w:rsidP="00EA59F7">
          <w:pPr>
            <w:pStyle w:val="6BDFE06053734BB3844181415609726A1"/>
          </w:pPr>
          <w:r w:rsidRPr="00B935DF">
            <w:t>Identify the contributing factor(s)/root cause.</w:t>
          </w:r>
        </w:p>
      </w:docPartBody>
    </w:docPart>
    <w:docPart>
      <w:docPartPr>
        <w:name w:val="78A271EF0369413ABFE4AFCF6E5E656A"/>
        <w:category>
          <w:name w:val="General"/>
          <w:gallery w:val="placeholder"/>
        </w:category>
        <w:types>
          <w:type w:val="bbPlcHdr"/>
        </w:types>
        <w:behaviors>
          <w:behavior w:val="content"/>
        </w:behaviors>
        <w:guid w:val="{24BFCF92-E895-4225-8162-5E7A335F783E}"/>
      </w:docPartPr>
      <w:docPartBody>
        <w:p w:rsidR="00E171F9" w:rsidRDefault="00E171F9" w:rsidP="00E171F9">
          <w:pPr>
            <w:pStyle w:val="78A271EF0369413ABFE4AFCF6E5E656A"/>
          </w:pPr>
          <w:r w:rsidRPr="00704549">
            <w:rPr>
              <w:rStyle w:val="PlaceholderText"/>
            </w:rPr>
            <w:t>Choose an item.</w:t>
          </w:r>
        </w:p>
      </w:docPartBody>
    </w:docPart>
    <w:docPart>
      <w:docPartPr>
        <w:name w:val="52EAFE7B74F04832B5869FB79B269FE2"/>
        <w:category>
          <w:name w:val="General"/>
          <w:gallery w:val="placeholder"/>
        </w:category>
        <w:types>
          <w:type w:val="bbPlcHdr"/>
        </w:types>
        <w:behaviors>
          <w:behavior w:val="content"/>
        </w:behaviors>
        <w:guid w:val="{F8965026-7761-4411-ABE9-F5325D6D53E7}"/>
      </w:docPartPr>
      <w:docPartBody>
        <w:p w:rsidR="00E171F9" w:rsidRDefault="00E171F9" w:rsidP="00E171F9">
          <w:pPr>
            <w:pStyle w:val="52EAFE7B74F04832B5869FB79B269FE2"/>
          </w:pPr>
          <w:r w:rsidRPr="00364FCD">
            <w:rPr>
              <w:rStyle w:val="PlaceholderText"/>
            </w:rPr>
            <w:t>Choose an item.</w:t>
          </w:r>
        </w:p>
      </w:docPartBody>
    </w:docPart>
    <w:docPart>
      <w:docPartPr>
        <w:name w:val="F8934EC7E3B94FA5AD12B9108FCA267E"/>
        <w:category>
          <w:name w:val="General"/>
          <w:gallery w:val="placeholder"/>
        </w:category>
        <w:types>
          <w:type w:val="bbPlcHdr"/>
        </w:types>
        <w:behaviors>
          <w:behavior w:val="content"/>
        </w:behaviors>
        <w:guid w:val="{5BB667A3-0C69-48C1-9B3B-9D95B6237C19}"/>
      </w:docPartPr>
      <w:docPartBody>
        <w:p w:rsidR="00E171F9" w:rsidRDefault="00EA59F7" w:rsidP="00EA59F7">
          <w:pPr>
            <w:pStyle w:val="F8934EC7E3B94FA5AD12B9108FCA267E1"/>
          </w:pPr>
          <w:r w:rsidRPr="00B935DF">
            <w:rPr>
              <w:rFonts w:eastAsiaTheme="minorEastAsia"/>
              <w:b/>
              <w:sz w:val="24"/>
              <w:szCs w:val="24"/>
            </w:rPr>
            <w:t>PRA #</w:t>
          </w:r>
        </w:p>
      </w:docPartBody>
    </w:docPart>
    <w:docPart>
      <w:docPartPr>
        <w:name w:val="6E4DC6ACE54248D9A8F491D55F831FA2"/>
        <w:category>
          <w:name w:val="General"/>
          <w:gallery w:val="placeholder"/>
        </w:category>
        <w:types>
          <w:type w:val="bbPlcHdr"/>
        </w:types>
        <w:behaviors>
          <w:behavior w:val="content"/>
        </w:behaviors>
        <w:guid w:val="{325DA015-F9E6-44CE-B923-19ADEAAC7AFC}"/>
      </w:docPartPr>
      <w:docPartBody>
        <w:p w:rsidR="00E171F9" w:rsidRDefault="00EA59F7" w:rsidP="00EA59F7">
          <w:pPr>
            <w:pStyle w:val="6E4DC6ACE54248D9A8F491D55F831FA21"/>
          </w:pPr>
          <w:r w:rsidRPr="00256396">
            <w:rPr>
              <w:b/>
            </w:rPr>
            <w:t>Identify  the category.</w:t>
          </w:r>
        </w:p>
      </w:docPartBody>
    </w:docPart>
    <w:docPart>
      <w:docPartPr>
        <w:name w:val="8C678056645145A6B6C74C70C726C5AF"/>
        <w:category>
          <w:name w:val="General"/>
          <w:gallery w:val="placeholder"/>
        </w:category>
        <w:types>
          <w:type w:val="bbPlcHdr"/>
        </w:types>
        <w:behaviors>
          <w:behavior w:val="content"/>
        </w:behaviors>
        <w:guid w:val="{18884F9E-9BBD-4C58-9AEF-DAACE7AB1569}"/>
      </w:docPartPr>
      <w:docPartBody>
        <w:p w:rsidR="00E171F9" w:rsidRDefault="00E171F9" w:rsidP="00E171F9">
          <w:pPr>
            <w:pStyle w:val="8C678056645145A6B6C74C70C726C5AF"/>
          </w:pPr>
          <w:r w:rsidRPr="00806702">
            <w:rPr>
              <w:rStyle w:val="PlaceholderText"/>
              <w:sz w:val="18"/>
              <w:szCs w:val="18"/>
            </w:rPr>
            <w:t>Choose an item.</w:t>
          </w:r>
        </w:p>
      </w:docPartBody>
    </w:docPart>
    <w:docPart>
      <w:docPartPr>
        <w:name w:val="D6E97D8C1F7E4E3EAC0170FAC969A43C"/>
        <w:category>
          <w:name w:val="General"/>
          <w:gallery w:val="placeholder"/>
        </w:category>
        <w:types>
          <w:type w:val="bbPlcHdr"/>
        </w:types>
        <w:behaviors>
          <w:behavior w:val="content"/>
        </w:behaviors>
        <w:guid w:val="{56BD1D4F-BDA8-42F9-97AF-E5A65B616AC5}"/>
      </w:docPartPr>
      <w:docPartBody>
        <w:p w:rsidR="00E171F9" w:rsidRDefault="00E171F9" w:rsidP="00E171F9">
          <w:pPr>
            <w:pStyle w:val="D6E97D8C1F7E4E3EAC0170FAC969A43C"/>
          </w:pPr>
          <w:r w:rsidRPr="00E527AE">
            <w:t>Identify  the category.</w:t>
          </w:r>
        </w:p>
      </w:docPartBody>
    </w:docPart>
    <w:docPart>
      <w:docPartPr>
        <w:name w:val="2F72DE5FCC92404F9C27910AF2F67269"/>
        <w:category>
          <w:name w:val="General"/>
          <w:gallery w:val="placeholder"/>
        </w:category>
        <w:types>
          <w:type w:val="bbPlcHdr"/>
        </w:types>
        <w:behaviors>
          <w:behavior w:val="content"/>
        </w:behaviors>
        <w:guid w:val="{3B5604B6-DB39-4FDE-81E2-F9721C564234}"/>
      </w:docPartPr>
      <w:docPartBody>
        <w:p w:rsidR="00E171F9" w:rsidRDefault="00E171F9" w:rsidP="00E171F9">
          <w:pPr>
            <w:pStyle w:val="2F72DE5FCC92404F9C27910AF2F67269"/>
          </w:pPr>
          <w:r w:rsidRPr="00806702">
            <w:rPr>
              <w:rStyle w:val="PlaceholderText"/>
              <w:sz w:val="18"/>
              <w:szCs w:val="18"/>
            </w:rPr>
            <w:t>Choose an item.</w:t>
          </w:r>
        </w:p>
      </w:docPartBody>
    </w:docPart>
    <w:docPart>
      <w:docPartPr>
        <w:name w:val="C156749F0A0F4DD39D08074F12F30FCA"/>
        <w:category>
          <w:name w:val="General"/>
          <w:gallery w:val="placeholder"/>
        </w:category>
        <w:types>
          <w:type w:val="bbPlcHdr"/>
        </w:types>
        <w:behaviors>
          <w:behavior w:val="content"/>
        </w:behaviors>
        <w:guid w:val="{97D38068-A9EE-42C3-ADC7-2F49E4BC9D95}"/>
      </w:docPartPr>
      <w:docPartBody>
        <w:p w:rsidR="00E171F9" w:rsidRDefault="00E171F9" w:rsidP="00E171F9">
          <w:pPr>
            <w:pStyle w:val="C156749F0A0F4DD39D08074F12F30FCA"/>
          </w:pPr>
          <w:r w:rsidRPr="00E527AE">
            <w:t>Identify the contributing factor(s)/root cause.</w:t>
          </w:r>
        </w:p>
      </w:docPartBody>
    </w:docPart>
    <w:docPart>
      <w:docPartPr>
        <w:name w:val="F3A8C4D30ADE422EA68557801EDA1773"/>
        <w:category>
          <w:name w:val="General"/>
          <w:gallery w:val="placeholder"/>
        </w:category>
        <w:types>
          <w:type w:val="bbPlcHdr"/>
        </w:types>
        <w:behaviors>
          <w:behavior w:val="content"/>
        </w:behaviors>
        <w:guid w:val="{9C35D58C-1157-4F24-8CCD-8E4A5D205E42}"/>
      </w:docPartPr>
      <w:docPartBody>
        <w:p w:rsidR="00E171F9" w:rsidRDefault="00E171F9" w:rsidP="00E171F9">
          <w:pPr>
            <w:pStyle w:val="F3A8C4D30ADE422EA68557801EDA1773"/>
          </w:pPr>
          <w:r w:rsidRPr="00E527AE">
            <w:t>Identify the contributing factor(s)/root cause.</w:t>
          </w:r>
        </w:p>
      </w:docPartBody>
    </w:docPart>
    <w:docPart>
      <w:docPartPr>
        <w:name w:val="0DEBD97F60D3405CA41665F8B2F6CD26"/>
        <w:category>
          <w:name w:val="General"/>
          <w:gallery w:val="placeholder"/>
        </w:category>
        <w:types>
          <w:type w:val="bbPlcHdr"/>
        </w:types>
        <w:behaviors>
          <w:behavior w:val="content"/>
        </w:behaviors>
        <w:guid w:val="{3DEA85B1-DCE2-452A-81A5-770EDFD66920}"/>
      </w:docPartPr>
      <w:docPartBody>
        <w:p w:rsidR="00E171F9" w:rsidRDefault="00E171F9" w:rsidP="00E171F9">
          <w:pPr>
            <w:pStyle w:val="0DEBD97F60D3405CA41665F8B2F6CD26"/>
          </w:pPr>
          <w:r w:rsidRPr="00E527AE">
            <w:t>Identify the contributing factor(s)/root cause.</w:t>
          </w:r>
        </w:p>
      </w:docPartBody>
    </w:docPart>
    <w:docPart>
      <w:docPartPr>
        <w:name w:val="A53DADDBEA1348C8B637777A05803DF9"/>
        <w:category>
          <w:name w:val="General"/>
          <w:gallery w:val="placeholder"/>
        </w:category>
        <w:types>
          <w:type w:val="bbPlcHdr"/>
        </w:types>
        <w:behaviors>
          <w:behavior w:val="content"/>
        </w:behaviors>
        <w:guid w:val="{38079E2C-53C3-4EE2-89BA-A4237244E2E9}"/>
      </w:docPartPr>
      <w:docPartBody>
        <w:p w:rsidR="00E171F9" w:rsidRDefault="00EA59F7" w:rsidP="00EA59F7">
          <w:pPr>
            <w:pStyle w:val="A53DADDBEA1348C8B637777A05803DF91"/>
          </w:pPr>
          <w:r w:rsidRPr="00006B20">
            <w:t>Click or tap here to enter text.</w:t>
          </w:r>
        </w:p>
      </w:docPartBody>
    </w:docPart>
    <w:docPart>
      <w:docPartPr>
        <w:name w:val="AD2800B3CCEA403AA528B7279D9C6E1C"/>
        <w:category>
          <w:name w:val="General"/>
          <w:gallery w:val="placeholder"/>
        </w:category>
        <w:types>
          <w:type w:val="bbPlcHdr"/>
        </w:types>
        <w:behaviors>
          <w:behavior w:val="content"/>
        </w:behaviors>
        <w:guid w:val="{981742B7-DF0C-4784-B617-6C90B62EE0E2}"/>
      </w:docPartPr>
      <w:docPartBody>
        <w:p w:rsidR="00E171F9" w:rsidRDefault="00EA59F7" w:rsidP="00EA59F7">
          <w:pPr>
            <w:pStyle w:val="AD2800B3CCEA403AA528B7279D9C6E1C1"/>
          </w:pPr>
          <w:r w:rsidRPr="00006B20">
            <w:t>Click or tap here to enter text.</w:t>
          </w:r>
        </w:p>
      </w:docPartBody>
    </w:docPart>
    <w:docPart>
      <w:docPartPr>
        <w:name w:val="A112D39EB7EC43B4842CF6EA579ED416"/>
        <w:category>
          <w:name w:val="General"/>
          <w:gallery w:val="placeholder"/>
        </w:category>
        <w:types>
          <w:type w:val="bbPlcHdr"/>
        </w:types>
        <w:behaviors>
          <w:behavior w:val="content"/>
        </w:behaviors>
        <w:guid w:val="{6F2E89DB-7C0E-4652-9B3A-E1C1EA414F4C}"/>
      </w:docPartPr>
      <w:docPartBody>
        <w:p w:rsidR="00E171F9" w:rsidRDefault="00EA59F7" w:rsidP="00EA59F7">
          <w:pPr>
            <w:pStyle w:val="A112D39EB7EC43B4842CF6EA579ED4161"/>
          </w:pPr>
          <w:r w:rsidRPr="00006B20">
            <w:t>Click or tap here to enter text.</w:t>
          </w:r>
        </w:p>
      </w:docPartBody>
    </w:docPart>
    <w:docPart>
      <w:docPartPr>
        <w:name w:val="3ACECD1B4E4A4872BBE55B0086346884"/>
        <w:category>
          <w:name w:val="General"/>
          <w:gallery w:val="placeholder"/>
        </w:category>
        <w:types>
          <w:type w:val="bbPlcHdr"/>
        </w:types>
        <w:behaviors>
          <w:behavior w:val="content"/>
        </w:behaviors>
        <w:guid w:val="{5400E8DE-AE99-4D15-B42C-142B11B2D0C9}"/>
      </w:docPartPr>
      <w:docPartBody>
        <w:p w:rsidR="00E171F9" w:rsidRDefault="00EA59F7" w:rsidP="00EA59F7">
          <w:pPr>
            <w:pStyle w:val="3ACECD1B4E4A4872BBE55B00863468841"/>
          </w:pPr>
          <w:r w:rsidRPr="00006B20">
            <w:t>Click or tap here to enter text.</w:t>
          </w:r>
        </w:p>
      </w:docPartBody>
    </w:docPart>
    <w:docPart>
      <w:docPartPr>
        <w:name w:val="AC7EFFF58DB24992BF777DC40717644D"/>
        <w:category>
          <w:name w:val="General"/>
          <w:gallery w:val="placeholder"/>
        </w:category>
        <w:types>
          <w:type w:val="bbPlcHdr"/>
        </w:types>
        <w:behaviors>
          <w:behavior w:val="content"/>
        </w:behaviors>
        <w:guid w:val="{75692BC2-CFF5-4AB6-B587-3FB53B2DA6B9}"/>
      </w:docPartPr>
      <w:docPartBody>
        <w:p w:rsidR="00E171F9" w:rsidRDefault="00EA59F7" w:rsidP="00EA59F7">
          <w:pPr>
            <w:pStyle w:val="AC7EFFF58DB24992BF777DC40717644D1"/>
          </w:pPr>
          <w:r w:rsidRPr="00006B20">
            <w:t>Click or tap here to enter text.</w:t>
          </w:r>
        </w:p>
      </w:docPartBody>
    </w:docPart>
    <w:docPart>
      <w:docPartPr>
        <w:name w:val="99C661554C8B48DC9EA45FB41187F7B6"/>
        <w:category>
          <w:name w:val="General"/>
          <w:gallery w:val="placeholder"/>
        </w:category>
        <w:types>
          <w:type w:val="bbPlcHdr"/>
        </w:types>
        <w:behaviors>
          <w:behavior w:val="content"/>
        </w:behaviors>
        <w:guid w:val="{25B970B4-CD7C-4832-AEF0-E3B430C38E0A}"/>
      </w:docPartPr>
      <w:docPartBody>
        <w:p w:rsidR="00E171F9" w:rsidRDefault="00EA59F7" w:rsidP="00EA59F7">
          <w:pPr>
            <w:pStyle w:val="99C661554C8B48DC9EA45FB41187F7B61"/>
          </w:pPr>
          <w:r w:rsidRPr="00006B20">
            <w:t>Click or tap here to enter text.</w:t>
          </w:r>
        </w:p>
      </w:docPartBody>
    </w:docPart>
    <w:docPart>
      <w:docPartPr>
        <w:name w:val="4A70D92ABB2742369CACDC9CD447E172"/>
        <w:category>
          <w:name w:val="General"/>
          <w:gallery w:val="placeholder"/>
        </w:category>
        <w:types>
          <w:type w:val="bbPlcHdr"/>
        </w:types>
        <w:behaviors>
          <w:behavior w:val="content"/>
        </w:behaviors>
        <w:guid w:val="{B9DD555E-414D-4F3A-A8D4-695B7355CAC9}"/>
      </w:docPartPr>
      <w:docPartBody>
        <w:p w:rsidR="00E171F9" w:rsidRDefault="00EA59F7" w:rsidP="00EA59F7">
          <w:pPr>
            <w:pStyle w:val="4A70D92ABB2742369CACDC9CD447E1721"/>
          </w:pPr>
          <w:r w:rsidRPr="00006B20">
            <w:t>Click or tap here to enter text.</w:t>
          </w:r>
        </w:p>
      </w:docPartBody>
    </w:docPart>
    <w:docPart>
      <w:docPartPr>
        <w:name w:val="62962111086B4D4DB9E4D25D2361D22F"/>
        <w:category>
          <w:name w:val="General"/>
          <w:gallery w:val="placeholder"/>
        </w:category>
        <w:types>
          <w:type w:val="bbPlcHdr"/>
        </w:types>
        <w:behaviors>
          <w:behavior w:val="content"/>
        </w:behaviors>
        <w:guid w:val="{7F3B63BC-E4D1-474A-BF70-6D77409D4209}"/>
      </w:docPartPr>
      <w:docPartBody>
        <w:p w:rsidR="00E171F9" w:rsidRDefault="00EA59F7" w:rsidP="00EA59F7">
          <w:pPr>
            <w:pStyle w:val="62962111086B4D4DB9E4D25D2361D22F1"/>
          </w:pPr>
          <w:r w:rsidRPr="00006B20">
            <w:t>Click or tap here to enter text.</w:t>
          </w:r>
        </w:p>
      </w:docPartBody>
    </w:docPart>
    <w:docPart>
      <w:docPartPr>
        <w:name w:val="3FB0D78FED9C4329A57699AC6A3A9424"/>
        <w:category>
          <w:name w:val="General"/>
          <w:gallery w:val="placeholder"/>
        </w:category>
        <w:types>
          <w:type w:val="bbPlcHdr"/>
        </w:types>
        <w:behaviors>
          <w:behavior w:val="content"/>
        </w:behaviors>
        <w:guid w:val="{259532CE-E0F9-431A-AD45-F0E9C6E4CA94}"/>
      </w:docPartPr>
      <w:docPartBody>
        <w:p w:rsidR="00E171F9" w:rsidRDefault="00EA59F7" w:rsidP="00EA59F7">
          <w:pPr>
            <w:pStyle w:val="3FB0D78FED9C4329A57699AC6A3A94241"/>
          </w:pPr>
          <w:r w:rsidRPr="00006B20">
            <w:t>Click or tap here to enter text.</w:t>
          </w:r>
        </w:p>
      </w:docPartBody>
    </w:docPart>
    <w:docPart>
      <w:docPartPr>
        <w:name w:val="090544B38CD842D3A548BC78951A21DD"/>
        <w:category>
          <w:name w:val="General"/>
          <w:gallery w:val="placeholder"/>
        </w:category>
        <w:types>
          <w:type w:val="bbPlcHdr"/>
        </w:types>
        <w:behaviors>
          <w:behavior w:val="content"/>
        </w:behaviors>
        <w:guid w:val="{58932B0D-55AE-43C8-987A-29C8A29DDEA2}"/>
      </w:docPartPr>
      <w:docPartBody>
        <w:p w:rsidR="00E171F9" w:rsidRDefault="00EA59F7" w:rsidP="00EA59F7">
          <w:pPr>
            <w:pStyle w:val="090544B38CD842D3A548BC78951A21DD1"/>
          </w:pPr>
          <w:r w:rsidRPr="00006B20">
            <w:t>Click or tap here to enter text.</w:t>
          </w:r>
        </w:p>
      </w:docPartBody>
    </w:docPart>
    <w:docPart>
      <w:docPartPr>
        <w:name w:val="D865ADD1FC144AB3A9997DD4917DE7A5"/>
        <w:category>
          <w:name w:val="General"/>
          <w:gallery w:val="placeholder"/>
        </w:category>
        <w:types>
          <w:type w:val="bbPlcHdr"/>
        </w:types>
        <w:behaviors>
          <w:behavior w:val="content"/>
        </w:behaviors>
        <w:guid w:val="{4B7AA2E6-997A-45DE-8E2D-8AC0B1B6233B}"/>
      </w:docPartPr>
      <w:docPartBody>
        <w:p w:rsidR="00E171F9" w:rsidRDefault="00EA59F7" w:rsidP="00EA59F7">
          <w:pPr>
            <w:pStyle w:val="D865ADD1FC144AB3A9997DD4917DE7A51"/>
          </w:pPr>
          <w:r w:rsidRPr="00006B20">
            <w:t>Click or tap here to enter text.</w:t>
          </w:r>
        </w:p>
      </w:docPartBody>
    </w:docPart>
    <w:docPart>
      <w:docPartPr>
        <w:name w:val="134DEA8A9C58422B9EA31BC2583EF7B6"/>
        <w:category>
          <w:name w:val="General"/>
          <w:gallery w:val="placeholder"/>
        </w:category>
        <w:types>
          <w:type w:val="bbPlcHdr"/>
        </w:types>
        <w:behaviors>
          <w:behavior w:val="content"/>
        </w:behaviors>
        <w:guid w:val="{ADA7D580-15A9-43AA-88BD-1CCE1F370181}"/>
      </w:docPartPr>
      <w:docPartBody>
        <w:p w:rsidR="00E171F9" w:rsidRDefault="00EA59F7" w:rsidP="00EA59F7">
          <w:pPr>
            <w:pStyle w:val="134DEA8A9C58422B9EA31BC2583EF7B61"/>
          </w:pPr>
          <w:r w:rsidRPr="00006B20">
            <w:t>Click or tap here to enter text.</w:t>
          </w:r>
        </w:p>
      </w:docPartBody>
    </w:docPart>
    <w:docPart>
      <w:docPartPr>
        <w:name w:val="9BB15961669241769BD2873D50B7456B"/>
        <w:category>
          <w:name w:val="General"/>
          <w:gallery w:val="placeholder"/>
        </w:category>
        <w:types>
          <w:type w:val="bbPlcHdr"/>
        </w:types>
        <w:behaviors>
          <w:behavior w:val="content"/>
        </w:behaviors>
        <w:guid w:val="{68FAA0BA-9EC6-467F-A95E-3E97156EAD4A}"/>
      </w:docPartPr>
      <w:docPartBody>
        <w:p w:rsidR="00E171F9" w:rsidRDefault="00EA59F7" w:rsidP="00EA59F7">
          <w:pPr>
            <w:pStyle w:val="9BB15961669241769BD2873D50B7456B1"/>
          </w:pPr>
          <w:r w:rsidRPr="00006B20">
            <w:t>Click or tap here to enter text.</w:t>
          </w:r>
        </w:p>
      </w:docPartBody>
    </w:docPart>
    <w:docPart>
      <w:docPartPr>
        <w:name w:val="BC2332301DF747448B933632A3408BB6"/>
        <w:category>
          <w:name w:val="General"/>
          <w:gallery w:val="placeholder"/>
        </w:category>
        <w:types>
          <w:type w:val="bbPlcHdr"/>
        </w:types>
        <w:behaviors>
          <w:behavior w:val="content"/>
        </w:behaviors>
        <w:guid w:val="{B0BF3722-0C77-4FF1-8DEC-7A056018829A}"/>
      </w:docPartPr>
      <w:docPartBody>
        <w:p w:rsidR="00E171F9" w:rsidRDefault="00EA59F7" w:rsidP="00EA59F7">
          <w:pPr>
            <w:pStyle w:val="BC2332301DF747448B933632A3408BB61"/>
          </w:pPr>
          <w:r w:rsidRPr="00006B20">
            <w:t>Click or tap here to enter text.</w:t>
          </w:r>
        </w:p>
      </w:docPartBody>
    </w:docPart>
    <w:docPart>
      <w:docPartPr>
        <w:name w:val="8FE5399794D240A5A23A5EE0A916FAC2"/>
        <w:category>
          <w:name w:val="General"/>
          <w:gallery w:val="placeholder"/>
        </w:category>
        <w:types>
          <w:type w:val="bbPlcHdr"/>
        </w:types>
        <w:behaviors>
          <w:behavior w:val="content"/>
        </w:behaviors>
        <w:guid w:val="{11AA23E8-396C-482B-909E-41BE8AD4838B}"/>
      </w:docPartPr>
      <w:docPartBody>
        <w:p w:rsidR="00E171F9" w:rsidRDefault="00EA59F7" w:rsidP="00EA59F7">
          <w:pPr>
            <w:pStyle w:val="8FE5399794D240A5A23A5EE0A916FAC21"/>
          </w:pPr>
          <w:r w:rsidRPr="00006B20">
            <w:t>Click or tap here to enter text.</w:t>
          </w:r>
        </w:p>
      </w:docPartBody>
    </w:docPart>
    <w:docPart>
      <w:docPartPr>
        <w:name w:val="13148A654B8841FC9A4ECE7C368E41E8"/>
        <w:category>
          <w:name w:val="General"/>
          <w:gallery w:val="placeholder"/>
        </w:category>
        <w:types>
          <w:type w:val="bbPlcHdr"/>
        </w:types>
        <w:behaviors>
          <w:behavior w:val="content"/>
        </w:behaviors>
        <w:guid w:val="{389D8A6F-809B-4B01-9127-B60D44C94CB8}"/>
      </w:docPartPr>
      <w:docPartBody>
        <w:p w:rsidR="00E171F9" w:rsidRDefault="00EA59F7" w:rsidP="00EA59F7">
          <w:pPr>
            <w:pStyle w:val="13148A654B8841FC9A4ECE7C368E41E81"/>
          </w:pPr>
          <w:r w:rsidRPr="00006B20">
            <w:t>Click or tap here to enter text.</w:t>
          </w:r>
        </w:p>
      </w:docPartBody>
    </w:docPart>
    <w:docPart>
      <w:docPartPr>
        <w:name w:val="473E0D66E291402396B5973BCDFAA3E0"/>
        <w:category>
          <w:name w:val="General"/>
          <w:gallery w:val="placeholder"/>
        </w:category>
        <w:types>
          <w:type w:val="bbPlcHdr"/>
        </w:types>
        <w:behaviors>
          <w:behavior w:val="content"/>
        </w:behaviors>
        <w:guid w:val="{E09EB54D-4E5F-432B-8A13-E35E5B7FF1FB}"/>
      </w:docPartPr>
      <w:docPartBody>
        <w:p w:rsidR="00E171F9" w:rsidRDefault="00EA59F7" w:rsidP="00EA59F7">
          <w:pPr>
            <w:pStyle w:val="473E0D66E291402396B5973BCDFAA3E01"/>
          </w:pPr>
          <w:r w:rsidRPr="00006B20">
            <w:t>Click or tap here to enter text.</w:t>
          </w:r>
        </w:p>
      </w:docPartBody>
    </w:docPart>
    <w:docPart>
      <w:docPartPr>
        <w:name w:val="4058E4C5ED27448F91E58614952436F3"/>
        <w:category>
          <w:name w:val="General"/>
          <w:gallery w:val="placeholder"/>
        </w:category>
        <w:types>
          <w:type w:val="bbPlcHdr"/>
        </w:types>
        <w:behaviors>
          <w:behavior w:val="content"/>
        </w:behaviors>
        <w:guid w:val="{2A38042C-5ACB-426E-93DE-D428CBCE8B4F}"/>
      </w:docPartPr>
      <w:docPartBody>
        <w:p w:rsidR="00E171F9" w:rsidRDefault="00EA59F7" w:rsidP="00EA59F7">
          <w:pPr>
            <w:pStyle w:val="4058E4C5ED27448F91E58614952436F31"/>
          </w:pPr>
          <w:r w:rsidRPr="00006B20">
            <w:t>Click or tap here to enter text.</w:t>
          </w:r>
        </w:p>
      </w:docPartBody>
    </w:docPart>
    <w:docPart>
      <w:docPartPr>
        <w:name w:val="139585DE8A5043C4993954C2EE98FC52"/>
        <w:category>
          <w:name w:val="General"/>
          <w:gallery w:val="placeholder"/>
        </w:category>
        <w:types>
          <w:type w:val="bbPlcHdr"/>
        </w:types>
        <w:behaviors>
          <w:behavior w:val="content"/>
        </w:behaviors>
        <w:guid w:val="{D74DF567-ACCE-45FC-BD65-02F2889635B6}"/>
      </w:docPartPr>
      <w:docPartBody>
        <w:p w:rsidR="00E171F9" w:rsidRDefault="00EA59F7" w:rsidP="00EA59F7">
          <w:pPr>
            <w:pStyle w:val="139585DE8A5043C4993954C2EE98FC521"/>
          </w:pPr>
          <w:r w:rsidRPr="00006B20">
            <w:t>Click or tap here to enter text.</w:t>
          </w:r>
        </w:p>
      </w:docPartBody>
    </w:docPart>
    <w:docPart>
      <w:docPartPr>
        <w:name w:val="9B6F4C06F65F468D93E69AE261E1F788"/>
        <w:category>
          <w:name w:val="General"/>
          <w:gallery w:val="placeholder"/>
        </w:category>
        <w:types>
          <w:type w:val="bbPlcHdr"/>
        </w:types>
        <w:behaviors>
          <w:behavior w:val="content"/>
        </w:behaviors>
        <w:guid w:val="{6A6EF6F9-1DED-4366-B0A8-347F23EA044A}"/>
      </w:docPartPr>
      <w:docPartBody>
        <w:p w:rsidR="003D3191" w:rsidRDefault="00EA59F7" w:rsidP="00EA59F7">
          <w:pPr>
            <w:pStyle w:val="9B6F4C06F65F468D93E69AE261E1F7881"/>
          </w:pPr>
          <w:r w:rsidRPr="008F3855">
            <w:rPr>
              <w:rFonts w:cs="Calibri (Body)"/>
              <w:sz w:val="18"/>
              <w:szCs w:val="18"/>
            </w:rPr>
            <w:t>Enter text.</w:t>
          </w:r>
        </w:p>
      </w:docPartBody>
    </w:docPart>
    <w:docPart>
      <w:docPartPr>
        <w:name w:val="82761952BB0D4BD6BF4BA076F19645D9"/>
        <w:category>
          <w:name w:val="General"/>
          <w:gallery w:val="placeholder"/>
        </w:category>
        <w:types>
          <w:type w:val="bbPlcHdr"/>
        </w:types>
        <w:behaviors>
          <w:behavior w:val="content"/>
        </w:behaviors>
        <w:guid w:val="{48A57699-C557-47B2-ADF4-E45CBC904953}"/>
      </w:docPartPr>
      <w:docPartBody>
        <w:p w:rsidR="003D3191" w:rsidRDefault="00E171F9" w:rsidP="00E171F9">
          <w:pPr>
            <w:pStyle w:val="82761952BB0D4BD6BF4BA076F19645D9"/>
          </w:pPr>
          <w:r w:rsidRPr="00E527AE">
            <w:rPr>
              <w:color w:val="808080"/>
            </w:rPr>
            <w:t>Identify  the category.</w:t>
          </w:r>
        </w:p>
      </w:docPartBody>
    </w:docPart>
    <w:docPart>
      <w:docPartPr>
        <w:name w:val="1D6B46A04BB14EA4B778CF73325F0518"/>
        <w:category>
          <w:name w:val="General"/>
          <w:gallery w:val="placeholder"/>
        </w:category>
        <w:types>
          <w:type w:val="bbPlcHdr"/>
        </w:types>
        <w:behaviors>
          <w:behavior w:val="content"/>
        </w:behaviors>
        <w:guid w:val="{64156B8F-42FF-4E6A-B0FE-E92C92288F58}"/>
      </w:docPartPr>
      <w:docPartBody>
        <w:p w:rsidR="003D3191" w:rsidRDefault="00E171F9" w:rsidP="00E171F9">
          <w:pPr>
            <w:pStyle w:val="1D6B46A04BB14EA4B778CF73325F0518"/>
          </w:pPr>
          <w:r w:rsidRPr="00806702">
            <w:rPr>
              <w:rStyle w:val="PlaceholderText"/>
              <w:sz w:val="18"/>
              <w:szCs w:val="18"/>
            </w:rPr>
            <w:t>Choose an item.</w:t>
          </w:r>
        </w:p>
      </w:docPartBody>
    </w:docPart>
    <w:docPart>
      <w:docPartPr>
        <w:name w:val="D4CE2A66FDDF4147A9FE03EB9C2B510A"/>
        <w:category>
          <w:name w:val="General"/>
          <w:gallery w:val="placeholder"/>
        </w:category>
        <w:types>
          <w:type w:val="bbPlcHdr"/>
        </w:types>
        <w:behaviors>
          <w:behavior w:val="content"/>
        </w:behaviors>
        <w:guid w:val="{D22EF468-F46B-400C-BE73-7DF249970AFB}"/>
      </w:docPartPr>
      <w:docPartBody>
        <w:p w:rsidR="003D3191" w:rsidRDefault="00EA59F7" w:rsidP="00EA59F7">
          <w:pPr>
            <w:pStyle w:val="D4CE2A66FDDF4147A9FE03EB9C2B510A1"/>
          </w:pPr>
          <w:r w:rsidRPr="008F3855">
            <w:rPr>
              <w:rFonts w:cs="Calibri (Body)"/>
              <w:sz w:val="18"/>
              <w:szCs w:val="18"/>
            </w:rPr>
            <w:t>Enter text.</w:t>
          </w:r>
        </w:p>
      </w:docPartBody>
    </w:docPart>
    <w:docPart>
      <w:docPartPr>
        <w:name w:val="B3A61BCC6EDF4F4D8252F78E9ADADE0C"/>
        <w:category>
          <w:name w:val="General"/>
          <w:gallery w:val="placeholder"/>
        </w:category>
        <w:types>
          <w:type w:val="bbPlcHdr"/>
        </w:types>
        <w:behaviors>
          <w:behavior w:val="content"/>
        </w:behaviors>
        <w:guid w:val="{E1F7091D-3DE7-4AB2-9BC0-72B529BCD467}"/>
      </w:docPartPr>
      <w:docPartBody>
        <w:p w:rsidR="003D3191" w:rsidRDefault="00EA59F7" w:rsidP="00EA59F7">
          <w:pPr>
            <w:pStyle w:val="B3A61BCC6EDF4F4D8252F78E9ADADE0C1"/>
          </w:pPr>
          <w:r w:rsidRPr="008F3855">
            <w:rPr>
              <w:rFonts w:cs="Calibri (Body)"/>
              <w:sz w:val="18"/>
              <w:szCs w:val="18"/>
            </w:rPr>
            <w:t>Enter text.</w:t>
          </w:r>
        </w:p>
      </w:docPartBody>
    </w:docPart>
    <w:docPart>
      <w:docPartPr>
        <w:name w:val="15793034F67C47B2858FE0C1F90FD872"/>
        <w:category>
          <w:name w:val="General"/>
          <w:gallery w:val="placeholder"/>
        </w:category>
        <w:types>
          <w:type w:val="bbPlcHdr"/>
        </w:types>
        <w:behaviors>
          <w:behavior w:val="content"/>
        </w:behaviors>
        <w:guid w:val="{A955FFA5-A0E2-4641-B573-A5C4128AD6ED}"/>
      </w:docPartPr>
      <w:docPartBody>
        <w:p w:rsidR="003D3191" w:rsidRDefault="00EA59F7" w:rsidP="00EA59F7">
          <w:pPr>
            <w:pStyle w:val="15793034F67C47B2858FE0C1F90FD8721"/>
          </w:pPr>
          <w:r w:rsidRPr="008F3855">
            <w:rPr>
              <w:rFonts w:cs="Calibri (Body)"/>
              <w:sz w:val="18"/>
              <w:szCs w:val="18"/>
            </w:rPr>
            <w:t>Enter text.</w:t>
          </w:r>
        </w:p>
      </w:docPartBody>
    </w:docPart>
    <w:docPart>
      <w:docPartPr>
        <w:name w:val="8E2558D34C4A4DC89A057FCFA6D4BB60"/>
        <w:category>
          <w:name w:val="General"/>
          <w:gallery w:val="placeholder"/>
        </w:category>
        <w:types>
          <w:type w:val="bbPlcHdr"/>
        </w:types>
        <w:behaviors>
          <w:behavior w:val="content"/>
        </w:behaviors>
        <w:guid w:val="{37E3F257-8D43-4EC0-B179-BEB6EA66D3C1}"/>
      </w:docPartPr>
      <w:docPartBody>
        <w:p w:rsidR="003D3191" w:rsidRDefault="00EA59F7" w:rsidP="00EA59F7">
          <w:pPr>
            <w:pStyle w:val="8E2558D34C4A4DC89A057FCFA6D4BB601"/>
          </w:pPr>
          <w:r w:rsidRPr="008F3855">
            <w:rPr>
              <w:rFonts w:cs="Calibri (Body)"/>
              <w:sz w:val="18"/>
              <w:szCs w:val="18"/>
            </w:rPr>
            <w:t>Enter text.</w:t>
          </w:r>
        </w:p>
      </w:docPartBody>
    </w:docPart>
    <w:docPart>
      <w:docPartPr>
        <w:name w:val="FE0D3584AA8B4E03B7EA0604CA98693B"/>
        <w:category>
          <w:name w:val="General"/>
          <w:gallery w:val="placeholder"/>
        </w:category>
        <w:types>
          <w:type w:val="bbPlcHdr"/>
        </w:types>
        <w:behaviors>
          <w:behavior w:val="content"/>
        </w:behaviors>
        <w:guid w:val="{4D8C77AA-997D-40B7-A6B6-BB1AE9052EE0}"/>
      </w:docPartPr>
      <w:docPartBody>
        <w:p w:rsidR="003D3191" w:rsidRDefault="00E171F9" w:rsidP="00E171F9">
          <w:pPr>
            <w:pStyle w:val="FE0D3584AA8B4E03B7EA0604CA98693B"/>
          </w:pPr>
          <w:r w:rsidRPr="00E527AE">
            <w:rPr>
              <w:color w:val="808080"/>
            </w:rPr>
            <w:t>Identify  the category.</w:t>
          </w:r>
        </w:p>
      </w:docPartBody>
    </w:docPart>
    <w:docPart>
      <w:docPartPr>
        <w:name w:val="3D32EF1EFC2B4857BF2722D46A6C3748"/>
        <w:category>
          <w:name w:val="General"/>
          <w:gallery w:val="placeholder"/>
        </w:category>
        <w:types>
          <w:type w:val="bbPlcHdr"/>
        </w:types>
        <w:behaviors>
          <w:behavior w:val="content"/>
        </w:behaviors>
        <w:guid w:val="{06BACC96-CCF8-4B98-B3A5-159F2F9A9285}"/>
      </w:docPartPr>
      <w:docPartBody>
        <w:p w:rsidR="003D3191" w:rsidRDefault="00E171F9" w:rsidP="00E171F9">
          <w:pPr>
            <w:pStyle w:val="3D32EF1EFC2B4857BF2722D46A6C3748"/>
          </w:pPr>
          <w:r w:rsidRPr="00806702">
            <w:rPr>
              <w:rStyle w:val="PlaceholderText"/>
              <w:sz w:val="18"/>
              <w:szCs w:val="18"/>
            </w:rPr>
            <w:t>Choose an item.</w:t>
          </w:r>
        </w:p>
      </w:docPartBody>
    </w:docPart>
    <w:docPart>
      <w:docPartPr>
        <w:name w:val="8A855502216F4078B295EE669B407685"/>
        <w:category>
          <w:name w:val="General"/>
          <w:gallery w:val="placeholder"/>
        </w:category>
        <w:types>
          <w:type w:val="bbPlcHdr"/>
        </w:types>
        <w:behaviors>
          <w:behavior w:val="content"/>
        </w:behaviors>
        <w:guid w:val="{9DE85A08-EC22-4199-B857-352C458DEF77}"/>
      </w:docPartPr>
      <w:docPartBody>
        <w:p w:rsidR="003D3191" w:rsidRDefault="00EA59F7" w:rsidP="00EA59F7">
          <w:pPr>
            <w:pStyle w:val="8A855502216F4078B295EE669B4076851"/>
          </w:pPr>
          <w:r w:rsidRPr="008F3855">
            <w:rPr>
              <w:rFonts w:cs="Calibri (Body)"/>
              <w:sz w:val="18"/>
              <w:szCs w:val="18"/>
            </w:rPr>
            <w:t>Enter text.</w:t>
          </w:r>
        </w:p>
      </w:docPartBody>
    </w:docPart>
    <w:docPart>
      <w:docPartPr>
        <w:name w:val="0A207DA92F8C41B4895C2FF5694D3964"/>
        <w:category>
          <w:name w:val="General"/>
          <w:gallery w:val="placeholder"/>
        </w:category>
        <w:types>
          <w:type w:val="bbPlcHdr"/>
        </w:types>
        <w:behaviors>
          <w:behavior w:val="content"/>
        </w:behaviors>
        <w:guid w:val="{3D0A02A7-A495-4F3E-8A9C-6E3129E7F969}"/>
      </w:docPartPr>
      <w:docPartBody>
        <w:p w:rsidR="003D3191" w:rsidRDefault="00EA59F7" w:rsidP="00EA59F7">
          <w:pPr>
            <w:pStyle w:val="0A207DA92F8C41B4895C2FF5694D39641"/>
          </w:pPr>
          <w:r w:rsidRPr="008F3855">
            <w:rPr>
              <w:rFonts w:cs="Calibri (Body)"/>
              <w:sz w:val="18"/>
              <w:szCs w:val="18"/>
            </w:rPr>
            <w:t>Enter text.</w:t>
          </w:r>
        </w:p>
      </w:docPartBody>
    </w:docPart>
    <w:docPart>
      <w:docPartPr>
        <w:name w:val="A0AB780592D942489D136CA158BACFCB"/>
        <w:category>
          <w:name w:val="General"/>
          <w:gallery w:val="placeholder"/>
        </w:category>
        <w:types>
          <w:type w:val="bbPlcHdr"/>
        </w:types>
        <w:behaviors>
          <w:behavior w:val="content"/>
        </w:behaviors>
        <w:guid w:val="{C895289B-9BB9-4F06-A2EE-10BCDBC48A55}"/>
      </w:docPartPr>
      <w:docPartBody>
        <w:p w:rsidR="003D3191" w:rsidRDefault="00EA59F7" w:rsidP="00EA59F7">
          <w:pPr>
            <w:pStyle w:val="A0AB780592D942489D136CA158BACFCB1"/>
          </w:pPr>
          <w:r w:rsidRPr="008F3855">
            <w:rPr>
              <w:rFonts w:cs="Calibri (Body)"/>
              <w:sz w:val="18"/>
              <w:szCs w:val="18"/>
            </w:rPr>
            <w:t>Enter text.</w:t>
          </w:r>
        </w:p>
      </w:docPartBody>
    </w:docPart>
    <w:docPart>
      <w:docPartPr>
        <w:name w:val="882D3EF1B0DD48CE8146DB0E17F5F08D"/>
        <w:category>
          <w:name w:val="General"/>
          <w:gallery w:val="placeholder"/>
        </w:category>
        <w:types>
          <w:type w:val="bbPlcHdr"/>
        </w:types>
        <w:behaviors>
          <w:behavior w:val="content"/>
        </w:behaviors>
        <w:guid w:val="{E9538EEB-6866-4AD8-8B32-8E9989E1936E}"/>
      </w:docPartPr>
      <w:docPartBody>
        <w:p w:rsidR="003D3191" w:rsidRDefault="00EA59F7" w:rsidP="00EA59F7">
          <w:pPr>
            <w:pStyle w:val="882D3EF1B0DD48CE8146DB0E17F5F08D1"/>
          </w:pPr>
          <w:r w:rsidRPr="008F3855">
            <w:rPr>
              <w:rFonts w:cs="Calibri (Body)"/>
              <w:sz w:val="18"/>
              <w:szCs w:val="18"/>
            </w:rPr>
            <w:t>Enter text.</w:t>
          </w:r>
        </w:p>
      </w:docPartBody>
    </w:docPart>
    <w:docPart>
      <w:docPartPr>
        <w:name w:val="72354A38CE724D4A907D1A049BDAF756"/>
        <w:category>
          <w:name w:val="General"/>
          <w:gallery w:val="placeholder"/>
        </w:category>
        <w:types>
          <w:type w:val="bbPlcHdr"/>
        </w:types>
        <w:behaviors>
          <w:behavior w:val="content"/>
        </w:behaviors>
        <w:guid w:val="{4A5E7B85-2F57-4A7F-85A8-E6BBDD65CD19}"/>
      </w:docPartPr>
      <w:docPartBody>
        <w:p w:rsidR="003D3191" w:rsidRDefault="00EA59F7" w:rsidP="00EA59F7">
          <w:pPr>
            <w:pStyle w:val="72354A38CE724D4A907D1A049BDAF7561"/>
          </w:pPr>
          <w:r w:rsidRPr="008F3855">
            <w:t>Select the Identification category.</w:t>
          </w:r>
        </w:p>
      </w:docPartBody>
    </w:docPart>
    <w:docPart>
      <w:docPartPr>
        <w:name w:val="185C3A777F9749D1B4482FE0117CF685"/>
        <w:category>
          <w:name w:val="General"/>
          <w:gallery w:val="placeholder"/>
        </w:category>
        <w:types>
          <w:type w:val="bbPlcHdr"/>
        </w:types>
        <w:behaviors>
          <w:behavior w:val="content"/>
        </w:behaviors>
        <w:guid w:val="{BCB436A9-CBE2-40C1-8869-C6A606746A3F}"/>
      </w:docPartPr>
      <w:docPartBody>
        <w:p w:rsidR="003D3191" w:rsidRDefault="00E171F9" w:rsidP="00E171F9">
          <w:pPr>
            <w:pStyle w:val="185C3A777F9749D1B4482FE0117CF685"/>
          </w:pPr>
          <w:r w:rsidRPr="00806702">
            <w:rPr>
              <w:rStyle w:val="PlaceholderText"/>
              <w:sz w:val="18"/>
              <w:szCs w:val="18"/>
            </w:rPr>
            <w:t>Choose an item.</w:t>
          </w:r>
        </w:p>
      </w:docPartBody>
    </w:docPart>
    <w:docPart>
      <w:docPartPr>
        <w:name w:val="F1166F0281B0480B8397F7073BA23B4E"/>
        <w:category>
          <w:name w:val="General"/>
          <w:gallery w:val="placeholder"/>
        </w:category>
        <w:types>
          <w:type w:val="bbPlcHdr"/>
        </w:types>
        <w:behaviors>
          <w:behavior w:val="content"/>
        </w:behaviors>
        <w:guid w:val="{BB77C3E1-E635-4E76-8AD6-55CB5AB7F57C}"/>
      </w:docPartPr>
      <w:docPartBody>
        <w:p w:rsidR="003D3191" w:rsidRDefault="00EA59F7" w:rsidP="00EA59F7">
          <w:pPr>
            <w:pStyle w:val="F1166F0281B0480B8397F7073BA23B4E1"/>
          </w:pPr>
          <w:r w:rsidRPr="008F3855">
            <w:rPr>
              <w:sz w:val="18"/>
            </w:rPr>
            <w:t>Enter text.</w:t>
          </w:r>
        </w:p>
      </w:docPartBody>
    </w:docPart>
    <w:docPart>
      <w:docPartPr>
        <w:name w:val="21956988B22A4D16A8064355C88DD78F"/>
        <w:category>
          <w:name w:val="General"/>
          <w:gallery w:val="placeholder"/>
        </w:category>
        <w:types>
          <w:type w:val="bbPlcHdr"/>
        </w:types>
        <w:behaviors>
          <w:behavior w:val="content"/>
        </w:behaviors>
        <w:guid w:val="{CAC93F30-7C2F-4117-8C41-A8A596835693}"/>
      </w:docPartPr>
      <w:docPartBody>
        <w:p w:rsidR="003D3191" w:rsidRDefault="00EA59F7" w:rsidP="00EA59F7">
          <w:pPr>
            <w:pStyle w:val="21956988B22A4D16A8064355C88DD78F1"/>
          </w:pPr>
          <w:r w:rsidRPr="008F3855">
            <w:rPr>
              <w:sz w:val="18"/>
            </w:rPr>
            <w:t>Enter text.</w:t>
          </w:r>
        </w:p>
      </w:docPartBody>
    </w:docPart>
    <w:docPart>
      <w:docPartPr>
        <w:name w:val="EDFD4989AC2B422EA55D5FF08ECE757A"/>
        <w:category>
          <w:name w:val="General"/>
          <w:gallery w:val="placeholder"/>
        </w:category>
        <w:types>
          <w:type w:val="bbPlcHdr"/>
        </w:types>
        <w:behaviors>
          <w:behavior w:val="content"/>
        </w:behaviors>
        <w:guid w:val="{DB884D56-5239-404B-932B-C6BDF466582B}"/>
      </w:docPartPr>
      <w:docPartBody>
        <w:p w:rsidR="003D3191" w:rsidRDefault="00EA59F7" w:rsidP="00EA59F7">
          <w:pPr>
            <w:pStyle w:val="EDFD4989AC2B422EA55D5FF08ECE757A1"/>
          </w:pPr>
          <w:r w:rsidRPr="008F3855">
            <w:rPr>
              <w:sz w:val="18"/>
            </w:rPr>
            <w:t>Enter text.</w:t>
          </w:r>
        </w:p>
      </w:docPartBody>
    </w:docPart>
    <w:docPart>
      <w:docPartPr>
        <w:name w:val="D5845655582E488F96733F3EBD3C59A5"/>
        <w:category>
          <w:name w:val="General"/>
          <w:gallery w:val="placeholder"/>
        </w:category>
        <w:types>
          <w:type w:val="bbPlcHdr"/>
        </w:types>
        <w:behaviors>
          <w:behavior w:val="content"/>
        </w:behaviors>
        <w:guid w:val="{099952B0-90C9-4E52-B933-041A7F8BB755}"/>
      </w:docPartPr>
      <w:docPartBody>
        <w:p w:rsidR="003D3191" w:rsidRDefault="00EA59F7" w:rsidP="00EA59F7">
          <w:pPr>
            <w:pStyle w:val="D5845655582E488F96733F3EBD3C59A51"/>
          </w:pPr>
          <w:r w:rsidRPr="008F3855">
            <w:rPr>
              <w:rFonts w:cs="Calibri (Body)"/>
              <w:sz w:val="18"/>
              <w:szCs w:val="18"/>
            </w:rPr>
            <w:t>Enter text.</w:t>
          </w:r>
        </w:p>
      </w:docPartBody>
    </w:docPart>
    <w:docPart>
      <w:docPartPr>
        <w:name w:val="85AD6C6181CD4147BE74C6D95B8E3210"/>
        <w:category>
          <w:name w:val="General"/>
          <w:gallery w:val="placeholder"/>
        </w:category>
        <w:types>
          <w:type w:val="bbPlcHdr"/>
        </w:types>
        <w:behaviors>
          <w:behavior w:val="content"/>
        </w:behaviors>
        <w:guid w:val="{D0B4A92F-F975-4987-8C62-AD45A244AE15}"/>
      </w:docPartPr>
      <w:docPartBody>
        <w:p w:rsidR="003D3191" w:rsidRDefault="00EA59F7" w:rsidP="00EA59F7">
          <w:pPr>
            <w:pStyle w:val="85AD6C6181CD4147BE74C6D95B8E32101"/>
          </w:pPr>
          <w:r w:rsidRPr="008F3855">
            <w:t>Select the Identification category.</w:t>
          </w:r>
        </w:p>
      </w:docPartBody>
    </w:docPart>
    <w:docPart>
      <w:docPartPr>
        <w:name w:val="7E1D97A7F397489C9D8C29E108A8C91E"/>
        <w:category>
          <w:name w:val="General"/>
          <w:gallery w:val="placeholder"/>
        </w:category>
        <w:types>
          <w:type w:val="bbPlcHdr"/>
        </w:types>
        <w:behaviors>
          <w:behavior w:val="content"/>
        </w:behaviors>
        <w:guid w:val="{640682C2-1617-431A-900C-9B2BF532E0A0}"/>
      </w:docPartPr>
      <w:docPartBody>
        <w:p w:rsidR="003D3191" w:rsidRDefault="00E171F9" w:rsidP="00E171F9">
          <w:pPr>
            <w:pStyle w:val="7E1D97A7F397489C9D8C29E108A8C91E"/>
          </w:pPr>
          <w:r w:rsidRPr="00806702">
            <w:rPr>
              <w:rStyle w:val="PlaceholderText"/>
              <w:sz w:val="18"/>
              <w:szCs w:val="18"/>
            </w:rPr>
            <w:t>Choose an item.</w:t>
          </w:r>
        </w:p>
      </w:docPartBody>
    </w:docPart>
    <w:docPart>
      <w:docPartPr>
        <w:name w:val="23609429CED94FA0838627A469E2055B"/>
        <w:category>
          <w:name w:val="General"/>
          <w:gallery w:val="placeholder"/>
        </w:category>
        <w:types>
          <w:type w:val="bbPlcHdr"/>
        </w:types>
        <w:behaviors>
          <w:behavior w:val="content"/>
        </w:behaviors>
        <w:guid w:val="{401AD477-ADFF-444D-B3AC-2473F54DF716}"/>
      </w:docPartPr>
      <w:docPartBody>
        <w:p w:rsidR="003D3191" w:rsidRDefault="00EA59F7" w:rsidP="00EA59F7">
          <w:pPr>
            <w:pStyle w:val="23609429CED94FA0838627A469E2055B1"/>
          </w:pPr>
          <w:r w:rsidRPr="008F3855">
            <w:rPr>
              <w:sz w:val="18"/>
            </w:rPr>
            <w:t>Enter text.</w:t>
          </w:r>
        </w:p>
      </w:docPartBody>
    </w:docPart>
    <w:docPart>
      <w:docPartPr>
        <w:name w:val="2F1F25319BBC4BD28B676EDE8F17A76C"/>
        <w:category>
          <w:name w:val="General"/>
          <w:gallery w:val="placeholder"/>
        </w:category>
        <w:types>
          <w:type w:val="bbPlcHdr"/>
        </w:types>
        <w:behaviors>
          <w:behavior w:val="content"/>
        </w:behaviors>
        <w:guid w:val="{0A12DB99-B2B0-4CEE-8592-874A85E3FC59}"/>
      </w:docPartPr>
      <w:docPartBody>
        <w:p w:rsidR="003D3191" w:rsidRDefault="00EA59F7" w:rsidP="00EA59F7">
          <w:pPr>
            <w:pStyle w:val="2F1F25319BBC4BD28B676EDE8F17A76C1"/>
          </w:pPr>
          <w:r w:rsidRPr="008F3855">
            <w:rPr>
              <w:sz w:val="18"/>
            </w:rPr>
            <w:t>Enter text.</w:t>
          </w:r>
        </w:p>
      </w:docPartBody>
    </w:docPart>
    <w:docPart>
      <w:docPartPr>
        <w:name w:val="7DF352F95BEB4961A6BB21BB597DA5E9"/>
        <w:category>
          <w:name w:val="General"/>
          <w:gallery w:val="placeholder"/>
        </w:category>
        <w:types>
          <w:type w:val="bbPlcHdr"/>
        </w:types>
        <w:behaviors>
          <w:behavior w:val="content"/>
        </w:behaviors>
        <w:guid w:val="{6914C111-9C88-4A55-BECC-58392C6DDD3F}"/>
      </w:docPartPr>
      <w:docPartBody>
        <w:p w:rsidR="003D3191" w:rsidRDefault="00EA59F7" w:rsidP="00EA59F7">
          <w:pPr>
            <w:pStyle w:val="7DF352F95BEB4961A6BB21BB597DA5E91"/>
          </w:pPr>
          <w:r w:rsidRPr="008F3855">
            <w:rPr>
              <w:sz w:val="18"/>
            </w:rPr>
            <w:t>Enter text.</w:t>
          </w:r>
        </w:p>
      </w:docPartBody>
    </w:docPart>
    <w:docPart>
      <w:docPartPr>
        <w:name w:val="C4D703B0D7FB41DD8CE579941A4EBE4C"/>
        <w:category>
          <w:name w:val="General"/>
          <w:gallery w:val="placeholder"/>
        </w:category>
        <w:types>
          <w:type w:val="bbPlcHdr"/>
        </w:types>
        <w:behaviors>
          <w:behavior w:val="content"/>
        </w:behaviors>
        <w:guid w:val="{F2A59432-4955-41A3-949A-9E3D6627F13D}"/>
      </w:docPartPr>
      <w:docPartBody>
        <w:p w:rsidR="003D3191" w:rsidRDefault="00EA59F7" w:rsidP="00EA59F7">
          <w:pPr>
            <w:pStyle w:val="C4D703B0D7FB41DD8CE579941A4EBE4C1"/>
          </w:pPr>
          <w:r w:rsidRPr="008F3855">
            <w:rPr>
              <w:rFonts w:cs="Calibri (Body)"/>
              <w:sz w:val="18"/>
              <w:szCs w:val="18"/>
            </w:rPr>
            <w:t>Enter text.</w:t>
          </w:r>
        </w:p>
      </w:docPartBody>
    </w:docPart>
    <w:docPart>
      <w:docPartPr>
        <w:name w:val="9AB769FA5B574697808EFBF20E29609E"/>
        <w:category>
          <w:name w:val="General"/>
          <w:gallery w:val="placeholder"/>
        </w:category>
        <w:types>
          <w:type w:val="bbPlcHdr"/>
        </w:types>
        <w:behaviors>
          <w:behavior w:val="content"/>
        </w:behaviors>
        <w:guid w:val="{3E189FFF-2653-42B3-84FE-07E0EF94ADE8}"/>
      </w:docPartPr>
      <w:docPartBody>
        <w:p w:rsidR="003D3191" w:rsidRDefault="00EA59F7" w:rsidP="00EA59F7">
          <w:pPr>
            <w:pStyle w:val="9AB769FA5B574697808EFBF20E29609E1"/>
          </w:pPr>
          <w:r w:rsidRPr="008F3855">
            <w:t>Select the Identification category.</w:t>
          </w:r>
        </w:p>
      </w:docPartBody>
    </w:docPart>
    <w:docPart>
      <w:docPartPr>
        <w:name w:val="639A685B15B84E40AD1C41EDB981AE5C"/>
        <w:category>
          <w:name w:val="General"/>
          <w:gallery w:val="placeholder"/>
        </w:category>
        <w:types>
          <w:type w:val="bbPlcHdr"/>
        </w:types>
        <w:behaviors>
          <w:behavior w:val="content"/>
        </w:behaviors>
        <w:guid w:val="{973532C2-A82E-47AE-B3FB-ACA7F49351B2}"/>
      </w:docPartPr>
      <w:docPartBody>
        <w:p w:rsidR="003D3191" w:rsidRDefault="00E171F9" w:rsidP="00E171F9">
          <w:pPr>
            <w:pStyle w:val="639A685B15B84E40AD1C41EDB981AE5C"/>
          </w:pPr>
          <w:r w:rsidRPr="00806702">
            <w:rPr>
              <w:rStyle w:val="PlaceholderText"/>
              <w:sz w:val="18"/>
              <w:szCs w:val="18"/>
            </w:rPr>
            <w:t>Choose an item.</w:t>
          </w:r>
        </w:p>
      </w:docPartBody>
    </w:docPart>
    <w:docPart>
      <w:docPartPr>
        <w:name w:val="BD24B11702134F7183298F5768EB3634"/>
        <w:category>
          <w:name w:val="General"/>
          <w:gallery w:val="placeholder"/>
        </w:category>
        <w:types>
          <w:type w:val="bbPlcHdr"/>
        </w:types>
        <w:behaviors>
          <w:behavior w:val="content"/>
        </w:behaviors>
        <w:guid w:val="{67843CB6-0455-4B61-943F-171373CA6D34}"/>
      </w:docPartPr>
      <w:docPartBody>
        <w:p w:rsidR="003D3191" w:rsidRDefault="00EA59F7" w:rsidP="00EA59F7">
          <w:pPr>
            <w:pStyle w:val="BD24B11702134F7183298F5768EB36341"/>
          </w:pPr>
          <w:r w:rsidRPr="008F3855">
            <w:rPr>
              <w:sz w:val="18"/>
            </w:rPr>
            <w:t>Enter text.</w:t>
          </w:r>
        </w:p>
      </w:docPartBody>
    </w:docPart>
    <w:docPart>
      <w:docPartPr>
        <w:name w:val="ABA21B699A9E410782BCE0EAB243FFC7"/>
        <w:category>
          <w:name w:val="General"/>
          <w:gallery w:val="placeholder"/>
        </w:category>
        <w:types>
          <w:type w:val="bbPlcHdr"/>
        </w:types>
        <w:behaviors>
          <w:behavior w:val="content"/>
        </w:behaviors>
        <w:guid w:val="{8F955727-EB25-4FEF-882F-36E455255754}"/>
      </w:docPartPr>
      <w:docPartBody>
        <w:p w:rsidR="003D3191" w:rsidRDefault="00EA59F7" w:rsidP="00EA59F7">
          <w:pPr>
            <w:pStyle w:val="ABA21B699A9E410782BCE0EAB243FFC71"/>
          </w:pPr>
          <w:r w:rsidRPr="008F3855">
            <w:rPr>
              <w:sz w:val="18"/>
            </w:rPr>
            <w:t>Enter text.</w:t>
          </w:r>
        </w:p>
      </w:docPartBody>
    </w:docPart>
    <w:docPart>
      <w:docPartPr>
        <w:name w:val="C953FEA075A6427EB7C2D59919DBA73E"/>
        <w:category>
          <w:name w:val="General"/>
          <w:gallery w:val="placeholder"/>
        </w:category>
        <w:types>
          <w:type w:val="bbPlcHdr"/>
        </w:types>
        <w:behaviors>
          <w:behavior w:val="content"/>
        </w:behaviors>
        <w:guid w:val="{A0C45C4B-79E1-4E80-AFB4-23322154B184}"/>
      </w:docPartPr>
      <w:docPartBody>
        <w:p w:rsidR="003D3191" w:rsidRDefault="00EA59F7" w:rsidP="00EA59F7">
          <w:pPr>
            <w:pStyle w:val="C953FEA075A6427EB7C2D59919DBA73E1"/>
          </w:pPr>
          <w:r w:rsidRPr="008F3855">
            <w:rPr>
              <w:sz w:val="18"/>
            </w:rPr>
            <w:t>Enter text.</w:t>
          </w:r>
        </w:p>
      </w:docPartBody>
    </w:docPart>
    <w:docPart>
      <w:docPartPr>
        <w:name w:val="7605917D562D436098D7DBD74CA27A17"/>
        <w:category>
          <w:name w:val="General"/>
          <w:gallery w:val="placeholder"/>
        </w:category>
        <w:types>
          <w:type w:val="bbPlcHdr"/>
        </w:types>
        <w:behaviors>
          <w:behavior w:val="content"/>
        </w:behaviors>
        <w:guid w:val="{80E77239-69FB-481F-8CD9-423FD7F409CC}"/>
      </w:docPartPr>
      <w:docPartBody>
        <w:p w:rsidR="003D3191" w:rsidRDefault="00EA59F7" w:rsidP="00EA59F7">
          <w:pPr>
            <w:pStyle w:val="7605917D562D436098D7DBD74CA27A171"/>
          </w:pPr>
          <w:r w:rsidRPr="008F3855">
            <w:rPr>
              <w:rFonts w:cs="Calibri (Body)"/>
              <w:sz w:val="18"/>
              <w:szCs w:val="18"/>
            </w:rPr>
            <w:t>Enter text.</w:t>
          </w:r>
        </w:p>
      </w:docPartBody>
    </w:docPart>
    <w:docPart>
      <w:docPartPr>
        <w:name w:val="87E1DB364CAE489DBE15718D614F0004"/>
        <w:category>
          <w:name w:val="General"/>
          <w:gallery w:val="placeholder"/>
        </w:category>
        <w:types>
          <w:type w:val="bbPlcHdr"/>
        </w:types>
        <w:behaviors>
          <w:behavior w:val="content"/>
        </w:behaviors>
        <w:guid w:val="{956F2B03-E1DF-4E8A-92C7-94EC89478A3B}"/>
      </w:docPartPr>
      <w:docPartBody>
        <w:p w:rsidR="003D3191" w:rsidRDefault="00EA59F7" w:rsidP="00EA59F7">
          <w:pPr>
            <w:pStyle w:val="87E1DB364CAE489DBE15718D614F00041"/>
          </w:pPr>
          <w:r w:rsidRPr="008F3855">
            <w:t>Select the Identification category.</w:t>
          </w:r>
        </w:p>
      </w:docPartBody>
    </w:docPart>
    <w:docPart>
      <w:docPartPr>
        <w:name w:val="AB7F40B96AE548338EE70D41BD7ACB21"/>
        <w:category>
          <w:name w:val="General"/>
          <w:gallery w:val="placeholder"/>
        </w:category>
        <w:types>
          <w:type w:val="bbPlcHdr"/>
        </w:types>
        <w:behaviors>
          <w:behavior w:val="content"/>
        </w:behaviors>
        <w:guid w:val="{A36E3380-64FD-4176-B024-E330530DB187}"/>
      </w:docPartPr>
      <w:docPartBody>
        <w:p w:rsidR="003D3191" w:rsidRDefault="00E171F9" w:rsidP="00E171F9">
          <w:pPr>
            <w:pStyle w:val="AB7F40B96AE548338EE70D41BD7ACB21"/>
          </w:pPr>
          <w:r w:rsidRPr="00806702">
            <w:rPr>
              <w:rStyle w:val="PlaceholderText"/>
              <w:sz w:val="18"/>
              <w:szCs w:val="18"/>
            </w:rPr>
            <w:t>Choose an item.</w:t>
          </w:r>
        </w:p>
      </w:docPartBody>
    </w:docPart>
    <w:docPart>
      <w:docPartPr>
        <w:name w:val="26432AE8069448448C922A6DAB2CD448"/>
        <w:category>
          <w:name w:val="General"/>
          <w:gallery w:val="placeholder"/>
        </w:category>
        <w:types>
          <w:type w:val="bbPlcHdr"/>
        </w:types>
        <w:behaviors>
          <w:behavior w:val="content"/>
        </w:behaviors>
        <w:guid w:val="{15DC3F26-91E4-41D7-8E88-EF948E4BA3E0}"/>
      </w:docPartPr>
      <w:docPartBody>
        <w:p w:rsidR="003D3191" w:rsidRDefault="00EA59F7" w:rsidP="00EA59F7">
          <w:pPr>
            <w:pStyle w:val="26432AE8069448448C922A6DAB2CD4481"/>
          </w:pPr>
          <w:r w:rsidRPr="008F3855">
            <w:rPr>
              <w:sz w:val="18"/>
            </w:rPr>
            <w:t>Enter text.</w:t>
          </w:r>
        </w:p>
      </w:docPartBody>
    </w:docPart>
    <w:docPart>
      <w:docPartPr>
        <w:name w:val="33B7924F5829493C9D5892432E28E4DF"/>
        <w:category>
          <w:name w:val="General"/>
          <w:gallery w:val="placeholder"/>
        </w:category>
        <w:types>
          <w:type w:val="bbPlcHdr"/>
        </w:types>
        <w:behaviors>
          <w:behavior w:val="content"/>
        </w:behaviors>
        <w:guid w:val="{2A127DB9-847E-468A-AB2D-AB4A7315F751}"/>
      </w:docPartPr>
      <w:docPartBody>
        <w:p w:rsidR="003D3191" w:rsidRDefault="00EA59F7" w:rsidP="00EA59F7">
          <w:pPr>
            <w:pStyle w:val="33B7924F5829493C9D5892432E28E4DF1"/>
          </w:pPr>
          <w:r w:rsidRPr="008F3855">
            <w:rPr>
              <w:sz w:val="18"/>
            </w:rPr>
            <w:t>Enter text.</w:t>
          </w:r>
        </w:p>
      </w:docPartBody>
    </w:docPart>
    <w:docPart>
      <w:docPartPr>
        <w:name w:val="074C74CFA8374B7D92BE19D9D891E2EC"/>
        <w:category>
          <w:name w:val="General"/>
          <w:gallery w:val="placeholder"/>
        </w:category>
        <w:types>
          <w:type w:val="bbPlcHdr"/>
        </w:types>
        <w:behaviors>
          <w:behavior w:val="content"/>
        </w:behaviors>
        <w:guid w:val="{1F197252-C5CC-41F9-B049-3F1563C4A3EB}"/>
      </w:docPartPr>
      <w:docPartBody>
        <w:p w:rsidR="003D3191" w:rsidRDefault="00EA59F7" w:rsidP="00EA59F7">
          <w:pPr>
            <w:pStyle w:val="074C74CFA8374B7D92BE19D9D891E2EC1"/>
          </w:pPr>
          <w:r w:rsidRPr="008F3855">
            <w:rPr>
              <w:sz w:val="18"/>
            </w:rPr>
            <w:t>Enter text.</w:t>
          </w:r>
        </w:p>
      </w:docPartBody>
    </w:docPart>
    <w:docPart>
      <w:docPartPr>
        <w:name w:val="E18AC0A8EDA64D1897599409A491E9CE"/>
        <w:category>
          <w:name w:val="General"/>
          <w:gallery w:val="placeholder"/>
        </w:category>
        <w:types>
          <w:type w:val="bbPlcHdr"/>
        </w:types>
        <w:behaviors>
          <w:behavior w:val="content"/>
        </w:behaviors>
        <w:guid w:val="{0A95190D-B5A3-4A29-8FBE-3A817D094FAB}"/>
      </w:docPartPr>
      <w:docPartBody>
        <w:p w:rsidR="003D3191" w:rsidRDefault="00E171F9" w:rsidP="00E171F9">
          <w:pPr>
            <w:pStyle w:val="E18AC0A8EDA64D1897599409A491E9CE"/>
          </w:pPr>
          <w:r w:rsidRPr="00806702">
            <w:rPr>
              <w:rStyle w:val="PlaceholderText"/>
              <w:sz w:val="18"/>
              <w:szCs w:val="18"/>
            </w:rPr>
            <w:t>Choose an item.</w:t>
          </w:r>
        </w:p>
      </w:docPartBody>
    </w:docPart>
    <w:docPart>
      <w:docPartPr>
        <w:name w:val="E2D552A48F3948D0AEDBE8BEF9DE1374"/>
        <w:category>
          <w:name w:val="General"/>
          <w:gallery w:val="placeholder"/>
        </w:category>
        <w:types>
          <w:type w:val="bbPlcHdr"/>
        </w:types>
        <w:behaviors>
          <w:behavior w:val="content"/>
        </w:behaviors>
        <w:guid w:val="{C56B99B6-572C-4191-8332-0922EEC41C93}"/>
      </w:docPartPr>
      <w:docPartBody>
        <w:p w:rsidR="003D3191" w:rsidRDefault="00EA59F7" w:rsidP="00EA59F7">
          <w:pPr>
            <w:pStyle w:val="E2D552A48F3948D0AEDBE8BEF9DE13741"/>
          </w:pPr>
          <w:r w:rsidRPr="007F39CF">
            <w:t>Select the Identification category.</w:t>
          </w:r>
        </w:p>
      </w:docPartBody>
    </w:docPart>
    <w:docPart>
      <w:docPartPr>
        <w:name w:val="56061F9721E0429BA91B7CCC166B494A"/>
        <w:category>
          <w:name w:val="General"/>
          <w:gallery w:val="placeholder"/>
        </w:category>
        <w:types>
          <w:type w:val="bbPlcHdr"/>
        </w:types>
        <w:behaviors>
          <w:behavior w:val="content"/>
        </w:behaviors>
        <w:guid w:val="{8947AA16-A0EF-4A7B-A47C-2121D8BBAFE1}"/>
      </w:docPartPr>
      <w:docPartBody>
        <w:p w:rsidR="003D3191" w:rsidRDefault="003D3191" w:rsidP="003D3191">
          <w:pPr>
            <w:pStyle w:val="56061F9721E0429BA91B7CCC166B494A"/>
          </w:pPr>
          <w:r w:rsidRPr="00806702">
            <w:rPr>
              <w:rStyle w:val="PlaceholderText"/>
              <w:sz w:val="18"/>
              <w:szCs w:val="18"/>
            </w:rPr>
            <w:t>Choose an item.</w:t>
          </w:r>
        </w:p>
      </w:docPartBody>
    </w:docPart>
    <w:docPart>
      <w:docPartPr>
        <w:name w:val="67C65159437444C1AF7F5960E973E021"/>
        <w:category>
          <w:name w:val="General"/>
          <w:gallery w:val="placeholder"/>
        </w:category>
        <w:types>
          <w:type w:val="bbPlcHdr"/>
        </w:types>
        <w:behaviors>
          <w:behavior w:val="content"/>
        </w:behaviors>
        <w:guid w:val="{89A9146B-48BD-4038-8109-D57D03C963F5}"/>
      </w:docPartPr>
      <w:docPartBody>
        <w:p w:rsidR="003D3191" w:rsidRDefault="00EA59F7" w:rsidP="00EA59F7">
          <w:pPr>
            <w:pStyle w:val="67C65159437444C1AF7F5960E973E0211"/>
          </w:pPr>
          <w:r w:rsidRPr="006C7DD3">
            <w:rPr>
              <w:rStyle w:val="PlaceholderText"/>
              <w:sz w:val="16"/>
            </w:rPr>
            <w:t>Enter text.</w:t>
          </w:r>
        </w:p>
      </w:docPartBody>
    </w:docPart>
    <w:docPart>
      <w:docPartPr>
        <w:name w:val="627AF103240041DEA7DB14CA65ABB1FD"/>
        <w:category>
          <w:name w:val="General"/>
          <w:gallery w:val="placeholder"/>
        </w:category>
        <w:types>
          <w:type w:val="bbPlcHdr"/>
        </w:types>
        <w:behaviors>
          <w:behavior w:val="content"/>
        </w:behaviors>
        <w:guid w:val="{C96CDA4C-344D-4869-AAFC-6F7F88911FFF}"/>
      </w:docPartPr>
      <w:docPartBody>
        <w:p w:rsidR="003D3191" w:rsidRDefault="00EA59F7" w:rsidP="00EA59F7">
          <w:pPr>
            <w:pStyle w:val="627AF103240041DEA7DB14CA65ABB1FD1"/>
          </w:pPr>
          <w:r w:rsidRPr="006C7DD3">
            <w:rPr>
              <w:rStyle w:val="PlaceholderText"/>
              <w:sz w:val="16"/>
            </w:rPr>
            <w:t>Enter text.</w:t>
          </w:r>
        </w:p>
      </w:docPartBody>
    </w:docPart>
    <w:docPart>
      <w:docPartPr>
        <w:name w:val="79ED84800E204BD5BFA055C1A583B5B1"/>
        <w:category>
          <w:name w:val="General"/>
          <w:gallery w:val="placeholder"/>
        </w:category>
        <w:types>
          <w:type w:val="bbPlcHdr"/>
        </w:types>
        <w:behaviors>
          <w:behavior w:val="content"/>
        </w:behaviors>
        <w:guid w:val="{7C2C2803-1D54-480D-9FAC-F08DF0B0038D}"/>
      </w:docPartPr>
      <w:docPartBody>
        <w:p w:rsidR="003D3191" w:rsidRDefault="00EA59F7" w:rsidP="00EA59F7">
          <w:pPr>
            <w:pStyle w:val="79ED84800E204BD5BFA055C1A583B5B11"/>
          </w:pPr>
          <w:r w:rsidRPr="006C7DD3">
            <w:rPr>
              <w:rStyle w:val="PlaceholderText"/>
              <w:sz w:val="16"/>
            </w:rPr>
            <w:t>Enter text.</w:t>
          </w:r>
        </w:p>
      </w:docPartBody>
    </w:docPart>
    <w:docPart>
      <w:docPartPr>
        <w:name w:val="4F78E30FFFBE4E7ABC8132A92525A312"/>
        <w:category>
          <w:name w:val="General"/>
          <w:gallery w:val="placeholder"/>
        </w:category>
        <w:types>
          <w:type w:val="bbPlcHdr"/>
        </w:types>
        <w:behaviors>
          <w:behavior w:val="content"/>
        </w:behaviors>
        <w:guid w:val="{ADB3CA2B-40E5-4512-A1AF-3FBCE175C8B8}"/>
      </w:docPartPr>
      <w:docPartBody>
        <w:p w:rsidR="003D3191" w:rsidRDefault="00EA59F7" w:rsidP="00EA59F7">
          <w:pPr>
            <w:pStyle w:val="4F78E30FFFBE4E7ABC8132A92525A3121"/>
          </w:pPr>
          <w:r w:rsidRPr="00C71CD6">
            <w:rPr>
              <w:rStyle w:val="PlaceholderText"/>
              <w:sz w:val="16"/>
            </w:rPr>
            <w:t>Enter text.</w:t>
          </w:r>
        </w:p>
      </w:docPartBody>
    </w:docPart>
    <w:docPart>
      <w:docPartPr>
        <w:name w:val="1D7CECBB4BD342D4A1291DFB141320D7"/>
        <w:category>
          <w:name w:val="General"/>
          <w:gallery w:val="placeholder"/>
        </w:category>
        <w:types>
          <w:type w:val="bbPlcHdr"/>
        </w:types>
        <w:behaviors>
          <w:behavior w:val="content"/>
        </w:behaviors>
        <w:guid w:val="{319CEAFA-897B-4219-9E52-5EF0B7120E52}"/>
      </w:docPartPr>
      <w:docPartBody>
        <w:p w:rsidR="003D3191" w:rsidRDefault="00EA59F7" w:rsidP="00EA59F7">
          <w:pPr>
            <w:pStyle w:val="1D7CECBB4BD342D4A1291DFB141320D71"/>
          </w:pPr>
          <w:r w:rsidRPr="007F39CF">
            <w:t>Select the Identification category.</w:t>
          </w:r>
        </w:p>
      </w:docPartBody>
    </w:docPart>
    <w:docPart>
      <w:docPartPr>
        <w:name w:val="12525723CD604D71B0D86C90AA3A6968"/>
        <w:category>
          <w:name w:val="General"/>
          <w:gallery w:val="placeholder"/>
        </w:category>
        <w:types>
          <w:type w:val="bbPlcHdr"/>
        </w:types>
        <w:behaviors>
          <w:behavior w:val="content"/>
        </w:behaviors>
        <w:guid w:val="{504E9C2A-A4E1-4DA3-936F-D7B3564B490E}"/>
      </w:docPartPr>
      <w:docPartBody>
        <w:p w:rsidR="003D3191" w:rsidRDefault="003D3191" w:rsidP="003D3191">
          <w:pPr>
            <w:pStyle w:val="12525723CD604D71B0D86C90AA3A6968"/>
          </w:pPr>
          <w:r w:rsidRPr="00806702">
            <w:rPr>
              <w:rStyle w:val="PlaceholderText"/>
              <w:sz w:val="18"/>
              <w:szCs w:val="18"/>
            </w:rPr>
            <w:t>Choose an item.</w:t>
          </w:r>
        </w:p>
      </w:docPartBody>
    </w:docPart>
    <w:docPart>
      <w:docPartPr>
        <w:name w:val="05B6DAA10CC6420CB3DF03B6EAEE0E29"/>
        <w:category>
          <w:name w:val="General"/>
          <w:gallery w:val="placeholder"/>
        </w:category>
        <w:types>
          <w:type w:val="bbPlcHdr"/>
        </w:types>
        <w:behaviors>
          <w:behavior w:val="content"/>
        </w:behaviors>
        <w:guid w:val="{449EFA41-7337-45B1-8965-4A5BBD5B3AA3}"/>
      </w:docPartPr>
      <w:docPartBody>
        <w:p w:rsidR="003D3191" w:rsidRDefault="00EA59F7" w:rsidP="00EA59F7">
          <w:pPr>
            <w:pStyle w:val="05B6DAA10CC6420CB3DF03B6EAEE0E291"/>
          </w:pPr>
          <w:r w:rsidRPr="006C7DD3">
            <w:rPr>
              <w:rStyle w:val="PlaceholderText"/>
              <w:sz w:val="16"/>
            </w:rPr>
            <w:t>Enter text.</w:t>
          </w:r>
        </w:p>
      </w:docPartBody>
    </w:docPart>
    <w:docPart>
      <w:docPartPr>
        <w:name w:val="9115BE0FB5844A39B3554EAE37E17182"/>
        <w:category>
          <w:name w:val="General"/>
          <w:gallery w:val="placeholder"/>
        </w:category>
        <w:types>
          <w:type w:val="bbPlcHdr"/>
        </w:types>
        <w:behaviors>
          <w:behavior w:val="content"/>
        </w:behaviors>
        <w:guid w:val="{EA401B36-6D2C-47F8-BA21-115D2EB23AE9}"/>
      </w:docPartPr>
      <w:docPartBody>
        <w:p w:rsidR="003D3191" w:rsidRDefault="00EA59F7" w:rsidP="00EA59F7">
          <w:pPr>
            <w:pStyle w:val="9115BE0FB5844A39B3554EAE37E171821"/>
          </w:pPr>
          <w:r w:rsidRPr="006C7DD3">
            <w:rPr>
              <w:rStyle w:val="PlaceholderText"/>
              <w:sz w:val="16"/>
            </w:rPr>
            <w:t>Enter text.</w:t>
          </w:r>
        </w:p>
      </w:docPartBody>
    </w:docPart>
    <w:docPart>
      <w:docPartPr>
        <w:name w:val="B6A994803CB246EC9893AF9B0FD5721C"/>
        <w:category>
          <w:name w:val="General"/>
          <w:gallery w:val="placeholder"/>
        </w:category>
        <w:types>
          <w:type w:val="bbPlcHdr"/>
        </w:types>
        <w:behaviors>
          <w:behavior w:val="content"/>
        </w:behaviors>
        <w:guid w:val="{3E09AE7D-B816-4714-9FDD-F1249939BD91}"/>
      </w:docPartPr>
      <w:docPartBody>
        <w:p w:rsidR="003D3191" w:rsidRDefault="00EA59F7" w:rsidP="00EA59F7">
          <w:pPr>
            <w:pStyle w:val="B6A994803CB246EC9893AF9B0FD5721C1"/>
          </w:pPr>
          <w:r w:rsidRPr="006C7DD3">
            <w:rPr>
              <w:rStyle w:val="PlaceholderText"/>
              <w:sz w:val="16"/>
            </w:rPr>
            <w:t>Enter text.</w:t>
          </w:r>
        </w:p>
      </w:docPartBody>
    </w:docPart>
    <w:docPart>
      <w:docPartPr>
        <w:name w:val="7F6D15AEA6084D55BD21AA55A2DA6283"/>
        <w:category>
          <w:name w:val="General"/>
          <w:gallery w:val="placeholder"/>
        </w:category>
        <w:types>
          <w:type w:val="bbPlcHdr"/>
        </w:types>
        <w:behaviors>
          <w:behavior w:val="content"/>
        </w:behaviors>
        <w:guid w:val="{3BE4CDA8-6394-4A99-BC56-5D5B87EE7A63}"/>
      </w:docPartPr>
      <w:docPartBody>
        <w:p w:rsidR="003D3191" w:rsidRDefault="00EA59F7" w:rsidP="00EA59F7">
          <w:pPr>
            <w:pStyle w:val="7F6D15AEA6084D55BD21AA55A2DA62831"/>
          </w:pPr>
          <w:r w:rsidRPr="00C71CD6">
            <w:rPr>
              <w:rStyle w:val="PlaceholderText"/>
              <w:sz w:val="16"/>
            </w:rPr>
            <w:t>Enter text.</w:t>
          </w:r>
        </w:p>
      </w:docPartBody>
    </w:docPart>
    <w:docPart>
      <w:docPartPr>
        <w:name w:val="4334AF50631E4FEF8D9B97C2E4BF14C4"/>
        <w:category>
          <w:name w:val="General"/>
          <w:gallery w:val="placeholder"/>
        </w:category>
        <w:types>
          <w:type w:val="bbPlcHdr"/>
        </w:types>
        <w:behaviors>
          <w:behavior w:val="content"/>
        </w:behaviors>
        <w:guid w:val="{0991EABB-0C67-41DF-B2DD-136395CF1B21}"/>
      </w:docPartPr>
      <w:docPartBody>
        <w:p w:rsidR="003D3191" w:rsidRDefault="00EA59F7" w:rsidP="00EA59F7">
          <w:pPr>
            <w:pStyle w:val="4334AF50631E4FEF8D9B97C2E4BF14C41"/>
          </w:pPr>
          <w:r w:rsidRPr="007F39CF">
            <w:t>Select the Identification category.</w:t>
          </w:r>
        </w:p>
      </w:docPartBody>
    </w:docPart>
    <w:docPart>
      <w:docPartPr>
        <w:name w:val="A5DAF1096C7743BB8F288A8A7F2BCC3D"/>
        <w:category>
          <w:name w:val="General"/>
          <w:gallery w:val="placeholder"/>
        </w:category>
        <w:types>
          <w:type w:val="bbPlcHdr"/>
        </w:types>
        <w:behaviors>
          <w:behavior w:val="content"/>
        </w:behaviors>
        <w:guid w:val="{A4637A29-BC50-483D-9035-99A9A29340CC}"/>
      </w:docPartPr>
      <w:docPartBody>
        <w:p w:rsidR="003D3191" w:rsidRDefault="003D3191" w:rsidP="003D3191">
          <w:pPr>
            <w:pStyle w:val="A5DAF1096C7743BB8F288A8A7F2BCC3D"/>
          </w:pPr>
          <w:r w:rsidRPr="00806702">
            <w:rPr>
              <w:rStyle w:val="PlaceholderText"/>
              <w:sz w:val="18"/>
              <w:szCs w:val="18"/>
            </w:rPr>
            <w:t>Choose an item.</w:t>
          </w:r>
        </w:p>
      </w:docPartBody>
    </w:docPart>
    <w:docPart>
      <w:docPartPr>
        <w:name w:val="ED8A31E281AE4D0E8BE0FA2F5B5D3C12"/>
        <w:category>
          <w:name w:val="General"/>
          <w:gallery w:val="placeholder"/>
        </w:category>
        <w:types>
          <w:type w:val="bbPlcHdr"/>
        </w:types>
        <w:behaviors>
          <w:behavior w:val="content"/>
        </w:behaviors>
        <w:guid w:val="{065DF42D-9E38-4C87-85DD-F6D390B2579B}"/>
      </w:docPartPr>
      <w:docPartBody>
        <w:p w:rsidR="003D3191" w:rsidRDefault="00EA59F7" w:rsidP="00EA59F7">
          <w:pPr>
            <w:pStyle w:val="ED8A31E281AE4D0E8BE0FA2F5B5D3C121"/>
          </w:pPr>
          <w:r w:rsidRPr="006C7DD3">
            <w:rPr>
              <w:rStyle w:val="PlaceholderText"/>
              <w:sz w:val="16"/>
            </w:rPr>
            <w:t>Enter text.</w:t>
          </w:r>
        </w:p>
      </w:docPartBody>
    </w:docPart>
    <w:docPart>
      <w:docPartPr>
        <w:name w:val="F6E83735590C463DB8CD0CCADE0F91F3"/>
        <w:category>
          <w:name w:val="General"/>
          <w:gallery w:val="placeholder"/>
        </w:category>
        <w:types>
          <w:type w:val="bbPlcHdr"/>
        </w:types>
        <w:behaviors>
          <w:behavior w:val="content"/>
        </w:behaviors>
        <w:guid w:val="{E70AB7B7-1867-4602-B278-B2F262989D8B}"/>
      </w:docPartPr>
      <w:docPartBody>
        <w:p w:rsidR="003D3191" w:rsidRDefault="00EA59F7" w:rsidP="00EA59F7">
          <w:pPr>
            <w:pStyle w:val="F6E83735590C463DB8CD0CCADE0F91F31"/>
          </w:pPr>
          <w:r w:rsidRPr="006C7DD3">
            <w:rPr>
              <w:rStyle w:val="PlaceholderText"/>
              <w:sz w:val="16"/>
            </w:rPr>
            <w:t>Enter text.</w:t>
          </w:r>
        </w:p>
      </w:docPartBody>
    </w:docPart>
    <w:docPart>
      <w:docPartPr>
        <w:name w:val="247B40A038B445208F89A626E4D5A522"/>
        <w:category>
          <w:name w:val="General"/>
          <w:gallery w:val="placeholder"/>
        </w:category>
        <w:types>
          <w:type w:val="bbPlcHdr"/>
        </w:types>
        <w:behaviors>
          <w:behavior w:val="content"/>
        </w:behaviors>
        <w:guid w:val="{6E80B146-876E-4DD5-996F-8B3C87A736C7}"/>
      </w:docPartPr>
      <w:docPartBody>
        <w:p w:rsidR="003D3191" w:rsidRDefault="00EA59F7" w:rsidP="00EA59F7">
          <w:pPr>
            <w:pStyle w:val="247B40A038B445208F89A626E4D5A5221"/>
          </w:pPr>
          <w:r w:rsidRPr="006C7DD3">
            <w:rPr>
              <w:rStyle w:val="PlaceholderText"/>
              <w:sz w:val="16"/>
            </w:rPr>
            <w:t>Enter text.</w:t>
          </w:r>
        </w:p>
      </w:docPartBody>
    </w:docPart>
    <w:docPart>
      <w:docPartPr>
        <w:name w:val="F623B229BCE5472380EC9F022FDE1D02"/>
        <w:category>
          <w:name w:val="General"/>
          <w:gallery w:val="placeholder"/>
        </w:category>
        <w:types>
          <w:type w:val="bbPlcHdr"/>
        </w:types>
        <w:behaviors>
          <w:behavior w:val="content"/>
        </w:behaviors>
        <w:guid w:val="{F6EFB96D-FE89-45B1-AF0E-9BB0D1D5C446}"/>
      </w:docPartPr>
      <w:docPartBody>
        <w:p w:rsidR="003D3191" w:rsidRDefault="00EA59F7" w:rsidP="00EA59F7">
          <w:pPr>
            <w:pStyle w:val="F623B229BCE5472380EC9F022FDE1D021"/>
          </w:pPr>
          <w:r w:rsidRPr="00C71CD6">
            <w:rPr>
              <w:rStyle w:val="PlaceholderText"/>
              <w:sz w:val="16"/>
            </w:rPr>
            <w:t>Enter text.</w:t>
          </w:r>
        </w:p>
      </w:docPartBody>
    </w:docPart>
    <w:docPart>
      <w:docPartPr>
        <w:name w:val="B39615A538AA4104B66B3766D44E59A4"/>
        <w:category>
          <w:name w:val="General"/>
          <w:gallery w:val="placeholder"/>
        </w:category>
        <w:types>
          <w:type w:val="bbPlcHdr"/>
        </w:types>
        <w:behaviors>
          <w:behavior w:val="content"/>
        </w:behaviors>
        <w:guid w:val="{C4A07732-BDD9-4628-A84E-3A99DAD1DE25}"/>
      </w:docPartPr>
      <w:docPartBody>
        <w:p w:rsidR="003D3191" w:rsidRDefault="00EA59F7" w:rsidP="00EA59F7">
          <w:pPr>
            <w:pStyle w:val="B39615A538AA4104B66B3766D44E59A41"/>
          </w:pPr>
          <w:r w:rsidRPr="007F39CF">
            <w:t>Select the Identification category.</w:t>
          </w:r>
        </w:p>
      </w:docPartBody>
    </w:docPart>
    <w:docPart>
      <w:docPartPr>
        <w:name w:val="C0B5C8404C41421E9457800AEA89B7E9"/>
        <w:category>
          <w:name w:val="General"/>
          <w:gallery w:val="placeholder"/>
        </w:category>
        <w:types>
          <w:type w:val="bbPlcHdr"/>
        </w:types>
        <w:behaviors>
          <w:behavior w:val="content"/>
        </w:behaviors>
        <w:guid w:val="{47C27FC5-610E-4ACB-A97E-68AEAD0BA196}"/>
      </w:docPartPr>
      <w:docPartBody>
        <w:p w:rsidR="003D3191" w:rsidRDefault="003D3191" w:rsidP="003D3191">
          <w:pPr>
            <w:pStyle w:val="C0B5C8404C41421E9457800AEA89B7E9"/>
          </w:pPr>
          <w:r w:rsidRPr="00806702">
            <w:rPr>
              <w:rStyle w:val="PlaceholderText"/>
              <w:sz w:val="18"/>
              <w:szCs w:val="18"/>
            </w:rPr>
            <w:t>Choose an item.</w:t>
          </w:r>
        </w:p>
      </w:docPartBody>
    </w:docPart>
    <w:docPart>
      <w:docPartPr>
        <w:name w:val="A910A5A4F57A485C89D49F934BF71F16"/>
        <w:category>
          <w:name w:val="General"/>
          <w:gallery w:val="placeholder"/>
        </w:category>
        <w:types>
          <w:type w:val="bbPlcHdr"/>
        </w:types>
        <w:behaviors>
          <w:behavior w:val="content"/>
        </w:behaviors>
        <w:guid w:val="{706E97A8-6304-4F11-AC9A-289B6151D89D}"/>
      </w:docPartPr>
      <w:docPartBody>
        <w:p w:rsidR="003D3191" w:rsidRDefault="00EA59F7" w:rsidP="00EA59F7">
          <w:pPr>
            <w:pStyle w:val="A910A5A4F57A485C89D49F934BF71F161"/>
          </w:pPr>
          <w:r w:rsidRPr="006C7DD3">
            <w:rPr>
              <w:rStyle w:val="PlaceholderText"/>
              <w:sz w:val="16"/>
            </w:rPr>
            <w:t>Enter text.</w:t>
          </w:r>
        </w:p>
      </w:docPartBody>
    </w:docPart>
    <w:docPart>
      <w:docPartPr>
        <w:name w:val="D2A08D480ED5475D8E9356C4AEED908A"/>
        <w:category>
          <w:name w:val="General"/>
          <w:gallery w:val="placeholder"/>
        </w:category>
        <w:types>
          <w:type w:val="bbPlcHdr"/>
        </w:types>
        <w:behaviors>
          <w:behavior w:val="content"/>
        </w:behaviors>
        <w:guid w:val="{9959962C-0A76-46AD-B742-7EC2FFCCFB0D}"/>
      </w:docPartPr>
      <w:docPartBody>
        <w:p w:rsidR="003D3191" w:rsidRDefault="00EA59F7" w:rsidP="00EA59F7">
          <w:pPr>
            <w:pStyle w:val="D2A08D480ED5475D8E9356C4AEED908A1"/>
          </w:pPr>
          <w:r w:rsidRPr="006C7DD3">
            <w:rPr>
              <w:rStyle w:val="PlaceholderText"/>
              <w:sz w:val="16"/>
            </w:rPr>
            <w:t>Enter text.</w:t>
          </w:r>
        </w:p>
      </w:docPartBody>
    </w:docPart>
    <w:docPart>
      <w:docPartPr>
        <w:name w:val="A3E4E67B3D2448DC973C6B8403568D27"/>
        <w:category>
          <w:name w:val="General"/>
          <w:gallery w:val="placeholder"/>
        </w:category>
        <w:types>
          <w:type w:val="bbPlcHdr"/>
        </w:types>
        <w:behaviors>
          <w:behavior w:val="content"/>
        </w:behaviors>
        <w:guid w:val="{8256B4D0-568C-4D0E-98D2-2B9BEEE5BED3}"/>
      </w:docPartPr>
      <w:docPartBody>
        <w:p w:rsidR="003D3191" w:rsidRDefault="00EA59F7" w:rsidP="00EA59F7">
          <w:pPr>
            <w:pStyle w:val="A3E4E67B3D2448DC973C6B8403568D271"/>
          </w:pPr>
          <w:r w:rsidRPr="006C7DD3">
            <w:rPr>
              <w:rStyle w:val="PlaceholderText"/>
              <w:sz w:val="16"/>
            </w:rPr>
            <w:t>Enter text.</w:t>
          </w:r>
        </w:p>
      </w:docPartBody>
    </w:docPart>
    <w:docPart>
      <w:docPartPr>
        <w:name w:val="5198B2FB7E74471C86C6EA67DFEE50CD"/>
        <w:category>
          <w:name w:val="General"/>
          <w:gallery w:val="placeholder"/>
        </w:category>
        <w:types>
          <w:type w:val="bbPlcHdr"/>
        </w:types>
        <w:behaviors>
          <w:behavior w:val="content"/>
        </w:behaviors>
        <w:guid w:val="{088A0164-A149-4D95-9A1A-AC269B1B02FD}"/>
      </w:docPartPr>
      <w:docPartBody>
        <w:p w:rsidR="003D3191" w:rsidRDefault="00EA59F7" w:rsidP="00EA59F7">
          <w:pPr>
            <w:pStyle w:val="5198B2FB7E74471C86C6EA67DFEE50CD1"/>
          </w:pPr>
          <w:r w:rsidRPr="00C71CD6">
            <w:rPr>
              <w:rStyle w:val="PlaceholderText"/>
              <w:sz w:val="16"/>
            </w:rPr>
            <w:t>Enter text.</w:t>
          </w:r>
        </w:p>
      </w:docPartBody>
    </w:docPart>
    <w:docPart>
      <w:docPartPr>
        <w:name w:val="8528055BDEF942E1A94D833462E79CD1"/>
        <w:category>
          <w:name w:val="General"/>
          <w:gallery w:val="placeholder"/>
        </w:category>
        <w:types>
          <w:type w:val="bbPlcHdr"/>
        </w:types>
        <w:behaviors>
          <w:behavior w:val="content"/>
        </w:behaviors>
        <w:guid w:val="{40D33DE9-145D-4C86-87EA-BFFAD15F35EA}"/>
      </w:docPartPr>
      <w:docPartBody>
        <w:p w:rsidR="00BD1F72" w:rsidRDefault="003D3191" w:rsidP="003D3191">
          <w:pPr>
            <w:pStyle w:val="8528055BDEF942E1A94D833462E79CD1"/>
          </w:pPr>
          <w:r w:rsidRPr="00E527AE">
            <w:rPr>
              <w:color w:val="808080"/>
            </w:rPr>
            <w:t>Identify  the category.</w:t>
          </w:r>
        </w:p>
      </w:docPartBody>
    </w:docPart>
    <w:docPart>
      <w:docPartPr>
        <w:name w:val="4A83EC5886704A4E89AD4C3FB5EE085F"/>
        <w:category>
          <w:name w:val="General"/>
          <w:gallery w:val="placeholder"/>
        </w:category>
        <w:types>
          <w:type w:val="bbPlcHdr"/>
        </w:types>
        <w:behaviors>
          <w:behavior w:val="content"/>
        </w:behaviors>
        <w:guid w:val="{94C9243C-D8B3-469E-9932-3C59CB11B185}"/>
      </w:docPartPr>
      <w:docPartBody>
        <w:p w:rsidR="00BD1F72" w:rsidRDefault="003D3191" w:rsidP="003D3191">
          <w:pPr>
            <w:pStyle w:val="4A83EC5886704A4E89AD4C3FB5EE085F"/>
          </w:pPr>
          <w:r w:rsidRPr="00806702">
            <w:rPr>
              <w:rStyle w:val="PlaceholderText"/>
              <w:sz w:val="18"/>
              <w:szCs w:val="18"/>
            </w:rPr>
            <w:t>Choose an item.</w:t>
          </w:r>
        </w:p>
      </w:docPartBody>
    </w:docPart>
    <w:docPart>
      <w:docPartPr>
        <w:name w:val="2DE282E2FCF64DF09B5679CF4C5EC404"/>
        <w:category>
          <w:name w:val="General"/>
          <w:gallery w:val="placeholder"/>
        </w:category>
        <w:types>
          <w:type w:val="bbPlcHdr"/>
        </w:types>
        <w:behaviors>
          <w:behavior w:val="content"/>
        </w:behaviors>
        <w:guid w:val="{8D4AEDAF-E543-4FE1-8D1D-FE3B6D1D35CF}"/>
      </w:docPartPr>
      <w:docPartBody>
        <w:p w:rsidR="00BD1F72" w:rsidRDefault="00EA59F7" w:rsidP="00EA59F7">
          <w:pPr>
            <w:pStyle w:val="2DE282E2FCF64DF09B5679CF4C5EC4041"/>
          </w:pPr>
          <w:r w:rsidRPr="006C7DD3">
            <w:rPr>
              <w:rStyle w:val="PlaceholderText"/>
              <w:sz w:val="16"/>
            </w:rPr>
            <w:t>Enter text.</w:t>
          </w:r>
        </w:p>
      </w:docPartBody>
    </w:docPart>
    <w:docPart>
      <w:docPartPr>
        <w:name w:val="479E6249435A42EC99AC749D28A97AED"/>
        <w:category>
          <w:name w:val="General"/>
          <w:gallery w:val="placeholder"/>
        </w:category>
        <w:types>
          <w:type w:val="bbPlcHdr"/>
        </w:types>
        <w:behaviors>
          <w:behavior w:val="content"/>
        </w:behaviors>
        <w:guid w:val="{52094714-5785-44B5-9E9F-9E9311A0861D}"/>
      </w:docPartPr>
      <w:docPartBody>
        <w:p w:rsidR="00BD1F72" w:rsidRDefault="00EA59F7" w:rsidP="00EA59F7">
          <w:pPr>
            <w:pStyle w:val="479E6249435A42EC99AC749D28A97AED1"/>
          </w:pPr>
          <w:r w:rsidRPr="006C7DD3">
            <w:rPr>
              <w:rStyle w:val="PlaceholderText"/>
              <w:sz w:val="16"/>
            </w:rPr>
            <w:t>Enter text.</w:t>
          </w:r>
        </w:p>
      </w:docPartBody>
    </w:docPart>
    <w:docPart>
      <w:docPartPr>
        <w:name w:val="46C91727AF9341A7AEA4DCEF6D3FE468"/>
        <w:category>
          <w:name w:val="General"/>
          <w:gallery w:val="placeholder"/>
        </w:category>
        <w:types>
          <w:type w:val="bbPlcHdr"/>
        </w:types>
        <w:behaviors>
          <w:behavior w:val="content"/>
        </w:behaviors>
        <w:guid w:val="{19D4771F-47DD-41EF-9910-535031776731}"/>
      </w:docPartPr>
      <w:docPartBody>
        <w:p w:rsidR="00BD1F72" w:rsidRDefault="00EA59F7" w:rsidP="00EA59F7">
          <w:pPr>
            <w:pStyle w:val="46C91727AF9341A7AEA4DCEF6D3FE4681"/>
          </w:pPr>
          <w:r w:rsidRPr="006C7DD3">
            <w:rPr>
              <w:rStyle w:val="PlaceholderText"/>
              <w:sz w:val="16"/>
            </w:rPr>
            <w:t>Enter text.</w:t>
          </w:r>
        </w:p>
      </w:docPartBody>
    </w:docPart>
    <w:docPart>
      <w:docPartPr>
        <w:name w:val="DA8C1C42CB07419FB411662B2CE9EC06"/>
        <w:category>
          <w:name w:val="General"/>
          <w:gallery w:val="placeholder"/>
        </w:category>
        <w:types>
          <w:type w:val="bbPlcHdr"/>
        </w:types>
        <w:behaviors>
          <w:behavior w:val="content"/>
        </w:behaviors>
        <w:guid w:val="{8CD6D415-AEA2-427C-9B80-DE0FFF80B274}"/>
      </w:docPartPr>
      <w:docPartBody>
        <w:p w:rsidR="00BD1F72" w:rsidRDefault="00EA59F7" w:rsidP="00EA59F7">
          <w:pPr>
            <w:pStyle w:val="DA8C1C42CB07419FB411662B2CE9EC061"/>
          </w:pPr>
          <w:r w:rsidRPr="00C71CD6">
            <w:rPr>
              <w:rStyle w:val="PlaceholderText"/>
              <w:sz w:val="16"/>
            </w:rPr>
            <w:t>Enter text.</w:t>
          </w:r>
        </w:p>
      </w:docPartBody>
    </w:docPart>
    <w:docPart>
      <w:docPartPr>
        <w:name w:val="109AB3E68F6848BF8BEDA935F62EFF77"/>
        <w:category>
          <w:name w:val="General"/>
          <w:gallery w:val="placeholder"/>
        </w:category>
        <w:types>
          <w:type w:val="bbPlcHdr"/>
        </w:types>
        <w:behaviors>
          <w:behavior w:val="content"/>
        </w:behaviors>
        <w:guid w:val="{2C30A2B3-93C8-4BEF-8B9A-433B5AEF74EB}"/>
      </w:docPartPr>
      <w:docPartBody>
        <w:p w:rsidR="00BD1F72" w:rsidRDefault="003D3191" w:rsidP="003D3191">
          <w:pPr>
            <w:pStyle w:val="109AB3E68F6848BF8BEDA935F62EFF77"/>
          </w:pPr>
          <w:r w:rsidRPr="00E527AE">
            <w:rPr>
              <w:color w:val="808080"/>
            </w:rPr>
            <w:t>Identify  the category.</w:t>
          </w:r>
        </w:p>
      </w:docPartBody>
    </w:docPart>
    <w:docPart>
      <w:docPartPr>
        <w:name w:val="F54CCED1FBEE4656A18223BCE0E331B6"/>
        <w:category>
          <w:name w:val="General"/>
          <w:gallery w:val="placeholder"/>
        </w:category>
        <w:types>
          <w:type w:val="bbPlcHdr"/>
        </w:types>
        <w:behaviors>
          <w:behavior w:val="content"/>
        </w:behaviors>
        <w:guid w:val="{C2407350-C636-4EFB-A9C8-E3D0D2520FE0}"/>
      </w:docPartPr>
      <w:docPartBody>
        <w:p w:rsidR="00BD1F72" w:rsidRDefault="003D3191" w:rsidP="003D3191">
          <w:pPr>
            <w:pStyle w:val="F54CCED1FBEE4656A18223BCE0E331B6"/>
          </w:pPr>
          <w:r w:rsidRPr="00806702">
            <w:rPr>
              <w:rStyle w:val="PlaceholderText"/>
              <w:sz w:val="18"/>
              <w:szCs w:val="18"/>
            </w:rPr>
            <w:t>Choose an item.</w:t>
          </w:r>
        </w:p>
      </w:docPartBody>
    </w:docPart>
    <w:docPart>
      <w:docPartPr>
        <w:name w:val="B7BC69C7303A428BB7D4B41BB33DBC18"/>
        <w:category>
          <w:name w:val="General"/>
          <w:gallery w:val="placeholder"/>
        </w:category>
        <w:types>
          <w:type w:val="bbPlcHdr"/>
        </w:types>
        <w:behaviors>
          <w:behavior w:val="content"/>
        </w:behaviors>
        <w:guid w:val="{B898265B-73FE-4D1B-AF76-80D7A3653A6B}"/>
      </w:docPartPr>
      <w:docPartBody>
        <w:p w:rsidR="00BD1F72" w:rsidRDefault="00EA59F7" w:rsidP="00EA59F7">
          <w:pPr>
            <w:pStyle w:val="B7BC69C7303A428BB7D4B41BB33DBC181"/>
          </w:pPr>
          <w:r w:rsidRPr="006C7DD3">
            <w:rPr>
              <w:rStyle w:val="PlaceholderText"/>
              <w:sz w:val="16"/>
            </w:rPr>
            <w:t>Enter text.</w:t>
          </w:r>
        </w:p>
      </w:docPartBody>
    </w:docPart>
    <w:docPart>
      <w:docPartPr>
        <w:name w:val="354744B02D4D4F71BD7F106B825D0531"/>
        <w:category>
          <w:name w:val="General"/>
          <w:gallery w:val="placeholder"/>
        </w:category>
        <w:types>
          <w:type w:val="bbPlcHdr"/>
        </w:types>
        <w:behaviors>
          <w:behavior w:val="content"/>
        </w:behaviors>
        <w:guid w:val="{FBBBDA74-56B3-4184-8A06-192EB1D408EE}"/>
      </w:docPartPr>
      <w:docPartBody>
        <w:p w:rsidR="00BD1F72" w:rsidRDefault="00EA59F7" w:rsidP="00EA59F7">
          <w:pPr>
            <w:pStyle w:val="354744B02D4D4F71BD7F106B825D05311"/>
          </w:pPr>
          <w:r w:rsidRPr="006C7DD3">
            <w:rPr>
              <w:rStyle w:val="PlaceholderText"/>
              <w:sz w:val="16"/>
            </w:rPr>
            <w:t>Enter text.</w:t>
          </w:r>
        </w:p>
      </w:docPartBody>
    </w:docPart>
    <w:docPart>
      <w:docPartPr>
        <w:name w:val="BFEFF45E50774543BF2318CB2A4B273A"/>
        <w:category>
          <w:name w:val="General"/>
          <w:gallery w:val="placeholder"/>
        </w:category>
        <w:types>
          <w:type w:val="bbPlcHdr"/>
        </w:types>
        <w:behaviors>
          <w:behavior w:val="content"/>
        </w:behaviors>
        <w:guid w:val="{02E40E1E-CFA3-4378-B9C1-4562DF9120BD}"/>
      </w:docPartPr>
      <w:docPartBody>
        <w:p w:rsidR="00BD1F72" w:rsidRDefault="00EA59F7" w:rsidP="00EA59F7">
          <w:pPr>
            <w:pStyle w:val="BFEFF45E50774543BF2318CB2A4B273A1"/>
          </w:pPr>
          <w:r w:rsidRPr="006C7DD3">
            <w:rPr>
              <w:rStyle w:val="PlaceholderText"/>
              <w:sz w:val="16"/>
            </w:rPr>
            <w:t>Enter text.</w:t>
          </w:r>
        </w:p>
      </w:docPartBody>
    </w:docPart>
    <w:docPart>
      <w:docPartPr>
        <w:name w:val="3024C5A951214A68BB087418FFCFE08A"/>
        <w:category>
          <w:name w:val="General"/>
          <w:gallery w:val="placeholder"/>
        </w:category>
        <w:types>
          <w:type w:val="bbPlcHdr"/>
        </w:types>
        <w:behaviors>
          <w:behavior w:val="content"/>
        </w:behaviors>
        <w:guid w:val="{61AAB640-8FA5-4D26-925C-988E1DF3FEDC}"/>
      </w:docPartPr>
      <w:docPartBody>
        <w:p w:rsidR="00BD1F72" w:rsidRDefault="00EA59F7" w:rsidP="00EA59F7">
          <w:pPr>
            <w:pStyle w:val="3024C5A951214A68BB087418FFCFE08A1"/>
          </w:pPr>
          <w:r w:rsidRPr="00C71CD6">
            <w:rPr>
              <w:rStyle w:val="PlaceholderText"/>
              <w:sz w:val="16"/>
            </w:rPr>
            <w:t>Enter text.</w:t>
          </w:r>
        </w:p>
      </w:docPartBody>
    </w:docPart>
    <w:docPart>
      <w:docPartPr>
        <w:name w:val="3AC8E279F30A465795F0E25364A3A61E"/>
        <w:category>
          <w:name w:val="General"/>
          <w:gallery w:val="placeholder"/>
        </w:category>
        <w:types>
          <w:type w:val="bbPlcHdr"/>
        </w:types>
        <w:behaviors>
          <w:behavior w:val="content"/>
        </w:behaviors>
        <w:guid w:val="{D5AED02E-9635-4ED2-ADDD-DFEA4A858C1F}"/>
      </w:docPartPr>
      <w:docPartBody>
        <w:p w:rsidR="00BD1F72" w:rsidRDefault="003D3191" w:rsidP="003D3191">
          <w:pPr>
            <w:pStyle w:val="3AC8E279F30A465795F0E25364A3A61E"/>
          </w:pPr>
          <w:r w:rsidRPr="00E527AE">
            <w:rPr>
              <w:color w:val="808080"/>
            </w:rPr>
            <w:t>Identify  the category.</w:t>
          </w:r>
        </w:p>
      </w:docPartBody>
    </w:docPart>
    <w:docPart>
      <w:docPartPr>
        <w:name w:val="3F0580676D1549B6AB6B581A758427FE"/>
        <w:category>
          <w:name w:val="General"/>
          <w:gallery w:val="placeholder"/>
        </w:category>
        <w:types>
          <w:type w:val="bbPlcHdr"/>
        </w:types>
        <w:behaviors>
          <w:behavior w:val="content"/>
        </w:behaviors>
        <w:guid w:val="{05120D95-E71B-43ED-BF08-F37DFEDBD885}"/>
      </w:docPartPr>
      <w:docPartBody>
        <w:p w:rsidR="00BD1F72" w:rsidRDefault="003D3191" w:rsidP="003D3191">
          <w:pPr>
            <w:pStyle w:val="3F0580676D1549B6AB6B581A758427FE"/>
          </w:pPr>
          <w:r w:rsidRPr="00806702">
            <w:rPr>
              <w:rStyle w:val="PlaceholderText"/>
              <w:sz w:val="18"/>
              <w:szCs w:val="18"/>
            </w:rPr>
            <w:t>Choose an item.</w:t>
          </w:r>
        </w:p>
      </w:docPartBody>
    </w:docPart>
    <w:docPart>
      <w:docPartPr>
        <w:name w:val="0904F26103F04958A278321BB6A60067"/>
        <w:category>
          <w:name w:val="General"/>
          <w:gallery w:val="placeholder"/>
        </w:category>
        <w:types>
          <w:type w:val="bbPlcHdr"/>
        </w:types>
        <w:behaviors>
          <w:behavior w:val="content"/>
        </w:behaviors>
        <w:guid w:val="{9C7832DE-16AC-406D-897B-11C89F021DB5}"/>
      </w:docPartPr>
      <w:docPartBody>
        <w:p w:rsidR="00BD1F72" w:rsidRDefault="00EA59F7" w:rsidP="00EA59F7">
          <w:pPr>
            <w:pStyle w:val="0904F26103F04958A278321BB6A600671"/>
          </w:pPr>
          <w:r w:rsidRPr="006C7DD3">
            <w:rPr>
              <w:rStyle w:val="PlaceholderText"/>
              <w:sz w:val="16"/>
            </w:rPr>
            <w:t>Enter text.</w:t>
          </w:r>
        </w:p>
      </w:docPartBody>
    </w:docPart>
    <w:docPart>
      <w:docPartPr>
        <w:name w:val="4F7146B9A6F04F4CA1D7CE6A6ECF01F4"/>
        <w:category>
          <w:name w:val="General"/>
          <w:gallery w:val="placeholder"/>
        </w:category>
        <w:types>
          <w:type w:val="bbPlcHdr"/>
        </w:types>
        <w:behaviors>
          <w:behavior w:val="content"/>
        </w:behaviors>
        <w:guid w:val="{8E27C576-A47D-4094-9F3E-C81D6E92D7D3}"/>
      </w:docPartPr>
      <w:docPartBody>
        <w:p w:rsidR="00BD1F72" w:rsidRDefault="00EA59F7" w:rsidP="00EA59F7">
          <w:pPr>
            <w:pStyle w:val="4F7146B9A6F04F4CA1D7CE6A6ECF01F41"/>
          </w:pPr>
          <w:r w:rsidRPr="006C7DD3">
            <w:rPr>
              <w:rStyle w:val="PlaceholderText"/>
              <w:sz w:val="16"/>
            </w:rPr>
            <w:t>Enter text.</w:t>
          </w:r>
        </w:p>
      </w:docPartBody>
    </w:docPart>
    <w:docPart>
      <w:docPartPr>
        <w:name w:val="29A77D19671549D6B663E75F03565B90"/>
        <w:category>
          <w:name w:val="General"/>
          <w:gallery w:val="placeholder"/>
        </w:category>
        <w:types>
          <w:type w:val="bbPlcHdr"/>
        </w:types>
        <w:behaviors>
          <w:behavior w:val="content"/>
        </w:behaviors>
        <w:guid w:val="{4897B4AF-FB40-4E5B-82E4-BB9B203802E2}"/>
      </w:docPartPr>
      <w:docPartBody>
        <w:p w:rsidR="00BD1F72" w:rsidRDefault="00EA59F7" w:rsidP="00EA59F7">
          <w:pPr>
            <w:pStyle w:val="29A77D19671549D6B663E75F03565B901"/>
          </w:pPr>
          <w:r w:rsidRPr="006C7DD3">
            <w:rPr>
              <w:rStyle w:val="PlaceholderText"/>
              <w:sz w:val="16"/>
            </w:rPr>
            <w:t>Enter text.</w:t>
          </w:r>
        </w:p>
      </w:docPartBody>
    </w:docPart>
    <w:docPart>
      <w:docPartPr>
        <w:name w:val="3F03D1C2C0F84A89BDAB5C8E021198E7"/>
        <w:category>
          <w:name w:val="General"/>
          <w:gallery w:val="placeholder"/>
        </w:category>
        <w:types>
          <w:type w:val="bbPlcHdr"/>
        </w:types>
        <w:behaviors>
          <w:behavior w:val="content"/>
        </w:behaviors>
        <w:guid w:val="{5315C98C-506B-464D-829B-CCC90A91D4AB}"/>
      </w:docPartPr>
      <w:docPartBody>
        <w:p w:rsidR="00BD1F72" w:rsidRDefault="00EA59F7" w:rsidP="00EA59F7">
          <w:pPr>
            <w:pStyle w:val="3F03D1C2C0F84A89BDAB5C8E021198E71"/>
          </w:pPr>
          <w:r w:rsidRPr="00C71CD6">
            <w:rPr>
              <w:rStyle w:val="PlaceholderText"/>
              <w:sz w:val="16"/>
            </w:rPr>
            <w:t>Enter text.</w:t>
          </w:r>
        </w:p>
      </w:docPartBody>
    </w:docPart>
    <w:docPart>
      <w:docPartPr>
        <w:name w:val="8933B89843054F2D8940B4B6E83FCA27"/>
        <w:category>
          <w:name w:val="General"/>
          <w:gallery w:val="placeholder"/>
        </w:category>
        <w:types>
          <w:type w:val="bbPlcHdr"/>
        </w:types>
        <w:behaviors>
          <w:behavior w:val="content"/>
        </w:behaviors>
        <w:guid w:val="{250B2B3C-5768-4967-BF7A-87B0CDD294D6}"/>
      </w:docPartPr>
      <w:docPartBody>
        <w:p w:rsidR="00BD1F72" w:rsidRDefault="003D3191" w:rsidP="003D3191">
          <w:pPr>
            <w:pStyle w:val="8933B89843054F2D8940B4B6E83FCA27"/>
          </w:pPr>
          <w:r w:rsidRPr="00E527AE">
            <w:rPr>
              <w:color w:val="808080"/>
            </w:rPr>
            <w:t>Identify  the category.</w:t>
          </w:r>
        </w:p>
      </w:docPartBody>
    </w:docPart>
    <w:docPart>
      <w:docPartPr>
        <w:name w:val="B267FDFAEA064F78BF371704F6AC540F"/>
        <w:category>
          <w:name w:val="General"/>
          <w:gallery w:val="placeholder"/>
        </w:category>
        <w:types>
          <w:type w:val="bbPlcHdr"/>
        </w:types>
        <w:behaviors>
          <w:behavior w:val="content"/>
        </w:behaviors>
        <w:guid w:val="{731CB083-8CE2-4021-A481-6E706F3DF440}"/>
      </w:docPartPr>
      <w:docPartBody>
        <w:p w:rsidR="00BD1F72" w:rsidRDefault="003D3191" w:rsidP="003D3191">
          <w:pPr>
            <w:pStyle w:val="B267FDFAEA064F78BF371704F6AC540F"/>
          </w:pPr>
          <w:r w:rsidRPr="00806702">
            <w:rPr>
              <w:rStyle w:val="PlaceholderText"/>
              <w:sz w:val="18"/>
              <w:szCs w:val="18"/>
            </w:rPr>
            <w:t>Choose an item.</w:t>
          </w:r>
        </w:p>
      </w:docPartBody>
    </w:docPart>
    <w:docPart>
      <w:docPartPr>
        <w:name w:val="303B2AEDEAA745318E58B0533CD27BFF"/>
        <w:category>
          <w:name w:val="General"/>
          <w:gallery w:val="placeholder"/>
        </w:category>
        <w:types>
          <w:type w:val="bbPlcHdr"/>
        </w:types>
        <w:behaviors>
          <w:behavior w:val="content"/>
        </w:behaviors>
        <w:guid w:val="{AE33D302-C1E8-41B9-9B49-7B2E635CBF8D}"/>
      </w:docPartPr>
      <w:docPartBody>
        <w:p w:rsidR="00BD1F72" w:rsidRDefault="00EA59F7" w:rsidP="00EA59F7">
          <w:pPr>
            <w:pStyle w:val="303B2AEDEAA745318E58B0533CD27BFF1"/>
          </w:pPr>
          <w:r w:rsidRPr="006C7DD3">
            <w:rPr>
              <w:rStyle w:val="PlaceholderText"/>
              <w:sz w:val="16"/>
            </w:rPr>
            <w:t>Enter text.</w:t>
          </w:r>
        </w:p>
      </w:docPartBody>
    </w:docPart>
    <w:docPart>
      <w:docPartPr>
        <w:name w:val="A62F30F140A046E29BC7FE9328113A64"/>
        <w:category>
          <w:name w:val="General"/>
          <w:gallery w:val="placeholder"/>
        </w:category>
        <w:types>
          <w:type w:val="bbPlcHdr"/>
        </w:types>
        <w:behaviors>
          <w:behavior w:val="content"/>
        </w:behaviors>
        <w:guid w:val="{C7BF2299-618F-4494-8060-D274B8BCCC75}"/>
      </w:docPartPr>
      <w:docPartBody>
        <w:p w:rsidR="00BD1F72" w:rsidRDefault="00EA59F7" w:rsidP="00EA59F7">
          <w:pPr>
            <w:pStyle w:val="A62F30F140A046E29BC7FE9328113A641"/>
          </w:pPr>
          <w:r w:rsidRPr="006C7DD3">
            <w:rPr>
              <w:rStyle w:val="PlaceholderText"/>
              <w:sz w:val="16"/>
            </w:rPr>
            <w:t>Enter text.</w:t>
          </w:r>
        </w:p>
      </w:docPartBody>
    </w:docPart>
    <w:docPart>
      <w:docPartPr>
        <w:name w:val="2BEA783E17C844489D3B50B3CFB85ED2"/>
        <w:category>
          <w:name w:val="General"/>
          <w:gallery w:val="placeholder"/>
        </w:category>
        <w:types>
          <w:type w:val="bbPlcHdr"/>
        </w:types>
        <w:behaviors>
          <w:behavior w:val="content"/>
        </w:behaviors>
        <w:guid w:val="{DD8051F3-AEF8-444E-9A42-9E60F549FBFF}"/>
      </w:docPartPr>
      <w:docPartBody>
        <w:p w:rsidR="00BD1F72" w:rsidRDefault="00EA59F7" w:rsidP="00EA59F7">
          <w:pPr>
            <w:pStyle w:val="2BEA783E17C844489D3B50B3CFB85ED21"/>
          </w:pPr>
          <w:r w:rsidRPr="006C7DD3">
            <w:rPr>
              <w:rStyle w:val="PlaceholderText"/>
              <w:sz w:val="16"/>
            </w:rPr>
            <w:t>Enter text.</w:t>
          </w:r>
        </w:p>
      </w:docPartBody>
    </w:docPart>
    <w:docPart>
      <w:docPartPr>
        <w:name w:val="45FB9102129442E8B6154E622D87E5E2"/>
        <w:category>
          <w:name w:val="General"/>
          <w:gallery w:val="placeholder"/>
        </w:category>
        <w:types>
          <w:type w:val="bbPlcHdr"/>
        </w:types>
        <w:behaviors>
          <w:behavior w:val="content"/>
        </w:behaviors>
        <w:guid w:val="{5A3C6CB8-8954-4AA2-BC6E-57C015A7FED3}"/>
      </w:docPartPr>
      <w:docPartBody>
        <w:p w:rsidR="00BD1F72" w:rsidRDefault="00EA59F7" w:rsidP="00EA59F7">
          <w:pPr>
            <w:pStyle w:val="45FB9102129442E8B6154E622D87E5E21"/>
          </w:pPr>
          <w:r w:rsidRPr="00C71CD6">
            <w:rPr>
              <w:rStyle w:val="PlaceholderText"/>
              <w:sz w:val="16"/>
            </w:rPr>
            <w:t>Enter text.</w:t>
          </w:r>
        </w:p>
      </w:docPartBody>
    </w:docPart>
    <w:docPart>
      <w:docPartPr>
        <w:name w:val="538DCD0AA7B34E07A4EADC364639DCAF"/>
        <w:category>
          <w:name w:val="General"/>
          <w:gallery w:val="placeholder"/>
        </w:category>
        <w:types>
          <w:type w:val="bbPlcHdr"/>
        </w:types>
        <w:behaviors>
          <w:behavior w:val="content"/>
        </w:behaviors>
        <w:guid w:val="{1A95BDFA-0C09-4B2F-8482-D150B53A62CB}"/>
      </w:docPartPr>
      <w:docPartBody>
        <w:p w:rsidR="00BD1F72" w:rsidRDefault="003D3191" w:rsidP="003D3191">
          <w:pPr>
            <w:pStyle w:val="538DCD0AA7B34E07A4EADC364639DCAF"/>
          </w:pPr>
          <w:r w:rsidRPr="00E527AE">
            <w:rPr>
              <w:color w:val="808080"/>
            </w:rPr>
            <w:t>Identify  the category.</w:t>
          </w:r>
        </w:p>
      </w:docPartBody>
    </w:docPart>
    <w:docPart>
      <w:docPartPr>
        <w:name w:val="F54BC8299E8A4909BFDEC7D71ABD00A4"/>
        <w:category>
          <w:name w:val="General"/>
          <w:gallery w:val="placeholder"/>
        </w:category>
        <w:types>
          <w:type w:val="bbPlcHdr"/>
        </w:types>
        <w:behaviors>
          <w:behavior w:val="content"/>
        </w:behaviors>
        <w:guid w:val="{E2030DAF-5962-4493-AC88-C1F9392FFD96}"/>
      </w:docPartPr>
      <w:docPartBody>
        <w:p w:rsidR="00BD1F72" w:rsidRDefault="003D3191" w:rsidP="003D3191">
          <w:pPr>
            <w:pStyle w:val="F54BC8299E8A4909BFDEC7D71ABD00A4"/>
          </w:pPr>
          <w:r w:rsidRPr="00806702">
            <w:rPr>
              <w:rStyle w:val="PlaceholderText"/>
              <w:sz w:val="18"/>
              <w:szCs w:val="18"/>
            </w:rPr>
            <w:t>Choose an item.</w:t>
          </w:r>
        </w:p>
      </w:docPartBody>
    </w:docPart>
    <w:docPart>
      <w:docPartPr>
        <w:name w:val="FD481D67324E4ACDA25F1532077E85A3"/>
        <w:category>
          <w:name w:val="General"/>
          <w:gallery w:val="placeholder"/>
        </w:category>
        <w:types>
          <w:type w:val="bbPlcHdr"/>
        </w:types>
        <w:behaviors>
          <w:behavior w:val="content"/>
        </w:behaviors>
        <w:guid w:val="{2C75A11B-CC96-4F10-81A7-43BF1B9A115B}"/>
      </w:docPartPr>
      <w:docPartBody>
        <w:p w:rsidR="00BD1F72" w:rsidRDefault="00EA59F7" w:rsidP="00EA59F7">
          <w:pPr>
            <w:pStyle w:val="FD481D67324E4ACDA25F1532077E85A31"/>
          </w:pPr>
          <w:r w:rsidRPr="006C7DD3">
            <w:rPr>
              <w:rStyle w:val="PlaceholderText"/>
              <w:sz w:val="16"/>
            </w:rPr>
            <w:t>Enter text.</w:t>
          </w:r>
        </w:p>
      </w:docPartBody>
    </w:docPart>
    <w:docPart>
      <w:docPartPr>
        <w:name w:val="1DE6403052B6414C94801A5DE796E148"/>
        <w:category>
          <w:name w:val="General"/>
          <w:gallery w:val="placeholder"/>
        </w:category>
        <w:types>
          <w:type w:val="bbPlcHdr"/>
        </w:types>
        <w:behaviors>
          <w:behavior w:val="content"/>
        </w:behaviors>
        <w:guid w:val="{EA49AD9A-14DD-46AA-831A-E724F860C86A}"/>
      </w:docPartPr>
      <w:docPartBody>
        <w:p w:rsidR="00BD1F72" w:rsidRDefault="00EA59F7" w:rsidP="00EA59F7">
          <w:pPr>
            <w:pStyle w:val="1DE6403052B6414C94801A5DE796E1481"/>
          </w:pPr>
          <w:r w:rsidRPr="006C7DD3">
            <w:rPr>
              <w:rStyle w:val="PlaceholderText"/>
              <w:sz w:val="16"/>
            </w:rPr>
            <w:t>Enter text.</w:t>
          </w:r>
        </w:p>
      </w:docPartBody>
    </w:docPart>
    <w:docPart>
      <w:docPartPr>
        <w:name w:val="CA39AF3A61274BF4B0F0E4978E81CE6D"/>
        <w:category>
          <w:name w:val="General"/>
          <w:gallery w:val="placeholder"/>
        </w:category>
        <w:types>
          <w:type w:val="bbPlcHdr"/>
        </w:types>
        <w:behaviors>
          <w:behavior w:val="content"/>
        </w:behaviors>
        <w:guid w:val="{7DF678DD-351C-4D6D-ABDD-1FDF388D04F5}"/>
      </w:docPartPr>
      <w:docPartBody>
        <w:p w:rsidR="00BD1F72" w:rsidRDefault="00EA59F7" w:rsidP="00EA59F7">
          <w:pPr>
            <w:pStyle w:val="CA39AF3A61274BF4B0F0E4978E81CE6D1"/>
          </w:pPr>
          <w:r w:rsidRPr="006C7DD3">
            <w:rPr>
              <w:rStyle w:val="PlaceholderText"/>
              <w:sz w:val="16"/>
            </w:rPr>
            <w:t>Enter text.</w:t>
          </w:r>
        </w:p>
      </w:docPartBody>
    </w:docPart>
    <w:docPart>
      <w:docPartPr>
        <w:name w:val="CCFCDE45C7A24F2B9CB446A38370A900"/>
        <w:category>
          <w:name w:val="General"/>
          <w:gallery w:val="placeholder"/>
        </w:category>
        <w:types>
          <w:type w:val="bbPlcHdr"/>
        </w:types>
        <w:behaviors>
          <w:behavior w:val="content"/>
        </w:behaviors>
        <w:guid w:val="{7D94CB13-00FD-4805-AF1D-BDC61501DD83}"/>
      </w:docPartPr>
      <w:docPartBody>
        <w:p w:rsidR="00BD1F72" w:rsidRDefault="00EA59F7" w:rsidP="00EA59F7">
          <w:pPr>
            <w:pStyle w:val="CCFCDE45C7A24F2B9CB446A38370A9001"/>
          </w:pPr>
          <w:r w:rsidRPr="00C71CD6">
            <w:rPr>
              <w:rStyle w:val="PlaceholderText"/>
              <w:sz w:val="16"/>
            </w:rPr>
            <w:t>Enter text.</w:t>
          </w:r>
        </w:p>
      </w:docPartBody>
    </w:docPart>
    <w:docPart>
      <w:docPartPr>
        <w:name w:val="5C1B8BDC1CB3429380F8C67879C8B72D"/>
        <w:category>
          <w:name w:val="General"/>
          <w:gallery w:val="placeholder"/>
        </w:category>
        <w:types>
          <w:type w:val="bbPlcHdr"/>
        </w:types>
        <w:behaviors>
          <w:behavior w:val="content"/>
        </w:behaviors>
        <w:guid w:val="{31D18B0E-CF5C-4D7B-8B03-7CB578863342}"/>
      </w:docPartPr>
      <w:docPartBody>
        <w:p w:rsidR="00BD1F72" w:rsidRDefault="003D3191" w:rsidP="003D3191">
          <w:pPr>
            <w:pStyle w:val="5C1B8BDC1CB3429380F8C67879C8B72D"/>
          </w:pPr>
          <w:r w:rsidRPr="00E527AE">
            <w:rPr>
              <w:color w:val="808080"/>
            </w:rPr>
            <w:t>Identify  the category.</w:t>
          </w:r>
        </w:p>
      </w:docPartBody>
    </w:docPart>
    <w:docPart>
      <w:docPartPr>
        <w:name w:val="B1839C5DD57D4F88AD36C1975FE0DC78"/>
        <w:category>
          <w:name w:val="General"/>
          <w:gallery w:val="placeholder"/>
        </w:category>
        <w:types>
          <w:type w:val="bbPlcHdr"/>
        </w:types>
        <w:behaviors>
          <w:behavior w:val="content"/>
        </w:behaviors>
        <w:guid w:val="{7A74C928-61D8-42A8-9260-73588EF16578}"/>
      </w:docPartPr>
      <w:docPartBody>
        <w:p w:rsidR="00BD1F72" w:rsidRDefault="003D3191" w:rsidP="003D3191">
          <w:pPr>
            <w:pStyle w:val="B1839C5DD57D4F88AD36C1975FE0DC78"/>
          </w:pPr>
          <w:r w:rsidRPr="00806702">
            <w:rPr>
              <w:rStyle w:val="PlaceholderText"/>
              <w:sz w:val="18"/>
              <w:szCs w:val="18"/>
            </w:rPr>
            <w:t>Choose an item.</w:t>
          </w:r>
        </w:p>
      </w:docPartBody>
    </w:docPart>
    <w:docPart>
      <w:docPartPr>
        <w:name w:val="F0DADBB8D5934734B468F25E4ACE6D0B"/>
        <w:category>
          <w:name w:val="General"/>
          <w:gallery w:val="placeholder"/>
        </w:category>
        <w:types>
          <w:type w:val="bbPlcHdr"/>
        </w:types>
        <w:behaviors>
          <w:behavior w:val="content"/>
        </w:behaviors>
        <w:guid w:val="{7882351E-672D-438F-8CEE-076CBB1409A0}"/>
      </w:docPartPr>
      <w:docPartBody>
        <w:p w:rsidR="00BD1F72" w:rsidRDefault="00EA59F7" w:rsidP="00EA59F7">
          <w:pPr>
            <w:pStyle w:val="F0DADBB8D5934734B468F25E4ACE6D0B1"/>
          </w:pPr>
          <w:r w:rsidRPr="006C7DD3">
            <w:rPr>
              <w:rStyle w:val="PlaceholderText"/>
              <w:sz w:val="16"/>
            </w:rPr>
            <w:t>Enter text.</w:t>
          </w:r>
        </w:p>
      </w:docPartBody>
    </w:docPart>
    <w:docPart>
      <w:docPartPr>
        <w:name w:val="24D92898130444A49C22F72152E86AEE"/>
        <w:category>
          <w:name w:val="General"/>
          <w:gallery w:val="placeholder"/>
        </w:category>
        <w:types>
          <w:type w:val="bbPlcHdr"/>
        </w:types>
        <w:behaviors>
          <w:behavior w:val="content"/>
        </w:behaviors>
        <w:guid w:val="{76779F55-192C-4B0B-B216-85826D8C8148}"/>
      </w:docPartPr>
      <w:docPartBody>
        <w:p w:rsidR="00BD1F72" w:rsidRDefault="00EA59F7" w:rsidP="00EA59F7">
          <w:pPr>
            <w:pStyle w:val="24D92898130444A49C22F72152E86AEE1"/>
          </w:pPr>
          <w:r w:rsidRPr="006C7DD3">
            <w:rPr>
              <w:rStyle w:val="PlaceholderText"/>
              <w:sz w:val="16"/>
            </w:rPr>
            <w:t>Enter text.</w:t>
          </w:r>
        </w:p>
      </w:docPartBody>
    </w:docPart>
    <w:docPart>
      <w:docPartPr>
        <w:name w:val="0A0B8A5AE095400AB5BE4829FE2E5A54"/>
        <w:category>
          <w:name w:val="General"/>
          <w:gallery w:val="placeholder"/>
        </w:category>
        <w:types>
          <w:type w:val="bbPlcHdr"/>
        </w:types>
        <w:behaviors>
          <w:behavior w:val="content"/>
        </w:behaviors>
        <w:guid w:val="{DF69A9A6-4589-4655-BC93-1729C931DAF3}"/>
      </w:docPartPr>
      <w:docPartBody>
        <w:p w:rsidR="00BD1F72" w:rsidRDefault="00EA59F7" w:rsidP="00EA59F7">
          <w:pPr>
            <w:pStyle w:val="0A0B8A5AE095400AB5BE4829FE2E5A541"/>
          </w:pPr>
          <w:r w:rsidRPr="006C7DD3">
            <w:rPr>
              <w:rStyle w:val="PlaceholderText"/>
              <w:sz w:val="16"/>
            </w:rPr>
            <w:t>Enter text.</w:t>
          </w:r>
        </w:p>
      </w:docPartBody>
    </w:docPart>
    <w:docPart>
      <w:docPartPr>
        <w:name w:val="7F01BD13296B42B3834252AA18159D40"/>
        <w:category>
          <w:name w:val="General"/>
          <w:gallery w:val="placeholder"/>
        </w:category>
        <w:types>
          <w:type w:val="bbPlcHdr"/>
        </w:types>
        <w:behaviors>
          <w:behavior w:val="content"/>
        </w:behaviors>
        <w:guid w:val="{6D0E883C-1F9D-4739-856B-5A118EFFDA93}"/>
      </w:docPartPr>
      <w:docPartBody>
        <w:p w:rsidR="00BD1F72" w:rsidRDefault="00EA59F7" w:rsidP="00EA59F7">
          <w:pPr>
            <w:pStyle w:val="7F01BD13296B42B3834252AA18159D401"/>
          </w:pPr>
          <w:r w:rsidRPr="00C71CD6">
            <w:rPr>
              <w:rStyle w:val="PlaceholderText"/>
              <w:sz w:val="16"/>
            </w:rPr>
            <w:t>Enter text.</w:t>
          </w:r>
        </w:p>
      </w:docPartBody>
    </w:docPart>
    <w:docPart>
      <w:docPartPr>
        <w:name w:val="449B133482F64B64865EFF90F7C1C6E2"/>
        <w:category>
          <w:name w:val="General"/>
          <w:gallery w:val="placeholder"/>
        </w:category>
        <w:types>
          <w:type w:val="bbPlcHdr"/>
        </w:types>
        <w:behaviors>
          <w:behavior w:val="content"/>
        </w:behaviors>
        <w:guid w:val="{EB01A9D7-1CC3-40E5-8FCD-5D1A7E8DF8E5}"/>
      </w:docPartPr>
      <w:docPartBody>
        <w:p w:rsidR="00BD1F72" w:rsidRDefault="003D3191" w:rsidP="003D3191">
          <w:pPr>
            <w:pStyle w:val="449B133482F64B64865EFF90F7C1C6E2"/>
          </w:pPr>
          <w:r w:rsidRPr="00E527AE">
            <w:rPr>
              <w:color w:val="808080"/>
            </w:rPr>
            <w:t>Identify  the category.</w:t>
          </w:r>
        </w:p>
      </w:docPartBody>
    </w:docPart>
    <w:docPart>
      <w:docPartPr>
        <w:name w:val="72CE55715EE045ECA2CD1242BAA5F4A3"/>
        <w:category>
          <w:name w:val="General"/>
          <w:gallery w:val="placeholder"/>
        </w:category>
        <w:types>
          <w:type w:val="bbPlcHdr"/>
        </w:types>
        <w:behaviors>
          <w:behavior w:val="content"/>
        </w:behaviors>
        <w:guid w:val="{E219CA46-6655-4834-A754-BA76517398F0}"/>
      </w:docPartPr>
      <w:docPartBody>
        <w:p w:rsidR="00BD1F72" w:rsidRDefault="003D3191" w:rsidP="003D3191">
          <w:pPr>
            <w:pStyle w:val="72CE55715EE045ECA2CD1242BAA5F4A3"/>
          </w:pPr>
          <w:r w:rsidRPr="00806702">
            <w:rPr>
              <w:rStyle w:val="PlaceholderText"/>
              <w:sz w:val="18"/>
              <w:szCs w:val="18"/>
            </w:rPr>
            <w:t>Choose an item.</w:t>
          </w:r>
        </w:p>
      </w:docPartBody>
    </w:docPart>
    <w:docPart>
      <w:docPartPr>
        <w:name w:val="0824BD98AAD24894807F51C6189526F8"/>
        <w:category>
          <w:name w:val="General"/>
          <w:gallery w:val="placeholder"/>
        </w:category>
        <w:types>
          <w:type w:val="bbPlcHdr"/>
        </w:types>
        <w:behaviors>
          <w:behavior w:val="content"/>
        </w:behaviors>
        <w:guid w:val="{346A1C5E-8362-4235-B7D5-8D6973ABEE56}"/>
      </w:docPartPr>
      <w:docPartBody>
        <w:p w:rsidR="00BD1F72" w:rsidRDefault="00EA59F7" w:rsidP="00EA59F7">
          <w:pPr>
            <w:pStyle w:val="0824BD98AAD24894807F51C6189526F81"/>
          </w:pPr>
          <w:r w:rsidRPr="006C7DD3">
            <w:rPr>
              <w:rStyle w:val="PlaceholderText"/>
              <w:sz w:val="16"/>
            </w:rPr>
            <w:t>Enter text.</w:t>
          </w:r>
        </w:p>
      </w:docPartBody>
    </w:docPart>
    <w:docPart>
      <w:docPartPr>
        <w:name w:val="FBA5AD9D853A4E6199D046E8C72D8B2E"/>
        <w:category>
          <w:name w:val="General"/>
          <w:gallery w:val="placeholder"/>
        </w:category>
        <w:types>
          <w:type w:val="bbPlcHdr"/>
        </w:types>
        <w:behaviors>
          <w:behavior w:val="content"/>
        </w:behaviors>
        <w:guid w:val="{86D0C500-ABEA-4E3A-991C-D7F6F9FB967B}"/>
      </w:docPartPr>
      <w:docPartBody>
        <w:p w:rsidR="00BD1F72" w:rsidRDefault="00EA59F7" w:rsidP="00EA59F7">
          <w:pPr>
            <w:pStyle w:val="FBA5AD9D853A4E6199D046E8C72D8B2E1"/>
          </w:pPr>
          <w:r w:rsidRPr="006C7DD3">
            <w:rPr>
              <w:rStyle w:val="PlaceholderText"/>
              <w:sz w:val="16"/>
            </w:rPr>
            <w:t>Enter text.</w:t>
          </w:r>
        </w:p>
      </w:docPartBody>
    </w:docPart>
    <w:docPart>
      <w:docPartPr>
        <w:name w:val="E2147D064FA649059210FFDDFCA99A9B"/>
        <w:category>
          <w:name w:val="General"/>
          <w:gallery w:val="placeholder"/>
        </w:category>
        <w:types>
          <w:type w:val="bbPlcHdr"/>
        </w:types>
        <w:behaviors>
          <w:behavior w:val="content"/>
        </w:behaviors>
        <w:guid w:val="{61A5E8BC-53D8-44E2-983A-9EE424A72FE7}"/>
      </w:docPartPr>
      <w:docPartBody>
        <w:p w:rsidR="00BD1F72" w:rsidRDefault="00EA59F7" w:rsidP="00EA59F7">
          <w:pPr>
            <w:pStyle w:val="E2147D064FA649059210FFDDFCA99A9B1"/>
          </w:pPr>
          <w:r w:rsidRPr="006C7DD3">
            <w:rPr>
              <w:rStyle w:val="PlaceholderText"/>
              <w:sz w:val="16"/>
            </w:rPr>
            <w:t>Enter text.</w:t>
          </w:r>
        </w:p>
      </w:docPartBody>
    </w:docPart>
    <w:docPart>
      <w:docPartPr>
        <w:name w:val="81E003A9C5E7449A83A7363FCF82EDF7"/>
        <w:category>
          <w:name w:val="General"/>
          <w:gallery w:val="placeholder"/>
        </w:category>
        <w:types>
          <w:type w:val="bbPlcHdr"/>
        </w:types>
        <w:behaviors>
          <w:behavior w:val="content"/>
        </w:behaviors>
        <w:guid w:val="{A0F0EA96-FF1C-4657-82CB-51344E83D178}"/>
      </w:docPartPr>
      <w:docPartBody>
        <w:p w:rsidR="00BD1F72" w:rsidRDefault="00EA59F7" w:rsidP="00EA59F7">
          <w:pPr>
            <w:pStyle w:val="81E003A9C5E7449A83A7363FCF82EDF71"/>
          </w:pPr>
          <w:r w:rsidRPr="00C71CD6">
            <w:rPr>
              <w:rStyle w:val="PlaceholderText"/>
              <w:sz w:val="16"/>
            </w:rPr>
            <w:t>Enter text.</w:t>
          </w:r>
        </w:p>
      </w:docPartBody>
    </w:docPart>
    <w:docPart>
      <w:docPartPr>
        <w:name w:val="8C2A9A9E1DAF4042BF8C3C37FA0F60F8"/>
        <w:category>
          <w:name w:val="General"/>
          <w:gallery w:val="placeholder"/>
        </w:category>
        <w:types>
          <w:type w:val="bbPlcHdr"/>
        </w:types>
        <w:behaviors>
          <w:behavior w:val="content"/>
        </w:behaviors>
        <w:guid w:val="{74D817C9-715B-42E9-955D-A77536F85BD3}"/>
      </w:docPartPr>
      <w:docPartBody>
        <w:p w:rsidR="00BD1F72" w:rsidRDefault="003D3191" w:rsidP="003D3191">
          <w:pPr>
            <w:pStyle w:val="8C2A9A9E1DAF4042BF8C3C37FA0F60F8"/>
          </w:pPr>
          <w:r w:rsidRPr="00E527AE">
            <w:rPr>
              <w:color w:val="808080"/>
            </w:rPr>
            <w:t>Identify  the category.</w:t>
          </w:r>
        </w:p>
      </w:docPartBody>
    </w:docPart>
    <w:docPart>
      <w:docPartPr>
        <w:name w:val="82447DD18EAF475F9AEC774F17EBA1BE"/>
        <w:category>
          <w:name w:val="General"/>
          <w:gallery w:val="placeholder"/>
        </w:category>
        <w:types>
          <w:type w:val="bbPlcHdr"/>
        </w:types>
        <w:behaviors>
          <w:behavior w:val="content"/>
        </w:behaviors>
        <w:guid w:val="{F4F0E470-952B-4645-9FFE-A0DECF408B75}"/>
      </w:docPartPr>
      <w:docPartBody>
        <w:p w:rsidR="00BD1F72" w:rsidRDefault="003D3191" w:rsidP="003D3191">
          <w:pPr>
            <w:pStyle w:val="82447DD18EAF475F9AEC774F17EBA1BE"/>
          </w:pPr>
          <w:r w:rsidRPr="00806702">
            <w:rPr>
              <w:rStyle w:val="PlaceholderText"/>
              <w:sz w:val="18"/>
              <w:szCs w:val="18"/>
            </w:rPr>
            <w:t>Choose an item.</w:t>
          </w:r>
        </w:p>
      </w:docPartBody>
    </w:docPart>
    <w:docPart>
      <w:docPartPr>
        <w:name w:val="3FB4345987694DAEBC7B4596569DCC10"/>
        <w:category>
          <w:name w:val="General"/>
          <w:gallery w:val="placeholder"/>
        </w:category>
        <w:types>
          <w:type w:val="bbPlcHdr"/>
        </w:types>
        <w:behaviors>
          <w:behavior w:val="content"/>
        </w:behaviors>
        <w:guid w:val="{BAEFC3B5-DCA0-4E5E-88DF-12E99973CB33}"/>
      </w:docPartPr>
      <w:docPartBody>
        <w:p w:rsidR="00BD1F72" w:rsidRDefault="00EA59F7" w:rsidP="00EA59F7">
          <w:pPr>
            <w:pStyle w:val="3FB4345987694DAEBC7B4596569DCC101"/>
          </w:pPr>
          <w:r w:rsidRPr="006C7DD3">
            <w:rPr>
              <w:rStyle w:val="PlaceholderText"/>
              <w:sz w:val="16"/>
            </w:rPr>
            <w:t>Enter text.</w:t>
          </w:r>
        </w:p>
      </w:docPartBody>
    </w:docPart>
    <w:docPart>
      <w:docPartPr>
        <w:name w:val="87013B1E18844E3DAC66A1E68264ED95"/>
        <w:category>
          <w:name w:val="General"/>
          <w:gallery w:val="placeholder"/>
        </w:category>
        <w:types>
          <w:type w:val="bbPlcHdr"/>
        </w:types>
        <w:behaviors>
          <w:behavior w:val="content"/>
        </w:behaviors>
        <w:guid w:val="{82AA023F-A2E4-4CE4-A839-97C0AABDCBE6}"/>
      </w:docPartPr>
      <w:docPartBody>
        <w:p w:rsidR="00BD1F72" w:rsidRDefault="00EA59F7" w:rsidP="00EA59F7">
          <w:pPr>
            <w:pStyle w:val="87013B1E18844E3DAC66A1E68264ED951"/>
          </w:pPr>
          <w:r w:rsidRPr="006C7DD3">
            <w:rPr>
              <w:rStyle w:val="PlaceholderText"/>
              <w:sz w:val="16"/>
            </w:rPr>
            <w:t>Enter text.</w:t>
          </w:r>
        </w:p>
      </w:docPartBody>
    </w:docPart>
    <w:docPart>
      <w:docPartPr>
        <w:name w:val="824FF0EDA4694522B6E4AD43E5003CB2"/>
        <w:category>
          <w:name w:val="General"/>
          <w:gallery w:val="placeholder"/>
        </w:category>
        <w:types>
          <w:type w:val="bbPlcHdr"/>
        </w:types>
        <w:behaviors>
          <w:behavior w:val="content"/>
        </w:behaviors>
        <w:guid w:val="{E5C30678-6DA8-413E-8CEA-B4C333A60CEF}"/>
      </w:docPartPr>
      <w:docPartBody>
        <w:p w:rsidR="00BD1F72" w:rsidRDefault="00EA59F7" w:rsidP="00EA59F7">
          <w:pPr>
            <w:pStyle w:val="824FF0EDA4694522B6E4AD43E5003CB21"/>
          </w:pPr>
          <w:r w:rsidRPr="006C7DD3">
            <w:rPr>
              <w:rStyle w:val="PlaceholderText"/>
              <w:sz w:val="16"/>
            </w:rPr>
            <w:t>Enter text.</w:t>
          </w:r>
        </w:p>
      </w:docPartBody>
    </w:docPart>
    <w:docPart>
      <w:docPartPr>
        <w:name w:val="E2ED57990338430FBAE80891E4FA16E1"/>
        <w:category>
          <w:name w:val="General"/>
          <w:gallery w:val="placeholder"/>
        </w:category>
        <w:types>
          <w:type w:val="bbPlcHdr"/>
        </w:types>
        <w:behaviors>
          <w:behavior w:val="content"/>
        </w:behaviors>
        <w:guid w:val="{406D4CF6-B12E-4FA8-ACCD-5CC9669F70CC}"/>
      </w:docPartPr>
      <w:docPartBody>
        <w:p w:rsidR="00BD1F72" w:rsidRDefault="00EA59F7" w:rsidP="00EA59F7">
          <w:pPr>
            <w:pStyle w:val="E2ED57990338430FBAE80891E4FA16E11"/>
          </w:pPr>
          <w:r w:rsidRPr="00C71CD6">
            <w:rPr>
              <w:rStyle w:val="PlaceholderText"/>
              <w:sz w:val="16"/>
            </w:rPr>
            <w:t>Enter text.</w:t>
          </w:r>
        </w:p>
      </w:docPartBody>
    </w:docPart>
    <w:docPart>
      <w:docPartPr>
        <w:name w:val="91C4EBD9BD7E47098F1C7C4CD0995D3F"/>
        <w:category>
          <w:name w:val="General"/>
          <w:gallery w:val="placeholder"/>
        </w:category>
        <w:types>
          <w:type w:val="bbPlcHdr"/>
        </w:types>
        <w:behaviors>
          <w:behavior w:val="content"/>
        </w:behaviors>
        <w:guid w:val="{6DF11B73-33BC-4641-A888-9D302660DD77}"/>
      </w:docPartPr>
      <w:docPartBody>
        <w:p w:rsidR="00815384" w:rsidRDefault="00EA59F7" w:rsidP="00EA59F7">
          <w:pPr>
            <w:pStyle w:val="91C4EBD9BD7E47098F1C7C4CD0995D3F1"/>
          </w:pPr>
          <w:r w:rsidRPr="00006B20">
            <w:t>Click or tap here to enter text.</w:t>
          </w:r>
        </w:p>
      </w:docPartBody>
    </w:docPart>
    <w:docPart>
      <w:docPartPr>
        <w:name w:val="ED8FBFC7E8DF4799B61AADD51CCE2795"/>
        <w:category>
          <w:name w:val="General"/>
          <w:gallery w:val="placeholder"/>
        </w:category>
        <w:types>
          <w:type w:val="bbPlcHdr"/>
        </w:types>
        <w:behaviors>
          <w:behavior w:val="content"/>
        </w:behaviors>
        <w:guid w:val="{BFC30F18-301F-42CC-9C9E-0D987833A70F}"/>
      </w:docPartPr>
      <w:docPartBody>
        <w:p w:rsidR="00815384" w:rsidRDefault="00EA59F7" w:rsidP="00EA59F7">
          <w:pPr>
            <w:pStyle w:val="ED8FBFC7E8DF4799B61AADD51CCE27951"/>
          </w:pPr>
          <w:r w:rsidRPr="00006B20">
            <w:t>Click or tap here to enter text.</w:t>
          </w:r>
        </w:p>
      </w:docPartBody>
    </w:docPart>
    <w:docPart>
      <w:docPartPr>
        <w:name w:val="450D5B8BD43D40A4A154EA634DA22B45"/>
        <w:category>
          <w:name w:val="General"/>
          <w:gallery w:val="placeholder"/>
        </w:category>
        <w:types>
          <w:type w:val="bbPlcHdr"/>
        </w:types>
        <w:behaviors>
          <w:behavior w:val="content"/>
        </w:behaviors>
        <w:guid w:val="{740E6586-88AC-4F14-8937-652623AB7797}"/>
      </w:docPartPr>
      <w:docPartBody>
        <w:p w:rsidR="00815384" w:rsidRDefault="00EA59F7" w:rsidP="00EA59F7">
          <w:pPr>
            <w:pStyle w:val="450D5B8BD43D40A4A154EA634DA22B451"/>
          </w:pPr>
          <w:r w:rsidRPr="00006B20">
            <w:t>Click or tap here to enter text.</w:t>
          </w:r>
        </w:p>
      </w:docPartBody>
    </w:docPart>
    <w:docPart>
      <w:docPartPr>
        <w:name w:val="2CA31040E00F469EAFD0CB485F4249C4"/>
        <w:category>
          <w:name w:val="General"/>
          <w:gallery w:val="placeholder"/>
        </w:category>
        <w:types>
          <w:type w:val="bbPlcHdr"/>
        </w:types>
        <w:behaviors>
          <w:behavior w:val="content"/>
        </w:behaviors>
        <w:guid w:val="{BCB1E090-7169-4E15-8A96-EAC02715DC71}"/>
      </w:docPartPr>
      <w:docPartBody>
        <w:p w:rsidR="00815384" w:rsidRDefault="00EA59F7" w:rsidP="00EA59F7">
          <w:pPr>
            <w:pStyle w:val="2CA31040E00F469EAFD0CB485F4249C41"/>
          </w:pPr>
          <w:r w:rsidRPr="00006B20">
            <w:t>Click or tap here to enter text.</w:t>
          </w:r>
        </w:p>
      </w:docPartBody>
    </w:docPart>
    <w:docPart>
      <w:docPartPr>
        <w:name w:val="76B52EF6FFAC49358D5FAF2AFF43B61E"/>
        <w:category>
          <w:name w:val="General"/>
          <w:gallery w:val="placeholder"/>
        </w:category>
        <w:types>
          <w:type w:val="bbPlcHdr"/>
        </w:types>
        <w:behaviors>
          <w:behavior w:val="content"/>
        </w:behaviors>
        <w:guid w:val="{5505682C-E354-4838-8051-71F8A97004F0}"/>
      </w:docPartPr>
      <w:docPartBody>
        <w:p w:rsidR="00815384" w:rsidRDefault="00EA59F7" w:rsidP="00EA59F7">
          <w:pPr>
            <w:pStyle w:val="76B52EF6FFAC49358D5FAF2AFF43B61E1"/>
          </w:pPr>
          <w:r w:rsidRPr="00006B20">
            <w:t>Click or tap here to enter text.</w:t>
          </w:r>
        </w:p>
      </w:docPartBody>
    </w:docPart>
    <w:docPart>
      <w:docPartPr>
        <w:name w:val="83F3E2F0A1204414AD140571C3B96F69"/>
        <w:category>
          <w:name w:val="General"/>
          <w:gallery w:val="placeholder"/>
        </w:category>
        <w:types>
          <w:type w:val="bbPlcHdr"/>
        </w:types>
        <w:behaviors>
          <w:behavior w:val="content"/>
        </w:behaviors>
        <w:guid w:val="{F5361BD3-9135-4149-8A94-99170FA78FDA}"/>
      </w:docPartPr>
      <w:docPartBody>
        <w:p w:rsidR="00815384" w:rsidRDefault="00EA59F7" w:rsidP="00EA59F7">
          <w:pPr>
            <w:pStyle w:val="83F3E2F0A1204414AD140571C3B96F691"/>
          </w:pPr>
          <w:r w:rsidRPr="00006B20">
            <w:t>Click or tap here to enter text.</w:t>
          </w:r>
        </w:p>
      </w:docPartBody>
    </w:docPart>
    <w:docPart>
      <w:docPartPr>
        <w:name w:val="D0A457B8BA614D00A3C2F1F3B0C48BA4"/>
        <w:category>
          <w:name w:val="General"/>
          <w:gallery w:val="placeholder"/>
        </w:category>
        <w:types>
          <w:type w:val="bbPlcHdr"/>
        </w:types>
        <w:behaviors>
          <w:behavior w:val="content"/>
        </w:behaviors>
        <w:guid w:val="{89784768-E3D0-4910-AEF0-A49E4EE17E0A}"/>
      </w:docPartPr>
      <w:docPartBody>
        <w:p w:rsidR="00815384" w:rsidRDefault="00EA59F7" w:rsidP="00EA59F7">
          <w:pPr>
            <w:pStyle w:val="D0A457B8BA614D00A3C2F1F3B0C48BA41"/>
          </w:pPr>
          <w:r w:rsidRPr="00006B20">
            <w:t>Click or tap here to enter text.</w:t>
          </w:r>
        </w:p>
      </w:docPartBody>
    </w:docPart>
    <w:docPart>
      <w:docPartPr>
        <w:name w:val="F8C7FFC69BE44A5BBA3011E5068260A6"/>
        <w:category>
          <w:name w:val="General"/>
          <w:gallery w:val="placeholder"/>
        </w:category>
        <w:types>
          <w:type w:val="bbPlcHdr"/>
        </w:types>
        <w:behaviors>
          <w:behavior w:val="content"/>
        </w:behaviors>
        <w:guid w:val="{2FA7A8C5-78D4-4818-9798-EB6EB0781A6A}"/>
      </w:docPartPr>
      <w:docPartBody>
        <w:p w:rsidR="00815384" w:rsidRDefault="00EA59F7" w:rsidP="00EA59F7">
          <w:pPr>
            <w:pStyle w:val="F8C7FFC69BE44A5BBA3011E5068260A61"/>
          </w:pPr>
          <w:r w:rsidRPr="00006B20">
            <w:t>Click or tap here to enter text.</w:t>
          </w:r>
        </w:p>
      </w:docPartBody>
    </w:docPart>
    <w:docPart>
      <w:docPartPr>
        <w:name w:val="911E56E714F347E49641EB2E6DCBD943"/>
        <w:category>
          <w:name w:val="General"/>
          <w:gallery w:val="placeholder"/>
        </w:category>
        <w:types>
          <w:type w:val="bbPlcHdr"/>
        </w:types>
        <w:behaviors>
          <w:behavior w:val="content"/>
        </w:behaviors>
        <w:guid w:val="{268BE4C8-8D3D-4E70-83BE-2CB23C5C965F}"/>
      </w:docPartPr>
      <w:docPartBody>
        <w:p w:rsidR="00815384" w:rsidRDefault="00EA59F7" w:rsidP="00EA59F7">
          <w:pPr>
            <w:pStyle w:val="911E56E714F347E49641EB2E6DCBD9431"/>
          </w:pPr>
          <w:r w:rsidRPr="00006B20">
            <w:t>Click or tap here to enter text.</w:t>
          </w:r>
        </w:p>
      </w:docPartBody>
    </w:docPart>
    <w:docPart>
      <w:docPartPr>
        <w:name w:val="87CA3E5B54B84751BD2536B958F9C6E6"/>
        <w:category>
          <w:name w:val="General"/>
          <w:gallery w:val="placeholder"/>
        </w:category>
        <w:types>
          <w:type w:val="bbPlcHdr"/>
        </w:types>
        <w:behaviors>
          <w:behavior w:val="content"/>
        </w:behaviors>
        <w:guid w:val="{F8B69BC8-8B60-4AC5-97E2-9AB2F74D4708}"/>
      </w:docPartPr>
      <w:docPartBody>
        <w:p w:rsidR="00815384" w:rsidRDefault="00EA59F7" w:rsidP="00EA59F7">
          <w:pPr>
            <w:pStyle w:val="87CA3E5B54B84751BD2536B958F9C6E61"/>
          </w:pPr>
          <w:r w:rsidRPr="00006B20">
            <w:t>Click or tap here to enter text.</w:t>
          </w:r>
        </w:p>
      </w:docPartBody>
    </w:docPart>
    <w:docPart>
      <w:docPartPr>
        <w:name w:val="37266CE0953C4CB98B6A509EBDDC529D"/>
        <w:category>
          <w:name w:val="General"/>
          <w:gallery w:val="placeholder"/>
        </w:category>
        <w:types>
          <w:type w:val="bbPlcHdr"/>
        </w:types>
        <w:behaviors>
          <w:behavior w:val="content"/>
        </w:behaviors>
        <w:guid w:val="{933464D0-0AB5-4BAE-8AD5-00C914E23293}"/>
      </w:docPartPr>
      <w:docPartBody>
        <w:p w:rsidR="00815384" w:rsidRDefault="00EA59F7" w:rsidP="00EA59F7">
          <w:pPr>
            <w:pStyle w:val="37266CE0953C4CB98B6A509EBDDC529D1"/>
          </w:pPr>
          <w:r w:rsidRPr="00006B20">
            <w:t>Click or tap here to enter text.</w:t>
          </w:r>
        </w:p>
      </w:docPartBody>
    </w:docPart>
    <w:docPart>
      <w:docPartPr>
        <w:name w:val="36D9B740162544649410BC146C749E56"/>
        <w:category>
          <w:name w:val="General"/>
          <w:gallery w:val="placeholder"/>
        </w:category>
        <w:types>
          <w:type w:val="bbPlcHdr"/>
        </w:types>
        <w:behaviors>
          <w:behavior w:val="content"/>
        </w:behaviors>
        <w:guid w:val="{CC87B2B1-2CA1-45EE-8F36-7A5207705157}"/>
      </w:docPartPr>
      <w:docPartBody>
        <w:p w:rsidR="00815384" w:rsidRDefault="00EA59F7" w:rsidP="00EA59F7">
          <w:pPr>
            <w:pStyle w:val="36D9B740162544649410BC146C749E561"/>
          </w:pPr>
          <w:r w:rsidRPr="00006B20">
            <w:t>Click or tap here to enter text.</w:t>
          </w:r>
        </w:p>
      </w:docPartBody>
    </w:docPart>
    <w:docPart>
      <w:docPartPr>
        <w:name w:val="4D17B05F6DEF4B0CB77B67C22A5B4936"/>
        <w:category>
          <w:name w:val="General"/>
          <w:gallery w:val="placeholder"/>
        </w:category>
        <w:types>
          <w:type w:val="bbPlcHdr"/>
        </w:types>
        <w:behaviors>
          <w:behavior w:val="content"/>
        </w:behaviors>
        <w:guid w:val="{C6A331E9-E704-48FA-B716-30FDF8BD3514}"/>
      </w:docPartPr>
      <w:docPartBody>
        <w:p w:rsidR="00815384" w:rsidRDefault="00EA59F7" w:rsidP="00EA59F7">
          <w:pPr>
            <w:pStyle w:val="4D17B05F6DEF4B0CB77B67C22A5B49361"/>
          </w:pPr>
          <w:r w:rsidRPr="00006B20">
            <w:t>Click or tap here to enter text.</w:t>
          </w:r>
        </w:p>
      </w:docPartBody>
    </w:docPart>
    <w:docPart>
      <w:docPartPr>
        <w:name w:val="41584AD5E4764D168C5C5E173FB779B1"/>
        <w:category>
          <w:name w:val="General"/>
          <w:gallery w:val="placeholder"/>
        </w:category>
        <w:types>
          <w:type w:val="bbPlcHdr"/>
        </w:types>
        <w:behaviors>
          <w:behavior w:val="content"/>
        </w:behaviors>
        <w:guid w:val="{8637A6D8-2E31-4DF7-9407-02C228F008C8}"/>
      </w:docPartPr>
      <w:docPartBody>
        <w:p w:rsidR="00815384" w:rsidRDefault="00EA59F7" w:rsidP="00EA59F7">
          <w:pPr>
            <w:pStyle w:val="41584AD5E4764D168C5C5E173FB779B11"/>
          </w:pPr>
          <w:r w:rsidRPr="00006B20">
            <w:t>Click or tap here to enter text.</w:t>
          </w:r>
        </w:p>
      </w:docPartBody>
    </w:docPart>
    <w:docPart>
      <w:docPartPr>
        <w:name w:val="F1151DA6EF2542ED8278D3B7CECB9880"/>
        <w:category>
          <w:name w:val="General"/>
          <w:gallery w:val="placeholder"/>
        </w:category>
        <w:types>
          <w:type w:val="bbPlcHdr"/>
        </w:types>
        <w:behaviors>
          <w:behavior w:val="content"/>
        </w:behaviors>
        <w:guid w:val="{7835FFED-BE38-4E27-8448-9AC7DFE33B67}"/>
      </w:docPartPr>
      <w:docPartBody>
        <w:p w:rsidR="00815384" w:rsidRDefault="00EA59F7" w:rsidP="00EA59F7">
          <w:pPr>
            <w:pStyle w:val="F1151DA6EF2542ED8278D3B7CECB98801"/>
          </w:pPr>
          <w:r w:rsidRPr="00006B20">
            <w:t>Click or tap here to enter text.</w:t>
          </w:r>
        </w:p>
      </w:docPartBody>
    </w:docPart>
    <w:docPart>
      <w:docPartPr>
        <w:name w:val="373AC6BA16B94ABCBC1281D7875840AE"/>
        <w:category>
          <w:name w:val="General"/>
          <w:gallery w:val="placeholder"/>
        </w:category>
        <w:types>
          <w:type w:val="bbPlcHdr"/>
        </w:types>
        <w:behaviors>
          <w:behavior w:val="content"/>
        </w:behaviors>
        <w:guid w:val="{B59A0166-C78D-48CD-8CA9-47B12C59762A}"/>
      </w:docPartPr>
      <w:docPartBody>
        <w:p w:rsidR="00815384" w:rsidRDefault="00EA59F7" w:rsidP="00EA59F7">
          <w:pPr>
            <w:pStyle w:val="373AC6BA16B94ABCBC1281D7875840AE1"/>
          </w:pPr>
          <w:r w:rsidRPr="00B935DF">
            <w:rPr>
              <w:b/>
              <w:sz w:val="24"/>
              <w:szCs w:val="24"/>
            </w:rPr>
            <w:t>PRA #</w:t>
          </w:r>
        </w:p>
      </w:docPartBody>
    </w:docPart>
    <w:docPart>
      <w:docPartPr>
        <w:name w:val="E323B5A6E9E7459CACAFB15703D05D51"/>
        <w:category>
          <w:name w:val="General"/>
          <w:gallery w:val="placeholder"/>
        </w:category>
        <w:types>
          <w:type w:val="bbPlcHdr"/>
        </w:types>
        <w:behaviors>
          <w:behavior w:val="content"/>
        </w:behaviors>
        <w:guid w:val="{995E22D1-6318-4F02-9CB6-EF8C5BF1DE0F}"/>
      </w:docPartPr>
      <w:docPartBody>
        <w:p w:rsidR="00EA59F7" w:rsidRDefault="00EA59F7" w:rsidP="00EA59F7">
          <w:pPr>
            <w:pStyle w:val="E323B5A6E9E7459CACAFB15703D05D511"/>
          </w:pPr>
          <w:r w:rsidRPr="007F39CF">
            <w:t>Select the Identification category.</w:t>
          </w:r>
        </w:p>
      </w:docPartBody>
    </w:docPart>
    <w:docPart>
      <w:docPartPr>
        <w:name w:val="311FB85EBBCA41ED9F0ED73E51177466"/>
        <w:category>
          <w:name w:val="General"/>
          <w:gallery w:val="placeholder"/>
        </w:category>
        <w:types>
          <w:type w:val="bbPlcHdr"/>
        </w:types>
        <w:behaviors>
          <w:behavior w:val="content"/>
        </w:behaviors>
        <w:guid w:val="{F17C1451-D09F-4FE0-B669-D950F9F48E4A}"/>
      </w:docPartPr>
      <w:docPartBody>
        <w:p w:rsidR="00EA59F7" w:rsidRDefault="00EA59F7" w:rsidP="00EA59F7">
          <w:pPr>
            <w:pStyle w:val="311FB85EBBCA41ED9F0ED73E51177466"/>
          </w:pPr>
          <w:r w:rsidRPr="00806702">
            <w:rPr>
              <w:rStyle w:val="PlaceholderText"/>
              <w:sz w:val="18"/>
              <w:szCs w:val="18"/>
            </w:rPr>
            <w:t>Choose an item.</w:t>
          </w:r>
        </w:p>
      </w:docPartBody>
    </w:docPart>
    <w:docPart>
      <w:docPartPr>
        <w:name w:val="3BE7E52D687E48ABB9FFA499D84DA21E"/>
        <w:category>
          <w:name w:val="General"/>
          <w:gallery w:val="placeholder"/>
        </w:category>
        <w:types>
          <w:type w:val="bbPlcHdr"/>
        </w:types>
        <w:behaviors>
          <w:behavior w:val="content"/>
        </w:behaviors>
        <w:guid w:val="{07F666A9-C80D-437D-8C9B-76475BCD5423}"/>
      </w:docPartPr>
      <w:docPartBody>
        <w:p w:rsidR="00EA59F7" w:rsidRDefault="00EA59F7" w:rsidP="00EA59F7">
          <w:pPr>
            <w:pStyle w:val="3BE7E52D687E48ABB9FFA499D84DA21E1"/>
          </w:pPr>
          <w:r w:rsidRPr="006C7DD3">
            <w:rPr>
              <w:rStyle w:val="PlaceholderText"/>
              <w:sz w:val="16"/>
            </w:rPr>
            <w:t>Enter text.</w:t>
          </w:r>
        </w:p>
      </w:docPartBody>
    </w:docPart>
    <w:docPart>
      <w:docPartPr>
        <w:name w:val="E752973CCA494DBC976F4F6C9F0F3EAC"/>
        <w:category>
          <w:name w:val="General"/>
          <w:gallery w:val="placeholder"/>
        </w:category>
        <w:types>
          <w:type w:val="bbPlcHdr"/>
        </w:types>
        <w:behaviors>
          <w:behavior w:val="content"/>
        </w:behaviors>
        <w:guid w:val="{2FC4BB75-A7C9-4921-8D05-A46CD674C24B}"/>
      </w:docPartPr>
      <w:docPartBody>
        <w:p w:rsidR="00EA59F7" w:rsidRDefault="00EA59F7" w:rsidP="00EA59F7">
          <w:pPr>
            <w:pStyle w:val="E752973CCA494DBC976F4F6C9F0F3EAC1"/>
          </w:pPr>
          <w:r w:rsidRPr="006C7DD3">
            <w:rPr>
              <w:rStyle w:val="PlaceholderText"/>
              <w:sz w:val="16"/>
            </w:rPr>
            <w:t>Enter text.</w:t>
          </w:r>
        </w:p>
      </w:docPartBody>
    </w:docPart>
    <w:docPart>
      <w:docPartPr>
        <w:name w:val="378FCD336ED449B4B41794C583AA3168"/>
        <w:category>
          <w:name w:val="General"/>
          <w:gallery w:val="placeholder"/>
        </w:category>
        <w:types>
          <w:type w:val="bbPlcHdr"/>
        </w:types>
        <w:behaviors>
          <w:behavior w:val="content"/>
        </w:behaviors>
        <w:guid w:val="{EA3B513B-B1D8-438B-86F1-63A48F4C064A}"/>
      </w:docPartPr>
      <w:docPartBody>
        <w:p w:rsidR="00EA59F7" w:rsidRDefault="00EA59F7" w:rsidP="00EA59F7">
          <w:pPr>
            <w:pStyle w:val="378FCD336ED449B4B41794C583AA31681"/>
          </w:pPr>
          <w:r w:rsidRPr="006C7DD3">
            <w:rPr>
              <w:rStyle w:val="PlaceholderText"/>
              <w:sz w:val="16"/>
            </w:rPr>
            <w:t>Enter text.</w:t>
          </w:r>
        </w:p>
      </w:docPartBody>
    </w:docPart>
    <w:docPart>
      <w:docPartPr>
        <w:name w:val="7DEED3756321496EB98B856309C5A200"/>
        <w:category>
          <w:name w:val="General"/>
          <w:gallery w:val="placeholder"/>
        </w:category>
        <w:types>
          <w:type w:val="bbPlcHdr"/>
        </w:types>
        <w:behaviors>
          <w:behavior w:val="content"/>
        </w:behaviors>
        <w:guid w:val="{FCE42ED6-5DC8-4210-92B0-ADDC493CD227}"/>
      </w:docPartPr>
      <w:docPartBody>
        <w:p w:rsidR="00EA59F7" w:rsidRDefault="00EA59F7" w:rsidP="00EA59F7">
          <w:pPr>
            <w:pStyle w:val="7DEED3756321496EB98B856309C5A2001"/>
          </w:pPr>
          <w:r w:rsidRPr="007F39CF">
            <w:t>Select the Identification category.</w:t>
          </w:r>
        </w:p>
      </w:docPartBody>
    </w:docPart>
    <w:docPart>
      <w:docPartPr>
        <w:name w:val="27FA4A62E089464A906F651A50D74700"/>
        <w:category>
          <w:name w:val="General"/>
          <w:gallery w:val="placeholder"/>
        </w:category>
        <w:types>
          <w:type w:val="bbPlcHdr"/>
        </w:types>
        <w:behaviors>
          <w:behavior w:val="content"/>
        </w:behaviors>
        <w:guid w:val="{F6AACABD-A756-42A9-AA3B-0E5383A2D80C}"/>
      </w:docPartPr>
      <w:docPartBody>
        <w:p w:rsidR="00EA59F7" w:rsidRDefault="00EA59F7" w:rsidP="00EA59F7">
          <w:pPr>
            <w:pStyle w:val="27FA4A62E089464A906F651A50D74700"/>
          </w:pPr>
          <w:r w:rsidRPr="00806702">
            <w:rPr>
              <w:rStyle w:val="PlaceholderText"/>
              <w:sz w:val="18"/>
              <w:szCs w:val="18"/>
            </w:rPr>
            <w:t>Choose an item.</w:t>
          </w:r>
        </w:p>
      </w:docPartBody>
    </w:docPart>
    <w:docPart>
      <w:docPartPr>
        <w:name w:val="D4024E6CDE3E4740B76D6CAF06FDD360"/>
        <w:category>
          <w:name w:val="General"/>
          <w:gallery w:val="placeholder"/>
        </w:category>
        <w:types>
          <w:type w:val="bbPlcHdr"/>
        </w:types>
        <w:behaviors>
          <w:behavior w:val="content"/>
        </w:behaviors>
        <w:guid w:val="{34E71F4A-FE92-43A9-B90D-41BFC358B59D}"/>
      </w:docPartPr>
      <w:docPartBody>
        <w:p w:rsidR="00EA59F7" w:rsidRDefault="00EA59F7" w:rsidP="00EA59F7">
          <w:pPr>
            <w:pStyle w:val="D4024E6CDE3E4740B76D6CAF06FDD3601"/>
          </w:pPr>
          <w:r w:rsidRPr="006C7DD3">
            <w:rPr>
              <w:rStyle w:val="PlaceholderText"/>
              <w:sz w:val="16"/>
            </w:rPr>
            <w:t>Enter text.</w:t>
          </w:r>
        </w:p>
      </w:docPartBody>
    </w:docPart>
    <w:docPart>
      <w:docPartPr>
        <w:name w:val="8A0F0EFD0ACD4BF6858FED0912AC5DE6"/>
        <w:category>
          <w:name w:val="General"/>
          <w:gallery w:val="placeholder"/>
        </w:category>
        <w:types>
          <w:type w:val="bbPlcHdr"/>
        </w:types>
        <w:behaviors>
          <w:behavior w:val="content"/>
        </w:behaviors>
        <w:guid w:val="{4AE846C0-9EB5-424C-AEE7-B768B57DB6BB}"/>
      </w:docPartPr>
      <w:docPartBody>
        <w:p w:rsidR="00EA59F7" w:rsidRDefault="00EA59F7" w:rsidP="00EA59F7">
          <w:pPr>
            <w:pStyle w:val="8A0F0EFD0ACD4BF6858FED0912AC5DE61"/>
          </w:pPr>
          <w:r w:rsidRPr="006C7DD3">
            <w:rPr>
              <w:rStyle w:val="PlaceholderText"/>
              <w:sz w:val="16"/>
            </w:rPr>
            <w:t>Enter text.</w:t>
          </w:r>
        </w:p>
      </w:docPartBody>
    </w:docPart>
    <w:docPart>
      <w:docPartPr>
        <w:name w:val="3ADD2E12BCC5462CA9A866FDD7B16085"/>
        <w:category>
          <w:name w:val="General"/>
          <w:gallery w:val="placeholder"/>
        </w:category>
        <w:types>
          <w:type w:val="bbPlcHdr"/>
        </w:types>
        <w:behaviors>
          <w:behavior w:val="content"/>
        </w:behaviors>
        <w:guid w:val="{771C6B32-F632-4DD6-996D-ADFD4422D18A}"/>
      </w:docPartPr>
      <w:docPartBody>
        <w:p w:rsidR="00EA59F7" w:rsidRDefault="00EA59F7" w:rsidP="00EA59F7">
          <w:pPr>
            <w:pStyle w:val="3ADD2E12BCC5462CA9A866FDD7B160851"/>
          </w:pPr>
          <w:r w:rsidRPr="006C7DD3">
            <w:rPr>
              <w:rStyle w:val="PlaceholderText"/>
              <w:sz w:val="16"/>
            </w:rPr>
            <w:t>Enter text.</w:t>
          </w:r>
        </w:p>
      </w:docPartBody>
    </w:docPart>
    <w:docPart>
      <w:docPartPr>
        <w:name w:val="D1F2177F50674D8CBE8D3D6D2D2C3B30"/>
        <w:category>
          <w:name w:val="General"/>
          <w:gallery w:val="placeholder"/>
        </w:category>
        <w:types>
          <w:type w:val="bbPlcHdr"/>
        </w:types>
        <w:behaviors>
          <w:behavior w:val="content"/>
        </w:behaviors>
        <w:guid w:val="{B765D8F2-ED86-4E93-AB59-887BF780C4B9}"/>
      </w:docPartPr>
      <w:docPartBody>
        <w:p w:rsidR="00EA59F7" w:rsidRDefault="00EA59F7" w:rsidP="00EA59F7">
          <w:pPr>
            <w:pStyle w:val="D1F2177F50674D8CBE8D3D6D2D2C3B301"/>
          </w:pPr>
          <w:r w:rsidRPr="007F39CF">
            <w:t>Select the Identification category.</w:t>
          </w:r>
        </w:p>
      </w:docPartBody>
    </w:docPart>
    <w:docPart>
      <w:docPartPr>
        <w:name w:val="08112C4F48B04594A10F64B183F48176"/>
        <w:category>
          <w:name w:val="General"/>
          <w:gallery w:val="placeholder"/>
        </w:category>
        <w:types>
          <w:type w:val="bbPlcHdr"/>
        </w:types>
        <w:behaviors>
          <w:behavior w:val="content"/>
        </w:behaviors>
        <w:guid w:val="{40A79E71-A479-4077-9063-E6CE22A2CAB9}"/>
      </w:docPartPr>
      <w:docPartBody>
        <w:p w:rsidR="00EA59F7" w:rsidRDefault="00EA59F7" w:rsidP="00EA59F7">
          <w:pPr>
            <w:pStyle w:val="08112C4F48B04594A10F64B183F48176"/>
          </w:pPr>
          <w:r w:rsidRPr="00806702">
            <w:rPr>
              <w:rStyle w:val="PlaceholderText"/>
              <w:sz w:val="18"/>
              <w:szCs w:val="18"/>
            </w:rPr>
            <w:t>Choose an item.</w:t>
          </w:r>
        </w:p>
      </w:docPartBody>
    </w:docPart>
    <w:docPart>
      <w:docPartPr>
        <w:name w:val="F45569591C9F4E4C805063D5E400FB56"/>
        <w:category>
          <w:name w:val="General"/>
          <w:gallery w:val="placeholder"/>
        </w:category>
        <w:types>
          <w:type w:val="bbPlcHdr"/>
        </w:types>
        <w:behaviors>
          <w:behavior w:val="content"/>
        </w:behaviors>
        <w:guid w:val="{8A871C45-3C8A-4107-A246-60717ED5B4D6}"/>
      </w:docPartPr>
      <w:docPartBody>
        <w:p w:rsidR="00EA59F7" w:rsidRDefault="00EA59F7" w:rsidP="00EA59F7">
          <w:pPr>
            <w:pStyle w:val="F45569591C9F4E4C805063D5E400FB561"/>
          </w:pPr>
          <w:r w:rsidRPr="006C7DD3">
            <w:rPr>
              <w:rStyle w:val="PlaceholderText"/>
              <w:sz w:val="16"/>
            </w:rPr>
            <w:t>Enter text.</w:t>
          </w:r>
        </w:p>
      </w:docPartBody>
    </w:docPart>
    <w:docPart>
      <w:docPartPr>
        <w:name w:val="6B345635AA24401C8C833A10FF480E17"/>
        <w:category>
          <w:name w:val="General"/>
          <w:gallery w:val="placeholder"/>
        </w:category>
        <w:types>
          <w:type w:val="bbPlcHdr"/>
        </w:types>
        <w:behaviors>
          <w:behavior w:val="content"/>
        </w:behaviors>
        <w:guid w:val="{5C5E3016-54EF-437D-8CE9-4F9E967A170B}"/>
      </w:docPartPr>
      <w:docPartBody>
        <w:p w:rsidR="00EA59F7" w:rsidRDefault="00EA59F7" w:rsidP="00EA59F7">
          <w:pPr>
            <w:pStyle w:val="6B345635AA24401C8C833A10FF480E171"/>
          </w:pPr>
          <w:r w:rsidRPr="006C7DD3">
            <w:rPr>
              <w:rStyle w:val="PlaceholderText"/>
              <w:sz w:val="16"/>
            </w:rPr>
            <w:t>Enter text.</w:t>
          </w:r>
        </w:p>
      </w:docPartBody>
    </w:docPart>
    <w:docPart>
      <w:docPartPr>
        <w:name w:val="2302198FB10040A0BE18C4FB066F36D5"/>
        <w:category>
          <w:name w:val="General"/>
          <w:gallery w:val="placeholder"/>
        </w:category>
        <w:types>
          <w:type w:val="bbPlcHdr"/>
        </w:types>
        <w:behaviors>
          <w:behavior w:val="content"/>
        </w:behaviors>
        <w:guid w:val="{22E13EC8-7E97-4D37-91AB-4F6DDF720668}"/>
      </w:docPartPr>
      <w:docPartBody>
        <w:p w:rsidR="00EA59F7" w:rsidRDefault="00EA59F7" w:rsidP="00EA59F7">
          <w:pPr>
            <w:pStyle w:val="2302198FB10040A0BE18C4FB066F36D51"/>
          </w:pPr>
          <w:r w:rsidRPr="006C7DD3">
            <w:rPr>
              <w:rStyle w:val="PlaceholderText"/>
              <w:sz w:val="16"/>
            </w:rPr>
            <w:t>Enter text.</w:t>
          </w:r>
        </w:p>
      </w:docPartBody>
    </w:docPart>
    <w:docPart>
      <w:docPartPr>
        <w:name w:val="10A124F4F4A64158ACF3B4289163903D"/>
        <w:category>
          <w:name w:val="General"/>
          <w:gallery w:val="placeholder"/>
        </w:category>
        <w:types>
          <w:type w:val="bbPlcHdr"/>
        </w:types>
        <w:behaviors>
          <w:behavior w:val="content"/>
        </w:behaviors>
        <w:guid w:val="{F0AD4AA7-A548-4217-ACA2-A91762E22EB9}"/>
      </w:docPartPr>
      <w:docPartBody>
        <w:p w:rsidR="00EA59F7" w:rsidRDefault="00EA59F7" w:rsidP="00EA59F7">
          <w:pPr>
            <w:pStyle w:val="10A124F4F4A64158ACF3B4289163903D1"/>
          </w:pPr>
          <w:r w:rsidRPr="007F39CF">
            <w:t>Select the Identification category.</w:t>
          </w:r>
        </w:p>
      </w:docPartBody>
    </w:docPart>
    <w:docPart>
      <w:docPartPr>
        <w:name w:val="9A4E08E85D354603B85308652F046CA7"/>
        <w:category>
          <w:name w:val="General"/>
          <w:gallery w:val="placeholder"/>
        </w:category>
        <w:types>
          <w:type w:val="bbPlcHdr"/>
        </w:types>
        <w:behaviors>
          <w:behavior w:val="content"/>
        </w:behaviors>
        <w:guid w:val="{B23C6976-A283-48A2-A958-20B392E39618}"/>
      </w:docPartPr>
      <w:docPartBody>
        <w:p w:rsidR="00EA59F7" w:rsidRDefault="00EA59F7" w:rsidP="00EA59F7">
          <w:pPr>
            <w:pStyle w:val="9A4E08E85D354603B85308652F046CA7"/>
          </w:pPr>
          <w:r w:rsidRPr="00806702">
            <w:rPr>
              <w:rStyle w:val="PlaceholderText"/>
              <w:sz w:val="18"/>
              <w:szCs w:val="18"/>
            </w:rPr>
            <w:t>Choose an item.</w:t>
          </w:r>
        </w:p>
      </w:docPartBody>
    </w:docPart>
    <w:docPart>
      <w:docPartPr>
        <w:name w:val="0FA9954D13694506A7B7557A878ED82E"/>
        <w:category>
          <w:name w:val="General"/>
          <w:gallery w:val="placeholder"/>
        </w:category>
        <w:types>
          <w:type w:val="bbPlcHdr"/>
        </w:types>
        <w:behaviors>
          <w:behavior w:val="content"/>
        </w:behaviors>
        <w:guid w:val="{316BC2BE-F305-4D69-93C1-5608910B0170}"/>
      </w:docPartPr>
      <w:docPartBody>
        <w:p w:rsidR="00EA59F7" w:rsidRDefault="00EA59F7" w:rsidP="00EA59F7">
          <w:pPr>
            <w:pStyle w:val="0FA9954D13694506A7B7557A878ED82E1"/>
          </w:pPr>
          <w:r w:rsidRPr="006C7DD3">
            <w:rPr>
              <w:rStyle w:val="PlaceholderText"/>
              <w:sz w:val="16"/>
            </w:rPr>
            <w:t>Enter text.</w:t>
          </w:r>
        </w:p>
      </w:docPartBody>
    </w:docPart>
    <w:docPart>
      <w:docPartPr>
        <w:name w:val="12E1A6452F584169932B71F1F475163B"/>
        <w:category>
          <w:name w:val="General"/>
          <w:gallery w:val="placeholder"/>
        </w:category>
        <w:types>
          <w:type w:val="bbPlcHdr"/>
        </w:types>
        <w:behaviors>
          <w:behavior w:val="content"/>
        </w:behaviors>
        <w:guid w:val="{452E1D35-17B4-4D93-8EE6-332617FF9F7A}"/>
      </w:docPartPr>
      <w:docPartBody>
        <w:p w:rsidR="00EA59F7" w:rsidRDefault="00EA59F7" w:rsidP="00EA59F7">
          <w:pPr>
            <w:pStyle w:val="12E1A6452F584169932B71F1F475163B1"/>
          </w:pPr>
          <w:r w:rsidRPr="006C7DD3">
            <w:rPr>
              <w:rStyle w:val="PlaceholderText"/>
              <w:sz w:val="16"/>
            </w:rPr>
            <w:t>Enter text.</w:t>
          </w:r>
        </w:p>
      </w:docPartBody>
    </w:docPart>
    <w:docPart>
      <w:docPartPr>
        <w:name w:val="31C5DD5CFA994D1D92A3ADE0AAB182AA"/>
        <w:category>
          <w:name w:val="General"/>
          <w:gallery w:val="placeholder"/>
        </w:category>
        <w:types>
          <w:type w:val="bbPlcHdr"/>
        </w:types>
        <w:behaviors>
          <w:behavior w:val="content"/>
        </w:behaviors>
        <w:guid w:val="{41FD42EA-1238-4A70-914C-64D0E9AE9C20}"/>
      </w:docPartPr>
      <w:docPartBody>
        <w:p w:rsidR="00EA59F7" w:rsidRDefault="00EA59F7" w:rsidP="00EA59F7">
          <w:pPr>
            <w:pStyle w:val="31C5DD5CFA994D1D92A3ADE0AAB182AA1"/>
          </w:pPr>
          <w:r w:rsidRPr="006C7DD3">
            <w:rPr>
              <w:rStyle w:val="PlaceholderText"/>
              <w:sz w:val="16"/>
            </w:rPr>
            <w:t>Enter text.</w:t>
          </w:r>
        </w:p>
      </w:docPartBody>
    </w:docPart>
    <w:docPart>
      <w:docPartPr>
        <w:name w:val="DC3B1DC4A4034DD9A0EA6B440C0D243D"/>
        <w:category>
          <w:name w:val="General"/>
          <w:gallery w:val="placeholder"/>
        </w:category>
        <w:types>
          <w:type w:val="bbPlcHdr"/>
        </w:types>
        <w:behaviors>
          <w:behavior w:val="content"/>
        </w:behaviors>
        <w:guid w:val="{D0FC69D4-2062-42C7-B7AD-91773D95D62E}"/>
      </w:docPartPr>
      <w:docPartBody>
        <w:p w:rsidR="00EA59F7" w:rsidRDefault="00EA59F7" w:rsidP="00EA59F7">
          <w:pPr>
            <w:pStyle w:val="DC3B1DC4A4034DD9A0EA6B440C0D243D"/>
          </w:pPr>
          <w:r w:rsidRPr="00E527AE">
            <w:rPr>
              <w:color w:val="808080"/>
            </w:rPr>
            <w:t>Identify  the category.</w:t>
          </w:r>
        </w:p>
      </w:docPartBody>
    </w:docPart>
    <w:docPart>
      <w:docPartPr>
        <w:name w:val="520418EF6B1D44DA9FE026D4A75DA3EA"/>
        <w:category>
          <w:name w:val="General"/>
          <w:gallery w:val="placeholder"/>
        </w:category>
        <w:types>
          <w:type w:val="bbPlcHdr"/>
        </w:types>
        <w:behaviors>
          <w:behavior w:val="content"/>
        </w:behaviors>
        <w:guid w:val="{298E8B34-DC49-4D6A-8538-6FCAFA806A2C}"/>
      </w:docPartPr>
      <w:docPartBody>
        <w:p w:rsidR="00EA59F7" w:rsidRDefault="00EA59F7" w:rsidP="00EA59F7">
          <w:pPr>
            <w:pStyle w:val="520418EF6B1D44DA9FE026D4A75DA3EA"/>
          </w:pPr>
          <w:r w:rsidRPr="00806702">
            <w:rPr>
              <w:rStyle w:val="PlaceholderText"/>
              <w:sz w:val="18"/>
              <w:szCs w:val="18"/>
            </w:rPr>
            <w:t>Choose an item.</w:t>
          </w:r>
        </w:p>
      </w:docPartBody>
    </w:docPart>
    <w:docPart>
      <w:docPartPr>
        <w:name w:val="419E4A17E688431DBA588460E28952E4"/>
        <w:category>
          <w:name w:val="General"/>
          <w:gallery w:val="placeholder"/>
        </w:category>
        <w:types>
          <w:type w:val="bbPlcHdr"/>
        </w:types>
        <w:behaviors>
          <w:behavior w:val="content"/>
        </w:behaviors>
        <w:guid w:val="{1E5CF85E-1064-4E32-B5A9-46C5DE3C18AD}"/>
      </w:docPartPr>
      <w:docPartBody>
        <w:p w:rsidR="00EA59F7" w:rsidRDefault="00EA59F7" w:rsidP="00EA59F7">
          <w:pPr>
            <w:pStyle w:val="419E4A17E688431DBA588460E28952E41"/>
          </w:pPr>
          <w:r w:rsidRPr="006C7DD3">
            <w:rPr>
              <w:rStyle w:val="PlaceholderText"/>
              <w:sz w:val="16"/>
            </w:rPr>
            <w:t>Enter text.</w:t>
          </w:r>
        </w:p>
      </w:docPartBody>
    </w:docPart>
    <w:docPart>
      <w:docPartPr>
        <w:name w:val="40EB8C3862EB4A028E7748BAEEC1DEC4"/>
        <w:category>
          <w:name w:val="General"/>
          <w:gallery w:val="placeholder"/>
        </w:category>
        <w:types>
          <w:type w:val="bbPlcHdr"/>
        </w:types>
        <w:behaviors>
          <w:behavior w:val="content"/>
        </w:behaviors>
        <w:guid w:val="{2BEFD289-DED9-478B-9563-57975E367FEC}"/>
      </w:docPartPr>
      <w:docPartBody>
        <w:p w:rsidR="00EA59F7" w:rsidRDefault="00EA59F7" w:rsidP="00EA59F7">
          <w:pPr>
            <w:pStyle w:val="40EB8C3862EB4A028E7748BAEEC1DEC41"/>
          </w:pPr>
          <w:r w:rsidRPr="006C7DD3">
            <w:rPr>
              <w:rStyle w:val="PlaceholderText"/>
              <w:sz w:val="16"/>
            </w:rPr>
            <w:t>Enter text.</w:t>
          </w:r>
        </w:p>
      </w:docPartBody>
    </w:docPart>
    <w:docPart>
      <w:docPartPr>
        <w:name w:val="DA8B9732C27546CCA8E86BE949A7F367"/>
        <w:category>
          <w:name w:val="General"/>
          <w:gallery w:val="placeholder"/>
        </w:category>
        <w:types>
          <w:type w:val="bbPlcHdr"/>
        </w:types>
        <w:behaviors>
          <w:behavior w:val="content"/>
        </w:behaviors>
        <w:guid w:val="{FE863F92-21E3-4051-A746-7BD073069664}"/>
      </w:docPartPr>
      <w:docPartBody>
        <w:p w:rsidR="00EA59F7" w:rsidRDefault="00EA59F7" w:rsidP="00EA59F7">
          <w:pPr>
            <w:pStyle w:val="DA8B9732C27546CCA8E86BE949A7F3671"/>
          </w:pPr>
          <w:r w:rsidRPr="006C7DD3">
            <w:rPr>
              <w:rStyle w:val="PlaceholderText"/>
              <w:sz w:val="16"/>
            </w:rPr>
            <w:t>Enter text.</w:t>
          </w:r>
        </w:p>
      </w:docPartBody>
    </w:docPart>
    <w:docPart>
      <w:docPartPr>
        <w:name w:val="06F65127758340DDB847075AA4B199C7"/>
        <w:category>
          <w:name w:val="General"/>
          <w:gallery w:val="placeholder"/>
        </w:category>
        <w:types>
          <w:type w:val="bbPlcHdr"/>
        </w:types>
        <w:behaviors>
          <w:behavior w:val="content"/>
        </w:behaviors>
        <w:guid w:val="{06442520-2405-43E9-B836-E1C5958804C2}"/>
      </w:docPartPr>
      <w:docPartBody>
        <w:p w:rsidR="00EA59F7" w:rsidRDefault="00EA59F7" w:rsidP="00EA59F7">
          <w:pPr>
            <w:pStyle w:val="06F65127758340DDB847075AA4B199C7"/>
          </w:pPr>
          <w:r w:rsidRPr="00E527AE">
            <w:rPr>
              <w:color w:val="808080"/>
            </w:rPr>
            <w:t>Identify  the category.</w:t>
          </w:r>
        </w:p>
      </w:docPartBody>
    </w:docPart>
    <w:docPart>
      <w:docPartPr>
        <w:name w:val="60B224C55BD047DFA1ED11DD66AAEF69"/>
        <w:category>
          <w:name w:val="General"/>
          <w:gallery w:val="placeholder"/>
        </w:category>
        <w:types>
          <w:type w:val="bbPlcHdr"/>
        </w:types>
        <w:behaviors>
          <w:behavior w:val="content"/>
        </w:behaviors>
        <w:guid w:val="{EA3EC8CC-96AD-4BB4-8F1E-50A38AD940D5}"/>
      </w:docPartPr>
      <w:docPartBody>
        <w:p w:rsidR="00EA59F7" w:rsidRDefault="00EA59F7" w:rsidP="00EA59F7">
          <w:pPr>
            <w:pStyle w:val="60B224C55BD047DFA1ED11DD66AAEF69"/>
          </w:pPr>
          <w:r w:rsidRPr="00806702">
            <w:rPr>
              <w:rStyle w:val="PlaceholderText"/>
              <w:sz w:val="18"/>
              <w:szCs w:val="18"/>
            </w:rPr>
            <w:t>Choose an item.</w:t>
          </w:r>
        </w:p>
      </w:docPartBody>
    </w:docPart>
    <w:docPart>
      <w:docPartPr>
        <w:name w:val="44DF96C5956140C1B28D714A7AE51C88"/>
        <w:category>
          <w:name w:val="General"/>
          <w:gallery w:val="placeholder"/>
        </w:category>
        <w:types>
          <w:type w:val="bbPlcHdr"/>
        </w:types>
        <w:behaviors>
          <w:behavior w:val="content"/>
        </w:behaviors>
        <w:guid w:val="{06332568-EBD7-4F86-A31B-6CE9B7BCB570}"/>
      </w:docPartPr>
      <w:docPartBody>
        <w:p w:rsidR="00EA59F7" w:rsidRDefault="00EA59F7" w:rsidP="00EA59F7">
          <w:pPr>
            <w:pStyle w:val="44DF96C5956140C1B28D714A7AE51C881"/>
          </w:pPr>
          <w:r w:rsidRPr="006C7DD3">
            <w:rPr>
              <w:rStyle w:val="PlaceholderText"/>
              <w:sz w:val="16"/>
            </w:rPr>
            <w:t>Enter text.</w:t>
          </w:r>
        </w:p>
      </w:docPartBody>
    </w:docPart>
    <w:docPart>
      <w:docPartPr>
        <w:name w:val="F6101E949C0F4F7F8694A7108CE3A839"/>
        <w:category>
          <w:name w:val="General"/>
          <w:gallery w:val="placeholder"/>
        </w:category>
        <w:types>
          <w:type w:val="bbPlcHdr"/>
        </w:types>
        <w:behaviors>
          <w:behavior w:val="content"/>
        </w:behaviors>
        <w:guid w:val="{D03F59F1-1707-4DAB-9A12-3D1EA559D29D}"/>
      </w:docPartPr>
      <w:docPartBody>
        <w:p w:rsidR="00EA59F7" w:rsidRDefault="00EA59F7" w:rsidP="00EA59F7">
          <w:pPr>
            <w:pStyle w:val="F6101E949C0F4F7F8694A7108CE3A8391"/>
          </w:pPr>
          <w:r w:rsidRPr="006C7DD3">
            <w:rPr>
              <w:rStyle w:val="PlaceholderText"/>
              <w:sz w:val="16"/>
            </w:rPr>
            <w:t>Enter text.</w:t>
          </w:r>
        </w:p>
      </w:docPartBody>
    </w:docPart>
    <w:docPart>
      <w:docPartPr>
        <w:name w:val="3B6611AF8E7B44D5A2470FA86E653721"/>
        <w:category>
          <w:name w:val="General"/>
          <w:gallery w:val="placeholder"/>
        </w:category>
        <w:types>
          <w:type w:val="bbPlcHdr"/>
        </w:types>
        <w:behaviors>
          <w:behavior w:val="content"/>
        </w:behaviors>
        <w:guid w:val="{A2A83EA6-96EB-4626-ABAF-B66C178C9C31}"/>
      </w:docPartPr>
      <w:docPartBody>
        <w:p w:rsidR="00EA59F7" w:rsidRDefault="00EA59F7" w:rsidP="00EA59F7">
          <w:pPr>
            <w:pStyle w:val="3B6611AF8E7B44D5A2470FA86E6537211"/>
          </w:pPr>
          <w:r w:rsidRPr="006C7DD3">
            <w:rPr>
              <w:rStyle w:val="PlaceholderText"/>
              <w:sz w:val="16"/>
            </w:rPr>
            <w:t>Enter text.</w:t>
          </w:r>
        </w:p>
      </w:docPartBody>
    </w:docPart>
    <w:docPart>
      <w:docPartPr>
        <w:name w:val="242727789FD7490BAF02D7B85BB56449"/>
        <w:category>
          <w:name w:val="General"/>
          <w:gallery w:val="placeholder"/>
        </w:category>
        <w:types>
          <w:type w:val="bbPlcHdr"/>
        </w:types>
        <w:behaviors>
          <w:behavior w:val="content"/>
        </w:behaviors>
        <w:guid w:val="{6996C515-9368-4F3A-BBA2-BD2B200830D4}"/>
      </w:docPartPr>
      <w:docPartBody>
        <w:p w:rsidR="00EA59F7" w:rsidRDefault="00EA59F7" w:rsidP="00EA59F7">
          <w:pPr>
            <w:pStyle w:val="242727789FD7490BAF02D7B85BB56449"/>
          </w:pPr>
          <w:r w:rsidRPr="00E527AE">
            <w:rPr>
              <w:color w:val="808080"/>
            </w:rPr>
            <w:t>Identify  the category.</w:t>
          </w:r>
        </w:p>
      </w:docPartBody>
    </w:docPart>
    <w:docPart>
      <w:docPartPr>
        <w:name w:val="9C4132B878714A799728CCF225F684FC"/>
        <w:category>
          <w:name w:val="General"/>
          <w:gallery w:val="placeholder"/>
        </w:category>
        <w:types>
          <w:type w:val="bbPlcHdr"/>
        </w:types>
        <w:behaviors>
          <w:behavior w:val="content"/>
        </w:behaviors>
        <w:guid w:val="{0AA6D861-5DDD-4D73-9A9F-8179BEBF5EC5}"/>
      </w:docPartPr>
      <w:docPartBody>
        <w:p w:rsidR="00EA59F7" w:rsidRDefault="00EA59F7" w:rsidP="00EA59F7">
          <w:pPr>
            <w:pStyle w:val="9C4132B878714A799728CCF225F684FC"/>
          </w:pPr>
          <w:r w:rsidRPr="00806702">
            <w:rPr>
              <w:rStyle w:val="PlaceholderText"/>
              <w:sz w:val="18"/>
              <w:szCs w:val="18"/>
            </w:rPr>
            <w:t>Choose an item.</w:t>
          </w:r>
        </w:p>
      </w:docPartBody>
    </w:docPart>
    <w:docPart>
      <w:docPartPr>
        <w:name w:val="90B271BBF44944309984761C1858D6D9"/>
        <w:category>
          <w:name w:val="General"/>
          <w:gallery w:val="placeholder"/>
        </w:category>
        <w:types>
          <w:type w:val="bbPlcHdr"/>
        </w:types>
        <w:behaviors>
          <w:behavior w:val="content"/>
        </w:behaviors>
        <w:guid w:val="{0D493E25-9BE2-4593-82CB-7CF76369D08D}"/>
      </w:docPartPr>
      <w:docPartBody>
        <w:p w:rsidR="00EA59F7" w:rsidRDefault="00EA59F7" w:rsidP="00EA59F7">
          <w:pPr>
            <w:pStyle w:val="90B271BBF44944309984761C1858D6D91"/>
          </w:pPr>
          <w:r w:rsidRPr="006C7DD3">
            <w:rPr>
              <w:rStyle w:val="PlaceholderText"/>
              <w:sz w:val="16"/>
            </w:rPr>
            <w:t>Enter text.</w:t>
          </w:r>
        </w:p>
      </w:docPartBody>
    </w:docPart>
    <w:docPart>
      <w:docPartPr>
        <w:name w:val="2BFBE09339524708B5C7928042D905C8"/>
        <w:category>
          <w:name w:val="General"/>
          <w:gallery w:val="placeholder"/>
        </w:category>
        <w:types>
          <w:type w:val="bbPlcHdr"/>
        </w:types>
        <w:behaviors>
          <w:behavior w:val="content"/>
        </w:behaviors>
        <w:guid w:val="{22ED1739-8CB1-43BE-9AAE-6B1A1ECAFC86}"/>
      </w:docPartPr>
      <w:docPartBody>
        <w:p w:rsidR="00EA59F7" w:rsidRDefault="00EA59F7" w:rsidP="00EA59F7">
          <w:pPr>
            <w:pStyle w:val="2BFBE09339524708B5C7928042D905C81"/>
          </w:pPr>
          <w:r w:rsidRPr="006C7DD3">
            <w:rPr>
              <w:rStyle w:val="PlaceholderText"/>
              <w:sz w:val="16"/>
            </w:rPr>
            <w:t>Enter text.</w:t>
          </w:r>
        </w:p>
      </w:docPartBody>
    </w:docPart>
    <w:docPart>
      <w:docPartPr>
        <w:name w:val="19ADE83695D9451B8A505EB6D11804CB"/>
        <w:category>
          <w:name w:val="General"/>
          <w:gallery w:val="placeholder"/>
        </w:category>
        <w:types>
          <w:type w:val="bbPlcHdr"/>
        </w:types>
        <w:behaviors>
          <w:behavior w:val="content"/>
        </w:behaviors>
        <w:guid w:val="{D7B21D6A-4194-4F5A-A528-F7A1F07B16DD}"/>
      </w:docPartPr>
      <w:docPartBody>
        <w:p w:rsidR="00EA59F7" w:rsidRDefault="00EA59F7" w:rsidP="00EA59F7">
          <w:pPr>
            <w:pStyle w:val="19ADE83695D9451B8A505EB6D11804CB1"/>
          </w:pPr>
          <w:r w:rsidRPr="006C7DD3">
            <w:rPr>
              <w:rStyle w:val="PlaceholderText"/>
              <w:sz w:val="16"/>
            </w:rPr>
            <w:t>Enter text.</w:t>
          </w:r>
        </w:p>
      </w:docPartBody>
    </w:docPart>
    <w:docPart>
      <w:docPartPr>
        <w:name w:val="3CABBD8BF8684F72B4A9E2D95182AD7B"/>
        <w:category>
          <w:name w:val="General"/>
          <w:gallery w:val="placeholder"/>
        </w:category>
        <w:types>
          <w:type w:val="bbPlcHdr"/>
        </w:types>
        <w:behaviors>
          <w:behavior w:val="content"/>
        </w:behaviors>
        <w:guid w:val="{0E895758-C6A1-468A-B020-701AB362E9CE}"/>
      </w:docPartPr>
      <w:docPartBody>
        <w:p w:rsidR="00EA59F7" w:rsidRDefault="00EA59F7" w:rsidP="00EA59F7">
          <w:pPr>
            <w:pStyle w:val="3CABBD8BF8684F72B4A9E2D95182AD7B"/>
          </w:pPr>
          <w:r w:rsidRPr="00E527AE">
            <w:rPr>
              <w:color w:val="808080"/>
            </w:rPr>
            <w:t>Identify  the category.</w:t>
          </w:r>
        </w:p>
      </w:docPartBody>
    </w:docPart>
    <w:docPart>
      <w:docPartPr>
        <w:name w:val="8A3CE00670F34ADC9AFD1A5A0306D72D"/>
        <w:category>
          <w:name w:val="General"/>
          <w:gallery w:val="placeholder"/>
        </w:category>
        <w:types>
          <w:type w:val="bbPlcHdr"/>
        </w:types>
        <w:behaviors>
          <w:behavior w:val="content"/>
        </w:behaviors>
        <w:guid w:val="{CEE4A9C0-4413-4B2E-BF79-F88176A0C57B}"/>
      </w:docPartPr>
      <w:docPartBody>
        <w:p w:rsidR="00EA59F7" w:rsidRDefault="00EA59F7" w:rsidP="00EA59F7">
          <w:pPr>
            <w:pStyle w:val="8A3CE00670F34ADC9AFD1A5A0306D72D"/>
          </w:pPr>
          <w:r w:rsidRPr="00806702">
            <w:rPr>
              <w:rStyle w:val="PlaceholderText"/>
              <w:sz w:val="18"/>
              <w:szCs w:val="18"/>
            </w:rPr>
            <w:t>Choose an item.</w:t>
          </w:r>
        </w:p>
      </w:docPartBody>
    </w:docPart>
    <w:docPart>
      <w:docPartPr>
        <w:name w:val="CAFD1887DE8E416599E46225A69DB917"/>
        <w:category>
          <w:name w:val="General"/>
          <w:gallery w:val="placeholder"/>
        </w:category>
        <w:types>
          <w:type w:val="bbPlcHdr"/>
        </w:types>
        <w:behaviors>
          <w:behavior w:val="content"/>
        </w:behaviors>
        <w:guid w:val="{90F42D54-8622-4640-B273-214D0F226810}"/>
      </w:docPartPr>
      <w:docPartBody>
        <w:p w:rsidR="00EA59F7" w:rsidRDefault="00EA59F7" w:rsidP="00EA59F7">
          <w:pPr>
            <w:pStyle w:val="CAFD1887DE8E416599E46225A69DB9171"/>
          </w:pPr>
          <w:r w:rsidRPr="006C7DD3">
            <w:rPr>
              <w:rStyle w:val="PlaceholderText"/>
              <w:sz w:val="16"/>
            </w:rPr>
            <w:t>Enter text.</w:t>
          </w:r>
        </w:p>
      </w:docPartBody>
    </w:docPart>
    <w:docPart>
      <w:docPartPr>
        <w:name w:val="5F24D89EC09248A58A4F081E755232E6"/>
        <w:category>
          <w:name w:val="General"/>
          <w:gallery w:val="placeholder"/>
        </w:category>
        <w:types>
          <w:type w:val="bbPlcHdr"/>
        </w:types>
        <w:behaviors>
          <w:behavior w:val="content"/>
        </w:behaviors>
        <w:guid w:val="{68FBDC44-4571-48CA-8D2F-3841EC6FCF74}"/>
      </w:docPartPr>
      <w:docPartBody>
        <w:p w:rsidR="00EA59F7" w:rsidRDefault="00EA59F7" w:rsidP="00EA59F7">
          <w:pPr>
            <w:pStyle w:val="5F24D89EC09248A58A4F081E755232E61"/>
          </w:pPr>
          <w:r w:rsidRPr="006C7DD3">
            <w:rPr>
              <w:rStyle w:val="PlaceholderText"/>
              <w:sz w:val="16"/>
            </w:rPr>
            <w:t>Enter text.</w:t>
          </w:r>
        </w:p>
      </w:docPartBody>
    </w:docPart>
    <w:docPart>
      <w:docPartPr>
        <w:name w:val="482A5069E06A4852831D6D2ABFA1B5BE"/>
        <w:category>
          <w:name w:val="General"/>
          <w:gallery w:val="placeholder"/>
        </w:category>
        <w:types>
          <w:type w:val="bbPlcHdr"/>
        </w:types>
        <w:behaviors>
          <w:behavior w:val="content"/>
        </w:behaviors>
        <w:guid w:val="{0DBA7D2F-1371-4B9A-B04A-C9582B14DD76}"/>
      </w:docPartPr>
      <w:docPartBody>
        <w:p w:rsidR="00EA59F7" w:rsidRDefault="00EA59F7" w:rsidP="00EA59F7">
          <w:pPr>
            <w:pStyle w:val="482A5069E06A4852831D6D2ABFA1B5BE1"/>
          </w:pPr>
          <w:r w:rsidRPr="006C7DD3">
            <w:rPr>
              <w:rStyle w:val="PlaceholderText"/>
              <w:sz w:val="16"/>
            </w:rPr>
            <w:t>Enter text.</w:t>
          </w:r>
        </w:p>
      </w:docPartBody>
    </w:docPart>
    <w:docPart>
      <w:docPartPr>
        <w:name w:val="8567F608B1E64BDCA7AD81B76CB0A85B"/>
        <w:category>
          <w:name w:val="General"/>
          <w:gallery w:val="placeholder"/>
        </w:category>
        <w:types>
          <w:type w:val="bbPlcHdr"/>
        </w:types>
        <w:behaviors>
          <w:behavior w:val="content"/>
        </w:behaviors>
        <w:guid w:val="{BAF13463-7F6C-491D-BEED-83FCF4E65196}"/>
      </w:docPartPr>
      <w:docPartBody>
        <w:p w:rsidR="00EA59F7" w:rsidRDefault="00EA59F7" w:rsidP="00EA59F7">
          <w:pPr>
            <w:pStyle w:val="8567F608B1E64BDCA7AD81B76CB0A85B"/>
          </w:pPr>
          <w:r w:rsidRPr="00E527AE">
            <w:rPr>
              <w:color w:val="808080"/>
            </w:rPr>
            <w:t>Identify  the category.</w:t>
          </w:r>
        </w:p>
      </w:docPartBody>
    </w:docPart>
    <w:docPart>
      <w:docPartPr>
        <w:name w:val="42482E67D5BC4F388C12695E6531FFE7"/>
        <w:category>
          <w:name w:val="General"/>
          <w:gallery w:val="placeholder"/>
        </w:category>
        <w:types>
          <w:type w:val="bbPlcHdr"/>
        </w:types>
        <w:behaviors>
          <w:behavior w:val="content"/>
        </w:behaviors>
        <w:guid w:val="{08E5F584-1A42-4F80-B2BF-71D3DE66157E}"/>
      </w:docPartPr>
      <w:docPartBody>
        <w:p w:rsidR="00EA59F7" w:rsidRDefault="00EA59F7" w:rsidP="00EA59F7">
          <w:pPr>
            <w:pStyle w:val="42482E67D5BC4F388C12695E6531FFE7"/>
          </w:pPr>
          <w:r w:rsidRPr="00806702">
            <w:rPr>
              <w:rStyle w:val="PlaceholderText"/>
              <w:sz w:val="18"/>
              <w:szCs w:val="18"/>
            </w:rPr>
            <w:t>Choose an item.</w:t>
          </w:r>
        </w:p>
      </w:docPartBody>
    </w:docPart>
    <w:docPart>
      <w:docPartPr>
        <w:name w:val="6594E6F9DF2341AFAF7AE6A54FF36EED"/>
        <w:category>
          <w:name w:val="General"/>
          <w:gallery w:val="placeholder"/>
        </w:category>
        <w:types>
          <w:type w:val="bbPlcHdr"/>
        </w:types>
        <w:behaviors>
          <w:behavior w:val="content"/>
        </w:behaviors>
        <w:guid w:val="{FE1690CA-E8B9-4710-942D-F5F80C378615}"/>
      </w:docPartPr>
      <w:docPartBody>
        <w:p w:rsidR="00EA59F7" w:rsidRDefault="00EA59F7" w:rsidP="00EA59F7">
          <w:pPr>
            <w:pStyle w:val="6594E6F9DF2341AFAF7AE6A54FF36EED1"/>
          </w:pPr>
          <w:r w:rsidRPr="006C7DD3">
            <w:rPr>
              <w:rStyle w:val="PlaceholderText"/>
              <w:sz w:val="16"/>
            </w:rPr>
            <w:t>Enter text.</w:t>
          </w:r>
        </w:p>
      </w:docPartBody>
    </w:docPart>
    <w:docPart>
      <w:docPartPr>
        <w:name w:val="102011A9FDFE4ADC9FEC7A10F7E1F4F9"/>
        <w:category>
          <w:name w:val="General"/>
          <w:gallery w:val="placeholder"/>
        </w:category>
        <w:types>
          <w:type w:val="bbPlcHdr"/>
        </w:types>
        <w:behaviors>
          <w:behavior w:val="content"/>
        </w:behaviors>
        <w:guid w:val="{3E693843-D6E9-4372-9761-BC38A913F374}"/>
      </w:docPartPr>
      <w:docPartBody>
        <w:p w:rsidR="00EA59F7" w:rsidRDefault="00EA59F7" w:rsidP="00EA59F7">
          <w:pPr>
            <w:pStyle w:val="102011A9FDFE4ADC9FEC7A10F7E1F4F91"/>
          </w:pPr>
          <w:r w:rsidRPr="006C7DD3">
            <w:rPr>
              <w:rStyle w:val="PlaceholderText"/>
              <w:sz w:val="16"/>
            </w:rPr>
            <w:t>Enter text.</w:t>
          </w:r>
        </w:p>
      </w:docPartBody>
    </w:docPart>
    <w:docPart>
      <w:docPartPr>
        <w:name w:val="B703BE41D2A4453EB403CBBF70B9A689"/>
        <w:category>
          <w:name w:val="General"/>
          <w:gallery w:val="placeholder"/>
        </w:category>
        <w:types>
          <w:type w:val="bbPlcHdr"/>
        </w:types>
        <w:behaviors>
          <w:behavior w:val="content"/>
        </w:behaviors>
        <w:guid w:val="{47A1C049-0A92-4815-ADD6-C8998D2BF58F}"/>
      </w:docPartPr>
      <w:docPartBody>
        <w:p w:rsidR="00EA59F7" w:rsidRDefault="00EA59F7" w:rsidP="00EA59F7">
          <w:pPr>
            <w:pStyle w:val="B703BE41D2A4453EB403CBBF70B9A6891"/>
          </w:pPr>
          <w:r w:rsidRPr="006C7DD3">
            <w:rPr>
              <w:rStyle w:val="PlaceholderText"/>
              <w:sz w:val="16"/>
            </w:rPr>
            <w:t>Enter text.</w:t>
          </w:r>
        </w:p>
      </w:docPartBody>
    </w:docPart>
    <w:docPart>
      <w:docPartPr>
        <w:name w:val="121975424A7A4F55B744F33396139F61"/>
        <w:category>
          <w:name w:val="General"/>
          <w:gallery w:val="placeholder"/>
        </w:category>
        <w:types>
          <w:type w:val="bbPlcHdr"/>
        </w:types>
        <w:behaviors>
          <w:behavior w:val="content"/>
        </w:behaviors>
        <w:guid w:val="{55CB21D8-6707-4B26-8ED4-DD9EFE1D6095}"/>
      </w:docPartPr>
      <w:docPartBody>
        <w:p w:rsidR="00EA59F7" w:rsidRDefault="00EA59F7" w:rsidP="00EA59F7">
          <w:pPr>
            <w:pStyle w:val="121975424A7A4F55B744F33396139F61"/>
          </w:pPr>
          <w:r w:rsidRPr="00E527AE">
            <w:rPr>
              <w:color w:val="808080"/>
            </w:rPr>
            <w:t>Identify  the category.</w:t>
          </w:r>
        </w:p>
      </w:docPartBody>
    </w:docPart>
    <w:docPart>
      <w:docPartPr>
        <w:name w:val="FC4AACCF1E55410EB9D7A8DEC80DC65E"/>
        <w:category>
          <w:name w:val="General"/>
          <w:gallery w:val="placeholder"/>
        </w:category>
        <w:types>
          <w:type w:val="bbPlcHdr"/>
        </w:types>
        <w:behaviors>
          <w:behavior w:val="content"/>
        </w:behaviors>
        <w:guid w:val="{6AC66B0A-78C1-480E-9017-ABF3846B53D1}"/>
      </w:docPartPr>
      <w:docPartBody>
        <w:p w:rsidR="00EA59F7" w:rsidRDefault="00EA59F7" w:rsidP="00EA59F7">
          <w:pPr>
            <w:pStyle w:val="FC4AACCF1E55410EB9D7A8DEC80DC65E"/>
          </w:pPr>
          <w:r w:rsidRPr="00806702">
            <w:rPr>
              <w:rStyle w:val="PlaceholderText"/>
              <w:sz w:val="18"/>
              <w:szCs w:val="18"/>
            </w:rPr>
            <w:t>Choose an item.</w:t>
          </w:r>
        </w:p>
      </w:docPartBody>
    </w:docPart>
    <w:docPart>
      <w:docPartPr>
        <w:name w:val="0CFB5061CF1C4E83ACA1836C1AE0C90D"/>
        <w:category>
          <w:name w:val="General"/>
          <w:gallery w:val="placeholder"/>
        </w:category>
        <w:types>
          <w:type w:val="bbPlcHdr"/>
        </w:types>
        <w:behaviors>
          <w:behavior w:val="content"/>
        </w:behaviors>
        <w:guid w:val="{CD208228-0734-4F80-945E-A4AB6BCAEDF8}"/>
      </w:docPartPr>
      <w:docPartBody>
        <w:p w:rsidR="00EA59F7" w:rsidRDefault="00EA59F7" w:rsidP="00EA59F7">
          <w:pPr>
            <w:pStyle w:val="0CFB5061CF1C4E83ACA1836C1AE0C90D1"/>
          </w:pPr>
          <w:r w:rsidRPr="006C7DD3">
            <w:rPr>
              <w:rStyle w:val="PlaceholderText"/>
              <w:sz w:val="16"/>
            </w:rPr>
            <w:t>Enter text.</w:t>
          </w:r>
        </w:p>
      </w:docPartBody>
    </w:docPart>
    <w:docPart>
      <w:docPartPr>
        <w:name w:val="B7B44F7A19464E4E96D982CC2EA82221"/>
        <w:category>
          <w:name w:val="General"/>
          <w:gallery w:val="placeholder"/>
        </w:category>
        <w:types>
          <w:type w:val="bbPlcHdr"/>
        </w:types>
        <w:behaviors>
          <w:behavior w:val="content"/>
        </w:behaviors>
        <w:guid w:val="{7D0A558F-1FB5-4CDB-8849-CFFFD74E7B36}"/>
      </w:docPartPr>
      <w:docPartBody>
        <w:p w:rsidR="00EA59F7" w:rsidRDefault="00EA59F7" w:rsidP="00EA59F7">
          <w:pPr>
            <w:pStyle w:val="B7B44F7A19464E4E96D982CC2EA822211"/>
          </w:pPr>
          <w:r w:rsidRPr="006C7DD3">
            <w:rPr>
              <w:rStyle w:val="PlaceholderText"/>
              <w:sz w:val="16"/>
            </w:rPr>
            <w:t>Enter text.</w:t>
          </w:r>
        </w:p>
      </w:docPartBody>
    </w:docPart>
    <w:docPart>
      <w:docPartPr>
        <w:name w:val="74218CECAC4742ADA5ED602B5257810B"/>
        <w:category>
          <w:name w:val="General"/>
          <w:gallery w:val="placeholder"/>
        </w:category>
        <w:types>
          <w:type w:val="bbPlcHdr"/>
        </w:types>
        <w:behaviors>
          <w:behavior w:val="content"/>
        </w:behaviors>
        <w:guid w:val="{D5C996E1-EF48-4333-9592-268851BE3C76}"/>
      </w:docPartPr>
      <w:docPartBody>
        <w:p w:rsidR="00EA59F7" w:rsidRDefault="00EA59F7" w:rsidP="00EA59F7">
          <w:pPr>
            <w:pStyle w:val="74218CECAC4742ADA5ED602B5257810B1"/>
          </w:pPr>
          <w:r w:rsidRPr="006C7DD3">
            <w:rPr>
              <w:rStyle w:val="PlaceholderText"/>
              <w:sz w:val="16"/>
            </w:rPr>
            <w:t>Enter text.</w:t>
          </w:r>
        </w:p>
      </w:docPartBody>
    </w:docPart>
    <w:docPart>
      <w:docPartPr>
        <w:name w:val="D6AA3C64CE774FD4A958761740520AB2"/>
        <w:category>
          <w:name w:val="General"/>
          <w:gallery w:val="placeholder"/>
        </w:category>
        <w:types>
          <w:type w:val="bbPlcHdr"/>
        </w:types>
        <w:behaviors>
          <w:behavior w:val="content"/>
        </w:behaviors>
        <w:guid w:val="{EF0BA68E-27AC-4FEE-92BF-00E94A96F5A1}"/>
      </w:docPartPr>
      <w:docPartBody>
        <w:p w:rsidR="006B687A" w:rsidRDefault="00EE7D01" w:rsidP="00EE7D01">
          <w:pPr>
            <w:pStyle w:val="D6AA3C64CE774FD4A958761740520AB2"/>
          </w:pPr>
          <w:r w:rsidRPr="00B935DF">
            <w:rPr>
              <w:sz w:val="20"/>
              <w:szCs w:val="20"/>
            </w:rPr>
            <w:t>Click or tap here to enter text.</w:t>
          </w:r>
        </w:p>
      </w:docPartBody>
    </w:docPart>
    <w:docPart>
      <w:docPartPr>
        <w:name w:val="609A5580FA6243769110163E0A91DD87"/>
        <w:category>
          <w:name w:val="General"/>
          <w:gallery w:val="placeholder"/>
        </w:category>
        <w:types>
          <w:type w:val="bbPlcHdr"/>
        </w:types>
        <w:behaviors>
          <w:behavior w:val="content"/>
        </w:behaviors>
        <w:guid w:val="{04D1B094-212F-45F6-853F-1F73DC6B0FAB}"/>
      </w:docPartPr>
      <w:docPartBody>
        <w:p w:rsidR="006B687A" w:rsidRDefault="00EE7D01" w:rsidP="00EE7D01">
          <w:pPr>
            <w:pStyle w:val="609A5580FA6243769110163E0A91DD87"/>
          </w:pPr>
          <w:r w:rsidRPr="00FD70C3">
            <w:rPr>
              <w:rStyle w:val="PlaceholderText"/>
            </w:rPr>
            <w:t>Click or tap here to enter text.</w:t>
          </w:r>
        </w:p>
      </w:docPartBody>
    </w:docPart>
    <w:docPart>
      <w:docPartPr>
        <w:name w:val="468458FB50924803B260CFA5FFEF2385"/>
        <w:category>
          <w:name w:val="General"/>
          <w:gallery w:val="placeholder"/>
        </w:category>
        <w:types>
          <w:type w:val="bbPlcHdr"/>
        </w:types>
        <w:behaviors>
          <w:behavior w:val="content"/>
        </w:behaviors>
        <w:guid w:val="{A43FD2F0-D033-4A7D-ACDE-5A1B22AE58F0}"/>
      </w:docPartPr>
      <w:docPartBody>
        <w:p w:rsidR="006B687A" w:rsidRDefault="00EE7D01" w:rsidP="00EE7D01">
          <w:pPr>
            <w:pStyle w:val="468458FB50924803B260CFA5FFEF2385"/>
          </w:pPr>
          <w:r w:rsidRPr="00006B20">
            <w:t>Click or tap here to enter text.</w:t>
          </w:r>
        </w:p>
      </w:docPartBody>
    </w:docPart>
    <w:docPart>
      <w:docPartPr>
        <w:name w:val="BA3A9AC1FFF9461E9BFC7DDBD3443E24"/>
        <w:category>
          <w:name w:val="General"/>
          <w:gallery w:val="placeholder"/>
        </w:category>
        <w:types>
          <w:type w:val="bbPlcHdr"/>
        </w:types>
        <w:behaviors>
          <w:behavior w:val="content"/>
        </w:behaviors>
        <w:guid w:val="{1747CFCF-3531-4B15-AC7B-86157DF23379}"/>
      </w:docPartPr>
      <w:docPartBody>
        <w:p w:rsidR="006B687A" w:rsidRDefault="00EE7D01" w:rsidP="00EE7D01">
          <w:pPr>
            <w:pStyle w:val="BA3A9AC1FFF9461E9BFC7DDBD3443E24"/>
          </w:pPr>
          <w:r w:rsidRPr="00006B20">
            <w:t>Click or tap here to enter text.</w:t>
          </w:r>
        </w:p>
      </w:docPartBody>
    </w:docPart>
    <w:docPart>
      <w:docPartPr>
        <w:name w:val="1F2492CFA38E4644B4785615F84C0A1E"/>
        <w:category>
          <w:name w:val="General"/>
          <w:gallery w:val="placeholder"/>
        </w:category>
        <w:types>
          <w:type w:val="bbPlcHdr"/>
        </w:types>
        <w:behaviors>
          <w:behavior w:val="content"/>
        </w:behaviors>
        <w:guid w:val="{A2613055-F971-47DE-9E87-BAA322CD7E39}"/>
      </w:docPartPr>
      <w:docPartBody>
        <w:p w:rsidR="006B687A" w:rsidRDefault="00EE7D01" w:rsidP="00EE7D01">
          <w:pPr>
            <w:pStyle w:val="1F2492CFA38E4644B4785615F84C0A1E"/>
          </w:pPr>
          <w:r w:rsidRPr="00006B20">
            <w:t>Click or tap here to enter text.</w:t>
          </w:r>
        </w:p>
      </w:docPartBody>
    </w:docPart>
    <w:docPart>
      <w:docPartPr>
        <w:name w:val="F1C55F849CC44290843150619378FC8E"/>
        <w:category>
          <w:name w:val="General"/>
          <w:gallery w:val="placeholder"/>
        </w:category>
        <w:types>
          <w:type w:val="bbPlcHdr"/>
        </w:types>
        <w:behaviors>
          <w:behavior w:val="content"/>
        </w:behaviors>
        <w:guid w:val="{2C61B2A3-65D0-459B-B3E6-BC61EA4487A0}"/>
      </w:docPartPr>
      <w:docPartBody>
        <w:p w:rsidR="006B687A" w:rsidRDefault="00EE7D01" w:rsidP="00EE7D01">
          <w:pPr>
            <w:pStyle w:val="F1C55F849CC44290843150619378FC8E"/>
          </w:pPr>
          <w:r w:rsidRPr="00006B20">
            <w:t>Click or tap here to enter text.</w:t>
          </w:r>
        </w:p>
      </w:docPartBody>
    </w:docPart>
    <w:docPart>
      <w:docPartPr>
        <w:name w:val="E4360206A0C045CA8FAF33F66BE790E7"/>
        <w:category>
          <w:name w:val="General"/>
          <w:gallery w:val="placeholder"/>
        </w:category>
        <w:types>
          <w:type w:val="bbPlcHdr"/>
        </w:types>
        <w:behaviors>
          <w:behavior w:val="content"/>
        </w:behaviors>
        <w:guid w:val="{B996F740-ACE5-4554-957D-FD3EA73674C7}"/>
      </w:docPartPr>
      <w:docPartBody>
        <w:p w:rsidR="006B687A" w:rsidRDefault="00EE7D01" w:rsidP="00EE7D01">
          <w:pPr>
            <w:pStyle w:val="E4360206A0C045CA8FAF33F66BE790E7"/>
          </w:pPr>
          <w:r w:rsidRPr="00006B20">
            <w:t>Click or tap here to enter text.</w:t>
          </w:r>
        </w:p>
      </w:docPartBody>
    </w:docPart>
    <w:docPart>
      <w:docPartPr>
        <w:name w:val="C0EDB80204FF4458B5FEBA4D61B3C059"/>
        <w:category>
          <w:name w:val="General"/>
          <w:gallery w:val="placeholder"/>
        </w:category>
        <w:types>
          <w:type w:val="bbPlcHdr"/>
        </w:types>
        <w:behaviors>
          <w:behavior w:val="content"/>
        </w:behaviors>
        <w:guid w:val="{271BF7C6-FF0B-443A-8A1C-7CD0A18808FD}"/>
      </w:docPartPr>
      <w:docPartBody>
        <w:p w:rsidR="006B687A" w:rsidRDefault="00EE7D01" w:rsidP="00EE7D01">
          <w:pPr>
            <w:pStyle w:val="C0EDB80204FF4458B5FEBA4D61B3C059"/>
          </w:pPr>
          <w:r w:rsidRPr="00006B20">
            <w:t>Click or tap here to enter text.</w:t>
          </w:r>
        </w:p>
      </w:docPartBody>
    </w:docPart>
    <w:docPart>
      <w:docPartPr>
        <w:name w:val="A990EAC8B85F4DF6A2B6834D8BDD0073"/>
        <w:category>
          <w:name w:val="General"/>
          <w:gallery w:val="placeholder"/>
        </w:category>
        <w:types>
          <w:type w:val="bbPlcHdr"/>
        </w:types>
        <w:behaviors>
          <w:behavior w:val="content"/>
        </w:behaviors>
        <w:guid w:val="{A412E6DC-9879-4927-8437-1F0BB1AC8EC1}"/>
      </w:docPartPr>
      <w:docPartBody>
        <w:p w:rsidR="006B687A" w:rsidRDefault="00EE7D01" w:rsidP="00EE7D01">
          <w:pPr>
            <w:pStyle w:val="A990EAC8B85F4DF6A2B6834D8BDD0073"/>
          </w:pPr>
          <w:r w:rsidRPr="00006B20">
            <w:t>Click or tap here to enter text.</w:t>
          </w:r>
        </w:p>
      </w:docPartBody>
    </w:docPart>
    <w:docPart>
      <w:docPartPr>
        <w:name w:val="3D074149B7BD45DA8AE961D03C8D6039"/>
        <w:category>
          <w:name w:val="General"/>
          <w:gallery w:val="placeholder"/>
        </w:category>
        <w:types>
          <w:type w:val="bbPlcHdr"/>
        </w:types>
        <w:behaviors>
          <w:behavior w:val="content"/>
        </w:behaviors>
        <w:guid w:val="{85BC8D47-17D6-4A9F-9103-5BC8A5B24EC5}"/>
      </w:docPartPr>
      <w:docPartBody>
        <w:p w:rsidR="006B687A" w:rsidRDefault="00EE7D01" w:rsidP="00EE7D01">
          <w:pPr>
            <w:pStyle w:val="3D074149B7BD45DA8AE961D03C8D6039"/>
          </w:pPr>
          <w:r w:rsidRPr="00006B20">
            <w:t>Click or tap here to enter text.</w:t>
          </w:r>
        </w:p>
      </w:docPartBody>
    </w:docPart>
    <w:docPart>
      <w:docPartPr>
        <w:name w:val="021482896BDD41BD95DB215AEE579FFB"/>
        <w:category>
          <w:name w:val="General"/>
          <w:gallery w:val="placeholder"/>
        </w:category>
        <w:types>
          <w:type w:val="bbPlcHdr"/>
        </w:types>
        <w:behaviors>
          <w:behavior w:val="content"/>
        </w:behaviors>
        <w:guid w:val="{1CE4ED45-6CF5-4B79-B630-31D7FF8B84C9}"/>
      </w:docPartPr>
      <w:docPartBody>
        <w:p w:rsidR="006B687A" w:rsidRDefault="00EE7D01" w:rsidP="00EE7D01">
          <w:pPr>
            <w:pStyle w:val="021482896BDD41BD95DB215AEE579FFB"/>
          </w:pPr>
          <w:r w:rsidRPr="00006B20">
            <w:t>Click or tap here to enter text.</w:t>
          </w:r>
        </w:p>
      </w:docPartBody>
    </w:docPart>
    <w:docPart>
      <w:docPartPr>
        <w:name w:val="D1C1CE54B64D402DB1969CFF0EA06BB2"/>
        <w:category>
          <w:name w:val="General"/>
          <w:gallery w:val="placeholder"/>
        </w:category>
        <w:types>
          <w:type w:val="bbPlcHdr"/>
        </w:types>
        <w:behaviors>
          <w:behavior w:val="content"/>
        </w:behaviors>
        <w:guid w:val="{CA4C41BA-D5B1-4558-B09A-D93AF12501C7}"/>
      </w:docPartPr>
      <w:docPartBody>
        <w:p w:rsidR="006B687A" w:rsidRDefault="00EE7D01" w:rsidP="00EE7D01">
          <w:pPr>
            <w:pStyle w:val="D1C1CE54B64D402DB1969CFF0EA06BB2"/>
          </w:pPr>
          <w:r w:rsidRPr="00006B20">
            <w:t>Click or tap here to enter text.</w:t>
          </w:r>
        </w:p>
      </w:docPartBody>
    </w:docPart>
    <w:docPart>
      <w:docPartPr>
        <w:name w:val="CBD21DFCBF0C4D97BAC426405435E217"/>
        <w:category>
          <w:name w:val="General"/>
          <w:gallery w:val="placeholder"/>
        </w:category>
        <w:types>
          <w:type w:val="bbPlcHdr"/>
        </w:types>
        <w:behaviors>
          <w:behavior w:val="content"/>
        </w:behaviors>
        <w:guid w:val="{8BA457C1-E59A-4511-B0FE-771CD0C5A6A1}"/>
      </w:docPartPr>
      <w:docPartBody>
        <w:p w:rsidR="006B687A" w:rsidRDefault="00EE7D01" w:rsidP="00EE7D01">
          <w:pPr>
            <w:pStyle w:val="CBD21DFCBF0C4D97BAC426405435E217"/>
          </w:pPr>
          <w:r w:rsidRPr="00006B20">
            <w:t>Click or tap here to enter text.</w:t>
          </w:r>
        </w:p>
      </w:docPartBody>
    </w:docPart>
    <w:docPart>
      <w:docPartPr>
        <w:name w:val="246E38792995489EA855F5DF5C1128AE"/>
        <w:category>
          <w:name w:val="General"/>
          <w:gallery w:val="placeholder"/>
        </w:category>
        <w:types>
          <w:type w:val="bbPlcHdr"/>
        </w:types>
        <w:behaviors>
          <w:behavior w:val="content"/>
        </w:behaviors>
        <w:guid w:val="{DC1A7FCC-DC33-4957-884D-91C7A4A6F231}"/>
      </w:docPartPr>
      <w:docPartBody>
        <w:p w:rsidR="006B687A" w:rsidRDefault="00EE7D01" w:rsidP="00EE7D01">
          <w:pPr>
            <w:pStyle w:val="246E38792995489EA855F5DF5C1128AE"/>
          </w:pPr>
          <w:r w:rsidRPr="00006B20">
            <w:t>Click or tap here to enter text.</w:t>
          </w:r>
        </w:p>
      </w:docPartBody>
    </w:docPart>
    <w:docPart>
      <w:docPartPr>
        <w:name w:val="28F9C86C054C47F4A05B0F5AD655651F"/>
        <w:category>
          <w:name w:val="General"/>
          <w:gallery w:val="placeholder"/>
        </w:category>
        <w:types>
          <w:type w:val="bbPlcHdr"/>
        </w:types>
        <w:behaviors>
          <w:behavior w:val="content"/>
        </w:behaviors>
        <w:guid w:val="{E5B5847A-DDF2-4F67-80F7-FCEE1DFE0845}"/>
      </w:docPartPr>
      <w:docPartBody>
        <w:p w:rsidR="006B687A" w:rsidRDefault="00EE7D01" w:rsidP="00EE7D01">
          <w:pPr>
            <w:pStyle w:val="28F9C86C054C47F4A05B0F5AD655651F"/>
          </w:pPr>
          <w:r w:rsidRPr="00006B20">
            <w:t>Click or tap here to enter text.</w:t>
          </w:r>
        </w:p>
      </w:docPartBody>
    </w:docPart>
    <w:docPart>
      <w:docPartPr>
        <w:name w:val="D1E97337EA514B5AB69DFB491991B3A1"/>
        <w:category>
          <w:name w:val="General"/>
          <w:gallery w:val="placeholder"/>
        </w:category>
        <w:types>
          <w:type w:val="bbPlcHdr"/>
        </w:types>
        <w:behaviors>
          <w:behavior w:val="content"/>
        </w:behaviors>
        <w:guid w:val="{9AA70503-6EE1-4E5C-93BF-2BFC5EE131C1}"/>
      </w:docPartPr>
      <w:docPartBody>
        <w:p w:rsidR="006B687A" w:rsidRDefault="00EE7D01" w:rsidP="00EE7D01">
          <w:pPr>
            <w:pStyle w:val="D1E97337EA514B5AB69DFB491991B3A1"/>
          </w:pPr>
          <w:r w:rsidRPr="00006B20">
            <w:t>Click or tap here to enter text.</w:t>
          </w:r>
        </w:p>
      </w:docPartBody>
    </w:docPart>
    <w:docPart>
      <w:docPartPr>
        <w:name w:val="3EBFF2100D7043C3A6AE1283BAFAB751"/>
        <w:category>
          <w:name w:val="General"/>
          <w:gallery w:val="placeholder"/>
        </w:category>
        <w:types>
          <w:type w:val="bbPlcHdr"/>
        </w:types>
        <w:behaviors>
          <w:behavior w:val="content"/>
        </w:behaviors>
        <w:guid w:val="{0C8E1405-43F6-4D38-9B07-9DE168F0B339}"/>
      </w:docPartPr>
      <w:docPartBody>
        <w:p w:rsidR="006B687A" w:rsidRDefault="00EE7D01" w:rsidP="00EE7D01">
          <w:pPr>
            <w:pStyle w:val="3EBFF2100D7043C3A6AE1283BAFAB751"/>
          </w:pPr>
          <w:r w:rsidRPr="00006B20">
            <w:t>Click or tap here to enter text.</w:t>
          </w:r>
        </w:p>
      </w:docPartBody>
    </w:docPart>
    <w:docPart>
      <w:docPartPr>
        <w:name w:val="A5F8ECBD4C1246F6A5E61A85CB0D1AB3"/>
        <w:category>
          <w:name w:val="General"/>
          <w:gallery w:val="placeholder"/>
        </w:category>
        <w:types>
          <w:type w:val="bbPlcHdr"/>
        </w:types>
        <w:behaviors>
          <w:behavior w:val="content"/>
        </w:behaviors>
        <w:guid w:val="{685D12AD-377B-466F-AC64-1D0F54EA8B9D}"/>
      </w:docPartPr>
      <w:docPartBody>
        <w:p w:rsidR="006B687A" w:rsidRDefault="00EE7D01" w:rsidP="00EE7D01">
          <w:pPr>
            <w:pStyle w:val="A5F8ECBD4C1246F6A5E61A85CB0D1AB3"/>
          </w:pPr>
          <w:r w:rsidRPr="00006B20">
            <w:t>Click or tap here to enter text.</w:t>
          </w:r>
        </w:p>
      </w:docPartBody>
    </w:docPart>
    <w:docPart>
      <w:docPartPr>
        <w:name w:val="D39BB7837F914C788A5359D945D13F34"/>
        <w:category>
          <w:name w:val="General"/>
          <w:gallery w:val="placeholder"/>
        </w:category>
        <w:types>
          <w:type w:val="bbPlcHdr"/>
        </w:types>
        <w:behaviors>
          <w:behavior w:val="content"/>
        </w:behaviors>
        <w:guid w:val="{E515DC8E-0936-4B14-B808-96EBD82DB260}"/>
      </w:docPartPr>
      <w:docPartBody>
        <w:p w:rsidR="006B687A" w:rsidRDefault="00EE7D01" w:rsidP="00EE7D01">
          <w:pPr>
            <w:pStyle w:val="D39BB7837F914C788A5359D945D13F34"/>
          </w:pPr>
          <w:r w:rsidRPr="00006B20">
            <w:t>Click or tap here to enter text.</w:t>
          </w:r>
        </w:p>
      </w:docPartBody>
    </w:docPart>
    <w:docPart>
      <w:docPartPr>
        <w:name w:val="4A98B7EDF7F04B90A60DD71C7155A9F8"/>
        <w:category>
          <w:name w:val="General"/>
          <w:gallery w:val="placeholder"/>
        </w:category>
        <w:types>
          <w:type w:val="bbPlcHdr"/>
        </w:types>
        <w:behaviors>
          <w:behavior w:val="content"/>
        </w:behaviors>
        <w:guid w:val="{CAB1832A-D03E-4DBD-937B-12EA4883ACB2}"/>
      </w:docPartPr>
      <w:docPartBody>
        <w:p w:rsidR="006B687A" w:rsidRDefault="00EE7D01" w:rsidP="00EE7D01">
          <w:pPr>
            <w:pStyle w:val="4A98B7EDF7F04B90A60DD71C7155A9F8"/>
          </w:pPr>
          <w:r w:rsidRPr="00006B20">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linic Slab Book">
    <w:altName w:val="Times New Roman"/>
    <w:panose1 w:val="00000000000000000000"/>
    <w:charset w:val="00"/>
    <w:family w:val="roman"/>
    <w:notTrueType/>
    <w:pitch w:val="default"/>
    <w:sig w:usb0="00000003" w:usb1="00000000" w:usb2="00000000" w:usb3="00000000" w:csb0="00000001" w:csb1="00000000"/>
  </w:font>
  <w:font w:name="Klinic Slab Bold">
    <w:altName w:val="Klinic Slab Bold"/>
    <w:panose1 w:val="00000000000000000000"/>
    <w:charset w:val="00"/>
    <w:family w:val="roman"/>
    <w:notTrueType/>
    <w:pitch w:val="default"/>
    <w:sig w:usb0="00000003" w:usb1="00000000" w:usb2="00000000" w:usb3="00000000" w:csb0="00000001" w:csb1="00000000"/>
  </w:font>
  <w:font w:name="Filson Soft">
    <w:altName w:val="Filson Soft"/>
    <w:panose1 w:val="00000000000000000000"/>
    <w:charset w:val="00"/>
    <w:family w:val="swiss"/>
    <w:notTrueType/>
    <w:pitch w:val="default"/>
    <w:sig w:usb0="00000003" w:usb1="00000000" w:usb2="00000000" w:usb3="00000000" w:csb0="00000001" w:csb1="00000000"/>
  </w:font>
  <w:font w:name="Lato">
    <w:altName w:val="Lato"/>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Body)">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71F9"/>
    <w:rsid w:val="001224CB"/>
    <w:rsid w:val="00167233"/>
    <w:rsid w:val="001A75EF"/>
    <w:rsid w:val="002E1117"/>
    <w:rsid w:val="003A3A49"/>
    <w:rsid w:val="003D3191"/>
    <w:rsid w:val="004F5DB3"/>
    <w:rsid w:val="00531413"/>
    <w:rsid w:val="005E6DAC"/>
    <w:rsid w:val="006B687A"/>
    <w:rsid w:val="0074162B"/>
    <w:rsid w:val="00815384"/>
    <w:rsid w:val="008429B9"/>
    <w:rsid w:val="00900BAE"/>
    <w:rsid w:val="009B0913"/>
    <w:rsid w:val="009E075B"/>
    <w:rsid w:val="009F0514"/>
    <w:rsid w:val="00A46BFE"/>
    <w:rsid w:val="00BD1F72"/>
    <w:rsid w:val="00C81EBB"/>
    <w:rsid w:val="00D73F89"/>
    <w:rsid w:val="00E171F9"/>
    <w:rsid w:val="00EA59F7"/>
    <w:rsid w:val="00EE7D01"/>
    <w:rsid w:val="00F162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E7D01"/>
    <w:rPr>
      <w:color w:val="808080"/>
    </w:rPr>
  </w:style>
  <w:style w:type="paragraph" w:customStyle="1" w:styleId="4796ABBAA1D34ECD94AA184F4285197A">
    <w:name w:val="4796ABBAA1D34ECD94AA184F4285197A"/>
    <w:rsid w:val="00E171F9"/>
  </w:style>
  <w:style w:type="paragraph" w:customStyle="1" w:styleId="D6AA3C64CE774FD4A958761740520AB2">
    <w:name w:val="D6AA3C64CE774FD4A958761740520AB2"/>
    <w:rsid w:val="00EE7D01"/>
  </w:style>
  <w:style w:type="paragraph" w:customStyle="1" w:styleId="609A5580FA6243769110163E0A91DD87">
    <w:name w:val="609A5580FA6243769110163E0A91DD87"/>
    <w:rsid w:val="00EE7D01"/>
  </w:style>
  <w:style w:type="paragraph" w:customStyle="1" w:styleId="468458FB50924803B260CFA5FFEF2385">
    <w:name w:val="468458FB50924803B260CFA5FFEF2385"/>
    <w:rsid w:val="00EE7D01"/>
  </w:style>
  <w:style w:type="paragraph" w:customStyle="1" w:styleId="BA3A9AC1FFF9461E9BFC7DDBD3443E24">
    <w:name w:val="BA3A9AC1FFF9461E9BFC7DDBD3443E24"/>
    <w:rsid w:val="00EE7D01"/>
  </w:style>
  <w:style w:type="paragraph" w:customStyle="1" w:styleId="1F2492CFA38E4644B4785615F84C0A1E">
    <w:name w:val="1F2492CFA38E4644B4785615F84C0A1E"/>
    <w:rsid w:val="00EE7D01"/>
  </w:style>
  <w:style w:type="paragraph" w:customStyle="1" w:styleId="F1C55F849CC44290843150619378FC8E">
    <w:name w:val="F1C55F849CC44290843150619378FC8E"/>
    <w:rsid w:val="00EE7D01"/>
  </w:style>
  <w:style w:type="paragraph" w:customStyle="1" w:styleId="E4360206A0C045CA8FAF33F66BE790E7">
    <w:name w:val="E4360206A0C045CA8FAF33F66BE790E7"/>
    <w:rsid w:val="00EE7D01"/>
  </w:style>
  <w:style w:type="paragraph" w:customStyle="1" w:styleId="C0EDB80204FF4458B5FEBA4D61B3C059">
    <w:name w:val="C0EDB80204FF4458B5FEBA4D61B3C059"/>
    <w:rsid w:val="00EE7D01"/>
  </w:style>
  <w:style w:type="paragraph" w:customStyle="1" w:styleId="A990EAC8B85F4DF6A2B6834D8BDD0073">
    <w:name w:val="A990EAC8B85F4DF6A2B6834D8BDD0073"/>
    <w:rsid w:val="00EE7D01"/>
  </w:style>
  <w:style w:type="paragraph" w:customStyle="1" w:styleId="3D074149B7BD45DA8AE961D03C8D6039">
    <w:name w:val="3D074149B7BD45DA8AE961D03C8D6039"/>
    <w:rsid w:val="00EE7D01"/>
  </w:style>
  <w:style w:type="paragraph" w:customStyle="1" w:styleId="021482896BDD41BD95DB215AEE579FFB">
    <w:name w:val="021482896BDD41BD95DB215AEE579FFB"/>
    <w:rsid w:val="00EE7D01"/>
  </w:style>
  <w:style w:type="paragraph" w:customStyle="1" w:styleId="D1C1CE54B64D402DB1969CFF0EA06BB2">
    <w:name w:val="D1C1CE54B64D402DB1969CFF0EA06BB2"/>
    <w:rsid w:val="00EE7D01"/>
  </w:style>
  <w:style w:type="paragraph" w:customStyle="1" w:styleId="CBD21DFCBF0C4D97BAC426405435E217">
    <w:name w:val="CBD21DFCBF0C4D97BAC426405435E217"/>
    <w:rsid w:val="00EE7D01"/>
  </w:style>
  <w:style w:type="paragraph" w:customStyle="1" w:styleId="246E38792995489EA855F5DF5C1128AE">
    <w:name w:val="246E38792995489EA855F5DF5C1128AE"/>
    <w:rsid w:val="00EE7D01"/>
  </w:style>
  <w:style w:type="paragraph" w:customStyle="1" w:styleId="28F9C86C054C47F4A05B0F5AD655651F">
    <w:name w:val="28F9C86C054C47F4A05B0F5AD655651F"/>
    <w:rsid w:val="00EE7D01"/>
  </w:style>
  <w:style w:type="paragraph" w:customStyle="1" w:styleId="D1E97337EA514B5AB69DFB491991B3A1">
    <w:name w:val="D1E97337EA514B5AB69DFB491991B3A1"/>
    <w:rsid w:val="00EE7D01"/>
  </w:style>
  <w:style w:type="paragraph" w:customStyle="1" w:styleId="3EBFF2100D7043C3A6AE1283BAFAB751">
    <w:name w:val="3EBFF2100D7043C3A6AE1283BAFAB751"/>
    <w:rsid w:val="00EE7D01"/>
  </w:style>
  <w:style w:type="paragraph" w:customStyle="1" w:styleId="A5F8ECBD4C1246F6A5E61A85CB0D1AB3">
    <w:name w:val="A5F8ECBD4C1246F6A5E61A85CB0D1AB3"/>
    <w:rsid w:val="00EE7D01"/>
  </w:style>
  <w:style w:type="paragraph" w:customStyle="1" w:styleId="D39BB7837F914C788A5359D945D13F34">
    <w:name w:val="D39BB7837F914C788A5359D945D13F34"/>
    <w:rsid w:val="00EE7D01"/>
  </w:style>
  <w:style w:type="paragraph" w:customStyle="1" w:styleId="4A98B7EDF7F04B90A60DD71C7155A9F8">
    <w:name w:val="4A98B7EDF7F04B90A60DD71C7155A9F8"/>
    <w:rsid w:val="00EE7D01"/>
  </w:style>
  <w:style w:type="paragraph" w:customStyle="1" w:styleId="8E5810581CE744E79A2CC65F27A9DCA7">
    <w:name w:val="8E5810581CE744E79A2CC65F27A9DCA7"/>
    <w:rsid w:val="00E171F9"/>
  </w:style>
  <w:style w:type="paragraph" w:customStyle="1" w:styleId="DF63D2E70FBB4BEBB6240E3C29F4FB67">
    <w:name w:val="DF63D2E70FBB4BEBB6240E3C29F4FB67"/>
    <w:rsid w:val="00E171F9"/>
  </w:style>
  <w:style w:type="paragraph" w:customStyle="1" w:styleId="D869B2B41BDC4D85839A3CACAC82C880">
    <w:name w:val="D869B2B41BDC4D85839A3CACAC82C880"/>
    <w:rsid w:val="00E171F9"/>
  </w:style>
  <w:style w:type="paragraph" w:customStyle="1" w:styleId="A1EC7D9E58644C00B05B08326F954C0B">
    <w:name w:val="A1EC7D9E58644C00B05B08326F954C0B"/>
    <w:rsid w:val="00E171F9"/>
  </w:style>
  <w:style w:type="paragraph" w:customStyle="1" w:styleId="A564F2A583C74EBE8320902216566DD9">
    <w:name w:val="A564F2A583C74EBE8320902216566DD9"/>
    <w:rsid w:val="00E171F9"/>
  </w:style>
  <w:style w:type="paragraph" w:customStyle="1" w:styleId="9F3FE9F2A7C345BC8FC548CD1596EE5E">
    <w:name w:val="9F3FE9F2A7C345BC8FC548CD1596EE5E"/>
    <w:rsid w:val="00E171F9"/>
  </w:style>
  <w:style w:type="paragraph" w:customStyle="1" w:styleId="7C9DFB5486204BD1B60699DAA29083D0">
    <w:name w:val="7C9DFB5486204BD1B60699DAA29083D0"/>
    <w:rsid w:val="00E171F9"/>
  </w:style>
  <w:style w:type="paragraph" w:customStyle="1" w:styleId="9EA876400C8E467AB25A32016B4FBC43">
    <w:name w:val="9EA876400C8E467AB25A32016B4FBC43"/>
    <w:rsid w:val="00E171F9"/>
  </w:style>
  <w:style w:type="paragraph" w:customStyle="1" w:styleId="7F483C042DD64EB0BA67E68344C1F627">
    <w:name w:val="7F483C042DD64EB0BA67E68344C1F627"/>
    <w:rsid w:val="00E171F9"/>
  </w:style>
  <w:style w:type="paragraph" w:customStyle="1" w:styleId="B830ADFD1CCE4D7DA68D9AAE84E35527">
    <w:name w:val="B830ADFD1CCE4D7DA68D9AAE84E35527"/>
    <w:rsid w:val="00E171F9"/>
  </w:style>
  <w:style w:type="paragraph" w:customStyle="1" w:styleId="08499DCCF09642F98FA5E52CBD598ABB">
    <w:name w:val="08499DCCF09642F98FA5E52CBD598ABB"/>
    <w:rsid w:val="00E171F9"/>
  </w:style>
  <w:style w:type="paragraph" w:customStyle="1" w:styleId="BA6D308B76684E44BD475673F680A662">
    <w:name w:val="BA6D308B76684E44BD475673F680A662"/>
    <w:rsid w:val="00E171F9"/>
  </w:style>
  <w:style w:type="paragraph" w:customStyle="1" w:styleId="6F8CAE7474D84ECCB38C7A996FBAD77F">
    <w:name w:val="6F8CAE7474D84ECCB38C7A996FBAD77F"/>
    <w:rsid w:val="00E171F9"/>
  </w:style>
  <w:style w:type="paragraph" w:customStyle="1" w:styleId="E6BF4184BAC445BCB580A18F32C9D10B">
    <w:name w:val="E6BF4184BAC445BCB580A18F32C9D10B"/>
    <w:rsid w:val="00E171F9"/>
  </w:style>
  <w:style w:type="paragraph" w:customStyle="1" w:styleId="0BF19BDC1C884C3785549AFB263486A3">
    <w:name w:val="0BF19BDC1C884C3785549AFB263486A3"/>
    <w:rsid w:val="00E171F9"/>
  </w:style>
  <w:style w:type="paragraph" w:customStyle="1" w:styleId="CCF1C0E098FA43BFAC6E3DEDF1B43436">
    <w:name w:val="CCF1C0E098FA43BFAC6E3DEDF1B43436"/>
    <w:rsid w:val="00E171F9"/>
  </w:style>
  <w:style w:type="paragraph" w:customStyle="1" w:styleId="E886039D3285425585E241D340882359">
    <w:name w:val="E886039D3285425585E241D340882359"/>
    <w:rsid w:val="00E171F9"/>
  </w:style>
  <w:style w:type="paragraph" w:customStyle="1" w:styleId="B167D2857C1D430A81EC72CCD54FF79F">
    <w:name w:val="B167D2857C1D430A81EC72CCD54FF79F"/>
    <w:rsid w:val="00E171F9"/>
  </w:style>
  <w:style w:type="paragraph" w:customStyle="1" w:styleId="F1647C710A0B4FA0AAC5C7793E15BE6A">
    <w:name w:val="F1647C710A0B4FA0AAC5C7793E15BE6A"/>
    <w:rsid w:val="00E171F9"/>
  </w:style>
  <w:style w:type="paragraph" w:customStyle="1" w:styleId="4445F2E7B5DB41A68F1733A4FEE42769">
    <w:name w:val="4445F2E7B5DB41A68F1733A4FEE42769"/>
    <w:rsid w:val="00E171F9"/>
  </w:style>
  <w:style w:type="paragraph" w:customStyle="1" w:styleId="6B208D77201E4874B2868B7F7916057F">
    <w:name w:val="6B208D77201E4874B2868B7F7916057F"/>
    <w:rsid w:val="00E171F9"/>
  </w:style>
  <w:style w:type="paragraph" w:customStyle="1" w:styleId="78A271EF0369413ABFE4AFCF6E5E656A">
    <w:name w:val="78A271EF0369413ABFE4AFCF6E5E656A"/>
    <w:rsid w:val="00E171F9"/>
  </w:style>
  <w:style w:type="paragraph" w:customStyle="1" w:styleId="52EAFE7B74F04832B5869FB79B269FE2">
    <w:name w:val="52EAFE7B74F04832B5869FB79B269FE2"/>
    <w:rsid w:val="00E171F9"/>
  </w:style>
  <w:style w:type="paragraph" w:customStyle="1" w:styleId="8C678056645145A6B6C74C70C726C5AF">
    <w:name w:val="8C678056645145A6B6C74C70C726C5AF"/>
    <w:rsid w:val="00E171F9"/>
  </w:style>
  <w:style w:type="paragraph" w:customStyle="1" w:styleId="D6E97D8C1F7E4E3EAC0170FAC969A43C">
    <w:name w:val="D6E97D8C1F7E4E3EAC0170FAC969A43C"/>
    <w:rsid w:val="00E171F9"/>
  </w:style>
  <w:style w:type="paragraph" w:customStyle="1" w:styleId="2F72DE5FCC92404F9C27910AF2F67269">
    <w:name w:val="2F72DE5FCC92404F9C27910AF2F67269"/>
    <w:rsid w:val="00E171F9"/>
  </w:style>
  <w:style w:type="paragraph" w:customStyle="1" w:styleId="C156749F0A0F4DD39D08074F12F30FCA">
    <w:name w:val="C156749F0A0F4DD39D08074F12F30FCA"/>
    <w:rsid w:val="00E171F9"/>
  </w:style>
  <w:style w:type="paragraph" w:customStyle="1" w:styleId="F3A8C4D30ADE422EA68557801EDA1773">
    <w:name w:val="F3A8C4D30ADE422EA68557801EDA1773"/>
    <w:rsid w:val="00E171F9"/>
  </w:style>
  <w:style w:type="paragraph" w:customStyle="1" w:styleId="0DEBD97F60D3405CA41665F8B2F6CD26">
    <w:name w:val="0DEBD97F60D3405CA41665F8B2F6CD26"/>
    <w:rsid w:val="00E171F9"/>
  </w:style>
  <w:style w:type="paragraph" w:customStyle="1" w:styleId="82761952BB0D4BD6BF4BA076F19645D9">
    <w:name w:val="82761952BB0D4BD6BF4BA076F19645D9"/>
    <w:rsid w:val="00E171F9"/>
  </w:style>
  <w:style w:type="paragraph" w:customStyle="1" w:styleId="1D6B46A04BB14EA4B778CF73325F0518">
    <w:name w:val="1D6B46A04BB14EA4B778CF73325F0518"/>
    <w:rsid w:val="00E171F9"/>
  </w:style>
  <w:style w:type="paragraph" w:customStyle="1" w:styleId="FE0D3584AA8B4E03B7EA0604CA98693B">
    <w:name w:val="FE0D3584AA8B4E03B7EA0604CA98693B"/>
    <w:rsid w:val="00E171F9"/>
  </w:style>
  <w:style w:type="paragraph" w:customStyle="1" w:styleId="3D32EF1EFC2B4857BF2722D46A6C3748">
    <w:name w:val="3D32EF1EFC2B4857BF2722D46A6C3748"/>
    <w:rsid w:val="00E171F9"/>
  </w:style>
  <w:style w:type="paragraph" w:customStyle="1" w:styleId="185C3A777F9749D1B4482FE0117CF685">
    <w:name w:val="185C3A777F9749D1B4482FE0117CF685"/>
    <w:rsid w:val="00E171F9"/>
  </w:style>
  <w:style w:type="paragraph" w:customStyle="1" w:styleId="7E1D97A7F397489C9D8C29E108A8C91E">
    <w:name w:val="7E1D97A7F397489C9D8C29E108A8C91E"/>
    <w:rsid w:val="00E171F9"/>
  </w:style>
  <w:style w:type="paragraph" w:customStyle="1" w:styleId="639A685B15B84E40AD1C41EDB981AE5C">
    <w:name w:val="639A685B15B84E40AD1C41EDB981AE5C"/>
    <w:rsid w:val="00E171F9"/>
  </w:style>
  <w:style w:type="paragraph" w:customStyle="1" w:styleId="AB7F40B96AE548338EE70D41BD7ACB21">
    <w:name w:val="AB7F40B96AE548338EE70D41BD7ACB21"/>
    <w:rsid w:val="00E171F9"/>
  </w:style>
  <w:style w:type="paragraph" w:customStyle="1" w:styleId="E18AC0A8EDA64D1897599409A491E9CE">
    <w:name w:val="E18AC0A8EDA64D1897599409A491E9CE"/>
    <w:rsid w:val="00E171F9"/>
  </w:style>
  <w:style w:type="paragraph" w:customStyle="1" w:styleId="56061F9721E0429BA91B7CCC166B494A">
    <w:name w:val="56061F9721E0429BA91B7CCC166B494A"/>
    <w:rsid w:val="003D3191"/>
  </w:style>
  <w:style w:type="paragraph" w:customStyle="1" w:styleId="12525723CD604D71B0D86C90AA3A6968">
    <w:name w:val="12525723CD604D71B0D86C90AA3A6968"/>
    <w:rsid w:val="003D3191"/>
  </w:style>
  <w:style w:type="paragraph" w:customStyle="1" w:styleId="A5DAF1096C7743BB8F288A8A7F2BCC3D">
    <w:name w:val="A5DAF1096C7743BB8F288A8A7F2BCC3D"/>
    <w:rsid w:val="003D3191"/>
  </w:style>
  <w:style w:type="paragraph" w:customStyle="1" w:styleId="C0B5C8404C41421E9457800AEA89B7E9">
    <w:name w:val="C0B5C8404C41421E9457800AEA89B7E9"/>
    <w:rsid w:val="003D3191"/>
  </w:style>
  <w:style w:type="paragraph" w:customStyle="1" w:styleId="8528055BDEF942E1A94D833462E79CD1">
    <w:name w:val="8528055BDEF942E1A94D833462E79CD1"/>
    <w:rsid w:val="003D3191"/>
  </w:style>
  <w:style w:type="paragraph" w:customStyle="1" w:styleId="4A83EC5886704A4E89AD4C3FB5EE085F">
    <w:name w:val="4A83EC5886704A4E89AD4C3FB5EE085F"/>
    <w:rsid w:val="003D3191"/>
  </w:style>
  <w:style w:type="paragraph" w:customStyle="1" w:styleId="109AB3E68F6848BF8BEDA935F62EFF77">
    <w:name w:val="109AB3E68F6848BF8BEDA935F62EFF77"/>
    <w:rsid w:val="003D3191"/>
  </w:style>
  <w:style w:type="paragraph" w:customStyle="1" w:styleId="F54CCED1FBEE4656A18223BCE0E331B6">
    <w:name w:val="F54CCED1FBEE4656A18223BCE0E331B6"/>
    <w:rsid w:val="003D3191"/>
  </w:style>
  <w:style w:type="paragraph" w:customStyle="1" w:styleId="3AC8E279F30A465795F0E25364A3A61E">
    <w:name w:val="3AC8E279F30A465795F0E25364A3A61E"/>
    <w:rsid w:val="003D3191"/>
  </w:style>
  <w:style w:type="paragraph" w:customStyle="1" w:styleId="3F0580676D1549B6AB6B581A758427FE">
    <w:name w:val="3F0580676D1549B6AB6B581A758427FE"/>
    <w:rsid w:val="003D3191"/>
  </w:style>
  <w:style w:type="paragraph" w:customStyle="1" w:styleId="8933B89843054F2D8940B4B6E83FCA27">
    <w:name w:val="8933B89843054F2D8940B4B6E83FCA27"/>
    <w:rsid w:val="003D3191"/>
  </w:style>
  <w:style w:type="paragraph" w:customStyle="1" w:styleId="B267FDFAEA064F78BF371704F6AC540F">
    <w:name w:val="B267FDFAEA064F78BF371704F6AC540F"/>
    <w:rsid w:val="003D3191"/>
  </w:style>
  <w:style w:type="paragraph" w:customStyle="1" w:styleId="538DCD0AA7B34E07A4EADC364639DCAF">
    <w:name w:val="538DCD0AA7B34E07A4EADC364639DCAF"/>
    <w:rsid w:val="003D3191"/>
  </w:style>
  <w:style w:type="paragraph" w:customStyle="1" w:styleId="F54BC8299E8A4909BFDEC7D71ABD00A4">
    <w:name w:val="F54BC8299E8A4909BFDEC7D71ABD00A4"/>
    <w:rsid w:val="003D3191"/>
  </w:style>
  <w:style w:type="paragraph" w:customStyle="1" w:styleId="5C1B8BDC1CB3429380F8C67879C8B72D">
    <w:name w:val="5C1B8BDC1CB3429380F8C67879C8B72D"/>
    <w:rsid w:val="003D3191"/>
  </w:style>
  <w:style w:type="paragraph" w:customStyle="1" w:styleId="B1839C5DD57D4F88AD36C1975FE0DC78">
    <w:name w:val="B1839C5DD57D4F88AD36C1975FE0DC78"/>
    <w:rsid w:val="003D3191"/>
  </w:style>
  <w:style w:type="paragraph" w:customStyle="1" w:styleId="449B133482F64B64865EFF90F7C1C6E2">
    <w:name w:val="449B133482F64B64865EFF90F7C1C6E2"/>
    <w:rsid w:val="003D3191"/>
  </w:style>
  <w:style w:type="paragraph" w:customStyle="1" w:styleId="72CE55715EE045ECA2CD1242BAA5F4A3">
    <w:name w:val="72CE55715EE045ECA2CD1242BAA5F4A3"/>
    <w:rsid w:val="003D3191"/>
  </w:style>
  <w:style w:type="paragraph" w:customStyle="1" w:styleId="8C2A9A9E1DAF4042BF8C3C37FA0F60F8">
    <w:name w:val="8C2A9A9E1DAF4042BF8C3C37FA0F60F8"/>
    <w:rsid w:val="003D3191"/>
  </w:style>
  <w:style w:type="paragraph" w:customStyle="1" w:styleId="82447DD18EAF475F9AEC774F17EBA1BE">
    <w:name w:val="82447DD18EAF475F9AEC774F17EBA1BE"/>
    <w:rsid w:val="003D3191"/>
  </w:style>
  <w:style w:type="paragraph" w:customStyle="1" w:styleId="311FB85EBBCA41ED9F0ED73E51177466">
    <w:name w:val="311FB85EBBCA41ED9F0ED73E51177466"/>
    <w:rsid w:val="00EA59F7"/>
  </w:style>
  <w:style w:type="paragraph" w:customStyle="1" w:styleId="27FA4A62E089464A906F651A50D74700">
    <w:name w:val="27FA4A62E089464A906F651A50D74700"/>
    <w:rsid w:val="00EA59F7"/>
  </w:style>
  <w:style w:type="paragraph" w:customStyle="1" w:styleId="08112C4F48B04594A10F64B183F48176">
    <w:name w:val="08112C4F48B04594A10F64B183F48176"/>
    <w:rsid w:val="00EA59F7"/>
  </w:style>
  <w:style w:type="paragraph" w:customStyle="1" w:styleId="9A4E08E85D354603B85308652F046CA7">
    <w:name w:val="9A4E08E85D354603B85308652F046CA7"/>
    <w:rsid w:val="00EA59F7"/>
  </w:style>
  <w:style w:type="paragraph" w:customStyle="1" w:styleId="DC3B1DC4A4034DD9A0EA6B440C0D243D">
    <w:name w:val="DC3B1DC4A4034DD9A0EA6B440C0D243D"/>
    <w:rsid w:val="00EA59F7"/>
  </w:style>
  <w:style w:type="paragraph" w:customStyle="1" w:styleId="520418EF6B1D44DA9FE026D4A75DA3EA">
    <w:name w:val="520418EF6B1D44DA9FE026D4A75DA3EA"/>
    <w:rsid w:val="00EA59F7"/>
  </w:style>
  <w:style w:type="paragraph" w:customStyle="1" w:styleId="06F65127758340DDB847075AA4B199C7">
    <w:name w:val="06F65127758340DDB847075AA4B199C7"/>
    <w:rsid w:val="00EA59F7"/>
  </w:style>
  <w:style w:type="paragraph" w:customStyle="1" w:styleId="60B224C55BD047DFA1ED11DD66AAEF69">
    <w:name w:val="60B224C55BD047DFA1ED11DD66AAEF69"/>
    <w:rsid w:val="00EA59F7"/>
  </w:style>
  <w:style w:type="paragraph" w:customStyle="1" w:styleId="242727789FD7490BAF02D7B85BB56449">
    <w:name w:val="242727789FD7490BAF02D7B85BB56449"/>
    <w:rsid w:val="00EA59F7"/>
  </w:style>
  <w:style w:type="paragraph" w:customStyle="1" w:styleId="9C4132B878714A799728CCF225F684FC">
    <w:name w:val="9C4132B878714A799728CCF225F684FC"/>
    <w:rsid w:val="00EA59F7"/>
  </w:style>
  <w:style w:type="paragraph" w:customStyle="1" w:styleId="3CABBD8BF8684F72B4A9E2D95182AD7B">
    <w:name w:val="3CABBD8BF8684F72B4A9E2D95182AD7B"/>
    <w:rsid w:val="00EA59F7"/>
  </w:style>
  <w:style w:type="paragraph" w:customStyle="1" w:styleId="8A3CE00670F34ADC9AFD1A5A0306D72D">
    <w:name w:val="8A3CE00670F34ADC9AFD1A5A0306D72D"/>
    <w:rsid w:val="00EA59F7"/>
  </w:style>
  <w:style w:type="paragraph" w:customStyle="1" w:styleId="8567F608B1E64BDCA7AD81B76CB0A85B">
    <w:name w:val="8567F608B1E64BDCA7AD81B76CB0A85B"/>
    <w:rsid w:val="00EA59F7"/>
  </w:style>
  <w:style w:type="paragraph" w:customStyle="1" w:styleId="42482E67D5BC4F388C12695E6531FFE7">
    <w:name w:val="42482E67D5BC4F388C12695E6531FFE7"/>
    <w:rsid w:val="00EA59F7"/>
  </w:style>
  <w:style w:type="paragraph" w:customStyle="1" w:styleId="121975424A7A4F55B744F33396139F61">
    <w:name w:val="121975424A7A4F55B744F33396139F61"/>
    <w:rsid w:val="00EA59F7"/>
  </w:style>
  <w:style w:type="paragraph" w:customStyle="1" w:styleId="FC4AACCF1E55410EB9D7A8DEC80DC65E">
    <w:name w:val="FC4AACCF1E55410EB9D7A8DEC80DC65E"/>
    <w:rsid w:val="00EA59F7"/>
  </w:style>
  <w:style w:type="paragraph" w:customStyle="1" w:styleId="A3C632936ABC4F459526958F634F3F371">
    <w:name w:val="A3C632936ABC4F459526958F634F3F371"/>
    <w:rsid w:val="00EA59F7"/>
    <w:rPr>
      <w:rFonts w:eastAsiaTheme="minorHAnsi"/>
    </w:rPr>
  </w:style>
  <w:style w:type="paragraph" w:customStyle="1" w:styleId="D41C6FAB80FA4DE59C28647D8013F4C61">
    <w:name w:val="D41C6FAB80FA4DE59C28647D8013F4C61"/>
    <w:rsid w:val="00EA59F7"/>
    <w:rPr>
      <w:rFonts w:eastAsiaTheme="minorHAnsi"/>
    </w:rPr>
  </w:style>
  <w:style w:type="paragraph" w:customStyle="1" w:styleId="B448E6BCD09744B0AB03EBE33EDE29091">
    <w:name w:val="B448E6BCD09744B0AB03EBE33EDE29091"/>
    <w:rsid w:val="00EA59F7"/>
    <w:rPr>
      <w:rFonts w:eastAsiaTheme="minorHAnsi"/>
    </w:rPr>
  </w:style>
  <w:style w:type="paragraph" w:customStyle="1" w:styleId="27A131E03036447BAC042D22DAD847F01">
    <w:name w:val="27A131E03036447BAC042D22DAD847F01"/>
    <w:rsid w:val="00EA59F7"/>
    <w:rPr>
      <w:rFonts w:eastAsiaTheme="minorHAnsi"/>
    </w:rPr>
  </w:style>
  <w:style w:type="paragraph" w:customStyle="1" w:styleId="ECE76A324613432D8157CE71621CECF81">
    <w:name w:val="ECE76A324613432D8157CE71621CECF81"/>
    <w:rsid w:val="00EA59F7"/>
    <w:rPr>
      <w:rFonts w:eastAsiaTheme="minorHAnsi"/>
    </w:rPr>
  </w:style>
  <w:style w:type="paragraph" w:customStyle="1" w:styleId="DEFCA43B47BF43BEB081893D2C7937481">
    <w:name w:val="DEFCA43B47BF43BEB081893D2C7937481"/>
    <w:rsid w:val="00EA59F7"/>
    <w:rPr>
      <w:rFonts w:eastAsiaTheme="minorHAnsi"/>
    </w:rPr>
  </w:style>
  <w:style w:type="paragraph" w:customStyle="1" w:styleId="44B4F1035EA1410CA17627E3C0749AE01">
    <w:name w:val="44B4F1035EA1410CA17627E3C0749AE01"/>
    <w:rsid w:val="00EA59F7"/>
    <w:rPr>
      <w:rFonts w:eastAsiaTheme="minorHAnsi"/>
    </w:rPr>
  </w:style>
  <w:style w:type="paragraph" w:customStyle="1" w:styleId="92F83805009C4B1EB4C2A978B8A507DB1">
    <w:name w:val="92F83805009C4B1EB4C2A978B8A507DB1"/>
    <w:rsid w:val="00EA59F7"/>
    <w:rPr>
      <w:rFonts w:eastAsiaTheme="minorHAnsi"/>
    </w:rPr>
  </w:style>
  <w:style w:type="paragraph" w:customStyle="1" w:styleId="2FEDF3C4CABE48A39A284F8ECF5728511">
    <w:name w:val="2FEDF3C4CABE48A39A284F8ECF5728511"/>
    <w:rsid w:val="00EA59F7"/>
    <w:rPr>
      <w:rFonts w:eastAsiaTheme="minorHAnsi"/>
    </w:rPr>
  </w:style>
  <w:style w:type="paragraph" w:customStyle="1" w:styleId="2384365256694BF081D7D1D01CB07AF81">
    <w:name w:val="2384365256694BF081D7D1D01CB07AF81"/>
    <w:rsid w:val="00EA59F7"/>
    <w:rPr>
      <w:rFonts w:eastAsiaTheme="minorHAnsi"/>
    </w:rPr>
  </w:style>
  <w:style w:type="paragraph" w:customStyle="1" w:styleId="4B17FE611C214BC0840A9568D101BDBB1">
    <w:name w:val="4B17FE611C214BC0840A9568D101BDBB1"/>
    <w:rsid w:val="00EA59F7"/>
    <w:rPr>
      <w:rFonts w:eastAsiaTheme="minorHAnsi"/>
    </w:rPr>
  </w:style>
  <w:style w:type="paragraph" w:customStyle="1" w:styleId="C9893B90DCE74817A0E6CC1C4C881A371">
    <w:name w:val="C9893B90DCE74817A0E6CC1C4C881A371"/>
    <w:rsid w:val="00EA59F7"/>
    <w:rPr>
      <w:rFonts w:eastAsiaTheme="minorHAnsi"/>
    </w:rPr>
  </w:style>
  <w:style w:type="paragraph" w:customStyle="1" w:styleId="318566B4C22148D5AF14108764567FEC1">
    <w:name w:val="318566B4C22148D5AF14108764567FEC1"/>
    <w:rsid w:val="00EA59F7"/>
    <w:rPr>
      <w:rFonts w:eastAsiaTheme="minorHAnsi"/>
    </w:rPr>
  </w:style>
  <w:style w:type="paragraph" w:customStyle="1" w:styleId="B4A1E9F4B0C84217AAAC2ED346EDF7FE1">
    <w:name w:val="B4A1E9F4B0C84217AAAC2ED346EDF7FE1"/>
    <w:rsid w:val="00EA59F7"/>
    <w:rPr>
      <w:rFonts w:eastAsiaTheme="minorHAnsi"/>
    </w:rPr>
  </w:style>
  <w:style w:type="paragraph" w:customStyle="1" w:styleId="F756299689364F6E8CC6B8FAEB34B4CF1">
    <w:name w:val="F756299689364F6E8CC6B8FAEB34B4CF1"/>
    <w:rsid w:val="00EA59F7"/>
    <w:rPr>
      <w:rFonts w:eastAsiaTheme="minorHAnsi"/>
    </w:rPr>
  </w:style>
  <w:style w:type="paragraph" w:customStyle="1" w:styleId="AFC3070EDCCA4D46A6AEA87F487E65CE1">
    <w:name w:val="AFC3070EDCCA4D46A6AEA87F487E65CE1"/>
    <w:rsid w:val="00EA59F7"/>
    <w:rPr>
      <w:rFonts w:eastAsiaTheme="minorHAnsi"/>
    </w:rPr>
  </w:style>
  <w:style w:type="paragraph" w:customStyle="1" w:styleId="560CF8923B4349778FB5A2BAC9BB64631">
    <w:name w:val="560CF8923B4349778FB5A2BAC9BB64631"/>
    <w:rsid w:val="00EA59F7"/>
    <w:rPr>
      <w:rFonts w:eastAsiaTheme="minorHAnsi"/>
    </w:rPr>
  </w:style>
  <w:style w:type="paragraph" w:customStyle="1" w:styleId="074E72D52E4E4386A92EB3AE8D0760AB1">
    <w:name w:val="074E72D52E4E4386A92EB3AE8D0760AB1"/>
    <w:rsid w:val="00EA59F7"/>
    <w:rPr>
      <w:rFonts w:eastAsiaTheme="minorHAnsi"/>
    </w:rPr>
  </w:style>
  <w:style w:type="paragraph" w:customStyle="1" w:styleId="DEB6E50359584CFF964F9A635412D4F21">
    <w:name w:val="DEB6E50359584CFF964F9A635412D4F21"/>
    <w:rsid w:val="00EA59F7"/>
    <w:rPr>
      <w:rFonts w:eastAsiaTheme="minorHAnsi"/>
    </w:rPr>
  </w:style>
  <w:style w:type="paragraph" w:customStyle="1" w:styleId="7ABCFCED658F4E7B95B639CF44776D661">
    <w:name w:val="7ABCFCED658F4E7B95B639CF44776D661"/>
    <w:rsid w:val="00EA59F7"/>
    <w:rPr>
      <w:rFonts w:eastAsiaTheme="minorHAnsi"/>
    </w:rPr>
  </w:style>
  <w:style w:type="paragraph" w:customStyle="1" w:styleId="37D44A4250094C69AE9D35562595EE0A1">
    <w:name w:val="37D44A4250094C69AE9D35562595EE0A1"/>
    <w:rsid w:val="00EA59F7"/>
    <w:rPr>
      <w:rFonts w:eastAsiaTheme="minorHAnsi"/>
    </w:rPr>
  </w:style>
  <w:style w:type="paragraph" w:customStyle="1" w:styleId="A3FE2FC9A8F84B3A862E3760F7E7610E1">
    <w:name w:val="A3FE2FC9A8F84B3A862E3760F7E7610E1"/>
    <w:rsid w:val="00EA59F7"/>
    <w:rPr>
      <w:rFonts w:eastAsiaTheme="minorHAnsi"/>
    </w:rPr>
  </w:style>
  <w:style w:type="paragraph" w:customStyle="1" w:styleId="E2D552A48F3948D0AEDBE8BEF9DE13741">
    <w:name w:val="E2D552A48F3948D0AEDBE8BEF9DE13741"/>
    <w:rsid w:val="00EA59F7"/>
    <w:rPr>
      <w:rFonts w:eastAsiaTheme="minorHAnsi"/>
    </w:rPr>
  </w:style>
  <w:style w:type="paragraph" w:customStyle="1" w:styleId="67C65159437444C1AF7F5960E973E0211">
    <w:name w:val="67C65159437444C1AF7F5960E973E0211"/>
    <w:rsid w:val="00EA59F7"/>
    <w:rPr>
      <w:rFonts w:eastAsiaTheme="minorHAnsi"/>
    </w:rPr>
  </w:style>
  <w:style w:type="paragraph" w:customStyle="1" w:styleId="627AF103240041DEA7DB14CA65ABB1FD1">
    <w:name w:val="627AF103240041DEA7DB14CA65ABB1FD1"/>
    <w:rsid w:val="00EA59F7"/>
    <w:rPr>
      <w:rFonts w:eastAsiaTheme="minorHAnsi"/>
    </w:rPr>
  </w:style>
  <w:style w:type="paragraph" w:customStyle="1" w:styleId="79ED84800E204BD5BFA055C1A583B5B11">
    <w:name w:val="79ED84800E204BD5BFA055C1A583B5B11"/>
    <w:rsid w:val="00EA59F7"/>
    <w:rPr>
      <w:rFonts w:eastAsiaTheme="minorHAnsi"/>
    </w:rPr>
  </w:style>
  <w:style w:type="paragraph" w:customStyle="1" w:styleId="4F78E30FFFBE4E7ABC8132A92525A3121">
    <w:name w:val="4F78E30FFFBE4E7ABC8132A92525A3121"/>
    <w:rsid w:val="00EA59F7"/>
    <w:rPr>
      <w:rFonts w:eastAsiaTheme="minorHAnsi"/>
    </w:rPr>
  </w:style>
  <w:style w:type="paragraph" w:customStyle="1" w:styleId="1D7CECBB4BD342D4A1291DFB141320D71">
    <w:name w:val="1D7CECBB4BD342D4A1291DFB141320D71"/>
    <w:rsid w:val="00EA59F7"/>
    <w:rPr>
      <w:rFonts w:eastAsiaTheme="minorHAnsi"/>
    </w:rPr>
  </w:style>
  <w:style w:type="paragraph" w:customStyle="1" w:styleId="05B6DAA10CC6420CB3DF03B6EAEE0E291">
    <w:name w:val="05B6DAA10CC6420CB3DF03B6EAEE0E291"/>
    <w:rsid w:val="00EA59F7"/>
    <w:rPr>
      <w:rFonts w:eastAsiaTheme="minorHAnsi"/>
    </w:rPr>
  </w:style>
  <w:style w:type="paragraph" w:customStyle="1" w:styleId="9115BE0FB5844A39B3554EAE37E171821">
    <w:name w:val="9115BE0FB5844A39B3554EAE37E171821"/>
    <w:rsid w:val="00EA59F7"/>
    <w:rPr>
      <w:rFonts w:eastAsiaTheme="minorHAnsi"/>
    </w:rPr>
  </w:style>
  <w:style w:type="paragraph" w:customStyle="1" w:styleId="B6A994803CB246EC9893AF9B0FD5721C1">
    <w:name w:val="B6A994803CB246EC9893AF9B0FD5721C1"/>
    <w:rsid w:val="00EA59F7"/>
    <w:rPr>
      <w:rFonts w:eastAsiaTheme="minorHAnsi"/>
    </w:rPr>
  </w:style>
  <w:style w:type="paragraph" w:customStyle="1" w:styleId="7F6D15AEA6084D55BD21AA55A2DA62831">
    <w:name w:val="7F6D15AEA6084D55BD21AA55A2DA62831"/>
    <w:rsid w:val="00EA59F7"/>
    <w:rPr>
      <w:rFonts w:eastAsiaTheme="minorHAnsi"/>
    </w:rPr>
  </w:style>
  <w:style w:type="paragraph" w:customStyle="1" w:styleId="4334AF50631E4FEF8D9B97C2E4BF14C41">
    <w:name w:val="4334AF50631E4FEF8D9B97C2E4BF14C41"/>
    <w:rsid w:val="00EA59F7"/>
    <w:rPr>
      <w:rFonts w:eastAsiaTheme="minorHAnsi"/>
    </w:rPr>
  </w:style>
  <w:style w:type="paragraph" w:customStyle="1" w:styleId="ED8A31E281AE4D0E8BE0FA2F5B5D3C121">
    <w:name w:val="ED8A31E281AE4D0E8BE0FA2F5B5D3C121"/>
    <w:rsid w:val="00EA59F7"/>
    <w:rPr>
      <w:rFonts w:eastAsiaTheme="minorHAnsi"/>
    </w:rPr>
  </w:style>
  <w:style w:type="paragraph" w:customStyle="1" w:styleId="F6E83735590C463DB8CD0CCADE0F91F31">
    <w:name w:val="F6E83735590C463DB8CD0CCADE0F91F31"/>
    <w:rsid w:val="00EA59F7"/>
    <w:rPr>
      <w:rFonts w:eastAsiaTheme="minorHAnsi"/>
    </w:rPr>
  </w:style>
  <w:style w:type="paragraph" w:customStyle="1" w:styleId="247B40A038B445208F89A626E4D5A5221">
    <w:name w:val="247B40A038B445208F89A626E4D5A5221"/>
    <w:rsid w:val="00EA59F7"/>
    <w:rPr>
      <w:rFonts w:eastAsiaTheme="minorHAnsi"/>
    </w:rPr>
  </w:style>
  <w:style w:type="paragraph" w:customStyle="1" w:styleId="F623B229BCE5472380EC9F022FDE1D021">
    <w:name w:val="F623B229BCE5472380EC9F022FDE1D021"/>
    <w:rsid w:val="00EA59F7"/>
    <w:rPr>
      <w:rFonts w:eastAsiaTheme="minorHAnsi"/>
    </w:rPr>
  </w:style>
  <w:style w:type="paragraph" w:customStyle="1" w:styleId="B39615A538AA4104B66B3766D44E59A41">
    <w:name w:val="B39615A538AA4104B66B3766D44E59A41"/>
    <w:rsid w:val="00EA59F7"/>
    <w:rPr>
      <w:rFonts w:eastAsiaTheme="minorHAnsi"/>
    </w:rPr>
  </w:style>
  <w:style w:type="paragraph" w:customStyle="1" w:styleId="A910A5A4F57A485C89D49F934BF71F161">
    <w:name w:val="A910A5A4F57A485C89D49F934BF71F161"/>
    <w:rsid w:val="00EA59F7"/>
    <w:rPr>
      <w:rFonts w:eastAsiaTheme="minorHAnsi"/>
    </w:rPr>
  </w:style>
  <w:style w:type="paragraph" w:customStyle="1" w:styleId="D2A08D480ED5475D8E9356C4AEED908A1">
    <w:name w:val="D2A08D480ED5475D8E9356C4AEED908A1"/>
    <w:rsid w:val="00EA59F7"/>
    <w:rPr>
      <w:rFonts w:eastAsiaTheme="minorHAnsi"/>
    </w:rPr>
  </w:style>
  <w:style w:type="paragraph" w:customStyle="1" w:styleId="A3E4E67B3D2448DC973C6B8403568D271">
    <w:name w:val="A3E4E67B3D2448DC973C6B8403568D271"/>
    <w:rsid w:val="00EA59F7"/>
    <w:rPr>
      <w:rFonts w:eastAsiaTheme="minorHAnsi"/>
    </w:rPr>
  </w:style>
  <w:style w:type="paragraph" w:customStyle="1" w:styleId="5198B2FB7E74471C86C6EA67DFEE50CD1">
    <w:name w:val="5198B2FB7E74471C86C6EA67DFEE50CD1"/>
    <w:rsid w:val="00EA59F7"/>
    <w:rPr>
      <w:rFonts w:eastAsiaTheme="minorHAnsi"/>
    </w:rPr>
  </w:style>
  <w:style w:type="paragraph" w:customStyle="1" w:styleId="E323B5A6E9E7459CACAFB15703D05D511">
    <w:name w:val="E323B5A6E9E7459CACAFB15703D05D511"/>
    <w:rsid w:val="00EA59F7"/>
    <w:rPr>
      <w:rFonts w:eastAsiaTheme="minorHAnsi"/>
    </w:rPr>
  </w:style>
  <w:style w:type="paragraph" w:customStyle="1" w:styleId="3BE7E52D687E48ABB9FFA499D84DA21E1">
    <w:name w:val="3BE7E52D687E48ABB9FFA499D84DA21E1"/>
    <w:rsid w:val="00EA59F7"/>
    <w:rPr>
      <w:rFonts w:eastAsiaTheme="minorHAnsi"/>
    </w:rPr>
  </w:style>
  <w:style w:type="paragraph" w:customStyle="1" w:styleId="E752973CCA494DBC976F4F6C9F0F3EAC1">
    <w:name w:val="E752973CCA494DBC976F4F6C9F0F3EAC1"/>
    <w:rsid w:val="00EA59F7"/>
    <w:rPr>
      <w:rFonts w:eastAsiaTheme="minorHAnsi"/>
    </w:rPr>
  </w:style>
  <w:style w:type="paragraph" w:customStyle="1" w:styleId="378FCD336ED449B4B41794C583AA31681">
    <w:name w:val="378FCD336ED449B4B41794C583AA31681"/>
    <w:rsid w:val="00EA59F7"/>
    <w:rPr>
      <w:rFonts w:eastAsiaTheme="minorHAnsi"/>
    </w:rPr>
  </w:style>
  <w:style w:type="paragraph" w:customStyle="1" w:styleId="7DEED3756321496EB98B856309C5A2001">
    <w:name w:val="7DEED3756321496EB98B856309C5A2001"/>
    <w:rsid w:val="00EA59F7"/>
    <w:rPr>
      <w:rFonts w:eastAsiaTheme="minorHAnsi"/>
    </w:rPr>
  </w:style>
  <w:style w:type="paragraph" w:customStyle="1" w:styleId="D4024E6CDE3E4740B76D6CAF06FDD3601">
    <w:name w:val="D4024E6CDE3E4740B76D6CAF06FDD3601"/>
    <w:rsid w:val="00EA59F7"/>
    <w:rPr>
      <w:rFonts w:eastAsiaTheme="minorHAnsi"/>
    </w:rPr>
  </w:style>
  <w:style w:type="paragraph" w:customStyle="1" w:styleId="8A0F0EFD0ACD4BF6858FED0912AC5DE61">
    <w:name w:val="8A0F0EFD0ACD4BF6858FED0912AC5DE61"/>
    <w:rsid w:val="00EA59F7"/>
    <w:rPr>
      <w:rFonts w:eastAsiaTheme="minorHAnsi"/>
    </w:rPr>
  </w:style>
  <w:style w:type="paragraph" w:customStyle="1" w:styleId="3ADD2E12BCC5462CA9A866FDD7B160851">
    <w:name w:val="3ADD2E12BCC5462CA9A866FDD7B160851"/>
    <w:rsid w:val="00EA59F7"/>
    <w:rPr>
      <w:rFonts w:eastAsiaTheme="minorHAnsi"/>
    </w:rPr>
  </w:style>
  <w:style w:type="paragraph" w:customStyle="1" w:styleId="D1F2177F50674D8CBE8D3D6D2D2C3B301">
    <w:name w:val="D1F2177F50674D8CBE8D3D6D2D2C3B301"/>
    <w:rsid w:val="00EA59F7"/>
    <w:rPr>
      <w:rFonts w:eastAsiaTheme="minorHAnsi"/>
    </w:rPr>
  </w:style>
  <w:style w:type="paragraph" w:customStyle="1" w:styleId="F45569591C9F4E4C805063D5E400FB561">
    <w:name w:val="F45569591C9F4E4C805063D5E400FB561"/>
    <w:rsid w:val="00EA59F7"/>
    <w:rPr>
      <w:rFonts w:eastAsiaTheme="minorHAnsi"/>
    </w:rPr>
  </w:style>
  <w:style w:type="paragraph" w:customStyle="1" w:styleId="6B345635AA24401C8C833A10FF480E171">
    <w:name w:val="6B345635AA24401C8C833A10FF480E171"/>
    <w:rsid w:val="00EA59F7"/>
    <w:rPr>
      <w:rFonts w:eastAsiaTheme="minorHAnsi"/>
    </w:rPr>
  </w:style>
  <w:style w:type="paragraph" w:customStyle="1" w:styleId="2302198FB10040A0BE18C4FB066F36D51">
    <w:name w:val="2302198FB10040A0BE18C4FB066F36D51"/>
    <w:rsid w:val="00EA59F7"/>
    <w:rPr>
      <w:rFonts w:eastAsiaTheme="minorHAnsi"/>
    </w:rPr>
  </w:style>
  <w:style w:type="paragraph" w:customStyle="1" w:styleId="10A124F4F4A64158ACF3B4289163903D1">
    <w:name w:val="10A124F4F4A64158ACF3B4289163903D1"/>
    <w:rsid w:val="00EA59F7"/>
    <w:rPr>
      <w:rFonts w:eastAsiaTheme="minorHAnsi"/>
    </w:rPr>
  </w:style>
  <w:style w:type="paragraph" w:customStyle="1" w:styleId="0FA9954D13694506A7B7557A878ED82E1">
    <w:name w:val="0FA9954D13694506A7B7557A878ED82E1"/>
    <w:rsid w:val="00EA59F7"/>
    <w:rPr>
      <w:rFonts w:eastAsiaTheme="minorHAnsi"/>
    </w:rPr>
  </w:style>
  <w:style w:type="paragraph" w:customStyle="1" w:styleId="12E1A6452F584169932B71F1F475163B1">
    <w:name w:val="12E1A6452F584169932B71F1F475163B1"/>
    <w:rsid w:val="00EA59F7"/>
    <w:rPr>
      <w:rFonts w:eastAsiaTheme="minorHAnsi"/>
    </w:rPr>
  </w:style>
  <w:style w:type="paragraph" w:customStyle="1" w:styleId="31C5DD5CFA994D1D92A3ADE0AAB182AA1">
    <w:name w:val="31C5DD5CFA994D1D92A3ADE0AAB182AA1"/>
    <w:rsid w:val="00EA59F7"/>
    <w:rPr>
      <w:rFonts w:eastAsiaTheme="minorHAnsi"/>
    </w:rPr>
  </w:style>
  <w:style w:type="paragraph" w:customStyle="1" w:styleId="2DE282E2FCF64DF09B5679CF4C5EC4041">
    <w:name w:val="2DE282E2FCF64DF09B5679CF4C5EC4041"/>
    <w:rsid w:val="00EA59F7"/>
    <w:rPr>
      <w:rFonts w:eastAsiaTheme="minorHAnsi"/>
    </w:rPr>
  </w:style>
  <w:style w:type="paragraph" w:customStyle="1" w:styleId="479E6249435A42EC99AC749D28A97AED1">
    <w:name w:val="479E6249435A42EC99AC749D28A97AED1"/>
    <w:rsid w:val="00EA59F7"/>
    <w:rPr>
      <w:rFonts w:eastAsiaTheme="minorHAnsi"/>
    </w:rPr>
  </w:style>
  <w:style w:type="paragraph" w:customStyle="1" w:styleId="46C91727AF9341A7AEA4DCEF6D3FE4681">
    <w:name w:val="46C91727AF9341A7AEA4DCEF6D3FE4681"/>
    <w:rsid w:val="00EA59F7"/>
    <w:rPr>
      <w:rFonts w:eastAsiaTheme="minorHAnsi"/>
    </w:rPr>
  </w:style>
  <w:style w:type="paragraph" w:customStyle="1" w:styleId="DA8C1C42CB07419FB411662B2CE9EC061">
    <w:name w:val="DA8C1C42CB07419FB411662B2CE9EC061"/>
    <w:rsid w:val="00EA59F7"/>
    <w:rPr>
      <w:rFonts w:eastAsiaTheme="minorHAnsi"/>
    </w:rPr>
  </w:style>
  <w:style w:type="paragraph" w:customStyle="1" w:styleId="B7BC69C7303A428BB7D4B41BB33DBC181">
    <w:name w:val="B7BC69C7303A428BB7D4B41BB33DBC181"/>
    <w:rsid w:val="00EA59F7"/>
    <w:rPr>
      <w:rFonts w:eastAsiaTheme="minorHAnsi"/>
    </w:rPr>
  </w:style>
  <w:style w:type="paragraph" w:customStyle="1" w:styleId="354744B02D4D4F71BD7F106B825D05311">
    <w:name w:val="354744B02D4D4F71BD7F106B825D05311"/>
    <w:rsid w:val="00EA59F7"/>
    <w:rPr>
      <w:rFonts w:eastAsiaTheme="minorHAnsi"/>
    </w:rPr>
  </w:style>
  <w:style w:type="paragraph" w:customStyle="1" w:styleId="BFEFF45E50774543BF2318CB2A4B273A1">
    <w:name w:val="BFEFF45E50774543BF2318CB2A4B273A1"/>
    <w:rsid w:val="00EA59F7"/>
    <w:rPr>
      <w:rFonts w:eastAsiaTheme="minorHAnsi"/>
    </w:rPr>
  </w:style>
  <w:style w:type="paragraph" w:customStyle="1" w:styleId="3024C5A951214A68BB087418FFCFE08A1">
    <w:name w:val="3024C5A951214A68BB087418FFCFE08A1"/>
    <w:rsid w:val="00EA59F7"/>
    <w:rPr>
      <w:rFonts w:eastAsiaTheme="minorHAnsi"/>
    </w:rPr>
  </w:style>
  <w:style w:type="paragraph" w:customStyle="1" w:styleId="0904F26103F04958A278321BB6A600671">
    <w:name w:val="0904F26103F04958A278321BB6A600671"/>
    <w:rsid w:val="00EA59F7"/>
    <w:rPr>
      <w:rFonts w:eastAsiaTheme="minorHAnsi"/>
    </w:rPr>
  </w:style>
  <w:style w:type="paragraph" w:customStyle="1" w:styleId="4F7146B9A6F04F4CA1D7CE6A6ECF01F41">
    <w:name w:val="4F7146B9A6F04F4CA1D7CE6A6ECF01F41"/>
    <w:rsid w:val="00EA59F7"/>
    <w:rPr>
      <w:rFonts w:eastAsiaTheme="minorHAnsi"/>
    </w:rPr>
  </w:style>
  <w:style w:type="paragraph" w:customStyle="1" w:styleId="29A77D19671549D6B663E75F03565B901">
    <w:name w:val="29A77D19671549D6B663E75F03565B901"/>
    <w:rsid w:val="00EA59F7"/>
    <w:rPr>
      <w:rFonts w:eastAsiaTheme="minorHAnsi"/>
    </w:rPr>
  </w:style>
  <w:style w:type="paragraph" w:customStyle="1" w:styleId="3F03D1C2C0F84A89BDAB5C8E021198E71">
    <w:name w:val="3F03D1C2C0F84A89BDAB5C8E021198E71"/>
    <w:rsid w:val="00EA59F7"/>
    <w:rPr>
      <w:rFonts w:eastAsiaTheme="minorHAnsi"/>
    </w:rPr>
  </w:style>
  <w:style w:type="paragraph" w:customStyle="1" w:styleId="303B2AEDEAA745318E58B0533CD27BFF1">
    <w:name w:val="303B2AEDEAA745318E58B0533CD27BFF1"/>
    <w:rsid w:val="00EA59F7"/>
    <w:rPr>
      <w:rFonts w:eastAsiaTheme="minorHAnsi"/>
    </w:rPr>
  </w:style>
  <w:style w:type="paragraph" w:customStyle="1" w:styleId="A62F30F140A046E29BC7FE9328113A641">
    <w:name w:val="A62F30F140A046E29BC7FE9328113A641"/>
    <w:rsid w:val="00EA59F7"/>
    <w:rPr>
      <w:rFonts w:eastAsiaTheme="minorHAnsi"/>
    </w:rPr>
  </w:style>
  <w:style w:type="paragraph" w:customStyle="1" w:styleId="2BEA783E17C844489D3B50B3CFB85ED21">
    <w:name w:val="2BEA783E17C844489D3B50B3CFB85ED21"/>
    <w:rsid w:val="00EA59F7"/>
    <w:rPr>
      <w:rFonts w:eastAsiaTheme="minorHAnsi"/>
    </w:rPr>
  </w:style>
  <w:style w:type="paragraph" w:customStyle="1" w:styleId="45FB9102129442E8B6154E622D87E5E21">
    <w:name w:val="45FB9102129442E8B6154E622D87E5E21"/>
    <w:rsid w:val="00EA59F7"/>
    <w:rPr>
      <w:rFonts w:eastAsiaTheme="minorHAnsi"/>
    </w:rPr>
  </w:style>
  <w:style w:type="paragraph" w:customStyle="1" w:styleId="CAFD1887DE8E416599E46225A69DB9171">
    <w:name w:val="CAFD1887DE8E416599E46225A69DB9171"/>
    <w:rsid w:val="00EA59F7"/>
    <w:rPr>
      <w:rFonts w:eastAsiaTheme="minorHAnsi"/>
    </w:rPr>
  </w:style>
  <w:style w:type="paragraph" w:customStyle="1" w:styleId="5F24D89EC09248A58A4F081E755232E61">
    <w:name w:val="5F24D89EC09248A58A4F081E755232E61"/>
    <w:rsid w:val="00EA59F7"/>
    <w:rPr>
      <w:rFonts w:eastAsiaTheme="minorHAnsi"/>
    </w:rPr>
  </w:style>
  <w:style w:type="paragraph" w:customStyle="1" w:styleId="482A5069E06A4852831D6D2ABFA1B5BE1">
    <w:name w:val="482A5069E06A4852831D6D2ABFA1B5BE1"/>
    <w:rsid w:val="00EA59F7"/>
    <w:rPr>
      <w:rFonts w:eastAsiaTheme="minorHAnsi"/>
    </w:rPr>
  </w:style>
  <w:style w:type="paragraph" w:customStyle="1" w:styleId="6594E6F9DF2341AFAF7AE6A54FF36EED1">
    <w:name w:val="6594E6F9DF2341AFAF7AE6A54FF36EED1"/>
    <w:rsid w:val="00EA59F7"/>
    <w:rPr>
      <w:rFonts w:eastAsiaTheme="minorHAnsi"/>
    </w:rPr>
  </w:style>
  <w:style w:type="paragraph" w:customStyle="1" w:styleId="102011A9FDFE4ADC9FEC7A10F7E1F4F91">
    <w:name w:val="102011A9FDFE4ADC9FEC7A10F7E1F4F91"/>
    <w:rsid w:val="00EA59F7"/>
    <w:rPr>
      <w:rFonts w:eastAsiaTheme="minorHAnsi"/>
    </w:rPr>
  </w:style>
  <w:style w:type="paragraph" w:customStyle="1" w:styleId="B703BE41D2A4453EB403CBBF70B9A6891">
    <w:name w:val="B703BE41D2A4453EB403CBBF70B9A6891"/>
    <w:rsid w:val="00EA59F7"/>
    <w:rPr>
      <w:rFonts w:eastAsiaTheme="minorHAnsi"/>
    </w:rPr>
  </w:style>
  <w:style w:type="paragraph" w:customStyle="1" w:styleId="0CFB5061CF1C4E83ACA1836C1AE0C90D1">
    <w:name w:val="0CFB5061CF1C4E83ACA1836C1AE0C90D1"/>
    <w:rsid w:val="00EA59F7"/>
    <w:rPr>
      <w:rFonts w:eastAsiaTheme="minorHAnsi"/>
    </w:rPr>
  </w:style>
  <w:style w:type="paragraph" w:customStyle="1" w:styleId="B7B44F7A19464E4E96D982CC2EA822211">
    <w:name w:val="B7B44F7A19464E4E96D982CC2EA822211"/>
    <w:rsid w:val="00EA59F7"/>
    <w:rPr>
      <w:rFonts w:eastAsiaTheme="minorHAnsi"/>
    </w:rPr>
  </w:style>
  <w:style w:type="paragraph" w:customStyle="1" w:styleId="74218CECAC4742ADA5ED602B5257810B1">
    <w:name w:val="74218CECAC4742ADA5ED602B5257810B1"/>
    <w:rsid w:val="00EA59F7"/>
    <w:rPr>
      <w:rFonts w:eastAsiaTheme="minorHAnsi"/>
    </w:rPr>
  </w:style>
  <w:style w:type="paragraph" w:customStyle="1" w:styleId="FD481D67324E4ACDA25F1532077E85A31">
    <w:name w:val="FD481D67324E4ACDA25F1532077E85A31"/>
    <w:rsid w:val="00EA59F7"/>
    <w:rPr>
      <w:rFonts w:eastAsiaTheme="minorHAnsi"/>
    </w:rPr>
  </w:style>
  <w:style w:type="paragraph" w:customStyle="1" w:styleId="1DE6403052B6414C94801A5DE796E1481">
    <w:name w:val="1DE6403052B6414C94801A5DE796E1481"/>
    <w:rsid w:val="00EA59F7"/>
    <w:rPr>
      <w:rFonts w:eastAsiaTheme="minorHAnsi"/>
    </w:rPr>
  </w:style>
  <w:style w:type="paragraph" w:customStyle="1" w:styleId="CA39AF3A61274BF4B0F0E4978E81CE6D1">
    <w:name w:val="CA39AF3A61274BF4B0F0E4978E81CE6D1"/>
    <w:rsid w:val="00EA59F7"/>
    <w:rPr>
      <w:rFonts w:eastAsiaTheme="minorHAnsi"/>
    </w:rPr>
  </w:style>
  <w:style w:type="paragraph" w:customStyle="1" w:styleId="CCFCDE45C7A24F2B9CB446A38370A9001">
    <w:name w:val="CCFCDE45C7A24F2B9CB446A38370A9001"/>
    <w:rsid w:val="00EA59F7"/>
    <w:rPr>
      <w:rFonts w:eastAsiaTheme="minorHAnsi"/>
    </w:rPr>
  </w:style>
  <w:style w:type="paragraph" w:customStyle="1" w:styleId="F0DADBB8D5934734B468F25E4ACE6D0B1">
    <w:name w:val="F0DADBB8D5934734B468F25E4ACE6D0B1"/>
    <w:rsid w:val="00EA59F7"/>
    <w:rPr>
      <w:rFonts w:eastAsiaTheme="minorHAnsi"/>
    </w:rPr>
  </w:style>
  <w:style w:type="paragraph" w:customStyle="1" w:styleId="24D92898130444A49C22F72152E86AEE1">
    <w:name w:val="24D92898130444A49C22F72152E86AEE1"/>
    <w:rsid w:val="00EA59F7"/>
    <w:rPr>
      <w:rFonts w:eastAsiaTheme="minorHAnsi"/>
    </w:rPr>
  </w:style>
  <w:style w:type="paragraph" w:customStyle="1" w:styleId="0A0B8A5AE095400AB5BE4829FE2E5A541">
    <w:name w:val="0A0B8A5AE095400AB5BE4829FE2E5A541"/>
    <w:rsid w:val="00EA59F7"/>
    <w:rPr>
      <w:rFonts w:eastAsiaTheme="minorHAnsi"/>
    </w:rPr>
  </w:style>
  <w:style w:type="paragraph" w:customStyle="1" w:styleId="7F01BD13296B42B3834252AA18159D401">
    <w:name w:val="7F01BD13296B42B3834252AA18159D401"/>
    <w:rsid w:val="00EA59F7"/>
    <w:rPr>
      <w:rFonts w:eastAsiaTheme="minorHAnsi"/>
    </w:rPr>
  </w:style>
  <w:style w:type="paragraph" w:customStyle="1" w:styleId="0824BD98AAD24894807F51C6189526F81">
    <w:name w:val="0824BD98AAD24894807F51C6189526F81"/>
    <w:rsid w:val="00EA59F7"/>
    <w:rPr>
      <w:rFonts w:eastAsiaTheme="minorHAnsi"/>
    </w:rPr>
  </w:style>
  <w:style w:type="paragraph" w:customStyle="1" w:styleId="FBA5AD9D853A4E6199D046E8C72D8B2E1">
    <w:name w:val="FBA5AD9D853A4E6199D046E8C72D8B2E1"/>
    <w:rsid w:val="00EA59F7"/>
    <w:rPr>
      <w:rFonts w:eastAsiaTheme="minorHAnsi"/>
    </w:rPr>
  </w:style>
  <w:style w:type="paragraph" w:customStyle="1" w:styleId="E2147D064FA649059210FFDDFCA99A9B1">
    <w:name w:val="E2147D064FA649059210FFDDFCA99A9B1"/>
    <w:rsid w:val="00EA59F7"/>
    <w:rPr>
      <w:rFonts w:eastAsiaTheme="minorHAnsi"/>
    </w:rPr>
  </w:style>
  <w:style w:type="paragraph" w:customStyle="1" w:styleId="81E003A9C5E7449A83A7363FCF82EDF71">
    <w:name w:val="81E003A9C5E7449A83A7363FCF82EDF71"/>
    <w:rsid w:val="00EA59F7"/>
    <w:rPr>
      <w:rFonts w:eastAsiaTheme="minorHAnsi"/>
    </w:rPr>
  </w:style>
  <w:style w:type="paragraph" w:customStyle="1" w:styleId="3FB4345987694DAEBC7B4596569DCC101">
    <w:name w:val="3FB4345987694DAEBC7B4596569DCC101"/>
    <w:rsid w:val="00EA59F7"/>
    <w:rPr>
      <w:rFonts w:eastAsiaTheme="minorHAnsi"/>
    </w:rPr>
  </w:style>
  <w:style w:type="paragraph" w:customStyle="1" w:styleId="87013B1E18844E3DAC66A1E68264ED951">
    <w:name w:val="87013B1E18844E3DAC66A1E68264ED951"/>
    <w:rsid w:val="00EA59F7"/>
    <w:rPr>
      <w:rFonts w:eastAsiaTheme="minorHAnsi"/>
    </w:rPr>
  </w:style>
  <w:style w:type="paragraph" w:customStyle="1" w:styleId="824FF0EDA4694522B6E4AD43E5003CB21">
    <w:name w:val="824FF0EDA4694522B6E4AD43E5003CB21"/>
    <w:rsid w:val="00EA59F7"/>
    <w:rPr>
      <w:rFonts w:eastAsiaTheme="minorHAnsi"/>
    </w:rPr>
  </w:style>
  <w:style w:type="paragraph" w:customStyle="1" w:styleId="E2ED57990338430FBAE80891E4FA16E11">
    <w:name w:val="E2ED57990338430FBAE80891E4FA16E11"/>
    <w:rsid w:val="00EA59F7"/>
    <w:rPr>
      <w:rFonts w:eastAsiaTheme="minorHAnsi"/>
    </w:rPr>
  </w:style>
  <w:style w:type="paragraph" w:customStyle="1" w:styleId="419E4A17E688431DBA588460E28952E41">
    <w:name w:val="419E4A17E688431DBA588460E28952E41"/>
    <w:rsid w:val="00EA59F7"/>
    <w:rPr>
      <w:rFonts w:eastAsiaTheme="minorHAnsi"/>
    </w:rPr>
  </w:style>
  <w:style w:type="paragraph" w:customStyle="1" w:styleId="40EB8C3862EB4A028E7748BAEEC1DEC41">
    <w:name w:val="40EB8C3862EB4A028E7748BAEEC1DEC41"/>
    <w:rsid w:val="00EA59F7"/>
    <w:rPr>
      <w:rFonts w:eastAsiaTheme="minorHAnsi"/>
    </w:rPr>
  </w:style>
  <w:style w:type="paragraph" w:customStyle="1" w:styleId="DA8B9732C27546CCA8E86BE949A7F3671">
    <w:name w:val="DA8B9732C27546CCA8E86BE949A7F3671"/>
    <w:rsid w:val="00EA59F7"/>
    <w:rPr>
      <w:rFonts w:eastAsiaTheme="minorHAnsi"/>
    </w:rPr>
  </w:style>
  <w:style w:type="paragraph" w:customStyle="1" w:styleId="44DF96C5956140C1B28D714A7AE51C881">
    <w:name w:val="44DF96C5956140C1B28D714A7AE51C881"/>
    <w:rsid w:val="00EA59F7"/>
    <w:rPr>
      <w:rFonts w:eastAsiaTheme="minorHAnsi"/>
    </w:rPr>
  </w:style>
  <w:style w:type="paragraph" w:customStyle="1" w:styleId="F6101E949C0F4F7F8694A7108CE3A8391">
    <w:name w:val="F6101E949C0F4F7F8694A7108CE3A8391"/>
    <w:rsid w:val="00EA59F7"/>
    <w:rPr>
      <w:rFonts w:eastAsiaTheme="minorHAnsi"/>
    </w:rPr>
  </w:style>
  <w:style w:type="paragraph" w:customStyle="1" w:styleId="3B6611AF8E7B44D5A2470FA86E6537211">
    <w:name w:val="3B6611AF8E7B44D5A2470FA86E6537211"/>
    <w:rsid w:val="00EA59F7"/>
    <w:rPr>
      <w:rFonts w:eastAsiaTheme="minorHAnsi"/>
    </w:rPr>
  </w:style>
  <w:style w:type="paragraph" w:customStyle="1" w:styleId="90B271BBF44944309984761C1858D6D91">
    <w:name w:val="90B271BBF44944309984761C1858D6D91"/>
    <w:rsid w:val="00EA59F7"/>
    <w:rPr>
      <w:rFonts w:eastAsiaTheme="minorHAnsi"/>
    </w:rPr>
  </w:style>
  <w:style w:type="paragraph" w:customStyle="1" w:styleId="2BFBE09339524708B5C7928042D905C81">
    <w:name w:val="2BFBE09339524708B5C7928042D905C81"/>
    <w:rsid w:val="00EA59F7"/>
    <w:rPr>
      <w:rFonts w:eastAsiaTheme="minorHAnsi"/>
    </w:rPr>
  </w:style>
  <w:style w:type="paragraph" w:customStyle="1" w:styleId="19ADE83695D9451B8A505EB6D11804CB1">
    <w:name w:val="19ADE83695D9451B8A505EB6D11804CB1"/>
    <w:rsid w:val="00EA59F7"/>
    <w:rPr>
      <w:rFonts w:eastAsiaTheme="minorHAnsi"/>
    </w:rPr>
  </w:style>
  <w:style w:type="paragraph" w:customStyle="1" w:styleId="37AE89CDA3CA477285E0741C1B886EF41">
    <w:name w:val="37AE89CDA3CA477285E0741C1B886EF41"/>
    <w:rsid w:val="00EA59F7"/>
    <w:rPr>
      <w:rFonts w:eastAsiaTheme="minorHAnsi"/>
    </w:rPr>
  </w:style>
  <w:style w:type="paragraph" w:customStyle="1" w:styleId="882D3EF1B0DD48CE8146DB0E17F5F08D1">
    <w:name w:val="882D3EF1B0DD48CE8146DB0E17F5F08D1"/>
    <w:rsid w:val="00EA59F7"/>
    <w:rPr>
      <w:rFonts w:eastAsiaTheme="minorHAnsi"/>
    </w:rPr>
  </w:style>
  <w:style w:type="paragraph" w:customStyle="1" w:styleId="72354A38CE724D4A907D1A049BDAF7561">
    <w:name w:val="72354A38CE724D4A907D1A049BDAF7561"/>
    <w:rsid w:val="00EA59F7"/>
    <w:rPr>
      <w:rFonts w:eastAsiaTheme="minorHAnsi"/>
    </w:rPr>
  </w:style>
  <w:style w:type="paragraph" w:customStyle="1" w:styleId="F1166F0281B0480B8397F7073BA23B4E1">
    <w:name w:val="F1166F0281B0480B8397F7073BA23B4E1"/>
    <w:rsid w:val="00EA59F7"/>
    <w:rPr>
      <w:rFonts w:eastAsiaTheme="minorHAnsi"/>
    </w:rPr>
  </w:style>
  <w:style w:type="paragraph" w:customStyle="1" w:styleId="21956988B22A4D16A8064355C88DD78F1">
    <w:name w:val="21956988B22A4D16A8064355C88DD78F1"/>
    <w:rsid w:val="00EA59F7"/>
    <w:rPr>
      <w:rFonts w:eastAsiaTheme="minorHAnsi"/>
    </w:rPr>
  </w:style>
  <w:style w:type="paragraph" w:customStyle="1" w:styleId="EDFD4989AC2B422EA55D5FF08ECE757A1">
    <w:name w:val="EDFD4989AC2B422EA55D5FF08ECE757A1"/>
    <w:rsid w:val="00EA59F7"/>
    <w:rPr>
      <w:rFonts w:eastAsiaTheme="minorHAnsi"/>
    </w:rPr>
  </w:style>
  <w:style w:type="paragraph" w:customStyle="1" w:styleId="D5845655582E488F96733F3EBD3C59A51">
    <w:name w:val="D5845655582E488F96733F3EBD3C59A51"/>
    <w:rsid w:val="00EA59F7"/>
    <w:rPr>
      <w:rFonts w:eastAsiaTheme="minorHAnsi"/>
    </w:rPr>
  </w:style>
  <w:style w:type="paragraph" w:customStyle="1" w:styleId="85AD6C6181CD4147BE74C6D95B8E32101">
    <w:name w:val="85AD6C6181CD4147BE74C6D95B8E32101"/>
    <w:rsid w:val="00EA59F7"/>
    <w:rPr>
      <w:rFonts w:eastAsiaTheme="minorHAnsi"/>
    </w:rPr>
  </w:style>
  <w:style w:type="paragraph" w:customStyle="1" w:styleId="23609429CED94FA0838627A469E2055B1">
    <w:name w:val="23609429CED94FA0838627A469E2055B1"/>
    <w:rsid w:val="00EA59F7"/>
    <w:rPr>
      <w:rFonts w:eastAsiaTheme="minorHAnsi"/>
    </w:rPr>
  </w:style>
  <w:style w:type="paragraph" w:customStyle="1" w:styleId="2F1F25319BBC4BD28B676EDE8F17A76C1">
    <w:name w:val="2F1F25319BBC4BD28B676EDE8F17A76C1"/>
    <w:rsid w:val="00EA59F7"/>
    <w:rPr>
      <w:rFonts w:eastAsiaTheme="minorHAnsi"/>
    </w:rPr>
  </w:style>
  <w:style w:type="paragraph" w:customStyle="1" w:styleId="7DF352F95BEB4961A6BB21BB597DA5E91">
    <w:name w:val="7DF352F95BEB4961A6BB21BB597DA5E91"/>
    <w:rsid w:val="00EA59F7"/>
    <w:rPr>
      <w:rFonts w:eastAsiaTheme="minorHAnsi"/>
    </w:rPr>
  </w:style>
  <w:style w:type="paragraph" w:customStyle="1" w:styleId="C4D703B0D7FB41DD8CE579941A4EBE4C1">
    <w:name w:val="C4D703B0D7FB41DD8CE579941A4EBE4C1"/>
    <w:rsid w:val="00EA59F7"/>
    <w:rPr>
      <w:rFonts w:eastAsiaTheme="minorHAnsi"/>
    </w:rPr>
  </w:style>
  <w:style w:type="paragraph" w:customStyle="1" w:styleId="9AB769FA5B574697808EFBF20E29609E1">
    <w:name w:val="9AB769FA5B574697808EFBF20E29609E1"/>
    <w:rsid w:val="00EA59F7"/>
    <w:rPr>
      <w:rFonts w:eastAsiaTheme="minorHAnsi"/>
    </w:rPr>
  </w:style>
  <w:style w:type="paragraph" w:customStyle="1" w:styleId="BD24B11702134F7183298F5768EB36341">
    <w:name w:val="BD24B11702134F7183298F5768EB36341"/>
    <w:rsid w:val="00EA59F7"/>
    <w:rPr>
      <w:rFonts w:eastAsiaTheme="minorHAnsi"/>
    </w:rPr>
  </w:style>
  <w:style w:type="paragraph" w:customStyle="1" w:styleId="ABA21B699A9E410782BCE0EAB243FFC71">
    <w:name w:val="ABA21B699A9E410782BCE0EAB243FFC71"/>
    <w:rsid w:val="00EA59F7"/>
    <w:rPr>
      <w:rFonts w:eastAsiaTheme="minorHAnsi"/>
    </w:rPr>
  </w:style>
  <w:style w:type="paragraph" w:customStyle="1" w:styleId="C953FEA075A6427EB7C2D59919DBA73E1">
    <w:name w:val="C953FEA075A6427EB7C2D59919DBA73E1"/>
    <w:rsid w:val="00EA59F7"/>
    <w:rPr>
      <w:rFonts w:eastAsiaTheme="minorHAnsi"/>
    </w:rPr>
  </w:style>
  <w:style w:type="paragraph" w:customStyle="1" w:styleId="7605917D562D436098D7DBD74CA27A171">
    <w:name w:val="7605917D562D436098D7DBD74CA27A171"/>
    <w:rsid w:val="00EA59F7"/>
    <w:rPr>
      <w:rFonts w:eastAsiaTheme="minorHAnsi"/>
    </w:rPr>
  </w:style>
  <w:style w:type="paragraph" w:customStyle="1" w:styleId="87E1DB364CAE489DBE15718D614F00041">
    <w:name w:val="87E1DB364CAE489DBE15718D614F00041"/>
    <w:rsid w:val="00EA59F7"/>
    <w:rPr>
      <w:rFonts w:eastAsiaTheme="minorHAnsi"/>
    </w:rPr>
  </w:style>
  <w:style w:type="paragraph" w:customStyle="1" w:styleId="26432AE8069448448C922A6DAB2CD4481">
    <w:name w:val="26432AE8069448448C922A6DAB2CD4481"/>
    <w:rsid w:val="00EA59F7"/>
    <w:rPr>
      <w:rFonts w:eastAsiaTheme="minorHAnsi"/>
    </w:rPr>
  </w:style>
  <w:style w:type="paragraph" w:customStyle="1" w:styleId="33B7924F5829493C9D5892432E28E4DF1">
    <w:name w:val="33B7924F5829493C9D5892432E28E4DF1"/>
    <w:rsid w:val="00EA59F7"/>
    <w:rPr>
      <w:rFonts w:eastAsiaTheme="minorHAnsi"/>
    </w:rPr>
  </w:style>
  <w:style w:type="paragraph" w:customStyle="1" w:styleId="074C74CFA8374B7D92BE19D9D891E2EC1">
    <w:name w:val="074C74CFA8374B7D92BE19D9D891E2EC1"/>
    <w:rsid w:val="00EA59F7"/>
    <w:rPr>
      <w:rFonts w:eastAsiaTheme="minorHAnsi"/>
    </w:rPr>
  </w:style>
  <w:style w:type="paragraph" w:customStyle="1" w:styleId="1736EA1B01B442B6A79C2D8FF1C6FA771">
    <w:name w:val="1736EA1B01B442B6A79C2D8FF1C6FA771"/>
    <w:rsid w:val="00EA59F7"/>
    <w:rPr>
      <w:rFonts w:eastAsiaTheme="minorHAnsi"/>
    </w:rPr>
  </w:style>
  <w:style w:type="paragraph" w:customStyle="1" w:styleId="17B951F0CBD34C3E85EAD6A244438D9B1">
    <w:name w:val="17B951F0CBD34C3E85EAD6A244438D9B1"/>
    <w:rsid w:val="00EA59F7"/>
    <w:rPr>
      <w:rFonts w:eastAsiaTheme="minorHAnsi"/>
    </w:rPr>
  </w:style>
  <w:style w:type="paragraph" w:customStyle="1" w:styleId="7D7A1EC318DA4D27A4F129B59F9491CD1">
    <w:name w:val="7D7A1EC318DA4D27A4F129B59F9491CD1"/>
    <w:rsid w:val="00EA59F7"/>
    <w:rPr>
      <w:rFonts w:eastAsiaTheme="minorHAnsi"/>
    </w:rPr>
  </w:style>
  <w:style w:type="paragraph" w:customStyle="1" w:styleId="9B6F4C06F65F468D93E69AE261E1F7881">
    <w:name w:val="9B6F4C06F65F468D93E69AE261E1F7881"/>
    <w:rsid w:val="00EA59F7"/>
    <w:rPr>
      <w:rFonts w:eastAsiaTheme="minorHAnsi"/>
    </w:rPr>
  </w:style>
  <w:style w:type="paragraph" w:customStyle="1" w:styleId="D4CE2A66FDDF4147A9FE03EB9C2B510A1">
    <w:name w:val="D4CE2A66FDDF4147A9FE03EB9C2B510A1"/>
    <w:rsid w:val="00EA59F7"/>
    <w:rPr>
      <w:rFonts w:eastAsiaTheme="minorHAnsi"/>
    </w:rPr>
  </w:style>
  <w:style w:type="paragraph" w:customStyle="1" w:styleId="B3A61BCC6EDF4F4D8252F78E9ADADE0C1">
    <w:name w:val="B3A61BCC6EDF4F4D8252F78E9ADADE0C1"/>
    <w:rsid w:val="00EA59F7"/>
    <w:rPr>
      <w:rFonts w:eastAsiaTheme="minorHAnsi"/>
    </w:rPr>
  </w:style>
  <w:style w:type="paragraph" w:customStyle="1" w:styleId="15793034F67C47B2858FE0C1F90FD8721">
    <w:name w:val="15793034F67C47B2858FE0C1F90FD8721"/>
    <w:rsid w:val="00EA59F7"/>
    <w:rPr>
      <w:rFonts w:eastAsiaTheme="minorHAnsi"/>
    </w:rPr>
  </w:style>
  <w:style w:type="paragraph" w:customStyle="1" w:styleId="8E2558D34C4A4DC89A057FCFA6D4BB601">
    <w:name w:val="8E2558D34C4A4DC89A057FCFA6D4BB601"/>
    <w:rsid w:val="00EA59F7"/>
    <w:rPr>
      <w:rFonts w:eastAsiaTheme="minorHAnsi"/>
    </w:rPr>
  </w:style>
  <w:style w:type="paragraph" w:customStyle="1" w:styleId="8A855502216F4078B295EE669B4076851">
    <w:name w:val="8A855502216F4078B295EE669B4076851"/>
    <w:rsid w:val="00EA59F7"/>
    <w:rPr>
      <w:rFonts w:eastAsiaTheme="minorHAnsi"/>
    </w:rPr>
  </w:style>
  <w:style w:type="paragraph" w:customStyle="1" w:styleId="0A207DA92F8C41B4895C2FF5694D39641">
    <w:name w:val="0A207DA92F8C41B4895C2FF5694D39641"/>
    <w:rsid w:val="00EA59F7"/>
    <w:rPr>
      <w:rFonts w:eastAsiaTheme="minorHAnsi"/>
    </w:rPr>
  </w:style>
  <w:style w:type="paragraph" w:customStyle="1" w:styleId="A0AB780592D942489D136CA158BACFCB1">
    <w:name w:val="A0AB780592D942489D136CA158BACFCB1"/>
    <w:rsid w:val="00EA59F7"/>
    <w:rPr>
      <w:rFonts w:eastAsiaTheme="minorHAnsi"/>
    </w:rPr>
  </w:style>
  <w:style w:type="paragraph" w:customStyle="1" w:styleId="84BB2100F2D7424A91E97BB0C1E81CB01">
    <w:name w:val="84BB2100F2D7424A91E97BB0C1E81CB01"/>
    <w:rsid w:val="00EA59F7"/>
    <w:rPr>
      <w:rFonts w:eastAsiaTheme="minorHAnsi"/>
    </w:rPr>
  </w:style>
  <w:style w:type="paragraph" w:customStyle="1" w:styleId="B50D5FB1794F4E20B4808A81F2F602551">
    <w:name w:val="B50D5FB1794F4E20B4808A81F2F602551"/>
    <w:rsid w:val="00EA59F7"/>
    <w:rPr>
      <w:rFonts w:eastAsiaTheme="minorHAnsi"/>
    </w:rPr>
  </w:style>
  <w:style w:type="paragraph" w:customStyle="1" w:styleId="09C00B26371247F989F493339F0E15F91">
    <w:name w:val="09C00B26371247F989F493339F0E15F91"/>
    <w:rsid w:val="00EA59F7"/>
    <w:rPr>
      <w:rFonts w:eastAsiaTheme="minorHAnsi"/>
    </w:rPr>
  </w:style>
  <w:style w:type="paragraph" w:customStyle="1" w:styleId="9D53EE497AFD4FD18D94EEEBE0996E111">
    <w:name w:val="9D53EE497AFD4FD18D94EEEBE0996E111"/>
    <w:rsid w:val="00EA59F7"/>
    <w:rPr>
      <w:rFonts w:eastAsiaTheme="minorHAnsi"/>
    </w:rPr>
  </w:style>
  <w:style w:type="paragraph" w:customStyle="1" w:styleId="E091A80A7E3B44D0A1E8F04E37A10A501">
    <w:name w:val="E091A80A7E3B44D0A1E8F04E37A10A501"/>
    <w:rsid w:val="00EA59F7"/>
    <w:rPr>
      <w:rFonts w:eastAsiaTheme="minorHAnsi"/>
    </w:rPr>
  </w:style>
  <w:style w:type="paragraph" w:customStyle="1" w:styleId="5A7FE8EA37D44D538D26BB7762CA1AC11">
    <w:name w:val="5A7FE8EA37D44D538D26BB7762CA1AC11"/>
    <w:rsid w:val="00EA59F7"/>
    <w:rPr>
      <w:rFonts w:eastAsiaTheme="minorHAnsi"/>
    </w:rPr>
  </w:style>
  <w:style w:type="paragraph" w:customStyle="1" w:styleId="76DD39FC06F24C7E9DE8126B5311E9251">
    <w:name w:val="76DD39FC06F24C7E9DE8126B5311E9251"/>
    <w:rsid w:val="00EA59F7"/>
    <w:rPr>
      <w:rFonts w:eastAsiaTheme="minorHAnsi"/>
    </w:rPr>
  </w:style>
  <w:style w:type="paragraph" w:customStyle="1" w:styleId="29F87E5480AF47A386586F131A5433C01">
    <w:name w:val="29F87E5480AF47A386586F131A5433C01"/>
    <w:rsid w:val="00EA59F7"/>
    <w:rPr>
      <w:rFonts w:eastAsiaTheme="minorHAnsi"/>
    </w:rPr>
  </w:style>
  <w:style w:type="paragraph" w:customStyle="1" w:styleId="523231319DA7412E9729CDB299C919B11">
    <w:name w:val="523231319DA7412E9729CDB299C919B11"/>
    <w:rsid w:val="00EA59F7"/>
    <w:rPr>
      <w:rFonts w:eastAsiaTheme="minorHAnsi"/>
    </w:rPr>
  </w:style>
  <w:style w:type="paragraph" w:customStyle="1" w:styleId="FE36A10A64E94BF2AC4331074ED96F651">
    <w:name w:val="FE36A10A64E94BF2AC4331074ED96F651"/>
    <w:rsid w:val="00EA59F7"/>
    <w:rPr>
      <w:rFonts w:eastAsiaTheme="minorHAnsi"/>
    </w:rPr>
  </w:style>
  <w:style w:type="paragraph" w:customStyle="1" w:styleId="CE92F6C939AA44E7922173DFB73A5A911">
    <w:name w:val="CE92F6C939AA44E7922173DFB73A5A911"/>
    <w:rsid w:val="00EA59F7"/>
    <w:rPr>
      <w:rFonts w:eastAsiaTheme="minorHAnsi"/>
    </w:rPr>
  </w:style>
  <w:style w:type="paragraph" w:customStyle="1" w:styleId="F1CCE36BA73C484A9013C90BA75640E61">
    <w:name w:val="F1CCE36BA73C484A9013C90BA75640E61"/>
    <w:rsid w:val="00EA59F7"/>
    <w:rPr>
      <w:rFonts w:eastAsiaTheme="minorHAnsi"/>
    </w:rPr>
  </w:style>
  <w:style w:type="paragraph" w:customStyle="1" w:styleId="A32A30376D784354A4A1A8ACDFB819151">
    <w:name w:val="A32A30376D784354A4A1A8ACDFB819151"/>
    <w:rsid w:val="00EA59F7"/>
    <w:rPr>
      <w:rFonts w:eastAsiaTheme="minorHAnsi"/>
    </w:rPr>
  </w:style>
  <w:style w:type="paragraph" w:customStyle="1" w:styleId="4D2F3CDC94394A58AC5AE8A14E7359DB1">
    <w:name w:val="4D2F3CDC94394A58AC5AE8A14E7359DB1"/>
    <w:rsid w:val="00EA59F7"/>
    <w:rPr>
      <w:rFonts w:eastAsiaTheme="minorHAnsi"/>
    </w:rPr>
  </w:style>
  <w:style w:type="paragraph" w:customStyle="1" w:styleId="6B2A852D50BC4171A41058D1E17372E21">
    <w:name w:val="6B2A852D50BC4171A41058D1E17372E21"/>
    <w:rsid w:val="00EA59F7"/>
    <w:rPr>
      <w:rFonts w:eastAsiaTheme="minorHAnsi"/>
    </w:rPr>
  </w:style>
  <w:style w:type="paragraph" w:customStyle="1" w:styleId="FFC85F162681422ABBAECD23A6F32B431">
    <w:name w:val="FFC85F162681422ABBAECD23A6F32B431"/>
    <w:rsid w:val="00EA59F7"/>
    <w:rPr>
      <w:rFonts w:eastAsiaTheme="minorHAnsi"/>
    </w:rPr>
  </w:style>
  <w:style w:type="paragraph" w:customStyle="1" w:styleId="F939C8F2C20F4EF986DE9445E035A3561">
    <w:name w:val="F939C8F2C20F4EF986DE9445E035A3561"/>
    <w:rsid w:val="00EA59F7"/>
    <w:rPr>
      <w:rFonts w:eastAsiaTheme="minorHAnsi"/>
    </w:rPr>
  </w:style>
  <w:style w:type="paragraph" w:customStyle="1" w:styleId="CDC2E6E0B1E9445EA8CF2ACFC47899DC1">
    <w:name w:val="CDC2E6E0B1E9445EA8CF2ACFC47899DC1"/>
    <w:rsid w:val="00EA59F7"/>
    <w:rPr>
      <w:rFonts w:eastAsiaTheme="minorHAnsi"/>
    </w:rPr>
  </w:style>
  <w:style w:type="paragraph" w:customStyle="1" w:styleId="70ED2D2D29634D11ACF6A132318E48F91">
    <w:name w:val="70ED2D2D29634D11ACF6A132318E48F91"/>
    <w:rsid w:val="00EA59F7"/>
    <w:rPr>
      <w:rFonts w:eastAsiaTheme="minorHAnsi"/>
    </w:rPr>
  </w:style>
  <w:style w:type="paragraph" w:customStyle="1" w:styleId="54D31B8AEB224DD694F6AFF5E29F4AE21">
    <w:name w:val="54D31B8AEB224DD694F6AFF5E29F4AE21"/>
    <w:rsid w:val="00EA59F7"/>
    <w:rPr>
      <w:rFonts w:eastAsiaTheme="minorHAnsi"/>
    </w:rPr>
  </w:style>
  <w:style w:type="paragraph" w:customStyle="1" w:styleId="F6F73088F1574662825E7AC711E193611">
    <w:name w:val="F6F73088F1574662825E7AC711E193611"/>
    <w:rsid w:val="00EA59F7"/>
    <w:rPr>
      <w:rFonts w:eastAsiaTheme="minorHAnsi"/>
    </w:rPr>
  </w:style>
  <w:style w:type="paragraph" w:customStyle="1" w:styleId="6E169361CA6A403A8698C25D2C3E58F51">
    <w:name w:val="6E169361CA6A403A8698C25D2C3E58F51"/>
    <w:rsid w:val="00EA59F7"/>
    <w:rPr>
      <w:rFonts w:eastAsiaTheme="minorHAnsi"/>
    </w:rPr>
  </w:style>
  <w:style w:type="paragraph" w:customStyle="1" w:styleId="09C3525544B84A9EA2DD66969CDF32751">
    <w:name w:val="09C3525544B84A9EA2DD66969CDF32751"/>
    <w:rsid w:val="00EA59F7"/>
    <w:rPr>
      <w:rFonts w:eastAsiaTheme="minorHAnsi"/>
    </w:rPr>
  </w:style>
  <w:style w:type="paragraph" w:customStyle="1" w:styleId="6BDFE06053734BB3844181415609726A1">
    <w:name w:val="6BDFE06053734BB3844181415609726A1"/>
    <w:rsid w:val="00EA59F7"/>
    <w:rPr>
      <w:rFonts w:eastAsiaTheme="minorHAnsi"/>
    </w:rPr>
  </w:style>
  <w:style w:type="paragraph" w:customStyle="1" w:styleId="F8934EC7E3B94FA5AD12B9108FCA267E1">
    <w:name w:val="F8934EC7E3B94FA5AD12B9108FCA267E1"/>
    <w:rsid w:val="00EA59F7"/>
    <w:rPr>
      <w:rFonts w:eastAsiaTheme="minorHAnsi"/>
    </w:rPr>
  </w:style>
  <w:style w:type="paragraph" w:customStyle="1" w:styleId="6E4DC6ACE54248D9A8F491D55F831FA21">
    <w:name w:val="6E4DC6ACE54248D9A8F491D55F831FA21"/>
    <w:rsid w:val="00EA59F7"/>
    <w:rPr>
      <w:rFonts w:eastAsiaTheme="minorHAnsi"/>
    </w:rPr>
  </w:style>
  <w:style w:type="paragraph" w:customStyle="1" w:styleId="A53DADDBEA1348C8B637777A05803DF91">
    <w:name w:val="A53DADDBEA1348C8B637777A05803DF91"/>
    <w:rsid w:val="00EA59F7"/>
    <w:rPr>
      <w:rFonts w:eastAsiaTheme="minorHAnsi"/>
    </w:rPr>
  </w:style>
  <w:style w:type="paragraph" w:customStyle="1" w:styleId="AD2800B3CCEA403AA528B7279D9C6E1C1">
    <w:name w:val="AD2800B3CCEA403AA528B7279D9C6E1C1"/>
    <w:rsid w:val="00EA59F7"/>
    <w:rPr>
      <w:rFonts w:eastAsiaTheme="minorHAnsi"/>
    </w:rPr>
  </w:style>
  <w:style w:type="paragraph" w:customStyle="1" w:styleId="A112D39EB7EC43B4842CF6EA579ED4161">
    <w:name w:val="A112D39EB7EC43B4842CF6EA579ED4161"/>
    <w:rsid w:val="00EA59F7"/>
    <w:rPr>
      <w:rFonts w:eastAsiaTheme="minorHAnsi"/>
    </w:rPr>
  </w:style>
  <w:style w:type="paragraph" w:customStyle="1" w:styleId="91C4EBD9BD7E47098F1C7C4CD0995D3F1">
    <w:name w:val="91C4EBD9BD7E47098F1C7C4CD0995D3F1"/>
    <w:rsid w:val="00EA59F7"/>
    <w:rPr>
      <w:rFonts w:eastAsiaTheme="minorHAnsi"/>
    </w:rPr>
  </w:style>
  <w:style w:type="paragraph" w:customStyle="1" w:styleId="ED8FBFC7E8DF4799B61AADD51CCE27951">
    <w:name w:val="ED8FBFC7E8DF4799B61AADD51CCE27951"/>
    <w:rsid w:val="00EA59F7"/>
    <w:rPr>
      <w:rFonts w:eastAsiaTheme="minorHAnsi"/>
    </w:rPr>
  </w:style>
  <w:style w:type="paragraph" w:customStyle="1" w:styleId="450D5B8BD43D40A4A154EA634DA22B451">
    <w:name w:val="450D5B8BD43D40A4A154EA634DA22B451"/>
    <w:rsid w:val="00EA59F7"/>
    <w:rPr>
      <w:rFonts w:eastAsiaTheme="minorHAnsi"/>
    </w:rPr>
  </w:style>
  <w:style w:type="paragraph" w:customStyle="1" w:styleId="2CA31040E00F469EAFD0CB485F4249C41">
    <w:name w:val="2CA31040E00F469EAFD0CB485F4249C41"/>
    <w:rsid w:val="00EA59F7"/>
    <w:rPr>
      <w:rFonts w:eastAsiaTheme="minorHAnsi"/>
    </w:rPr>
  </w:style>
  <w:style w:type="paragraph" w:customStyle="1" w:styleId="76B52EF6FFAC49358D5FAF2AFF43B61E1">
    <w:name w:val="76B52EF6FFAC49358D5FAF2AFF43B61E1"/>
    <w:rsid w:val="00EA59F7"/>
    <w:rPr>
      <w:rFonts w:eastAsiaTheme="minorHAnsi"/>
    </w:rPr>
  </w:style>
  <w:style w:type="paragraph" w:customStyle="1" w:styleId="83F3E2F0A1204414AD140571C3B96F691">
    <w:name w:val="83F3E2F0A1204414AD140571C3B96F691"/>
    <w:rsid w:val="00EA59F7"/>
    <w:rPr>
      <w:rFonts w:eastAsiaTheme="minorHAnsi"/>
    </w:rPr>
  </w:style>
  <w:style w:type="paragraph" w:customStyle="1" w:styleId="D0A457B8BA614D00A3C2F1F3B0C48BA41">
    <w:name w:val="D0A457B8BA614D00A3C2F1F3B0C48BA41"/>
    <w:rsid w:val="00EA59F7"/>
    <w:rPr>
      <w:rFonts w:eastAsiaTheme="minorHAnsi"/>
    </w:rPr>
  </w:style>
  <w:style w:type="paragraph" w:customStyle="1" w:styleId="F8C7FFC69BE44A5BBA3011E5068260A61">
    <w:name w:val="F8C7FFC69BE44A5BBA3011E5068260A61"/>
    <w:rsid w:val="00EA59F7"/>
    <w:rPr>
      <w:rFonts w:eastAsiaTheme="minorHAnsi"/>
    </w:rPr>
  </w:style>
  <w:style w:type="paragraph" w:customStyle="1" w:styleId="911E56E714F347E49641EB2E6DCBD9431">
    <w:name w:val="911E56E714F347E49641EB2E6DCBD9431"/>
    <w:rsid w:val="00EA59F7"/>
    <w:rPr>
      <w:rFonts w:eastAsiaTheme="minorHAnsi"/>
    </w:rPr>
  </w:style>
  <w:style w:type="paragraph" w:customStyle="1" w:styleId="87CA3E5B54B84751BD2536B958F9C6E61">
    <w:name w:val="87CA3E5B54B84751BD2536B958F9C6E61"/>
    <w:rsid w:val="00EA59F7"/>
    <w:rPr>
      <w:rFonts w:eastAsiaTheme="minorHAnsi"/>
    </w:rPr>
  </w:style>
  <w:style w:type="paragraph" w:customStyle="1" w:styleId="37266CE0953C4CB98B6A509EBDDC529D1">
    <w:name w:val="37266CE0953C4CB98B6A509EBDDC529D1"/>
    <w:rsid w:val="00EA59F7"/>
    <w:rPr>
      <w:rFonts w:eastAsiaTheme="minorHAnsi"/>
    </w:rPr>
  </w:style>
  <w:style w:type="paragraph" w:customStyle="1" w:styleId="36D9B740162544649410BC146C749E561">
    <w:name w:val="36D9B740162544649410BC146C749E561"/>
    <w:rsid w:val="00EA59F7"/>
    <w:rPr>
      <w:rFonts w:eastAsiaTheme="minorHAnsi"/>
    </w:rPr>
  </w:style>
  <w:style w:type="paragraph" w:customStyle="1" w:styleId="4D17B05F6DEF4B0CB77B67C22A5B49361">
    <w:name w:val="4D17B05F6DEF4B0CB77B67C22A5B49361"/>
    <w:rsid w:val="00EA59F7"/>
    <w:rPr>
      <w:rFonts w:eastAsiaTheme="minorHAnsi"/>
    </w:rPr>
  </w:style>
  <w:style w:type="paragraph" w:customStyle="1" w:styleId="41584AD5E4764D168C5C5E173FB779B11">
    <w:name w:val="41584AD5E4764D168C5C5E173FB779B11"/>
    <w:rsid w:val="00EA59F7"/>
    <w:rPr>
      <w:rFonts w:eastAsiaTheme="minorHAnsi"/>
    </w:rPr>
  </w:style>
  <w:style w:type="paragraph" w:customStyle="1" w:styleId="F1151DA6EF2542ED8278D3B7CECB98801">
    <w:name w:val="F1151DA6EF2542ED8278D3B7CECB98801"/>
    <w:rsid w:val="00EA59F7"/>
    <w:rPr>
      <w:rFonts w:eastAsiaTheme="minorHAnsi"/>
    </w:rPr>
  </w:style>
  <w:style w:type="paragraph" w:customStyle="1" w:styleId="373AC6BA16B94ABCBC1281D7875840AE1">
    <w:name w:val="373AC6BA16B94ABCBC1281D7875840AE1"/>
    <w:rsid w:val="00EA59F7"/>
    <w:rPr>
      <w:rFonts w:eastAsiaTheme="minorHAnsi"/>
    </w:rPr>
  </w:style>
  <w:style w:type="paragraph" w:customStyle="1" w:styleId="3ACECD1B4E4A4872BBE55B00863468841">
    <w:name w:val="3ACECD1B4E4A4872BBE55B00863468841"/>
    <w:rsid w:val="00EA59F7"/>
    <w:rPr>
      <w:rFonts w:eastAsiaTheme="minorHAnsi"/>
    </w:rPr>
  </w:style>
  <w:style w:type="paragraph" w:customStyle="1" w:styleId="AC7EFFF58DB24992BF777DC40717644D1">
    <w:name w:val="AC7EFFF58DB24992BF777DC40717644D1"/>
    <w:rsid w:val="00EA59F7"/>
    <w:rPr>
      <w:rFonts w:eastAsiaTheme="minorHAnsi"/>
    </w:rPr>
  </w:style>
  <w:style w:type="paragraph" w:customStyle="1" w:styleId="99C661554C8B48DC9EA45FB41187F7B61">
    <w:name w:val="99C661554C8B48DC9EA45FB41187F7B61"/>
    <w:rsid w:val="00EA59F7"/>
    <w:rPr>
      <w:rFonts w:eastAsiaTheme="minorHAnsi"/>
    </w:rPr>
  </w:style>
  <w:style w:type="paragraph" w:customStyle="1" w:styleId="4A70D92ABB2742369CACDC9CD447E1721">
    <w:name w:val="4A70D92ABB2742369CACDC9CD447E1721"/>
    <w:rsid w:val="00EA59F7"/>
    <w:rPr>
      <w:rFonts w:eastAsiaTheme="minorHAnsi"/>
    </w:rPr>
  </w:style>
  <w:style w:type="paragraph" w:customStyle="1" w:styleId="62962111086B4D4DB9E4D25D2361D22F1">
    <w:name w:val="62962111086B4D4DB9E4D25D2361D22F1"/>
    <w:rsid w:val="00EA59F7"/>
    <w:rPr>
      <w:rFonts w:eastAsiaTheme="minorHAnsi"/>
    </w:rPr>
  </w:style>
  <w:style w:type="paragraph" w:customStyle="1" w:styleId="3FB0D78FED9C4329A57699AC6A3A94241">
    <w:name w:val="3FB0D78FED9C4329A57699AC6A3A94241"/>
    <w:rsid w:val="00EA59F7"/>
    <w:rPr>
      <w:rFonts w:eastAsiaTheme="minorHAnsi"/>
    </w:rPr>
  </w:style>
  <w:style w:type="paragraph" w:customStyle="1" w:styleId="090544B38CD842D3A548BC78951A21DD1">
    <w:name w:val="090544B38CD842D3A548BC78951A21DD1"/>
    <w:rsid w:val="00EA59F7"/>
    <w:rPr>
      <w:rFonts w:eastAsiaTheme="minorHAnsi"/>
    </w:rPr>
  </w:style>
  <w:style w:type="paragraph" w:customStyle="1" w:styleId="D865ADD1FC144AB3A9997DD4917DE7A51">
    <w:name w:val="D865ADD1FC144AB3A9997DD4917DE7A51"/>
    <w:rsid w:val="00EA59F7"/>
    <w:rPr>
      <w:rFonts w:eastAsiaTheme="minorHAnsi"/>
    </w:rPr>
  </w:style>
  <w:style w:type="paragraph" w:customStyle="1" w:styleId="134DEA8A9C58422B9EA31BC2583EF7B61">
    <w:name w:val="134DEA8A9C58422B9EA31BC2583EF7B61"/>
    <w:rsid w:val="00EA59F7"/>
    <w:rPr>
      <w:rFonts w:eastAsiaTheme="minorHAnsi"/>
    </w:rPr>
  </w:style>
  <w:style w:type="paragraph" w:customStyle="1" w:styleId="9BB15961669241769BD2873D50B7456B1">
    <w:name w:val="9BB15961669241769BD2873D50B7456B1"/>
    <w:rsid w:val="00EA59F7"/>
    <w:rPr>
      <w:rFonts w:eastAsiaTheme="minorHAnsi"/>
    </w:rPr>
  </w:style>
  <w:style w:type="paragraph" w:customStyle="1" w:styleId="BC2332301DF747448B933632A3408BB61">
    <w:name w:val="BC2332301DF747448B933632A3408BB61"/>
    <w:rsid w:val="00EA59F7"/>
    <w:rPr>
      <w:rFonts w:eastAsiaTheme="minorHAnsi"/>
    </w:rPr>
  </w:style>
  <w:style w:type="paragraph" w:customStyle="1" w:styleId="8FE5399794D240A5A23A5EE0A916FAC21">
    <w:name w:val="8FE5399794D240A5A23A5EE0A916FAC21"/>
    <w:rsid w:val="00EA59F7"/>
    <w:rPr>
      <w:rFonts w:eastAsiaTheme="minorHAnsi"/>
    </w:rPr>
  </w:style>
  <w:style w:type="paragraph" w:customStyle="1" w:styleId="13148A654B8841FC9A4ECE7C368E41E81">
    <w:name w:val="13148A654B8841FC9A4ECE7C368E41E81"/>
    <w:rsid w:val="00EA59F7"/>
    <w:rPr>
      <w:rFonts w:eastAsiaTheme="minorHAnsi"/>
    </w:rPr>
  </w:style>
  <w:style w:type="paragraph" w:customStyle="1" w:styleId="473E0D66E291402396B5973BCDFAA3E01">
    <w:name w:val="473E0D66E291402396B5973BCDFAA3E01"/>
    <w:rsid w:val="00EA59F7"/>
    <w:rPr>
      <w:rFonts w:eastAsiaTheme="minorHAnsi"/>
    </w:rPr>
  </w:style>
  <w:style w:type="paragraph" w:customStyle="1" w:styleId="4058E4C5ED27448F91E58614952436F31">
    <w:name w:val="4058E4C5ED27448F91E58614952436F31"/>
    <w:rsid w:val="00EA59F7"/>
    <w:rPr>
      <w:rFonts w:eastAsiaTheme="minorHAnsi"/>
    </w:rPr>
  </w:style>
  <w:style w:type="paragraph" w:customStyle="1" w:styleId="139585DE8A5043C4993954C2EE98FC521">
    <w:name w:val="139585DE8A5043C4993954C2EE98FC521"/>
    <w:rsid w:val="00EA59F7"/>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660785E2578B448BD989010016344E" ma:contentTypeVersion="1" ma:contentTypeDescription="Create a new document." ma:contentTypeScope="" ma:versionID="951e1daa039077727d4ea14f921b417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9A47FBA3-C1CF-4928-910E-56B05BA39502}"/>
</file>

<file path=customXml/itemProps2.xml><?xml version="1.0" encoding="utf-8"?>
<ds:datastoreItem xmlns:ds="http://schemas.openxmlformats.org/officeDocument/2006/customXml" ds:itemID="{E28361A4-3CD3-4792-B89E-BCC20C77BBF6}"/>
</file>

<file path=customXml/itemProps3.xml><?xml version="1.0" encoding="utf-8"?>
<ds:datastoreItem xmlns:ds="http://schemas.openxmlformats.org/officeDocument/2006/customXml" ds:itemID="{E66F8D4C-9259-425E-9CA7-67AD5CD87F34}"/>
</file>

<file path=docProps/app.xml><?xml version="1.0" encoding="utf-8"?>
<Properties xmlns="http://schemas.openxmlformats.org/officeDocument/2006/extended-properties" xmlns:vt="http://schemas.openxmlformats.org/officeDocument/2006/docPropsVTypes">
  <Template>Normal</Template>
  <TotalTime>23</TotalTime>
  <Pages>21</Pages>
  <Words>5684</Words>
  <Characters>32400</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Maryland State Department of Information Technology</Company>
  <LinksUpToDate>false</LinksUpToDate>
  <CharactersWithSpaces>38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Palmer</dc:creator>
  <cp:keywords/>
  <dc:description/>
  <cp:lastModifiedBy>Alicia Palmer</cp:lastModifiedBy>
  <cp:revision>4</cp:revision>
  <cp:lastPrinted>2022-04-01T18:06:00Z</cp:lastPrinted>
  <dcterms:created xsi:type="dcterms:W3CDTF">2022-03-30T18:59:00Z</dcterms:created>
  <dcterms:modified xsi:type="dcterms:W3CDTF">2022-04-03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60785E2578B448BD989010016344E</vt:lpwstr>
  </property>
  <property fmtid="{D5CDD505-2E9C-101B-9397-08002B2CF9AE}" pid="3" name="Order">
    <vt:r8>5316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ies>
</file>